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03074" w14:textId="1375B602" w:rsidR="003175B7" w:rsidRDefault="006E35C7" w:rsidP="006E35C7">
      <w:pPr>
        <w:pStyle w:val="ListParagraph"/>
        <w:numPr>
          <w:ilvl w:val="0"/>
          <w:numId w:val="1"/>
        </w:numPr>
      </w:pPr>
      <w:r>
        <w:t>second marker</w:t>
      </w:r>
    </w:p>
    <w:p w14:paraId="25D42506" w14:textId="09FAB649" w:rsidR="006E35C7" w:rsidRDefault="00220A36" w:rsidP="006E35C7">
      <w:pPr>
        <w:pStyle w:val="ListParagraph"/>
        <w:numPr>
          <w:ilvl w:val="0"/>
          <w:numId w:val="1"/>
        </w:numPr>
      </w:pPr>
      <w:r>
        <w:t xml:space="preserve">MCTS and CFR failed. Beyond </w:t>
      </w:r>
      <w:r w:rsidR="00FC75FB">
        <w:t>my</w:t>
      </w:r>
      <w:r>
        <w:t xml:space="preserve"> existing skills. The difficulties </w:t>
      </w:r>
      <w:r w:rsidR="00FC75FB">
        <w:t>are</w:t>
      </w:r>
      <w:r>
        <w:t xml:space="preserve"> to build a model of data that can be calculated like matrix, but the parameters are too large and complex so its hard to build the relationship among those </w:t>
      </w:r>
      <w:r w:rsidR="00FC75FB">
        <w:t>dataset in a short time.</w:t>
      </w:r>
    </w:p>
    <w:p w14:paraId="0D25356C" w14:textId="2BB6B662" w:rsidR="00FC75FB" w:rsidRDefault="00FC75FB" w:rsidP="006E35C7">
      <w:pPr>
        <w:pStyle w:val="ListParagraph"/>
        <w:numPr>
          <w:ilvl w:val="0"/>
          <w:numId w:val="1"/>
        </w:numPr>
      </w:pPr>
      <w:r>
        <w:t xml:space="preserve">The best AI still using the domain knowledge and only conquer the heads-up game, and I want to make an AI that beats multiple players. </w:t>
      </w:r>
      <w:proofErr w:type="gramStart"/>
      <w:r>
        <w:t>Actually, it</w:t>
      </w:r>
      <w:proofErr w:type="gramEnd"/>
      <w:r>
        <w:t xml:space="preserve"> can have a AI that works fine with plenty of domain knowledge, starting hand, 3-bet strategy and so on, like Deep-stack in Chess game, but that is not what I’m after because AlphaZero prove that the pure AI by training itself is more powerful. </w:t>
      </w:r>
    </w:p>
    <w:p w14:paraId="1B7F87AC" w14:textId="3F0D6D08" w:rsidR="00FC75FB" w:rsidRDefault="00FC75FB" w:rsidP="00FC75FB">
      <w:pPr>
        <w:pStyle w:val="ListParagraph"/>
        <w:numPr>
          <w:ilvl w:val="0"/>
          <w:numId w:val="1"/>
        </w:numPr>
      </w:pPr>
      <w:r>
        <w:t xml:space="preserve">Game environment is way more complex than I thought. When the money comes in, the sequences of player became important and the calculation of stack became complex. There are also some special cases which made a function is hard to iterate. </w:t>
      </w:r>
    </w:p>
    <w:p w14:paraId="011CB4AA" w14:textId="6DDCF1E8" w:rsidR="003F0325" w:rsidRDefault="003F0325" w:rsidP="00FC75FB">
      <w:pPr>
        <w:pStyle w:val="ListParagraph"/>
        <w:numPr>
          <w:ilvl w:val="0"/>
          <w:numId w:val="1"/>
        </w:numPr>
      </w:pPr>
      <w:r>
        <w:t xml:space="preserve">After achieving nothing for a week I turn to focus on the test process and that one is also </w:t>
      </w:r>
      <w:r w:rsidR="00DB3684">
        <w:t xml:space="preserve">time consuming. </w:t>
      </w:r>
    </w:p>
    <w:p w14:paraId="5B9A5C42" w14:textId="50394040" w:rsidR="003F0325" w:rsidRDefault="003F0325" w:rsidP="00FC75FB">
      <w:pPr>
        <w:pStyle w:val="ListParagraph"/>
        <w:numPr>
          <w:ilvl w:val="0"/>
          <w:numId w:val="1"/>
        </w:numPr>
      </w:pPr>
      <w:r>
        <w:t>3 level and 3 robots.</w:t>
      </w:r>
    </w:p>
    <w:p w14:paraId="3F62B18A" w14:textId="0A6A567E" w:rsidR="00DB3684" w:rsidRDefault="00DB3684" w:rsidP="00FC75FB">
      <w:pPr>
        <w:pStyle w:val="ListParagraph"/>
        <w:numPr>
          <w:ilvl w:val="0"/>
          <w:numId w:val="1"/>
        </w:numPr>
      </w:pPr>
      <w:r>
        <w:t>Return rate.</w:t>
      </w:r>
      <w:r w:rsidR="004A6F71">
        <w:t xml:space="preserve"> Level 3 AI: if at last I win, return threshold – 0.01. I lost, threshold + 0.1. iterate to find the best threshold.</w:t>
      </w:r>
    </w:p>
    <w:p w14:paraId="35BC4FB8" w14:textId="38702D79" w:rsidR="003F0325" w:rsidRDefault="003F0325" w:rsidP="00FC75FB">
      <w:pPr>
        <w:pStyle w:val="ListParagraph"/>
        <w:numPr>
          <w:ilvl w:val="0"/>
          <w:numId w:val="1"/>
        </w:numPr>
      </w:pPr>
      <w:r>
        <w:t xml:space="preserve">Texas Hold’em game is not a game that can simply conquered by math or by computational ability because its not a game that player fight against the system, it’s a game that player against each other, in other words, one’s victory is always builds on others failure. But that doesn’t mean they are not playing well. </w:t>
      </w:r>
    </w:p>
    <w:p w14:paraId="428D3F24" w14:textId="6A8B4D77" w:rsidR="003F0325" w:rsidRDefault="003F0325" w:rsidP="00FC75FB">
      <w:pPr>
        <w:pStyle w:val="ListParagraph"/>
        <w:numPr>
          <w:ilvl w:val="0"/>
          <w:numId w:val="1"/>
        </w:numPr>
      </w:pPr>
      <w:r>
        <w:t>The essential part of this game, is not focus on what you have, but what they don’t have. It’s more like the competition of thoughts rather than</w:t>
      </w:r>
      <w:r w:rsidR="007F6887">
        <w:t xml:space="preserve"> just math. </w:t>
      </w:r>
      <w:proofErr w:type="gramStart"/>
      <w:r w:rsidR="007F6887">
        <w:t>So</w:t>
      </w:r>
      <w:proofErr w:type="gramEnd"/>
      <w:r w:rsidR="007F6887">
        <w:t xml:space="preserve"> its better to make some decision making and calculation function just for assistance rather than a player AI.</w:t>
      </w:r>
      <w:r>
        <w:t xml:space="preserve"> </w:t>
      </w:r>
      <w:bookmarkStart w:id="0" w:name="_GoBack"/>
      <w:bookmarkEnd w:id="0"/>
    </w:p>
    <w:p w14:paraId="6148205F" w14:textId="41003195" w:rsidR="00554105" w:rsidRDefault="00554105">
      <w:r>
        <w:rPr>
          <w:noProof/>
        </w:rPr>
        <w:lastRenderedPageBreak/>
        <w:drawing>
          <wp:inline distT="0" distB="0" distL="0" distR="0" wp14:anchorId="5D78BFBF" wp14:editId="243E9D6C">
            <wp:extent cx="5274310" cy="3972154"/>
            <wp:effectExtent l="0" t="0" r="254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40F4C23-D6BB-44A5-9714-5F8F187847E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B950749" w14:textId="3DCE9F5C" w:rsidR="00554105" w:rsidRPr="00554105" w:rsidRDefault="00554105" w:rsidP="00554105">
      <w:r>
        <w:rPr>
          <w:noProof/>
        </w:rPr>
        <w:drawing>
          <wp:inline distT="0" distB="0" distL="0" distR="0" wp14:anchorId="3AC45C72" wp14:editId="0FE5D1E7">
            <wp:extent cx="5274310" cy="4710989"/>
            <wp:effectExtent l="0" t="0" r="2540" b="1397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8FD53DB2-44DB-4A6E-9092-1DD02894FE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3F7AECCF" w14:textId="6F452D45" w:rsidR="006E35C7" w:rsidRPr="00554105" w:rsidRDefault="00554105" w:rsidP="00554105">
      <w:pPr>
        <w:tabs>
          <w:tab w:val="left" w:pos="2776"/>
        </w:tabs>
      </w:pPr>
      <w:r>
        <w:lastRenderedPageBreak/>
        <w:tab/>
      </w:r>
    </w:p>
    <w:sectPr w:rsidR="006E35C7" w:rsidRPr="00554105" w:rsidSect="00B127B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C07F6"/>
    <w:multiLevelType w:val="hybridMultilevel"/>
    <w:tmpl w:val="10B69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tzAwMjA1srQ0MbFU0lEKTi0uzszPAykwqgUAg7YnFSwAAAA="/>
  </w:docVars>
  <w:rsids>
    <w:rsidRoot w:val="00AF473A"/>
    <w:rsid w:val="00220A36"/>
    <w:rsid w:val="003175B7"/>
    <w:rsid w:val="003F0325"/>
    <w:rsid w:val="004A6F71"/>
    <w:rsid w:val="00554105"/>
    <w:rsid w:val="006E35C7"/>
    <w:rsid w:val="007F6887"/>
    <w:rsid w:val="00AF473A"/>
    <w:rsid w:val="00B127B7"/>
    <w:rsid w:val="00DB3684"/>
    <w:rsid w:val="00FC7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21833"/>
  <w15:chartTrackingRefBased/>
  <w15:docId w15:val="{E19C3C0A-AA2A-416D-B72B-105A85BC7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35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58298\Documents\GitHub\texaspoker\standard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58298\Documents\GitHub\texaspoker\test4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sheet!$A$1:$BGJ$1</c:f>
              <c:numCache>
                <c:formatCode>General</c:formatCode>
                <c:ptCount val="1544"/>
                <c:pt idx="0">
                  <c:v>9950</c:v>
                </c:pt>
                <c:pt idx="1">
                  <c:v>9800</c:v>
                </c:pt>
                <c:pt idx="2">
                  <c:v>9650</c:v>
                </c:pt>
                <c:pt idx="3">
                  <c:v>9600</c:v>
                </c:pt>
                <c:pt idx="4">
                  <c:v>9550</c:v>
                </c:pt>
                <c:pt idx="5">
                  <c:v>9000</c:v>
                </c:pt>
                <c:pt idx="6">
                  <c:v>8650</c:v>
                </c:pt>
                <c:pt idx="7">
                  <c:v>12550</c:v>
                </c:pt>
                <c:pt idx="8">
                  <c:v>12500</c:v>
                </c:pt>
                <c:pt idx="9">
                  <c:v>12350</c:v>
                </c:pt>
                <c:pt idx="10">
                  <c:v>12000</c:v>
                </c:pt>
                <c:pt idx="11">
                  <c:v>11850</c:v>
                </c:pt>
                <c:pt idx="12">
                  <c:v>11800</c:v>
                </c:pt>
                <c:pt idx="13">
                  <c:v>11750</c:v>
                </c:pt>
                <c:pt idx="14">
                  <c:v>11700</c:v>
                </c:pt>
                <c:pt idx="15">
                  <c:v>11650</c:v>
                </c:pt>
                <c:pt idx="16">
                  <c:v>11500</c:v>
                </c:pt>
                <c:pt idx="17">
                  <c:v>11350</c:v>
                </c:pt>
                <c:pt idx="18">
                  <c:v>11200</c:v>
                </c:pt>
                <c:pt idx="19">
                  <c:v>13000</c:v>
                </c:pt>
                <c:pt idx="20">
                  <c:v>15500</c:v>
                </c:pt>
                <c:pt idx="21">
                  <c:v>15450</c:v>
                </c:pt>
                <c:pt idx="22">
                  <c:v>15100</c:v>
                </c:pt>
                <c:pt idx="23">
                  <c:v>15050</c:v>
                </c:pt>
                <c:pt idx="24">
                  <c:v>15000</c:v>
                </c:pt>
                <c:pt idx="25">
                  <c:v>14850</c:v>
                </c:pt>
                <c:pt idx="26">
                  <c:v>14700</c:v>
                </c:pt>
                <c:pt idx="27">
                  <c:v>14650</c:v>
                </c:pt>
                <c:pt idx="28">
                  <c:v>14400</c:v>
                </c:pt>
                <c:pt idx="29">
                  <c:v>14250</c:v>
                </c:pt>
                <c:pt idx="30">
                  <c:v>13900</c:v>
                </c:pt>
                <c:pt idx="31">
                  <c:v>13550</c:v>
                </c:pt>
                <c:pt idx="32">
                  <c:v>13500</c:v>
                </c:pt>
                <c:pt idx="33">
                  <c:v>13450</c:v>
                </c:pt>
                <c:pt idx="34">
                  <c:v>13400</c:v>
                </c:pt>
                <c:pt idx="35">
                  <c:v>13350</c:v>
                </c:pt>
                <c:pt idx="36">
                  <c:v>13300</c:v>
                </c:pt>
                <c:pt idx="37">
                  <c:v>13150</c:v>
                </c:pt>
                <c:pt idx="38">
                  <c:v>14950</c:v>
                </c:pt>
                <c:pt idx="39">
                  <c:v>14600</c:v>
                </c:pt>
                <c:pt idx="40">
                  <c:v>14550</c:v>
                </c:pt>
                <c:pt idx="41">
                  <c:v>14500</c:v>
                </c:pt>
                <c:pt idx="42">
                  <c:v>14450</c:v>
                </c:pt>
                <c:pt idx="43">
                  <c:v>14400</c:v>
                </c:pt>
                <c:pt idx="44">
                  <c:v>14350</c:v>
                </c:pt>
                <c:pt idx="45">
                  <c:v>14200</c:v>
                </c:pt>
                <c:pt idx="46">
                  <c:v>14150</c:v>
                </c:pt>
                <c:pt idx="47">
                  <c:v>13900</c:v>
                </c:pt>
                <c:pt idx="48">
                  <c:v>13350</c:v>
                </c:pt>
                <c:pt idx="49">
                  <c:v>13000</c:v>
                </c:pt>
                <c:pt idx="50">
                  <c:v>12950</c:v>
                </c:pt>
                <c:pt idx="51">
                  <c:v>12900</c:v>
                </c:pt>
                <c:pt idx="52">
                  <c:v>12850</c:v>
                </c:pt>
                <c:pt idx="53">
                  <c:v>12800</c:v>
                </c:pt>
                <c:pt idx="54">
                  <c:v>12750</c:v>
                </c:pt>
                <c:pt idx="55">
                  <c:v>12500</c:v>
                </c:pt>
                <c:pt idx="56">
                  <c:v>12350</c:v>
                </c:pt>
                <c:pt idx="57">
                  <c:v>12300</c:v>
                </c:pt>
                <c:pt idx="58">
                  <c:v>12250</c:v>
                </c:pt>
                <c:pt idx="59">
                  <c:v>11900</c:v>
                </c:pt>
                <c:pt idx="60">
                  <c:v>11550</c:v>
                </c:pt>
                <c:pt idx="61">
                  <c:v>11500</c:v>
                </c:pt>
                <c:pt idx="62">
                  <c:v>11450</c:v>
                </c:pt>
                <c:pt idx="63">
                  <c:v>11400</c:v>
                </c:pt>
                <c:pt idx="64">
                  <c:v>11350</c:v>
                </c:pt>
                <c:pt idx="65">
                  <c:v>11200</c:v>
                </c:pt>
                <c:pt idx="66">
                  <c:v>10850</c:v>
                </c:pt>
                <c:pt idx="67">
                  <c:v>10500</c:v>
                </c:pt>
                <c:pt idx="68">
                  <c:v>10150</c:v>
                </c:pt>
                <c:pt idx="69">
                  <c:v>12650</c:v>
                </c:pt>
                <c:pt idx="70">
                  <c:v>12600</c:v>
                </c:pt>
                <c:pt idx="71">
                  <c:v>12450</c:v>
                </c:pt>
                <c:pt idx="72">
                  <c:v>12400</c:v>
                </c:pt>
                <c:pt idx="73">
                  <c:v>12350</c:v>
                </c:pt>
                <c:pt idx="74">
                  <c:v>12200</c:v>
                </c:pt>
                <c:pt idx="75">
                  <c:v>12150</c:v>
                </c:pt>
                <c:pt idx="76">
                  <c:v>11800</c:v>
                </c:pt>
                <c:pt idx="77">
                  <c:v>11450</c:v>
                </c:pt>
                <c:pt idx="78">
                  <c:v>11400</c:v>
                </c:pt>
                <c:pt idx="79">
                  <c:v>11250</c:v>
                </c:pt>
                <c:pt idx="80">
                  <c:v>11200</c:v>
                </c:pt>
                <c:pt idx="81">
                  <c:v>11050</c:v>
                </c:pt>
                <c:pt idx="82">
                  <c:v>11000</c:v>
                </c:pt>
                <c:pt idx="83">
                  <c:v>10850</c:v>
                </c:pt>
                <c:pt idx="84">
                  <c:v>10800</c:v>
                </c:pt>
                <c:pt idx="85">
                  <c:v>10750</c:v>
                </c:pt>
                <c:pt idx="86">
                  <c:v>10400</c:v>
                </c:pt>
                <c:pt idx="87">
                  <c:v>10050</c:v>
                </c:pt>
                <c:pt idx="88">
                  <c:v>9500</c:v>
                </c:pt>
                <c:pt idx="89">
                  <c:v>9450</c:v>
                </c:pt>
                <c:pt idx="90">
                  <c:v>9400</c:v>
                </c:pt>
                <c:pt idx="91">
                  <c:v>9050</c:v>
                </c:pt>
                <c:pt idx="92">
                  <c:v>8900</c:v>
                </c:pt>
                <c:pt idx="93">
                  <c:v>8850</c:v>
                </c:pt>
                <c:pt idx="94">
                  <c:v>8800</c:v>
                </c:pt>
                <c:pt idx="95">
                  <c:v>8750</c:v>
                </c:pt>
                <c:pt idx="96">
                  <c:v>8000</c:v>
                </c:pt>
                <c:pt idx="97">
                  <c:v>7650</c:v>
                </c:pt>
                <c:pt idx="98">
                  <c:v>7600</c:v>
                </c:pt>
                <c:pt idx="99">
                  <c:v>7550</c:v>
                </c:pt>
                <c:pt idx="100">
                  <c:v>7500</c:v>
                </c:pt>
                <c:pt idx="101">
                  <c:v>7250</c:v>
                </c:pt>
                <c:pt idx="102">
                  <c:v>7200</c:v>
                </c:pt>
                <c:pt idx="103">
                  <c:v>7150</c:v>
                </c:pt>
                <c:pt idx="104">
                  <c:v>6800</c:v>
                </c:pt>
                <c:pt idx="105">
                  <c:v>6450</c:v>
                </c:pt>
                <c:pt idx="106">
                  <c:v>6100</c:v>
                </c:pt>
                <c:pt idx="107">
                  <c:v>5950</c:v>
                </c:pt>
                <c:pt idx="108">
                  <c:v>5900</c:v>
                </c:pt>
                <c:pt idx="109">
                  <c:v>5750</c:v>
                </c:pt>
                <c:pt idx="110">
                  <c:v>5400</c:v>
                </c:pt>
                <c:pt idx="111">
                  <c:v>5350</c:v>
                </c:pt>
                <c:pt idx="112">
                  <c:v>5300</c:v>
                </c:pt>
                <c:pt idx="113">
                  <c:v>5250</c:v>
                </c:pt>
                <c:pt idx="114">
                  <c:v>5200</c:v>
                </c:pt>
                <c:pt idx="115">
                  <c:v>5150</c:v>
                </c:pt>
                <c:pt idx="116">
                  <c:v>6250</c:v>
                </c:pt>
                <c:pt idx="117">
                  <c:v>6100</c:v>
                </c:pt>
                <c:pt idx="118">
                  <c:v>6050</c:v>
                </c:pt>
                <c:pt idx="119">
                  <c:v>5900</c:v>
                </c:pt>
                <c:pt idx="120">
                  <c:v>5850</c:v>
                </c:pt>
                <c:pt idx="121">
                  <c:v>5800</c:v>
                </c:pt>
                <c:pt idx="122">
                  <c:v>5750</c:v>
                </c:pt>
                <c:pt idx="123">
                  <c:v>5700</c:v>
                </c:pt>
                <c:pt idx="124">
                  <c:v>5350</c:v>
                </c:pt>
                <c:pt idx="125">
                  <c:v>5000</c:v>
                </c:pt>
                <c:pt idx="126">
                  <c:v>4850</c:v>
                </c:pt>
                <c:pt idx="127">
                  <c:v>4800</c:v>
                </c:pt>
                <c:pt idx="128">
                  <c:v>4450</c:v>
                </c:pt>
                <c:pt idx="129">
                  <c:v>7050</c:v>
                </c:pt>
                <c:pt idx="130">
                  <c:v>6700</c:v>
                </c:pt>
                <c:pt idx="131">
                  <c:v>6650</c:v>
                </c:pt>
                <c:pt idx="132">
                  <c:v>6300</c:v>
                </c:pt>
                <c:pt idx="133">
                  <c:v>11600</c:v>
                </c:pt>
                <c:pt idx="134">
                  <c:v>11550</c:v>
                </c:pt>
                <c:pt idx="135">
                  <c:v>14050</c:v>
                </c:pt>
                <c:pt idx="136">
                  <c:v>13800</c:v>
                </c:pt>
                <c:pt idx="137">
                  <c:v>13650</c:v>
                </c:pt>
                <c:pt idx="138">
                  <c:v>13600</c:v>
                </c:pt>
                <c:pt idx="139">
                  <c:v>13250</c:v>
                </c:pt>
                <c:pt idx="140">
                  <c:v>17150</c:v>
                </c:pt>
                <c:pt idx="141">
                  <c:v>16600</c:v>
                </c:pt>
                <c:pt idx="142">
                  <c:v>16450</c:v>
                </c:pt>
                <c:pt idx="143">
                  <c:v>16400</c:v>
                </c:pt>
                <c:pt idx="144">
                  <c:v>16250</c:v>
                </c:pt>
                <c:pt idx="145">
                  <c:v>15900</c:v>
                </c:pt>
                <c:pt idx="146">
                  <c:v>15500</c:v>
                </c:pt>
                <c:pt idx="147">
                  <c:v>18950</c:v>
                </c:pt>
                <c:pt idx="148">
                  <c:v>18900</c:v>
                </c:pt>
                <c:pt idx="149">
                  <c:v>18550</c:v>
                </c:pt>
                <c:pt idx="150">
                  <c:v>18200</c:v>
                </c:pt>
                <c:pt idx="151">
                  <c:v>17850</c:v>
                </c:pt>
                <c:pt idx="152">
                  <c:v>17800</c:v>
                </c:pt>
                <c:pt idx="153">
                  <c:v>17550</c:v>
                </c:pt>
                <c:pt idx="154">
                  <c:v>17400</c:v>
                </c:pt>
                <c:pt idx="155">
                  <c:v>17350</c:v>
                </c:pt>
                <c:pt idx="156">
                  <c:v>17300</c:v>
                </c:pt>
                <c:pt idx="157">
                  <c:v>17250</c:v>
                </c:pt>
                <c:pt idx="158">
                  <c:v>16900</c:v>
                </c:pt>
                <c:pt idx="159">
                  <c:v>16550</c:v>
                </c:pt>
                <c:pt idx="160">
                  <c:v>16400</c:v>
                </c:pt>
                <c:pt idx="161">
                  <c:v>16150</c:v>
                </c:pt>
                <c:pt idx="162">
                  <c:v>16000</c:v>
                </c:pt>
                <c:pt idx="163">
                  <c:v>19300</c:v>
                </c:pt>
                <c:pt idx="164">
                  <c:v>19250</c:v>
                </c:pt>
                <c:pt idx="165">
                  <c:v>19200</c:v>
                </c:pt>
                <c:pt idx="166">
                  <c:v>19150</c:v>
                </c:pt>
                <c:pt idx="167">
                  <c:v>19000</c:v>
                </c:pt>
                <c:pt idx="168">
                  <c:v>18850</c:v>
                </c:pt>
                <c:pt idx="169">
                  <c:v>18500</c:v>
                </c:pt>
                <c:pt idx="170">
                  <c:v>23000</c:v>
                </c:pt>
                <c:pt idx="171">
                  <c:v>25100</c:v>
                </c:pt>
                <c:pt idx="172">
                  <c:v>28400</c:v>
                </c:pt>
                <c:pt idx="173">
                  <c:v>30500</c:v>
                </c:pt>
                <c:pt idx="174">
                  <c:v>30450</c:v>
                </c:pt>
                <c:pt idx="175">
                  <c:v>31350</c:v>
                </c:pt>
                <c:pt idx="176">
                  <c:v>30950</c:v>
                </c:pt>
                <c:pt idx="177">
                  <c:v>30900</c:v>
                </c:pt>
                <c:pt idx="178">
                  <c:v>30550</c:v>
                </c:pt>
                <c:pt idx="179">
                  <c:v>30500</c:v>
                </c:pt>
                <c:pt idx="180">
                  <c:v>30350</c:v>
                </c:pt>
                <c:pt idx="181">
                  <c:v>30200</c:v>
                </c:pt>
                <c:pt idx="182">
                  <c:v>30150</c:v>
                </c:pt>
                <c:pt idx="183">
                  <c:v>30000</c:v>
                </c:pt>
                <c:pt idx="184">
                  <c:v>29650</c:v>
                </c:pt>
                <c:pt idx="185">
                  <c:v>32950</c:v>
                </c:pt>
                <c:pt idx="186">
                  <c:v>32400</c:v>
                </c:pt>
                <c:pt idx="187">
                  <c:v>31850</c:v>
                </c:pt>
                <c:pt idx="188">
                  <c:v>33950</c:v>
                </c:pt>
                <c:pt idx="189">
                  <c:v>33900</c:v>
                </c:pt>
                <c:pt idx="190">
                  <c:v>33750</c:v>
                </c:pt>
                <c:pt idx="191">
                  <c:v>33700</c:v>
                </c:pt>
                <c:pt idx="192">
                  <c:v>33650</c:v>
                </c:pt>
                <c:pt idx="193">
                  <c:v>33050</c:v>
                </c:pt>
                <c:pt idx="194">
                  <c:v>33000</c:v>
                </c:pt>
                <c:pt idx="195">
                  <c:v>32950</c:v>
                </c:pt>
                <c:pt idx="196">
                  <c:v>32700</c:v>
                </c:pt>
                <c:pt idx="197">
                  <c:v>32350</c:v>
                </c:pt>
                <c:pt idx="198">
                  <c:v>32000</c:v>
                </c:pt>
                <c:pt idx="199">
                  <c:v>31850</c:v>
                </c:pt>
                <c:pt idx="200">
                  <c:v>31700</c:v>
                </c:pt>
                <c:pt idx="201">
                  <c:v>31650</c:v>
                </c:pt>
                <c:pt idx="202">
                  <c:v>31500</c:v>
                </c:pt>
                <c:pt idx="203">
                  <c:v>31150</c:v>
                </c:pt>
                <c:pt idx="204">
                  <c:v>31100</c:v>
                </c:pt>
                <c:pt idx="205">
                  <c:v>30950</c:v>
                </c:pt>
                <c:pt idx="206">
                  <c:v>30900</c:v>
                </c:pt>
                <c:pt idx="207">
                  <c:v>30850</c:v>
                </c:pt>
                <c:pt idx="208">
                  <c:v>30700</c:v>
                </c:pt>
                <c:pt idx="209">
                  <c:v>30650</c:v>
                </c:pt>
                <c:pt idx="210">
                  <c:v>30300</c:v>
                </c:pt>
                <c:pt idx="211">
                  <c:v>30150</c:v>
                </c:pt>
                <c:pt idx="212">
                  <c:v>30100</c:v>
                </c:pt>
                <c:pt idx="213">
                  <c:v>29950</c:v>
                </c:pt>
                <c:pt idx="214">
                  <c:v>29450</c:v>
                </c:pt>
                <c:pt idx="215">
                  <c:v>28900</c:v>
                </c:pt>
                <c:pt idx="216">
                  <c:v>28350</c:v>
                </c:pt>
                <c:pt idx="217">
                  <c:v>28200</c:v>
                </c:pt>
                <c:pt idx="218">
                  <c:v>28150</c:v>
                </c:pt>
                <c:pt idx="219">
                  <c:v>28000</c:v>
                </c:pt>
                <c:pt idx="220">
                  <c:v>30200</c:v>
                </c:pt>
                <c:pt idx="221">
                  <c:v>29850</c:v>
                </c:pt>
                <c:pt idx="222">
                  <c:v>29800</c:v>
                </c:pt>
                <c:pt idx="223">
                  <c:v>29750</c:v>
                </c:pt>
                <c:pt idx="224">
                  <c:v>29500</c:v>
                </c:pt>
                <c:pt idx="225">
                  <c:v>29150</c:v>
                </c:pt>
                <c:pt idx="226">
                  <c:v>32150</c:v>
                </c:pt>
                <c:pt idx="227">
                  <c:v>32000</c:v>
                </c:pt>
                <c:pt idx="228">
                  <c:v>31950</c:v>
                </c:pt>
                <c:pt idx="229">
                  <c:v>32950</c:v>
                </c:pt>
                <c:pt idx="230">
                  <c:v>32900</c:v>
                </c:pt>
                <c:pt idx="231">
                  <c:v>32350</c:v>
                </c:pt>
                <c:pt idx="232">
                  <c:v>32300</c:v>
                </c:pt>
                <c:pt idx="233">
                  <c:v>31950</c:v>
                </c:pt>
                <c:pt idx="234">
                  <c:v>31450</c:v>
                </c:pt>
                <c:pt idx="235">
                  <c:v>31400</c:v>
                </c:pt>
                <c:pt idx="236">
                  <c:v>31050</c:v>
                </c:pt>
                <c:pt idx="237">
                  <c:v>30700</c:v>
                </c:pt>
                <c:pt idx="238">
                  <c:v>30550</c:v>
                </c:pt>
                <c:pt idx="239">
                  <c:v>30500</c:v>
                </c:pt>
                <c:pt idx="240">
                  <c:v>29950</c:v>
                </c:pt>
                <c:pt idx="241">
                  <c:v>29800</c:v>
                </c:pt>
                <c:pt idx="242">
                  <c:v>30250</c:v>
                </c:pt>
                <c:pt idx="243">
                  <c:v>29900</c:v>
                </c:pt>
                <c:pt idx="244">
                  <c:v>29850</c:v>
                </c:pt>
                <c:pt idx="245">
                  <c:v>29700</c:v>
                </c:pt>
                <c:pt idx="246">
                  <c:v>29550</c:v>
                </c:pt>
                <c:pt idx="247">
                  <c:v>29200</c:v>
                </c:pt>
                <c:pt idx="248">
                  <c:v>29150</c:v>
                </c:pt>
                <c:pt idx="249">
                  <c:v>29100</c:v>
                </c:pt>
                <c:pt idx="250">
                  <c:v>28950</c:v>
                </c:pt>
                <c:pt idx="251">
                  <c:v>28600</c:v>
                </c:pt>
                <c:pt idx="252">
                  <c:v>30850</c:v>
                </c:pt>
                <c:pt idx="253">
                  <c:v>31300</c:v>
                </c:pt>
                <c:pt idx="254">
                  <c:v>31150</c:v>
                </c:pt>
                <c:pt idx="255">
                  <c:v>31100</c:v>
                </c:pt>
                <c:pt idx="256">
                  <c:v>30750</c:v>
                </c:pt>
                <c:pt idx="257">
                  <c:v>32400</c:v>
                </c:pt>
                <c:pt idx="258">
                  <c:v>32250</c:v>
                </c:pt>
                <c:pt idx="259">
                  <c:v>33900</c:v>
                </c:pt>
                <c:pt idx="260">
                  <c:v>33550</c:v>
                </c:pt>
                <c:pt idx="261">
                  <c:v>33500</c:v>
                </c:pt>
                <c:pt idx="262">
                  <c:v>34250</c:v>
                </c:pt>
                <c:pt idx="263">
                  <c:v>33900</c:v>
                </c:pt>
                <c:pt idx="264">
                  <c:v>33850</c:v>
                </c:pt>
                <c:pt idx="265">
                  <c:v>33800</c:v>
                </c:pt>
                <c:pt idx="266">
                  <c:v>33650</c:v>
                </c:pt>
                <c:pt idx="267">
                  <c:v>33600</c:v>
                </c:pt>
                <c:pt idx="268">
                  <c:v>34650</c:v>
                </c:pt>
                <c:pt idx="269">
                  <c:v>34600</c:v>
                </c:pt>
                <c:pt idx="270">
                  <c:v>35050</c:v>
                </c:pt>
                <c:pt idx="271">
                  <c:v>35000</c:v>
                </c:pt>
                <c:pt idx="272">
                  <c:v>36650</c:v>
                </c:pt>
                <c:pt idx="273">
                  <c:v>36600</c:v>
                </c:pt>
                <c:pt idx="274">
                  <c:v>36350</c:v>
                </c:pt>
                <c:pt idx="275">
                  <c:v>36000</c:v>
                </c:pt>
                <c:pt idx="276">
                  <c:v>37650</c:v>
                </c:pt>
                <c:pt idx="277">
                  <c:v>39300</c:v>
                </c:pt>
                <c:pt idx="278">
                  <c:v>39150</c:v>
                </c:pt>
                <c:pt idx="279">
                  <c:v>38800</c:v>
                </c:pt>
                <c:pt idx="280">
                  <c:v>38750</c:v>
                </c:pt>
                <c:pt idx="281">
                  <c:v>40400</c:v>
                </c:pt>
                <c:pt idx="282">
                  <c:v>40850</c:v>
                </c:pt>
                <c:pt idx="283">
                  <c:v>40800</c:v>
                </c:pt>
                <c:pt idx="284">
                  <c:v>40450</c:v>
                </c:pt>
                <c:pt idx="285">
                  <c:v>40300</c:v>
                </c:pt>
                <c:pt idx="286">
                  <c:v>41050</c:v>
                </c:pt>
                <c:pt idx="287">
                  <c:v>40700</c:v>
                </c:pt>
                <c:pt idx="288">
                  <c:v>40650</c:v>
                </c:pt>
                <c:pt idx="289">
                  <c:v>40600</c:v>
                </c:pt>
                <c:pt idx="290">
                  <c:v>41050</c:v>
                </c:pt>
                <c:pt idx="291">
                  <c:v>41000</c:v>
                </c:pt>
                <c:pt idx="292">
                  <c:v>40450</c:v>
                </c:pt>
                <c:pt idx="293">
                  <c:v>40300</c:v>
                </c:pt>
                <c:pt idx="294">
                  <c:v>40150</c:v>
                </c:pt>
                <c:pt idx="295">
                  <c:v>40100</c:v>
                </c:pt>
                <c:pt idx="296">
                  <c:v>41150</c:v>
                </c:pt>
                <c:pt idx="297">
                  <c:v>42200</c:v>
                </c:pt>
                <c:pt idx="298">
                  <c:v>42050</c:v>
                </c:pt>
                <c:pt idx="299">
                  <c:v>42000</c:v>
                </c:pt>
                <c:pt idx="300">
                  <c:v>41650</c:v>
                </c:pt>
                <c:pt idx="301">
                  <c:v>41600</c:v>
                </c:pt>
                <c:pt idx="302">
                  <c:v>41450</c:v>
                </c:pt>
                <c:pt idx="303">
                  <c:v>41400</c:v>
                </c:pt>
                <c:pt idx="304">
                  <c:v>41350</c:v>
                </c:pt>
                <c:pt idx="305">
                  <c:v>41300</c:v>
                </c:pt>
                <c:pt idx="306">
                  <c:v>41150</c:v>
                </c:pt>
                <c:pt idx="307">
                  <c:v>40600</c:v>
                </c:pt>
                <c:pt idx="308">
                  <c:v>41650</c:v>
                </c:pt>
                <c:pt idx="309">
                  <c:v>41500</c:v>
                </c:pt>
                <c:pt idx="310">
                  <c:v>41350</c:v>
                </c:pt>
                <c:pt idx="311">
                  <c:v>40800</c:v>
                </c:pt>
                <c:pt idx="312">
                  <c:v>41850</c:v>
                </c:pt>
                <c:pt idx="313">
                  <c:v>42300</c:v>
                </c:pt>
                <c:pt idx="314">
                  <c:v>42150</c:v>
                </c:pt>
                <c:pt idx="315">
                  <c:v>41800</c:v>
                </c:pt>
                <c:pt idx="316">
                  <c:v>41750</c:v>
                </c:pt>
                <c:pt idx="317">
                  <c:v>42800</c:v>
                </c:pt>
                <c:pt idx="318">
                  <c:v>42650</c:v>
                </c:pt>
                <c:pt idx="319">
                  <c:v>42600</c:v>
                </c:pt>
                <c:pt idx="320">
                  <c:v>42550</c:v>
                </c:pt>
                <c:pt idx="321">
                  <c:v>42400</c:v>
                </c:pt>
                <c:pt idx="322">
                  <c:v>42250</c:v>
                </c:pt>
                <c:pt idx="323">
                  <c:v>43300</c:v>
                </c:pt>
                <c:pt idx="324">
                  <c:v>43250</c:v>
                </c:pt>
                <c:pt idx="325">
                  <c:v>43200</c:v>
                </c:pt>
                <c:pt idx="326">
                  <c:v>43050</c:v>
                </c:pt>
                <c:pt idx="327">
                  <c:v>42700</c:v>
                </c:pt>
                <c:pt idx="328">
                  <c:v>42650</c:v>
                </c:pt>
                <c:pt idx="329">
                  <c:v>42600</c:v>
                </c:pt>
                <c:pt idx="330">
                  <c:v>43650</c:v>
                </c:pt>
                <c:pt idx="331">
                  <c:v>43300</c:v>
                </c:pt>
                <c:pt idx="332">
                  <c:v>43250</c:v>
                </c:pt>
                <c:pt idx="333">
                  <c:v>43200</c:v>
                </c:pt>
                <c:pt idx="334">
                  <c:v>42950</c:v>
                </c:pt>
                <c:pt idx="335">
                  <c:v>44600</c:v>
                </c:pt>
                <c:pt idx="336">
                  <c:v>44550</c:v>
                </c:pt>
                <c:pt idx="337">
                  <c:v>44500</c:v>
                </c:pt>
                <c:pt idx="338">
                  <c:v>44350</c:v>
                </c:pt>
                <c:pt idx="339">
                  <c:v>44300</c:v>
                </c:pt>
                <c:pt idx="340">
                  <c:v>44250</c:v>
                </c:pt>
                <c:pt idx="341">
                  <c:v>44700</c:v>
                </c:pt>
                <c:pt idx="342">
                  <c:v>44450</c:v>
                </c:pt>
                <c:pt idx="343">
                  <c:v>46100</c:v>
                </c:pt>
                <c:pt idx="344">
                  <c:v>46050</c:v>
                </c:pt>
                <c:pt idx="345">
                  <c:v>45900</c:v>
                </c:pt>
                <c:pt idx="346">
                  <c:v>45750</c:v>
                </c:pt>
                <c:pt idx="347">
                  <c:v>45400</c:v>
                </c:pt>
                <c:pt idx="348">
                  <c:v>45350</c:v>
                </c:pt>
                <c:pt idx="349">
                  <c:v>45300</c:v>
                </c:pt>
                <c:pt idx="350">
                  <c:v>45150</c:v>
                </c:pt>
                <c:pt idx="351">
                  <c:v>44800</c:v>
                </c:pt>
                <c:pt idx="352">
                  <c:v>44750</c:v>
                </c:pt>
                <c:pt idx="353">
                  <c:v>44400</c:v>
                </c:pt>
                <c:pt idx="354">
                  <c:v>43950</c:v>
                </c:pt>
                <c:pt idx="355">
                  <c:v>43900</c:v>
                </c:pt>
                <c:pt idx="356">
                  <c:v>43850</c:v>
                </c:pt>
                <c:pt idx="357">
                  <c:v>43500</c:v>
                </c:pt>
                <c:pt idx="358">
                  <c:v>43350</c:v>
                </c:pt>
                <c:pt idx="359">
                  <c:v>43300</c:v>
                </c:pt>
                <c:pt idx="360">
                  <c:v>42950</c:v>
                </c:pt>
                <c:pt idx="361">
                  <c:v>42800</c:v>
                </c:pt>
                <c:pt idx="362">
                  <c:v>42650</c:v>
                </c:pt>
                <c:pt idx="363">
                  <c:v>42600</c:v>
                </c:pt>
                <c:pt idx="364">
                  <c:v>44250</c:v>
                </c:pt>
                <c:pt idx="365">
                  <c:v>44100</c:v>
                </c:pt>
                <c:pt idx="366">
                  <c:v>43950</c:v>
                </c:pt>
                <c:pt idx="367">
                  <c:v>45600</c:v>
                </c:pt>
                <c:pt idx="368">
                  <c:v>45550</c:v>
                </c:pt>
                <c:pt idx="369">
                  <c:v>45400</c:v>
                </c:pt>
                <c:pt idx="370">
                  <c:v>45250</c:v>
                </c:pt>
                <c:pt idx="371">
                  <c:v>44500</c:v>
                </c:pt>
                <c:pt idx="372">
                  <c:v>44150</c:v>
                </c:pt>
                <c:pt idx="373">
                  <c:v>43800</c:v>
                </c:pt>
                <c:pt idx="374">
                  <c:v>43650</c:v>
                </c:pt>
                <c:pt idx="375">
                  <c:v>43100</c:v>
                </c:pt>
                <c:pt idx="376">
                  <c:v>43050</c:v>
                </c:pt>
                <c:pt idx="377">
                  <c:v>42900</c:v>
                </c:pt>
                <c:pt idx="378">
                  <c:v>42750</c:v>
                </c:pt>
                <c:pt idx="379">
                  <c:v>42400</c:v>
                </c:pt>
                <c:pt idx="380">
                  <c:v>42350</c:v>
                </c:pt>
                <c:pt idx="381">
                  <c:v>42200</c:v>
                </c:pt>
                <c:pt idx="382">
                  <c:v>42050</c:v>
                </c:pt>
                <c:pt idx="383">
                  <c:v>42000</c:v>
                </c:pt>
                <c:pt idx="384">
                  <c:v>43050</c:v>
                </c:pt>
                <c:pt idx="385">
                  <c:v>44100</c:v>
                </c:pt>
                <c:pt idx="386">
                  <c:v>43950</c:v>
                </c:pt>
                <c:pt idx="387">
                  <c:v>43600</c:v>
                </c:pt>
                <c:pt idx="388">
                  <c:v>43550</c:v>
                </c:pt>
                <c:pt idx="389">
                  <c:v>44600</c:v>
                </c:pt>
                <c:pt idx="390">
                  <c:v>44450</c:v>
                </c:pt>
                <c:pt idx="391">
                  <c:v>44400</c:v>
                </c:pt>
                <c:pt idx="392">
                  <c:v>44050</c:v>
                </c:pt>
                <c:pt idx="393">
                  <c:v>44000</c:v>
                </c:pt>
                <c:pt idx="394">
                  <c:v>44750</c:v>
                </c:pt>
                <c:pt idx="395">
                  <c:v>44700</c:v>
                </c:pt>
                <c:pt idx="396">
                  <c:v>44350</c:v>
                </c:pt>
                <c:pt idx="397">
                  <c:v>44300</c:v>
                </c:pt>
                <c:pt idx="398">
                  <c:v>44150</c:v>
                </c:pt>
                <c:pt idx="399">
                  <c:v>44100</c:v>
                </c:pt>
                <c:pt idx="400">
                  <c:v>44050</c:v>
                </c:pt>
                <c:pt idx="401">
                  <c:v>45700</c:v>
                </c:pt>
                <c:pt idx="402">
                  <c:v>45550</c:v>
                </c:pt>
                <c:pt idx="403">
                  <c:v>45500</c:v>
                </c:pt>
                <c:pt idx="404">
                  <c:v>45450</c:v>
                </c:pt>
                <c:pt idx="405">
                  <c:v>45400</c:v>
                </c:pt>
                <c:pt idx="406">
                  <c:v>46750</c:v>
                </c:pt>
                <c:pt idx="407">
                  <c:v>49000</c:v>
                </c:pt>
                <c:pt idx="408">
                  <c:v>48950</c:v>
                </c:pt>
                <c:pt idx="409">
                  <c:v>48600</c:v>
                </c:pt>
                <c:pt idx="410">
                  <c:v>49650</c:v>
                </c:pt>
                <c:pt idx="411">
                  <c:v>49300</c:v>
                </c:pt>
                <c:pt idx="412">
                  <c:v>49250</c:v>
                </c:pt>
                <c:pt idx="413">
                  <c:v>49200</c:v>
                </c:pt>
                <c:pt idx="414">
                  <c:v>48650</c:v>
                </c:pt>
                <c:pt idx="415">
                  <c:v>48100</c:v>
                </c:pt>
                <c:pt idx="416">
                  <c:v>49750</c:v>
                </c:pt>
                <c:pt idx="417">
                  <c:v>49700</c:v>
                </c:pt>
                <c:pt idx="418">
                  <c:v>49550</c:v>
                </c:pt>
                <c:pt idx="419">
                  <c:v>49500</c:v>
                </c:pt>
                <c:pt idx="420">
                  <c:v>49450</c:v>
                </c:pt>
                <c:pt idx="421">
                  <c:v>49300</c:v>
                </c:pt>
                <c:pt idx="422">
                  <c:v>50050</c:v>
                </c:pt>
                <c:pt idx="423">
                  <c:v>50000</c:v>
                </c:pt>
                <c:pt idx="424">
                  <c:v>49250</c:v>
                </c:pt>
                <c:pt idx="425">
                  <c:v>49200</c:v>
                </c:pt>
                <c:pt idx="426">
                  <c:v>49050</c:v>
                </c:pt>
                <c:pt idx="427">
                  <c:v>49000</c:v>
                </c:pt>
                <c:pt idx="428">
                  <c:v>48450</c:v>
                </c:pt>
                <c:pt idx="429">
                  <c:v>48900</c:v>
                </c:pt>
                <c:pt idx="430">
                  <c:v>48750</c:v>
                </c:pt>
                <c:pt idx="431">
                  <c:v>48400</c:v>
                </c:pt>
                <c:pt idx="432">
                  <c:v>47850</c:v>
                </c:pt>
                <c:pt idx="433">
                  <c:v>47800</c:v>
                </c:pt>
                <c:pt idx="434">
                  <c:v>47450</c:v>
                </c:pt>
                <c:pt idx="435">
                  <c:v>47400</c:v>
                </c:pt>
                <c:pt idx="436">
                  <c:v>47350</c:v>
                </c:pt>
                <c:pt idx="437">
                  <c:v>47800</c:v>
                </c:pt>
                <c:pt idx="438">
                  <c:v>47550</c:v>
                </c:pt>
                <c:pt idx="439">
                  <c:v>47500</c:v>
                </c:pt>
                <c:pt idx="440">
                  <c:v>47450</c:v>
                </c:pt>
                <c:pt idx="441">
                  <c:v>47400</c:v>
                </c:pt>
                <c:pt idx="442">
                  <c:v>47250</c:v>
                </c:pt>
                <c:pt idx="443">
                  <c:v>46700</c:v>
                </c:pt>
                <c:pt idx="444">
                  <c:v>46650</c:v>
                </c:pt>
                <c:pt idx="445">
                  <c:v>46600</c:v>
                </c:pt>
                <c:pt idx="446">
                  <c:v>46450</c:v>
                </c:pt>
                <c:pt idx="447">
                  <c:v>46400</c:v>
                </c:pt>
                <c:pt idx="448">
                  <c:v>46050</c:v>
                </c:pt>
                <c:pt idx="449">
                  <c:v>46000</c:v>
                </c:pt>
                <c:pt idx="450">
                  <c:v>46750</c:v>
                </c:pt>
                <c:pt idx="451">
                  <c:v>46400</c:v>
                </c:pt>
                <c:pt idx="452">
                  <c:v>46050</c:v>
                </c:pt>
                <c:pt idx="453">
                  <c:v>46000</c:v>
                </c:pt>
                <c:pt idx="454">
                  <c:v>45850</c:v>
                </c:pt>
                <c:pt idx="455">
                  <c:v>45800</c:v>
                </c:pt>
                <c:pt idx="456">
                  <c:v>45450</c:v>
                </c:pt>
                <c:pt idx="457">
                  <c:v>45400</c:v>
                </c:pt>
                <c:pt idx="458">
                  <c:v>44750</c:v>
                </c:pt>
                <c:pt idx="459">
                  <c:v>44400</c:v>
                </c:pt>
                <c:pt idx="460">
                  <c:v>44350</c:v>
                </c:pt>
                <c:pt idx="461">
                  <c:v>44300</c:v>
                </c:pt>
                <c:pt idx="462">
                  <c:v>44150</c:v>
                </c:pt>
                <c:pt idx="463">
                  <c:v>45200</c:v>
                </c:pt>
                <c:pt idx="464">
                  <c:v>45150</c:v>
                </c:pt>
                <c:pt idx="465">
                  <c:v>45100</c:v>
                </c:pt>
                <c:pt idx="466">
                  <c:v>44850</c:v>
                </c:pt>
                <c:pt idx="467">
                  <c:v>44800</c:v>
                </c:pt>
                <c:pt idx="468">
                  <c:v>44450</c:v>
                </c:pt>
                <c:pt idx="469">
                  <c:v>46100</c:v>
                </c:pt>
                <c:pt idx="470">
                  <c:v>46850</c:v>
                </c:pt>
                <c:pt idx="471">
                  <c:v>46500</c:v>
                </c:pt>
                <c:pt idx="472">
                  <c:v>46450</c:v>
                </c:pt>
                <c:pt idx="473">
                  <c:v>46400</c:v>
                </c:pt>
                <c:pt idx="474">
                  <c:v>46250</c:v>
                </c:pt>
                <c:pt idx="475">
                  <c:v>46200</c:v>
                </c:pt>
                <c:pt idx="476">
                  <c:v>45850</c:v>
                </c:pt>
                <c:pt idx="477">
                  <c:v>45500</c:v>
                </c:pt>
                <c:pt idx="478">
                  <c:v>45350</c:v>
                </c:pt>
                <c:pt idx="479">
                  <c:v>45300</c:v>
                </c:pt>
                <c:pt idx="480">
                  <c:v>45250</c:v>
                </c:pt>
                <c:pt idx="481">
                  <c:v>46300</c:v>
                </c:pt>
                <c:pt idx="482">
                  <c:v>46150</c:v>
                </c:pt>
                <c:pt idx="483">
                  <c:v>46100</c:v>
                </c:pt>
                <c:pt idx="484">
                  <c:v>47150</c:v>
                </c:pt>
                <c:pt idx="485">
                  <c:v>47100</c:v>
                </c:pt>
                <c:pt idx="486">
                  <c:v>46950</c:v>
                </c:pt>
                <c:pt idx="487">
                  <c:v>46400</c:v>
                </c:pt>
                <c:pt idx="488">
                  <c:v>46350</c:v>
                </c:pt>
                <c:pt idx="489">
                  <c:v>46200</c:v>
                </c:pt>
                <c:pt idx="490">
                  <c:v>47250</c:v>
                </c:pt>
                <c:pt idx="491">
                  <c:v>47200</c:v>
                </c:pt>
                <c:pt idx="492">
                  <c:v>46850</c:v>
                </c:pt>
                <c:pt idx="493">
                  <c:v>48500</c:v>
                </c:pt>
                <c:pt idx="494">
                  <c:v>48350</c:v>
                </c:pt>
                <c:pt idx="495">
                  <c:v>48000</c:v>
                </c:pt>
                <c:pt idx="496">
                  <c:v>47450</c:v>
                </c:pt>
                <c:pt idx="497">
                  <c:v>47300</c:v>
                </c:pt>
                <c:pt idx="498">
                  <c:v>48050</c:v>
                </c:pt>
                <c:pt idx="499">
                  <c:v>48000</c:v>
                </c:pt>
                <c:pt idx="500">
                  <c:v>47650</c:v>
                </c:pt>
                <c:pt idx="501">
                  <c:v>47300</c:v>
                </c:pt>
                <c:pt idx="502">
                  <c:v>47150</c:v>
                </c:pt>
                <c:pt idx="503">
                  <c:v>46800</c:v>
                </c:pt>
                <c:pt idx="504">
                  <c:v>46750</c:v>
                </c:pt>
                <c:pt idx="505">
                  <c:v>48400</c:v>
                </c:pt>
                <c:pt idx="506">
                  <c:v>48250</c:v>
                </c:pt>
                <c:pt idx="507">
                  <c:v>49900</c:v>
                </c:pt>
                <c:pt idx="508">
                  <c:v>49550</c:v>
                </c:pt>
                <c:pt idx="509">
                  <c:v>49400</c:v>
                </c:pt>
                <c:pt idx="510">
                  <c:v>48750</c:v>
                </c:pt>
                <c:pt idx="511">
                  <c:v>51000</c:v>
                </c:pt>
                <c:pt idx="512">
                  <c:v>50950</c:v>
                </c:pt>
                <c:pt idx="513">
                  <c:v>50800</c:v>
                </c:pt>
                <c:pt idx="514">
                  <c:v>50650</c:v>
                </c:pt>
                <c:pt idx="515">
                  <c:v>50300</c:v>
                </c:pt>
                <c:pt idx="516">
                  <c:v>50250</c:v>
                </c:pt>
                <c:pt idx="517">
                  <c:v>50100</c:v>
                </c:pt>
                <c:pt idx="518">
                  <c:v>49950</c:v>
                </c:pt>
                <c:pt idx="519">
                  <c:v>49900</c:v>
                </c:pt>
                <c:pt idx="520">
                  <c:v>49850</c:v>
                </c:pt>
                <c:pt idx="521">
                  <c:v>49800</c:v>
                </c:pt>
                <c:pt idx="522">
                  <c:v>49450</c:v>
                </c:pt>
                <c:pt idx="523">
                  <c:v>49400</c:v>
                </c:pt>
                <c:pt idx="524">
                  <c:v>49350</c:v>
                </c:pt>
                <c:pt idx="525">
                  <c:v>49300</c:v>
                </c:pt>
                <c:pt idx="526">
                  <c:v>49050</c:v>
                </c:pt>
                <c:pt idx="527">
                  <c:v>49000</c:v>
                </c:pt>
                <c:pt idx="528">
                  <c:v>51250</c:v>
                </c:pt>
                <c:pt idx="529">
                  <c:v>51200</c:v>
                </c:pt>
                <c:pt idx="530">
                  <c:v>52250</c:v>
                </c:pt>
                <c:pt idx="531">
                  <c:v>52200</c:v>
                </c:pt>
                <c:pt idx="532">
                  <c:v>52150</c:v>
                </c:pt>
                <c:pt idx="533">
                  <c:v>52000</c:v>
                </c:pt>
                <c:pt idx="534">
                  <c:v>51850</c:v>
                </c:pt>
                <c:pt idx="535">
                  <c:v>54700</c:v>
                </c:pt>
                <c:pt idx="536">
                  <c:v>54650</c:v>
                </c:pt>
                <c:pt idx="537">
                  <c:v>54500</c:v>
                </c:pt>
                <c:pt idx="538">
                  <c:v>54350</c:v>
                </c:pt>
                <c:pt idx="539">
                  <c:v>56600</c:v>
                </c:pt>
                <c:pt idx="540">
                  <c:v>56250</c:v>
                </c:pt>
                <c:pt idx="541">
                  <c:v>56200</c:v>
                </c:pt>
                <c:pt idx="542">
                  <c:v>56950</c:v>
                </c:pt>
                <c:pt idx="543">
                  <c:v>56900</c:v>
                </c:pt>
                <c:pt idx="544">
                  <c:v>56150</c:v>
                </c:pt>
                <c:pt idx="545">
                  <c:v>56100</c:v>
                </c:pt>
                <c:pt idx="546">
                  <c:v>55950</c:v>
                </c:pt>
                <c:pt idx="547">
                  <c:v>55900</c:v>
                </c:pt>
                <c:pt idx="548">
                  <c:v>55850</c:v>
                </c:pt>
                <c:pt idx="549">
                  <c:v>55800</c:v>
                </c:pt>
                <c:pt idx="550">
                  <c:v>56550</c:v>
                </c:pt>
                <c:pt idx="551">
                  <c:v>56500</c:v>
                </c:pt>
                <c:pt idx="552">
                  <c:v>56150</c:v>
                </c:pt>
                <c:pt idx="553">
                  <c:v>56100</c:v>
                </c:pt>
                <c:pt idx="554">
                  <c:v>56850</c:v>
                </c:pt>
                <c:pt idx="555">
                  <c:v>57900</c:v>
                </c:pt>
                <c:pt idx="556">
                  <c:v>57550</c:v>
                </c:pt>
                <c:pt idx="557">
                  <c:v>57000</c:v>
                </c:pt>
                <c:pt idx="558">
                  <c:v>56650</c:v>
                </c:pt>
                <c:pt idx="559">
                  <c:v>56600</c:v>
                </c:pt>
                <c:pt idx="560">
                  <c:v>56250</c:v>
                </c:pt>
                <c:pt idx="561">
                  <c:v>56700</c:v>
                </c:pt>
                <c:pt idx="562">
                  <c:v>58050</c:v>
                </c:pt>
                <c:pt idx="563">
                  <c:v>58000</c:v>
                </c:pt>
                <c:pt idx="564">
                  <c:v>57950</c:v>
                </c:pt>
                <c:pt idx="565">
                  <c:v>57800</c:v>
                </c:pt>
                <c:pt idx="566">
                  <c:v>58550</c:v>
                </c:pt>
                <c:pt idx="567">
                  <c:v>58500</c:v>
                </c:pt>
                <c:pt idx="568">
                  <c:v>58150</c:v>
                </c:pt>
                <c:pt idx="569">
                  <c:v>59800</c:v>
                </c:pt>
                <c:pt idx="570">
                  <c:v>59550</c:v>
                </c:pt>
                <c:pt idx="571">
                  <c:v>59500</c:v>
                </c:pt>
                <c:pt idx="572">
                  <c:v>61750</c:v>
                </c:pt>
                <c:pt idx="573">
                  <c:v>62200</c:v>
                </c:pt>
                <c:pt idx="574">
                  <c:v>63450</c:v>
                </c:pt>
                <c:pt idx="575">
                  <c:v>64150</c:v>
                </c:pt>
                <c:pt idx="576">
                  <c:v>64000</c:v>
                </c:pt>
                <c:pt idx="577">
                  <c:v>64500</c:v>
                </c:pt>
                <c:pt idx="578">
                  <c:v>64450</c:v>
                </c:pt>
                <c:pt idx="579">
                  <c:v>64300</c:v>
                </c:pt>
                <c:pt idx="580">
                  <c:v>64800</c:v>
                </c:pt>
                <c:pt idx="581">
                  <c:v>64450</c:v>
                </c:pt>
                <c:pt idx="582">
                  <c:v>64400</c:v>
                </c:pt>
                <c:pt idx="583">
                  <c:v>64250</c:v>
                </c:pt>
                <c:pt idx="584">
                  <c:v>64200</c:v>
                </c:pt>
                <c:pt idx="585">
                  <c:v>64050</c:v>
                </c:pt>
                <c:pt idx="586">
                  <c:v>63800</c:v>
                </c:pt>
                <c:pt idx="587">
                  <c:v>63450</c:v>
                </c:pt>
                <c:pt idx="588">
                  <c:v>63100</c:v>
                </c:pt>
                <c:pt idx="589">
                  <c:v>62950</c:v>
                </c:pt>
                <c:pt idx="590">
                  <c:v>62900</c:v>
                </c:pt>
                <c:pt idx="591">
                  <c:v>62850</c:v>
                </c:pt>
                <c:pt idx="592">
                  <c:v>62700</c:v>
                </c:pt>
                <c:pt idx="593">
                  <c:v>62650</c:v>
                </c:pt>
                <c:pt idx="594">
                  <c:v>62500</c:v>
                </c:pt>
                <c:pt idx="595">
                  <c:v>62150</c:v>
                </c:pt>
                <c:pt idx="596">
                  <c:v>63250</c:v>
                </c:pt>
                <c:pt idx="597">
                  <c:v>63550</c:v>
                </c:pt>
                <c:pt idx="598">
                  <c:v>63400</c:v>
                </c:pt>
                <c:pt idx="599">
                  <c:v>64100</c:v>
                </c:pt>
                <c:pt idx="600">
                  <c:v>64800</c:v>
                </c:pt>
                <c:pt idx="601">
                  <c:v>64650</c:v>
                </c:pt>
                <c:pt idx="602">
                  <c:v>64300</c:v>
                </c:pt>
                <c:pt idx="603">
                  <c:v>64150</c:v>
                </c:pt>
                <c:pt idx="604">
                  <c:v>64000</c:v>
                </c:pt>
                <c:pt idx="605">
                  <c:v>65100</c:v>
                </c:pt>
                <c:pt idx="606">
                  <c:v>65050</c:v>
                </c:pt>
                <c:pt idx="607">
                  <c:v>64600</c:v>
                </c:pt>
                <c:pt idx="608">
                  <c:v>64550</c:v>
                </c:pt>
                <c:pt idx="609">
                  <c:v>64400</c:v>
                </c:pt>
                <c:pt idx="610">
                  <c:v>64250</c:v>
                </c:pt>
                <c:pt idx="611">
                  <c:v>63900</c:v>
                </c:pt>
                <c:pt idx="612">
                  <c:v>63850</c:v>
                </c:pt>
                <c:pt idx="613">
                  <c:v>63700</c:v>
                </c:pt>
                <c:pt idx="614">
                  <c:v>63650</c:v>
                </c:pt>
                <c:pt idx="615">
                  <c:v>63600</c:v>
                </c:pt>
                <c:pt idx="616">
                  <c:v>63900</c:v>
                </c:pt>
                <c:pt idx="617">
                  <c:v>63850</c:v>
                </c:pt>
                <c:pt idx="618">
                  <c:v>63500</c:v>
                </c:pt>
                <c:pt idx="619">
                  <c:v>63350</c:v>
                </c:pt>
                <c:pt idx="620">
                  <c:v>63300</c:v>
                </c:pt>
                <c:pt idx="621">
                  <c:v>62950</c:v>
                </c:pt>
                <c:pt idx="622">
                  <c:v>62800</c:v>
                </c:pt>
                <c:pt idx="623">
                  <c:v>62750</c:v>
                </c:pt>
                <c:pt idx="624">
                  <c:v>62700</c:v>
                </c:pt>
                <c:pt idx="625">
                  <c:v>62550</c:v>
                </c:pt>
                <c:pt idx="626">
                  <c:v>62000</c:v>
                </c:pt>
                <c:pt idx="627">
                  <c:v>61850</c:v>
                </c:pt>
                <c:pt idx="628">
                  <c:v>61700</c:v>
                </c:pt>
                <c:pt idx="629">
                  <c:v>61650</c:v>
                </c:pt>
                <c:pt idx="630">
                  <c:v>61300</c:v>
                </c:pt>
                <c:pt idx="631">
                  <c:v>61800</c:v>
                </c:pt>
                <c:pt idx="632">
                  <c:v>61450</c:v>
                </c:pt>
                <c:pt idx="633">
                  <c:v>61400</c:v>
                </c:pt>
                <c:pt idx="634">
                  <c:v>62100</c:v>
                </c:pt>
                <c:pt idx="635">
                  <c:v>62050</c:v>
                </c:pt>
                <c:pt idx="636">
                  <c:v>61900</c:v>
                </c:pt>
                <c:pt idx="637">
                  <c:v>62400</c:v>
                </c:pt>
                <c:pt idx="638">
                  <c:v>61850</c:v>
                </c:pt>
                <c:pt idx="639">
                  <c:v>61700</c:v>
                </c:pt>
                <c:pt idx="640">
                  <c:v>61550</c:v>
                </c:pt>
                <c:pt idx="641">
                  <c:v>61200</c:v>
                </c:pt>
                <c:pt idx="642">
                  <c:v>61150</c:v>
                </c:pt>
                <c:pt idx="643">
                  <c:v>60900</c:v>
                </c:pt>
                <c:pt idx="644">
                  <c:v>61600</c:v>
                </c:pt>
                <c:pt idx="645">
                  <c:v>61550</c:v>
                </c:pt>
                <c:pt idx="646">
                  <c:v>62050</c:v>
                </c:pt>
                <c:pt idx="647">
                  <c:v>62750</c:v>
                </c:pt>
                <c:pt idx="648">
                  <c:v>62700</c:v>
                </c:pt>
                <c:pt idx="649">
                  <c:v>62550</c:v>
                </c:pt>
                <c:pt idx="650">
                  <c:v>62200</c:v>
                </c:pt>
                <c:pt idx="651">
                  <c:v>61650</c:v>
                </c:pt>
                <c:pt idx="652">
                  <c:v>61500</c:v>
                </c:pt>
                <c:pt idx="653">
                  <c:v>61450</c:v>
                </c:pt>
                <c:pt idx="654">
                  <c:v>61400</c:v>
                </c:pt>
                <c:pt idx="655">
                  <c:v>61250</c:v>
                </c:pt>
                <c:pt idx="656">
                  <c:v>62750</c:v>
                </c:pt>
                <c:pt idx="657">
                  <c:v>62700</c:v>
                </c:pt>
                <c:pt idx="658">
                  <c:v>62450</c:v>
                </c:pt>
                <c:pt idx="659">
                  <c:v>62400</c:v>
                </c:pt>
                <c:pt idx="660">
                  <c:v>62250</c:v>
                </c:pt>
                <c:pt idx="661">
                  <c:v>62550</c:v>
                </c:pt>
                <c:pt idx="662">
                  <c:v>62500</c:v>
                </c:pt>
                <c:pt idx="663">
                  <c:v>63600</c:v>
                </c:pt>
                <c:pt idx="664">
                  <c:v>63450</c:v>
                </c:pt>
                <c:pt idx="665">
                  <c:v>63100</c:v>
                </c:pt>
                <c:pt idx="666">
                  <c:v>63050</c:v>
                </c:pt>
                <c:pt idx="667">
                  <c:v>62800</c:v>
                </c:pt>
                <c:pt idx="668">
                  <c:v>62750</c:v>
                </c:pt>
                <c:pt idx="669">
                  <c:v>62700</c:v>
                </c:pt>
                <c:pt idx="670">
                  <c:v>62450</c:v>
                </c:pt>
                <c:pt idx="671">
                  <c:v>63150</c:v>
                </c:pt>
                <c:pt idx="672">
                  <c:v>63000</c:v>
                </c:pt>
                <c:pt idx="673">
                  <c:v>63500</c:v>
                </c:pt>
                <c:pt idx="674">
                  <c:v>63150</c:v>
                </c:pt>
                <c:pt idx="675">
                  <c:v>63100</c:v>
                </c:pt>
                <c:pt idx="676">
                  <c:v>63600</c:v>
                </c:pt>
                <c:pt idx="677">
                  <c:v>62850</c:v>
                </c:pt>
                <c:pt idx="678">
                  <c:v>62800</c:v>
                </c:pt>
                <c:pt idx="679">
                  <c:v>63300</c:v>
                </c:pt>
                <c:pt idx="680">
                  <c:v>62950</c:v>
                </c:pt>
                <c:pt idx="681">
                  <c:v>62900</c:v>
                </c:pt>
                <c:pt idx="682">
                  <c:v>62750</c:v>
                </c:pt>
                <c:pt idx="683">
                  <c:v>62700</c:v>
                </c:pt>
                <c:pt idx="684">
                  <c:v>62650</c:v>
                </c:pt>
                <c:pt idx="685">
                  <c:v>62500</c:v>
                </c:pt>
                <c:pt idx="686">
                  <c:v>62450</c:v>
                </c:pt>
                <c:pt idx="687">
                  <c:v>62300</c:v>
                </c:pt>
                <c:pt idx="688">
                  <c:v>62150</c:v>
                </c:pt>
                <c:pt idx="689">
                  <c:v>61800</c:v>
                </c:pt>
                <c:pt idx="690">
                  <c:v>61650</c:v>
                </c:pt>
                <c:pt idx="691">
                  <c:v>61500</c:v>
                </c:pt>
                <c:pt idx="692">
                  <c:v>61450</c:v>
                </c:pt>
                <c:pt idx="693">
                  <c:v>61400</c:v>
                </c:pt>
                <c:pt idx="694">
                  <c:v>61250</c:v>
                </c:pt>
                <c:pt idx="695">
                  <c:v>60900</c:v>
                </c:pt>
                <c:pt idx="696">
                  <c:v>60850</c:v>
                </c:pt>
                <c:pt idx="697">
                  <c:v>61150</c:v>
                </c:pt>
                <c:pt idx="698">
                  <c:v>61850</c:v>
                </c:pt>
                <c:pt idx="699">
                  <c:v>61700</c:v>
                </c:pt>
                <c:pt idx="700">
                  <c:v>61550</c:v>
                </c:pt>
                <c:pt idx="701">
                  <c:v>61500</c:v>
                </c:pt>
                <c:pt idx="702">
                  <c:v>62200</c:v>
                </c:pt>
                <c:pt idx="703">
                  <c:v>61950</c:v>
                </c:pt>
                <c:pt idx="704">
                  <c:v>61900</c:v>
                </c:pt>
                <c:pt idx="705">
                  <c:v>61850</c:v>
                </c:pt>
                <c:pt idx="706">
                  <c:v>62350</c:v>
                </c:pt>
                <c:pt idx="707">
                  <c:v>63050</c:v>
                </c:pt>
                <c:pt idx="708">
                  <c:v>63000</c:v>
                </c:pt>
                <c:pt idx="709">
                  <c:v>62850</c:v>
                </c:pt>
                <c:pt idx="710">
                  <c:v>62800</c:v>
                </c:pt>
                <c:pt idx="711">
                  <c:v>62450</c:v>
                </c:pt>
                <c:pt idx="712">
                  <c:v>63150</c:v>
                </c:pt>
                <c:pt idx="713">
                  <c:v>62800</c:v>
                </c:pt>
                <c:pt idx="714">
                  <c:v>62750</c:v>
                </c:pt>
                <c:pt idx="715">
                  <c:v>62600</c:v>
                </c:pt>
                <c:pt idx="716">
                  <c:v>62250</c:v>
                </c:pt>
                <c:pt idx="717">
                  <c:v>62200</c:v>
                </c:pt>
                <c:pt idx="718">
                  <c:v>62700</c:v>
                </c:pt>
                <c:pt idx="719">
                  <c:v>63400</c:v>
                </c:pt>
                <c:pt idx="720">
                  <c:v>63350</c:v>
                </c:pt>
                <c:pt idx="721">
                  <c:v>63650</c:v>
                </c:pt>
                <c:pt idx="722">
                  <c:v>65150</c:v>
                </c:pt>
                <c:pt idx="723">
                  <c:v>65100</c:v>
                </c:pt>
                <c:pt idx="724">
                  <c:v>65400</c:v>
                </c:pt>
                <c:pt idx="725">
                  <c:v>64850</c:v>
                </c:pt>
                <c:pt idx="726">
                  <c:v>64800</c:v>
                </c:pt>
                <c:pt idx="727">
                  <c:v>65500</c:v>
                </c:pt>
                <c:pt idx="728">
                  <c:v>65150</c:v>
                </c:pt>
                <c:pt idx="729">
                  <c:v>65000</c:v>
                </c:pt>
                <c:pt idx="730">
                  <c:v>64750</c:v>
                </c:pt>
                <c:pt idx="731">
                  <c:v>64400</c:v>
                </c:pt>
                <c:pt idx="732">
                  <c:v>64350</c:v>
                </c:pt>
                <c:pt idx="733">
                  <c:v>64850</c:v>
                </c:pt>
                <c:pt idx="734">
                  <c:v>64500</c:v>
                </c:pt>
                <c:pt idx="735">
                  <c:v>65600</c:v>
                </c:pt>
                <c:pt idx="736">
                  <c:v>65900</c:v>
                </c:pt>
                <c:pt idx="737">
                  <c:v>65850</c:v>
                </c:pt>
                <c:pt idx="738">
                  <c:v>65800</c:v>
                </c:pt>
                <c:pt idx="739">
                  <c:v>65650</c:v>
                </c:pt>
                <c:pt idx="740">
                  <c:v>66750</c:v>
                </c:pt>
                <c:pt idx="741">
                  <c:v>66400</c:v>
                </c:pt>
                <c:pt idx="742">
                  <c:v>66900</c:v>
                </c:pt>
                <c:pt idx="743">
                  <c:v>68000</c:v>
                </c:pt>
                <c:pt idx="744">
                  <c:v>67950</c:v>
                </c:pt>
                <c:pt idx="745">
                  <c:v>67800</c:v>
                </c:pt>
                <c:pt idx="746">
                  <c:v>67750</c:v>
                </c:pt>
                <c:pt idx="747">
                  <c:v>67700</c:v>
                </c:pt>
                <c:pt idx="748">
                  <c:v>67550</c:v>
                </c:pt>
                <c:pt idx="749">
                  <c:v>67500</c:v>
                </c:pt>
                <c:pt idx="750">
                  <c:v>67450</c:v>
                </c:pt>
                <c:pt idx="751">
                  <c:v>67300</c:v>
                </c:pt>
                <c:pt idx="752">
                  <c:v>66950</c:v>
                </c:pt>
                <c:pt idx="753">
                  <c:v>67250</c:v>
                </c:pt>
                <c:pt idx="754">
                  <c:v>67750</c:v>
                </c:pt>
                <c:pt idx="755">
                  <c:v>67700</c:v>
                </c:pt>
                <c:pt idx="756">
                  <c:v>67650</c:v>
                </c:pt>
                <c:pt idx="757">
                  <c:v>67500</c:v>
                </c:pt>
                <c:pt idx="758">
                  <c:v>67450</c:v>
                </c:pt>
                <c:pt idx="759">
                  <c:v>67300</c:v>
                </c:pt>
                <c:pt idx="760">
                  <c:v>67600</c:v>
                </c:pt>
                <c:pt idx="761">
                  <c:v>67550</c:v>
                </c:pt>
                <c:pt idx="762">
                  <c:v>67500</c:v>
                </c:pt>
                <c:pt idx="763">
                  <c:v>68000</c:v>
                </c:pt>
                <c:pt idx="764">
                  <c:v>67950</c:v>
                </c:pt>
                <c:pt idx="765">
                  <c:v>68650</c:v>
                </c:pt>
                <c:pt idx="766">
                  <c:v>68500</c:v>
                </c:pt>
                <c:pt idx="767">
                  <c:v>68150</c:v>
                </c:pt>
                <c:pt idx="768">
                  <c:v>68100</c:v>
                </c:pt>
                <c:pt idx="769">
                  <c:v>68400</c:v>
                </c:pt>
                <c:pt idx="770">
                  <c:v>68350</c:v>
                </c:pt>
                <c:pt idx="771">
                  <c:v>68300</c:v>
                </c:pt>
                <c:pt idx="772">
                  <c:v>68800</c:v>
                </c:pt>
                <c:pt idx="773">
                  <c:v>69900</c:v>
                </c:pt>
                <c:pt idx="774">
                  <c:v>69850</c:v>
                </c:pt>
                <c:pt idx="775">
                  <c:v>70350</c:v>
                </c:pt>
                <c:pt idx="776">
                  <c:v>70300</c:v>
                </c:pt>
                <c:pt idx="777">
                  <c:v>70250</c:v>
                </c:pt>
                <c:pt idx="778">
                  <c:v>70100</c:v>
                </c:pt>
                <c:pt idx="779">
                  <c:v>70050</c:v>
                </c:pt>
                <c:pt idx="780">
                  <c:v>70000</c:v>
                </c:pt>
                <c:pt idx="781">
                  <c:v>69850</c:v>
                </c:pt>
                <c:pt idx="782">
                  <c:v>69800</c:v>
                </c:pt>
                <c:pt idx="783">
                  <c:v>69750</c:v>
                </c:pt>
                <c:pt idx="784">
                  <c:v>70450</c:v>
                </c:pt>
                <c:pt idx="785">
                  <c:v>70100</c:v>
                </c:pt>
                <c:pt idx="786">
                  <c:v>70050</c:v>
                </c:pt>
                <c:pt idx="787">
                  <c:v>69700</c:v>
                </c:pt>
                <c:pt idx="788">
                  <c:v>69350</c:v>
                </c:pt>
                <c:pt idx="789">
                  <c:v>69300</c:v>
                </c:pt>
                <c:pt idx="790">
                  <c:v>69150</c:v>
                </c:pt>
                <c:pt idx="791">
                  <c:v>70250</c:v>
                </c:pt>
                <c:pt idx="792">
                  <c:v>70200</c:v>
                </c:pt>
                <c:pt idx="793">
                  <c:v>70500</c:v>
                </c:pt>
                <c:pt idx="794">
                  <c:v>70150</c:v>
                </c:pt>
                <c:pt idx="795">
                  <c:v>70850</c:v>
                </c:pt>
                <c:pt idx="796">
                  <c:v>70450</c:v>
                </c:pt>
                <c:pt idx="797">
                  <c:v>70400</c:v>
                </c:pt>
                <c:pt idx="798">
                  <c:v>70050</c:v>
                </c:pt>
                <c:pt idx="799">
                  <c:v>70550</c:v>
                </c:pt>
                <c:pt idx="800">
                  <c:v>70500</c:v>
                </c:pt>
                <c:pt idx="801">
                  <c:v>70350</c:v>
                </c:pt>
                <c:pt idx="802">
                  <c:v>70650</c:v>
                </c:pt>
                <c:pt idx="803">
                  <c:v>70300</c:v>
                </c:pt>
                <c:pt idx="804">
                  <c:v>71000</c:v>
                </c:pt>
                <c:pt idx="805">
                  <c:v>70850</c:v>
                </c:pt>
                <c:pt idx="806">
                  <c:v>70500</c:v>
                </c:pt>
                <c:pt idx="807">
                  <c:v>70350</c:v>
                </c:pt>
                <c:pt idx="808">
                  <c:v>71050</c:v>
                </c:pt>
                <c:pt idx="809">
                  <c:v>71000</c:v>
                </c:pt>
                <c:pt idx="810">
                  <c:v>70950</c:v>
                </c:pt>
                <c:pt idx="811">
                  <c:v>71250</c:v>
                </c:pt>
                <c:pt idx="812">
                  <c:v>71950</c:v>
                </c:pt>
                <c:pt idx="813">
                  <c:v>72650</c:v>
                </c:pt>
                <c:pt idx="814">
                  <c:v>72500</c:v>
                </c:pt>
                <c:pt idx="815">
                  <c:v>72450</c:v>
                </c:pt>
                <c:pt idx="816">
                  <c:v>73000</c:v>
                </c:pt>
                <c:pt idx="817">
                  <c:v>72650</c:v>
                </c:pt>
                <c:pt idx="818">
                  <c:v>72800</c:v>
                </c:pt>
                <c:pt idx="819">
                  <c:v>72450</c:v>
                </c:pt>
                <c:pt idx="820">
                  <c:v>72300</c:v>
                </c:pt>
                <c:pt idx="821">
                  <c:v>72650</c:v>
                </c:pt>
                <c:pt idx="822">
                  <c:v>73000</c:v>
                </c:pt>
                <c:pt idx="823">
                  <c:v>72650</c:v>
                </c:pt>
                <c:pt idx="824">
                  <c:v>73000</c:v>
                </c:pt>
                <c:pt idx="825">
                  <c:v>72650</c:v>
                </c:pt>
                <c:pt idx="826">
                  <c:v>72500</c:v>
                </c:pt>
                <c:pt idx="827">
                  <c:v>72300</c:v>
                </c:pt>
                <c:pt idx="828">
                  <c:v>72600</c:v>
                </c:pt>
                <c:pt idx="829">
                  <c:v>72950</c:v>
                </c:pt>
                <c:pt idx="830">
                  <c:v>73300</c:v>
                </c:pt>
                <c:pt idx="831">
                  <c:v>73600</c:v>
                </c:pt>
                <c:pt idx="832">
                  <c:v>73200</c:v>
                </c:pt>
                <c:pt idx="833">
                  <c:v>72650</c:v>
                </c:pt>
                <c:pt idx="834">
                  <c:v>73000</c:v>
                </c:pt>
                <c:pt idx="835">
                  <c:v>73350</c:v>
                </c:pt>
                <c:pt idx="836">
                  <c:v>73200</c:v>
                </c:pt>
                <c:pt idx="837">
                  <c:v>73500</c:v>
                </c:pt>
                <c:pt idx="838">
                  <c:v>73600</c:v>
                </c:pt>
                <c:pt idx="839">
                  <c:v>73250</c:v>
                </c:pt>
                <c:pt idx="840">
                  <c:v>73100</c:v>
                </c:pt>
                <c:pt idx="841">
                  <c:v>73450</c:v>
                </c:pt>
                <c:pt idx="842">
                  <c:v>73300</c:v>
                </c:pt>
                <c:pt idx="843">
                  <c:v>72750</c:v>
                </c:pt>
                <c:pt idx="844">
                  <c:v>73100</c:v>
                </c:pt>
                <c:pt idx="845">
                  <c:v>72750</c:v>
                </c:pt>
                <c:pt idx="846">
                  <c:v>72900</c:v>
                </c:pt>
                <c:pt idx="847">
                  <c:v>73250</c:v>
                </c:pt>
                <c:pt idx="848">
                  <c:v>73100</c:v>
                </c:pt>
                <c:pt idx="849">
                  <c:v>72900</c:v>
                </c:pt>
                <c:pt idx="850">
                  <c:v>73200</c:v>
                </c:pt>
                <c:pt idx="851">
                  <c:v>73700</c:v>
                </c:pt>
                <c:pt idx="852">
                  <c:v>73200</c:v>
                </c:pt>
                <c:pt idx="853">
                  <c:v>72800</c:v>
                </c:pt>
                <c:pt idx="854">
                  <c:v>72450</c:v>
                </c:pt>
                <c:pt idx="855">
                  <c:v>72300</c:v>
                </c:pt>
                <c:pt idx="856">
                  <c:v>71900</c:v>
                </c:pt>
                <c:pt idx="857">
                  <c:v>72000</c:v>
                </c:pt>
                <c:pt idx="858">
                  <c:v>72300</c:v>
                </c:pt>
                <c:pt idx="859">
                  <c:v>72850</c:v>
                </c:pt>
                <c:pt idx="860">
                  <c:v>73200</c:v>
                </c:pt>
                <c:pt idx="861">
                  <c:v>73950</c:v>
                </c:pt>
                <c:pt idx="862">
                  <c:v>74100</c:v>
                </c:pt>
                <c:pt idx="863">
                  <c:v>74450</c:v>
                </c:pt>
                <c:pt idx="864">
                  <c:v>74800</c:v>
                </c:pt>
                <c:pt idx="865">
                  <c:v>74600</c:v>
                </c:pt>
                <c:pt idx="866">
                  <c:v>74950</c:v>
                </c:pt>
                <c:pt idx="867">
                  <c:v>75100</c:v>
                </c:pt>
                <c:pt idx="868">
                  <c:v>75450</c:v>
                </c:pt>
                <c:pt idx="869">
                  <c:v>75300</c:v>
                </c:pt>
                <c:pt idx="870">
                  <c:v>76050</c:v>
                </c:pt>
                <c:pt idx="871">
                  <c:v>76400</c:v>
                </c:pt>
                <c:pt idx="872">
                  <c:v>76750</c:v>
                </c:pt>
                <c:pt idx="873">
                  <c:v>76600</c:v>
                </c:pt>
                <c:pt idx="874">
                  <c:v>76700</c:v>
                </c:pt>
                <c:pt idx="875">
                  <c:v>76500</c:v>
                </c:pt>
                <c:pt idx="876">
                  <c:v>77000</c:v>
                </c:pt>
                <c:pt idx="877">
                  <c:v>76650</c:v>
                </c:pt>
                <c:pt idx="878">
                  <c:v>76500</c:v>
                </c:pt>
                <c:pt idx="879">
                  <c:v>76150</c:v>
                </c:pt>
                <c:pt idx="880">
                  <c:v>76700</c:v>
                </c:pt>
                <c:pt idx="881">
                  <c:v>76350</c:v>
                </c:pt>
                <c:pt idx="882">
                  <c:v>76000</c:v>
                </c:pt>
                <c:pt idx="883">
                  <c:v>75650</c:v>
                </c:pt>
                <c:pt idx="884">
                  <c:v>76000</c:v>
                </c:pt>
                <c:pt idx="885">
                  <c:v>75450</c:v>
                </c:pt>
                <c:pt idx="886">
                  <c:v>75600</c:v>
                </c:pt>
                <c:pt idx="887">
                  <c:v>75400</c:v>
                </c:pt>
                <c:pt idx="888">
                  <c:v>75750</c:v>
                </c:pt>
                <c:pt idx="889">
                  <c:v>75600</c:v>
                </c:pt>
                <c:pt idx="890">
                  <c:v>76150</c:v>
                </c:pt>
                <c:pt idx="891">
                  <c:v>76500</c:v>
                </c:pt>
                <c:pt idx="892">
                  <c:v>76150</c:v>
                </c:pt>
                <c:pt idx="893">
                  <c:v>76300</c:v>
                </c:pt>
                <c:pt idx="894">
                  <c:v>76650</c:v>
                </c:pt>
                <c:pt idx="895">
                  <c:v>76800</c:v>
                </c:pt>
                <c:pt idx="896">
                  <c:v>76900</c:v>
                </c:pt>
                <c:pt idx="897">
                  <c:v>76550</c:v>
                </c:pt>
                <c:pt idx="898">
                  <c:v>76400</c:v>
                </c:pt>
                <c:pt idx="899">
                  <c:v>76000</c:v>
                </c:pt>
                <c:pt idx="900">
                  <c:v>76300</c:v>
                </c:pt>
                <c:pt idx="901">
                  <c:v>75950</c:v>
                </c:pt>
                <c:pt idx="902">
                  <c:v>76300</c:v>
                </c:pt>
                <c:pt idx="903">
                  <c:v>76650</c:v>
                </c:pt>
                <c:pt idx="904">
                  <c:v>76500</c:v>
                </c:pt>
                <c:pt idx="905">
                  <c:v>76150</c:v>
                </c:pt>
                <c:pt idx="906">
                  <c:v>76300</c:v>
                </c:pt>
                <c:pt idx="907">
                  <c:v>76600</c:v>
                </c:pt>
                <c:pt idx="908">
                  <c:v>76400</c:v>
                </c:pt>
                <c:pt idx="909">
                  <c:v>76050</c:v>
                </c:pt>
                <c:pt idx="910">
                  <c:v>76200</c:v>
                </c:pt>
                <c:pt idx="911">
                  <c:v>76000</c:v>
                </c:pt>
                <c:pt idx="912">
                  <c:v>76350</c:v>
                </c:pt>
                <c:pt idx="913">
                  <c:v>76200</c:v>
                </c:pt>
                <c:pt idx="914">
                  <c:v>76950</c:v>
                </c:pt>
                <c:pt idx="915">
                  <c:v>76800</c:v>
                </c:pt>
                <c:pt idx="916">
                  <c:v>77350</c:v>
                </c:pt>
                <c:pt idx="917">
                  <c:v>77700</c:v>
                </c:pt>
                <c:pt idx="918">
                  <c:v>78650</c:v>
                </c:pt>
                <c:pt idx="919">
                  <c:v>78500</c:v>
                </c:pt>
                <c:pt idx="920">
                  <c:v>78300</c:v>
                </c:pt>
                <c:pt idx="921">
                  <c:v>78600</c:v>
                </c:pt>
                <c:pt idx="922">
                  <c:v>78700</c:v>
                </c:pt>
                <c:pt idx="923">
                  <c:v>79050</c:v>
                </c:pt>
                <c:pt idx="924">
                  <c:v>79400</c:v>
                </c:pt>
                <c:pt idx="925">
                  <c:v>79700</c:v>
                </c:pt>
                <c:pt idx="926">
                  <c:v>79150</c:v>
                </c:pt>
                <c:pt idx="927">
                  <c:v>79300</c:v>
                </c:pt>
                <c:pt idx="928">
                  <c:v>79600</c:v>
                </c:pt>
                <c:pt idx="929">
                  <c:v>79250</c:v>
                </c:pt>
                <c:pt idx="930">
                  <c:v>79400</c:v>
                </c:pt>
                <c:pt idx="931">
                  <c:v>79750</c:v>
                </c:pt>
                <c:pt idx="932">
                  <c:v>80100</c:v>
                </c:pt>
                <c:pt idx="933">
                  <c:v>79900</c:v>
                </c:pt>
                <c:pt idx="934">
                  <c:v>80450</c:v>
                </c:pt>
                <c:pt idx="935">
                  <c:v>80300</c:v>
                </c:pt>
                <c:pt idx="936">
                  <c:v>80800</c:v>
                </c:pt>
                <c:pt idx="937">
                  <c:v>80600</c:v>
                </c:pt>
                <c:pt idx="938">
                  <c:v>80250</c:v>
                </c:pt>
                <c:pt idx="939">
                  <c:v>80100</c:v>
                </c:pt>
                <c:pt idx="940">
                  <c:v>79350</c:v>
                </c:pt>
                <c:pt idx="941">
                  <c:v>79200</c:v>
                </c:pt>
                <c:pt idx="942">
                  <c:v>78850</c:v>
                </c:pt>
                <c:pt idx="943">
                  <c:v>78700</c:v>
                </c:pt>
                <c:pt idx="944">
                  <c:v>79050</c:v>
                </c:pt>
                <c:pt idx="945">
                  <c:v>79200</c:v>
                </c:pt>
                <c:pt idx="946">
                  <c:v>79500</c:v>
                </c:pt>
                <c:pt idx="947">
                  <c:v>79800</c:v>
                </c:pt>
                <c:pt idx="948">
                  <c:v>80550</c:v>
                </c:pt>
                <c:pt idx="949">
                  <c:v>80700</c:v>
                </c:pt>
                <c:pt idx="950">
                  <c:v>81250</c:v>
                </c:pt>
                <c:pt idx="951">
                  <c:v>81100</c:v>
                </c:pt>
                <c:pt idx="952">
                  <c:v>80550</c:v>
                </c:pt>
                <c:pt idx="953">
                  <c:v>80700</c:v>
                </c:pt>
                <c:pt idx="954">
                  <c:v>80350</c:v>
                </c:pt>
                <c:pt idx="955">
                  <c:v>80500</c:v>
                </c:pt>
                <c:pt idx="956">
                  <c:v>80850</c:v>
                </c:pt>
                <c:pt idx="957">
                  <c:v>81000</c:v>
                </c:pt>
                <c:pt idx="958">
                  <c:v>80450</c:v>
                </c:pt>
                <c:pt idx="959">
                  <c:v>80300</c:v>
                </c:pt>
                <c:pt idx="960">
                  <c:v>80850</c:v>
                </c:pt>
                <c:pt idx="961">
                  <c:v>80700</c:v>
                </c:pt>
                <c:pt idx="962">
                  <c:v>80350</c:v>
                </c:pt>
                <c:pt idx="963">
                  <c:v>80200</c:v>
                </c:pt>
                <c:pt idx="964">
                  <c:v>80500</c:v>
                </c:pt>
                <c:pt idx="965">
                  <c:v>80150</c:v>
                </c:pt>
                <c:pt idx="966">
                  <c:v>80500</c:v>
                </c:pt>
                <c:pt idx="967">
                  <c:v>81000</c:v>
                </c:pt>
                <c:pt idx="968">
                  <c:v>81350</c:v>
                </c:pt>
                <c:pt idx="969">
                  <c:v>81200</c:v>
                </c:pt>
                <c:pt idx="970">
                  <c:v>81000</c:v>
                </c:pt>
                <c:pt idx="971">
                  <c:v>80650</c:v>
                </c:pt>
                <c:pt idx="972">
                  <c:v>81200</c:v>
                </c:pt>
                <c:pt idx="973">
                  <c:v>80850</c:v>
                </c:pt>
                <c:pt idx="974">
                  <c:v>80700</c:v>
                </c:pt>
                <c:pt idx="975">
                  <c:v>80500</c:v>
                </c:pt>
                <c:pt idx="976">
                  <c:v>80850</c:v>
                </c:pt>
                <c:pt idx="977">
                  <c:v>81000</c:v>
                </c:pt>
                <c:pt idx="978">
                  <c:v>80800</c:v>
                </c:pt>
                <c:pt idx="979">
                  <c:v>80450</c:v>
                </c:pt>
                <c:pt idx="980">
                  <c:v>80300</c:v>
                </c:pt>
                <c:pt idx="981">
                  <c:v>80100</c:v>
                </c:pt>
                <c:pt idx="982">
                  <c:v>79750</c:v>
                </c:pt>
                <c:pt idx="983">
                  <c:v>79400</c:v>
                </c:pt>
                <c:pt idx="984">
                  <c:v>78500</c:v>
                </c:pt>
                <c:pt idx="985">
                  <c:v>78300</c:v>
                </c:pt>
                <c:pt idx="986">
                  <c:v>78100</c:v>
                </c:pt>
                <c:pt idx="987">
                  <c:v>78650</c:v>
                </c:pt>
                <c:pt idx="988">
                  <c:v>79000</c:v>
                </c:pt>
                <c:pt idx="989">
                  <c:v>79100</c:v>
                </c:pt>
                <c:pt idx="990">
                  <c:v>79650</c:v>
                </c:pt>
                <c:pt idx="991">
                  <c:v>79500</c:v>
                </c:pt>
                <c:pt idx="992">
                  <c:v>79850</c:v>
                </c:pt>
                <c:pt idx="993">
                  <c:v>79700</c:v>
                </c:pt>
                <c:pt idx="994">
                  <c:v>79800</c:v>
                </c:pt>
                <c:pt idx="995">
                  <c:v>80100</c:v>
                </c:pt>
                <c:pt idx="996">
                  <c:v>79750</c:v>
                </c:pt>
                <c:pt idx="997">
                  <c:v>80100</c:v>
                </c:pt>
                <c:pt idx="998">
                  <c:v>79750</c:v>
                </c:pt>
                <c:pt idx="999">
                  <c:v>80100</c:v>
                </c:pt>
                <c:pt idx="1000">
                  <c:v>80450</c:v>
                </c:pt>
                <c:pt idx="1001">
                  <c:v>80100</c:v>
                </c:pt>
                <c:pt idx="1002">
                  <c:v>80650</c:v>
                </c:pt>
                <c:pt idx="1003">
                  <c:v>81000</c:v>
                </c:pt>
                <c:pt idx="1004">
                  <c:v>80650</c:v>
                </c:pt>
                <c:pt idx="1005">
                  <c:v>80500</c:v>
                </c:pt>
                <c:pt idx="1006">
                  <c:v>80800</c:v>
                </c:pt>
                <c:pt idx="1007">
                  <c:v>81350</c:v>
                </c:pt>
                <c:pt idx="1008">
                  <c:v>81200</c:v>
                </c:pt>
                <c:pt idx="1009">
                  <c:v>80800</c:v>
                </c:pt>
                <c:pt idx="1010">
                  <c:v>81550</c:v>
                </c:pt>
                <c:pt idx="1011">
                  <c:v>81700</c:v>
                </c:pt>
                <c:pt idx="1012">
                  <c:v>81500</c:v>
                </c:pt>
                <c:pt idx="1013">
                  <c:v>80950</c:v>
                </c:pt>
                <c:pt idx="1014">
                  <c:v>80800</c:v>
                </c:pt>
                <c:pt idx="1015">
                  <c:v>80600</c:v>
                </c:pt>
                <c:pt idx="1016">
                  <c:v>81100</c:v>
                </c:pt>
                <c:pt idx="1017">
                  <c:v>80750</c:v>
                </c:pt>
                <c:pt idx="1018">
                  <c:v>80600</c:v>
                </c:pt>
                <c:pt idx="1019">
                  <c:v>80950</c:v>
                </c:pt>
                <c:pt idx="1020">
                  <c:v>80800</c:v>
                </c:pt>
                <c:pt idx="1021">
                  <c:v>81350</c:v>
                </c:pt>
                <c:pt idx="1022">
                  <c:v>81200</c:v>
                </c:pt>
                <c:pt idx="1023">
                  <c:v>81750</c:v>
                </c:pt>
                <c:pt idx="1024">
                  <c:v>81600</c:v>
                </c:pt>
                <c:pt idx="1025">
                  <c:v>80900</c:v>
                </c:pt>
                <c:pt idx="1026">
                  <c:v>81450</c:v>
                </c:pt>
                <c:pt idx="1027">
                  <c:v>81300</c:v>
                </c:pt>
                <c:pt idx="1028">
                  <c:v>81600</c:v>
                </c:pt>
                <c:pt idx="1029">
                  <c:v>81400</c:v>
                </c:pt>
                <c:pt idx="1030">
                  <c:v>81750</c:v>
                </c:pt>
                <c:pt idx="1031">
                  <c:v>82100</c:v>
                </c:pt>
                <c:pt idx="1032">
                  <c:v>82600</c:v>
                </c:pt>
                <c:pt idx="1033">
                  <c:v>82950</c:v>
                </c:pt>
                <c:pt idx="1034">
                  <c:v>82800</c:v>
                </c:pt>
                <c:pt idx="1035">
                  <c:v>82900</c:v>
                </c:pt>
                <c:pt idx="1036">
                  <c:v>82700</c:v>
                </c:pt>
                <c:pt idx="1037">
                  <c:v>83050</c:v>
                </c:pt>
                <c:pt idx="1038">
                  <c:v>83600</c:v>
                </c:pt>
                <c:pt idx="1039">
                  <c:v>83400</c:v>
                </c:pt>
                <c:pt idx="1040">
                  <c:v>83750</c:v>
                </c:pt>
                <c:pt idx="1041">
                  <c:v>84100</c:v>
                </c:pt>
                <c:pt idx="1042">
                  <c:v>83750</c:v>
                </c:pt>
                <c:pt idx="1043">
                  <c:v>83400</c:v>
                </c:pt>
                <c:pt idx="1044">
                  <c:v>83500</c:v>
                </c:pt>
                <c:pt idx="1045">
                  <c:v>83300</c:v>
                </c:pt>
                <c:pt idx="1046">
                  <c:v>83650</c:v>
                </c:pt>
                <c:pt idx="1047">
                  <c:v>83800</c:v>
                </c:pt>
                <c:pt idx="1048">
                  <c:v>83900</c:v>
                </c:pt>
                <c:pt idx="1049">
                  <c:v>84650</c:v>
                </c:pt>
                <c:pt idx="1050">
                  <c:v>84800</c:v>
                </c:pt>
                <c:pt idx="1051">
                  <c:v>85550</c:v>
                </c:pt>
                <c:pt idx="1052">
                  <c:v>85400</c:v>
                </c:pt>
                <c:pt idx="1053">
                  <c:v>85700</c:v>
                </c:pt>
                <c:pt idx="1054">
                  <c:v>86650</c:v>
                </c:pt>
                <c:pt idx="1055">
                  <c:v>86500</c:v>
                </c:pt>
                <c:pt idx="1056">
                  <c:v>87000</c:v>
                </c:pt>
                <c:pt idx="1057">
                  <c:v>86600</c:v>
                </c:pt>
                <c:pt idx="1058">
                  <c:v>86250</c:v>
                </c:pt>
                <c:pt idx="1059">
                  <c:v>86100</c:v>
                </c:pt>
                <c:pt idx="1060">
                  <c:v>85900</c:v>
                </c:pt>
                <c:pt idx="1061">
                  <c:v>85700</c:v>
                </c:pt>
                <c:pt idx="1062">
                  <c:v>85350</c:v>
                </c:pt>
                <c:pt idx="1063">
                  <c:v>85500</c:v>
                </c:pt>
                <c:pt idx="1064">
                  <c:v>85850</c:v>
                </c:pt>
                <c:pt idx="1065">
                  <c:v>85700</c:v>
                </c:pt>
                <c:pt idx="1066">
                  <c:v>86050</c:v>
                </c:pt>
                <c:pt idx="1067">
                  <c:v>86200</c:v>
                </c:pt>
                <c:pt idx="1068">
                  <c:v>86000</c:v>
                </c:pt>
                <c:pt idx="1069">
                  <c:v>86350</c:v>
                </c:pt>
                <c:pt idx="1070">
                  <c:v>86000</c:v>
                </c:pt>
                <c:pt idx="1071">
                  <c:v>86550</c:v>
                </c:pt>
                <c:pt idx="1072">
                  <c:v>87100</c:v>
                </c:pt>
                <c:pt idx="1073">
                  <c:v>86900</c:v>
                </c:pt>
                <c:pt idx="1074">
                  <c:v>86550</c:v>
                </c:pt>
                <c:pt idx="1075">
                  <c:v>86400</c:v>
                </c:pt>
                <c:pt idx="1076">
                  <c:v>86050</c:v>
                </c:pt>
                <c:pt idx="1077">
                  <c:v>86200</c:v>
                </c:pt>
                <c:pt idx="1078">
                  <c:v>86300</c:v>
                </c:pt>
                <c:pt idx="1079">
                  <c:v>85950</c:v>
                </c:pt>
                <c:pt idx="1080">
                  <c:v>86300</c:v>
                </c:pt>
                <c:pt idx="1081">
                  <c:v>86850</c:v>
                </c:pt>
                <c:pt idx="1082">
                  <c:v>86700</c:v>
                </c:pt>
                <c:pt idx="1083">
                  <c:v>87050</c:v>
                </c:pt>
                <c:pt idx="1084">
                  <c:v>86900</c:v>
                </c:pt>
                <c:pt idx="1085">
                  <c:v>86400</c:v>
                </c:pt>
                <c:pt idx="1086">
                  <c:v>86050</c:v>
                </c:pt>
                <c:pt idx="1087">
                  <c:v>85900</c:v>
                </c:pt>
                <c:pt idx="1088">
                  <c:v>86400</c:v>
                </c:pt>
                <c:pt idx="1089">
                  <c:v>86050</c:v>
                </c:pt>
                <c:pt idx="1090">
                  <c:v>85500</c:v>
                </c:pt>
                <c:pt idx="1091">
                  <c:v>85800</c:v>
                </c:pt>
                <c:pt idx="1092">
                  <c:v>85600</c:v>
                </c:pt>
                <c:pt idx="1093">
                  <c:v>85900</c:v>
                </c:pt>
                <c:pt idx="1094">
                  <c:v>86200</c:v>
                </c:pt>
                <c:pt idx="1095">
                  <c:v>86750</c:v>
                </c:pt>
                <c:pt idx="1096">
                  <c:v>86900</c:v>
                </c:pt>
                <c:pt idx="1097">
                  <c:v>86550</c:v>
                </c:pt>
                <c:pt idx="1098">
                  <c:v>86700</c:v>
                </c:pt>
                <c:pt idx="1099">
                  <c:v>86150</c:v>
                </c:pt>
                <c:pt idx="1100">
                  <c:v>86000</c:v>
                </c:pt>
                <c:pt idx="1101">
                  <c:v>86950</c:v>
                </c:pt>
                <c:pt idx="1102">
                  <c:v>87300</c:v>
                </c:pt>
                <c:pt idx="1103">
                  <c:v>87400</c:v>
                </c:pt>
                <c:pt idx="1104">
                  <c:v>87500</c:v>
                </c:pt>
                <c:pt idx="1105">
                  <c:v>87800</c:v>
                </c:pt>
                <c:pt idx="1106">
                  <c:v>87900</c:v>
                </c:pt>
                <c:pt idx="1107">
                  <c:v>88450</c:v>
                </c:pt>
                <c:pt idx="1108">
                  <c:v>89000</c:v>
                </c:pt>
                <c:pt idx="1109">
                  <c:v>894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D94-4FD2-B498-168809636FDD}"/>
            </c:ext>
          </c:extLst>
        </c:ser>
        <c:ser>
          <c:idx val="1"/>
          <c:order val="1"/>
          <c:spPr>
            <a:ln w="34925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2:$BGJ$2</c:f>
              <c:numCache>
                <c:formatCode>General</c:formatCode>
                <c:ptCount val="1544"/>
                <c:pt idx="0">
                  <c:v>11100</c:v>
                </c:pt>
                <c:pt idx="1">
                  <c:v>11050</c:v>
                </c:pt>
                <c:pt idx="2">
                  <c:v>10800</c:v>
                </c:pt>
                <c:pt idx="3">
                  <c:v>10450</c:v>
                </c:pt>
                <c:pt idx="4">
                  <c:v>9900</c:v>
                </c:pt>
                <c:pt idx="5">
                  <c:v>9850</c:v>
                </c:pt>
                <c:pt idx="6">
                  <c:v>9800</c:v>
                </c:pt>
                <c:pt idx="7">
                  <c:v>9750</c:v>
                </c:pt>
                <c:pt idx="8">
                  <c:v>9600</c:v>
                </c:pt>
                <c:pt idx="9">
                  <c:v>9450</c:v>
                </c:pt>
                <c:pt idx="10">
                  <c:v>9300</c:v>
                </c:pt>
                <c:pt idx="11">
                  <c:v>8950</c:v>
                </c:pt>
                <c:pt idx="12">
                  <c:v>8400</c:v>
                </c:pt>
                <c:pt idx="13">
                  <c:v>8350</c:v>
                </c:pt>
                <c:pt idx="14">
                  <c:v>8300</c:v>
                </c:pt>
                <c:pt idx="15">
                  <c:v>8250</c:v>
                </c:pt>
                <c:pt idx="16">
                  <c:v>7900</c:v>
                </c:pt>
                <c:pt idx="17">
                  <c:v>7850</c:v>
                </c:pt>
                <c:pt idx="18">
                  <c:v>10350</c:v>
                </c:pt>
                <c:pt idx="19">
                  <c:v>10300</c:v>
                </c:pt>
                <c:pt idx="20">
                  <c:v>10050</c:v>
                </c:pt>
                <c:pt idx="21">
                  <c:v>10000</c:v>
                </c:pt>
                <c:pt idx="22">
                  <c:v>9950</c:v>
                </c:pt>
                <c:pt idx="23">
                  <c:v>9400</c:v>
                </c:pt>
                <c:pt idx="24">
                  <c:v>9350</c:v>
                </c:pt>
                <c:pt idx="25">
                  <c:v>9200</c:v>
                </c:pt>
                <c:pt idx="26">
                  <c:v>9050</c:v>
                </c:pt>
                <c:pt idx="27">
                  <c:v>9000</c:v>
                </c:pt>
                <c:pt idx="28">
                  <c:v>8950</c:v>
                </c:pt>
                <c:pt idx="29">
                  <c:v>8800</c:v>
                </c:pt>
                <c:pt idx="30">
                  <c:v>8750</c:v>
                </c:pt>
                <c:pt idx="31">
                  <c:v>8400</c:v>
                </c:pt>
                <c:pt idx="32">
                  <c:v>8350</c:v>
                </c:pt>
                <c:pt idx="33">
                  <c:v>7800</c:v>
                </c:pt>
                <c:pt idx="34">
                  <c:v>7650</c:v>
                </c:pt>
                <c:pt idx="35">
                  <c:v>7600</c:v>
                </c:pt>
                <c:pt idx="36">
                  <c:v>7450</c:v>
                </c:pt>
                <c:pt idx="37">
                  <c:v>7200</c:v>
                </c:pt>
                <c:pt idx="38">
                  <c:v>9000</c:v>
                </c:pt>
                <c:pt idx="39">
                  <c:v>8950</c:v>
                </c:pt>
                <c:pt idx="40">
                  <c:v>8600</c:v>
                </c:pt>
                <c:pt idx="41">
                  <c:v>8550</c:v>
                </c:pt>
                <c:pt idx="42">
                  <c:v>8500</c:v>
                </c:pt>
                <c:pt idx="43">
                  <c:v>12400</c:v>
                </c:pt>
                <c:pt idx="44">
                  <c:v>12350</c:v>
                </c:pt>
                <c:pt idx="45">
                  <c:v>12300</c:v>
                </c:pt>
                <c:pt idx="46">
                  <c:v>12250</c:v>
                </c:pt>
                <c:pt idx="47">
                  <c:v>14750</c:v>
                </c:pt>
                <c:pt idx="48">
                  <c:v>14400</c:v>
                </c:pt>
                <c:pt idx="49">
                  <c:v>14350</c:v>
                </c:pt>
                <c:pt idx="50">
                  <c:v>13800</c:v>
                </c:pt>
                <c:pt idx="51">
                  <c:v>13750</c:v>
                </c:pt>
                <c:pt idx="52">
                  <c:v>13700</c:v>
                </c:pt>
                <c:pt idx="53">
                  <c:v>13550</c:v>
                </c:pt>
                <c:pt idx="54">
                  <c:v>13200</c:v>
                </c:pt>
                <c:pt idx="55">
                  <c:v>13050</c:v>
                </c:pt>
                <c:pt idx="56">
                  <c:v>12800</c:v>
                </c:pt>
                <c:pt idx="57">
                  <c:v>12750</c:v>
                </c:pt>
                <c:pt idx="58">
                  <c:v>12700</c:v>
                </c:pt>
                <c:pt idx="59">
                  <c:v>12650</c:v>
                </c:pt>
                <c:pt idx="60">
                  <c:v>12300</c:v>
                </c:pt>
                <c:pt idx="61">
                  <c:v>12250</c:v>
                </c:pt>
                <c:pt idx="62">
                  <c:v>12100</c:v>
                </c:pt>
                <c:pt idx="63">
                  <c:v>11950</c:v>
                </c:pt>
                <c:pt idx="64">
                  <c:v>11800</c:v>
                </c:pt>
                <c:pt idx="65">
                  <c:v>11550</c:v>
                </c:pt>
                <c:pt idx="66">
                  <c:v>11500</c:v>
                </c:pt>
                <c:pt idx="67">
                  <c:v>11450</c:v>
                </c:pt>
                <c:pt idx="68">
                  <c:v>11400</c:v>
                </c:pt>
                <c:pt idx="69">
                  <c:v>11350</c:v>
                </c:pt>
                <c:pt idx="70">
                  <c:v>10600</c:v>
                </c:pt>
                <c:pt idx="71">
                  <c:v>10450</c:v>
                </c:pt>
                <c:pt idx="72">
                  <c:v>10300</c:v>
                </c:pt>
                <c:pt idx="73">
                  <c:v>12100</c:v>
                </c:pt>
                <c:pt idx="74">
                  <c:v>11850</c:v>
                </c:pt>
                <c:pt idx="75">
                  <c:v>11500</c:v>
                </c:pt>
                <c:pt idx="76">
                  <c:v>16800</c:v>
                </c:pt>
                <c:pt idx="77">
                  <c:v>16250</c:v>
                </c:pt>
                <c:pt idx="78">
                  <c:v>15300</c:v>
                </c:pt>
                <c:pt idx="79">
                  <c:v>15150</c:v>
                </c:pt>
                <c:pt idx="80">
                  <c:v>15100</c:v>
                </c:pt>
                <c:pt idx="81">
                  <c:v>15050</c:v>
                </c:pt>
                <c:pt idx="82">
                  <c:v>15000</c:v>
                </c:pt>
                <c:pt idx="83">
                  <c:v>14850</c:v>
                </c:pt>
                <c:pt idx="84">
                  <c:v>14500</c:v>
                </c:pt>
                <c:pt idx="85">
                  <c:v>14450</c:v>
                </c:pt>
                <c:pt idx="86">
                  <c:v>13900</c:v>
                </c:pt>
                <c:pt idx="87">
                  <c:v>13850</c:v>
                </c:pt>
                <c:pt idx="88">
                  <c:v>13800</c:v>
                </c:pt>
                <c:pt idx="89">
                  <c:v>13250</c:v>
                </c:pt>
                <c:pt idx="90">
                  <c:v>13100</c:v>
                </c:pt>
                <c:pt idx="91">
                  <c:v>12950</c:v>
                </c:pt>
                <c:pt idx="92">
                  <c:v>12800</c:v>
                </c:pt>
                <c:pt idx="93">
                  <c:v>12250</c:v>
                </c:pt>
                <c:pt idx="94">
                  <c:v>16150</c:v>
                </c:pt>
                <c:pt idx="95">
                  <c:v>16100</c:v>
                </c:pt>
                <c:pt idx="96">
                  <c:v>16050</c:v>
                </c:pt>
                <c:pt idx="97">
                  <c:v>16000</c:v>
                </c:pt>
                <c:pt idx="98">
                  <c:v>15950</c:v>
                </c:pt>
                <c:pt idx="99">
                  <c:v>15800</c:v>
                </c:pt>
                <c:pt idx="100">
                  <c:v>15550</c:v>
                </c:pt>
                <c:pt idx="101">
                  <c:v>15000</c:v>
                </c:pt>
                <c:pt idx="102">
                  <c:v>14650</c:v>
                </c:pt>
                <c:pt idx="103">
                  <c:v>14600</c:v>
                </c:pt>
                <c:pt idx="104">
                  <c:v>14550</c:v>
                </c:pt>
                <c:pt idx="105">
                  <c:v>14500</c:v>
                </c:pt>
                <c:pt idx="106">
                  <c:v>14450</c:v>
                </c:pt>
                <c:pt idx="107">
                  <c:v>14300</c:v>
                </c:pt>
                <c:pt idx="108">
                  <c:v>13950</c:v>
                </c:pt>
                <c:pt idx="109">
                  <c:v>13900</c:v>
                </c:pt>
                <c:pt idx="110">
                  <c:v>13750</c:v>
                </c:pt>
                <c:pt idx="111">
                  <c:v>13200</c:v>
                </c:pt>
                <c:pt idx="112">
                  <c:v>12450</c:v>
                </c:pt>
                <c:pt idx="113">
                  <c:v>12100</c:v>
                </c:pt>
                <c:pt idx="114">
                  <c:v>11750</c:v>
                </c:pt>
                <c:pt idx="115">
                  <c:v>11700</c:v>
                </c:pt>
                <c:pt idx="116">
                  <c:v>11550</c:v>
                </c:pt>
                <c:pt idx="117">
                  <c:v>11400</c:v>
                </c:pt>
                <c:pt idx="118">
                  <c:v>11250</c:v>
                </c:pt>
                <c:pt idx="119">
                  <c:v>11000</c:v>
                </c:pt>
                <c:pt idx="120">
                  <c:v>17800</c:v>
                </c:pt>
                <c:pt idx="121">
                  <c:v>17250</c:v>
                </c:pt>
                <c:pt idx="122">
                  <c:v>17200</c:v>
                </c:pt>
                <c:pt idx="123">
                  <c:v>16850</c:v>
                </c:pt>
                <c:pt idx="124">
                  <c:v>16800</c:v>
                </c:pt>
                <c:pt idx="125">
                  <c:v>16750</c:v>
                </c:pt>
                <c:pt idx="126">
                  <c:v>16600</c:v>
                </c:pt>
                <c:pt idx="127">
                  <c:v>16550</c:v>
                </c:pt>
                <c:pt idx="128">
                  <c:v>16400</c:v>
                </c:pt>
                <c:pt idx="129">
                  <c:v>16050</c:v>
                </c:pt>
                <c:pt idx="130">
                  <c:v>15500</c:v>
                </c:pt>
                <c:pt idx="131">
                  <c:v>15450</c:v>
                </c:pt>
                <c:pt idx="132">
                  <c:v>15100</c:v>
                </c:pt>
                <c:pt idx="133">
                  <c:v>14950</c:v>
                </c:pt>
                <c:pt idx="134">
                  <c:v>14600</c:v>
                </c:pt>
                <c:pt idx="135">
                  <c:v>14450</c:v>
                </c:pt>
                <c:pt idx="136">
                  <c:v>14300</c:v>
                </c:pt>
                <c:pt idx="137">
                  <c:v>16100</c:v>
                </c:pt>
                <c:pt idx="138">
                  <c:v>16050</c:v>
                </c:pt>
                <c:pt idx="139">
                  <c:v>15500</c:v>
                </c:pt>
                <c:pt idx="140">
                  <c:v>14950</c:v>
                </c:pt>
                <c:pt idx="141">
                  <c:v>14400</c:v>
                </c:pt>
                <c:pt idx="142">
                  <c:v>14350</c:v>
                </c:pt>
                <c:pt idx="143">
                  <c:v>14200</c:v>
                </c:pt>
                <c:pt idx="144">
                  <c:v>15150</c:v>
                </c:pt>
                <c:pt idx="145">
                  <c:v>15100</c:v>
                </c:pt>
                <c:pt idx="146">
                  <c:v>14950</c:v>
                </c:pt>
                <c:pt idx="147">
                  <c:v>14900</c:v>
                </c:pt>
                <c:pt idx="148">
                  <c:v>14850</c:v>
                </c:pt>
                <c:pt idx="149">
                  <c:v>14800</c:v>
                </c:pt>
                <c:pt idx="150">
                  <c:v>15600</c:v>
                </c:pt>
                <c:pt idx="151">
                  <c:v>15550</c:v>
                </c:pt>
                <c:pt idx="152">
                  <c:v>15400</c:v>
                </c:pt>
                <c:pt idx="153">
                  <c:v>15250</c:v>
                </c:pt>
                <c:pt idx="154">
                  <c:v>15200</c:v>
                </c:pt>
                <c:pt idx="155">
                  <c:v>14850</c:v>
                </c:pt>
                <c:pt idx="156">
                  <c:v>14800</c:v>
                </c:pt>
                <c:pt idx="157">
                  <c:v>14750</c:v>
                </c:pt>
                <c:pt idx="158">
                  <c:v>14700</c:v>
                </c:pt>
                <c:pt idx="159">
                  <c:v>14550</c:v>
                </c:pt>
                <c:pt idx="160">
                  <c:v>14300</c:v>
                </c:pt>
                <c:pt idx="161">
                  <c:v>14250</c:v>
                </c:pt>
                <c:pt idx="162">
                  <c:v>13900</c:v>
                </c:pt>
                <c:pt idx="163">
                  <c:v>13750</c:v>
                </c:pt>
                <c:pt idx="164">
                  <c:v>14500</c:v>
                </c:pt>
                <c:pt idx="165">
                  <c:v>14450</c:v>
                </c:pt>
                <c:pt idx="166">
                  <c:v>14300</c:v>
                </c:pt>
                <c:pt idx="167">
                  <c:v>13950</c:v>
                </c:pt>
                <c:pt idx="168">
                  <c:v>13900</c:v>
                </c:pt>
                <c:pt idx="169">
                  <c:v>13550</c:v>
                </c:pt>
                <c:pt idx="170">
                  <c:v>16300</c:v>
                </c:pt>
                <c:pt idx="171">
                  <c:v>16050</c:v>
                </c:pt>
                <c:pt idx="172">
                  <c:v>15900</c:v>
                </c:pt>
                <c:pt idx="173">
                  <c:v>15850</c:v>
                </c:pt>
                <c:pt idx="174">
                  <c:v>15500</c:v>
                </c:pt>
                <c:pt idx="175">
                  <c:v>15450</c:v>
                </c:pt>
                <c:pt idx="176">
                  <c:v>15400</c:v>
                </c:pt>
                <c:pt idx="177">
                  <c:v>15250</c:v>
                </c:pt>
                <c:pt idx="178">
                  <c:v>16500</c:v>
                </c:pt>
                <c:pt idx="179">
                  <c:v>16450</c:v>
                </c:pt>
                <c:pt idx="180">
                  <c:v>16100</c:v>
                </c:pt>
                <c:pt idx="181">
                  <c:v>16050</c:v>
                </c:pt>
                <c:pt idx="182">
                  <c:v>15900</c:v>
                </c:pt>
                <c:pt idx="183">
                  <c:v>15750</c:v>
                </c:pt>
                <c:pt idx="184">
                  <c:v>15600</c:v>
                </c:pt>
                <c:pt idx="185">
                  <c:v>18350</c:v>
                </c:pt>
                <c:pt idx="186">
                  <c:v>18000</c:v>
                </c:pt>
                <c:pt idx="187">
                  <c:v>17650</c:v>
                </c:pt>
                <c:pt idx="188">
                  <c:v>17500</c:v>
                </c:pt>
                <c:pt idx="189">
                  <c:v>17450</c:v>
                </c:pt>
                <c:pt idx="190">
                  <c:v>17000</c:v>
                </c:pt>
                <c:pt idx="191">
                  <c:v>16650</c:v>
                </c:pt>
                <c:pt idx="192">
                  <c:v>16600</c:v>
                </c:pt>
                <c:pt idx="193">
                  <c:v>16550</c:v>
                </c:pt>
                <c:pt idx="194">
                  <c:v>16200</c:v>
                </c:pt>
                <c:pt idx="195">
                  <c:v>16150</c:v>
                </c:pt>
                <c:pt idx="196">
                  <c:v>16000</c:v>
                </c:pt>
                <c:pt idx="197">
                  <c:v>15650</c:v>
                </c:pt>
                <c:pt idx="198">
                  <c:v>15600</c:v>
                </c:pt>
                <c:pt idx="199">
                  <c:v>15550</c:v>
                </c:pt>
                <c:pt idx="200">
                  <c:v>15400</c:v>
                </c:pt>
                <c:pt idx="201">
                  <c:v>15250</c:v>
                </c:pt>
                <c:pt idx="202">
                  <c:v>14900</c:v>
                </c:pt>
                <c:pt idx="203">
                  <c:v>14550</c:v>
                </c:pt>
                <c:pt idx="204">
                  <c:v>13800</c:v>
                </c:pt>
                <c:pt idx="205">
                  <c:v>13450</c:v>
                </c:pt>
                <c:pt idx="206">
                  <c:v>13400</c:v>
                </c:pt>
                <c:pt idx="207">
                  <c:v>13150</c:v>
                </c:pt>
                <c:pt idx="208">
                  <c:v>13000</c:v>
                </c:pt>
                <c:pt idx="209">
                  <c:v>12950</c:v>
                </c:pt>
                <c:pt idx="210">
                  <c:v>12900</c:v>
                </c:pt>
                <c:pt idx="211">
                  <c:v>12850</c:v>
                </c:pt>
                <c:pt idx="212">
                  <c:v>12700</c:v>
                </c:pt>
                <c:pt idx="213">
                  <c:v>12650</c:v>
                </c:pt>
                <c:pt idx="214">
                  <c:v>12500</c:v>
                </c:pt>
                <c:pt idx="215">
                  <c:v>11950</c:v>
                </c:pt>
                <c:pt idx="216">
                  <c:v>11400</c:v>
                </c:pt>
                <c:pt idx="217">
                  <c:v>11350</c:v>
                </c:pt>
                <c:pt idx="218">
                  <c:v>11300</c:v>
                </c:pt>
                <c:pt idx="219">
                  <c:v>11250</c:v>
                </c:pt>
                <c:pt idx="220">
                  <c:v>11100</c:v>
                </c:pt>
                <c:pt idx="221">
                  <c:v>11050</c:v>
                </c:pt>
                <c:pt idx="222">
                  <c:v>11000</c:v>
                </c:pt>
                <c:pt idx="223">
                  <c:v>10850</c:v>
                </c:pt>
                <c:pt idx="224">
                  <c:v>10300</c:v>
                </c:pt>
                <c:pt idx="225">
                  <c:v>10150</c:v>
                </c:pt>
                <c:pt idx="226">
                  <c:v>9900</c:v>
                </c:pt>
                <c:pt idx="227">
                  <c:v>9550</c:v>
                </c:pt>
                <c:pt idx="228">
                  <c:v>9500</c:v>
                </c:pt>
                <c:pt idx="229">
                  <c:v>9150</c:v>
                </c:pt>
                <c:pt idx="230">
                  <c:v>9000</c:v>
                </c:pt>
                <c:pt idx="231">
                  <c:v>9750</c:v>
                </c:pt>
                <c:pt idx="232">
                  <c:v>11000</c:v>
                </c:pt>
                <c:pt idx="233">
                  <c:v>10650</c:v>
                </c:pt>
                <c:pt idx="234">
                  <c:v>10100</c:v>
                </c:pt>
                <c:pt idx="235">
                  <c:v>9350</c:v>
                </c:pt>
                <c:pt idx="236">
                  <c:v>9300</c:v>
                </c:pt>
                <c:pt idx="237">
                  <c:v>9250</c:v>
                </c:pt>
                <c:pt idx="238">
                  <c:v>9100</c:v>
                </c:pt>
                <c:pt idx="239">
                  <c:v>11850</c:v>
                </c:pt>
                <c:pt idx="240">
                  <c:v>11500</c:v>
                </c:pt>
                <c:pt idx="241">
                  <c:v>11450</c:v>
                </c:pt>
                <c:pt idx="242">
                  <c:v>11300</c:v>
                </c:pt>
                <c:pt idx="243">
                  <c:v>11150</c:v>
                </c:pt>
                <c:pt idx="244">
                  <c:v>10800</c:v>
                </c:pt>
                <c:pt idx="245">
                  <c:v>10750</c:v>
                </c:pt>
                <c:pt idx="246">
                  <c:v>10700</c:v>
                </c:pt>
                <c:pt idx="247">
                  <c:v>12450</c:v>
                </c:pt>
                <c:pt idx="248">
                  <c:v>12400</c:v>
                </c:pt>
                <c:pt idx="249">
                  <c:v>11950</c:v>
                </c:pt>
                <c:pt idx="250">
                  <c:v>11800</c:v>
                </c:pt>
                <c:pt idx="251">
                  <c:v>11450</c:v>
                </c:pt>
                <c:pt idx="252">
                  <c:v>11100</c:v>
                </c:pt>
                <c:pt idx="253">
                  <c:v>13850</c:v>
                </c:pt>
                <c:pt idx="254">
                  <c:v>13800</c:v>
                </c:pt>
                <c:pt idx="255">
                  <c:v>13550</c:v>
                </c:pt>
                <c:pt idx="256">
                  <c:v>13400</c:v>
                </c:pt>
                <c:pt idx="257">
                  <c:v>13350</c:v>
                </c:pt>
                <c:pt idx="258">
                  <c:v>12800</c:v>
                </c:pt>
                <c:pt idx="259">
                  <c:v>16550</c:v>
                </c:pt>
                <c:pt idx="260">
                  <c:v>16000</c:v>
                </c:pt>
                <c:pt idx="261">
                  <c:v>17250</c:v>
                </c:pt>
                <c:pt idx="262">
                  <c:v>17000</c:v>
                </c:pt>
                <c:pt idx="263">
                  <c:v>16950</c:v>
                </c:pt>
                <c:pt idx="264">
                  <c:v>18700</c:v>
                </c:pt>
                <c:pt idx="265">
                  <c:v>18550</c:v>
                </c:pt>
                <c:pt idx="266">
                  <c:v>18500</c:v>
                </c:pt>
                <c:pt idx="267">
                  <c:v>18450</c:v>
                </c:pt>
                <c:pt idx="268">
                  <c:v>18200</c:v>
                </c:pt>
                <c:pt idx="269">
                  <c:v>17650</c:v>
                </c:pt>
                <c:pt idx="270">
                  <c:v>17600</c:v>
                </c:pt>
                <c:pt idx="271">
                  <c:v>17250</c:v>
                </c:pt>
                <c:pt idx="272">
                  <c:v>19000</c:v>
                </c:pt>
                <c:pt idx="273">
                  <c:v>18950</c:v>
                </c:pt>
                <c:pt idx="274">
                  <c:v>18800</c:v>
                </c:pt>
                <c:pt idx="275">
                  <c:v>18450</c:v>
                </c:pt>
                <c:pt idx="276">
                  <c:v>18400</c:v>
                </c:pt>
                <c:pt idx="277">
                  <c:v>18250</c:v>
                </c:pt>
                <c:pt idx="278">
                  <c:v>18200</c:v>
                </c:pt>
                <c:pt idx="279">
                  <c:v>20450</c:v>
                </c:pt>
                <c:pt idx="280">
                  <c:v>20300</c:v>
                </c:pt>
                <c:pt idx="281">
                  <c:v>20250</c:v>
                </c:pt>
                <c:pt idx="282">
                  <c:v>19900</c:v>
                </c:pt>
                <c:pt idx="283">
                  <c:v>20650</c:v>
                </c:pt>
                <c:pt idx="284">
                  <c:v>20500</c:v>
                </c:pt>
                <c:pt idx="285">
                  <c:v>20450</c:v>
                </c:pt>
                <c:pt idx="286">
                  <c:v>20300</c:v>
                </c:pt>
                <c:pt idx="287">
                  <c:v>19950</c:v>
                </c:pt>
                <c:pt idx="288">
                  <c:v>19400</c:v>
                </c:pt>
                <c:pt idx="289">
                  <c:v>19350</c:v>
                </c:pt>
                <c:pt idx="290">
                  <c:v>19200</c:v>
                </c:pt>
                <c:pt idx="291">
                  <c:v>19050</c:v>
                </c:pt>
                <c:pt idx="292">
                  <c:v>18900</c:v>
                </c:pt>
                <c:pt idx="293">
                  <c:v>18850</c:v>
                </c:pt>
                <c:pt idx="294">
                  <c:v>22600</c:v>
                </c:pt>
                <c:pt idx="295">
                  <c:v>22550</c:v>
                </c:pt>
                <c:pt idx="296">
                  <c:v>22500</c:v>
                </c:pt>
                <c:pt idx="297">
                  <c:v>24250</c:v>
                </c:pt>
                <c:pt idx="298">
                  <c:v>24100</c:v>
                </c:pt>
                <c:pt idx="299">
                  <c:v>24050</c:v>
                </c:pt>
                <c:pt idx="300">
                  <c:v>23300</c:v>
                </c:pt>
                <c:pt idx="301">
                  <c:v>23150</c:v>
                </c:pt>
                <c:pt idx="302">
                  <c:v>23000</c:v>
                </c:pt>
                <c:pt idx="303">
                  <c:v>22950</c:v>
                </c:pt>
                <c:pt idx="304">
                  <c:v>22800</c:v>
                </c:pt>
                <c:pt idx="305">
                  <c:v>22750</c:v>
                </c:pt>
                <c:pt idx="306">
                  <c:v>22700</c:v>
                </c:pt>
                <c:pt idx="307">
                  <c:v>22650</c:v>
                </c:pt>
                <c:pt idx="308">
                  <c:v>22600</c:v>
                </c:pt>
                <c:pt idx="309">
                  <c:v>22450</c:v>
                </c:pt>
                <c:pt idx="310">
                  <c:v>22300</c:v>
                </c:pt>
                <c:pt idx="311">
                  <c:v>21950</c:v>
                </c:pt>
                <c:pt idx="312">
                  <c:v>21900</c:v>
                </c:pt>
                <c:pt idx="313">
                  <c:v>21850</c:v>
                </c:pt>
                <c:pt idx="314">
                  <c:v>21500</c:v>
                </c:pt>
                <c:pt idx="315">
                  <c:v>23700</c:v>
                </c:pt>
                <c:pt idx="316">
                  <c:v>23450</c:v>
                </c:pt>
                <c:pt idx="317">
                  <c:v>25650</c:v>
                </c:pt>
                <c:pt idx="318">
                  <c:v>25600</c:v>
                </c:pt>
                <c:pt idx="319">
                  <c:v>25550</c:v>
                </c:pt>
                <c:pt idx="320">
                  <c:v>25500</c:v>
                </c:pt>
                <c:pt idx="321">
                  <c:v>26100</c:v>
                </c:pt>
                <c:pt idx="322">
                  <c:v>26050</c:v>
                </c:pt>
                <c:pt idx="323">
                  <c:v>25700</c:v>
                </c:pt>
                <c:pt idx="324">
                  <c:v>25550</c:v>
                </c:pt>
                <c:pt idx="325">
                  <c:v>25500</c:v>
                </c:pt>
                <c:pt idx="326">
                  <c:v>25350</c:v>
                </c:pt>
                <c:pt idx="327">
                  <c:v>29150</c:v>
                </c:pt>
                <c:pt idx="328">
                  <c:v>28800</c:v>
                </c:pt>
                <c:pt idx="329">
                  <c:v>28650</c:v>
                </c:pt>
                <c:pt idx="330">
                  <c:v>28300</c:v>
                </c:pt>
                <c:pt idx="331">
                  <c:v>28150</c:v>
                </c:pt>
                <c:pt idx="332">
                  <c:v>27600</c:v>
                </c:pt>
                <c:pt idx="333">
                  <c:v>27250</c:v>
                </c:pt>
                <c:pt idx="334">
                  <c:v>27100</c:v>
                </c:pt>
                <c:pt idx="335">
                  <c:v>26950</c:v>
                </c:pt>
                <c:pt idx="336">
                  <c:v>27950</c:v>
                </c:pt>
                <c:pt idx="337">
                  <c:v>27900</c:v>
                </c:pt>
                <c:pt idx="338">
                  <c:v>27850</c:v>
                </c:pt>
                <c:pt idx="339">
                  <c:v>27800</c:v>
                </c:pt>
                <c:pt idx="340">
                  <c:v>30000</c:v>
                </c:pt>
                <c:pt idx="341">
                  <c:v>31000</c:v>
                </c:pt>
                <c:pt idx="342">
                  <c:v>30950</c:v>
                </c:pt>
                <c:pt idx="343">
                  <c:v>30900</c:v>
                </c:pt>
                <c:pt idx="344">
                  <c:v>30850</c:v>
                </c:pt>
                <c:pt idx="345">
                  <c:v>30800</c:v>
                </c:pt>
                <c:pt idx="346">
                  <c:v>30550</c:v>
                </c:pt>
                <c:pt idx="347">
                  <c:v>30000</c:v>
                </c:pt>
                <c:pt idx="348">
                  <c:v>29950</c:v>
                </c:pt>
                <c:pt idx="349">
                  <c:v>29900</c:v>
                </c:pt>
                <c:pt idx="350">
                  <c:v>32100</c:v>
                </c:pt>
                <c:pt idx="351">
                  <c:v>31950</c:v>
                </c:pt>
                <c:pt idx="352">
                  <c:v>34950</c:v>
                </c:pt>
                <c:pt idx="353">
                  <c:v>34900</c:v>
                </c:pt>
                <c:pt idx="354">
                  <c:v>34750</c:v>
                </c:pt>
                <c:pt idx="355">
                  <c:v>36150</c:v>
                </c:pt>
                <c:pt idx="356">
                  <c:v>36750</c:v>
                </c:pt>
                <c:pt idx="357">
                  <c:v>36400</c:v>
                </c:pt>
                <c:pt idx="358">
                  <c:v>36350</c:v>
                </c:pt>
                <c:pt idx="359">
                  <c:v>36300</c:v>
                </c:pt>
                <c:pt idx="360">
                  <c:v>36250</c:v>
                </c:pt>
                <c:pt idx="361">
                  <c:v>36100</c:v>
                </c:pt>
                <c:pt idx="362">
                  <c:v>36050</c:v>
                </c:pt>
                <c:pt idx="363">
                  <c:v>35700</c:v>
                </c:pt>
                <c:pt idx="364">
                  <c:v>35650</c:v>
                </c:pt>
                <c:pt idx="365">
                  <c:v>35600</c:v>
                </c:pt>
                <c:pt idx="366">
                  <c:v>35450</c:v>
                </c:pt>
                <c:pt idx="367">
                  <c:v>35100</c:v>
                </c:pt>
                <c:pt idx="368">
                  <c:v>35050</c:v>
                </c:pt>
                <c:pt idx="369">
                  <c:v>34900</c:v>
                </c:pt>
                <c:pt idx="370">
                  <c:v>34350</c:v>
                </c:pt>
                <c:pt idx="371">
                  <c:v>34200</c:v>
                </c:pt>
                <c:pt idx="372">
                  <c:v>34150</c:v>
                </c:pt>
                <c:pt idx="373">
                  <c:v>33800</c:v>
                </c:pt>
                <c:pt idx="374">
                  <c:v>33650</c:v>
                </c:pt>
                <c:pt idx="375">
                  <c:v>33600</c:v>
                </c:pt>
                <c:pt idx="376">
                  <c:v>35000</c:v>
                </c:pt>
                <c:pt idx="377">
                  <c:v>34450</c:v>
                </c:pt>
                <c:pt idx="378">
                  <c:v>33900</c:v>
                </c:pt>
                <c:pt idx="379">
                  <c:v>33850</c:v>
                </c:pt>
                <c:pt idx="380">
                  <c:v>33800</c:v>
                </c:pt>
                <c:pt idx="381">
                  <c:v>33650</c:v>
                </c:pt>
                <c:pt idx="382">
                  <c:v>33300</c:v>
                </c:pt>
                <c:pt idx="383">
                  <c:v>33250</c:v>
                </c:pt>
                <c:pt idx="384">
                  <c:v>33200</c:v>
                </c:pt>
                <c:pt idx="385">
                  <c:v>33800</c:v>
                </c:pt>
                <c:pt idx="386">
                  <c:v>34800</c:v>
                </c:pt>
                <c:pt idx="387">
                  <c:v>34250</c:v>
                </c:pt>
                <c:pt idx="388">
                  <c:v>34200</c:v>
                </c:pt>
                <c:pt idx="389">
                  <c:v>34150</c:v>
                </c:pt>
                <c:pt idx="390">
                  <c:v>33800</c:v>
                </c:pt>
                <c:pt idx="391">
                  <c:v>33550</c:v>
                </c:pt>
                <c:pt idx="392">
                  <c:v>33500</c:v>
                </c:pt>
                <c:pt idx="393">
                  <c:v>33450</c:v>
                </c:pt>
                <c:pt idx="394">
                  <c:v>33100</c:v>
                </c:pt>
                <c:pt idx="395">
                  <c:v>32950</c:v>
                </c:pt>
                <c:pt idx="396">
                  <c:v>33550</c:v>
                </c:pt>
                <c:pt idx="397">
                  <c:v>33200</c:v>
                </c:pt>
                <c:pt idx="398">
                  <c:v>32850</c:v>
                </c:pt>
                <c:pt idx="399">
                  <c:v>32800</c:v>
                </c:pt>
                <c:pt idx="400">
                  <c:v>32750</c:v>
                </c:pt>
                <c:pt idx="401">
                  <c:v>32600</c:v>
                </c:pt>
                <c:pt idx="402">
                  <c:v>32550</c:v>
                </c:pt>
                <c:pt idx="403">
                  <c:v>32500</c:v>
                </c:pt>
                <c:pt idx="404">
                  <c:v>32150</c:v>
                </c:pt>
                <c:pt idx="405">
                  <c:v>31800</c:v>
                </c:pt>
                <c:pt idx="406">
                  <c:v>31650</c:v>
                </c:pt>
                <c:pt idx="407">
                  <c:v>31600</c:v>
                </c:pt>
                <c:pt idx="408">
                  <c:v>31550</c:v>
                </c:pt>
                <c:pt idx="409">
                  <c:v>31500</c:v>
                </c:pt>
                <c:pt idx="410">
                  <c:v>31450</c:v>
                </c:pt>
                <c:pt idx="411">
                  <c:v>31300</c:v>
                </c:pt>
                <c:pt idx="412">
                  <c:v>31250</c:v>
                </c:pt>
                <c:pt idx="413">
                  <c:v>30900</c:v>
                </c:pt>
                <c:pt idx="414">
                  <c:v>30750</c:v>
                </c:pt>
                <c:pt idx="415">
                  <c:v>30400</c:v>
                </c:pt>
                <c:pt idx="416">
                  <c:v>30250</c:v>
                </c:pt>
                <c:pt idx="417">
                  <c:v>29700</c:v>
                </c:pt>
                <c:pt idx="418">
                  <c:v>29650</c:v>
                </c:pt>
                <c:pt idx="419">
                  <c:v>29600</c:v>
                </c:pt>
                <c:pt idx="420">
                  <c:v>29550</c:v>
                </c:pt>
                <c:pt idx="421">
                  <c:v>29400</c:v>
                </c:pt>
                <c:pt idx="422">
                  <c:v>29050</c:v>
                </c:pt>
                <c:pt idx="423">
                  <c:v>29000</c:v>
                </c:pt>
                <c:pt idx="424">
                  <c:v>28950</c:v>
                </c:pt>
                <c:pt idx="425">
                  <c:v>28900</c:v>
                </c:pt>
                <c:pt idx="426">
                  <c:v>28750</c:v>
                </c:pt>
                <c:pt idx="427">
                  <c:v>28700</c:v>
                </c:pt>
                <c:pt idx="428">
                  <c:v>28650</c:v>
                </c:pt>
                <c:pt idx="429">
                  <c:v>28300</c:v>
                </c:pt>
                <c:pt idx="430">
                  <c:v>27750</c:v>
                </c:pt>
                <c:pt idx="431">
                  <c:v>27500</c:v>
                </c:pt>
                <c:pt idx="432">
                  <c:v>27150</c:v>
                </c:pt>
                <c:pt idx="433">
                  <c:v>27100</c:v>
                </c:pt>
                <c:pt idx="434">
                  <c:v>26750</c:v>
                </c:pt>
                <c:pt idx="435">
                  <c:v>28150</c:v>
                </c:pt>
                <c:pt idx="436">
                  <c:v>28000</c:v>
                </c:pt>
                <c:pt idx="437">
                  <c:v>27450</c:v>
                </c:pt>
                <c:pt idx="438">
                  <c:v>27400</c:v>
                </c:pt>
                <c:pt idx="439">
                  <c:v>27350</c:v>
                </c:pt>
                <c:pt idx="440">
                  <c:v>27100</c:v>
                </c:pt>
                <c:pt idx="441">
                  <c:v>29350</c:v>
                </c:pt>
                <c:pt idx="442">
                  <c:v>30400</c:v>
                </c:pt>
                <c:pt idx="443">
                  <c:v>30350</c:v>
                </c:pt>
                <c:pt idx="444">
                  <c:v>30200</c:v>
                </c:pt>
                <c:pt idx="445">
                  <c:v>31850</c:v>
                </c:pt>
                <c:pt idx="446">
                  <c:v>34100</c:v>
                </c:pt>
                <c:pt idx="447">
                  <c:v>34050</c:v>
                </c:pt>
                <c:pt idx="448">
                  <c:v>33900</c:v>
                </c:pt>
                <c:pt idx="449">
                  <c:v>33850</c:v>
                </c:pt>
                <c:pt idx="450">
                  <c:v>33800</c:v>
                </c:pt>
                <c:pt idx="451">
                  <c:v>33450</c:v>
                </c:pt>
                <c:pt idx="452">
                  <c:v>33100</c:v>
                </c:pt>
                <c:pt idx="453">
                  <c:v>33050</c:v>
                </c:pt>
                <c:pt idx="454">
                  <c:v>33000</c:v>
                </c:pt>
                <c:pt idx="455">
                  <c:v>32950</c:v>
                </c:pt>
                <c:pt idx="456">
                  <c:v>34000</c:v>
                </c:pt>
                <c:pt idx="457">
                  <c:v>33950</c:v>
                </c:pt>
                <c:pt idx="458">
                  <c:v>33900</c:v>
                </c:pt>
                <c:pt idx="459">
                  <c:v>33750</c:v>
                </c:pt>
                <c:pt idx="460">
                  <c:v>33600</c:v>
                </c:pt>
                <c:pt idx="461">
                  <c:v>33550</c:v>
                </c:pt>
                <c:pt idx="462">
                  <c:v>36400</c:v>
                </c:pt>
                <c:pt idx="463">
                  <c:v>36350</c:v>
                </c:pt>
                <c:pt idx="464">
                  <c:v>36100</c:v>
                </c:pt>
                <c:pt idx="465">
                  <c:v>35750</c:v>
                </c:pt>
                <c:pt idx="466">
                  <c:v>35400</c:v>
                </c:pt>
                <c:pt idx="467">
                  <c:v>35350</c:v>
                </c:pt>
                <c:pt idx="468">
                  <c:v>35200</c:v>
                </c:pt>
                <c:pt idx="469">
                  <c:v>35150</c:v>
                </c:pt>
                <c:pt idx="470">
                  <c:v>34200</c:v>
                </c:pt>
                <c:pt idx="471">
                  <c:v>34650</c:v>
                </c:pt>
                <c:pt idx="472">
                  <c:v>34500</c:v>
                </c:pt>
                <c:pt idx="473">
                  <c:v>34150</c:v>
                </c:pt>
                <c:pt idx="474">
                  <c:v>35800</c:v>
                </c:pt>
                <c:pt idx="475">
                  <c:v>35750</c:v>
                </c:pt>
                <c:pt idx="476">
                  <c:v>35500</c:v>
                </c:pt>
                <c:pt idx="477">
                  <c:v>35450</c:v>
                </c:pt>
                <c:pt idx="478">
                  <c:v>36500</c:v>
                </c:pt>
                <c:pt idx="479">
                  <c:v>36350</c:v>
                </c:pt>
                <c:pt idx="480">
                  <c:v>35900</c:v>
                </c:pt>
                <c:pt idx="481">
                  <c:v>35550</c:v>
                </c:pt>
                <c:pt idx="482">
                  <c:v>35200</c:v>
                </c:pt>
                <c:pt idx="483">
                  <c:v>34850</c:v>
                </c:pt>
                <c:pt idx="484">
                  <c:v>34700</c:v>
                </c:pt>
                <c:pt idx="485">
                  <c:v>34650</c:v>
                </c:pt>
                <c:pt idx="486">
                  <c:v>34600</c:v>
                </c:pt>
                <c:pt idx="487">
                  <c:v>34550</c:v>
                </c:pt>
                <c:pt idx="488">
                  <c:v>34400</c:v>
                </c:pt>
                <c:pt idx="489">
                  <c:v>35450</c:v>
                </c:pt>
                <c:pt idx="490">
                  <c:v>35100</c:v>
                </c:pt>
                <c:pt idx="491">
                  <c:v>35050</c:v>
                </c:pt>
                <c:pt idx="492">
                  <c:v>34900</c:v>
                </c:pt>
                <c:pt idx="493">
                  <c:v>34850</c:v>
                </c:pt>
                <c:pt idx="494">
                  <c:v>34800</c:v>
                </c:pt>
                <c:pt idx="495">
                  <c:v>35850</c:v>
                </c:pt>
                <c:pt idx="496">
                  <c:v>35700</c:v>
                </c:pt>
                <c:pt idx="497">
                  <c:v>35650</c:v>
                </c:pt>
                <c:pt idx="498">
                  <c:v>35600</c:v>
                </c:pt>
                <c:pt idx="499">
                  <c:v>35550</c:v>
                </c:pt>
                <c:pt idx="500">
                  <c:v>35400</c:v>
                </c:pt>
                <c:pt idx="501">
                  <c:v>35050</c:v>
                </c:pt>
                <c:pt idx="502">
                  <c:v>34700</c:v>
                </c:pt>
                <c:pt idx="503">
                  <c:v>34550</c:v>
                </c:pt>
                <c:pt idx="504">
                  <c:v>34400</c:v>
                </c:pt>
                <c:pt idx="505">
                  <c:v>34350</c:v>
                </c:pt>
                <c:pt idx="506">
                  <c:v>34300</c:v>
                </c:pt>
                <c:pt idx="507">
                  <c:v>34250</c:v>
                </c:pt>
                <c:pt idx="508">
                  <c:v>33900</c:v>
                </c:pt>
                <c:pt idx="509">
                  <c:v>33850</c:v>
                </c:pt>
                <c:pt idx="510">
                  <c:v>33800</c:v>
                </c:pt>
                <c:pt idx="511">
                  <c:v>33750</c:v>
                </c:pt>
                <c:pt idx="512">
                  <c:v>33500</c:v>
                </c:pt>
                <c:pt idx="513">
                  <c:v>33450</c:v>
                </c:pt>
                <c:pt idx="514">
                  <c:v>33100</c:v>
                </c:pt>
                <c:pt idx="515">
                  <c:v>32750</c:v>
                </c:pt>
                <c:pt idx="516">
                  <c:v>33500</c:v>
                </c:pt>
                <c:pt idx="517">
                  <c:v>33150</c:v>
                </c:pt>
                <c:pt idx="518">
                  <c:v>33100</c:v>
                </c:pt>
                <c:pt idx="519">
                  <c:v>33550</c:v>
                </c:pt>
                <c:pt idx="520">
                  <c:v>33400</c:v>
                </c:pt>
                <c:pt idx="521">
                  <c:v>33050</c:v>
                </c:pt>
                <c:pt idx="522">
                  <c:v>33000</c:v>
                </c:pt>
                <c:pt idx="523">
                  <c:v>32650</c:v>
                </c:pt>
                <c:pt idx="524">
                  <c:v>32500</c:v>
                </c:pt>
                <c:pt idx="525">
                  <c:v>32150</c:v>
                </c:pt>
                <c:pt idx="526">
                  <c:v>32100</c:v>
                </c:pt>
                <c:pt idx="527">
                  <c:v>31750</c:v>
                </c:pt>
                <c:pt idx="528">
                  <c:v>31600</c:v>
                </c:pt>
                <c:pt idx="529">
                  <c:v>31550</c:v>
                </c:pt>
                <c:pt idx="530">
                  <c:v>31200</c:v>
                </c:pt>
                <c:pt idx="531">
                  <c:v>31050</c:v>
                </c:pt>
                <c:pt idx="532">
                  <c:v>30900</c:v>
                </c:pt>
                <c:pt idx="533">
                  <c:v>30850</c:v>
                </c:pt>
                <c:pt idx="534">
                  <c:v>30800</c:v>
                </c:pt>
                <c:pt idx="535">
                  <c:v>30750</c:v>
                </c:pt>
                <c:pt idx="536">
                  <c:v>31800</c:v>
                </c:pt>
                <c:pt idx="537">
                  <c:v>31750</c:v>
                </c:pt>
                <c:pt idx="538">
                  <c:v>31400</c:v>
                </c:pt>
                <c:pt idx="539">
                  <c:v>32450</c:v>
                </c:pt>
                <c:pt idx="540">
                  <c:v>32900</c:v>
                </c:pt>
                <c:pt idx="541">
                  <c:v>32850</c:v>
                </c:pt>
                <c:pt idx="542">
                  <c:v>32800</c:v>
                </c:pt>
                <c:pt idx="543">
                  <c:v>32750</c:v>
                </c:pt>
                <c:pt idx="544">
                  <c:v>32600</c:v>
                </c:pt>
                <c:pt idx="545">
                  <c:v>32550</c:v>
                </c:pt>
                <c:pt idx="546">
                  <c:v>32500</c:v>
                </c:pt>
                <c:pt idx="547">
                  <c:v>32350</c:v>
                </c:pt>
                <c:pt idx="548">
                  <c:v>32100</c:v>
                </c:pt>
                <c:pt idx="549">
                  <c:v>32050</c:v>
                </c:pt>
                <c:pt idx="550">
                  <c:v>32000</c:v>
                </c:pt>
                <c:pt idx="551">
                  <c:v>31950</c:v>
                </c:pt>
                <c:pt idx="552">
                  <c:v>31700</c:v>
                </c:pt>
                <c:pt idx="553">
                  <c:v>31650</c:v>
                </c:pt>
                <c:pt idx="554">
                  <c:v>31600</c:v>
                </c:pt>
                <c:pt idx="555">
                  <c:v>31250</c:v>
                </c:pt>
                <c:pt idx="556">
                  <c:v>32000</c:v>
                </c:pt>
                <c:pt idx="557">
                  <c:v>34250</c:v>
                </c:pt>
                <c:pt idx="558">
                  <c:v>34200</c:v>
                </c:pt>
                <c:pt idx="559">
                  <c:v>34150</c:v>
                </c:pt>
                <c:pt idx="560">
                  <c:v>34000</c:v>
                </c:pt>
                <c:pt idx="561">
                  <c:v>36250</c:v>
                </c:pt>
                <c:pt idx="562">
                  <c:v>36200</c:v>
                </c:pt>
                <c:pt idx="563">
                  <c:v>37250</c:v>
                </c:pt>
                <c:pt idx="564">
                  <c:v>38000</c:v>
                </c:pt>
                <c:pt idx="565">
                  <c:v>37450</c:v>
                </c:pt>
                <c:pt idx="566">
                  <c:v>36500</c:v>
                </c:pt>
                <c:pt idx="567">
                  <c:v>36450</c:v>
                </c:pt>
                <c:pt idx="568">
                  <c:v>36200</c:v>
                </c:pt>
                <c:pt idx="569">
                  <c:v>36150</c:v>
                </c:pt>
                <c:pt idx="570">
                  <c:v>36100</c:v>
                </c:pt>
                <c:pt idx="571">
                  <c:v>36050</c:v>
                </c:pt>
                <c:pt idx="572">
                  <c:v>35900</c:v>
                </c:pt>
                <c:pt idx="573">
                  <c:v>35550</c:v>
                </c:pt>
                <c:pt idx="574">
                  <c:v>35500</c:v>
                </c:pt>
                <c:pt idx="575">
                  <c:v>35450</c:v>
                </c:pt>
                <c:pt idx="576">
                  <c:v>35300</c:v>
                </c:pt>
                <c:pt idx="577">
                  <c:v>35250</c:v>
                </c:pt>
                <c:pt idx="578">
                  <c:v>34900</c:v>
                </c:pt>
                <c:pt idx="579">
                  <c:v>34750</c:v>
                </c:pt>
                <c:pt idx="580">
                  <c:v>34600</c:v>
                </c:pt>
                <c:pt idx="581">
                  <c:v>34050</c:v>
                </c:pt>
                <c:pt idx="582">
                  <c:v>34000</c:v>
                </c:pt>
                <c:pt idx="583">
                  <c:v>35050</c:v>
                </c:pt>
                <c:pt idx="584">
                  <c:v>35500</c:v>
                </c:pt>
                <c:pt idx="585">
                  <c:v>35450</c:v>
                </c:pt>
                <c:pt idx="586">
                  <c:v>35400</c:v>
                </c:pt>
                <c:pt idx="587">
                  <c:v>35250</c:v>
                </c:pt>
                <c:pt idx="588">
                  <c:v>35700</c:v>
                </c:pt>
                <c:pt idx="589">
                  <c:v>35650</c:v>
                </c:pt>
                <c:pt idx="590">
                  <c:v>35600</c:v>
                </c:pt>
                <c:pt idx="591">
                  <c:v>35550</c:v>
                </c:pt>
                <c:pt idx="592">
                  <c:v>35300</c:v>
                </c:pt>
                <c:pt idx="593">
                  <c:v>34950</c:v>
                </c:pt>
                <c:pt idx="594">
                  <c:v>34900</c:v>
                </c:pt>
                <c:pt idx="595">
                  <c:v>34850</c:v>
                </c:pt>
                <c:pt idx="596">
                  <c:v>35600</c:v>
                </c:pt>
                <c:pt idx="597">
                  <c:v>35550</c:v>
                </c:pt>
                <c:pt idx="598">
                  <c:v>35200</c:v>
                </c:pt>
                <c:pt idx="599">
                  <c:v>35150</c:v>
                </c:pt>
                <c:pt idx="600">
                  <c:v>35000</c:v>
                </c:pt>
                <c:pt idx="601">
                  <c:v>34950</c:v>
                </c:pt>
                <c:pt idx="602">
                  <c:v>34200</c:v>
                </c:pt>
                <c:pt idx="603">
                  <c:v>35250</c:v>
                </c:pt>
                <c:pt idx="604">
                  <c:v>36300</c:v>
                </c:pt>
                <c:pt idx="605">
                  <c:v>35550</c:v>
                </c:pt>
                <c:pt idx="606">
                  <c:v>35500</c:v>
                </c:pt>
                <c:pt idx="607">
                  <c:v>35450</c:v>
                </c:pt>
                <c:pt idx="608">
                  <c:v>36200</c:v>
                </c:pt>
                <c:pt idx="609">
                  <c:v>36150</c:v>
                </c:pt>
                <c:pt idx="610">
                  <c:v>36100</c:v>
                </c:pt>
                <c:pt idx="611">
                  <c:v>35750</c:v>
                </c:pt>
                <c:pt idx="612">
                  <c:v>35600</c:v>
                </c:pt>
                <c:pt idx="613">
                  <c:v>35250</c:v>
                </c:pt>
                <c:pt idx="614">
                  <c:v>34900</c:v>
                </c:pt>
                <c:pt idx="615">
                  <c:v>34850</c:v>
                </c:pt>
                <c:pt idx="616">
                  <c:v>34700</c:v>
                </c:pt>
                <c:pt idx="617">
                  <c:v>35750</c:v>
                </c:pt>
                <c:pt idx="618">
                  <c:v>35400</c:v>
                </c:pt>
                <c:pt idx="619">
                  <c:v>35350</c:v>
                </c:pt>
                <c:pt idx="620">
                  <c:v>35100</c:v>
                </c:pt>
                <c:pt idx="621">
                  <c:v>35050</c:v>
                </c:pt>
                <c:pt idx="622">
                  <c:v>35000</c:v>
                </c:pt>
                <c:pt idx="623">
                  <c:v>34950</c:v>
                </c:pt>
                <c:pt idx="624">
                  <c:v>34800</c:v>
                </c:pt>
                <c:pt idx="625">
                  <c:v>37050</c:v>
                </c:pt>
                <c:pt idx="626">
                  <c:v>36700</c:v>
                </c:pt>
                <c:pt idx="627">
                  <c:v>36550</c:v>
                </c:pt>
                <c:pt idx="628">
                  <c:v>36400</c:v>
                </c:pt>
                <c:pt idx="629">
                  <c:v>36050</c:v>
                </c:pt>
                <c:pt idx="630">
                  <c:v>38300</c:v>
                </c:pt>
                <c:pt idx="631">
                  <c:v>37950</c:v>
                </c:pt>
                <c:pt idx="632">
                  <c:v>37800</c:v>
                </c:pt>
                <c:pt idx="633">
                  <c:v>37750</c:v>
                </c:pt>
                <c:pt idx="634">
                  <c:v>37000</c:v>
                </c:pt>
                <c:pt idx="635">
                  <c:v>36650</c:v>
                </c:pt>
                <c:pt idx="636">
                  <c:v>36500</c:v>
                </c:pt>
                <c:pt idx="637">
                  <c:v>36150</c:v>
                </c:pt>
                <c:pt idx="638">
                  <c:v>35800</c:v>
                </c:pt>
                <c:pt idx="639">
                  <c:v>35750</c:v>
                </c:pt>
                <c:pt idx="640">
                  <c:v>36800</c:v>
                </c:pt>
                <c:pt idx="641">
                  <c:v>36750</c:v>
                </c:pt>
                <c:pt idx="642">
                  <c:v>36200</c:v>
                </c:pt>
                <c:pt idx="643">
                  <c:v>36650</c:v>
                </c:pt>
                <c:pt idx="644">
                  <c:v>36400</c:v>
                </c:pt>
                <c:pt idx="645">
                  <c:v>36350</c:v>
                </c:pt>
                <c:pt idx="646">
                  <c:v>36000</c:v>
                </c:pt>
                <c:pt idx="647">
                  <c:v>35650</c:v>
                </c:pt>
                <c:pt idx="648">
                  <c:v>36100</c:v>
                </c:pt>
                <c:pt idx="649">
                  <c:v>35750</c:v>
                </c:pt>
                <c:pt idx="650">
                  <c:v>35700</c:v>
                </c:pt>
                <c:pt idx="651">
                  <c:v>35650</c:v>
                </c:pt>
                <c:pt idx="652">
                  <c:v>36100</c:v>
                </c:pt>
                <c:pt idx="653">
                  <c:v>35750</c:v>
                </c:pt>
                <c:pt idx="654">
                  <c:v>35700</c:v>
                </c:pt>
                <c:pt idx="655">
                  <c:v>36150</c:v>
                </c:pt>
                <c:pt idx="656">
                  <c:v>35900</c:v>
                </c:pt>
                <c:pt idx="657">
                  <c:v>36950</c:v>
                </c:pt>
                <c:pt idx="658">
                  <c:v>36900</c:v>
                </c:pt>
                <c:pt idx="659">
                  <c:v>36750</c:v>
                </c:pt>
                <c:pt idx="660">
                  <c:v>36500</c:v>
                </c:pt>
                <c:pt idx="661">
                  <c:v>36150</c:v>
                </c:pt>
                <c:pt idx="662">
                  <c:v>36100</c:v>
                </c:pt>
                <c:pt idx="663">
                  <c:v>36050</c:v>
                </c:pt>
                <c:pt idx="664">
                  <c:v>37100</c:v>
                </c:pt>
                <c:pt idx="665">
                  <c:v>36750</c:v>
                </c:pt>
                <c:pt idx="666">
                  <c:v>36200</c:v>
                </c:pt>
                <c:pt idx="667">
                  <c:v>36150</c:v>
                </c:pt>
                <c:pt idx="668">
                  <c:v>36000</c:v>
                </c:pt>
                <c:pt idx="669">
                  <c:v>35650</c:v>
                </c:pt>
                <c:pt idx="670">
                  <c:v>35300</c:v>
                </c:pt>
                <c:pt idx="671">
                  <c:v>35250</c:v>
                </c:pt>
                <c:pt idx="672">
                  <c:v>35100</c:v>
                </c:pt>
                <c:pt idx="673">
                  <c:v>34550</c:v>
                </c:pt>
                <c:pt idx="674">
                  <c:v>34200</c:v>
                </c:pt>
                <c:pt idx="675">
                  <c:v>34150</c:v>
                </c:pt>
                <c:pt idx="676">
                  <c:v>34000</c:v>
                </c:pt>
                <c:pt idx="677">
                  <c:v>33950</c:v>
                </c:pt>
                <c:pt idx="678">
                  <c:v>33600</c:v>
                </c:pt>
                <c:pt idx="679">
                  <c:v>33050</c:v>
                </c:pt>
                <c:pt idx="680">
                  <c:v>34100</c:v>
                </c:pt>
                <c:pt idx="681">
                  <c:v>33750</c:v>
                </c:pt>
                <c:pt idx="682">
                  <c:v>33700</c:v>
                </c:pt>
                <c:pt idx="683">
                  <c:v>33550</c:v>
                </c:pt>
                <c:pt idx="684">
                  <c:v>33400</c:v>
                </c:pt>
                <c:pt idx="685">
                  <c:v>33350</c:v>
                </c:pt>
                <c:pt idx="686">
                  <c:v>33000</c:v>
                </c:pt>
                <c:pt idx="687">
                  <c:v>32950</c:v>
                </c:pt>
                <c:pt idx="688">
                  <c:v>32800</c:v>
                </c:pt>
                <c:pt idx="689">
                  <c:v>32750</c:v>
                </c:pt>
                <c:pt idx="690">
                  <c:v>32400</c:v>
                </c:pt>
                <c:pt idx="691">
                  <c:v>32350</c:v>
                </c:pt>
                <c:pt idx="692">
                  <c:v>32100</c:v>
                </c:pt>
                <c:pt idx="693">
                  <c:v>32050</c:v>
                </c:pt>
                <c:pt idx="694">
                  <c:v>31700</c:v>
                </c:pt>
                <c:pt idx="695">
                  <c:v>31650</c:v>
                </c:pt>
                <c:pt idx="696">
                  <c:v>32400</c:v>
                </c:pt>
                <c:pt idx="697">
                  <c:v>32050</c:v>
                </c:pt>
                <c:pt idx="698">
                  <c:v>32000</c:v>
                </c:pt>
                <c:pt idx="699">
                  <c:v>31850</c:v>
                </c:pt>
                <c:pt idx="700">
                  <c:v>31600</c:v>
                </c:pt>
                <c:pt idx="701">
                  <c:v>31550</c:v>
                </c:pt>
                <c:pt idx="702">
                  <c:v>30800</c:v>
                </c:pt>
                <c:pt idx="703">
                  <c:v>31250</c:v>
                </c:pt>
                <c:pt idx="704">
                  <c:v>31100</c:v>
                </c:pt>
                <c:pt idx="705">
                  <c:v>30750</c:v>
                </c:pt>
                <c:pt idx="706">
                  <c:v>31800</c:v>
                </c:pt>
                <c:pt idx="707">
                  <c:v>31750</c:v>
                </c:pt>
                <c:pt idx="708">
                  <c:v>32500</c:v>
                </c:pt>
                <c:pt idx="709">
                  <c:v>32150</c:v>
                </c:pt>
                <c:pt idx="710">
                  <c:v>31600</c:v>
                </c:pt>
                <c:pt idx="711">
                  <c:v>31450</c:v>
                </c:pt>
                <c:pt idx="712">
                  <c:v>31300</c:v>
                </c:pt>
                <c:pt idx="713">
                  <c:v>31250</c:v>
                </c:pt>
                <c:pt idx="714">
                  <c:v>30900</c:v>
                </c:pt>
                <c:pt idx="715">
                  <c:v>32550</c:v>
                </c:pt>
                <c:pt idx="716">
                  <c:v>32300</c:v>
                </c:pt>
                <c:pt idx="717">
                  <c:v>32250</c:v>
                </c:pt>
                <c:pt idx="718">
                  <c:v>32200</c:v>
                </c:pt>
                <c:pt idx="719">
                  <c:v>32150</c:v>
                </c:pt>
                <c:pt idx="720">
                  <c:v>32000</c:v>
                </c:pt>
                <c:pt idx="721">
                  <c:v>31950</c:v>
                </c:pt>
                <c:pt idx="722">
                  <c:v>31900</c:v>
                </c:pt>
                <c:pt idx="723">
                  <c:v>31750</c:v>
                </c:pt>
                <c:pt idx="724">
                  <c:v>31500</c:v>
                </c:pt>
                <c:pt idx="725">
                  <c:v>31450</c:v>
                </c:pt>
                <c:pt idx="726">
                  <c:v>30900</c:v>
                </c:pt>
                <c:pt idx="727">
                  <c:v>30750</c:v>
                </c:pt>
                <c:pt idx="728">
                  <c:v>30500</c:v>
                </c:pt>
                <c:pt idx="729">
                  <c:v>30450</c:v>
                </c:pt>
                <c:pt idx="730">
                  <c:v>30100</c:v>
                </c:pt>
                <c:pt idx="731">
                  <c:v>30050</c:v>
                </c:pt>
                <c:pt idx="732">
                  <c:v>30800</c:v>
                </c:pt>
                <c:pt idx="733">
                  <c:v>30750</c:v>
                </c:pt>
                <c:pt idx="734">
                  <c:v>33000</c:v>
                </c:pt>
                <c:pt idx="735">
                  <c:v>33450</c:v>
                </c:pt>
                <c:pt idx="736">
                  <c:v>34200</c:v>
                </c:pt>
                <c:pt idx="737">
                  <c:v>34150</c:v>
                </c:pt>
                <c:pt idx="738">
                  <c:v>34100</c:v>
                </c:pt>
                <c:pt idx="739">
                  <c:v>34050</c:v>
                </c:pt>
                <c:pt idx="740">
                  <c:v>33900</c:v>
                </c:pt>
                <c:pt idx="741">
                  <c:v>32950</c:v>
                </c:pt>
                <c:pt idx="742">
                  <c:v>32400</c:v>
                </c:pt>
                <c:pt idx="743">
                  <c:v>32350</c:v>
                </c:pt>
                <c:pt idx="744">
                  <c:v>32200</c:v>
                </c:pt>
                <c:pt idx="745">
                  <c:v>31450</c:v>
                </c:pt>
                <c:pt idx="746">
                  <c:v>30900</c:v>
                </c:pt>
                <c:pt idx="747">
                  <c:v>30750</c:v>
                </c:pt>
                <c:pt idx="748">
                  <c:v>31500</c:v>
                </c:pt>
                <c:pt idx="749">
                  <c:v>31450</c:v>
                </c:pt>
                <c:pt idx="750">
                  <c:v>30900</c:v>
                </c:pt>
                <c:pt idx="751">
                  <c:v>30550</c:v>
                </c:pt>
                <c:pt idx="752">
                  <c:v>30400</c:v>
                </c:pt>
                <c:pt idx="753">
                  <c:v>30350</c:v>
                </c:pt>
                <c:pt idx="754">
                  <c:v>29800</c:v>
                </c:pt>
                <c:pt idx="755">
                  <c:v>29750</c:v>
                </c:pt>
                <c:pt idx="756">
                  <c:v>29600</c:v>
                </c:pt>
                <c:pt idx="757">
                  <c:v>30650</c:v>
                </c:pt>
                <c:pt idx="758">
                  <c:v>30600</c:v>
                </c:pt>
                <c:pt idx="759">
                  <c:v>30450</c:v>
                </c:pt>
                <c:pt idx="760">
                  <c:v>29800</c:v>
                </c:pt>
                <c:pt idx="761">
                  <c:v>29250</c:v>
                </c:pt>
                <c:pt idx="762">
                  <c:v>29200</c:v>
                </c:pt>
                <c:pt idx="763">
                  <c:v>28650</c:v>
                </c:pt>
                <c:pt idx="764">
                  <c:v>28500</c:v>
                </c:pt>
                <c:pt idx="765">
                  <c:v>28450</c:v>
                </c:pt>
                <c:pt idx="766">
                  <c:v>28400</c:v>
                </c:pt>
                <c:pt idx="767">
                  <c:v>28350</c:v>
                </c:pt>
                <c:pt idx="768">
                  <c:v>28200</c:v>
                </c:pt>
                <c:pt idx="769">
                  <c:v>27850</c:v>
                </c:pt>
                <c:pt idx="770">
                  <c:v>27800</c:v>
                </c:pt>
                <c:pt idx="771">
                  <c:v>27750</c:v>
                </c:pt>
                <c:pt idx="772">
                  <c:v>27600</c:v>
                </c:pt>
                <c:pt idx="773">
                  <c:v>27250</c:v>
                </c:pt>
                <c:pt idx="774">
                  <c:v>29500</c:v>
                </c:pt>
                <c:pt idx="775">
                  <c:v>29450</c:v>
                </c:pt>
                <c:pt idx="776">
                  <c:v>29300</c:v>
                </c:pt>
                <c:pt idx="777">
                  <c:v>28950</c:v>
                </c:pt>
                <c:pt idx="778">
                  <c:v>28900</c:v>
                </c:pt>
                <c:pt idx="779">
                  <c:v>28750</c:v>
                </c:pt>
                <c:pt idx="780">
                  <c:v>28600</c:v>
                </c:pt>
                <c:pt idx="781">
                  <c:v>28550</c:v>
                </c:pt>
                <c:pt idx="782">
                  <c:v>28500</c:v>
                </c:pt>
                <c:pt idx="783">
                  <c:v>28350</c:v>
                </c:pt>
                <c:pt idx="784">
                  <c:v>28200</c:v>
                </c:pt>
                <c:pt idx="785">
                  <c:v>29850</c:v>
                </c:pt>
                <c:pt idx="786">
                  <c:v>29500</c:v>
                </c:pt>
                <c:pt idx="787">
                  <c:v>29450</c:v>
                </c:pt>
                <c:pt idx="788">
                  <c:v>29300</c:v>
                </c:pt>
                <c:pt idx="789">
                  <c:v>29250</c:v>
                </c:pt>
                <c:pt idx="790">
                  <c:v>29200</c:v>
                </c:pt>
                <c:pt idx="791">
                  <c:v>29050</c:v>
                </c:pt>
                <c:pt idx="792">
                  <c:v>28900</c:v>
                </c:pt>
                <c:pt idx="793">
                  <c:v>28550</c:v>
                </c:pt>
                <c:pt idx="794">
                  <c:v>28500</c:v>
                </c:pt>
                <c:pt idx="795">
                  <c:v>28450</c:v>
                </c:pt>
                <c:pt idx="796">
                  <c:v>28200</c:v>
                </c:pt>
                <c:pt idx="797">
                  <c:v>28150</c:v>
                </c:pt>
                <c:pt idx="798">
                  <c:v>28100</c:v>
                </c:pt>
                <c:pt idx="799">
                  <c:v>28050</c:v>
                </c:pt>
                <c:pt idx="800">
                  <c:v>28800</c:v>
                </c:pt>
                <c:pt idx="801">
                  <c:v>28750</c:v>
                </c:pt>
                <c:pt idx="802">
                  <c:v>28400</c:v>
                </c:pt>
                <c:pt idx="803">
                  <c:v>30650</c:v>
                </c:pt>
                <c:pt idx="804">
                  <c:v>31400</c:v>
                </c:pt>
                <c:pt idx="805">
                  <c:v>31050</c:v>
                </c:pt>
                <c:pt idx="806">
                  <c:v>31000</c:v>
                </c:pt>
                <c:pt idx="807">
                  <c:v>30850</c:v>
                </c:pt>
                <c:pt idx="808">
                  <c:v>30700</c:v>
                </c:pt>
                <c:pt idx="809">
                  <c:v>30350</c:v>
                </c:pt>
                <c:pt idx="810">
                  <c:v>30000</c:v>
                </c:pt>
                <c:pt idx="811">
                  <c:v>29850</c:v>
                </c:pt>
                <c:pt idx="812">
                  <c:v>30600</c:v>
                </c:pt>
                <c:pt idx="813">
                  <c:v>30550</c:v>
                </c:pt>
                <c:pt idx="814">
                  <c:v>31600</c:v>
                </c:pt>
                <c:pt idx="815">
                  <c:v>31550</c:v>
                </c:pt>
                <c:pt idx="816">
                  <c:v>31400</c:v>
                </c:pt>
                <c:pt idx="817">
                  <c:v>33050</c:v>
                </c:pt>
                <c:pt idx="818">
                  <c:v>33000</c:v>
                </c:pt>
                <c:pt idx="819">
                  <c:v>32950</c:v>
                </c:pt>
                <c:pt idx="820">
                  <c:v>32700</c:v>
                </c:pt>
                <c:pt idx="821">
                  <c:v>32650</c:v>
                </c:pt>
                <c:pt idx="822">
                  <c:v>32600</c:v>
                </c:pt>
                <c:pt idx="823">
                  <c:v>32450</c:v>
                </c:pt>
                <c:pt idx="824">
                  <c:v>34100</c:v>
                </c:pt>
                <c:pt idx="825">
                  <c:v>34050</c:v>
                </c:pt>
                <c:pt idx="826">
                  <c:v>33700</c:v>
                </c:pt>
                <c:pt idx="827">
                  <c:v>34750</c:v>
                </c:pt>
                <c:pt idx="828">
                  <c:v>34500</c:v>
                </c:pt>
                <c:pt idx="829">
                  <c:v>34150</c:v>
                </c:pt>
                <c:pt idx="830">
                  <c:v>33600</c:v>
                </c:pt>
                <c:pt idx="831">
                  <c:v>33550</c:v>
                </c:pt>
                <c:pt idx="832">
                  <c:v>34600</c:v>
                </c:pt>
                <c:pt idx="833">
                  <c:v>34550</c:v>
                </c:pt>
                <c:pt idx="834">
                  <c:v>34200</c:v>
                </c:pt>
                <c:pt idx="835">
                  <c:v>34150</c:v>
                </c:pt>
                <c:pt idx="836">
                  <c:v>34900</c:v>
                </c:pt>
                <c:pt idx="837">
                  <c:v>36550</c:v>
                </c:pt>
                <c:pt idx="838">
                  <c:v>38200</c:v>
                </c:pt>
                <c:pt idx="839">
                  <c:v>38150</c:v>
                </c:pt>
                <c:pt idx="840">
                  <c:v>37550</c:v>
                </c:pt>
                <c:pt idx="841">
                  <c:v>37500</c:v>
                </c:pt>
                <c:pt idx="842">
                  <c:v>37450</c:v>
                </c:pt>
                <c:pt idx="843">
                  <c:v>37300</c:v>
                </c:pt>
                <c:pt idx="844">
                  <c:v>38000</c:v>
                </c:pt>
                <c:pt idx="845">
                  <c:v>38700</c:v>
                </c:pt>
                <c:pt idx="846">
                  <c:v>38450</c:v>
                </c:pt>
                <c:pt idx="847">
                  <c:v>38400</c:v>
                </c:pt>
                <c:pt idx="848">
                  <c:v>38350</c:v>
                </c:pt>
                <c:pt idx="849">
                  <c:v>38850</c:v>
                </c:pt>
                <c:pt idx="850">
                  <c:v>38800</c:v>
                </c:pt>
                <c:pt idx="851">
                  <c:v>39500</c:v>
                </c:pt>
                <c:pt idx="852">
                  <c:v>39350</c:v>
                </c:pt>
                <c:pt idx="853">
                  <c:v>39300</c:v>
                </c:pt>
                <c:pt idx="854">
                  <c:v>39150</c:v>
                </c:pt>
                <c:pt idx="855">
                  <c:v>39000</c:v>
                </c:pt>
                <c:pt idx="856">
                  <c:v>38650</c:v>
                </c:pt>
                <c:pt idx="857">
                  <c:v>38600</c:v>
                </c:pt>
                <c:pt idx="858">
                  <c:v>38350</c:v>
                </c:pt>
                <c:pt idx="859">
                  <c:v>39450</c:v>
                </c:pt>
                <c:pt idx="860">
                  <c:v>39400</c:v>
                </c:pt>
                <c:pt idx="861">
                  <c:v>39250</c:v>
                </c:pt>
                <c:pt idx="862">
                  <c:v>39200</c:v>
                </c:pt>
                <c:pt idx="863">
                  <c:v>39050</c:v>
                </c:pt>
                <c:pt idx="864">
                  <c:v>38800</c:v>
                </c:pt>
                <c:pt idx="865">
                  <c:v>38450</c:v>
                </c:pt>
                <c:pt idx="866">
                  <c:v>38300</c:v>
                </c:pt>
                <c:pt idx="867">
                  <c:v>38800</c:v>
                </c:pt>
                <c:pt idx="868">
                  <c:v>38450</c:v>
                </c:pt>
                <c:pt idx="869">
                  <c:v>39150</c:v>
                </c:pt>
                <c:pt idx="870">
                  <c:v>39000</c:v>
                </c:pt>
                <c:pt idx="871">
                  <c:v>38650</c:v>
                </c:pt>
                <c:pt idx="872">
                  <c:v>38500</c:v>
                </c:pt>
                <c:pt idx="873">
                  <c:v>39200</c:v>
                </c:pt>
                <c:pt idx="874">
                  <c:v>38850</c:v>
                </c:pt>
                <c:pt idx="875">
                  <c:v>38700</c:v>
                </c:pt>
                <c:pt idx="876">
                  <c:v>38550</c:v>
                </c:pt>
                <c:pt idx="877">
                  <c:v>39650</c:v>
                </c:pt>
                <c:pt idx="878">
                  <c:v>39100</c:v>
                </c:pt>
                <c:pt idx="879">
                  <c:v>38950</c:v>
                </c:pt>
                <c:pt idx="880">
                  <c:v>39650</c:v>
                </c:pt>
                <c:pt idx="881">
                  <c:v>40350</c:v>
                </c:pt>
                <c:pt idx="882">
                  <c:v>40200</c:v>
                </c:pt>
                <c:pt idx="883">
                  <c:v>39650</c:v>
                </c:pt>
                <c:pt idx="884">
                  <c:v>39950</c:v>
                </c:pt>
                <c:pt idx="885">
                  <c:v>40450</c:v>
                </c:pt>
                <c:pt idx="886">
                  <c:v>40100</c:v>
                </c:pt>
                <c:pt idx="887">
                  <c:v>40050</c:v>
                </c:pt>
                <c:pt idx="888">
                  <c:v>39900</c:v>
                </c:pt>
                <c:pt idx="889">
                  <c:v>38950</c:v>
                </c:pt>
                <c:pt idx="890">
                  <c:v>39250</c:v>
                </c:pt>
                <c:pt idx="891">
                  <c:v>39750</c:v>
                </c:pt>
                <c:pt idx="892">
                  <c:v>40450</c:v>
                </c:pt>
                <c:pt idx="893">
                  <c:v>40300</c:v>
                </c:pt>
                <c:pt idx="894">
                  <c:v>40150</c:v>
                </c:pt>
                <c:pt idx="895">
                  <c:v>39800</c:v>
                </c:pt>
                <c:pt idx="896">
                  <c:v>39650</c:v>
                </c:pt>
                <c:pt idx="897">
                  <c:v>39500</c:v>
                </c:pt>
                <c:pt idx="898">
                  <c:v>39450</c:v>
                </c:pt>
                <c:pt idx="899">
                  <c:v>39300</c:v>
                </c:pt>
                <c:pt idx="900">
                  <c:v>39150</c:v>
                </c:pt>
                <c:pt idx="901">
                  <c:v>40250</c:v>
                </c:pt>
                <c:pt idx="902">
                  <c:v>40100</c:v>
                </c:pt>
                <c:pt idx="903">
                  <c:v>39950</c:v>
                </c:pt>
                <c:pt idx="904">
                  <c:v>39900</c:v>
                </c:pt>
                <c:pt idx="905">
                  <c:v>40200</c:v>
                </c:pt>
                <c:pt idx="906">
                  <c:v>40050</c:v>
                </c:pt>
                <c:pt idx="907">
                  <c:v>40000</c:v>
                </c:pt>
                <c:pt idx="908">
                  <c:v>39850</c:v>
                </c:pt>
                <c:pt idx="909">
                  <c:v>39300</c:v>
                </c:pt>
                <c:pt idx="910">
                  <c:v>39250</c:v>
                </c:pt>
                <c:pt idx="911">
                  <c:v>39200</c:v>
                </c:pt>
                <c:pt idx="912">
                  <c:v>38950</c:v>
                </c:pt>
                <c:pt idx="913">
                  <c:v>39650</c:v>
                </c:pt>
                <c:pt idx="914">
                  <c:v>39600</c:v>
                </c:pt>
                <c:pt idx="915">
                  <c:v>39450</c:v>
                </c:pt>
                <c:pt idx="916">
                  <c:v>39400</c:v>
                </c:pt>
                <c:pt idx="917">
                  <c:v>39250</c:v>
                </c:pt>
                <c:pt idx="918">
                  <c:v>39100</c:v>
                </c:pt>
                <c:pt idx="919">
                  <c:v>39050</c:v>
                </c:pt>
                <c:pt idx="920">
                  <c:v>39750</c:v>
                </c:pt>
                <c:pt idx="921">
                  <c:v>39600</c:v>
                </c:pt>
                <c:pt idx="922">
                  <c:v>39550</c:v>
                </c:pt>
                <c:pt idx="923">
                  <c:v>39200</c:v>
                </c:pt>
                <c:pt idx="924">
                  <c:v>39050</c:v>
                </c:pt>
                <c:pt idx="925">
                  <c:v>38500</c:v>
                </c:pt>
                <c:pt idx="926">
                  <c:v>38450</c:v>
                </c:pt>
                <c:pt idx="927">
                  <c:v>38750</c:v>
                </c:pt>
                <c:pt idx="928">
                  <c:v>38400</c:v>
                </c:pt>
                <c:pt idx="929">
                  <c:v>38250</c:v>
                </c:pt>
                <c:pt idx="930">
                  <c:v>38100</c:v>
                </c:pt>
                <c:pt idx="931">
                  <c:v>39200</c:v>
                </c:pt>
                <c:pt idx="932">
                  <c:v>39150</c:v>
                </c:pt>
                <c:pt idx="933">
                  <c:v>39450</c:v>
                </c:pt>
                <c:pt idx="934">
                  <c:v>39400</c:v>
                </c:pt>
                <c:pt idx="935">
                  <c:v>39350</c:v>
                </c:pt>
                <c:pt idx="936">
                  <c:v>39200</c:v>
                </c:pt>
                <c:pt idx="937">
                  <c:v>40300</c:v>
                </c:pt>
                <c:pt idx="938">
                  <c:v>40150</c:v>
                </c:pt>
                <c:pt idx="939">
                  <c:v>40850</c:v>
                </c:pt>
                <c:pt idx="940">
                  <c:v>41550</c:v>
                </c:pt>
                <c:pt idx="941">
                  <c:v>41500</c:v>
                </c:pt>
                <c:pt idx="942">
                  <c:v>41350</c:v>
                </c:pt>
                <c:pt idx="943">
                  <c:v>41300</c:v>
                </c:pt>
                <c:pt idx="944">
                  <c:v>41600</c:v>
                </c:pt>
                <c:pt idx="945">
                  <c:v>42100</c:v>
                </c:pt>
                <c:pt idx="946">
                  <c:v>41750</c:v>
                </c:pt>
                <c:pt idx="947">
                  <c:v>41700</c:v>
                </c:pt>
                <c:pt idx="948">
                  <c:v>42200</c:v>
                </c:pt>
                <c:pt idx="949">
                  <c:v>42150</c:v>
                </c:pt>
                <c:pt idx="950">
                  <c:v>42100</c:v>
                </c:pt>
                <c:pt idx="951">
                  <c:v>42600</c:v>
                </c:pt>
                <c:pt idx="952">
                  <c:v>42050</c:v>
                </c:pt>
                <c:pt idx="953">
                  <c:v>42000</c:v>
                </c:pt>
                <c:pt idx="954">
                  <c:v>42500</c:v>
                </c:pt>
                <c:pt idx="955">
                  <c:v>43600</c:v>
                </c:pt>
                <c:pt idx="956">
                  <c:v>43550</c:v>
                </c:pt>
                <c:pt idx="957">
                  <c:v>43400</c:v>
                </c:pt>
                <c:pt idx="958">
                  <c:v>43350</c:v>
                </c:pt>
                <c:pt idx="959">
                  <c:v>43200</c:v>
                </c:pt>
                <c:pt idx="960">
                  <c:v>44100</c:v>
                </c:pt>
                <c:pt idx="961">
                  <c:v>44050</c:v>
                </c:pt>
                <c:pt idx="962">
                  <c:v>45150</c:v>
                </c:pt>
                <c:pt idx="963">
                  <c:v>45000</c:v>
                </c:pt>
                <c:pt idx="964">
                  <c:v>44950</c:v>
                </c:pt>
                <c:pt idx="965">
                  <c:v>44900</c:v>
                </c:pt>
                <c:pt idx="966">
                  <c:v>44550</c:v>
                </c:pt>
                <c:pt idx="967">
                  <c:v>44500</c:v>
                </c:pt>
                <c:pt idx="968">
                  <c:v>44450</c:v>
                </c:pt>
                <c:pt idx="969">
                  <c:v>45150</c:v>
                </c:pt>
                <c:pt idx="970">
                  <c:v>46250</c:v>
                </c:pt>
                <c:pt idx="971">
                  <c:v>46200</c:v>
                </c:pt>
                <c:pt idx="972">
                  <c:v>46050</c:v>
                </c:pt>
                <c:pt idx="973">
                  <c:v>46000</c:v>
                </c:pt>
                <c:pt idx="974">
                  <c:v>45950</c:v>
                </c:pt>
                <c:pt idx="975">
                  <c:v>45800</c:v>
                </c:pt>
                <c:pt idx="976">
                  <c:v>45750</c:v>
                </c:pt>
                <c:pt idx="977">
                  <c:v>45200</c:v>
                </c:pt>
                <c:pt idx="978">
                  <c:v>44950</c:v>
                </c:pt>
                <c:pt idx="979">
                  <c:v>46450</c:v>
                </c:pt>
                <c:pt idx="980">
                  <c:v>46300</c:v>
                </c:pt>
                <c:pt idx="981">
                  <c:v>46800</c:v>
                </c:pt>
                <c:pt idx="982">
                  <c:v>47500</c:v>
                </c:pt>
                <c:pt idx="983">
                  <c:v>47350</c:v>
                </c:pt>
                <c:pt idx="984">
                  <c:v>47850</c:v>
                </c:pt>
                <c:pt idx="985">
                  <c:v>48550</c:v>
                </c:pt>
                <c:pt idx="986">
                  <c:v>48500</c:v>
                </c:pt>
                <c:pt idx="987">
                  <c:v>48350</c:v>
                </c:pt>
                <c:pt idx="988">
                  <c:v>49450</c:v>
                </c:pt>
                <c:pt idx="989">
                  <c:v>48700</c:v>
                </c:pt>
                <c:pt idx="990">
                  <c:v>49200</c:v>
                </c:pt>
                <c:pt idx="991">
                  <c:v>49150</c:v>
                </c:pt>
                <c:pt idx="992">
                  <c:v>50650</c:v>
                </c:pt>
                <c:pt idx="993">
                  <c:v>50500</c:v>
                </c:pt>
                <c:pt idx="994">
                  <c:v>50450</c:v>
                </c:pt>
                <c:pt idx="995">
                  <c:v>50400</c:v>
                </c:pt>
                <c:pt idx="996">
                  <c:v>49750</c:v>
                </c:pt>
                <c:pt idx="997">
                  <c:v>49700</c:v>
                </c:pt>
                <c:pt idx="998">
                  <c:v>50000</c:v>
                </c:pt>
                <c:pt idx="999">
                  <c:v>49750</c:v>
                </c:pt>
                <c:pt idx="1000">
                  <c:v>49700</c:v>
                </c:pt>
                <c:pt idx="1001">
                  <c:v>49650</c:v>
                </c:pt>
                <c:pt idx="1002">
                  <c:v>49500</c:v>
                </c:pt>
                <c:pt idx="1003">
                  <c:v>49450</c:v>
                </c:pt>
                <c:pt idx="1004">
                  <c:v>49400</c:v>
                </c:pt>
                <c:pt idx="1005">
                  <c:v>49150</c:v>
                </c:pt>
                <c:pt idx="1006">
                  <c:v>49100</c:v>
                </c:pt>
                <c:pt idx="1007">
                  <c:v>48950</c:v>
                </c:pt>
                <c:pt idx="1008">
                  <c:v>48800</c:v>
                </c:pt>
                <c:pt idx="1009">
                  <c:v>48450</c:v>
                </c:pt>
                <c:pt idx="1010">
                  <c:v>48400</c:v>
                </c:pt>
                <c:pt idx="1011">
                  <c:v>48900</c:v>
                </c:pt>
                <c:pt idx="1012">
                  <c:v>48550</c:v>
                </c:pt>
                <c:pt idx="1013">
                  <c:v>48400</c:v>
                </c:pt>
                <c:pt idx="1014">
                  <c:v>49100</c:v>
                </c:pt>
                <c:pt idx="1015">
                  <c:v>48750</c:v>
                </c:pt>
                <c:pt idx="1016">
                  <c:v>49450</c:v>
                </c:pt>
                <c:pt idx="1017">
                  <c:v>49300</c:v>
                </c:pt>
                <c:pt idx="1018">
                  <c:v>49250</c:v>
                </c:pt>
                <c:pt idx="1019">
                  <c:v>49200</c:v>
                </c:pt>
                <c:pt idx="1020">
                  <c:v>49050</c:v>
                </c:pt>
                <c:pt idx="1021">
                  <c:v>49000</c:v>
                </c:pt>
                <c:pt idx="1022">
                  <c:v>49300</c:v>
                </c:pt>
                <c:pt idx="1023">
                  <c:v>49150</c:v>
                </c:pt>
                <c:pt idx="1024">
                  <c:v>49100</c:v>
                </c:pt>
                <c:pt idx="1025">
                  <c:v>49050</c:v>
                </c:pt>
                <c:pt idx="1026">
                  <c:v>48800</c:v>
                </c:pt>
                <c:pt idx="1027">
                  <c:v>49500</c:v>
                </c:pt>
                <c:pt idx="1028">
                  <c:v>49450</c:v>
                </c:pt>
                <c:pt idx="1029">
                  <c:v>49750</c:v>
                </c:pt>
                <c:pt idx="1030">
                  <c:v>49700</c:v>
                </c:pt>
                <c:pt idx="1031">
                  <c:v>49550</c:v>
                </c:pt>
                <c:pt idx="1032">
                  <c:v>49300</c:v>
                </c:pt>
                <c:pt idx="1033">
                  <c:v>50000</c:v>
                </c:pt>
                <c:pt idx="1034">
                  <c:v>49950</c:v>
                </c:pt>
                <c:pt idx="1035">
                  <c:v>49800</c:v>
                </c:pt>
                <c:pt idx="1036">
                  <c:v>49750</c:v>
                </c:pt>
                <c:pt idx="1037">
                  <c:v>50450</c:v>
                </c:pt>
                <c:pt idx="1038">
                  <c:v>50300</c:v>
                </c:pt>
                <c:pt idx="1039">
                  <c:v>50250</c:v>
                </c:pt>
                <c:pt idx="1040">
                  <c:v>50100</c:v>
                </c:pt>
                <c:pt idx="1041">
                  <c:v>49950</c:v>
                </c:pt>
                <c:pt idx="1042">
                  <c:v>49900</c:v>
                </c:pt>
                <c:pt idx="1043">
                  <c:v>51400</c:v>
                </c:pt>
                <c:pt idx="1044">
                  <c:v>51150</c:v>
                </c:pt>
                <c:pt idx="1045">
                  <c:v>50400</c:v>
                </c:pt>
                <c:pt idx="1046">
                  <c:v>50350</c:v>
                </c:pt>
                <c:pt idx="1047">
                  <c:v>50850</c:v>
                </c:pt>
                <c:pt idx="1048">
                  <c:v>50800</c:v>
                </c:pt>
                <c:pt idx="1049">
                  <c:v>50750</c:v>
                </c:pt>
                <c:pt idx="1050">
                  <c:v>51250</c:v>
                </c:pt>
                <c:pt idx="1051">
                  <c:v>51200</c:v>
                </c:pt>
                <c:pt idx="1052">
                  <c:v>51150</c:v>
                </c:pt>
                <c:pt idx="1053">
                  <c:v>50900</c:v>
                </c:pt>
                <c:pt idx="1054">
                  <c:v>50850</c:v>
                </c:pt>
                <c:pt idx="1055">
                  <c:v>50700</c:v>
                </c:pt>
                <c:pt idx="1056">
                  <c:v>51400</c:v>
                </c:pt>
                <c:pt idx="1057">
                  <c:v>51350</c:v>
                </c:pt>
                <c:pt idx="1058">
                  <c:v>51300</c:v>
                </c:pt>
                <c:pt idx="1059">
                  <c:v>51800</c:v>
                </c:pt>
                <c:pt idx="1060">
                  <c:v>52900</c:v>
                </c:pt>
                <c:pt idx="1061">
                  <c:v>52750</c:v>
                </c:pt>
                <c:pt idx="1062">
                  <c:v>53250</c:v>
                </c:pt>
                <c:pt idx="1063">
                  <c:v>52900</c:v>
                </c:pt>
                <c:pt idx="1064">
                  <c:v>52850</c:v>
                </c:pt>
                <c:pt idx="1065">
                  <c:v>52700</c:v>
                </c:pt>
                <c:pt idx="1066">
                  <c:v>52650</c:v>
                </c:pt>
                <c:pt idx="1067">
                  <c:v>52600</c:v>
                </c:pt>
                <c:pt idx="1068">
                  <c:v>53100</c:v>
                </c:pt>
                <c:pt idx="1069">
                  <c:v>53050</c:v>
                </c:pt>
                <c:pt idx="1070">
                  <c:v>52900</c:v>
                </c:pt>
                <c:pt idx="1071">
                  <c:v>52750</c:v>
                </c:pt>
                <c:pt idx="1072">
                  <c:v>53450</c:v>
                </c:pt>
                <c:pt idx="1073">
                  <c:v>53400</c:v>
                </c:pt>
                <c:pt idx="1074">
                  <c:v>53250</c:v>
                </c:pt>
                <c:pt idx="1075">
                  <c:v>53200</c:v>
                </c:pt>
                <c:pt idx="1076">
                  <c:v>53150</c:v>
                </c:pt>
                <c:pt idx="1077">
                  <c:v>52900</c:v>
                </c:pt>
                <c:pt idx="1078">
                  <c:v>52850</c:v>
                </c:pt>
                <c:pt idx="1079">
                  <c:v>53550</c:v>
                </c:pt>
                <c:pt idx="1080">
                  <c:v>53850</c:v>
                </c:pt>
                <c:pt idx="1081">
                  <c:v>53500</c:v>
                </c:pt>
                <c:pt idx="1082">
                  <c:v>53350</c:v>
                </c:pt>
                <c:pt idx="1083">
                  <c:v>53100</c:v>
                </c:pt>
                <c:pt idx="1084">
                  <c:v>54200</c:v>
                </c:pt>
                <c:pt idx="1085">
                  <c:v>53650</c:v>
                </c:pt>
                <c:pt idx="1086">
                  <c:v>53500</c:v>
                </c:pt>
                <c:pt idx="1087">
                  <c:v>53450</c:v>
                </c:pt>
                <c:pt idx="1088">
                  <c:v>53400</c:v>
                </c:pt>
                <c:pt idx="1089">
                  <c:v>53250</c:v>
                </c:pt>
                <c:pt idx="1090">
                  <c:v>54350</c:v>
                </c:pt>
                <c:pt idx="1091">
                  <c:v>54300</c:v>
                </c:pt>
                <c:pt idx="1092">
                  <c:v>55000</c:v>
                </c:pt>
                <c:pt idx="1093">
                  <c:v>54950</c:v>
                </c:pt>
                <c:pt idx="1094">
                  <c:v>54900</c:v>
                </c:pt>
                <c:pt idx="1095">
                  <c:v>55400</c:v>
                </c:pt>
                <c:pt idx="1096">
                  <c:v>56100</c:v>
                </c:pt>
                <c:pt idx="1097">
                  <c:v>55950</c:v>
                </c:pt>
                <c:pt idx="1098">
                  <c:v>55800</c:v>
                </c:pt>
                <c:pt idx="1099">
                  <c:v>55750</c:v>
                </c:pt>
                <c:pt idx="1100">
                  <c:v>55700</c:v>
                </c:pt>
                <c:pt idx="1101">
                  <c:v>56000</c:v>
                </c:pt>
                <c:pt idx="1102">
                  <c:v>55950</c:v>
                </c:pt>
                <c:pt idx="1103">
                  <c:v>55800</c:v>
                </c:pt>
                <c:pt idx="1104">
                  <c:v>55550</c:v>
                </c:pt>
                <c:pt idx="1105">
                  <c:v>55500</c:v>
                </c:pt>
                <c:pt idx="1106">
                  <c:v>55150</c:v>
                </c:pt>
                <c:pt idx="1107">
                  <c:v>55000</c:v>
                </c:pt>
                <c:pt idx="1108">
                  <c:v>54950</c:v>
                </c:pt>
                <c:pt idx="1109">
                  <c:v>54900</c:v>
                </c:pt>
                <c:pt idx="1110">
                  <c:v>54650</c:v>
                </c:pt>
                <c:pt idx="1111">
                  <c:v>54100</c:v>
                </c:pt>
                <c:pt idx="1112">
                  <c:v>54400</c:v>
                </c:pt>
                <c:pt idx="1113">
                  <c:v>54700</c:v>
                </c:pt>
                <c:pt idx="1114">
                  <c:v>54650</c:v>
                </c:pt>
                <c:pt idx="1115">
                  <c:v>54500</c:v>
                </c:pt>
                <c:pt idx="1116">
                  <c:v>53950</c:v>
                </c:pt>
                <c:pt idx="1117">
                  <c:v>53900</c:v>
                </c:pt>
                <c:pt idx="1118">
                  <c:v>53850</c:v>
                </c:pt>
                <c:pt idx="1119">
                  <c:v>53700</c:v>
                </c:pt>
                <c:pt idx="1120">
                  <c:v>53350</c:v>
                </c:pt>
                <c:pt idx="1121">
                  <c:v>53300</c:v>
                </c:pt>
                <c:pt idx="1122">
                  <c:v>54400</c:v>
                </c:pt>
                <c:pt idx="1123">
                  <c:v>54050</c:v>
                </c:pt>
                <c:pt idx="1124">
                  <c:v>54750</c:v>
                </c:pt>
                <c:pt idx="1125">
                  <c:v>54600</c:v>
                </c:pt>
                <c:pt idx="1126">
                  <c:v>54550</c:v>
                </c:pt>
                <c:pt idx="1127">
                  <c:v>54400</c:v>
                </c:pt>
                <c:pt idx="1128">
                  <c:v>54900</c:v>
                </c:pt>
                <c:pt idx="1129">
                  <c:v>54850</c:v>
                </c:pt>
                <c:pt idx="1130">
                  <c:v>55550</c:v>
                </c:pt>
                <c:pt idx="1131">
                  <c:v>55400</c:v>
                </c:pt>
                <c:pt idx="1132">
                  <c:v>56100</c:v>
                </c:pt>
                <c:pt idx="1133">
                  <c:v>55950</c:v>
                </c:pt>
                <c:pt idx="1134">
                  <c:v>55800</c:v>
                </c:pt>
                <c:pt idx="1135">
                  <c:v>55750</c:v>
                </c:pt>
                <c:pt idx="1136">
                  <c:v>55600</c:v>
                </c:pt>
                <c:pt idx="1137">
                  <c:v>56100</c:v>
                </c:pt>
                <c:pt idx="1138">
                  <c:v>56050</c:v>
                </c:pt>
                <c:pt idx="1139">
                  <c:v>55700</c:v>
                </c:pt>
                <c:pt idx="1140">
                  <c:v>55550</c:v>
                </c:pt>
                <c:pt idx="1141">
                  <c:v>57050</c:v>
                </c:pt>
                <c:pt idx="1142">
                  <c:v>57350</c:v>
                </c:pt>
                <c:pt idx="1143">
                  <c:v>57200</c:v>
                </c:pt>
                <c:pt idx="1144">
                  <c:v>57150</c:v>
                </c:pt>
                <c:pt idx="1145">
                  <c:v>57100</c:v>
                </c:pt>
                <c:pt idx="1146">
                  <c:v>57800</c:v>
                </c:pt>
                <c:pt idx="1147">
                  <c:v>58900</c:v>
                </c:pt>
                <c:pt idx="1148">
                  <c:v>58750</c:v>
                </c:pt>
                <c:pt idx="1149">
                  <c:v>59050</c:v>
                </c:pt>
                <c:pt idx="1150">
                  <c:v>58700</c:v>
                </c:pt>
                <c:pt idx="1151">
                  <c:v>58650</c:v>
                </c:pt>
                <c:pt idx="1152">
                  <c:v>58100</c:v>
                </c:pt>
                <c:pt idx="1153">
                  <c:v>59600</c:v>
                </c:pt>
                <c:pt idx="1154">
                  <c:v>59900</c:v>
                </c:pt>
                <c:pt idx="1155">
                  <c:v>60600</c:v>
                </c:pt>
                <c:pt idx="1156">
                  <c:v>60250</c:v>
                </c:pt>
                <c:pt idx="1157">
                  <c:v>60950</c:v>
                </c:pt>
                <c:pt idx="1158">
                  <c:v>60800</c:v>
                </c:pt>
                <c:pt idx="1159">
                  <c:v>60450</c:v>
                </c:pt>
                <c:pt idx="1160">
                  <c:v>60400</c:v>
                </c:pt>
                <c:pt idx="1161">
                  <c:v>60700</c:v>
                </c:pt>
                <c:pt idx="1162">
                  <c:v>60650</c:v>
                </c:pt>
                <c:pt idx="1163">
                  <c:v>60600</c:v>
                </c:pt>
                <c:pt idx="1164">
                  <c:v>60450</c:v>
                </c:pt>
                <c:pt idx="1165">
                  <c:v>60400</c:v>
                </c:pt>
                <c:pt idx="1166">
                  <c:v>60350</c:v>
                </c:pt>
                <c:pt idx="1167">
                  <c:v>60650</c:v>
                </c:pt>
                <c:pt idx="1168">
                  <c:v>60600</c:v>
                </c:pt>
                <c:pt idx="1169">
                  <c:v>60450</c:v>
                </c:pt>
                <c:pt idx="1170">
                  <c:v>60300</c:v>
                </c:pt>
                <c:pt idx="1171">
                  <c:v>60250</c:v>
                </c:pt>
                <c:pt idx="1172">
                  <c:v>60950</c:v>
                </c:pt>
                <c:pt idx="1173">
                  <c:v>61450</c:v>
                </c:pt>
                <c:pt idx="1174">
                  <c:v>61400</c:v>
                </c:pt>
                <c:pt idx="1175">
                  <c:v>61350</c:v>
                </c:pt>
                <c:pt idx="1176">
                  <c:v>60700</c:v>
                </c:pt>
                <c:pt idx="1177">
                  <c:v>60150</c:v>
                </c:pt>
                <c:pt idx="1178">
                  <c:v>60000</c:v>
                </c:pt>
                <c:pt idx="1179">
                  <c:v>59850</c:v>
                </c:pt>
                <c:pt idx="1180">
                  <c:v>59500</c:v>
                </c:pt>
                <c:pt idx="1181">
                  <c:v>59350</c:v>
                </c:pt>
                <c:pt idx="1182">
                  <c:v>60050</c:v>
                </c:pt>
                <c:pt idx="1183">
                  <c:v>60000</c:v>
                </c:pt>
                <c:pt idx="1184">
                  <c:v>59950</c:v>
                </c:pt>
                <c:pt idx="1185">
                  <c:v>59800</c:v>
                </c:pt>
                <c:pt idx="1186">
                  <c:v>59450</c:v>
                </c:pt>
                <c:pt idx="1187">
                  <c:v>59400</c:v>
                </c:pt>
                <c:pt idx="1188">
                  <c:v>59150</c:v>
                </c:pt>
                <c:pt idx="1189">
                  <c:v>59100</c:v>
                </c:pt>
                <c:pt idx="1190">
                  <c:v>59050</c:v>
                </c:pt>
                <c:pt idx="1191">
                  <c:v>58900</c:v>
                </c:pt>
                <c:pt idx="1192">
                  <c:v>58850</c:v>
                </c:pt>
                <c:pt idx="1193">
                  <c:v>58800</c:v>
                </c:pt>
                <c:pt idx="1194">
                  <c:v>58650</c:v>
                </c:pt>
                <c:pt idx="1195">
                  <c:v>58600</c:v>
                </c:pt>
                <c:pt idx="1196">
                  <c:v>59700</c:v>
                </c:pt>
                <c:pt idx="1197">
                  <c:v>60000</c:v>
                </c:pt>
                <c:pt idx="1198">
                  <c:v>61100</c:v>
                </c:pt>
                <c:pt idx="1199">
                  <c:v>61600</c:v>
                </c:pt>
                <c:pt idx="1200">
                  <c:v>62100</c:v>
                </c:pt>
                <c:pt idx="1201">
                  <c:v>62600</c:v>
                </c:pt>
                <c:pt idx="1202">
                  <c:v>62900</c:v>
                </c:pt>
                <c:pt idx="1203">
                  <c:v>63200</c:v>
                </c:pt>
                <c:pt idx="1204">
                  <c:v>63000</c:v>
                </c:pt>
                <c:pt idx="1205">
                  <c:v>63350</c:v>
                </c:pt>
                <c:pt idx="1206">
                  <c:v>63200</c:v>
                </c:pt>
                <c:pt idx="1207">
                  <c:v>63500</c:v>
                </c:pt>
                <c:pt idx="1208">
                  <c:v>63300</c:v>
                </c:pt>
                <c:pt idx="1209">
                  <c:v>63600</c:v>
                </c:pt>
                <c:pt idx="1210">
                  <c:v>64150</c:v>
                </c:pt>
                <c:pt idx="1211">
                  <c:v>64000</c:v>
                </c:pt>
                <c:pt idx="1212">
                  <c:v>63800</c:v>
                </c:pt>
                <c:pt idx="1213">
                  <c:v>63450</c:v>
                </c:pt>
                <c:pt idx="1214">
                  <c:v>63300</c:v>
                </c:pt>
                <c:pt idx="1215">
                  <c:v>62950</c:v>
                </c:pt>
                <c:pt idx="1216">
                  <c:v>63300</c:v>
                </c:pt>
                <c:pt idx="1217">
                  <c:v>63800</c:v>
                </c:pt>
                <c:pt idx="1218">
                  <c:v>64350</c:v>
                </c:pt>
                <c:pt idx="1219">
                  <c:v>64200</c:v>
                </c:pt>
                <c:pt idx="1220">
                  <c:v>64750</c:v>
                </c:pt>
                <c:pt idx="1221">
                  <c:v>64600</c:v>
                </c:pt>
                <c:pt idx="1222">
                  <c:v>64200</c:v>
                </c:pt>
                <c:pt idx="1223">
                  <c:v>64300</c:v>
                </c:pt>
                <c:pt idx="1224">
                  <c:v>63950</c:v>
                </c:pt>
                <c:pt idx="1225">
                  <c:v>63800</c:v>
                </c:pt>
                <c:pt idx="1226">
                  <c:v>63600</c:v>
                </c:pt>
                <c:pt idx="1227">
                  <c:v>63050</c:v>
                </c:pt>
                <c:pt idx="1228">
                  <c:v>62900</c:v>
                </c:pt>
                <c:pt idx="1229">
                  <c:v>63250</c:v>
                </c:pt>
                <c:pt idx="1230">
                  <c:v>63600</c:v>
                </c:pt>
                <c:pt idx="1231">
                  <c:v>63950</c:v>
                </c:pt>
                <c:pt idx="1232">
                  <c:v>64300</c:v>
                </c:pt>
                <c:pt idx="1233">
                  <c:v>64100</c:v>
                </c:pt>
                <c:pt idx="1234">
                  <c:v>63900</c:v>
                </c:pt>
                <c:pt idx="1235">
                  <c:v>63700</c:v>
                </c:pt>
                <c:pt idx="1236">
                  <c:v>64450</c:v>
                </c:pt>
                <c:pt idx="1237">
                  <c:v>64300</c:v>
                </c:pt>
                <c:pt idx="1238">
                  <c:v>63950</c:v>
                </c:pt>
                <c:pt idx="1239">
                  <c:v>63800</c:v>
                </c:pt>
                <c:pt idx="1240">
                  <c:v>63450</c:v>
                </c:pt>
                <c:pt idx="1241">
                  <c:v>63600</c:v>
                </c:pt>
                <c:pt idx="1242">
                  <c:v>63900</c:v>
                </c:pt>
                <c:pt idx="1243">
                  <c:v>64000</c:v>
                </c:pt>
                <c:pt idx="1244">
                  <c:v>63450</c:v>
                </c:pt>
                <c:pt idx="1245">
                  <c:v>63600</c:v>
                </c:pt>
                <c:pt idx="1246">
                  <c:v>63950</c:v>
                </c:pt>
                <c:pt idx="1247">
                  <c:v>64300</c:v>
                </c:pt>
                <c:pt idx="1248">
                  <c:v>64600</c:v>
                </c:pt>
                <c:pt idx="1249">
                  <c:v>64950</c:v>
                </c:pt>
                <c:pt idx="1250">
                  <c:v>64600</c:v>
                </c:pt>
                <c:pt idx="1251">
                  <c:v>64700</c:v>
                </c:pt>
                <c:pt idx="1252">
                  <c:v>64800</c:v>
                </c:pt>
                <c:pt idx="1253">
                  <c:v>64450</c:v>
                </c:pt>
                <c:pt idx="1254">
                  <c:v>64800</c:v>
                </c:pt>
                <c:pt idx="1255">
                  <c:v>64600</c:v>
                </c:pt>
                <c:pt idx="1256">
                  <c:v>64900</c:v>
                </c:pt>
                <c:pt idx="1257">
                  <c:v>65200</c:v>
                </c:pt>
                <c:pt idx="1258">
                  <c:v>65500</c:v>
                </c:pt>
                <c:pt idx="1259">
                  <c:v>65150</c:v>
                </c:pt>
                <c:pt idx="1260">
                  <c:v>65000</c:v>
                </c:pt>
                <c:pt idx="1261">
                  <c:v>65550</c:v>
                </c:pt>
                <c:pt idx="1262">
                  <c:v>66100</c:v>
                </c:pt>
                <c:pt idx="1263">
                  <c:v>65900</c:v>
                </c:pt>
                <c:pt idx="1264">
                  <c:v>66450</c:v>
                </c:pt>
                <c:pt idx="1265">
                  <c:v>65900</c:v>
                </c:pt>
                <c:pt idx="1266">
                  <c:v>66000</c:v>
                </c:pt>
                <c:pt idx="1267">
                  <c:v>65800</c:v>
                </c:pt>
                <c:pt idx="1268">
                  <c:v>65600</c:v>
                </c:pt>
                <c:pt idx="1269">
                  <c:v>65950</c:v>
                </c:pt>
                <c:pt idx="1270">
                  <c:v>66500</c:v>
                </c:pt>
                <c:pt idx="1271">
                  <c:v>66800</c:v>
                </c:pt>
                <c:pt idx="1272">
                  <c:v>67100</c:v>
                </c:pt>
                <c:pt idx="1273">
                  <c:v>67200</c:v>
                </c:pt>
                <c:pt idx="1274">
                  <c:v>67500</c:v>
                </c:pt>
                <c:pt idx="1275">
                  <c:v>68050</c:v>
                </c:pt>
                <c:pt idx="1276">
                  <c:v>67900</c:v>
                </c:pt>
                <c:pt idx="1277">
                  <c:v>67550</c:v>
                </c:pt>
                <c:pt idx="1278">
                  <c:v>67700</c:v>
                </c:pt>
                <c:pt idx="1279">
                  <c:v>67800</c:v>
                </c:pt>
                <c:pt idx="1280">
                  <c:v>67900</c:v>
                </c:pt>
                <c:pt idx="1281">
                  <c:v>68250</c:v>
                </c:pt>
                <c:pt idx="1282">
                  <c:v>68100</c:v>
                </c:pt>
                <c:pt idx="1283">
                  <c:v>68450</c:v>
                </c:pt>
                <c:pt idx="1284">
                  <c:v>68600</c:v>
                </c:pt>
                <c:pt idx="1285">
                  <c:v>68700</c:v>
                </c:pt>
                <c:pt idx="1286">
                  <c:v>69050</c:v>
                </c:pt>
                <c:pt idx="1287">
                  <c:v>68900</c:v>
                </c:pt>
                <c:pt idx="1288">
                  <c:v>69000</c:v>
                </c:pt>
                <c:pt idx="1289">
                  <c:v>69350</c:v>
                </c:pt>
                <c:pt idx="1290">
                  <c:v>69700</c:v>
                </c:pt>
                <c:pt idx="1291">
                  <c:v>69500</c:v>
                </c:pt>
                <c:pt idx="1292">
                  <c:v>69150</c:v>
                </c:pt>
                <c:pt idx="1293">
                  <c:v>68800</c:v>
                </c:pt>
                <c:pt idx="1294">
                  <c:v>68900</c:v>
                </c:pt>
                <c:pt idx="1295">
                  <c:v>69450</c:v>
                </c:pt>
                <c:pt idx="1296">
                  <c:v>69800</c:v>
                </c:pt>
                <c:pt idx="1297">
                  <c:v>70350</c:v>
                </c:pt>
                <c:pt idx="1298">
                  <c:v>70200</c:v>
                </c:pt>
                <c:pt idx="1299">
                  <c:v>70300</c:v>
                </c:pt>
                <c:pt idx="1300">
                  <c:v>70600</c:v>
                </c:pt>
                <c:pt idx="1301">
                  <c:v>70950</c:v>
                </c:pt>
                <c:pt idx="1302">
                  <c:v>70600</c:v>
                </c:pt>
                <c:pt idx="1303">
                  <c:v>70050</c:v>
                </c:pt>
                <c:pt idx="1304">
                  <c:v>69900</c:v>
                </c:pt>
                <c:pt idx="1305">
                  <c:v>70650</c:v>
                </c:pt>
                <c:pt idx="1306">
                  <c:v>70500</c:v>
                </c:pt>
                <c:pt idx="1307">
                  <c:v>70600</c:v>
                </c:pt>
                <c:pt idx="1308">
                  <c:v>70900</c:v>
                </c:pt>
                <c:pt idx="1309">
                  <c:v>71000</c:v>
                </c:pt>
                <c:pt idx="1310">
                  <c:v>71750</c:v>
                </c:pt>
                <c:pt idx="1311">
                  <c:v>72100</c:v>
                </c:pt>
                <c:pt idx="1312">
                  <c:v>71750</c:v>
                </c:pt>
                <c:pt idx="1313">
                  <c:v>71600</c:v>
                </c:pt>
                <c:pt idx="1314">
                  <c:v>72150</c:v>
                </c:pt>
                <c:pt idx="1315">
                  <c:v>72300</c:v>
                </c:pt>
                <c:pt idx="1316">
                  <c:v>71950</c:v>
                </c:pt>
                <c:pt idx="1317">
                  <c:v>72300</c:v>
                </c:pt>
                <c:pt idx="1318">
                  <c:v>72650</c:v>
                </c:pt>
                <c:pt idx="1319">
                  <c:v>72500</c:v>
                </c:pt>
                <c:pt idx="1320">
                  <c:v>72800</c:v>
                </c:pt>
                <c:pt idx="1321">
                  <c:v>73350</c:v>
                </c:pt>
                <c:pt idx="1322">
                  <c:v>72800</c:v>
                </c:pt>
                <c:pt idx="1323">
                  <c:v>72250</c:v>
                </c:pt>
                <c:pt idx="1324">
                  <c:v>72600</c:v>
                </c:pt>
                <c:pt idx="1325">
                  <c:v>73150</c:v>
                </c:pt>
                <c:pt idx="1326">
                  <c:v>73500</c:v>
                </c:pt>
                <c:pt idx="1327">
                  <c:v>73800</c:v>
                </c:pt>
                <c:pt idx="1328">
                  <c:v>74100</c:v>
                </c:pt>
                <c:pt idx="1329">
                  <c:v>73900</c:v>
                </c:pt>
                <c:pt idx="1330">
                  <c:v>73700</c:v>
                </c:pt>
                <c:pt idx="1331">
                  <c:v>73500</c:v>
                </c:pt>
                <c:pt idx="1332">
                  <c:v>73300</c:v>
                </c:pt>
                <c:pt idx="1333">
                  <c:v>74250</c:v>
                </c:pt>
                <c:pt idx="1334">
                  <c:v>74100</c:v>
                </c:pt>
                <c:pt idx="1335">
                  <c:v>74200</c:v>
                </c:pt>
                <c:pt idx="1336">
                  <c:v>74750</c:v>
                </c:pt>
                <c:pt idx="1337">
                  <c:v>74600</c:v>
                </c:pt>
                <c:pt idx="1338">
                  <c:v>74250</c:v>
                </c:pt>
                <c:pt idx="1339">
                  <c:v>74400</c:v>
                </c:pt>
                <c:pt idx="1340">
                  <c:v>74750</c:v>
                </c:pt>
                <c:pt idx="1341">
                  <c:v>75100</c:v>
                </c:pt>
                <c:pt idx="1342">
                  <c:v>75650</c:v>
                </c:pt>
                <c:pt idx="1343">
                  <c:v>75300</c:v>
                </c:pt>
                <c:pt idx="1344">
                  <c:v>75850</c:v>
                </c:pt>
                <c:pt idx="1345">
                  <c:v>75700</c:v>
                </c:pt>
                <c:pt idx="1346">
                  <c:v>75800</c:v>
                </c:pt>
                <c:pt idx="1347">
                  <c:v>75400</c:v>
                </c:pt>
                <c:pt idx="1348">
                  <c:v>75950</c:v>
                </c:pt>
                <c:pt idx="1349">
                  <c:v>75800</c:v>
                </c:pt>
                <c:pt idx="1350">
                  <c:v>75450</c:v>
                </c:pt>
                <c:pt idx="1351">
                  <c:v>75100</c:v>
                </c:pt>
                <c:pt idx="1352">
                  <c:v>75450</c:v>
                </c:pt>
                <c:pt idx="1353">
                  <c:v>75800</c:v>
                </c:pt>
                <c:pt idx="1354">
                  <c:v>75450</c:v>
                </c:pt>
                <c:pt idx="1355">
                  <c:v>76000</c:v>
                </c:pt>
                <c:pt idx="1356">
                  <c:v>75300</c:v>
                </c:pt>
                <c:pt idx="1357">
                  <c:v>75850</c:v>
                </c:pt>
                <c:pt idx="1358">
                  <c:v>75700</c:v>
                </c:pt>
                <c:pt idx="1359">
                  <c:v>75800</c:v>
                </c:pt>
                <c:pt idx="1360">
                  <c:v>76350</c:v>
                </c:pt>
                <c:pt idx="1361">
                  <c:v>76500</c:v>
                </c:pt>
                <c:pt idx="1362">
                  <c:v>76150</c:v>
                </c:pt>
                <c:pt idx="1363">
                  <c:v>76000</c:v>
                </c:pt>
                <c:pt idx="1364">
                  <c:v>75650</c:v>
                </c:pt>
                <c:pt idx="1365">
                  <c:v>75500</c:v>
                </c:pt>
                <c:pt idx="1366">
                  <c:v>75600</c:v>
                </c:pt>
                <c:pt idx="1367">
                  <c:v>76350</c:v>
                </c:pt>
                <c:pt idx="1368">
                  <c:v>76500</c:v>
                </c:pt>
                <c:pt idx="1369">
                  <c:v>76300</c:v>
                </c:pt>
                <c:pt idx="1370">
                  <c:v>76400</c:v>
                </c:pt>
                <c:pt idx="1371">
                  <c:v>76750</c:v>
                </c:pt>
                <c:pt idx="1372">
                  <c:v>76400</c:v>
                </c:pt>
                <c:pt idx="1373">
                  <c:v>76500</c:v>
                </c:pt>
                <c:pt idx="1374">
                  <c:v>76150</c:v>
                </c:pt>
                <c:pt idx="1375">
                  <c:v>76000</c:v>
                </c:pt>
                <c:pt idx="1376">
                  <c:v>75450</c:v>
                </c:pt>
                <c:pt idx="1377">
                  <c:v>75600</c:v>
                </c:pt>
                <c:pt idx="1378">
                  <c:v>75950</c:v>
                </c:pt>
                <c:pt idx="1379">
                  <c:v>75600</c:v>
                </c:pt>
                <c:pt idx="1380">
                  <c:v>75700</c:v>
                </c:pt>
                <c:pt idx="1381">
                  <c:v>75500</c:v>
                </c:pt>
                <c:pt idx="1382">
                  <c:v>75800</c:v>
                </c:pt>
                <c:pt idx="1383">
                  <c:v>75600</c:v>
                </c:pt>
                <c:pt idx="1384">
                  <c:v>76150</c:v>
                </c:pt>
                <c:pt idx="1385">
                  <c:v>76500</c:v>
                </c:pt>
                <c:pt idx="1386">
                  <c:v>77250</c:v>
                </c:pt>
                <c:pt idx="1387">
                  <c:v>77600</c:v>
                </c:pt>
                <c:pt idx="1388">
                  <c:v>77700</c:v>
                </c:pt>
                <c:pt idx="1389">
                  <c:v>77500</c:v>
                </c:pt>
                <c:pt idx="1390">
                  <c:v>77800</c:v>
                </c:pt>
                <c:pt idx="1391">
                  <c:v>78100</c:v>
                </c:pt>
                <c:pt idx="1392">
                  <c:v>77750</c:v>
                </c:pt>
                <c:pt idx="1393">
                  <c:v>77600</c:v>
                </c:pt>
                <c:pt idx="1394">
                  <c:v>77400</c:v>
                </c:pt>
                <c:pt idx="1395">
                  <c:v>77200</c:v>
                </c:pt>
                <c:pt idx="1396">
                  <c:v>77000</c:v>
                </c:pt>
                <c:pt idx="1397">
                  <c:v>76650</c:v>
                </c:pt>
                <c:pt idx="1398">
                  <c:v>76500</c:v>
                </c:pt>
                <c:pt idx="1399">
                  <c:v>76800</c:v>
                </c:pt>
                <c:pt idx="1400">
                  <c:v>76600</c:v>
                </c:pt>
                <c:pt idx="1401">
                  <c:v>76250</c:v>
                </c:pt>
                <c:pt idx="1402">
                  <c:v>76100</c:v>
                </c:pt>
                <c:pt idx="1403">
                  <c:v>76200</c:v>
                </c:pt>
                <c:pt idx="1404">
                  <c:v>76550</c:v>
                </c:pt>
                <c:pt idx="1405">
                  <c:v>76700</c:v>
                </c:pt>
                <c:pt idx="1406">
                  <c:v>76150</c:v>
                </c:pt>
                <c:pt idx="1407">
                  <c:v>76300</c:v>
                </c:pt>
                <c:pt idx="1408">
                  <c:v>76600</c:v>
                </c:pt>
                <c:pt idx="1409">
                  <c:v>76050</c:v>
                </c:pt>
                <c:pt idx="1410">
                  <c:v>76400</c:v>
                </c:pt>
                <c:pt idx="1411">
                  <c:v>76200</c:v>
                </c:pt>
                <c:pt idx="1412">
                  <c:v>76500</c:v>
                </c:pt>
                <c:pt idx="1413">
                  <c:v>76300</c:v>
                </c:pt>
                <c:pt idx="1414">
                  <c:v>76400</c:v>
                </c:pt>
                <c:pt idx="1415">
                  <c:v>76050</c:v>
                </c:pt>
                <c:pt idx="1416">
                  <c:v>76400</c:v>
                </c:pt>
                <c:pt idx="1417">
                  <c:v>76750</c:v>
                </c:pt>
                <c:pt idx="1418">
                  <c:v>76600</c:v>
                </c:pt>
                <c:pt idx="1419">
                  <c:v>76900</c:v>
                </c:pt>
                <c:pt idx="1420">
                  <c:v>77000</c:v>
                </c:pt>
                <c:pt idx="1421">
                  <c:v>77350</c:v>
                </c:pt>
                <c:pt idx="1422">
                  <c:v>77500</c:v>
                </c:pt>
                <c:pt idx="1423">
                  <c:v>77300</c:v>
                </c:pt>
                <c:pt idx="1424">
                  <c:v>77650</c:v>
                </c:pt>
                <c:pt idx="1425">
                  <c:v>78000</c:v>
                </c:pt>
                <c:pt idx="1426">
                  <c:v>77450</c:v>
                </c:pt>
                <c:pt idx="1427">
                  <c:v>77100</c:v>
                </c:pt>
                <c:pt idx="1428">
                  <c:v>76900</c:v>
                </c:pt>
                <c:pt idx="1429">
                  <c:v>77200</c:v>
                </c:pt>
                <c:pt idx="1430">
                  <c:v>77500</c:v>
                </c:pt>
                <c:pt idx="1431">
                  <c:v>78200</c:v>
                </c:pt>
                <c:pt idx="1432">
                  <c:v>78500</c:v>
                </c:pt>
                <c:pt idx="1433">
                  <c:v>78150</c:v>
                </c:pt>
                <c:pt idx="1434">
                  <c:v>78300</c:v>
                </c:pt>
                <c:pt idx="1435">
                  <c:v>77950</c:v>
                </c:pt>
                <c:pt idx="1436">
                  <c:v>78100</c:v>
                </c:pt>
                <c:pt idx="1437">
                  <c:v>78450</c:v>
                </c:pt>
                <c:pt idx="1438">
                  <c:v>78600</c:v>
                </c:pt>
                <c:pt idx="1439">
                  <c:v>78250</c:v>
                </c:pt>
                <c:pt idx="1440">
                  <c:v>78100</c:v>
                </c:pt>
                <c:pt idx="1441">
                  <c:v>78650</c:v>
                </c:pt>
                <c:pt idx="1442">
                  <c:v>78500</c:v>
                </c:pt>
                <c:pt idx="1443">
                  <c:v>78300</c:v>
                </c:pt>
                <c:pt idx="1444">
                  <c:v>79050</c:v>
                </c:pt>
                <c:pt idx="1445">
                  <c:v>78600</c:v>
                </c:pt>
                <c:pt idx="1446">
                  <c:v>78050</c:v>
                </c:pt>
                <c:pt idx="1447">
                  <c:v>77900</c:v>
                </c:pt>
                <c:pt idx="1448">
                  <c:v>78400</c:v>
                </c:pt>
                <c:pt idx="1449">
                  <c:v>78200</c:v>
                </c:pt>
                <c:pt idx="1450">
                  <c:v>78500</c:v>
                </c:pt>
                <c:pt idx="1451">
                  <c:v>79250</c:v>
                </c:pt>
                <c:pt idx="1452">
                  <c:v>79600</c:v>
                </c:pt>
                <c:pt idx="1453">
                  <c:v>79950</c:v>
                </c:pt>
                <c:pt idx="1454">
                  <c:v>80500</c:v>
                </c:pt>
                <c:pt idx="1455">
                  <c:v>81050</c:v>
                </c:pt>
                <c:pt idx="1456">
                  <c:v>80900</c:v>
                </c:pt>
                <c:pt idx="1457">
                  <c:v>81250</c:v>
                </c:pt>
                <c:pt idx="1458">
                  <c:v>81600</c:v>
                </c:pt>
                <c:pt idx="1459">
                  <c:v>82150</c:v>
                </c:pt>
                <c:pt idx="1460">
                  <c:v>82300</c:v>
                </c:pt>
                <c:pt idx="1461">
                  <c:v>81950</c:v>
                </c:pt>
                <c:pt idx="1462">
                  <c:v>82500</c:v>
                </c:pt>
                <c:pt idx="1463">
                  <c:v>82150</c:v>
                </c:pt>
                <c:pt idx="1464">
                  <c:v>82300</c:v>
                </c:pt>
                <c:pt idx="1465">
                  <c:v>82400</c:v>
                </c:pt>
                <c:pt idx="1466">
                  <c:v>82200</c:v>
                </c:pt>
                <c:pt idx="1467">
                  <c:v>81850</c:v>
                </c:pt>
                <c:pt idx="1468">
                  <c:v>82000</c:v>
                </c:pt>
                <c:pt idx="1469">
                  <c:v>82300</c:v>
                </c:pt>
                <c:pt idx="1470">
                  <c:v>82100</c:v>
                </c:pt>
                <c:pt idx="1471">
                  <c:v>81750</c:v>
                </c:pt>
                <c:pt idx="1472">
                  <c:v>81600</c:v>
                </c:pt>
                <c:pt idx="1473">
                  <c:v>82350</c:v>
                </c:pt>
                <c:pt idx="1474">
                  <c:v>82700</c:v>
                </c:pt>
                <c:pt idx="1475">
                  <c:v>82150</c:v>
                </c:pt>
                <c:pt idx="1476">
                  <c:v>82300</c:v>
                </c:pt>
                <c:pt idx="1477">
                  <c:v>83050</c:v>
                </c:pt>
                <c:pt idx="1478">
                  <c:v>82900</c:v>
                </c:pt>
                <c:pt idx="1479">
                  <c:v>83250</c:v>
                </c:pt>
                <c:pt idx="1480">
                  <c:v>83400</c:v>
                </c:pt>
                <c:pt idx="1481">
                  <c:v>83700</c:v>
                </c:pt>
                <c:pt idx="1482">
                  <c:v>83500</c:v>
                </c:pt>
                <c:pt idx="1483">
                  <c:v>83600</c:v>
                </c:pt>
                <c:pt idx="1484">
                  <c:v>83950</c:v>
                </c:pt>
                <c:pt idx="1485">
                  <c:v>84300</c:v>
                </c:pt>
                <c:pt idx="1486">
                  <c:v>84100</c:v>
                </c:pt>
                <c:pt idx="1487">
                  <c:v>83350</c:v>
                </c:pt>
                <c:pt idx="1488">
                  <c:v>83200</c:v>
                </c:pt>
                <c:pt idx="1489">
                  <c:v>82800</c:v>
                </c:pt>
                <c:pt idx="1490">
                  <c:v>83150</c:v>
                </c:pt>
                <c:pt idx="1491">
                  <c:v>83500</c:v>
                </c:pt>
                <c:pt idx="1492">
                  <c:v>84000</c:v>
                </c:pt>
                <c:pt idx="1493">
                  <c:v>84100</c:v>
                </c:pt>
                <c:pt idx="1494">
                  <c:v>84600</c:v>
                </c:pt>
                <c:pt idx="1495">
                  <c:v>84900</c:v>
                </c:pt>
                <c:pt idx="1496">
                  <c:v>85450</c:v>
                </c:pt>
                <c:pt idx="1497">
                  <c:v>85800</c:v>
                </c:pt>
                <c:pt idx="1498">
                  <c:v>85450</c:v>
                </c:pt>
                <c:pt idx="1499">
                  <c:v>85300</c:v>
                </c:pt>
                <c:pt idx="1500">
                  <c:v>85650</c:v>
                </c:pt>
                <c:pt idx="1501">
                  <c:v>85800</c:v>
                </c:pt>
                <c:pt idx="1502">
                  <c:v>85900</c:v>
                </c:pt>
                <c:pt idx="1503">
                  <c:v>86000</c:v>
                </c:pt>
                <c:pt idx="1504">
                  <c:v>85600</c:v>
                </c:pt>
                <c:pt idx="1505">
                  <c:v>85250</c:v>
                </c:pt>
                <c:pt idx="1506">
                  <c:v>85400</c:v>
                </c:pt>
                <c:pt idx="1507">
                  <c:v>85200</c:v>
                </c:pt>
                <c:pt idx="1508">
                  <c:v>85950</c:v>
                </c:pt>
                <c:pt idx="1509">
                  <c:v>86100</c:v>
                </c:pt>
                <c:pt idx="1510">
                  <c:v>85900</c:v>
                </c:pt>
                <c:pt idx="1511">
                  <c:v>86250</c:v>
                </c:pt>
                <c:pt idx="1512">
                  <c:v>86400</c:v>
                </c:pt>
                <c:pt idx="1513">
                  <c:v>86500</c:v>
                </c:pt>
                <c:pt idx="1514">
                  <c:v>87050</c:v>
                </c:pt>
                <c:pt idx="1515">
                  <c:v>87600</c:v>
                </c:pt>
                <c:pt idx="1516">
                  <c:v>86900</c:v>
                </c:pt>
                <c:pt idx="1517">
                  <c:v>86550</c:v>
                </c:pt>
                <c:pt idx="1518">
                  <c:v>86700</c:v>
                </c:pt>
                <c:pt idx="1519">
                  <c:v>87050</c:v>
                </c:pt>
                <c:pt idx="1520">
                  <c:v>86900</c:v>
                </c:pt>
                <c:pt idx="1521">
                  <c:v>87000</c:v>
                </c:pt>
                <c:pt idx="1522">
                  <c:v>87500</c:v>
                </c:pt>
                <c:pt idx="1523">
                  <c:v>87850</c:v>
                </c:pt>
                <c:pt idx="1524">
                  <c:v>87700</c:v>
                </c:pt>
                <c:pt idx="1525">
                  <c:v>88050</c:v>
                </c:pt>
                <c:pt idx="1526">
                  <c:v>87700</c:v>
                </c:pt>
                <c:pt idx="1527">
                  <c:v>88450</c:v>
                </c:pt>
                <c:pt idx="1528">
                  <c:v>88300</c:v>
                </c:pt>
                <c:pt idx="1529">
                  <c:v>88650</c:v>
                </c:pt>
                <c:pt idx="1530">
                  <c:v>88800</c:v>
                </c:pt>
                <c:pt idx="1531">
                  <c:v>88600</c:v>
                </c:pt>
                <c:pt idx="1532">
                  <c:v>88250</c:v>
                </c:pt>
                <c:pt idx="1533">
                  <c:v>88400</c:v>
                </c:pt>
                <c:pt idx="1534">
                  <c:v>88950</c:v>
                </c:pt>
                <c:pt idx="1535">
                  <c:v>88800</c:v>
                </c:pt>
                <c:pt idx="1536">
                  <c:v>88450</c:v>
                </c:pt>
                <c:pt idx="1537">
                  <c:v>88300</c:v>
                </c:pt>
                <c:pt idx="1538">
                  <c:v>88800</c:v>
                </c:pt>
                <c:pt idx="1539">
                  <c:v>88900</c:v>
                </c:pt>
                <c:pt idx="1540">
                  <c:v>89000</c:v>
                </c:pt>
                <c:pt idx="1541">
                  <c:v>88800</c:v>
                </c:pt>
                <c:pt idx="1542">
                  <c:v>89350</c:v>
                </c:pt>
                <c:pt idx="1543">
                  <c:v>896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D94-4FD2-B498-168809636FDD}"/>
            </c:ext>
          </c:extLst>
        </c:ser>
        <c:ser>
          <c:idx val="2"/>
          <c:order val="2"/>
          <c:spPr>
            <a:ln w="34925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3"/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3:$BGJ$3</c:f>
              <c:numCache>
                <c:formatCode>General</c:formatCode>
                <c:ptCount val="1544"/>
                <c:pt idx="0">
                  <c:v>13900</c:v>
                </c:pt>
                <c:pt idx="1">
                  <c:v>13850</c:v>
                </c:pt>
                <c:pt idx="2">
                  <c:v>13700</c:v>
                </c:pt>
                <c:pt idx="3">
                  <c:v>13650</c:v>
                </c:pt>
                <c:pt idx="4">
                  <c:v>13100</c:v>
                </c:pt>
                <c:pt idx="5">
                  <c:v>12750</c:v>
                </c:pt>
                <c:pt idx="6">
                  <c:v>12700</c:v>
                </c:pt>
                <c:pt idx="7">
                  <c:v>12550</c:v>
                </c:pt>
                <c:pt idx="8">
                  <c:v>15050</c:v>
                </c:pt>
                <c:pt idx="9">
                  <c:v>15000</c:v>
                </c:pt>
                <c:pt idx="10">
                  <c:v>14950</c:v>
                </c:pt>
                <c:pt idx="11">
                  <c:v>14800</c:v>
                </c:pt>
                <c:pt idx="12">
                  <c:v>14250</c:v>
                </c:pt>
                <c:pt idx="13">
                  <c:v>13900</c:v>
                </c:pt>
                <c:pt idx="14">
                  <c:v>13850</c:v>
                </c:pt>
                <c:pt idx="15">
                  <c:v>13500</c:v>
                </c:pt>
                <c:pt idx="16">
                  <c:v>13350</c:v>
                </c:pt>
                <c:pt idx="17">
                  <c:v>12800</c:v>
                </c:pt>
                <c:pt idx="18">
                  <c:v>12650</c:v>
                </c:pt>
                <c:pt idx="19">
                  <c:v>12500</c:v>
                </c:pt>
                <c:pt idx="20">
                  <c:v>12350</c:v>
                </c:pt>
                <c:pt idx="21">
                  <c:v>12300</c:v>
                </c:pt>
                <c:pt idx="22">
                  <c:v>11950</c:v>
                </c:pt>
                <c:pt idx="23">
                  <c:v>11900</c:v>
                </c:pt>
                <c:pt idx="24">
                  <c:v>11850</c:v>
                </c:pt>
                <c:pt idx="25">
                  <c:v>11700</c:v>
                </c:pt>
                <c:pt idx="26">
                  <c:v>11550</c:v>
                </c:pt>
                <c:pt idx="27">
                  <c:v>11500</c:v>
                </c:pt>
                <c:pt idx="28">
                  <c:v>11250</c:v>
                </c:pt>
                <c:pt idx="29">
                  <c:v>11100</c:v>
                </c:pt>
                <c:pt idx="30">
                  <c:v>10750</c:v>
                </c:pt>
                <c:pt idx="31">
                  <c:v>10400</c:v>
                </c:pt>
                <c:pt idx="32">
                  <c:v>10050</c:v>
                </c:pt>
                <c:pt idx="33">
                  <c:v>13950</c:v>
                </c:pt>
                <c:pt idx="34">
                  <c:v>13900</c:v>
                </c:pt>
                <c:pt idx="35">
                  <c:v>13150</c:v>
                </c:pt>
                <c:pt idx="36">
                  <c:v>13100</c:v>
                </c:pt>
                <c:pt idx="37">
                  <c:v>13050</c:v>
                </c:pt>
                <c:pt idx="38">
                  <c:v>12900</c:v>
                </c:pt>
                <c:pt idx="39">
                  <c:v>12850</c:v>
                </c:pt>
                <c:pt idx="40">
                  <c:v>12800</c:v>
                </c:pt>
                <c:pt idx="41">
                  <c:v>12750</c:v>
                </c:pt>
                <c:pt idx="42">
                  <c:v>12200</c:v>
                </c:pt>
                <c:pt idx="43">
                  <c:v>11450</c:v>
                </c:pt>
                <c:pt idx="44">
                  <c:v>11400</c:v>
                </c:pt>
                <c:pt idx="45">
                  <c:v>11350</c:v>
                </c:pt>
                <c:pt idx="46">
                  <c:v>11300</c:v>
                </c:pt>
                <c:pt idx="47">
                  <c:v>11150</c:v>
                </c:pt>
                <c:pt idx="48">
                  <c:v>10800</c:v>
                </c:pt>
                <c:pt idx="49">
                  <c:v>10450</c:v>
                </c:pt>
                <c:pt idx="50">
                  <c:v>9900</c:v>
                </c:pt>
                <c:pt idx="51">
                  <c:v>9550</c:v>
                </c:pt>
                <c:pt idx="52">
                  <c:v>9400</c:v>
                </c:pt>
                <c:pt idx="53">
                  <c:v>9350</c:v>
                </c:pt>
                <c:pt idx="54">
                  <c:v>9300</c:v>
                </c:pt>
                <c:pt idx="55">
                  <c:v>9050</c:v>
                </c:pt>
                <c:pt idx="56">
                  <c:v>8700</c:v>
                </c:pt>
                <c:pt idx="57">
                  <c:v>8650</c:v>
                </c:pt>
                <c:pt idx="58">
                  <c:v>8600</c:v>
                </c:pt>
                <c:pt idx="59">
                  <c:v>10750</c:v>
                </c:pt>
                <c:pt idx="60">
                  <c:v>10700</c:v>
                </c:pt>
                <c:pt idx="61">
                  <c:v>10550</c:v>
                </c:pt>
                <c:pt idx="62">
                  <c:v>10400</c:v>
                </c:pt>
                <c:pt idx="63">
                  <c:v>10150</c:v>
                </c:pt>
                <c:pt idx="64">
                  <c:v>9800</c:v>
                </c:pt>
                <c:pt idx="65">
                  <c:v>9450</c:v>
                </c:pt>
                <c:pt idx="66">
                  <c:v>9100</c:v>
                </c:pt>
                <c:pt idx="67">
                  <c:v>9050</c:v>
                </c:pt>
                <c:pt idx="68">
                  <c:v>8900</c:v>
                </c:pt>
                <c:pt idx="69">
                  <c:v>8750</c:v>
                </c:pt>
                <c:pt idx="70">
                  <c:v>8700</c:v>
                </c:pt>
                <c:pt idx="71">
                  <c:v>10850</c:v>
                </c:pt>
                <c:pt idx="72">
                  <c:v>10800</c:v>
                </c:pt>
                <c:pt idx="73">
                  <c:v>10050</c:v>
                </c:pt>
                <c:pt idx="74">
                  <c:v>10000</c:v>
                </c:pt>
                <c:pt idx="75">
                  <c:v>9650</c:v>
                </c:pt>
                <c:pt idx="76">
                  <c:v>9500</c:v>
                </c:pt>
                <c:pt idx="77">
                  <c:v>9150</c:v>
                </c:pt>
                <c:pt idx="78">
                  <c:v>9000</c:v>
                </c:pt>
                <c:pt idx="79">
                  <c:v>8750</c:v>
                </c:pt>
                <c:pt idx="80">
                  <c:v>8700</c:v>
                </c:pt>
                <c:pt idx="81">
                  <c:v>8350</c:v>
                </c:pt>
                <c:pt idx="82">
                  <c:v>8000</c:v>
                </c:pt>
                <c:pt idx="83">
                  <c:v>7650</c:v>
                </c:pt>
                <c:pt idx="84">
                  <c:v>7600</c:v>
                </c:pt>
                <c:pt idx="85">
                  <c:v>7550</c:v>
                </c:pt>
                <c:pt idx="86">
                  <c:v>9100</c:v>
                </c:pt>
                <c:pt idx="87">
                  <c:v>8950</c:v>
                </c:pt>
                <c:pt idx="88">
                  <c:v>8900</c:v>
                </c:pt>
                <c:pt idx="89">
                  <c:v>8850</c:v>
                </c:pt>
                <c:pt idx="90">
                  <c:v>8100</c:v>
                </c:pt>
                <c:pt idx="91">
                  <c:v>8050</c:v>
                </c:pt>
                <c:pt idx="92">
                  <c:v>11400</c:v>
                </c:pt>
                <c:pt idx="93">
                  <c:v>11350</c:v>
                </c:pt>
                <c:pt idx="94">
                  <c:v>12900</c:v>
                </c:pt>
                <c:pt idx="95">
                  <c:v>16250</c:v>
                </c:pt>
                <c:pt idx="96">
                  <c:v>16200</c:v>
                </c:pt>
                <c:pt idx="97">
                  <c:v>16150</c:v>
                </c:pt>
                <c:pt idx="98">
                  <c:v>16100</c:v>
                </c:pt>
                <c:pt idx="99">
                  <c:v>19450</c:v>
                </c:pt>
                <c:pt idx="100">
                  <c:v>19400</c:v>
                </c:pt>
                <c:pt idx="101">
                  <c:v>19250</c:v>
                </c:pt>
                <c:pt idx="102">
                  <c:v>19100</c:v>
                </c:pt>
                <c:pt idx="103">
                  <c:v>18850</c:v>
                </c:pt>
                <c:pt idx="104">
                  <c:v>23500</c:v>
                </c:pt>
                <c:pt idx="105">
                  <c:v>25650</c:v>
                </c:pt>
                <c:pt idx="106">
                  <c:v>25100</c:v>
                </c:pt>
                <c:pt idx="107">
                  <c:v>24750</c:v>
                </c:pt>
                <c:pt idx="108">
                  <c:v>28100</c:v>
                </c:pt>
                <c:pt idx="109">
                  <c:v>28050</c:v>
                </c:pt>
                <c:pt idx="110">
                  <c:v>27800</c:v>
                </c:pt>
                <c:pt idx="111">
                  <c:v>27650</c:v>
                </c:pt>
                <c:pt idx="112">
                  <c:v>27600</c:v>
                </c:pt>
                <c:pt idx="113">
                  <c:v>30950</c:v>
                </c:pt>
                <c:pt idx="114">
                  <c:v>30900</c:v>
                </c:pt>
                <c:pt idx="115">
                  <c:v>30350</c:v>
                </c:pt>
                <c:pt idx="116">
                  <c:v>30300</c:v>
                </c:pt>
                <c:pt idx="117">
                  <c:v>30150</c:v>
                </c:pt>
                <c:pt idx="118">
                  <c:v>30100</c:v>
                </c:pt>
                <c:pt idx="119">
                  <c:v>29950</c:v>
                </c:pt>
                <c:pt idx="120">
                  <c:v>29900</c:v>
                </c:pt>
                <c:pt idx="121">
                  <c:v>33250</c:v>
                </c:pt>
                <c:pt idx="122">
                  <c:v>33200</c:v>
                </c:pt>
                <c:pt idx="123">
                  <c:v>32650</c:v>
                </c:pt>
                <c:pt idx="124">
                  <c:v>32600</c:v>
                </c:pt>
                <c:pt idx="125">
                  <c:v>32250</c:v>
                </c:pt>
                <c:pt idx="126">
                  <c:v>34400</c:v>
                </c:pt>
                <c:pt idx="127">
                  <c:v>34250</c:v>
                </c:pt>
                <c:pt idx="128">
                  <c:v>34200</c:v>
                </c:pt>
                <c:pt idx="129">
                  <c:v>34150</c:v>
                </c:pt>
                <c:pt idx="130">
                  <c:v>34100</c:v>
                </c:pt>
                <c:pt idx="131">
                  <c:v>33750</c:v>
                </c:pt>
                <c:pt idx="132">
                  <c:v>33400</c:v>
                </c:pt>
                <c:pt idx="133">
                  <c:v>33250</c:v>
                </c:pt>
                <c:pt idx="134">
                  <c:v>33200</c:v>
                </c:pt>
                <c:pt idx="135">
                  <c:v>33050</c:v>
                </c:pt>
                <c:pt idx="136">
                  <c:v>33000</c:v>
                </c:pt>
                <c:pt idx="137">
                  <c:v>32650</c:v>
                </c:pt>
                <c:pt idx="138">
                  <c:v>32600</c:v>
                </c:pt>
                <c:pt idx="139">
                  <c:v>37150</c:v>
                </c:pt>
                <c:pt idx="140">
                  <c:v>36600</c:v>
                </c:pt>
                <c:pt idx="141">
                  <c:v>36550</c:v>
                </c:pt>
                <c:pt idx="142">
                  <c:v>36500</c:v>
                </c:pt>
                <c:pt idx="143">
                  <c:v>36350</c:v>
                </c:pt>
                <c:pt idx="144">
                  <c:v>35800</c:v>
                </c:pt>
                <c:pt idx="145">
                  <c:v>35450</c:v>
                </c:pt>
                <c:pt idx="146">
                  <c:v>34650</c:v>
                </c:pt>
                <c:pt idx="147">
                  <c:v>34300</c:v>
                </c:pt>
                <c:pt idx="148">
                  <c:v>33950</c:v>
                </c:pt>
                <c:pt idx="149">
                  <c:v>33900</c:v>
                </c:pt>
                <c:pt idx="150">
                  <c:v>33650</c:v>
                </c:pt>
                <c:pt idx="151">
                  <c:v>33400</c:v>
                </c:pt>
                <c:pt idx="152">
                  <c:v>33350</c:v>
                </c:pt>
                <c:pt idx="153">
                  <c:v>33000</c:v>
                </c:pt>
                <c:pt idx="154">
                  <c:v>32200</c:v>
                </c:pt>
                <c:pt idx="155">
                  <c:v>32150</c:v>
                </c:pt>
                <c:pt idx="156">
                  <c:v>32100</c:v>
                </c:pt>
                <c:pt idx="157">
                  <c:v>31950</c:v>
                </c:pt>
                <c:pt idx="158">
                  <c:v>32700</c:v>
                </c:pt>
                <c:pt idx="159">
                  <c:v>32650</c:v>
                </c:pt>
                <c:pt idx="160">
                  <c:v>32600</c:v>
                </c:pt>
                <c:pt idx="161">
                  <c:v>32550</c:v>
                </c:pt>
                <c:pt idx="162">
                  <c:v>32400</c:v>
                </c:pt>
                <c:pt idx="163">
                  <c:v>32350</c:v>
                </c:pt>
                <c:pt idx="164">
                  <c:v>32200</c:v>
                </c:pt>
                <c:pt idx="165">
                  <c:v>34950</c:v>
                </c:pt>
                <c:pt idx="166">
                  <c:v>34600</c:v>
                </c:pt>
                <c:pt idx="167">
                  <c:v>34550</c:v>
                </c:pt>
                <c:pt idx="168">
                  <c:v>34400</c:v>
                </c:pt>
                <c:pt idx="169">
                  <c:v>34350</c:v>
                </c:pt>
                <c:pt idx="170">
                  <c:v>34200</c:v>
                </c:pt>
                <c:pt idx="171">
                  <c:v>33650</c:v>
                </c:pt>
                <c:pt idx="172">
                  <c:v>33600</c:v>
                </c:pt>
                <c:pt idx="173">
                  <c:v>33450</c:v>
                </c:pt>
                <c:pt idx="174">
                  <c:v>34200</c:v>
                </c:pt>
                <c:pt idx="175">
                  <c:v>34050</c:v>
                </c:pt>
                <c:pt idx="176">
                  <c:v>34800</c:v>
                </c:pt>
                <c:pt idx="177">
                  <c:v>34450</c:v>
                </c:pt>
                <c:pt idx="178">
                  <c:v>34100</c:v>
                </c:pt>
                <c:pt idx="179">
                  <c:v>33950</c:v>
                </c:pt>
                <c:pt idx="180">
                  <c:v>33900</c:v>
                </c:pt>
                <c:pt idx="181">
                  <c:v>33650</c:v>
                </c:pt>
                <c:pt idx="182">
                  <c:v>33500</c:v>
                </c:pt>
                <c:pt idx="183">
                  <c:v>33450</c:v>
                </c:pt>
                <c:pt idx="184">
                  <c:v>33400</c:v>
                </c:pt>
                <c:pt idx="185">
                  <c:v>33250</c:v>
                </c:pt>
                <c:pt idx="186">
                  <c:v>33200</c:v>
                </c:pt>
                <c:pt idx="187">
                  <c:v>33150</c:v>
                </c:pt>
                <c:pt idx="188">
                  <c:v>34400</c:v>
                </c:pt>
                <c:pt idx="189">
                  <c:v>33800</c:v>
                </c:pt>
                <c:pt idx="190">
                  <c:v>33450</c:v>
                </c:pt>
                <c:pt idx="191">
                  <c:v>33300</c:v>
                </c:pt>
                <c:pt idx="192">
                  <c:v>33250</c:v>
                </c:pt>
                <c:pt idx="193">
                  <c:v>33000</c:v>
                </c:pt>
                <c:pt idx="194">
                  <c:v>32950</c:v>
                </c:pt>
                <c:pt idx="195">
                  <c:v>32200</c:v>
                </c:pt>
                <c:pt idx="196">
                  <c:v>32150</c:v>
                </c:pt>
                <c:pt idx="197">
                  <c:v>32000</c:v>
                </c:pt>
                <c:pt idx="198">
                  <c:v>33000</c:v>
                </c:pt>
                <c:pt idx="199">
                  <c:v>32650</c:v>
                </c:pt>
                <c:pt idx="200">
                  <c:v>32600</c:v>
                </c:pt>
                <c:pt idx="201">
                  <c:v>32450</c:v>
                </c:pt>
                <c:pt idx="202">
                  <c:v>32400</c:v>
                </c:pt>
                <c:pt idx="203">
                  <c:v>32250</c:v>
                </c:pt>
                <c:pt idx="204">
                  <c:v>31900</c:v>
                </c:pt>
                <c:pt idx="205">
                  <c:v>34100</c:v>
                </c:pt>
                <c:pt idx="206">
                  <c:v>34050</c:v>
                </c:pt>
                <c:pt idx="207">
                  <c:v>33900</c:v>
                </c:pt>
                <c:pt idx="208">
                  <c:v>33750</c:v>
                </c:pt>
                <c:pt idx="209">
                  <c:v>33400</c:v>
                </c:pt>
                <c:pt idx="210">
                  <c:v>33050</c:v>
                </c:pt>
                <c:pt idx="211">
                  <c:v>32900</c:v>
                </c:pt>
                <c:pt idx="212">
                  <c:v>32550</c:v>
                </c:pt>
                <c:pt idx="213">
                  <c:v>33550</c:v>
                </c:pt>
                <c:pt idx="214">
                  <c:v>33500</c:v>
                </c:pt>
                <c:pt idx="215">
                  <c:v>33450</c:v>
                </c:pt>
                <c:pt idx="216">
                  <c:v>34850</c:v>
                </c:pt>
                <c:pt idx="217">
                  <c:v>34700</c:v>
                </c:pt>
                <c:pt idx="218">
                  <c:v>36100</c:v>
                </c:pt>
                <c:pt idx="219">
                  <c:v>36050</c:v>
                </c:pt>
                <c:pt idx="220">
                  <c:v>35700</c:v>
                </c:pt>
                <c:pt idx="221">
                  <c:v>35650</c:v>
                </c:pt>
                <c:pt idx="222">
                  <c:v>36250</c:v>
                </c:pt>
                <c:pt idx="223">
                  <c:v>36100</c:v>
                </c:pt>
                <c:pt idx="224">
                  <c:v>36050</c:v>
                </c:pt>
                <c:pt idx="225">
                  <c:v>35500</c:v>
                </c:pt>
                <c:pt idx="226">
                  <c:v>35450</c:v>
                </c:pt>
                <c:pt idx="227">
                  <c:v>36850</c:v>
                </c:pt>
                <c:pt idx="228">
                  <c:v>36700</c:v>
                </c:pt>
                <c:pt idx="229">
                  <c:v>36350</c:v>
                </c:pt>
                <c:pt idx="230">
                  <c:v>36000</c:v>
                </c:pt>
                <c:pt idx="231">
                  <c:v>35850</c:v>
                </c:pt>
                <c:pt idx="232">
                  <c:v>35700</c:v>
                </c:pt>
                <c:pt idx="233">
                  <c:v>35550</c:v>
                </c:pt>
                <c:pt idx="234">
                  <c:v>35500</c:v>
                </c:pt>
                <c:pt idx="235">
                  <c:v>35150</c:v>
                </c:pt>
                <c:pt idx="236">
                  <c:v>35100</c:v>
                </c:pt>
                <c:pt idx="237">
                  <c:v>35050</c:v>
                </c:pt>
                <c:pt idx="238">
                  <c:v>36050</c:v>
                </c:pt>
                <c:pt idx="239">
                  <c:v>35500</c:v>
                </c:pt>
                <c:pt idx="240">
                  <c:v>37150</c:v>
                </c:pt>
                <c:pt idx="241">
                  <c:v>37100</c:v>
                </c:pt>
                <c:pt idx="242">
                  <c:v>36950</c:v>
                </c:pt>
                <c:pt idx="243">
                  <c:v>36900</c:v>
                </c:pt>
                <c:pt idx="244">
                  <c:v>37950</c:v>
                </c:pt>
                <c:pt idx="245">
                  <c:v>37900</c:v>
                </c:pt>
                <c:pt idx="246">
                  <c:v>37750</c:v>
                </c:pt>
                <c:pt idx="247">
                  <c:v>37700</c:v>
                </c:pt>
                <c:pt idx="248">
                  <c:v>39350</c:v>
                </c:pt>
                <c:pt idx="249">
                  <c:v>39200</c:v>
                </c:pt>
                <c:pt idx="250">
                  <c:v>39050</c:v>
                </c:pt>
                <c:pt idx="251">
                  <c:v>39000</c:v>
                </c:pt>
                <c:pt idx="252">
                  <c:v>38650</c:v>
                </c:pt>
                <c:pt idx="253">
                  <c:v>38600</c:v>
                </c:pt>
                <c:pt idx="254">
                  <c:v>38350</c:v>
                </c:pt>
                <c:pt idx="255">
                  <c:v>38300</c:v>
                </c:pt>
                <c:pt idx="256">
                  <c:v>39950</c:v>
                </c:pt>
                <c:pt idx="257">
                  <c:v>39600</c:v>
                </c:pt>
                <c:pt idx="258">
                  <c:v>39450</c:v>
                </c:pt>
                <c:pt idx="259">
                  <c:v>39100</c:v>
                </c:pt>
                <c:pt idx="260">
                  <c:v>39050</c:v>
                </c:pt>
                <c:pt idx="261">
                  <c:v>40100</c:v>
                </c:pt>
                <c:pt idx="262">
                  <c:v>39550</c:v>
                </c:pt>
                <c:pt idx="263">
                  <c:v>38800</c:v>
                </c:pt>
                <c:pt idx="264">
                  <c:v>41050</c:v>
                </c:pt>
                <c:pt idx="265">
                  <c:v>41000</c:v>
                </c:pt>
                <c:pt idx="266">
                  <c:v>40850</c:v>
                </c:pt>
                <c:pt idx="267">
                  <c:v>42500</c:v>
                </c:pt>
                <c:pt idx="268">
                  <c:v>42150</c:v>
                </c:pt>
                <c:pt idx="269">
                  <c:v>44400</c:v>
                </c:pt>
                <c:pt idx="270">
                  <c:v>44250</c:v>
                </c:pt>
                <c:pt idx="271">
                  <c:v>43700</c:v>
                </c:pt>
                <c:pt idx="272">
                  <c:v>43650</c:v>
                </c:pt>
                <c:pt idx="273">
                  <c:v>43500</c:v>
                </c:pt>
                <c:pt idx="274">
                  <c:v>43350</c:v>
                </c:pt>
                <c:pt idx="275">
                  <c:v>43300</c:v>
                </c:pt>
                <c:pt idx="276">
                  <c:v>43250</c:v>
                </c:pt>
                <c:pt idx="277">
                  <c:v>43200</c:v>
                </c:pt>
                <c:pt idx="278">
                  <c:v>43950</c:v>
                </c:pt>
                <c:pt idx="279">
                  <c:v>43600</c:v>
                </c:pt>
                <c:pt idx="280">
                  <c:v>43550</c:v>
                </c:pt>
                <c:pt idx="281">
                  <c:v>43500</c:v>
                </c:pt>
                <c:pt idx="282">
                  <c:v>43350</c:v>
                </c:pt>
                <c:pt idx="283">
                  <c:v>43300</c:v>
                </c:pt>
                <c:pt idx="284">
                  <c:v>44950</c:v>
                </c:pt>
                <c:pt idx="285">
                  <c:v>44900</c:v>
                </c:pt>
                <c:pt idx="286">
                  <c:v>44750</c:v>
                </c:pt>
                <c:pt idx="287">
                  <c:v>44200</c:v>
                </c:pt>
                <c:pt idx="288">
                  <c:v>45250</c:v>
                </c:pt>
                <c:pt idx="289">
                  <c:v>45200</c:v>
                </c:pt>
                <c:pt idx="290">
                  <c:v>44950</c:v>
                </c:pt>
                <c:pt idx="291">
                  <c:v>47200</c:v>
                </c:pt>
                <c:pt idx="292">
                  <c:v>46650</c:v>
                </c:pt>
                <c:pt idx="293">
                  <c:v>46500</c:v>
                </c:pt>
                <c:pt idx="294">
                  <c:v>46350</c:v>
                </c:pt>
                <c:pt idx="295">
                  <c:v>46300</c:v>
                </c:pt>
                <c:pt idx="296">
                  <c:v>45950</c:v>
                </c:pt>
                <c:pt idx="297">
                  <c:v>45800</c:v>
                </c:pt>
                <c:pt idx="298">
                  <c:v>45650</c:v>
                </c:pt>
                <c:pt idx="299">
                  <c:v>45600</c:v>
                </c:pt>
                <c:pt idx="300">
                  <c:v>45250</c:v>
                </c:pt>
                <c:pt idx="301">
                  <c:v>45200</c:v>
                </c:pt>
                <c:pt idx="302">
                  <c:v>45650</c:v>
                </c:pt>
                <c:pt idx="303">
                  <c:v>45600</c:v>
                </c:pt>
                <c:pt idx="304">
                  <c:v>45250</c:v>
                </c:pt>
                <c:pt idx="305">
                  <c:v>45200</c:v>
                </c:pt>
                <c:pt idx="306">
                  <c:v>45050</c:v>
                </c:pt>
                <c:pt idx="307">
                  <c:v>45000</c:v>
                </c:pt>
                <c:pt idx="308">
                  <c:v>44950</c:v>
                </c:pt>
                <c:pt idx="309">
                  <c:v>44900</c:v>
                </c:pt>
                <c:pt idx="310">
                  <c:v>44650</c:v>
                </c:pt>
                <c:pt idx="311">
                  <c:v>44300</c:v>
                </c:pt>
                <c:pt idx="312">
                  <c:v>43950</c:v>
                </c:pt>
                <c:pt idx="313">
                  <c:v>43800</c:v>
                </c:pt>
                <c:pt idx="314">
                  <c:v>44550</c:v>
                </c:pt>
                <c:pt idx="315">
                  <c:v>46200</c:v>
                </c:pt>
                <c:pt idx="316">
                  <c:v>46150</c:v>
                </c:pt>
                <c:pt idx="317">
                  <c:v>46100</c:v>
                </c:pt>
                <c:pt idx="318">
                  <c:v>45950</c:v>
                </c:pt>
                <c:pt idx="319">
                  <c:v>45900</c:v>
                </c:pt>
                <c:pt idx="320">
                  <c:v>45550</c:v>
                </c:pt>
                <c:pt idx="321">
                  <c:v>45400</c:v>
                </c:pt>
                <c:pt idx="322">
                  <c:v>46150</c:v>
                </c:pt>
                <c:pt idx="323">
                  <c:v>45800</c:v>
                </c:pt>
                <c:pt idx="324">
                  <c:v>45050</c:v>
                </c:pt>
                <c:pt idx="325">
                  <c:v>44900</c:v>
                </c:pt>
                <c:pt idx="326">
                  <c:v>44750</c:v>
                </c:pt>
                <c:pt idx="327">
                  <c:v>46400</c:v>
                </c:pt>
                <c:pt idx="328">
                  <c:v>45850</c:v>
                </c:pt>
                <c:pt idx="329">
                  <c:v>45500</c:v>
                </c:pt>
                <c:pt idx="330">
                  <c:v>46250</c:v>
                </c:pt>
                <c:pt idx="331">
                  <c:v>47900</c:v>
                </c:pt>
                <c:pt idx="332">
                  <c:v>47850</c:v>
                </c:pt>
                <c:pt idx="333">
                  <c:v>47800</c:v>
                </c:pt>
                <c:pt idx="334">
                  <c:v>47650</c:v>
                </c:pt>
                <c:pt idx="335">
                  <c:v>47600</c:v>
                </c:pt>
                <c:pt idx="336">
                  <c:v>47550</c:v>
                </c:pt>
                <c:pt idx="337">
                  <c:v>47500</c:v>
                </c:pt>
                <c:pt idx="338">
                  <c:v>47350</c:v>
                </c:pt>
                <c:pt idx="339">
                  <c:v>47300</c:v>
                </c:pt>
                <c:pt idx="340">
                  <c:v>47250</c:v>
                </c:pt>
                <c:pt idx="341">
                  <c:v>46900</c:v>
                </c:pt>
                <c:pt idx="342">
                  <c:v>46550</c:v>
                </c:pt>
                <c:pt idx="343">
                  <c:v>46500</c:v>
                </c:pt>
                <c:pt idx="344">
                  <c:v>46150</c:v>
                </c:pt>
                <c:pt idx="345">
                  <c:v>47200</c:v>
                </c:pt>
                <c:pt idx="346">
                  <c:v>47050</c:v>
                </c:pt>
                <c:pt idx="347">
                  <c:v>46500</c:v>
                </c:pt>
                <c:pt idx="348">
                  <c:v>46150</c:v>
                </c:pt>
                <c:pt idx="349">
                  <c:v>47800</c:v>
                </c:pt>
                <c:pt idx="350">
                  <c:v>47650</c:v>
                </c:pt>
                <c:pt idx="351">
                  <c:v>48700</c:v>
                </c:pt>
                <c:pt idx="352">
                  <c:v>48650</c:v>
                </c:pt>
                <c:pt idx="353">
                  <c:v>48500</c:v>
                </c:pt>
                <c:pt idx="354">
                  <c:v>48950</c:v>
                </c:pt>
                <c:pt idx="355">
                  <c:v>48600</c:v>
                </c:pt>
                <c:pt idx="356">
                  <c:v>48250</c:v>
                </c:pt>
                <c:pt idx="357">
                  <c:v>49900</c:v>
                </c:pt>
                <c:pt idx="358">
                  <c:v>49750</c:v>
                </c:pt>
                <c:pt idx="359">
                  <c:v>51400</c:v>
                </c:pt>
                <c:pt idx="360">
                  <c:v>51050</c:v>
                </c:pt>
                <c:pt idx="361">
                  <c:v>50700</c:v>
                </c:pt>
                <c:pt idx="362">
                  <c:v>50550</c:v>
                </c:pt>
                <c:pt idx="363">
                  <c:v>50500</c:v>
                </c:pt>
                <c:pt idx="364">
                  <c:v>50150</c:v>
                </c:pt>
                <c:pt idx="365">
                  <c:v>50100</c:v>
                </c:pt>
                <c:pt idx="366">
                  <c:v>50550</c:v>
                </c:pt>
                <c:pt idx="367">
                  <c:v>50200</c:v>
                </c:pt>
                <c:pt idx="368">
                  <c:v>49850</c:v>
                </c:pt>
                <c:pt idx="369">
                  <c:v>49800</c:v>
                </c:pt>
                <c:pt idx="370">
                  <c:v>50250</c:v>
                </c:pt>
                <c:pt idx="371">
                  <c:v>50200</c:v>
                </c:pt>
                <c:pt idx="372">
                  <c:v>50150</c:v>
                </c:pt>
                <c:pt idx="373">
                  <c:v>50000</c:v>
                </c:pt>
                <c:pt idx="374">
                  <c:v>49850</c:v>
                </c:pt>
                <c:pt idx="375">
                  <c:v>49800</c:v>
                </c:pt>
                <c:pt idx="376">
                  <c:v>49750</c:v>
                </c:pt>
                <c:pt idx="377">
                  <c:v>49700</c:v>
                </c:pt>
                <c:pt idx="378">
                  <c:v>50450</c:v>
                </c:pt>
                <c:pt idx="379">
                  <c:v>50400</c:v>
                </c:pt>
                <c:pt idx="380">
                  <c:v>50350</c:v>
                </c:pt>
                <c:pt idx="381">
                  <c:v>51400</c:v>
                </c:pt>
                <c:pt idx="382">
                  <c:v>51150</c:v>
                </c:pt>
                <c:pt idx="383">
                  <c:v>52800</c:v>
                </c:pt>
                <c:pt idx="384">
                  <c:v>52750</c:v>
                </c:pt>
                <c:pt idx="385">
                  <c:v>54400</c:v>
                </c:pt>
                <c:pt idx="386">
                  <c:v>55150</c:v>
                </c:pt>
                <c:pt idx="387">
                  <c:v>54800</c:v>
                </c:pt>
                <c:pt idx="388">
                  <c:v>54750</c:v>
                </c:pt>
                <c:pt idx="389">
                  <c:v>54400</c:v>
                </c:pt>
                <c:pt idx="390">
                  <c:v>54250</c:v>
                </c:pt>
                <c:pt idx="391">
                  <c:v>54200</c:v>
                </c:pt>
                <c:pt idx="392">
                  <c:v>54150</c:v>
                </c:pt>
                <c:pt idx="393">
                  <c:v>53800</c:v>
                </c:pt>
                <c:pt idx="394">
                  <c:v>53650</c:v>
                </c:pt>
                <c:pt idx="395">
                  <c:v>55300</c:v>
                </c:pt>
                <c:pt idx="396">
                  <c:v>55250</c:v>
                </c:pt>
                <c:pt idx="397">
                  <c:v>55200</c:v>
                </c:pt>
                <c:pt idx="398">
                  <c:v>55050</c:v>
                </c:pt>
                <c:pt idx="399">
                  <c:v>55000</c:v>
                </c:pt>
                <c:pt idx="400">
                  <c:v>54450</c:v>
                </c:pt>
                <c:pt idx="401">
                  <c:v>54300</c:v>
                </c:pt>
                <c:pt idx="402">
                  <c:v>54150</c:v>
                </c:pt>
                <c:pt idx="403">
                  <c:v>56400</c:v>
                </c:pt>
                <c:pt idx="404">
                  <c:v>56350</c:v>
                </c:pt>
                <c:pt idx="405">
                  <c:v>56200</c:v>
                </c:pt>
                <c:pt idx="406">
                  <c:v>56050</c:v>
                </c:pt>
                <c:pt idx="407">
                  <c:v>55700</c:v>
                </c:pt>
                <c:pt idx="408">
                  <c:v>55650</c:v>
                </c:pt>
                <c:pt idx="409">
                  <c:v>55600</c:v>
                </c:pt>
                <c:pt idx="410">
                  <c:v>55450</c:v>
                </c:pt>
                <c:pt idx="411">
                  <c:v>54900</c:v>
                </c:pt>
                <c:pt idx="412">
                  <c:v>54850</c:v>
                </c:pt>
                <c:pt idx="413">
                  <c:v>54500</c:v>
                </c:pt>
                <c:pt idx="414">
                  <c:v>54350</c:v>
                </c:pt>
                <c:pt idx="415">
                  <c:v>54300</c:v>
                </c:pt>
                <c:pt idx="416">
                  <c:v>54250</c:v>
                </c:pt>
                <c:pt idx="417">
                  <c:v>54200</c:v>
                </c:pt>
                <c:pt idx="418">
                  <c:v>54050</c:v>
                </c:pt>
                <c:pt idx="419">
                  <c:v>54000</c:v>
                </c:pt>
                <c:pt idx="420">
                  <c:v>53950</c:v>
                </c:pt>
                <c:pt idx="421">
                  <c:v>56200</c:v>
                </c:pt>
                <c:pt idx="422">
                  <c:v>56050</c:v>
                </c:pt>
                <c:pt idx="423">
                  <c:v>56000</c:v>
                </c:pt>
                <c:pt idx="424">
                  <c:v>55950</c:v>
                </c:pt>
                <c:pt idx="425">
                  <c:v>55900</c:v>
                </c:pt>
                <c:pt idx="426">
                  <c:v>55750</c:v>
                </c:pt>
                <c:pt idx="427">
                  <c:v>55700</c:v>
                </c:pt>
                <c:pt idx="428">
                  <c:v>57350</c:v>
                </c:pt>
                <c:pt idx="429">
                  <c:v>59000</c:v>
                </c:pt>
                <c:pt idx="430">
                  <c:v>58550</c:v>
                </c:pt>
                <c:pt idx="431">
                  <c:v>58500</c:v>
                </c:pt>
                <c:pt idx="432">
                  <c:v>58150</c:v>
                </c:pt>
                <c:pt idx="433">
                  <c:v>58100</c:v>
                </c:pt>
                <c:pt idx="434">
                  <c:v>57750</c:v>
                </c:pt>
                <c:pt idx="435">
                  <c:v>57700</c:v>
                </c:pt>
                <c:pt idx="436">
                  <c:v>57350</c:v>
                </c:pt>
                <c:pt idx="437">
                  <c:v>57300</c:v>
                </c:pt>
                <c:pt idx="438">
                  <c:v>58050</c:v>
                </c:pt>
                <c:pt idx="439">
                  <c:v>58000</c:v>
                </c:pt>
                <c:pt idx="440">
                  <c:v>57950</c:v>
                </c:pt>
                <c:pt idx="441">
                  <c:v>57800</c:v>
                </c:pt>
                <c:pt idx="442">
                  <c:v>59450</c:v>
                </c:pt>
                <c:pt idx="443">
                  <c:v>59400</c:v>
                </c:pt>
                <c:pt idx="444">
                  <c:v>59050</c:v>
                </c:pt>
                <c:pt idx="445">
                  <c:v>59500</c:v>
                </c:pt>
                <c:pt idx="446">
                  <c:v>59250</c:v>
                </c:pt>
                <c:pt idx="447">
                  <c:v>59200</c:v>
                </c:pt>
                <c:pt idx="448">
                  <c:v>59150</c:v>
                </c:pt>
                <c:pt idx="449">
                  <c:v>59000</c:v>
                </c:pt>
                <c:pt idx="450">
                  <c:v>58850</c:v>
                </c:pt>
                <c:pt idx="451">
                  <c:v>58800</c:v>
                </c:pt>
                <c:pt idx="452">
                  <c:v>58750</c:v>
                </c:pt>
                <c:pt idx="453">
                  <c:v>58200</c:v>
                </c:pt>
                <c:pt idx="454">
                  <c:v>58050</c:v>
                </c:pt>
                <c:pt idx="455">
                  <c:v>60900</c:v>
                </c:pt>
                <c:pt idx="456">
                  <c:v>60850</c:v>
                </c:pt>
                <c:pt idx="457">
                  <c:v>60800</c:v>
                </c:pt>
                <c:pt idx="458">
                  <c:v>60650</c:v>
                </c:pt>
                <c:pt idx="459">
                  <c:v>60300</c:v>
                </c:pt>
                <c:pt idx="460">
                  <c:v>59950</c:v>
                </c:pt>
                <c:pt idx="461">
                  <c:v>59800</c:v>
                </c:pt>
                <c:pt idx="462">
                  <c:v>60850</c:v>
                </c:pt>
                <c:pt idx="463">
                  <c:v>60500</c:v>
                </c:pt>
                <c:pt idx="464">
                  <c:v>60450</c:v>
                </c:pt>
                <c:pt idx="465">
                  <c:v>60400</c:v>
                </c:pt>
                <c:pt idx="466">
                  <c:v>60250</c:v>
                </c:pt>
                <c:pt idx="467">
                  <c:v>60200</c:v>
                </c:pt>
                <c:pt idx="468">
                  <c:v>60150</c:v>
                </c:pt>
                <c:pt idx="469">
                  <c:v>60100</c:v>
                </c:pt>
                <c:pt idx="470">
                  <c:v>59850</c:v>
                </c:pt>
                <c:pt idx="471">
                  <c:v>59300</c:v>
                </c:pt>
                <c:pt idx="472">
                  <c:v>59250</c:v>
                </c:pt>
                <c:pt idx="473">
                  <c:v>59200</c:v>
                </c:pt>
                <c:pt idx="474">
                  <c:v>59050</c:v>
                </c:pt>
                <c:pt idx="475">
                  <c:v>61300</c:v>
                </c:pt>
                <c:pt idx="476">
                  <c:v>61250</c:v>
                </c:pt>
                <c:pt idx="477">
                  <c:v>60900</c:v>
                </c:pt>
                <c:pt idx="478">
                  <c:v>60750</c:v>
                </c:pt>
                <c:pt idx="479">
                  <c:v>60200</c:v>
                </c:pt>
                <c:pt idx="480">
                  <c:v>60150</c:v>
                </c:pt>
                <c:pt idx="481">
                  <c:v>60100</c:v>
                </c:pt>
                <c:pt idx="482">
                  <c:v>60850</c:v>
                </c:pt>
                <c:pt idx="483">
                  <c:v>60800</c:v>
                </c:pt>
                <c:pt idx="484">
                  <c:v>61850</c:v>
                </c:pt>
                <c:pt idx="485">
                  <c:v>61500</c:v>
                </c:pt>
                <c:pt idx="486">
                  <c:v>61950</c:v>
                </c:pt>
                <c:pt idx="487">
                  <c:v>61900</c:v>
                </c:pt>
                <c:pt idx="488">
                  <c:v>61550</c:v>
                </c:pt>
                <c:pt idx="489">
                  <c:v>61500</c:v>
                </c:pt>
                <c:pt idx="490">
                  <c:v>61950</c:v>
                </c:pt>
                <c:pt idx="491">
                  <c:v>61900</c:v>
                </c:pt>
                <c:pt idx="492">
                  <c:v>61850</c:v>
                </c:pt>
                <c:pt idx="493">
                  <c:v>61800</c:v>
                </c:pt>
                <c:pt idx="494">
                  <c:v>61650</c:v>
                </c:pt>
                <c:pt idx="495">
                  <c:v>61600</c:v>
                </c:pt>
                <c:pt idx="496">
                  <c:v>61550</c:v>
                </c:pt>
                <c:pt idx="497">
                  <c:v>61400</c:v>
                </c:pt>
                <c:pt idx="498">
                  <c:v>62150</c:v>
                </c:pt>
                <c:pt idx="499">
                  <c:v>61800</c:v>
                </c:pt>
                <c:pt idx="500">
                  <c:v>61750</c:v>
                </c:pt>
                <c:pt idx="501">
                  <c:v>61600</c:v>
                </c:pt>
                <c:pt idx="502">
                  <c:v>61450</c:v>
                </c:pt>
                <c:pt idx="503">
                  <c:v>61100</c:v>
                </c:pt>
                <c:pt idx="504">
                  <c:v>60750</c:v>
                </c:pt>
                <c:pt idx="505">
                  <c:v>60700</c:v>
                </c:pt>
                <c:pt idx="506">
                  <c:v>60050</c:v>
                </c:pt>
                <c:pt idx="507">
                  <c:v>59700</c:v>
                </c:pt>
                <c:pt idx="508">
                  <c:v>59350</c:v>
                </c:pt>
                <c:pt idx="509">
                  <c:v>61000</c:v>
                </c:pt>
                <c:pt idx="510">
                  <c:v>60850</c:v>
                </c:pt>
                <c:pt idx="511">
                  <c:v>60800</c:v>
                </c:pt>
                <c:pt idx="512">
                  <c:v>62450</c:v>
                </c:pt>
                <c:pt idx="513">
                  <c:v>63500</c:v>
                </c:pt>
                <c:pt idx="514">
                  <c:v>63950</c:v>
                </c:pt>
                <c:pt idx="515">
                  <c:v>63900</c:v>
                </c:pt>
                <c:pt idx="516">
                  <c:v>66750</c:v>
                </c:pt>
                <c:pt idx="517">
                  <c:v>66600</c:v>
                </c:pt>
                <c:pt idx="518">
                  <c:v>66450</c:v>
                </c:pt>
                <c:pt idx="519">
                  <c:v>66400</c:v>
                </c:pt>
                <c:pt idx="520">
                  <c:v>66050</c:v>
                </c:pt>
                <c:pt idx="521">
                  <c:v>66000</c:v>
                </c:pt>
                <c:pt idx="522">
                  <c:v>66450</c:v>
                </c:pt>
                <c:pt idx="523">
                  <c:v>68100</c:v>
                </c:pt>
                <c:pt idx="524">
                  <c:v>68050</c:v>
                </c:pt>
                <c:pt idx="525">
                  <c:v>67900</c:v>
                </c:pt>
                <c:pt idx="526">
                  <c:v>67750</c:v>
                </c:pt>
                <c:pt idx="527">
                  <c:v>67700</c:v>
                </c:pt>
                <c:pt idx="528">
                  <c:v>67650</c:v>
                </c:pt>
                <c:pt idx="529">
                  <c:v>67600</c:v>
                </c:pt>
                <c:pt idx="530">
                  <c:v>67450</c:v>
                </c:pt>
                <c:pt idx="531">
                  <c:v>67400</c:v>
                </c:pt>
                <c:pt idx="532">
                  <c:v>67350</c:v>
                </c:pt>
                <c:pt idx="533">
                  <c:v>67300</c:v>
                </c:pt>
                <c:pt idx="534">
                  <c:v>67150</c:v>
                </c:pt>
                <c:pt idx="535">
                  <c:v>67100</c:v>
                </c:pt>
                <c:pt idx="536">
                  <c:v>66750</c:v>
                </c:pt>
                <c:pt idx="537">
                  <c:v>67200</c:v>
                </c:pt>
                <c:pt idx="538">
                  <c:v>66950</c:v>
                </c:pt>
                <c:pt idx="539">
                  <c:v>66900</c:v>
                </c:pt>
                <c:pt idx="540">
                  <c:v>66850</c:v>
                </c:pt>
                <c:pt idx="541">
                  <c:v>66700</c:v>
                </c:pt>
                <c:pt idx="542">
                  <c:v>66550</c:v>
                </c:pt>
                <c:pt idx="543">
                  <c:v>66500</c:v>
                </c:pt>
                <c:pt idx="544">
                  <c:v>66450</c:v>
                </c:pt>
                <c:pt idx="545">
                  <c:v>66100</c:v>
                </c:pt>
                <c:pt idx="546">
                  <c:v>65850</c:v>
                </c:pt>
                <c:pt idx="547">
                  <c:v>65800</c:v>
                </c:pt>
                <c:pt idx="548">
                  <c:v>65750</c:v>
                </c:pt>
                <c:pt idx="549">
                  <c:v>65700</c:v>
                </c:pt>
                <c:pt idx="550">
                  <c:v>65550</c:v>
                </c:pt>
                <c:pt idx="551">
                  <c:v>65200</c:v>
                </c:pt>
                <c:pt idx="552">
                  <c:v>66850</c:v>
                </c:pt>
                <c:pt idx="553">
                  <c:v>66800</c:v>
                </c:pt>
                <c:pt idx="554">
                  <c:v>66650</c:v>
                </c:pt>
                <c:pt idx="555">
                  <c:v>66600</c:v>
                </c:pt>
                <c:pt idx="556">
                  <c:v>66250</c:v>
                </c:pt>
                <c:pt idx="557">
                  <c:v>67900</c:v>
                </c:pt>
                <c:pt idx="558">
                  <c:v>68650</c:v>
                </c:pt>
                <c:pt idx="559">
                  <c:v>69700</c:v>
                </c:pt>
                <c:pt idx="560">
                  <c:v>69650</c:v>
                </c:pt>
                <c:pt idx="561">
                  <c:v>69300</c:v>
                </c:pt>
                <c:pt idx="562">
                  <c:v>69150</c:v>
                </c:pt>
                <c:pt idx="563">
                  <c:v>70800</c:v>
                </c:pt>
                <c:pt idx="564">
                  <c:v>70750</c:v>
                </c:pt>
                <c:pt idx="565">
                  <c:v>70600</c:v>
                </c:pt>
                <c:pt idx="566">
                  <c:v>71650</c:v>
                </c:pt>
                <c:pt idx="567">
                  <c:v>71600</c:v>
                </c:pt>
                <c:pt idx="568">
                  <c:v>71250</c:v>
                </c:pt>
                <c:pt idx="569">
                  <c:v>71100</c:v>
                </c:pt>
                <c:pt idx="570">
                  <c:v>71850</c:v>
                </c:pt>
                <c:pt idx="571">
                  <c:v>71500</c:v>
                </c:pt>
                <c:pt idx="572">
                  <c:v>71150</c:v>
                </c:pt>
                <c:pt idx="573">
                  <c:v>71100</c:v>
                </c:pt>
                <c:pt idx="574">
                  <c:v>70850</c:v>
                </c:pt>
                <c:pt idx="575">
                  <c:v>70800</c:v>
                </c:pt>
                <c:pt idx="576">
                  <c:v>70750</c:v>
                </c:pt>
                <c:pt idx="577">
                  <c:v>70600</c:v>
                </c:pt>
                <c:pt idx="578">
                  <c:v>71350</c:v>
                </c:pt>
                <c:pt idx="579">
                  <c:v>71300</c:v>
                </c:pt>
                <c:pt idx="580">
                  <c:v>70950</c:v>
                </c:pt>
                <c:pt idx="581">
                  <c:v>70900</c:v>
                </c:pt>
                <c:pt idx="582">
                  <c:v>70650</c:v>
                </c:pt>
                <c:pt idx="583">
                  <c:v>72900</c:v>
                </c:pt>
                <c:pt idx="584">
                  <c:v>72850</c:v>
                </c:pt>
                <c:pt idx="585">
                  <c:v>72800</c:v>
                </c:pt>
                <c:pt idx="586">
                  <c:v>73250</c:v>
                </c:pt>
                <c:pt idx="587">
                  <c:v>73200</c:v>
                </c:pt>
                <c:pt idx="588">
                  <c:v>73150</c:v>
                </c:pt>
                <c:pt idx="589">
                  <c:v>74200</c:v>
                </c:pt>
                <c:pt idx="590">
                  <c:v>74050</c:v>
                </c:pt>
                <c:pt idx="591">
                  <c:v>74000</c:v>
                </c:pt>
                <c:pt idx="592">
                  <c:v>73950</c:v>
                </c:pt>
                <c:pt idx="593">
                  <c:v>73900</c:v>
                </c:pt>
                <c:pt idx="594">
                  <c:v>73750</c:v>
                </c:pt>
                <c:pt idx="595">
                  <c:v>73400</c:v>
                </c:pt>
                <c:pt idx="596">
                  <c:v>73350</c:v>
                </c:pt>
                <c:pt idx="597">
                  <c:v>73100</c:v>
                </c:pt>
                <c:pt idx="598">
                  <c:v>73050</c:v>
                </c:pt>
                <c:pt idx="599">
                  <c:v>73750</c:v>
                </c:pt>
                <c:pt idx="600">
                  <c:v>73600</c:v>
                </c:pt>
                <c:pt idx="601">
                  <c:v>73550</c:v>
                </c:pt>
                <c:pt idx="602">
                  <c:v>73500</c:v>
                </c:pt>
                <c:pt idx="603">
                  <c:v>73350</c:v>
                </c:pt>
                <c:pt idx="604">
                  <c:v>73300</c:v>
                </c:pt>
                <c:pt idx="605">
                  <c:v>72950</c:v>
                </c:pt>
                <c:pt idx="606">
                  <c:v>73450</c:v>
                </c:pt>
                <c:pt idx="607">
                  <c:v>74550</c:v>
                </c:pt>
                <c:pt idx="608">
                  <c:v>74500</c:v>
                </c:pt>
                <c:pt idx="609">
                  <c:v>74650</c:v>
                </c:pt>
                <c:pt idx="610">
                  <c:v>75200</c:v>
                </c:pt>
                <c:pt idx="611">
                  <c:v>75550</c:v>
                </c:pt>
                <c:pt idx="612">
                  <c:v>75900</c:v>
                </c:pt>
                <c:pt idx="613">
                  <c:v>75750</c:v>
                </c:pt>
                <c:pt idx="614">
                  <c:v>75400</c:v>
                </c:pt>
                <c:pt idx="615">
                  <c:v>75250</c:v>
                </c:pt>
                <c:pt idx="616">
                  <c:v>75550</c:v>
                </c:pt>
                <c:pt idx="617">
                  <c:v>75350</c:v>
                </c:pt>
                <c:pt idx="618">
                  <c:v>75000</c:v>
                </c:pt>
                <c:pt idx="619">
                  <c:v>74850</c:v>
                </c:pt>
                <c:pt idx="620">
                  <c:v>75200</c:v>
                </c:pt>
                <c:pt idx="621">
                  <c:v>75050</c:v>
                </c:pt>
                <c:pt idx="622">
                  <c:v>74700</c:v>
                </c:pt>
                <c:pt idx="623">
                  <c:v>74850</c:v>
                </c:pt>
                <c:pt idx="624">
                  <c:v>74500</c:v>
                </c:pt>
                <c:pt idx="625">
                  <c:v>74350</c:v>
                </c:pt>
                <c:pt idx="626">
                  <c:v>75300</c:v>
                </c:pt>
                <c:pt idx="627">
                  <c:v>75150</c:v>
                </c:pt>
                <c:pt idx="628">
                  <c:v>75250</c:v>
                </c:pt>
                <c:pt idx="629">
                  <c:v>75050</c:v>
                </c:pt>
                <c:pt idx="630">
                  <c:v>75150</c:v>
                </c:pt>
                <c:pt idx="631">
                  <c:v>74800</c:v>
                </c:pt>
                <c:pt idx="632">
                  <c:v>75350</c:v>
                </c:pt>
                <c:pt idx="633">
                  <c:v>75450</c:v>
                </c:pt>
                <c:pt idx="634">
                  <c:v>75950</c:v>
                </c:pt>
                <c:pt idx="635">
                  <c:v>76250</c:v>
                </c:pt>
                <c:pt idx="636">
                  <c:v>75850</c:v>
                </c:pt>
                <c:pt idx="637">
                  <c:v>75500</c:v>
                </c:pt>
                <c:pt idx="638">
                  <c:v>75650</c:v>
                </c:pt>
                <c:pt idx="639">
                  <c:v>75300</c:v>
                </c:pt>
                <c:pt idx="640">
                  <c:v>75150</c:v>
                </c:pt>
                <c:pt idx="641">
                  <c:v>74950</c:v>
                </c:pt>
                <c:pt idx="642">
                  <c:v>75250</c:v>
                </c:pt>
                <c:pt idx="643">
                  <c:v>75800</c:v>
                </c:pt>
                <c:pt idx="644">
                  <c:v>75650</c:v>
                </c:pt>
                <c:pt idx="645">
                  <c:v>75950</c:v>
                </c:pt>
                <c:pt idx="646">
                  <c:v>75750</c:v>
                </c:pt>
                <c:pt idx="647">
                  <c:v>76100</c:v>
                </c:pt>
                <c:pt idx="648">
                  <c:v>76450</c:v>
                </c:pt>
                <c:pt idx="649">
                  <c:v>77000</c:v>
                </c:pt>
                <c:pt idx="650">
                  <c:v>76850</c:v>
                </c:pt>
                <c:pt idx="651">
                  <c:v>76950</c:v>
                </c:pt>
                <c:pt idx="652">
                  <c:v>76750</c:v>
                </c:pt>
                <c:pt idx="653">
                  <c:v>76400</c:v>
                </c:pt>
                <c:pt idx="654">
                  <c:v>76950</c:v>
                </c:pt>
                <c:pt idx="655">
                  <c:v>77250</c:v>
                </c:pt>
                <c:pt idx="656">
                  <c:v>77550</c:v>
                </c:pt>
                <c:pt idx="657">
                  <c:v>78300</c:v>
                </c:pt>
                <c:pt idx="658">
                  <c:v>78150</c:v>
                </c:pt>
                <c:pt idx="659">
                  <c:v>78250</c:v>
                </c:pt>
                <c:pt idx="660">
                  <c:v>78600</c:v>
                </c:pt>
                <c:pt idx="661">
                  <c:v>78750</c:v>
                </c:pt>
                <c:pt idx="662">
                  <c:v>78850</c:v>
                </c:pt>
                <c:pt idx="663">
                  <c:v>78300</c:v>
                </c:pt>
                <c:pt idx="664">
                  <c:v>78150</c:v>
                </c:pt>
                <c:pt idx="665">
                  <c:v>78500</c:v>
                </c:pt>
                <c:pt idx="666">
                  <c:v>79050</c:v>
                </c:pt>
                <c:pt idx="667">
                  <c:v>78650</c:v>
                </c:pt>
                <c:pt idx="668">
                  <c:v>78950</c:v>
                </c:pt>
                <c:pt idx="669">
                  <c:v>78750</c:v>
                </c:pt>
                <c:pt idx="670">
                  <c:v>78550</c:v>
                </c:pt>
                <c:pt idx="671">
                  <c:v>78200</c:v>
                </c:pt>
                <c:pt idx="672">
                  <c:v>78050</c:v>
                </c:pt>
                <c:pt idx="673">
                  <c:v>78400</c:v>
                </c:pt>
                <c:pt idx="674">
                  <c:v>78250</c:v>
                </c:pt>
                <c:pt idx="675">
                  <c:v>78050</c:v>
                </c:pt>
                <c:pt idx="676">
                  <c:v>78150</c:v>
                </c:pt>
                <c:pt idx="677">
                  <c:v>78450</c:v>
                </c:pt>
                <c:pt idx="678">
                  <c:v>78550</c:v>
                </c:pt>
                <c:pt idx="679">
                  <c:v>78900</c:v>
                </c:pt>
                <c:pt idx="680">
                  <c:v>78750</c:v>
                </c:pt>
                <c:pt idx="681">
                  <c:v>79050</c:v>
                </c:pt>
                <c:pt idx="682">
                  <c:v>78850</c:v>
                </c:pt>
                <c:pt idx="683">
                  <c:v>78650</c:v>
                </c:pt>
                <c:pt idx="684">
                  <c:v>78300</c:v>
                </c:pt>
                <c:pt idx="685">
                  <c:v>78150</c:v>
                </c:pt>
                <c:pt idx="686">
                  <c:v>77950</c:v>
                </c:pt>
                <c:pt idx="687">
                  <c:v>78050</c:v>
                </c:pt>
                <c:pt idx="688">
                  <c:v>77850</c:v>
                </c:pt>
                <c:pt idx="689">
                  <c:v>77500</c:v>
                </c:pt>
                <c:pt idx="690">
                  <c:v>77850</c:v>
                </c:pt>
                <c:pt idx="691">
                  <c:v>77500</c:v>
                </c:pt>
                <c:pt idx="692">
                  <c:v>77650</c:v>
                </c:pt>
                <c:pt idx="693">
                  <c:v>77950</c:v>
                </c:pt>
                <c:pt idx="694">
                  <c:v>77750</c:v>
                </c:pt>
                <c:pt idx="695">
                  <c:v>77850</c:v>
                </c:pt>
                <c:pt idx="696">
                  <c:v>77650</c:v>
                </c:pt>
                <c:pt idx="697">
                  <c:v>77300</c:v>
                </c:pt>
                <c:pt idx="698">
                  <c:v>77450</c:v>
                </c:pt>
                <c:pt idx="699">
                  <c:v>77800</c:v>
                </c:pt>
                <c:pt idx="700">
                  <c:v>77950</c:v>
                </c:pt>
                <c:pt idx="701">
                  <c:v>78450</c:v>
                </c:pt>
                <c:pt idx="702">
                  <c:v>78750</c:v>
                </c:pt>
                <c:pt idx="703">
                  <c:v>78550</c:v>
                </c:pt>
                <c:pt idx="704">
                  <c:v>78850</c:v>
                </c:pt>
                <c:pt idx="705">
                  <c:v>78950</c:v>
                </c:pt>
                <c:pt idx="706">
                  <c:v>79250</c:v>
                </c:pt>
                <c:pt idx="707">
                  <c:v>79050</c:v>
                </c:pt>
                <c:pt idx="708">
                  <c:v>79600</c:v>
                </c:pt>
                <c:pt idx="709">
                  <c:v>79750</c:v>
                </c:pt>
                <c:pt idx="710">
                  <c:v>80500</c:v>
                </c:pt>
                <c:pt idx="711">
                  <c:v>80850</c:v>
                </c:pt>
                <c:pt idx="712">
                  <c:v>81200</c:v>
                </c:pt>
                <c:pt idx="713">
                  <c:v>80850</c:v>
                </c:pt>
                <c:pt idx="714">
                  <c:v>80650</c:v>
                </c:pt>
                <c:pt idx="715">
                  <c:v>80450</c:v>
                </c:pt>
                <c:pt idx="716">
                  <c:v>81000</c:v>
                </c:pt>
                <c:pt idx="717">
                  <c:v>80850</c:v>
                </c:pt>
                <c:pt idx="718">
                  <c:v>81150</c:v>
                </c:pt>
                <c:pt idx="719">
                  <c:v>81700</c:v>
                </c:pt>
                <c:pt idx="720">
                  <c:v>81550</c:v>
                </c:pt>
                <c:pt idx="721">
                  <c:v>81000</c:v>
                </c:pt>
                <c:pt idx="722">
                  <c:v>81350</c:v>
                </c:pt>
                <c:pt idx="723">
                  <c:v>81900</c:v>
                </c:pt>
                <c:pt idx="724">
                  <c:v>82250</c:v>
                </c:pt>
                <c:pt idx="725">
                  <c:v>82050</c:v>
                </c:pt>
                <c:pt idx="726">
                  <c:v>81700</c:v>
                </c:pt>
                <c:pt idx="727">
                  <c:v>81150</c:v>
                </c:pt>
                <c:pt idx="728">
                  <c:v>81250</c:v>
                </c:pt>
                <c:pt idx="729">
                  <c:v>81050</c:v>
                </c:pt>
                <c:pt idx="730">
                  <c:v>81400</c:v>
                </c:pt>
                <c:pt idx="731">
                  <c:v>81250</c:v>
                </c:pt>
                <c:pt idx="732">
                  <c:v>80900</c:v>
                </c:pt>
                <c:pt idx="733">
                  <c:v>80750</c:v>
                </c:pt>
                <c:pt idx="734">
                  <c:v>80550</c:v>
                </c:pt>
                <c:pt idx="735">
                  <c:v>80000</c:v>
                </c:pt>
                <c:pt idx="736">
                  <c:v>80350</c:v>
                </c:pt>
                <c:pt idx="737">
                  <c:v>79950</c:v>
                </c:pt>
                <c:pt idx="738">
                  <c:v>80300</c:v>
                </c:pt>
                <c:pt idx="739">
                  <c:v>80150</c:v>
                </c:pt>
                <c:pt idx="740">
                  <c:v>80700</c:v>
                </c:pt>
                <c:pt idx="741">
                  <c:v>80550</c:v>
                </c:pt>
                <c:pt idx="742">
                  <c:v>80350</c:v>
                </c:pt>
                <c:pt idx="743">
                  <c:v>80000</c:v>
                </c:pt>
                <c:pt idx="744">
                  <c:v>80150</c:v>
                </c:pt>
                <c:pt idx="745">
                  <c:v>79400</c:v>
                </c:pt>
                <c:pt idx="746">
                  <c:v>79750</c:v>
                </c:pt>
                <c:pt idx="747">
                  <c:v>79550</c:v>
                </c:pt>
                <c:pt idx="748">
                  <c:v>79350</c:v>
                </c:pt>
                <c:pt idx="749">
                  <c:v>79000</c:v>
                </c:pt>
                <c:pt idx="750">
                  <c:v>79350</c:v>
                </c:pt>
                <c:pt idx="751">
                  <c:v>79700</c:v>
                </c:pt>
                <c:pt idx="752">
                  <c:v>79850</c:v>
                </c:pt>
                <c:pt idx="753">
                  <c:v>79500</c:v>
                </c:pt>
                <c:pt idx="754">
                  <c:v>79350</c:v>
                </c:pt>
                <c:pt idx="755">
                  <c:v>79700</c:v>
                </c:pt>
                <c:pt idx="756">
                  <c:v>79350</c:v>
                </c:pt>
                <c:pt idx="757">
                  <c:v>79150</c:v>
                </c:pt>
                <c:pt idx="758">
                  <c:v>79700</c:v>
                </c:pt>
                <c:pt idx="759">
                  <c:v>80050</c:v>
                </c:pt>
                <c:pt idx="760">
                  <c:v>80150</c:v>
                </c:pt>
                <c:pt idx="761">
                  <c:v>80500</c:v>
                </c:pt>
                <c:pt idx="762">
                  <c:v>80350</c:v>
                </c:pt>
                <c:pt idx="763">
                  <c:v>79950</c:v>
                </c:pt>
                <c:pt idx="764">
                  <c:v>79750</c:v>
                </c:pt>
                <c:pt idx="765">
                  <c:v>80100</c:v>
                </c:pt>
                <c:pt idx="766">
                  <c:v>80450</c:v>
                </c:pt>
                <c:pt idx="767">
                  <c:v>81200</c:v>
                </c:pt>
                <c:pt idx="768">
                  <c:v>81050</c:v>
                </c:pt>
                <c:pt idx="769">
                  <c:v>81800</c:v>
                </c:pt>
                <c:pt idx="770">
                  <c:v>82150</c:v>
                </c:pt>
                <c:pt idx="771">
                  <c:v>82700</c:v>
                </c:pt>
                <c:pt idx="772">
                  <c:v>83050</c:v>
                </c:pt>
                <c:pt idx="773">
                  <c:v>83150</c:v>
                </c:pt>
                <c:pt idx="774">
                  <c:v>83700</c:v>
                </c:pt>
                <c:pt idx="775">
                  <c:v>84050</c:v>
                </c:pt>
                <c:pt idx="776">
                  <c:v>83850</c:v>
                </c:pt>
                <c:pt idx="777">
                  <c:v>83650</c:v>
                </c:pt>
                <c:pt idx="778">
                  <c:v>83750</c:v>
                </c:pt>
                <c:pt idx="779">
                  <c:v>83550</c:v>
                </c:pt>
                <c:pt idx="780">
                  <c:v>83850</c:v>
                </c:pt>
                <c:pt idx="781">
                  <c:v>83650</c:v>
                </c:pt>
                <c:pt idx="782">
                  <c:v>84200</c:v>
                </c:pt>
                <c:pt idx="783">
                  <c:v>84350</c:v>
                </c:pt>
                <c:pt idx="784">
                  <c:v>84000</c:v>
                </c:pt>
                <c:pt idx="785">
                  <c:v>84150</c:v>
                </c:pt>
                <c:pt idx="786">
                  <c:v>83950</c:v>
                </c:pt>
                <c:pt idx="787">
                  <c:v>84250</c:v>
                </c:pt>
                <c:pt idx="788">
                  <c:v>84050</c:v>
                </c:pt>
                <c:pt idx="789">
                  <c:v>84150</c:v>
                </c:pt>
                <c:pt idx="790">
                  <c:v>84900</c:v>
                </c:pt>
                <c:pt idx="791">
                  <c:v>85250</c:v>
                </c:pt>
                <c:pt idx="792">
                  <c:v>85050</c:v>
                </c:pt>
                <c:pt idx="793">
                  <c:v>85400</c:v>
                </c:pt>
                <c:pt idx="794">
                  <c:v>85750</c:v>
                </c:pt>
                <c:pt idx="795">
                  <c:v>85400</c:v>
                </c:pt>
                <c:pt idx="796">
                  <c:v>85950</c:v>
                </c:pt>
                <c:pt idx="797">
                  <c:v>85600</c:v>
                </c:pt>
                <c:pt idx="798">
                  <c:v>85950</c:v>
                </c:pt>
                <c:pt idx="799">
                  <c:v>86450</c:v>
                </c:pt>
                <c:pt idx="800">
                  <c:v>86250</c:v>
                </c:pt>
                <c:pt idx="801">
                  <c:v>85650</c:v>
                </c:pt>
                <c:pt idx="802">
                  <c:v>86000</c:v>
                </c:pt>
                <c:pt idx="803">
                  <c:v>86150</c:v>
                </c:pt>
                <c:pt idx="804">
                  <c:v>85950</c:v>
                </c:pt>
                <c:pt idx="805">
                  <c:v>86050</c:v>
                </c:pt>
                <c:pt idx="806">
                  <c:v>86800</c:v>
                </c:pt>
                <c:pt idx="807">
                  <c:v>86950</c:v>
                </c:pt>
                <c:pt idx="808">
                  <c:v>87500</c:v>
                </c:pt>
                <c:pt idx="809">
                  <c:v>87350</c:v>
                </c:pt>
                <c:pt idx="810">
                  <c:v>87650</c:v>
                </c:pt>
                <c:pt idx="811">
                  <c:v>87750</c:v>
                </c:pt>
                <c:pt idx="812">
                  <c:v>87850</c:v>
                </c:pt>
                <c:pt idx="813">
                  <c:v>87650</c:v>
                </c:pt>
                <c:pt idx="814">
                  <c:v>88000</c:v>
                </c:pt>
                <c:pt idx="815">
                  <c:v>88350</c:v>
                </c:pt>
                <c:pt idx="816">
                  <c:v>88150</c:v>
                </c:pt>
                <c:pt idx="817">
                  <c:v>88250</c:v>
                </c:pt>
                <c:pt idx="818">
                  <c:v>87700</c:v>
                </c:pt>
                <c:pt idx="819">
                  <c:v>87550</c:v>
                </c:pt>
                <c:pt idx="820">
                  <c:v>87900</c:v>
                </c:pt>
                <c:pt idx="821">
                  <c:v>87750</c:v>
                </c:pt>
                <c:pt idx="822">
                  <c:v>88100</c:v>
                </c:pt>
                <c:pt idx="823">
                  <c:v>88450</c:v>
                </c:pt>
                <c:pt idx="824">
                  <c:v>88100</c:v>
                </c:pt>
                <c:pt idx="825">
                  <c:v>87950</c:v>
                </c:pt>
                <c:pt idx="826">
                  <c:v>88500</c:v>
                </c:pt>
                <c:pt idx="827">
                  <c:v>88650</c:v>
                </c:pt>
                <c:pt idx="828">
                  <c:v>89150</c:v>
                </c:pt>
                <c:pt idx="829">
                  <c:v>88800</c:v>
                </c:pt>
                <c:pt idx="830">
                  <c:v>88950</c:v>
                </c:pt>
                <c:pt idx="831">
                  <c:v>88350</c:v>
                </c:pt>
                <c:pt idx="832">
                  <c:v>88900</c:v>
                </c:pt>
                <c:pt idx="833">
                  <c:v>88750</c:v>
                </c:pt>
                <c:pt idx="834">
                  <c:v>89100</c:v>
                </c:pt>
                <c:pt idx="835">
                  <c:v>88950</c:v>
                </c:pt>
                <c:pt idx="836">
                  <c:v>88550</c:v>
                </c:pt>
                <c:pt idx="837">
                  <c:v>88900</c:v>
                </c:pt>
                <c:pt idx="838">
                  <c:v>88750</c:v>
                </c:pt>
                <c:pt idx="839">
                  <c:v>88400</c:v>
                </c:pt>
                <c:pt idx="840">
                  <c:v>88050</c:v>
                </c:pt>
                <c:pt idx="841">
                  <c:v>88600</c:v>
                </c:pt>
                <c:pt idx="842">
                  <c:v>88450</c:v>
                </c:pt>
                <c:pt idx="843">
                  <c:v>88750</c:v>
                </c:pt>
                <c:pt idx="844">
                  <c:v>89300</c:v>
                </c:pt>
                <c:pt idx="845">
                  <c:v>88700</c:v>
                </c:pt>
                <c:pt idx="846">
                  <c:v>88350</c:v>
                </c:pt>
                <c:pt idx="847">
                  <c:v>88900</c:v>
                </c:pt>
                <c:pt idx="848">
                  <c:v>88700</c:v>
                </c:pt>
                <c:pt idx="849">
                  <c:v>88500</c:v>
                </c:pt>
                <c:pt idx="850">
                  <c:v>88850</c:v>
                </c:pt>
                <c:pt idx="851">
                  <c:v>88700</c:v>
                </c:pt>
                <c:pt idx="852">
                  <c:v>89250</c:v>
                </c:pt>
                <c:pt idx="853">
                  <c:v>89400</c:v>
                </c:pt>
                <c:pt idx="854">
                  <c:v>897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D94-4FD2-B498-168809636FDD}"/>
            </c:ext>
          </c:extLst>
        </c:ser>
        <c:ser>
          <c:idx val="3"/>
          <c:order val="3"/>
          <c:spPr>
            <a:ln w="34925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4"/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4:$BGJ$4</c:f>
              <c:numCache>
                <c:formatCode>General</c:formatCode>
                <c:ptCount val="1544"/>
                <c:pt idx="0">
                  <c:v>9850</c:v>
                </c:pt>
                <c:pt idx="1">
                  <c:v>9700</c:v>
                </c:pt>
                <c:pt idx="2">
                  <c:v>9550</c:v>
                </c:pt>
                <c:pt idx="3">
                  <c:v>9200</c:v>
                </c:pt>
                <c:pt idx="4">
                  <c:v>9150</c:v>
                </c:pt>
                <c:pt idx="5">
                  <c:v>9100</c:v>
                </c:pt>
                <c:pt idx="6">
                  <c:v>9050</c:v>
                </c:pt>
                <c:pt idx="7">
                  <c:v>9000</c:v>
                </c:pt>
                <c:pt idx="8">
                  <c:v>8850</c:v>
                </c:pt>
                <c:pt idx="9">
                  <c:v>8700</c:v>
                </c:pt>
                <c:pt idx="10">
                  <c:v>8550</c:v>
                </c:pt>
                <c:pt idx="11">
                  <c:v>8400</c:v>
                </c:pt>
                <c:pt idx="12">
                  <c:v>8050</c:v>
                </c:pt>
                <c:pt idx="13">
                  <c:v>8000</c:v>
                </c:pt>
                <c:pt idx="14">
                  <c:v>7650</c:v>
                </c:pt>
                <c:pt idx="15">
                  <c:v>11550</c:v>
                </c:pt>
                <c:pt idx="16">
                  <c:v>11500</c:v>
                </c:pt>
                <c:pt idx="17">
                  <c:v>11450</c:v>
                </c:pt>
                <c:pt idx="18">
                  <c:v>11400</c:v>
                </c:pt>
                <c:pt idx="19">
                  <c:v>11350</c:v>
                </c:pt>
                <c:pt idx="20">
                  <c:v>11100</c:v>
                </c:pt>
                <c:pt idx="21">
                  <c:v>10550</c:v>
                </c:pt>
                <c:pt idx="22">
                  <c:v>10500</c:v>
                </c:pt>
                <c:pt idx="23">
                  <c:v>10150</c:v>
                </c:pt>
                <c:pt idx="24">
                  <c:v>10100</c:v>
                </c:pt>
                <c:pt idx="25">
                  <c:v>9950</c:v>
                </c:pt>
                <c:pt idx="26">
                  <c:v>9900</c:v>
                </c:pt>
                <c:pt idx="27">
                  <c:v>9550</c:v>
                </c:pt>
                <c:pt idx="28">
                  <c:v>9500</c:v>
                </c:pt>
                <c:pt idx="29">
                  <c:v>9350</c:v>
                </c:pt>
                <c:pt idx="30">
                  <c:v>9000</c:v>
                </c:pt>
                <c:pt idx="31">
                  <c:v>8650</c:v>
                </c:pt>
                <c:pt idx="32">
                  <c:v>8300</c:v>
                </c:pt>
                <c:pt idx="33">
                  <c:v>8250</c:v>
                </c:pt>
                <c:pt idx="34">
                  <c:v>8200</c:v>
                </c:pt>
                <c:pt idx="35">
                  <c:v>8150</c:v>
                </c:pt>
                <c:pt idx="36">
                  <c:v>8100</c:v>
                </c:pt>
                <c:pt idx="37">
                  <c:v>7950</c:v>
                </c:pt>
                <c:pt idx="38">
                  <c:v>7300</c:v>
                </c:pt>
                <c:pt idx="39">
                  <c:v>6950</c:v>
                </c:pt>
                <c:pt idx="40">
                  <c:v>6600</c:v>
                </c:pt>
                <c:pt idx="41">
                  <c:v>6550</c:v>
                </c:pt>
                <c:pt idx="42">
                  <c:v>6500</c:v>
                </c:pt>
                <c:pt idx="43">
                  <c:v>6350</c:v>
                </c:pt>
                <c:pt idx="44">
                  <c:v>6300</c:v>
                </c:pt>
                <c:pt idx="45">
                  <c:v>6250</c:v>
                </c:pt>
                <c:pt idx="46">
                  <c:v>6200</c:v>
                </c:pt>
                <c:pt idx="47">
                  <c:v>8000</c:v>
                </c:pt>
                <c:pt idx="48">
                  <c:v>7950</c:v>
                </c:pt>
                <c:pt idx="49">
                  <c:v>7400</c:v>
                </c:pt>
                <c:pt idx="50">
                  <c:v>7350</c:v>
                </c:pt>
                <c:pt idx="51">
                  <c:v>7300</c:v>
                </c:pt>
                <c:pt idx="52">
                  <c:v>7150</c:v>
                </c:pt>
                <c:pt idx="53">
                  <c:v>7100</c:v>
                </c:pt>
                <c:pt idx="54">
                  <c:v>7050</c:v>
                </c:pt>
                <c:pt idx="55">
                  <c:v>6900</c:v>
                </c:pt>
                <c:pt idx="56">
                  <c:v>6750</c:v>
                </c:pt>
                <c:pt idx="57">
                  <c:v>6700</c:v>
                </c:pt>
                <c:pt idx="58">
                  <c:v>6650</c:v>
                </c:pt>
                <c:pt idx="59">
                  <c:v>6100</c:v>
                </c:pt>
                <c:pt idx="60">
                  <c:v>5750</c:v>
                </c:pt>
                <c:pt idx="61">
                  <c:v>5700</c:v>
                </c:pt>
                <c:pt idx="62">
                  <c:v>5650</c:v>
                </c:pt>
                <c:pt idx="63">
                  <c:v>5600</c:v>
                </c:pt>
                <c:pt idx="64">
                  <c:v>5350</c:v>
                </c:pt>
                <c:pt idx="65">
                  <c:v>5000</c:v>
                </c:pt>
                <c:pt idx="66">
                  <c:v>4950</c:v>
                </c:pt>
                <c:pt idx="67">
                  <c:v>4600</c:v>
                </c:pt>
                <c:pt idx="68">
                  <c:v>4550</c:v>
                </c:pt>
                <c:pt idx="69">
                  <c:v>4200</c:v>
                </c:pt>
                <c:pt idx="70">
                  <c:v>4050</c:v>
                </c:pt>
                <c:pt idx="71">
                  <c:v>4000</c:v>
                </c:pt>
                <c:pt idx="72">
                  <c:v>3950</c:v>
                </c:pt>
                <c:pt idx="73">
                  <c:v>3900</c:v>
                </c:pt>
                <c:pt idx="74">
                  <c:v>5700</c:v>
                </c:pt>
                <c:pt idx="75">
                  <c:v>5650</c:v>
                </c:pt>
                <c:pt idx="76">
                  <c:v>5600</c:v>
                </c:pt>
                <c:pt idx="77">
                  <c:v>5550</c:v>
                </c:pt>
                <c:pt idx="78">
                  <c:v>5200</c:v>
                </c:pt>
                <c:pt idx="79">
                  <c:v>5050</c:v>
                </c:pt>
                <c:pt idx="80">
                  <c:v>5000</c:v>
                </c:pt>
                <c:pt idx="81">
                  <c:v>4850</c:v>
                </c:pt>
                <c:pt idx="82">
                  <c:v>4800</c:v>
                </c:pt>
                <c:pt idx="83">
                  <c:v>4650</c:v>
                </c:pt>
                <c:pt idx="84">
                  <c:v>4300</c:v>
                </c:pt>
                <c:pt idx="85">
                  <c:v>4250</c:v>
                </c:pt>
                <c:pt idx="86">
                  <c:v>4200</c:v>
                </c:pt>
                <c:pt idx="87">
                  <c:v>4150</c:v>
                </c:pt>
                <c:pt idx="88">
                  <c:v>4100</c:v>
                </c:pt>
                <c:pt idx="89">
                  <c:v>5200</c:v>
                </c:pt>
                <c:pt idx="90">
                  <c:v>5050</c:v>
                </c:pt>
                <c:pt idx="91">
                  <c:v>4700</c:v>
                </c:pt>
                <c:pt idx="92">
                  <c:v>4550</c:v>
                </c:pt>
                <c:pt idx="93">
                  <c:v>4200</c:v>
                </c:pt>
                <c:pt idx="94">
                  <c:v>3850</c:v>
                </c:pt>
                <c:pt idx="95">
                  <c:v>9150</c:v>
                </c:pt>
                <c:pt idx="96">
                  <c:v>9100</c:v>
                </c:pt>
                <c:pt idx="97">
                  <c:v>8750</c:v>
                </c:pt>
                <c:pt idx="98">
                  <c:v>8400</c:v>
                </c:pt>
                <c:pt idx="99">
                  <c:v>7850</c:v>
                </c:pt>
                <c:pt idx="100">
                  <c:v>7800</c:v>
                </c:pt>
                <c:pt idx="101">
                  <c:v>7650</c:v>
                </c:pt>
                <c:pt idx="102">
                  <c:v>7300</c:v>
                </c:pt>
                <c:pt idx="103">
                  <c:v>6950</c:v>
                </c:pt>
                <c:pt idx="104">
                  <c:v>6600</c:v>
                </c:pt>
                <c:pt idx="105">
                  <c:v>6550</c:v>
                </c:pt>
                <c:pt idx="106">
                  <c:v>6500</c:v>
                </c:pt>
                <c:pt idx="107">
                  <c:v>6350</c:v>
                </c:pt>
                <c:pt idx="108">
                  <c:v>10250</c:v>
                </c:pt>
                <c:pt idx="109">
                  <c:v>10000</c:v>
                </c:pt>
                <c:pt idx="110">
                  <c:v>9850</c:v>
                </c:pt>
                <c:pt idx="111">
                  <c:v>9300</c:v>
                </c:pt>
                <c:pt idx="112">
                  <c:v>8700</c:v>
                </c:pt>
                <c:pt idx="113">
                  <c:v>8650</c:v>
                </c:pt>
                <c:pt idx="114">
                  <c:v>8300</c:v>
                </c:pt>
                <c:pt idx="115">
                  <c:v>8250</c:v>
                </c:pt>
                <c:pt idx="116">
                  <c:v>8200</c:v>
                </c:pt>
                <c:pt idx="117">
                  <c:v>8150</c:v>
                </c:pt>
                <c:pt idx="118">
                  <c:v>8000</c:v>
                </c:pt>
                <c:pt idx="119">
                  <c:v>7950</c:v>
                </c:pt>
                <c:pt idx="120">
                  <c:v>11300</c:v>
                </c:pt>
                <c:pt idx="121">
                  <c:v>11250</c:v>
                </c:pt>
                <c:pt idx="122">
                  <c:v>11200</c:v>
                </c:pt>
                <c:pt idx="123">
                  <c:v>10650</c:v>
                </c:pt>
                <c:pt idx="124">
                  <c:v>10600</c:v>
                </c:pt>
                <c:pt idx="125">
                  <c:v>10450</c:v>
                </c:pt>
                <c:pt idx="126">
                  <c:v>10300</c:v>
                </c:pt>
                <c:pt idx="127">
                  <c:v>9750</c:v>
                </c:pt>
                <c:pt idx="128">
                  <c:v>9200</c:v>
                </c:pt>
                <c:pt idx="129">
                  <c:v>8850</c:v>
                </c:pt>
                <c:pt idx="130">
                  <c:v>12200</c:v>
                </c:pt>
                <c:pt idx="131">
                  <c:v>12050</c:v>
                </c:pt>
                <c:pt idx="132">
                  <c:v>11500</c:v>
                </c:pt>
                <c:pt idx="133">
                  <c:v>11450</c:v>
                </c:pt>
                <c:pt idx="134">
                  <c:v>11300</c:v>
                </c:pt>
                <c:pt idx="135">
                  <c:v>11250</c:v>
                </c:pt>
                <c:pt idx="136">
                  <c:v>10900</c:v>
                </c:pt>
                <c:pt idx="137">
                  <c:v>14250</c:v>
                </c:pt>
                <c:pt idx="138">
                  <c:v>14200</c:v>
                </c:pt>
                <c:pt idx="139">
                  <c:v>14150</c:v>
                </c:pt>
                <c:pt idx="140">
                  <c:v>14100</c:v>
                </c:pt>
                <c:pt idx="141">
                  <c:v>13850</c:v>
                </c:pt>
                <c:pt idx="142">
                  <c:v>15400</c:v>
                </c:pt>
                <c:pt idx="143">
                  <c:v>15350</c:v>
                </c:pt>
                <c:pt idx="144">
                  <c:v>15300</c:v>
                </c:pt>
                <c:pt idx="145">
                  <c:v>15250</c:v>
                </c:pt>
                <c:pt idx="146">
                  <c:v>14700</c:v>
                </c:pt>
                <c:pt idx="147">
                  <c:v>14150</c:v>
                </c:pt>
                <c:pt idx="148">
                  <c:v>14000</c:v>
                </c:pt>
                <c:pt idx="149">
                  <c:v>13850</c:v>
                </c:pt>
                <c:pt idx="150">
                  <c:v>15400</c:v>
                </c:pt>
                <c:pt idx="151">
                  <c:v>15050</c:v>
                </c:pt>
                <c:pt idx="152">
                  <c:v>15000</c:v>
                </c:pt>
                <c:pt idx="153">
                  <c:v>14950</c:v>
                </c:pt>
                <c:pt idx="154">
                  <c:v>14900</c:v>
                </c:pt>
                <c:pt idx="155">
                  <c:v>14750</c:v>
                </c:pt>
                <c:pt idx="156">
                  <c:v>14700</c:v>
                </c:pt>
                <c:pt idx="157">
                  <c:v>14550</c:v>
                </c:pt>
                <c:pt idx="158">
                  <c:v>14400</c:v>
                </c:pt>
                <c:pt idx="159">
                  <c:v>14050</c:v>
                </c:pt>
                <c:pt idx="160">
                  <c:v>13500</c:v>
                </c:pt>
                <c:pt idx="161">
                  <c:v>12750</c:v>
                </c:pt>
                <c:pt idx="162">
                  <c:v>12700</c:v>
                </c:pt>
                <c:pt idx="163">
                  <c:v>12550</c:v>
                </c:pt>
                <c:pt idx="164">
                  <c:v>12500</c:v>
                </c:pt>
                <c:pt idx="165">
                  <c:v>14000</c:v>
                </c:pt>
                <c:pt idx="166">
                  <c:v>13950</c:v>
                </c:pt>
                <c:pt idx="167">
                  <c:v>16050</c:v>
                </c:pt>
                <c:pt idx="168">
                  <c:v>21750</c:v>
                </c:pt>
                <c:pt idx="169">
                  <c:v>21700</c:v>
                </c:pt>
                <c:pt idx="170">
                  <c:v>21350</c:v>
                </c:pt>
                <c:pt idx="171">
                  <c:v>21000</c:v>
                </c:pt>
                <c:pt idx="172">
                  <c:v>20850</c:v>
                </c:pt>
                <c:pt idx="173">
                  <c:v>20800</c:v>
                </c:pt>
                <c:pt idx="174">
                  <c:v>20450</c:v>
                </c:pt>
                <c:pt idx="175">
                  <c:v>20400</c:v>
                </c:pt>
                <c:pt idx="176">
                  <c:v>20350</c:v>
                </c:pt>
                <c:pt idx="177">
                  <c:v>19800</c:v>
                </c:pt>
                <c:pt idx="178">
                  <c:v>19650</c:v>
                </c:pt>
                <c:pt idx="179">
                  <c:v>19500</c:v>
                </c:pt>
                <c:pt idx="180">
                  <c:v>19450</c:v>
                </c:pt>
                <c:pt idx="181">
                  <c:v>19100</c:v>
                </c:pt>
                <c:pt idx="182">
                  <c:v>18550</c:v>
                </c:pt>
                <c:pt idx="183">
                  <c:v>18200</c:v>
                </c:pt>
                <c:pt idx="184">
                  <c:v>17650</c:v>
                </c:pt>
                <c:pt idx="185">
                  <c:v>17600</c:v>
                </c:pt>
                <c:pt idx="186">
                  <c:v>17250</c:v>
                </c:pt>
                <c:pt idx="187">
                  <c:v>16900</c:v>
                </c:pt>
                <c:pt idx="188">
                  <c:v>16850</c:v>
                </c:pt>
                <c:pt idx="189">
                  <c:v>16100</c:v>
                </c:pt>
                <c:pt idx="190">
                  <c:v>16050</c:v>
                </c:pt>
                <c:pt idx="191">
                  <c:v>19350</c:v>
                </c:pt>
                <c:pt idx="192">
                  <c:v>20250</c:v>
                </c:pt>
                <c:pt idx="193">
                  <c:v>20000</c:v>
                </c:pt>
                <c:pt idx="194">
                  <c:v>19950</c:v>
                </c:pt>
                <c:pt idx="195">
                  <c:v>19600</c:v>
                </c:pt>
                <c:pt idx="196">
                  <c:v>19550</c:v>
                </c:pt>
                <c:pt idx="197">
                  <c:v>19500</c:v>
                </c:pt>
                <c:pt idx="198">
                  <c:v>19450</c:v>
                </c:pt>
                <c:pt idx="199">
                  <c:v>19300</c:v>
                </c:pt>
                <c:pt idx="200">
                  <c:v>19150</c:v>
                </c:pt>
                <c:pt idx="201">
                  <c:v>18600</c:v>
                </c:pt>
                <c:pt idx="202">
                  <c:v>18250</c:v>
                </c:pt>
                <c:pt idx="203">
                  <c:v>18200</c:v>
                </c:pt>
                <c:pt idx="204">
                  <c:v>18050</c:v>
                </c:pt>
                <c:pt idx="205">
                  <c:v>18000</c:v>
                </c:pt>
                <c:pt idx="206">
                  <c:v>21300</c:v>
                </c:pt>
                <c:pt idx="207">
                  <c:v>24600</c:v>
                </c:pt>
                <c:pt idx="208">
                  <c:v>24550</c:v>
                </c:pt>
                <c:pt idx="209">
                  <c:v>24500</c:v>
                </c:pt>
                <c:pt idx="210">
                  <c:v>24150</c:v>
                </c:pt>
                <c:pt idx="211">
                  <c:v>24000</c:v>
                </c:pt>
                <c:pt idx="212">
                  <c:v>23850</c:v>
                </c:pt>
                <c:pt idx="213">
                  <c:v>26650</c:v>
                </c:pt>
                <c:pt idx="214">
                  <c:v>26400</c:v>
                </c:pt>
                <c:pt idx="215">
                  <c:v>25850</c:v>
                </c:pt>
                <c:pt idx="216">
                  <c:v>25500</c:v>
                </c:pt>
                <c:pt idx="217">
                  <c:v>25450</c:v>
                </c:pt>
                <c:pt idx="218">
                  <c:v>25300</c:v>
                </c:pt>
                <c:pt idx="219">
                  <c:v>25250</c:v>
                </c:pt>
                <c:pt idx="220">
                  <c:v>25000</c:v>
                </c:pt>
                <c:pt idx="221">
                  <c:v>24450</c:v>
                </c:pt>
                <c:pt idx="222">
                  <c:v>24100</c:v>
                </c:pt>
                <c:pt idx="223">
                  <c:v>24050</c:v>
                </c:pt>
                <c:pt idx="224">
                  <c:v>24000</c:v>
                </c:pt>
                <c:pt idx="225">
                  <c:v>23850</c:v>
                </c:pt>
                <c:pt idx="226">
                  <c:v>23700</c:v>
                </c:pt>
                <c:pt idx="227">
                  <c:v>23350</c:v>
                </c:pt>
                <c:pt idx="228">
                  <c:v>22800</c:v>
                </c:pt>
                <c:pt idx="229">
                  <c:v>22750</c:v>
                </c:pt>
                <c:pt idx="230">
                  <c:v>24500</c:v>
                </c:pt>
                <c:pt idx="231">
                  <c:v>24450</c:v>
                </c:pt>
                <c:pt idx="232">
                  <c:v>24300</c:v>
                </c:pt>
                <c:pt idx="233">
                  <c:v>24250</c:v>
                </c:pt>
                <c:pt idx="234">
                  <c:v>23900</c:v>
                </c:pt>
                <c:pt idx="235">
                  <c:v>23850</c:v>
                </c:pt>
                <c:pt idx="236">
                  <c:v>23500</c:v>
                </c:pt>
                <c:pt idx="237">
                  <c:v>24250</c:v>
                </c:pt>
                <c:pt idx="238">
                  <c:v>24100</c:v>
                </c:pt>
                <c:pt idx="239">
                  <c:v>24050</c:v>
                </c:pt>
                <c:pt idx="240">
                  <c:v>24000</c:v>
                </c:pt>
                <c:pt idx="241">
                  <c:v>23950</c:v>
                </c:pt>
                <c:pt idx="242">
                  <c:v>23900</c:v>
                </c:pt>
                <c:pt idx="243">
                  <c:v>23750</c:v>
                </c:pt>
                <c:pt idx="244">
                  <c:v>23600</c:v>
                </c:pt>
                <c:pt idx="245">
                  <c:v>23050</c:v>
                </c:pt>
                <c:pt idx="246">
                  <c:v>22700</c:v>
                </c:pt>
                <c:pt idx="247">
                  <c:v>25450</c:v>
                </c:pt>
                <c:pt idx="248">
                  <c:v>25400</c:v>
                </c:pt>
                <c:pt idx="249">
                  <c:v>25350</c:v>
                </c:pt>
                <c:pt idx="250">
                  <c:v>26750</c:v>
                </c:pt>
                <c:pt idx="251">
                  <c:v>26700</c:v>
                </c:pt>
                <c:pt idx="252">
                  <c:v>26350</c:v>
                </c:pt>
                <c:pt idx="253">
                  <c:v>26300</c:v>
                </c:pt>
                <c:pt idx="254">
                  <c:v>26250</c:v>
                </c:pt>
                <c:pt idx="255">
                  <c:v>26100</c:v>
                </c:pt>
                <c:pt idx="256">
                  <c:v>25750</c:v>
                </c:pt>
                <c:pt idx="257">
                  <c:v>25400</c:v>
                </c:pt>
                <c:pt idx="258">
                  <c:v>25350</c:v>
                </c:pt>
                <c:pt idx="259">
                  <c:v>25300</c:v>
                </c:pt>
                <c:pt idx="260">
                  <c:v>25150</c:v>
                </c:pt>
                <c:pt idx="261">
                  <c:v>24800</c:v>
                </c:pt>
                <c:pt idx="262">
                  <c:v>24750</c:v>
                </c:pt>
                <c:pt idx="263">
                  <c:v>24600</c:v>
                </c:pt>
                <c:pt idx="264">
                  <c:v>26800</c:v>
                </c:pt>
                <c:pt idx="265">
                  <c:v>27800</c:v>
                </c:pt>
                <c:pt idx="266">
                  <c:v>27750</c:v>
                </c:pt>
                <c:pt idx="267">
                  <c:v>27700</c:v>
                </c:pt>
                <c:pt idx="268">
                  <c:v>27550</c:v>
                </c:pt>
                <c:pt idx="269">
                  <c:v>27500</c:v>
                </c:pt>
                <c:pt idx="270">
                  <c:v>28500</c:v>
                </c:pt>
                <c:pt idx="271">
                  <c:v>28450</c:v>
                </c:pt>
                <c:pt idx="272">
                  <c:v>28400</c:v>
                </c:pt>
                <c:pt idx="273">
                  <c:v>28350</c:v>
                </c:pt>
                <c:pt idx="274">
                  <c:v>28300</c:v>
                </c:pt>
                <c:pt idx="275">
                  <c:v>29300</c:v>
                </c:pt>
                <c:pt idx="276">
                  <c:v>29250</c:v>
                </c:pt>
                <c:pt idx="277">
                  <c:v>28700</c:v>
                </c:pt>
                <c:pt idx="278">
                  <c:v>28650</c:v>
                </c:pt>
                <c:pt idx="279">
                  <c:v>28600</c:v>
                </c:pt>
                <c:pt idx="280">
                  <c:v>28450</c:v>
                </c:pt>
                <c:pt idx="281">
                  <c:v>27900</c:v>
                </c:pt>
                <c:pt idx="282">
                  <c:v>27100</c:v>
                </c:pt>
                <c:pt idx="283">
                  <c:v>26950</c:v>
                </c:pt>
                <c:pt idx="284">
                  <c:v>26800</c:v>
                </c:pt>
                <c:pt idx="285">
                  <c:v>26750</c:v>
                </c:pt>
                <c:pt idx="286">
                  <c:v>26400</c:v>
                </c:pt>
                <c:pt idx="287">
                  <c:v>26250</c:v>
                </c:pt>
                <c:pt idx="288">
                  <c:v>26100</c:v>
                </c:pt>
                <c:pt idx="289">
                  <c:v>25750</c:v>
                </c:pt>
                <c:pt idx="290">
                  <c:v>25700</c:v>
                </c:pt>
                <c:pt idx="291">
                  <c:v>25650</c:v>
                </c:pt>
                <c:pt idx="292">
                  <c:v>25200</c:v>
                </c:pt>
                <c:pt idx="293">
                  <c:v>25150</c:v>
                </c:pt>
                <c:pt idx="294">
                  <c:v>24800</c:v>
                </c:pt>
                <c:pt idx="295">
                  <c:v>24750</c:v>
                </c:pt>
                <c:pt idx="296">
                  <c:v>24600</c:v>
                </c:pt>
                <c:pt idx="297">
                  <c:v>24550</c:v>
                </c:pt>
                <c:pt idx="298">
                  <c:v>24500</c:v>
                </c:pt>
                <c:pt idx="299">
                  <c:v>24350</c:v>
                </c:pt>
                <c:pt idx="300">
                  <c:v>25100</c:v>
                </c:pt>
                <c:pt idx="301">
                  <c:v>24750</c:v>
                </c:pt>
                <c:pt idx="302">
                  <c:v>24700</c:v>
                </c:pt>
                <c:pt idx="303">
                  <c:v>24650</c:v>
                </c:pt>
                <c:pt idx="304">
                  <c:v>25400</c:v>
                </c:pt>
                <c:pt idx="305">
                  <c:v>25050</c:v>
                </c:pt>
                <c:pt idx="306">
                  <c:v>25000</c:v>
                </c:pt>
                <c:pt idx="307">
                  <c:v>25450</c:v>
                </c:pt>
                <c:pt idx="308">
                  <c:v>25300</c:v>
                </c:pt>
                <c:pt idx="309">
                  <c:v>24950</c:v>
                </c:pt>
                <c:pt idx="310">
                  <c:v>24900</c:v>
                </c:pt>
                <c:pt idx="311">
                  <c:v>24850</c:v>
                </c:pt>
                <c:pt idx="312">
                  <c:v>24700</c:v>
                </c:pt>
                <c:pt idx="313">
                  <c:v>24650</c:v>
                </c:pt>
                <c:pt idx="314">
                  <c:v>26900</c:v>
                </c:pt>
                <c:pt idx="315">
                  <c:v>26850</c:v>
                </c:pt>
                <c:pt idx="316">
                  <c:v>26700</c:v>
                </c:pt>
                <c:pt idx="317">
                  <c:v>26350</c:v>
                </c:pt>
                <c:pt idx="318">
                  <c:v>27400</c:v>
                </c:pt>
                <c:pt idx="319">
                  <c:v>27350</c:v>
                </c:pt>
                <c:pt idx="320">
                  <c:v>28100</c:v>
                </c:pt>
                <c:pt idx="321">
                  <c:v>27750</c:v>
                </c:pt>
                <c:pt idx="322">
                  <c:v>27200</c:v>
                </c:pt>
                <c:pt idx="323">
                  <c:v>27150</c:v>
                </c:pt>
                <c:pt idx="324">
                  <c:v>27000</c:v>
                </c:pt>
                <c:pt idx="325">
                  <c:v>26950</c:v>
                </c:pt>
                <c:pt idx="326">
                  <c:v>26600</c:v>
                </c:pt>
                <c:pt idx="327">
                  <c:v>26550</c:v>
                </c:pt>
                <c:pt idx="328">
                  <c:v>26400</c:v>
                </c:pt>
                <c:pt idx="329">
                  <c:v>26050</c:v>
                </c:pt>
                <c:pt idx="330">
                  <c:v>25700</c:v>
                </c:pt>
                <c:pt idx="331">
                  <c:v>25550</c:v>
                </c:pt>
                <c:pt idx="332">
                  <c:v>26300</c:v>
                </c:pt>
                <c:pt idx="333">
                  <c:v>25950</c:v>
                </c:pt>
                <c:pt idx="334">
                  <c:v>25600</c:v>
                </c:pt>
                <c:pt idx="335">
                  <c:v>25450</c:v>
                </c:pt>
                <c:pt idx="336">
                  <c:v>25300</c:v>
                </c:pt>
                <c:pt idx="337">
                  <c:v>26350</c:v>
                </c:pt>
                <c:pt idx="338">
                  <c:v>26000</c:v>
                </c:pt>
                <c:pt idx="339">
                  <c:v>25950</c:v>
                </c:pt>
                <c:pt idx="340">
                  <c:v>25800</c:v>
                </c:pt>
                <c:pt idx="341">
                  <c:v>28650</c:v>
                </c:pt>
                <c:pt idx="342">
                  <c:v>28600</c:v>
                </c:pt>
                <c:pt idx="343">
                  <c:v>28450</c:v>
                </c:pt>
                <c:pt idx="344">
                  <c:v>28300</c:v>
                </c:pt>
                <c:pt idx="345">
                  <c:v>28250</c:v>
                </c:pt>
                <c:pt idx="346">
                  <c:v>28200</c:v>
                </c:pt>
                <c:pt idx="347">
                  <c:v>28050</c:v>
                </c:pt>
                <c:pt idx="348">
                  <c:v>29700</c:v>
                </c:pt>
                <c:pt idx="349">
                  <c:v>29650</c:v>
                </c:pt>
                <c:pt idx="350">
                  <c:v>29100</c:v>
                </c:pt>
                <c:pt idx="351">
                  <c:v>28950</c:v>
                </c:pt>
                <c:pt idx="352">
                  <c:v>28800</c:v>
                </c:pt>
                <c:pt idx="353">
                  <c:v>28450</c:v>
                </c:pt>
                <c:pt idx="354">
                  <c:v>28400</c:v>
                </c:pt>
                <c:pt idx="355">
                  <c:v>28050</c:v>
                </c:pt>
                <c:pt idx="356">
                  <c:v>28800</c:v>
                </c:pt>
                <c:pt idx="357">
                  <c:v>29850</c:v>
                </c:pt>
                <c:pt idx="358">
                  <c:v>29500</c:v>
                </c:pt>
                <c:pt idx="359">
                  <c:v>30550</c:v>
                </c:pt>
                <c:pt idx="360">
                  <c:v>31300</c:v>
                </c:pt>
                <c:pt idx="361">
                  <c:v>31250</c:v>
                </c:pt>
                <c:pt idx="362">
                  <c:v>31200</c:v>
                </c:pt>
                <c:pt idx="363">
                  <c:v>30850</c:v>
                </c:pt>
                <c:pt idx="364">
                  <c:v>32200</c:v>
                </c:pt>
                <c:pt idx="365">
                  <c:v>32150</c:v>
                </c:pt>
                <c:pt idx="366">
                  <c:v>31800</c:v>
                </c:pt>
                <c:pt idx="367">
                  <c:v>31650</c:v>
                </c:pt>
                <c:pt idx="368">
                  <c:v>32400</c:v>
                </c:pt>
                <c:pt idx="369">
                  <c:v>32350</c:v>
                </c:pt>
                <c:pt idx="370">
                  <c:v>32000</c:v>
                </c:pt>
                <c:pt idx="371">
                  <c:v>31850</c:v>
                </c:pt>
                <c:pt idx="372">
                  <c:v>31700</c:v>
                </c:pt>
                <c:pt idx="373">
                  <c:v>31150</c:v>
                </c:pt>
                <c:pt idx="374">
                  <c:v>31100</c:v>
                </c:pt>
                <c:pt idx="375">
                  <c:v>31550</c:v>
                </c:pt>
                <c:pt idx="376">
                  <c:v>32300</c:v>
                </c:pt>
                <c:pt idx="377">
                  <c:v>32250</c:v>
                </c:pt>
                <c:pt idx="378">
                  <c:v>33900</c:v>
                </c:pt>
                <c:pt idx="379">
                  <c:v>33850</c:v>
                </c:pt>
                <c:pt idx="380">
                  <c:v>33700</c:v>
                </c:pt>
                <c:pt idx="381">
                  <c:v>35350</c:v>
                </c:pt>
                <c:pt idx="382">
                  <c:v>35300</c:v>
                </c:pt>
                <c:pt idx="383">
                  <c:v>35250</c:v>
                </c:pt>
                <c:pt idx="384">
                  <c:v>36000</c:v>
                </c:pt>
                <c:pt idx="385">
                  <c:v>35950</c:v>
                </c:pt>
                <c:pt idx="386">
                  <c:v>35900</c:v>
                </c:pt>
                <c:pt idx="387">
                  <c:v>36950</c:v>
                </c:pt>
                <c:pt idx="388">
                  <c:v>37700</c:v>
                </c:pt>
                <c:pt idx="389">
                  <c:v>37350</c:v>
                </c:pt>
                <c:pt idx="390">
                  <c:v>39000</c:v>
                </c:pt>
                <c:pt idx="391">
                  <c:v>39450</c:v>
                </c:pt>
                <c:pt idx="392">
                  <c:v>39300</c:v>
                </c:pt>
                <c:pt idx="393">
                  <c:v>38950</c:v>
                </c:pt>
                <c:pt idx="394">
                  <c:v>38900</c:v>
                </c:pt>
                <c:pt idx="395">
                  <c:v>39350</c:v>
                </c:pt>
                <c:pt idx="396">
                  <c:v>40100</c:v>
                </c:pt>
                <c:pt idx="397">
                  <c:v>39650</c:v>
                </c:pt>
                <c:pt idx="398">
                  <c:v>39600</c:v>
                </c:pt>
                <c:pt idx="399">
                  <c:v>40100</c:v>
                </c:pt>
                <c:pt idx="400">
                  <c:v>39550</c:v>
                </c:pt>
                <c:pt idx="401">
                  <c:v>39500</c:v>
                </c:pt>
                <c:pt idx="402">
                  <c:v>39800</c:v>
                </c:pt>
                <c:pt idx="403">
                  <c:v>39750</c:v>
                </c:pt>
                <c:pt idx="404">
                  <c:v>39400</c:v>
                </c:pt>
                <c:pt idx="405">
                  <c:v>39900</c:v>
                </c:pt>
                <c:pt idx="406">
                  <c:v>39350</c:v>
                </c:pt>
                <c:pt idx="407">
                  <c:v>39300</c:v>
                </c:pt>
                <c:pt idx="408">
                  <c:v>39800</c:v>
                </c:pt>
                <c:pt idx="409">
                  <c:v>39450</c:v>
                </c:pt>
                <c:pt idx="410">
                  <c:v>40550</c:v>
                </c:pt>
                <c:pt idx="411">
                  <c:v>40400</c:v>
                </c:pt>
                <c:pt idx="412">
                  <c:v>41100</c:v>
                </c:pt>
                <c:pt idx="413">
                  <c:v>41050</c:v>
                </c:pt>
                <c:pt idx="414">
                  <c:v>41350</c:v>
                </c:pt>
                <c:pt idx="415">
                  <c:v>41300</c:v>
                </c:pt>
                <c:pt idx="416">
                  <c:v>41250</c:v>
                </c:pt>
                <c:pt idx="417">
                  <c:v>41750</c:v>
                </c:pt>
                <c:pt idx="418">
                  <c:v>41200</c:v>
                </c:pt>
                <c:pt idx="419">
                  <c:v>40850</c:v>
                </c:pt>
                <c:pt idx="420">
                  <c:v>40700</c:v>
                </c:pt>
                <c:pt idx="421">
                  <c:v>41800</c:v>
                </c:pt>
                <c:pt idx="422">
                  <c:v>41750</c:v>
                </c:pt>
                <c:pt idx="423">
                  <c:v>41600</c:v>
                </c:pt>
                <c:pt idx="424">
                  <c:v>41050</c:v>
                </c:pt>
                <c:pt idx="425">
                  <c:v>40900</c:v>
                </c:pt>
                <c:pt idx="426">
                  <c:v>41200</c:v>
                </c:pt>
                <c:pt idx="427">
                  <c:v>40850</c:v>
                </c:pt>
                <c:pt idx="428">
                  <c:v>40700</c:v>
                </c:pt>
                <c:pt idx="429">
                  <c:v>40550</c:v>
                </c:pt>
                <c:pt idx="430">
                  <c:v>40500</c:v>
                </c:pt>
                <c:pt idx="431">
                  <c:v>40450</c:v>
                </c:pt>
                <c:pt idx="432">
                  <c:v>40300</c:v>
                </c:pt>
                <c:pt idx="433">
                  <c:v>40250</c:v>
                </c:pt>
                <c:pt idx="434">
                  <c:v>40200</c:v>
                </c:pt>
                <c:pt idx="435">
                  <c:v>40050</c:v>
                </c:pt>
                <c:pt idx="436">
                  <c:v>40000</c:v>
                </c:pt>
                <c:pt idx="437">
                  <c:v>40700</c:v>
                </c:pt>
                <c:pt idx="438">
                  <c:v>40550</c:v>
                </c:pt>
                <c:pt idx="439">
                  <c:v>40200</c:v>
                </c:pt>
                <c:pt idx="440">
                  <c:v>40150</c:v>
                </c:pt>
                <c:pt idx="441">
                  <c:v>40000</c:v>
                </c:pt>
                <c:pt idx="442">
                  <c:v>39950</c:v>
                </c:pt>
                <c:pt idx="443">
                  <c:v>39800</c:v>
                </c:pt>
                <c:pt idx="444">
                  <c:v>39550</c:v>
                </c:pt>
                <c:pt idx="445">
                  <c:v>40250</c:v>
                </c:pt>
                <c:pt idx="446">
                  <c:v>40100</c:v>
                </c:pt>
                <c:pt idx="447">
                  <c:v>39950</c:v>
                </c:pt>
                <c:pt idx="448">
                  <c:v>39900</c:v>
                </c:pt>
                <c:pt idx="449">
                  <c:v>39850</c:v>
                </c:pt>
                <c:pt idx="450">
                  <c:v>39700</c:v>
                </c:pt>
                <c:pt idx="451">
                  <c:v>39350</c:v>
                </c:pt>
                <c:pt idx="452">
                  <c:v>39300</c:v>
                </c:pt>
                <c:pt idx="453">
                  <c:v>39600</c:v>
                </c:pt>
                <c:pt idx="454">
                  <c:v>39250</c:v>
                </c:pt>
                <c:pt idx="455">
                  <c:v>39200</c:v>
                </c:pt>
                <c:pt idx="456">
                  <c:v>39050</c:v>
                </c:pt>
                <c:pt idx="457">
                  <c:v>39000</c:v>
                </c:pt>
                <c:pt idx="458">
                  <c:v>38950</c:v>
                </c:pt>
                <c:pt idx="459">
                  <c:v>38800</c:v>
                </c:pt>
                <c:pt idx="460">
                  <c:v>38750</c:v>
                </c:pt>
                <c:pt idx="461">
                  <c:v>38700</c:v>
                </c:pt>
                <c:pt idx="462">
                  <c:v>38550</c:v>
                </c:pt>
                <c:pt idx="463">
                  <c:v>39250</c:v>
                </c:pt>
                <c:pt idx="464">
                  <c:v>39200</c:v>
                </c:pt>
                <c:pt idx="465">
                  <c:v>39900</c:v>
                </c:pt>
                <c:pt idx="466">
                  <c:v>39850</c:v>
                </c:pt>
                <c:pt idx="467">
                  <c:v>39500</c:v>
                </c:pt>
                <c:pt idx="468">
                  <c:v>39350</c:v>
                </c:pt>
                <c:pt idx="469">
                  <c:v>39300</c:v>
                </c:pt>
                <c:pt idx="470">
                  <c:v>39600</c:v>
                </c:pt>
                <c:pt idx="471">
                  <c:v>39450</c:v>
                </c:pt>
                <c:pt idx="472">
                  <c:v>40150</c:v>
                </c:pt>
                <c:pt idx="473">
                  <c:v>40100</c:v>
                </c:pt>
                <c:pt idx="474">
                  <c:v>40400</c:v>
                </c:pt>
                <c:pt idx="475">
                  <c:v>40350</c:v>
                </c:pt>
                <c:pt idx="476">
                  <c:v>40000</c:v>
                </c:pt>
                <c:pt idx="477">
                  <c:v>39850</c:v>
                </c:pt>
                <c:pt idx="478">
                  <c:v>40550</c:v>
                </c:pt>
                <c:pt idx="479">
                  <c:v>40500</c:v>
                </c:pt>
                <c:pt idx="480">
                  <c:v>40350</c:v>
                </c:pt>
                <c:pt idx="481">
                  <c:v>40300</c:v>
                </c:pt>
                <c:pt idx="482">
                  <c:v>41000</c:v>
                </c:pt>
                <c:pt idx="483">
                  <c:v>41500</c:v>
                </c:pt>
                <c:pt idx="484">
                  <c:v>41450</c:v>
                </c:pt>
                <c:pt idx="485">
                  <c:v>41300</c:v>
                </c:pt>
                <c:pt idx="486">
                  <c:v>41050</c:v>
                </c:pt>
                <c:pt idx="487">
                  <c:v>42950</c:v>
                </c:pt>
                <c:pt idx="488">
                  <c:v>42900</c:v>
                </c:pt>
                <c:pt idx="489">
                  <c:v>42750</c:v>
                </c:pt>
                <c:pt idx="490">
                  <c:v>42700</c:v>
                </c:pt>
                <c:pt idx="491">
                  <c:v>42650</c:v>
                </c:pt>
                <c:pt idx="492">
                  <c:v>43150</c:v>
                </c:pt>
                <c:pt idx="493">
                  <c:v>42800</c:v>
                </c:pt>
                <c:pt idx="494">
                  <c:v>42650</c:v>
                </c:pt>
                <c:pt idx="495">
                  <c:v>42500</c:v>
                </c:pt>
                <c:pt idx="496">
                  <c:v>42450</c:v>
                </c:pt>
                <c:pt idx="497">
                  <c:v>42750</c:v>
                </c:pt>
                <c:pt idx="498">
                  <c:v>43050</c:v>
                </c:pt>
                <c:pt idx="499">
                  <c:v>42700</c:v>
                </c:pt>
                <c:pt idx="500">
                  <c:v>42650</c:v>
                </c:pt>
                <c:pt idx="501">
                  <c:v>42500</c:v>
                </c:pt>
                <c:pt idx="502">
                  <c:v>42150</c:v>
                </c:pt>
                <c:pt idx="503">
                  <c:v>42100</c:v>
                </c:pt>
                <c:pt idx="504">
                  <c:v>41950</c:v>
                </c:pt>
                <c:pt idx="505">
                  <c:v>41900</c:v>
                </c:pt>
                <c:pt idx="506">
                  <c:v>43000</c:v>
                </c:pt>
                <c:pt idx="507">
                  <c:v>42750</c:v>
                </c:pt>
                <c:pt idx="508">
                  <c:v>42700</c:v>
                </c:pt>
                <c:pt idx="509">
                  <c:v>42550</c:v>
                </c:pt>
                <c:pt idx="510">
                  <c:v>43250</c:v>
                </c:pt>
                <c:pt idx="511">
                  <c:v>43200</c:v>
                </c:pt>
                <c:pt idx="512">
                  <c:v>43150</c:v>
                </c:pt>
                <c:pt idx="513">
                  <c:v>43000</c:v>
                </c:pt>
                <c:pt idx="514">
                  <c:v>43700</c:v>
                </c:pt>
                <c:pt idx="515">
                  <c:v>43350</c:v>
                </c:pt>
                <c:pt idx="516">
                  <c:v>43200</c:v>
                </c:pt>
                <c:pt idx="517">
                  <c:v>42850</c:v>
                </c:pt>
                <c:pt idx="518">
                  <c:v>42800</c:v>
                </c:pt>
                <c:pt idx="519">
                  <c:v>42650</c:v>
                </c:pt>
                <c:pt idx="520">
                  <c:v>42100</c:v>
                </c:pt>
                <c:pt idx="521">
                  <c:v>42050</c:v>
                </c:pt>
                <c:pt idx="522">
                  <c:v>41900</c:v>
                </c:pt>
                <c:pt idx="523">
                  <c:v>41850</c:v>
                </c:pt>
                <c:pt idx="524">
                  <c:v>41800</c:v>
                </c:pt>
                <c:pt idx="525">
                  <c:v>41650</c:v>
                </c:pt>
                <c:pt idx="526">
                  <c:v>41600</c:v>
                </c:pt>
                <c:pt idx="527">
                  <c:v>42300</c:v>
                </c:pt>
                <c:pt idx="528">
                  <c:v>42150</c:v>
                </c:pt>
                <c:pt idx="529">
                  <c:v>41600</c:v>
                </c:pt>
                <c:pt idx="530">
                  <c:v>41450</c:v>
                </c:pt>
                <c:pt idx="531">
                  <c:v>41300</c:v>
                </c:pt>
                <c:pt idx="532">
                  <c:v>42000</c:v>
                </c:pt>
                <c:pt idx="533">
                  <c:v>41850</c:v>
                </c:pt>
                <c:pt idx="534">
                  <c:v>42550</c:v>
                </c:pt>
                <c:pt idx="535">
                  <c:v>42500</c:v>
                </c:pt>
                <c:pt idx="536">
                  <c:v>42350</c:v>
                </c:pt>
                <c:pt idx="537">
                  <c:v>42200</c:v>
                </c:pt>
                <c:pt idx="538">
                  <c:v>42900</c:v>
                </c:pt>
                <c:pt idx="539">
                  <c:v>42850</c:v>
                </c:pt>
                <c:pt idx="540">
                  <c:v>42700</c:v>
                </c:pt>
                <c:pt idx="541">
                  <c:v>42650</c:v>
                </c:pt>
                <c:pt idx="542">
                  <c:v>42600</c:v>
                </c:pt>
                <c:pt idx="543">
                  <c:v>42450</c:v>
                </c:pt>
                <c:pt idx="544">
                  <c:v>42400</c:v>
                </c:pt>
                <c:pt idx="545">
                  <c:v>42350</c:v>
                </c:pt>
                <c:pt idx="546">
                  <c:v>42000</c:v>
                </c:pt>
                <c:pt idx="547">
                  <c:v>41650</c:v>
                </c:pt>
                <c:pt idx="548">
                  <c:v>41600</c:v>
                </c:pt>
                <c:pt idx="549">
                  <c:v>41450</c:v>
                </c:pt>
                <c:pt idx="550">
                  <c:v>41400</c:v>
                </c:pt>
                <c:pt idx="551">
                  <c:v>41250</c:v>
                </c:pt>
                <c:pt idx="552">
                  <c:v>41750</c:v>
                </c:pt>
                <c:pt idx="553">
                  <c:v>42450</c:v>
                </c:pt>
                <c:pt idx="554">
                  <c:v>42300</c:v>
                </c:pt>
                <c:pt idx="555">
                  <c:v>42800</c:v>
                </c:pt>
                <c:pt idx="556">
                  <c:v>42750</c:v>
                </c:pt>
                <c:pt idx="557">
                  <c:v>42700</c:v>
                </c:pt>
                <c:pt idx="558">
                  <c:v>42550</c:v>
                </c:pt>
                <c:pt idx="559">
                  <c:v>42000</c:v>
                </c:pt>
                <c:pt idx="560">
                  <c:v>41950</c:v>
                </c:pt>
                <c:pt idx="561">
                  <c:v>41800</c:v>
                </c:pt>
                <c:pt idx="562">
                  <c:v>42900</c:v>
                </c:pt>
                <c:pt idx="563">
                  <c:v>42850</c:v>
                </c:pt>
                <c:pt idx="564">
                  <c:v>42700</c:v>
                </c:pt>
                <c:pt idx="565">
                  <c:v>42650</c:v>
                </c:pt>
                <c:pt idx="566">
                  <c:v>42950</c:v>
                </c:pt>
                <c:pt idx="567">
                  <c:v>42800</c:v>
                </c:pt>
                <c:pt idx="568">
                  <c:v>42450</c:v>
                </c:pt>
                <c:pt idx="569">
                  <c:v>42300</c:v>
                </c:pt>
                <c:pt idx="570">
                  <c:v>42150</c:v>
                </c:pt>
                <c:pt idx="571">
                  <c:v>41600</c:v>
                </c:pt>
                <c:pt idx="572">
                  <c:v>41550</c:v>
                </c:pt>
                <c:pt idx="573">
                  <c:v>41400</c:v>
                </c:pt>
                <c:pt idx="574">
                  <c:v>40650</c:v>
                </c:pt>
                <c:pt idx="575">
                  <c:v>40500</c:v>
                </c:pt>
                <c:pt idx="576">
                  <c:v>40350</c:v>
                </c:pt>
                <c:pt idx="577">
                  <c:v>40300</c:v>
                </c:pt>
                <c:pt idx="578">
                  <c:v>41400</c:v>
                </c:pt>
                <c:pt idx="579">
                  <c:v>41150</c:v>
                </c:pt>
                <c:pt idx="580">
                  <c:v>41100</c:v>
                </c:pt>
                <c:pt idx="581">
                  <c:v>41050</c:v>
                </c:pt>
                <c:pt idx="582">
                  <c:v>40900</c:v>
                </c:pt>
                <c:pt idx="583">
                  <c:v>40850</c:v>
                </c:pt>
                <c:pt idx="584">
                  <c:v>41150</c:v>
                </c:pt>
                <c:pt idx="585">
                  <c:v>41450</c:v>
                </c:pt>
                <c:pt idx="586">
                  <c:v>42150</c:v>
                </c:pt>
                <c:pt idx="587">
                  <c:v>42100</c:v>
                </c:pt>
                <c:pt idx="588">
                  <c:v>41950</c:v>
                </c:pt>
                <c:pt idx="589">
                  <c:v>43450</c:v>
                </c:pt>
                <c:pt idx="590">
                  <c:v>43400</c:v>
                </c:pt>
                <c:pt idx="591">
                  <c:v>43250</c:v>
                </c:pt>
                <c:pt idx="592">
                  <c:v>43200</c:v>
                </c:pt>
                <c:pt idx="593">
                  <c:v>43150</c:v>
                </c:pt>
                <c:pt idx="594">
                  <c:v>43000</c:v>
                </c:pt>
                <c:pt idx="595">
                  <c:v>43700</c:v>
                </c:pt>
                <c:pt idx="596">
                  <c:v>43650</c:v>
                </c:pt>
                <c:pt idx="597">
                  <c:v>43400</c:v>
                </c:pt>
                <c:pt idx="598">
                  <c:v>44500</c:v>
                </c:pt>
                <c:pt idx="599">
                  <c:v>44450</c:v>
                </c:pt>
                <c:pt idx="600">
                  <c:v>44300</c:v>
                </c:pt>
                <c:pt idx="601">
                  <c:v>43750</c:v>
                </c:pt>
                <c:pt idx="602">
                  <c:v>43400</c:v>
                </c:pt>
                <c:pt idx="603">
                  <c:v>44100</c:v>
                </c:pt>
                <c:pt idx="604">
                  <c:v>45600</c:v>
                </c:pt>
                <c:pt idx="605">
                  <c:v>45250</c:v>
                </c:pt>
                <c:pt idx="606">
                  <c:v>45100</c:v>
                </c:pt>
                <c:pt idx="607">
                  <c:v>45050</c:v>
                </c:pt>
                <c:pt idx="608">
                  <c:v>45000</c:v>
                </c:pt>
                <c:pt idx="609">
                  <c:v>44850</c:v>
                </c:pt>
                <c:pt idx="610">
                  <c:v>44800</c:v>
                </c:pt>
                <c:pt idx="611">
                  <c:v>44650</c:v>
                </c:pt>
                <c:pt idx="612">
                  <c:v>45350</c:v>
                </c:pt>
                <c:pt idx="613">
                  <c:v>45300</c:v>
                </c:pt>
                <c:pt idx="614">
                  <c:v>46000</c:v>
                </c:pt>
                <c:pt idx="615">
                  <c:v>45850</c:v>
                </c:pt>
                <c:pt idx="616">
                  <c:v>46950</c:v>
                </c:pt>
                <c:pt idx="617">
                  <c:v>46900</c:v>
                </c:pt>
                <c:pt idx="618">
                  <c:v>46750</c:v>
                </c:pt>
                <c:pt idx="619">
                  <c:v>46400</c:v>
                </c:pt>
                <c:pt idx="620">
                  <c:v>46700</c:v>
                </c:pt>
                <c:pt idx="621">
                  <c:v>46550</c:v>
                </c:pt>
                <c:pt idx="622">
                  <c:v>46500</c:v>
                </c:pt>
                <c:pt idx="623">
                  <c:v>46450</c:v>
                </c:pt>
                <c:pt idx="624">
                  <c:v>46950</c:v>
                </c:pt>
                <c:pt idx="625">
                  <c:v>46900</c:v>
                </c:pt>
                <c:pt idx="626">
                  <c:v>47200</c:v>
                </c:pt>
                <c:pt idx="627">
                  <c:v>47700</c:v>
                </c:pt>
                <c:pt idx="628">
                  <c:v>48400</c:v>
                </c:pt>
                <c:pt idx="629">
                  <c:v>49100</c:v>
                </c:pt>
                <c:pt idx="630">
                  <c:v>48950</c:v>
                </c:pt>
                <c:pt idx="631">
                  <c:v>48150</c:v>
                </c:pt>
                <c:pt idx="632">
                  <c:v>48100</c:v>
                </c:pt>
                <c:pt idx="633">
                  <c:v>48600</c:v>
                </c:pt>
                <c:pt idx="634">
                  <c:v>48250</c:v>
                </c:pt>
                <c:pt idx="635">
                  <c:v>48550</c:v>
                </c:pt>
                <c:pt idx="636">
                  <c:v>48400</c:v>
                </c:pt>
                <c:pt idx="637">
                  <c:v>49500</c:v>
                </c:pt>
                <c:pt idx="638">
                  <c:v>49450</c:v>
                </c:pt>
                <c:pt idx="639">
                  <c:v>49300</c:v>
                </c:pt>
                <c:pt idx="640">
                  <c:v>49250</c:v>
                </c:pt>
                <c:pt idx="641">
                  <c:v>49550</c:v>
                </c:pt>
                <c:pt idx="642">
                  <c:v>49400</c:v>
                </c:pt>
                <c:pt idx="643">
                  <c:v>49350</c:v>
                </c:pt>
                <c:pt idx="644">
                  <c:v>49300</c:v>
                </c:pt>
                <c:pt idx="645">
                  <c:v>49800</c:v>
                </c:pt>
                <c:pt idx="646">
                  <c:v>49750</c:v>
                </c:pt>
                <c:pt idx="647">
                  <c:v>49700</c:v>
                </c:pt>
                <c:pt idx="648">
                  <c:v>50200</c:v>
                </c:pt>
                <c:pt idx="649">
                  <c:v>50150</c:v>
                </c:pt>
                <c:pt idx="650">
                  <c:v>51250</c:v>
                </c:pt>
                <c:pt idx="651">
                  <c:v>51100</c:v>
                </c:pt>
                <c:pt idx="652">
                  <c:v>50500</c:v>
                </c:pt>
                <c:pt idx="653">
                  <c:v>50350</c:v>
                </c:pt>
                <c:pt idx="654">
                  <c:v>50000</c:v>
                </c:pt>
                <c:pt idx="655">
                  <c:v>50150</c:v>
                </c:pt>
                <c:pt idx="656">
                  <c:v>49800</c:v>
                </c:pt>
                <c:pt idx="657">
                  <c:v>49450</c:v>
                </c:pt>
                <c:pt idx="658">
                  <c:v>49750</c:v>
                </c:pt>
                <c:pt idx="659">
                  <c:v>50300</c:v>
                </c:pt>
                <c:pt idx="660">
                  <c:v>50650</c:v>
                </c:pt>
                <c:pt idx="661">
                  <c:v>50050</c:v>
                </c:pt>
                <c:pt idx="662">
                  <c:v>50350</c:v>
                </c:pt>
                <c:pt idx="663">
                  <c:v>50700</c:v>
                </c:pt>
                <c:pt idx="664">
                  <c:v>51050</c:v>
                </c:pt>
                <c:pt idx="665">
                  <c:v>51400</c:v>
                </c:pt>
                <c:pt idx="666">
                  <c:v>51550</c:v>
                </c:pt>
                <c:pt idx="667">
                  <c:v>51200</c:v>
                </c:pt>
                <c:pt idx="668">
                  <c:v>51550</c:v>
                </c:pt>
                <c:pt idx="669">
                  <c:v>52300</c:v>
                </c:pt>
                <c:pt idx="670">
                  <c:v>52150</c:v>
                </c:pt>
                <c:pt idx="671">
                  <c:v>51950</c:v>
                </c:pt>
                <c:pt idx="672">
                  <c:v>52500</c:v>
                </c:pt>
                <c:pt idx="673">
                  <c:v>52150</c:v>
                </c:pt>
                <c:pt idx="674">
                  <c:v>51800</c:v>
                </c:pt>
                <c:pt idx="675">
                  <c:v>51950</c:v>
                </c:pt>
                <c:pt idx="676">
                  <c:v>52300</c:v>
                </c:pt>
                <c:pt idx="677">
                  <c:v>52450</c:v>
                </c:pt>
                <c:pt idx="678">
                  <c:v>52250</c:v>
                </c:pt>
                <c:pt idx="679">
                  <c:v>52050</c:v>
                </c:pt>
                <c:pt idx="680">
                  <c:v>52350</c:v>
                </c:pt>
                <c:pt idx="681">
                  <c:v>52150</c:v>
                </c:pt>
                <c:pt idx="682">
                  <c:v>51950</c:v>
                </c:pt>
                <c:pt idx="683">
                  <c:v>52700</c:v>
                </c:pt>
                <c:pt idx="684">
                  <c:v>52550</c:v>
                </c:pt>
                <c:pt idx="685">
                  <c:v>52850</c:v>
                </c:pt>
                <c:pt idx="686">
                  <c:v>53200</c:v>
                </c:pt>
                <c:pt idx="687">
                  <c:v>53350</c:v>
                </c:pt>
                <c:pt idx="688">
                  <c:v>53150</c:v>
                </c:pt>
                <c:pt idx="689">
                  <c:v>52600</c:v>
                </c:pt>
                <c:pt idx="690">
                  <c:v>52950</c:v>
                </c:pt>
                <c:pt idx="691">
                  <c:v>52600</c:v>
                </c:pt>
                <c:pt idx="692">
                  <c:v>52450</c:v>
                </c:pt>
                <c:pt idx="693">
                  <c:v>52250</c:v>
                </c:pt>
                <c:pt idx="694">
                  <c:v>51850</c:v>
                </c:pt>
                <c:pt idx="695">
                  <c:v>52200</c:v>
                </c:pt>
                <c:pt idx="696">
                  <c:v>52950</c:v>
                </c:pt>
                <c:pt idx="697">
                  <c:v>53450</c:v>
                </c:pt>
                <c:pt idx="698">
                  <c:v>52850</c:v>
                </c:pt>
                <c:pt idx="699">
                  <c:v>52450</c:v>
                </c:pt>
                <c:pt idx="700">
                  <c:v>53000</c:v>
                </c:pt>
                <c:pt idx="701">
                  <c:v>53150</c:v>
                </c:pt>
                <c:pt idx="702">
                  <c:v>53450</c:v>
                </c:pt>
                <c:pt idx="703">
                  <c:v>53250</c:v>
                </c:pt>
                <c:pt idx="704">
                  <c:v>53600</c:v>
                </c:pt>
                <c:pt idx="705">
                  <c:v>53750</c:v>
                </c:pt>
                <c:pt idx="706">
                  <c:v>54500</c:v>
                </c:pt>
                <c:pt idx="707">
                  <c:v>54650</c:v>
                </c:pt>
                <c:pt idx="708">
                  <c:v>55150</c:v>
                </c:pt>
                <c:pt idx="709">
                  <c:v>55650</c:v>
                </c:pt>
                <c:pt idx="710">
                  <c:v>55300</c:v>
                </c:pt>
                <c:pt idx="711">
                  <c:v>55650</c:v>
                </c:pt>
                <c:pt idx="712">
                  <c:v>55950</c:v>
                </c:pt>
                <c:pt idx="713">
                  <c:v>56300</c:v>
                </c:pt>
                <c:pt idx="714">
                  <c:v>56650</c:v>
                </c:pt>
                <c:pt idx="715">
                  <c:v>56750</c:v>
                </c:pt>
                <c:pt idx="716">
                  <c:v>56850</c:v>
                </c:pt>
                <c:pt idx="717">
                  <c:v>57600</c:v>
                </c:pt>
                <c:pt idx="718">
                  <c:v>57750</c:v>
                </c:pt>
                <c:pt idx="719">
                  <c:v>58050</c:v>
                </c:pt>
                <c:pt idx="720">
                  <c:v>57700</c:v>
                </c:pt>
                <c:pt idx="721">
                  <c:v>57550</c:v>
                </c:pt>
                <c:pt idx="722">
                  <c:v>57900</c:v>
                </c:pt>
                <c:pt idx="723">
                  <c:v>57750</c:v>
                </c:pt>
                <c:pt idx="724">
                  <c:v>57400</c:v>
                </c:pt>
                <c:pt idx="725">
                  <c:v>57550</c:v>
                </c:pt>
                <c:pt idx="726">
                  <c:v>58250</c:v>
                </c:pt>
                <c:pt idx="727">
                  <c:v>58350</c:v>
                </c:pt>
                <c:pt idx="728">
                  <c:v>58000</c:v>
                </c:pt>
                <c:pt idx="729">
                  <c:v>58150</c:v>
                </c:pt>
                <c:pt idx="730">
                  <c:v>58500</c:v>
                </c:pt>
                <c:pt idx="731">
                  <c:v>58650</c:v>
                </c:pt>
                <c:pt idx="732">
                  <c:v>58300</c:v>
                </c:pt>
                <c:pt idx="733">
                  <c:v>58650</c:v>
                </c:pt>
                <c:pt idx="734">
                  <c:v>58450</c:v>
                </c:pt>
                <c:pt idx="735">
                  <c:v>58100</c:v>
                </c:pt>
                <c:pt idx="736">
                  <c:v>58650</c:v>
                </c:pt>
                <c:pt idx="737">
                  <c:v>58300</c:v>
                </c:pt>
                <c:pt idx="738">
                  <c:v>58450</c:v>
                </c:pt>
                <c:pt idx="739">
                  <c:v>59000</c:v>
                </c:pt>
                <c:pt idx="740">
                  <c:v>59550</c:v>
                </c:pt>
                <c:pt idx="741">
                  <c:v>59850</c:v>
                </c:pt>
                <c:pt idx="742">
                  <c:v>60150</c:v>
                </c:pt>
                <c:pt idx="743">
                  <c:v>59800</c:v>
                </c:pt>
                <c:pt idx="744">
                  <c:v>59650</c:v>
                </c:pt>
                <c:pt idx="745">
                  <c:v>60000</c:v>
                </c:pt>
                <c:pt idx="746">
                  <c:v>59850</c:v>
                </c:pt>
                <c:pt idx="747">
                  <c:v>59650</c:v>
                </c:pt>
                <c:pt idx="748">
                  <c:v>59250</c:v>
                </c:pt>
                <c:pt idx="749">
                  <c:v>60000</c:v>
                </c:pt>
                <c:pt idx="750">
                  <c:v>59850</c:v>
                </c:pt>
                <c:pt idx="751">
                  <c:v>60150</c:v>
                </c:pt>
                <c:pt idx="752">
                  <c:v>60700</c:v>
                </c:pt>
                <c:pt idx="753">
                  <c:v>60350</c:v>
                </c:pt>
                <c:pt idx="754">
                  <c:v>59950</c:v>
                </c:pt>
                <c:pt idx="755">
                  <c:v>60300</c:v>
                </c:pt>
                <c:pt idx="756">
                  <c:v>60150</c:v>
                </c:pt>
                <c:pt idx="757">
                  <c:v>60250</c:v>
                </c:pt>
                <c:pt idx="758">
                  <c:v>60350</c:v>
                </c:pt>
                <c:pt idx="759">
                  <c:v>60700</c:v>
                </c:pt>
                <c:pt idx="760">
                  <c:v>61050</c:v>
                </c:pt>
                <c:pt idx="761">
                  <c:v>61150</c:v>
                </c:pt>
                <c:pt idx="762">
                  <c:v>60800</c:v>
                </c:pt>
                <c:pt idx="763">
                  <c:v>60950</c:v>
                </c:pt>
                <c:pt idx="764">
                  <c:v>61250</c:v>
                </c:pt>
                <c:pt idx="765">
                  <c:v>61800</c:v>
                </c:pt>
                <c:pt idx="766">
                  <c:v>62150</c:v>
                </c:pt>
                <c:pt idx="767">
                  <c:v>62250</c:v>
                </c:pt>
                <c:pt idx="768">
                  <c:v>62050</c:v>
                </c:pt>
                <c:pt idx="769">
                  <c:v>61500</c:v>
                </c:pt>
                <c:pt idx="770">
                  <c:v>61850</c:v>
                </c:pt>
                <c:pt idx="771">
                  <c:v>62400</c:v>
                </c:pt>
                <c:pt idx="772">
                  <c:v>62750</c:v>
                </c:pt>
                <c:pt idx="773">
                  <c:v>62850</c:v>
                </c:pt>
                <c:pt idx="774">
                  <c:v>62500</c:v>
                </c:pt>
                <c:pt idx="775">
                  <c:v>62650</c:v>
                </c:pt>
                <c:pt idx="776">
                  <c:v>62300</c:v>
                </c:pt>
                <c:pt idx="777">
                  <c:v>62150</c:v>
                </c:pt>
                <c:pt idx="778">
                  <c:v>61600</c:v>
                </c:pt>
                <c:pt idx="779">
                  <c:v>61450</c:v>
                </c:pt>
                <c:pt idx="780">
                  <c:v>62000</c:v>
                </c:pt>
                <c:pt idx="781">
                  <c:v>61650</c:v>
                </c:pt>
                <c:pt idx="782">
                  <c:v>61300</c:v>
                </c:pt>
                <c:pt idx="783">
                  <c:v>61650</c:v>
                </c:pt>
                <c:pt idx="784">
                  <c:v>61950</c:v>
                </c:pt>
                <c:pt idx="785">
                  <c:v>62250</c:v>
                </c:pt>
                <c:pt idx="786">
                  <c:v>61700</c:v>
                </c:pt>
                <c:pt idx="787">
                  <c:v>61550</c:v>
                </c:pt>
                <c:pt idx="788">
                  <c:v>61200</c:v>
                </c:pt>
                <c:pt idx="789">
                  <c:v>61050</c:v>
                </c:pt>
                <c:pt idx="790">
                  <c:v>61350</c:v>
                </c:pt>
                <c:pt idx="791">
                  <c:v>62100</c:v>
                </c:pt>
                <c:pt idx="792">
                  <c:v>61950</c:v>
                </c:pt>
                <c:pt idx="793">
                  <c:v>61600</c:v>
                </c:pt>
                <c:pt idx="794">
                  <c:v>61050</c:v>
                </c:pt>
                <c:pt idx="795">
                  <c:v>60850</c:v>
                </c:pt>
                <c:pt idx="796">
                  <c:v>60950</c:v>
                </c:pt>
                <c:pt idx="797">
                  <c:v>61250</c:v>
                </c:pt>
                <c:pt idx="798">
                  <c:v>60500</c:v>
                </c:pt>
                <c:pt idx="799">
                  <c:v>60350</c:v>
                </c:pt>
                <c:pt idx="800">
                  <c:v>59400</c:v>
                </c:pt>
                <c:pt idx="801">
                  <c:v>59250</c:v>
                </c:pt>
                <c:pt idx="802">
                  <c:v>59600</c:v>
                </c:pt>
                <c:pt idx="803">
                  <c:v>59050</c:v>
                </c:pt>
                <c:pt idx="804">
                  <c:v>59350</c:v>
                </c:pt>
                <c:pt idx="805">
                  <c:v>58950</c:v>
                </c:pt>
                <c:pt idx="806">
                  <c:v>58600</c:v>
                </c:pt>
                <c:pt idx="807">
                  <c:v>58750</c:v>
                </c:pt>
                <c:pt idx="808">
                  <c:v>58550</c:v>
                </c:pt>
                <c:pt idx="809">
                  <c:v>59100</c:v>
                </c:pt>
                <c:pt idx="810">
                  <c:v>59450</c:v>
                </c:pt>
                <c:pt idx="811">
                  <c:v>59100</c:v>
                </c:pt>
                <c:pt idx="812">
                  <c:v>58950</c:v>
                </c:pt>
                <c:pt idx="813">
                  <c:v>58600</c:v>
                </c:pt>
                <c:pt idx="814">
                  <c:v>58450</c:v>
                </c:pt>
                <c:pt idx="815">
                  <c:v>58250</c:v>
                </c:pt>
                <c:pt idx="816">
                  <c:v>58050</c:v>
                </c:pt>
                <c:pt idx="817">
                  <c:v>57850</c:v>
                </c:pt>
                <c:pt idx="818">
                  <c:v>58200</c:v>
                </c:pt>
                <c:pt idx="819">
                  <c:v>58050</c:v>
                </c:pt>
                <c:pt idx="820">
                  <c:v>57500</c:v>
                </c:pt>
                <c:pt idx="821">
                  <c:v>57350</c:v>
                </c:pt>
                <c:pt idx="822">
                  <c:v>57150</c:v>
                </c:pt>
                <c:pt idx="823">
                  <c:v>56950</c:v>
                </c:pt>
                <c:pt idx="824">
                  <c:v>57700</c:v>
                </c:pt>
                <c:pt idx="825">
                  <c:v>57550</c:v>
                </c:pt>
                <c:pt idx="826">
                  <c:v>57650</c:v>
                </c:pt>
                <c:pt idx="827">
                  <c:v>57250</c:v>
                </c:pt>
                <c:pt idx="828">
                  <c:v>57800</c:v>
                </c:pt>
                <c:pt idx="829">
                  <c:v>57950</c:v>
                </c:pt>
                <c:pt idx="830">
                  <c:v>58500</c:v>
                </c:pt>
                <c:pt idx="831">
                  <c:v>58150</c:v>
                </c:pt>
                <c:pt idx="832">
                  <c:v>58900</c:v>
                </c:pt>
                <c:pt idx="833">
                  <c:v>58750</c:v>
                </c:pt>
                <c:pt idx="834">
                  <c:v>59300</c:v>
                </c:pt>
                <c:pt idx="835">
                  <c:v>59150</c:v>
                </c:pt>
                <c:pt idx="836">
                  <c:v>59450</c:v>
                </c:pt>
                <c:pt idx="837">
                  <c:v>59800</c:v>
                </c:pt>
                <c:pt idx="838">
                  <c:v>59950</c:v>
                </c:pt>
                <c:pt idx="839">
                  <c:v>60050</c:v>
                </c:pt>
                <c:pt idx="840">
                  <c:v>60550</c:v>
                </c:pt>
                <c:pt idx="841">
                  <c:v>60000</c:v>
                </c:pt>
                <c:pt idx="842">
                  <c:v>59850</c:v>
                </c:pt>
                <c:pt idx="843">
                  <c:v>59500</c:v>
                </c:pt>
                <c:pt idx="844">
                  <c:v>59850</c:v>
                </c:pt>
                <c:pt idx="845">
                  <c:v>60150</c:v>
                </c:pt>
                <c:pt idx="846">
                  <c:v>60250</c:v>
                </c:pt>
                <c:pt idx="847">
                  <c:v>60600</c:v>
                </c:pt>
                <c:pt idx="848">
                  <c:v>60450</c:v>
                </c:pt>
                <c:pt idx="849">
                  <c:v>60250</c:v>
                </c:pt>
                <c:pt idx="850">
                  <c:v>60350</c:v>
                </c:pt>
                <c:pt idx="851">
                  <c:v>60450</c:v>
                </c:pt>
                <c:pt idx="852">
                  <c:v>60750</c:v>
                </c:pt>
                <c:pt idx="853">
                  <c:v>61050</c:v>
                </c:pt>
                <c:pt idx="854">
                  <c:v>60850</c:v>
                </c:pt>
                <c:pt idx="855">
                  <c:v>60300</c:v>
                </c:pt>
                <c:pt idx="856">
                  <c:v>60150</c:v>
                </c:pt>
                <c:pt idx="857">
                  <c:v>59800</c:v>
                </c:pt>
                <c:pt idx="858">
                  <c:v>60150</c:v>
                </c:pt>
                <c:pt idx="859">
                  <c:v>60450</c:v>
                </c:pt>
                <c:pt idx="860">
                  <c:v>60800</c:v>
                </c:pt>
                <c:pt idx="861">
                  <c:v>60950</c:v>
                </c:pt>
                <c:pt idx="862">
                  <c:v>61700</c:v>
                </c:pt>
                <c:pt idx="863">
                  <c:v>61850</c:v>
                </c:pt>
                <c:pt idx="864">
                  <c:v>61500</c:v>
                </c:pt>
                <c:pt idx="865">
                  <c:v>61350</c:v>
                </c:pt>
                <c:pt idx="866">
                  <c:v>61900</c:v>
                </c:pt>
                <c:pt idx="867">
                  <c:v>61050</c:v>
                </c:pt>
                <c:pt idx="868">
                  <c:v>60700</c:v>
                </c:pt>
                <c:pt idx="869">
                  <c:v>60350</c:v>
                </c:pt>
                <c:pt idx="870">
                  <c:v>60000</c:v>
                </c:pt>
                <c:pt idx="871">
                  <c:v>60150</c:v>
                </c:pt>
                <c:pt idx="872">
                  <c:v>60250</c:v>
                </c:pt>
                <c:pt idx="873">
                  <c:v>59900</c:v>
                </c:pt>
                <c:pt idx="874">
                  <c:v>59750</c:v>
                </c:pt>
                <c:pt idx="875">
                  <c:v>60300</c:v>
                </c:pt>
                <c:pt idx="876">
                  <c:v>60650</c:v>
                </c:pt>
                <c:pt idx="877">
                  <c:v>60950</c:v>
                </c:pt>
                <c:pt idx="878">
                  <c:v>60750</c:v>
                </c:pt>
                <c:pt idx="879">
                  <c:v>60200</c:v>
                </c:pt>
                <c:pt idx="880">
                  <c:v>60350</c:v>
                </c:pt>
                <c:pt idx="881">
                  <c:v>59800</c:v>
                </c:pt>
                <c:pt idx="882">
                  <c:v>59950</c:v>
                </c:pt>
                <c:pt idx="883">
                  <c:v>60300</c:v>
                </c:pt>
                <c:pt idx="884">
                  <c:v>60850</c:v>
                </c:pt>
                <c:pt idx="885">
                  <c:v>61150</c:v>
                </c:pt>
                <c:pt idx="886">
                  <c:v>60800</c:v>
                </c:pt>
                <c:pt idx="887">
                  <c:v>60650</c:v>
                </c:pt>
                <c:pt idx="888">
                  <c:v>61000</c:v>
                </c:pt>
                <c:pt idx="889">
                  <c:v>61150</c:v>
                </c:pt>
                <c:pt idx="890">
                  <c:v>61500</c:v>
                </c:pt>
                <c:pt idx="891">
                  <c:v>61350</c:v>
                </c:pt>
                <c:pt idx="892">
                  <c:v>61150</c:v>
                </c:pt>
                <c:pt idx="893">
                  <c:v>61700</c:v>
                </c:pt>
                <c:pt idx="894">
                  <c:v>62250</c:v>
                </c:pt>
                <c:pt idx="895">
                  <c:v>62550</c:v>
                </c:pt>
                <c:pt idx="896">
                  <c:v>62200</c:v>
                </c:pt>
                <c:pt idx="897">
                  <c:v>62350</c:v>
                </c:pt>
                <c:pt idx="898">
                  <c:v>62700</c:v>
                </c:pt>
                <c:pt idx="899">
                  <c:v>62850</c:v>
                </c:pt>
                <c:pt idx="900">
                  <c:v>62950</c:v>
                </c:pt>
                <c:pt idx="901">
                  <c:v>62600</c:v>
                </c:pt>
                <c:pt idx="902">
                  <c:v>62950</c:v>
                </c:pt>
                <c:pt idx="903">
                  <c:v>62600</c:v>
                </c:pt>
                <c:pt idx="904">
                  <c:v>62450</c:v>
                </c:pt>
                <c:pt idx="905">
                  <c:v>62100</c:v>
                </c:pt>
                <c:pt idx="906">
                  <c:v>61750</c:v>
                </c:pt>
                <c:pt idx="907">
                  <c:v>61550</c:v>
                </c:pt>
                <c:pt idx="908">
                  <c:v>60800</c:v>
                </c:pt>
                <c:pt idx="909">
                  <c:v>60150</c:v>
                </c:pt>
                <c:pt idx="910">
                  <c:v>59750</c:v>
                </c:pt>
                <c:pt idx="911">
                  <c:v>59200</c:v>
                </c:pt>
                <c:pt idx="912">
                  <c:v>59350</c:v>
                </c:pt>
                <c:pt idx="913">
                  <c:v>59150</c:v>
                </c:pt>
                <c:pt idx="914">
                  <c:v>59450</c:v>
                </c:pt>
                <c:pt idx="915">
                  <c:v>59550</c:v>
                </c:pt>
                <c:pt idx="916">
                  <c:v>60100</c:v>
                </c:pt>
                <c:pt idx="917">
                  <c:v>60250</c:v>
                </c:pt>
                <c:pt idx="918">
                  <c:v>60050</c:v>
                </c:pt>
                <c:pt idx="919">
                  <c:v>59700</c:v>
                </c:pt>
                <c:pt idx="920">
                  <c:v>60050</c:v>
                </c:pt>
                <c:pt idx="921">
                  <c:v>59700</c:v>
                </c:pt>
                <c:pt idx="922">
                  <c:v>59550</c:v>
                </c:pt>
                <c:pt idx="923">
                  <c:v>59900</c:v>
                </c:pt>
                <c:pt idx="924">
                  <c:v>60050</c:v>
                </c:pt>
                <c:pt idx="925">
                  <c:v>59850</c:v>
                </c:pt>
                <c:pt idx="926">
                  <c:v>60400</c:v>
                </c:pt>
                <c:pt idx="927">
                  <c:v>60250</c:v>
                </c:pt>
                <c:pt idx="928">
                  <c:v>60550</c:v>
                </c:pt>
                <c:pt idx="929">
                  <c:v>60350</c:v>
                </c:pt>
                <c:pt idx="930">
                  <c:v>60450</c:v>
                </c:pt>
                <c:pt idx="931">
                  <c:v>59900</c:v>
                </c:pt>
                <c:pt idx="932">
                  <c:v>60450</c:v>
                </c:pt>
                <c:pt idx="933">
                  <c:v>61200</c:v>
                </c:pt>
                <c:pt idx="934">
                  <c:v>61350</c:v>
                </c:pt>
                <c:pt idx="935">
                  <c:v>61450</c:v>
                </c:pt>
                <c:pt idx="936">
                  <c:v>62000</c:v>
                </c:pt>
                <c:pt idx="937">
                  <c:v>61850</c:v>
                </c:pt>
                <c:pt idx="938">
                  <c:v>62400</c:v>
                </c:pt>
                <c:pt idx="939">
                  <c:v>62250</c:v>
                </c:pt>
                <c:pt idx="940">
                  <c:v>62800</c:v>
                </c:pt>
                <c:pt idx="941">
                  <c:v>63350</c:v>
                </c:pt>
                <c:pt idx="942">
                  <c:v>64100</c:v>
                </c:pt>
                <c:pt idx="943">
                  <c:v>63950</c:v>
                </c:pt>
                <c:pt idx="944">
                  <c:v>64250</c:v>
                </c:pt>
                <c:pt idx="945">
                  <c:v>63900</c:v>
                </c:pt>
                <c:pt idx="946">
                  <c:v>64450</c:v>
                </c:pt>
                <c:pt idx="947">
                  <c:v>65400</c:v>
                </c:pt>
                <c:pt idx="948">
                  <c:v>65050</c:v>
                </c:pt>
                <c:pt idx="949">
                  <c:v>65400</c:v>
                </c:pt>
                <c:pt idx="950">
                  <c:v>65250</c:v>
                </c:pt>
                <c:pt idx="951">
                  <c:v>64700</c:v>
                </c:pt>
                <c:pt idx="952">
                  <c:v>64350</c:v>
                </c:pt>
                <c:pt idx="953">
                  <c:v>64150</c:v>
                </c:pt>
                <c:pt idx="954">
                  <c:v>64250</c:v>
                </c:pt>
                <c:pt idx="955">
                  <c:v>64350</c:v>
                </c:pt>
                <c:pt idx="956">
                  <c:v>64150</c:v>
                </c:pt>
                <c:pt idx="957">
                  <c:v>63950</c:v>
                </c:pt>
                <c:pt idx="958">
                  <c:v>64050</c:v>
                </c:pt>
                <c:pt idx="959">
                  <c:v>64600</c:v>
                </c:pt>
                <c:pt idx="960">
                  <c:v>64450</c:v>
                </c:pt>
                <c:pt idx="961">
                  <c:v>64250</c:v>
                </c:pt>
                <c:pt idx="962">
                  <c:v>64350</c:v>
                </c:pt>
                <c:pt idx="963">
                  <c:v>64450</c:v>
                </c:pt>
                <c:pt idx="964">
                  <c:v>64100</c:v>
                </c:pt>
                <c:pt idx="965">
                  <c:v>63950</c:v>
                </c:pt>
                <c:pt idx="966">
                  <c:v>63750</c:v>
                </c:pt>
                <c:pt idx="967">
                  <c:v>63400</c:v>
                </c:pt>
                <c:pt idx="968">
                  <c:v>63550</c:v>
                </c:pt>
                <c:pt idx="969">
                  <c:v>63350</c:v>
                </c:pt>
                <c:pt idx="970">
                  <c:v>63150</c:v>
                </c:pt>
                <c:pt idx="971">
                  <c:v>63450</c:v>
                </c:pt>
                <c:pt idx="972">
                  <c:v>63250</c:v>
                </c:pt>
                <c:pt idx="973">
                  <c:v>62900</c:v>
                </c:pt>
                <c:pt idx="974">
                  <c:v>62450</c:v>
                </c:pt>
                <c:pt idx="975">
                  <c:v>62550</c:v>
                </c:pt>
                <c:pt idx="976">
                  <c:v>63100</c:v>
                </c:pt>
                <c:pt idx="977">
                  <c:v>62750</c:v>
                </c:pt>
                <c:pt idx="978">
                  <c:v>62550</c:v>
                </c:pt>
                <c:pt idx="979">
                  <c:v>62350</c:v>
                </c:pt>
                <c:pt idx="980">
                  <c:v>62000</c:v>
                </c:pt>
                <c:pt idx="981">
                  <c:v>62150</c:v>
                </c:pt>
                <c:pt idx="982">
                  <c:v>61800</c:v>
                </c:pt>
                <c:pt idx="983">
                  <c:v>61950</c:v>
                </c:pt>
                <c:pt idx="984">
                  <c:v>62500</c:v>
                </c:pt>
                <c:pt idx="985">
                  <c:v>62350</c:v>
                </c:pt>
                <c:pt idx="986">
                  <c:v>62000</c:v>
                </c:pt>
                <c:pt idx="987">
                  <c:v>62150</c:v>
                </c:pt>
                <c:pt idx="988">
                  <c:v>61600</c:v>
                </c:pt>
                <c:pt idx="989">
                  <c:v>61750</c:v>
                </c:pt>
                <c:pt idx="990">
                  <c:v>61550</c:v>
                </c:pt>
                <c:pt idx="991">
                  <c:v>61200</c:v>
                </c:pt>
                <c:pt idx="992">
                  <c:v>61350</c:v>
                </c:pt>
                <c:pt idx="993">
                  <c:v>61000</c:v>
                </c:pt>
                <c:pt idx="994">
                  <c:v>60850</c:v>
                </c:pt>
                <c:pt idx="995">
                  <c:v>60450</c:v>
                </c:pt>
                <c:pt idx="996">
                  <c:v>60800</c:v>
                </c:pt>
                <c:pt idx="997">
                  <c:v>60650</c:v>
                </c:pt>
                <c:pt idx="998">
                  <c:v>60300</c:v>
                </c:pt>
                <c:pt idx="999">
                  <c:v>59950</c:v>
                </c:pt>
                <c:pt idx="1000">
                  <c:v>59550</c:v>
                </c:pt>
                <c:pt idx="1001">
                  <c:v>60100</c:v>
                </c:pt>
                <c:pt idx="1002">
                  <c:v>60250</c:v>
                </c:pt>
                <c:pt idx="1003">
                  <c:v>60050</c:v>
                </c:pt>
                <c:pt idx="1004">
                  <c:v>59850</c:v>
                </c:pt>
                <c:pt idx="1005">
                  <c:v>59500</c:v>
                </c:pt>
                <c:pt idx="1006">
                  <c:v>59650</c:v>
                </c:pt>
                <c:pt idx="1007">
                  <c:v>59300</c:v>
                </c:pt>
                <c:pt idx="1008">
                  <c:v>59150</c:v>
                </c:pt>
                <c:pt idx="1009">
                  <c:v>59450</c:v>
                </c:pt>
                <c:pt idx="1010">
                  <c:v>59250</c:v>
                </c:pt>
                <c:pt idx="1011">
                  <c:v>59050</c:v>
                </c:pt>
                <c:pt idx="1012">
                  <c:v>58850</c:v>
                </c:pt>
                <c:pt idx="1013">
                  <c:v>58950</c:v>
                </c:pt>
                <c:pt idx="1014">
                  <c:v>58600</c:v>
                </c:pt>
                <c:pt idx="1015">
                  <c:v>58750</c:v>
                </c:pt>
                <c:pt idx="1016">
                  <c:v>59050</c:v>
                </c:pt>
                <c:pt idx="1017">
                  <c:v>58700</c:v>
                </c:pt>
                <c:pt idx="1018">
                  <c:v>58850</c:v>
                </c:pt>
                <c:pt idx="1019">
                  <c:v>58950</c:v>
                </c:pt>
                <c:pt idx="1020">
                  <c:v>59250</c:v>
                </c:pt>
                <c:pt idx="1021">
                  <c:v>59600</c:v>
                </c:pt>
                <c:pt idx="1022">
                  <c:v>60350</c:v>
                </c:pt>
                <c:pt idx="1023">
                  <c:v>60150</c:v>
                </c:pt>
                <c:pt idx="1024">
                  <c:v>59800</c:v>
                </c:pt>
                <c:pt idx="1025">
                  <c:v>59950</c:v>
                </c:pt>
                <c:pt idx="1026">
                  <c:v>60300</c:v>
                </c:pt>
                <c:pt idx="1027">
                  <c:v>60450</c:v>
                </c:pt>
                <c:pt idx="1028">
                  <c:v>60800</c:v>
                </c:pt>
                <c:pt idx="1029">
                  <c:v>61150</c:v>
                </c:pt>
                <c:pt idx="1030">
                  <c:v>60950</c:v>
                </c:pt>
                <c:pt idx="1031">
                  <c:v>60750</c:v>
                </c:pt>
                <c:pt idx="1032">
                  <c:v>60550</c:v>
                </c:pt>
                <c:pt idx="1033">
                  <c:v>60850</c:v>
                </c:pt>
                <c:pt idx="1034">
                  <c:v>61400</c:v>
                </c:pt>
                <c:pt idx="1035">
                  <c:v>61050</c:v>
                </c:pt>
                <c:pt idx="1036">
                  <c:v>60850</c:v>
                </c:pt>
                <c:pt idx="1037">
                  <c:v>60500</c:v>
                </c:pt>
                <c:pt idx="1038">
                  <c:v>60350</c:v>
                </c:pt>
                <c:pt idx="1039">
                  <c:v>60000</c:v>
                </c:pt>
                <c:pt idx="1040">
                  <c:v>60350</c:v>
                </c:pt>
                <c:pt idx="1041">
                  <c:v>60700</c:v>
                </c:pt>
                <c:pt idx="1042">
                  <c:v>60550</c:v>
                </c:pt>
                <c:pt idx="1043">
                  <c:v>61100</c:v>
                </c:pt>
                <c:pt idx="1044">
                  <c:v>60950</c:v>
                </c:pt>
                <c:pt idx="1045">
                  <c:v>60400</c:v>
                </c:pt>
                <c:pt idx="1046">
                  <c:v>60550</c:v>
                </c:pt>
                <c:pt idx="1047">
                  <c:v>61100</c:v>
                </c:pt>
                <c:pt idx="1048">
                  <c:v>61450</c:v>
                </c:pt>
                <c:pt idx="1049">
                  <c:v>61100</c:v>
                </c:pt>
                <c:pt idx="1050">
                  <c:v>60950</c:v>
                </c:pt>
                <c:pt idx="1051">
                  <c:v>60550</c:v>
                </c:pt>
                <c:pt idx="1052">
                  <c:v>61100</c:v>
                </c:pt>
                <c:pt idx="1053">
                  <c:v>60950</c:v>
                </c:pt>
                <c:pt idx="1054">
                  <c:v>61250</c:v>
                </c:pt>
                <c:pt idx="1055">
                  <c:v>61550</c:v>
                </c:pt>
                <c:pt idx="1056">
                  <c:v>61900</c:v>
                </c:pt>
                <c:pt idx="1057">
                  <c:v>61750</c:v>
                </c:pt>
                <c:pt idx="1058">
                  <c:v>62300</c:v>
                </c:pt>
                <c:pt idx="1059">
                  <c:v>62650</c:v>
                </c:pt>
                <c:pt idx="1060">
                  <c:v>62300</c:v>
                </c:pt>
                <c:pt idx="1061">
                  <c:v>62450</c:v>
                </c:pt>
                <c:pt idx="1062">
                  <c:v>62550</c:v>
                </c:pt>
                <c:pt idx="1063">
                  <c:v>62000</c:v>
                </c:pt>
                <c:pt idx="1064">
                  <c:v>62150</c:v>
                </c:pt>
                <c:pt idx="1065">
                  <c:v>62900</c:v>
                </c:pt>
                <c:pt idx="1066">
                  <c:v>62750</c:v>
                </c:pt>
                <c:pt idx="1067">
                  <c:v>62400</c:v>
                </c:pt>
                <c:pt idx="1068">
                  <c:v>62550</c:v>
                </c:pt>
                <c:pt idx="1069">
                  <c:v>62350</c:v>
                </c:pt>
                <c:pt idx="1070">
                  <c:v>62700</c:v>
                </c:pt>
                <c:pt idx="1071">
                  <c:v>62850</c:v>
                </c:pt>
                <c:pt idx="1072">
                  <c:v>62950</c:v>
                </c:pt>
                <c:pt idx="1073">
                  <c:v>63050</c:v>
                </c:pt>
                <c:pt idx="1074">
                  <c:v>63600</c:v>
                </c:pt>
                <c:pt idx="1075">
                  <c:v>63950</c:v>
                </c:pt>
                <c:pt idx="1076">
                  <c:v>63600</c:v>
                </c:pt>
                <c:pt idx="1077">
                  <c:v>63750</c:v>
                </c:pt>
                <c:pt idx="1078">
                  <c:v>63550</c:v>
                </c:pt>
                <c:pt idx="1079">
                  <c:v>63850</c:v>
                </c:pt>
                <c:pt idx="1080">
                  <c:v>63500</c:v>
                </c:pt>
                <c:pt idx="1081">
                  <c:v>63350</c:v>
                </c:pt>
                <c:pt idx="1082">
                  <c:v>63450</c:v>
                </c:pt>
                <c:pt idx="1083">
                  <c:v>64000</c:v>
                </c:pt>
                <c:pt idx="1084">
                  <c:v>63650</c:v>
                </c:pt>
                <c:pt idx="1085">
                  <c:v>63750</c:v>
                </c:pt>
                <c:pt idx="1086">
                  <c:v>63550</c:v>
                </c:pt>
                <c:pt idx="1087">
                  <c:v>64050</c:v>
                </c:pt>
                <c:pt idx="1088">
                  <c:v>64400</c:v>
                </c:pt>
                <c:pt idx="1089">
                  <c:v>64250</c:v>
                </c:pt>
                <c:pt idx="1090">
                  <c:v>63900</c:v>
                </c:pt>
                <c:pt idx="1091">
                  <c:v>64050</c:v>
                </c:pt>
                <c:pt idx="1092">
                  <c:v>64600</c:v>
                </c:pt>
                <c:pt idx="1093">
                  <c:v>64450</c:v>
                </c:pt>
                <c:pt idx="1094">
                  <c:v>64750</c:v>
                </c:pt>
                <c:pt idx="1095">
                  <c:v>65300</c:v>
                </c:pt>
                <c:pt idx="1096">
                  <c:v>65150</c:v>
                </c:pt>
                <c:pt idx="1097">
                  <c:v>64800</c:v>
                </c:pt>
                <c:pt idx="1098">
                  <c:v>64950</c:v>
                </c:pt>
                <c:pt idx="1099">
                  <c:v>65250</c:v>
                </c:pt>
                <c:pt idx="1100">
                  <c:v>66000</c:v>
                </c:pt>
                <c:pt idx="1101">
                  <c:v>66150</c:v>
                </c:pt>
                <c:pt idx="1102">
                  <c:v>65750</c:v>
                </c:pt>
                <c:pt idx="1103">
                  <c:v>66100</c:v>
                </c:pt>
                <c:pt idx="1104">
                  <c:v>66450</c:v>
                </c:pt>
                <c:pt idx="1105">
                  <c:v>66750</c:v>
                </c:pt>
                <c:pt idx="1106">
                  <c:v>67050</c:v>
                </c:pt>
                <c:pt idx="1107">
                  <c:v>67600</c:v>
                </c:pt>
                <c:pt idx="1108">
                  <c:v>67750</c:v>
                </c:pt>
                <c:pt idx="1109">
                  <c:v>68050</c:v>
                </c:pt>
                <c:pt idx="1110">
                  <c:v>68600</c:v>
                </c:pt>
                <c:pt idx="1111">
                  <c:v>69150</c:v>
                </c:pt>
                <c:pt idx="1112">
                  <c:v>68950</c:v>
                </c:pt>
                <c:pt idx="1113">
                  <c:v>68600</c:v>
                </c:pt>
                <c:pt idx="1114">
                  <c:v>68450</c:v>
                </c:pt>
                <c:pt idx="1115">
                  <c:v>69000</c:v>
                </c:pt>
                <c:pt idx="1116">
                  <c:v>68850</c:v>
                </c:pt>
                <c:pt idx="1117">
                  <c:v>68500</c:v>
                </c:pt>
                <c:pt idx="1118">
                  <c:v>68350</c:v>
                </c:pt>
                <c:pt idx="1119">
                  <c:v>68900</c:v>
                </c:pt>
                <c:pt idx="1120">
                  <c:v>68750</c:v>
                </c:pt>
                <c:pt idx="1121">
                  <c:v>68400</c:v>
                </c:pt>
                <c:pt idx="1122">
                  <c:v>68750</c:v>
                </c:pt>
                <c:pt idx="1123">
                  <c:v>68400</c:v>
                </c:pt>
                <c:pt idx="1124">
                  <c:v>68550</c:v>
                </c:pt>
                <c:pt idx="1125">
                  <c:v>68650</c:v>
                </c:pt>
                <c:pt idx="1126">
                  <c:v>69000</c:v>
                </c:pt>
                <c:pt idx="1127">
                  <c:v>69150</c:v>
                </c:pt>
                <c:pt idx="1128">
                  <c:v>69250</c:v>
                </c:pt>
                <c:pt idx="1129">
                  <c:v>68700</c:v>
                </c:pt>
                <c:pt idx="1130">
                  <c:v>68850</c:v>
                </c:pt>
                <c:pt idx="1131">
                  <c:v>68650</c:v>
                </c:pt>
                <c:pt idx="1132">
                  <c:v>68250</c:v>
                </c:pt>
                <c:pt idx="1133">
                  <c:v>68050</c:v>
                </c:pt>
                <c:pt idx="1134">
                  <c:v>68800</c:v>
                </c:pt>
                <c:pt idx="1135">
                  <c:v>69150</c:v>
                </c:pt>
                <c:pt idx="1136">
                  <c:v>68950</c:v>
                </c:pt>
                <c:pt idx="1137">
                  <c:v>68600</c:v>
                </c:pt>
                <c:pt idx="1138">
                  <c:v>68950</c:v>
                </c:pt>
                <c:pt idx="1139">
                  <c:v>68600</c:v>
                </c:pt>
                <c:pt idx="1140">
                  <c:v>68950</c:v>
                </c:pt>
                <c:pt idx="1141">
                  <c:v>68400</c:v>
                </c:pt>
                <c:pt idx="1142">
                  <c:v>68550</c:v>
                </c:pt>
                <c:pt idx="1143">
                  <c:v>68900</c:v>
                </c:pt>
                <c:pt idx="1144">
                  <c:v>68750</c:v>
                </c:pt>
                <c:pt idx="1145">
                  <c:v>68550</c:v>
                </c:pt>
                <c:pt idx="1146">
                  <c:v>68650</c:v>
                </c:pt>
                <c:pt idx="1147">
                  <c:v>68750</c:v>
                </c:pt>
                <c:pt idx="1148">
                  <c:v>68400</c:v>
                </c:pt>
                <c:pt idx="1149">
                  <c:v>68950</c:v>
                </c:pt>
                <c:pt idx="1150">
                  <c:v>69250</c:v>
                </c:pt>
                <c:pt idx="1151">
                  <c:v>68900</c:v>
                </c:pt>
                <c:pt idx="1152">
                  <c:v>69250</c:v>
                </c:pt>
                <c:pt idx="1153">
                  <c:v>68500</c:v>
                </c:pt>
                <c:pt idx="1154">
                  <c:v>68850</c:v>
                </c:pt>
                <c:pt idx="1155">
                  <c:v>68450</c:v>
                </c:pt>
                <c:pt idx="1156">
                  <c:v>68800</c:v>
                </c:pt>
                <c:pt idx="1157">
                  <c:v>69150</c:v>
                </c:pt>
                <c:pt idx="1158">
                  <c:v>68950</c:v>
                </c:pt>
                <c:pt idx="1159">
                  <c:v>69300</c:v>
                </c:pt>
                <c:pt idx="1160">
                  <c:v>69650</c:v>
                </c:pt>
                <c:pt idx="1161">
                  <c:v>70000</c:v>
                </c:pt>
                <c:pt idx="1162">
                  <c:v>69850</c:v>
                </c:pt>
                <c:pt idx="1163">
                  <c:v>70200</c:v>
                </c:pt>
                <c:pt idx="1164">
                  <c:v>70350</c:v>
                </c:pt>
                <c:pt idx="1165">
                  <c:v>70700</c:v>
                </c:pt>
                <c:pt idx="1166">
                  <c:v>70550</c:v>
                </c:pt>
                <c:pt idx="1167">
                  <c:v>70200</c:v>
                </c:pt>
                <c:pt idx="1168">
                  <c:v>70050</c:v>
                </c:pt>
                <c:pt idx="1169">
                  <c:v>70550</c:v>
                </c:pt>
                <c:pt idx="1170">
                  <c:v>70850</c:v>
                </c:pt>
                <c:pt idx="1171">
                  <c:v>70950</c:v>
                </c:pt>
                <c:pt idx="1172">
                  <c:v>71500</c:v>
                </c:pt>
                <c:pt idx="1173">
                  <c:v>71050</c:v>
                </c:pt>
                <c:pt idx="1174">
                  <c:v>70700</c:v>
                </c:pt>
                <c:pt idx="1175">
                  <c:v>70550</c:v>
                </c:pt>
                <c:pt idx="1176">
                  <c:v>70850</c:v>
                </c:pt>
                <c:pt idx="1177">
                  <c:v>71400</c:v>
                </c:pt>
                <c:pt idx="1178">
                  <c:v>71250</c:v>
                </c:pt>
                <c:pt idx="1179">
                  <c:v>71750</c:v>
                </c:pt>
                <c:pt idx="1180">
                  <c:v>71550</c:v>
                </c:pt>
                <c:pt idx="1181">
                  <c:v>71900</c:v>
                </c:pt>
                <c:pt idx="1182">
                  <c:v>72450</c:v>
                </c:pt>
                <c:pt idx="1183">
                  <c:v>72800</c:v>
                </c:pt>
                <c:pt idx="1184">
                  <c:v>73350</c:v>
                </c:pt>
                <c:pt idx="1185">
                  <c:v>73150</c:v>
                </c:pt>
                <c:pt idx="1186">
                  <c:v>73500</c:v>
                </c:pt>
                <c:pt idx="1187">
                  <c:v>73850</c:v>
                </c:pt>
                <c:pt idx="1188">
                  <c:v>74200</c:v>
                </c:pt>
                <c:pt idx="1189">
                  <c:v>73850</c:v>
                </c:pt>
                <c:pt idx="1190">
                  <c:v>73650</c:v>
                </c:pt>
                <c:pt idx="1191">
                  <c:v>73300</c:v>
                </c:pt>
                <c:pt idx="1192">
                  <c:v>73150</c:v>
                </c:pt>
                <c:pt idx="1193">
                  <c:v>73450</c:v>
                </c:pt>
                <c:pt idx="1194">
                  <c:v>73050</c:v>
                </c:pt>
                <c:pt idx="1195">
                  <c:v>72850</c:v>
                </c:pt>
                <c:pt idx="1196">
                  <c:v>72650</c:v>
                </c:pt>
                <c:pt idx="1197">
                  <c:v>72300</c:v>
                </c:pt>
                <c:pt idx="1198">
                  <c:v>72150</c:v>
                </c:pt>
                <c:pt idx="1199">
                  <c:v>72250</c:v>
                </c:pt>
                <c:pt idx="1200">
                  <c:v>71700</c:v>
                </c:pt>
                <c:pt idx="1201">
                  <c:v>71550</c:v>
                </c:pt>
                <c:pt idx="1202">
                  <c:v>71900</c:v>
                </c:pt>
                <c:pt idx="1203">
                  <c:v>71750</c:v>
                </c:pt>
                <c:pt idx="1204">
                  <c:v>72300</c:v>
                </c:pt>
                <c:pt idx="1205">
                  <c:v>72450</c:v>
                </c:pt>
                <c:pt idx="1206">
                  <c:v>72550</c:v>
                </c:pt>
                <c:pt idx="1207">
                  <c:v>73100</c:v>
                </c:pt>
                <c:pt idx="1208">
                  <c:v>72750</c:v>
                </c:pt>
                <c:pt idx="1209">
                  <c:v>73100</c:v>
                </c:pt>
                <c:pt idx="1210">
                  <c:v>72950</c:v>
                </c:pt>
                <c:pt idx="1211">
                  <c:v>73500</c:v>
                </c:pt>
                <c:pt idx="1212">
                  <c:v>73350</c:v>
                </c:pt>
                <c:pt idx="1213">
                  <c:v>73650</c:v>
                </c:pt>
                <c:pt idx="1214">
                  <c:v>74350</c:v>
                </c:pt>
                <c:pt idx="1215">
                  <c:v>75100</c:v>
                </c:pt>
                <c:pt idx="1216">
                  <c:v>74950</c:v>
                </c:pt>
                <c:pt idx="1217">
                  <c:v>75250</c:v>
                </c:pt>
                <c:pt idx="1218">
                  <c:v>75800</c:v>
                </c:pt>
                <c:pt idx="1219">
                  <c:v>75650</c:v>
                </c:pt>
                <c:pt idx="1220">
                  <c:v>75950</c:v>
                </c:pt>
                <c:pt idx="1221">
                  <c:v>76050</c:v>
                </c:pt>
                <c:pt idx="1222">
                  <c:v>75700</c:v>
                </c:pt>
                <c:pt idx="1223">
                  <c:v>75550</c:v>
                </c:pt>
                <c:pt idx="1224">
                  <c:v>75650</c:v>
                </c:pt>
                <c:pt idx="1225">
                  <c:v>75450</c:v>
                </c:pt>
                <c:pt idx="1226">
                  <c:v>75800</c:v>
                </c:pt>
                <c:pt idx="1227">
                  <c:v>75950</c:v>
                </c:pt>
                <c:pt idx="1228">
                  <c:v>76250</c:v>
                </c:pt>
                <c:pt idx="1229">
                  <c:v>76350</c:v>
                </c:pt>
                <c:pt idx="1230">
                  <c:v>76450</c:v>
                </c:pt>
                <c:pt idx="1231">
                  <c:v>76100</c:v>
                </c:pt>
                <c:pt idx="1232">
                  <c:v>75950</c:v>
                </c:pt>
                <c:pt idx="1233">
                  <c:v>76500</c:v>
                </c:pt>
                <c:pt idx="1234">
                  <c:v>76350</c:v>
                </c:pt>
                <c:pt idx="1235">
                  <c:v>75800</c:v>
                </c:pt>
                <c:pt idx="1236">
                  <c:v>75950</c:v>
                </c:pt>
                <c:pt idx="1237">
                  <c:v>75750</c:v>
                </c:pt>
                <c:pt idx="1238">
                  <c:v>75400</c:v>
                </c:pt>
                <c:pt idx="1239">
                  <c:v>75250</c:v>
                </c:pt>
                <c:pt idx="1240">
                  <c:v>74900</c:v>
                </c:pt>
                <c:pt idx="1241">
                  <c:v>75250</c:v>
                </c:pt>
                <c:pt idx="1242">
                  <c:v>74900</c:v>
                </c:pt>
                <c:pt idx="1243">
                  <c:v>74750</c:v>
                </c:pt>
                <c:pt idx="1244">
                  <c:v>74550</c:v>
                </c:pt>
                <c:pt idx="1245">
                  <c:v>74200</c:v>
                </c:pt>
                <c:pt idx="1246">
                  <c:v>74050</c:v>
                </c:pt>
                <c:pt idx="1247">
                  <c:v>74800</c:v>
                </c:pt>
                <c:pt idx="1248">
                  <c:v>74950</c:v>
                </c:pt>
                <c:pt idx="1249">
                  <c:v>75250</c:v>
                </c:pt>
                <c:pt idx="1250">
                  <c:v>74700</c:v>
                </c:pt>
                <c:pt idx="1251">
                  <c:v>74550</c:v>
                </c:pt>
                <c:pt idx="1252">
                  <c:v>74200</c:v>
                </c:pt>
                <c:pt idx="1253">
                  <c:v>74050</c:v>
                </c:pt>
                <c:pt idx="1254">
                  <c:v>74600</c:v>
                </c:pt>
                <c:pt idx="1255">
                  <c:v>74950</c:v>
                </c:pt>
                <c:pt idx="1256">
                  <c:v>75050</c:v>
                </c:pt>
                <c:pt idx="1257">
                  <c:v>75600</c:v>
                </c:pt>
                <c:pt idx="1258">
                  <c:v>75450</c:v>
                </c:pt>
                <c:pt idx="1259">
                  <c:v>75950</c:v>
                </c:pt>
                <c:pt idx="1260">
                  <c:v>76300</c:v>
                </c:pt>
                <c:pt idx="1261">
                  <c:v>76150</c:v>
                </c:pt>
                <c:pt idx="1262">
                  <c:v>75750</c:v>
                </c:pt>
                <c:pt idx="1263">
                  <c:v>75850</c:v>
                </c:pt>
                <c:pt idx="1264">
                  <c:v>75500</c:v>
                </c:pt>
                <c:pt idx="1265">
                  <c:v>75350</c:v>
                </c:pt>
                <c:pt idx="1266">
                  <c:v>75700</c:v>
                </c:pt>
                <c:pt idx="1267">
                  <c:v>75850</c:v>
                </c:pt>
                <c:pt idx="1268">
                  <c:v>75500</c:v>
                </c:pt>
                <c:pt idx="1269">
                  <c:v>75850</c:v>
                </c:pt>
                <c:pt idx="1270">
                  <c:v>76400</c:v>
                </c:pt>
                <c:pt idx="1271">
                  <c:v>76550</c:v>
                </c:pt>
                <c:pt idx="1272">
                  <c:v>76200</c:v>
                </c:pt>
                <c:pt idx="1273">
                  <c:v>76050</c:v>
                </c:pt>
                <c:pt idx="1274">
                  <c:v>76750</c:v>
                </c:pt>
                <c:pt idx="1275">
                  <c:v>76850</c:v>
                </c:pt>
                <c:pt idx="1276">
                  <c:v>76650</c:v>
                </c:pt>
                <c:pt idx="1277">
                  <c:v>77200</c:v>
                </c:pt>
                <c:pt idx="1278">
                  <c:v>77050</c:v>
                </c:pt>
                <c:pt idx="1279">
                  <c:v>77150</c:v>
                </c:pt>
                <c:pt idx="1280">
                  <c:v>76800</c:v>
                </c:pt>
                <c:pt idx="1281">
                  <c:v>76650</c:v>
                </c:pt>
                <c:pt idx="1282">
                  <c:v>77000</c:v>
                </c:pt>
                <c:pt idx="1283">
                  <c:v>77550</c:v>
                </c:pt>
                <c:pt idx="1284">
                  <c:v>77900</c:v>
                </c:pt>
                <c:pt idx="1285">
                  <c:v>78050</c:v>
                </c:pt>
                <c:pt idx="1286">
                  <c:v>77700</c:v>
                </c:pt>
                <c:pt idx="1287">
                  <c:v>77550</c:v>
                </c:pt>
                <c:pt idx="1288">
                  <c:v>78100</c:v>
                </c:pt>
                <c:pt idx="1289">
                  <c:v>77950</c:v>
                </c:pt>
                <c:pt idx="1290">
                  <c:v>78050</c:v>
                </c:pt>
                <c:pt idx="1291">
                  <c:v>77650</c:v>
                </c:pt>
                <c:pt idx="1292">
                  <c:v>77450</c:v>
                </c:pt>
                <c:pt idx="1293">
                  <c:v>77250</c:v>
                </c:pt>
                <c:pt idx="1294">
                  <c:v>76750</c:v>
                </c:pt>
                <c:pt idx="1295">
                  <c:v>76850</c:v>
                </c:pt>
                <c:pt idx="1296">
                  <c:v>77200</c:v>
                </c:pt>
                <c:pt idx="1297">
                  <c:v>77350</c:v>
                </c:pt>
                <c:pt idx="1298">
                  <c:v>77900</c:v>
                </c:pt>
                <c:pt idx="1299">
                  <c:v>78250</c:v>
                </c:pt>
                <c:pt idx="1300">
                  <c:v>78800</c:v>
                </c:pt>
                <c:pt idx="1301">
                  <c:v>78950</c:v>
                </c:pt>
                <c:pt idx="1302">
                  <c:v>79250</c:v>
                </c:pt>
                <c:pt idx="1303">
                  <c:v>79800</c:v>
                </c:pt>
                <c:pt idx="1304">
                  <c:v>79650</c:v>
                </c:pt>
                <c:pt idx="1305">
                  <c:v>79300</c:v>
                </c:pt>
                <c:pt idx="1306">
                  <c:v>79150</c:v>
                </c:pt>
                <c:pt idx="1307">
                  <c:v>79250</c:v>
                </c:pt>
                <c:pt idx="1308">
                  <c:v>79350</c:v>
                </c:pt>
                <c:pt idx="1309">
                  <c:v>79000</c:v>
                </c:pt>
                <c:pt idx="1310">
                  <c:v>79150</c:v>
                </c:pt>
                <c:pt idx="1311">
                  <c:v>79450</c:v>
                </c:pt>
                <c:pt idx="1312">
                  <c:v>79100</c:v>
                </c:pt>
                <c:pt idx="1313">
                  <c:v>78950</c:v>
                </c:pt>
                <c:pt idx="1314">
                  <c:v>79250</c:v>
                </c:pt>
                <c:pt idx="1315">
                  <c:v>79050</c:v>
                </c:pt>
                <c:pt idx="1316">
                  <c:v>79350</c:v>
                </c:pt>
                <c:pt idx="1317">
                  <c:v>79700</c:v>
                </c:pt>
                <c:pt idx="1318">
                  <c:v>79850</c:v>
                </c:pt>
                <c:pt idx="1319">
                  <c:v>80150</c:v>
                </c:pt>
                <c:pt idx="1320">
                  <c:v>79800</c:v>
                </c:pt>
                <c:pt idx="1321">
                  <c:v>79650</c:v>
                </c:pt>
                <c:pt idx="1322">
                  <c:v>79750</c:v>
                </c:pt>
                <c:pt idx="1323">
                  <c:v>79400</c:v>
                </c:pt>
                <c:pt idx="1324">
                  <c:v>79550</c:v>
                </c:pt>
                <c:pt idx="1325">
                  <c:v>79850</c:v>
                </c:pt>
                <c:pt idx="1326">
                  <c:v>79650</c:v>
                </c:pt>
                <c:pt idx="1327">
                  <c:v>79300</c:v>
                </c:pt>
                <c:pt idx="1328">
                  <c:v>78950</c:v>
                </c:pt>
                <c:pt idx="1329">
                  <c:v>79300</c:v>
                </c:pt>
                <c:pt idx="1330">
                  <c:v>79650</c:v>
                </c:pt>
                <c:pt idx="1331">
                  <c:v>79250</c:v>
                </c:pt>
                <c:pt idx="1332">
                  <c:v>78900</c:v>
                </c:pt>
                <c:pt idx="1333">
                  <c:v>79050</c:v>
                </c:pt>
                <c:pt idx="1334">
                  <c:v>79400</c:v>
                </c:pt>
                <c:pt idx="1335">
                  <c:v>79950</c:v>
                </c:pt>
                <c:pt idx="1336">
                  <c:v>80050</c:v>
                </c:pt>
                <c:pt idx="1337">
                  <c:v>80400</c:v>
                </c:pt>
                <c:pt idx="1338">
                  <c:v>80750</c:v>
                </c:pt>
                <c:pt idx="1339">
                  <c:v>81300</c:v>
                </c:pt>
                <c:pt idx="1340">
                  <c:v>81150</c:v>
                </c:pt>
                <c:pt idx="1341">
                  <c:v>80750</c:v>
                </c:pt>
                <c:pt idx="1342">
                  <c:v>80850</c:v>
                </c:pt>
                <c:pt idx="1343">
                  <c:v>81400</c:v>
                </c:pt>
                <c:pt idx="1344">
                  <c:v>81250</c:v>
                </c:pt>
                <c:pt idx="1345">
                  <c:v>81050</c:v>
                </c:pt>
                <c:pt idx="1346">
                  <c:v>80500</c:v>
                </c:pt>
                <c:pt idx="1347">
                  <c:v>80650</c:v>
                </c:pt>
                <c:pt idx="1348">
                  <c:v>80450</c:v>
                </c:pt>
                <c:pt idx="1349">
                  <c:v>79900</c:v>
                </c:pt>
                <c:pt idx="1350">
                  <c:v>80050</c:v>
                </c:pt>
                <c:pt idx="1351">
                  <c:v>80550</c:v>
                </c:pt>
                <c:pt idx="1352">
                  <c:v>81100</c:v>
                </c:pt>
                <c:pt idx="1353">
                  <c:v>81250</c:v>
                </c:pt>
                <c:pt idx="1354">
                  <c:v>82000</c:v>
                </c:pt>
                <c:pt idx="1355">
                  <c:v>82350</c:v>
                </c:pt>
                <c:pt idx="1356">
                  <c:v>82150</c:v>
                </c:pt>
                <c:pt idx="1357">
                  <c:v>81950</c:v>
                </c:pt>
                <c:pt idx="1358">
                  <c:v>81750</c:v>
                </c:pt>
                <c:pt idx="1359">
                  <c:v>82100</c:v>
                </c:pt>
                <c:pt idx="1360">
                  <c:v>82250</c:v>
                </c:pt>
                <c:pt idx="1361">
                  <c:v>81500</c:v>
                </c:pt>
                <c:pt idx="1362">
                  <c:v>81350</c:v>
                </c:pt>
                <c:pt idx="1363">
                  <c:v>81700</c:v>
                </c:pt>
                <c:pt idx="1364">
                  <c:v>82050</c:v>
                </c:pt>
                <c:pt idx="1365">
                  <c:v>81850</c:v>
                </c:pt>
                <c:pt idx="1366">
                  <c:v>81650</c:v>
                </c:pt>
                <c:pt idx="1367">
                  <c:v>82350</c:v>
                </c:pt>
                <c:pt idx="1368">
                  <c:v>82900</c:v>
                </c:pt>
                <c:pt idx="1369">
                  <c:v>82750</c:v>
                </c:pt>
                <c:pt idx="1370">
                  <c:v>82550</c:v>
                </c:pt>
                <c:pt idx="1371">
                  <c:v>83100</c:v>
                </c:pt>
                <c:pt idx="1372">
                  <c:v>83250</c:v>
                </c:pt>
                <c:pt idx="1373">
                  <c:v>83550</c:v>
                </c:pt>
                <c:pt idx="1374">
                  <c:v>83000</c:v>
                </c:pt>
                <c:pt idx="1375">
                  <c:v>82850</c:v>
                </c:pt>
                <c:pt idx="1376">
                  <c:v>82650</c:v>
                </c:pt>
                <c:pt idx="1377">
                  <c:v>83000</c:v>
                </c:pt>
                <c:pt idx="1378">
                  <c:v>82850</c:v>
                </c:pt>
                <c:pt idx="1379">
                  <c:v>82500</c:v>
                </c:pt>
                <c:pt idx="1380">
                  <c:v>82350</c:v>
                </c:pt>
                <c:pt idx="1381">
                  <c:v>82700</c:v>
                </c:pt>
                <c:pt idx="1382">
                  <c:v>83050</c:v>
                </c:pt>
                <c:pt idx="1383">
                  <c:v>82650</c:v>
                </c:pt>
                <c:pt idx="1384">
                  <c:v>82750</c:v>
                </c:pt>
                <c:pt idx="1385">
                  <c:v>82400</c:v>
                </c:pt>
                <c:pt idx="1386">
                  <c:v>82250</c:v>
                </c:pt>
                <c:pt idx="1387">
                  <c:v>82600</c:v>
                </c:pt>
                <c:pt idx="1388">
                  <c:v>82450</c:v>
                </c:pt>
                <c:pt idx="1389">
                  <c:v>81700</c:v>
                </c:pt>
                <c:pt idx="1390">
                  <c:v>81550</c:v>
                </c:pt>
                <c:pt idx="1391">
                  <c:v>82100</c:v>
                </c:pt>
                <c:pt idx="1392">
                  <c:v>81750</c:v>
                </c:pt>
                <c:pt idx="1393">
                  <c:v>81400</c:v>
                </c:pt>
                <c:pt idx="1394">
                  <c:v>81250</c:v>
                </c:pt>
                <c:pt idx="1395">
                  <c:v>81800</c:v>
                </c:pt>
                <c:pt idx="1396">
                  <c:v>81950</c:v>
                </c:pt>
                <c:pt idx="1397">
                  <c:v>82250</c:v>
                </c:pt>
                <c:pt idx="1398">
                  <c:v>82600</c:v>
                </c:pt>
                <c:pt idx="1399">
                  <c:v>82050</c:v>
                </c:pt>
                <c:pt idx="1400">
                  <c:v>81850</c:v>
                </c:pt>
                <c:pt idx="1401">
                  <c:v>82200</c:v>
                </c:pt>
                <c:pt idx="1402">
                  <c:v>82050</c:v>
                </c:pt>
                <c:pt idx="1403">
                  <c:v>81700</c:v>
                </c:pt>
                <c:pt idx="1404">
                  <c:v>82050</c:v>
                </c:pt>
                <c:pt idx="1405">
                  <c:v>82150</c:v>
                </c:pt>
                <c:pt idx="1406">
                  <c:v>83100</c:v>
                </c:pt>
                <c:pt idx="1407">
                  <c:v>83650</c:v>
                </c:pt>
                <c:pt idx="1408">
                  <c:v>83300</c:v>
                </c:pt>
                <c:pt idx="1409">
                  <c:v>83450</c:v>
                </c:pt>
                <c:pt idx="1410">
                  <c:v>83100</c:v>
                </c:pt>
                <c:pt idx="1411">
                  <c:v>83450</c:v>
                </c:pt>
                <c:pt idx="1412">
                  <c:v>83750</c:v>
                </c:pt>
                <c:pt idx="1413">
                  <c:v>84300</c:v>
                </c:pt>
                <c:pt idx="1414">
                  <c:v>84150</c:v>
                </c:pt>
                <c:pt idx="1415">
                  <c:v>83950</c:v>
                </c:pt>
                <c:pt idx="1416">
                  <c:v>83600</c:v>
                </c:pt>
                <c:pt idx="1417">
                  <c:v>83750</c:v>
                </c:pt>
                <c:pt idx="1418">
                  <c:v>83550</c:v>
                </c:pt>
                <c:pt idx="1419">
                  <c:v>84300</c:v>
                </c:pt>
                <c:pt idx="1420">
                  <c:v>84650</c:v>
                </c:pt>
                <c:pt idx="1421">
                  <c:v>84950</c:v>
                </c:pt>
                <c:pt idx="1422">
                  <c:v>85250</c:v>
                </c:pt>
                <c:pt idx="1423">
                  <c:v>84900</c:v>
                </c:pt>
                <c:pt idx="1424">
                  <c:v>84750</c:v>
                </c:pt>
                <c:pt idx="1425">
                  <c:v>85100</c:v>
                </c:pt>
                <c:pt idx="1426">
                  <c:v>85450</c:v>
                </c:pt>
                <c:pt idx="1427">
                  <c:v>85750</c:v>
                </c:pt>
                <c:pt idx="1428">
                  <c:v>86100</c:v>
                </c:pt>
                <c:pt idx="1429">
                  <c:v>86450</c:v>
                </c:pt>
                <c:pt idx="1430">
                  <c:v>86250</c:v>
                </c:pt>
                <c:pt idx="1431">
                  <c:v>86550</c:v>
                </c:pt>
                <c:pt idx="1432">
                  <c:v>86350</c:v>
                </c:pt>
                <c:pt idx="1433">
                  <c:v>86150</c:v>
                </c:pt>
                <c:pt idx="1434">
                  <c:v>86500</c:v>
                </c:pt>
                <c:pt idx="1435">
                  <c:v>86850</c:v>
                </c:pt>
                <c:pt idx="1436">
                  <c:v>86650</c:v>
                </c:pt>
                <c:pt idx="1437">
                  <c:v>86950</c:v>
                </c:pt>
                <c:pt idx="1438">
                  <c:v>86750</c:v>
                </c:pt>
                <c:pt idx="1439">
                  <c:v>86200</c:v>
                </c:pt>
                <c:pt idx="1440">
                  <c:v>86750</c:v>
                </c:pt>
                <c:pt idx="1441">
                  <c:v>87050</c:v>
                </c:pt>
                <c:pt idx="1442">
                  <c:v>87150</c:v>
                </c:pt>
                <c:pt idx="1443">
                  <c:v>87250</c:v>
                </c:pt>
                <c:pt idx="1444">
                  <c:v>87550</c:v>
                </c:pt>
                <c:pt idx="1445">
                  <c:v>87900</c:v>
                </c:pt>
                <c:pt idx="1446">
                  <c:v>87750</c:v>
                </c:pt>
                <c:pt idx="1447">
                  <c:v>88250</c:v>
                </c:pt>
                <c:pt idx="1448">
                  <c:v>87900</c:v>
                </c:pt>
                <c:pt idx="1449">
                  <c:v>88250</c:v>
                </c:pt>
                <c:pt idx="1450">
                  <c:v>88800</c:v>
                </c:pt>
                <c:pt idx="1451">
                  <c:v>88000</c:v>
                </c:pt>
                <c:pt idx="1452">
                  <c:v>87800</c:v>
                </c:pt>
                <c:pt idx="1453">
                  <c:v>87900</c:v>
                </c:pt>
                <c:pt idx="1454">
                  <c:v>88850</c:v>
                </c:pt>
                <c:pt idx="1455">
                  <c:v>893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AD94-4FD2-B498-168809636FDD}"/>
            </c:ext>
          </c:extLst>
        </c:ser>
        <c:ser>
          <c:idx val="4"/>
          <c:order val="4"/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5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5"/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5:$BGJ$5</c:f>
              <c:numCache>
                <c:formatCode>General</c:formatCode>
                <c:ptCount val="1544"/>
                <c:pt idx="0">
                  <c:v>9950</c:v>
                </c:pt>
                <c:pt idx="1">
                  <c:v>11050</c:v>
                </c:pt>
                <c:pt idx="2">
                  <c:v>10900</c:v>
                </c:pt>
                <c:pt idx="3">
                  <c:v>10350</c:v>
                </c:pt>
                <c:pt idx="4">
                  <c:v>14250</c:v>
                </c:pt>
                <c:pt idx="5">
                  <c:v>13500</c:v>
                </c:pt>
                <c:pt idx="6">
                  <c:v>13450</c:v>
                </c:pt>
                <c:pt idx="7">
                  <c:v>13400</c:v>
                </c:pt>
                <c:pt idx="8">
                  <c:v>13350</c:v>
                </c:pt>
                <c:pt idx="9">
                  <c:v>13000</c:v>
                </c:pt>
                <c:pt idx="10">
                  <c:v>12950</c:v>
                </c:pt>
                <c:pt idx="11">
                  <c:v>12700</c:v>
                </c:pt>
                <c:pt idx="12">
                  <c:v>12350</c:v>
                </c:pt>
                <c:pt idx="13">
                  <c:v>12300</c:v>
                </c:pt>
                <c:pt idx="14">
                  <c:v>11750</c:v>
                </c:pt>
                <c:pt idx="15">
                  <c:v>11400</c:v>
                </c:pt>
                <c:pt idx="16">
                  <c:v>11350</c:v>
                </c:pt>
                <c:pt idx="17">
                  <c:v>11000</c:v>
                </c:pt>
                <c:pt idx="18">
                  <c:v>10950</c:v>
                </c:pt>
                <c:pt idx="19">
                  <c:v>10900</c:v>
                </c:pt>
                <c:pt idx="20">
                  <c:v>10750</c:v>
                </c:pt>
                <c:pt idx="21">
                  <c:v>10400</c:v>
                </c:pt>
                <c:pt idx="22">
                  <c:v>10350</c:v>
                </c:pt>
                <c:pt idx="23">
                  <c:v>10000</c:v>
                </c:pt>
                <c:pt idx="24">
                  <c:v>9950</c:v>
                </c:pt>
                <c:pt idx="25">
                  <c:v>9800</c:v>
                </c:pt>
                <c:pt idx="26">
                  <c:v>9750</c:v>
                </c:pt>
                <c:pt idx="27">
                  <c:v>9700</c:v>
                </c:pt>
                <c:pt idx="28">
                  <c:v>9550</c:v>
                </c:pt>
                <c:pt idx="29">
                  <c:v>9400</c:v>
                </c:pt>
                <c:pt idx="30">
                  <c:v>8850</c:v>
                </c:pt>
                <c:pt idx="31">
                  <c:v>11350</c:v>
                </c:pt>
                <c:pt idx="32">
                  <c:v>10800</c:v>
                </c:pt>
                <c:pt idx="33">
                  <c:v>10050</c:v>
                </c:pt>
                <c:pt idx="34">
                  <c:v>9900</c:v>
                </c:pt>
                <c:pt idx="35">
                  <c:v>9850</c:v>
                </c:pt>
                <c:pt idx="36">
                  <c:v>9700</c:v>
                </c:pt>
                <c:pt idx="37">
                  <c:v>9650</c:v>
                </c:pt>
                <c:pt idx="38">
                  <c:v>12850</c:v>
                </c:pt>
                <c:pt idx="39">
                  <c:v>12500</c:v>
                </c:pt>
                <c:pt idx="40">
                  <c:v>12150</c:v>
                </c:pt>
                <c:pt idx="41">
                  <c:v>11800</c:v>
                </c:pt>
                <c:pt idx="42">
                  <c:v>11750</c:v>
                </c:pt>
                <c:pt idx="43">
                  <c:v>11700</c:v>
                </c:pt>
                <c:pt idx="44">
                  <c:v>11350</c:v>
                </c:pt>
                <c:pt idx="45">
                  <c:v>11300</c:v>
                </c:pt>
                <c:pt idx="46">
                  <c:v>11150</c:v>
                </c:pt>
                <c:pt idx="47">
                  <c:v>10800</c:v>
                </c:pt>
                <c:pt idx="48">
                  <c:v>10450</c:v>
                </c:pt>
                <c:pt idx="49">
                  <c:v>10400</c:v>
                </c:pt>
                <c:pt idx="50">
                  <c:v>10350</c:v>
                </c:pt>
                <c:pt idx="51">
                  <c:v>10300</c:v>
                </c:pt>
                <c:pt idx="52">
                  <c:v>10250</c:v>
                </c:pt>
                <c:pt idx="53">
                  <c:v>9900</c:v>
                </c:pt>
                <c:pt idx="54">
                  <c:v>9450</c:v>
                </c:pt>
                <c:pt idx="55">
                  <c:v>9400</c:v>
                </c:pt>
                <c:pt idx="56">
                  <c:v>9050</c:v>
                </c:pt>
                <c:pt idx="57">
                  <c:v>9000</c:v>
                </c:pt>
                <c:pt idx="58">
                  <c:v>8650</c:v>
                </c:pt>
                <c:pt idx="59">
                  <c:v>8300</c:v>
                </c:pt>
                <c:pt idx="60">
                  <c:v>7950</c:v>
                </c:pt>
                <c:pt idx="61">
                  <c:v>7900</c:v>
                </c:pt>
                <c:pt idx="62">
                  <c:v>7750</c:v>
                </c:pt>
                <c:pt idx="63">
                  <c:v>7700</c:v>
                </c:pt>
                <c:pt idx="64">
                  <c:v>7350</c:v>
                </c:pt>
                <c:pt idx="65">
                  <c:v>11900</c:v>
                </c:pt>
                <c:pt idx="66">
                  <c:v>11350</c:v>
                </c:pt>
                <c:pt idx="67">
                  <c:v>11300</c:v>
                </c:pt>
                <c:pt idx="68">
                  <c:v>11150</c:v>
                </c:pt>
                <c:pt idx="69">
                  <c:v>12100</c:v>
                </c:pt>
                <c:pt idx="70">
                  <c:v>11950</c:v>
                </c:pt>
                <c:pt idx="71">
                  <c:v>11600</c:v>
                </c:pt>
                <c:pt idx="72">
                  <c:v>11550</c:v>
                </c:pt>
                <c:pt idx="73">
                  <c:v>11000</c:v>
                </c:pt>
                <c:pt idx="74">
                  <c:v>10650</c:v>
                </c:pt>
                <c:pt idx="75">
                  <c:v>10300</c:v>
                </c:pt>
                <c:pt idx="76">
                  <c:v>10250</c:v>
                </c:pt>
                <c:pt idx="77">
                  <c:v>10200</c:v>
                </c:pt>
                <c:pt idx="78">
                  <c:v>10050</c:v>
                </c:pt>
                <c:pt idx="79">
                  <c:v>10000</c:v>
                </c:pt>
                <c:pt idx="80">
                  <c:v>9650</c:v>
                </c:pt>
                <c:pt idx="81">
                  <c:v>9600</c:v>
                </c:pt>
                <c:pt idx="82">
                  <c:v>9050</c:v>
                </c:pt>
                <c:pt idx="83">
                  <c:v>8900</c:v>
                </c:pt>
                <c:pt idx="84">
                  <c:v>8750</c:v>
                </c:pt>
                <c:pt idx="85">
                  <c:v>8700</c:v>
                </c:pt>
                <c:pt idx="86">
                  <c:v>8550</c:v>
                </c:pt>
                <c:pt idx="87">
                  <c:v>8200</c:v>
                </c:pt>
                <c:pt idx="88">
                  <c:v>11550</c:v>
                </c:pt>
                <c:pt idx="89">
                  <c:v>11500</c:v>
                </c:pt>
                <c:pt idx="90">
                  <c:v>11450</c:v>
                </c:pt>
                <c:pt idx="91">
                  <c:v>11100</c:v>
                </c:pt>
                <c:pt idx="92">
                  <c:v>10750</c:v>
                </c:pt>
                <c:pt idx="93">
                  <c:v>10700</c:v>
                </c:pt>
                <c:pt idx="94">
                  <c:v>10550</c:v>
                </c:pt>
                <c:pt idx="95">
                  <c:v>10200</c:v>
                </c:pt>
                <c:pt idx="96">
                  <c:v>10150</c:v>
                </c:pt>
                <c:pt idx="97">
                  <c:v>13500</c:v>
                </c:pt>
                <c:pt idx="98">
                  <c:v>13450</c:v>
                </c:pt>
                <c:pt idx="99">
                  <c:v>13400</c:v>
                </c:pt>
                <c:pt idx="100">
                  <c:v>13350</c:v>
                </c:pt>
                <c:pt idx="101">
                  <c:v>15500</c:v>
                </c:pt>
                <c:pt idx="102">
                  <c:v>15250</c:v>
                </c:pt>
                <c:pt idx="103">
                  <c:v>15200</c:v>
                </c:pt>
                <c:pt idx="104">
                  <c:v>14850</c:v>
                </c:pt>
                <c:pt idx="105">
                  <c:v>14300</c:v>
                </c:pt>
                <c:pt idx="106">
                  <c:v>13950</c:v>
                </c:pt>
                <c:pt idx="107">
                  <c:v>13800</c:v>
                </c:pt>
                <c:pt idx="108">
                  <c:v>13750</c:v>
                </c:pt>
                <c:pt idx="109">
                  <c:v>13600</c:v>
                </c:pt>
                <c:pt idx="110">
                  <c:v>14900</c:v>
                </c:pt>
                <c:pt idx="111">
                  <c:v>14850</c:v>
                </c:pt>
                <c:pt idx="112">
                  <c:v>14500</c:v>
                </c:pt>
                <c:pt idx="113">
                  <c:v>17300</c:v>
                </c:pt>
                <c:pt idx="114">
                  <c:v>16950</c:v>
                </c:pt>
                <c:pt idx="115">
                  <c:v>16900</c:v>
                </c:pt>
                <c:pt idx="116">
                  <c:v>16850</c:v>
                </c:pt>
                <c:pt idx="117">
                  <c:v>16700</c:v>
                </c:pt>
                <c:pt idx="118">
                  <c:v>16650</c:v>
                </c:pt>
                <c:pt idx="119">
                  <c:v>16600</c:v>
                </c:pt>
                <c:pt idx="120">
                  <c:v>16250</c:v>
                </c:pt>
                <c:pt idx="121">
                  <c:v>15900</c:v>
                </c:pt>
                <c:pt idx="122">
                  <c:v>18700</c:v>
                </c:pt>
                <c:pt idx="123">
                  <c:v>18450</c:v>
                </c:pt>
                <c:pt idx="124">
                  <c:v>18300</c:v>
                </c:pt>
                <c:pt idx="125">
                  <c:v>18250</c:v>
                </c:pt>
                <c:pt idx="126">
                  <c:v>21050</c:v>
                </c:pt>
                <c:pt idx="127">
                  <c:v>20700</c:v>
                </c:pt>
                <c:pt idx="128">
                  <c:v>23500</c:v>
                </c:pt>
                <c:pt idx="129">
                  <c:v>23350</c:v>
                </c:pt>
                <c:pt idx="130">
                  <c:v>23300</c:v>
                </c:pt>
                <c:pt idx="131">
                  <c:v>23150</c:v>
                </c:pt>
                <c:pt idx="132">
                  <c:v>22800</c:v>
                </c:pt>
                <c:pt idx="133">
                  <c:v>22750</c:v>
                </c:pt>
                <c:pt idx="134">
                  <c:v>26550</c:v>
                </c:pt>
                <c:pt idx="135">
                  <c:v>26500</c:v>
                </c:pt>
                <c:pt idx="136">
                  <c:v>26350</c:v>
                </c:pt>
                <c:pt idx="137">
                  <c:v>26300</c:v>
                </c:pt>
                <c:pt idx="138">
                  <c:v>26150</c:v>
                </c:pt>
                <c:pt idx="139">
                  <c:v>26100</c:v>
                </c:pt>
                <c:pt idx="140">
                  <c:v>29900</c:v>
                </c:pt>
                <c:pt idx="141">
                  <c:v>29550</c:v>
                </c:pt>
                <c:pt idx="142">
                  <c:v>29250</c:v>
                </c:pt>
                <c:pt idx="143">
                  <c:v>29200</c:v>
                </c:pt>
                <c:pt idx="144">
                  <c:v>29050</c:v>
                </c:pt>
                <c:pt idx="145">
                  <c:v>29000</c:v>
                </c:pt>
                <c:pt idx="146">
                  <c:v>28950</c:v>
                </c:pt>
                <c:pt idx="147">
                  <c:v>28900</c:v>
                </c:pt>
                <c:pt idx="148">
                  <c:v>28850</c:v>
                </c:pt>
                <c:pt idx="149">
                  <c:v>28700</c:v>
                </c:pt>
                <c:pt idx="150">
                  <c:v>28550</c:v>
                </c:pt>
                <c:pt idx="151">
                  <c:v>28500</c:v>
                </c:pt>
                <c:pt idx="152">
                  <c:v>28450</c:v>
                </c:pt>
                <c:pt idx="153">
                  <c:v>28100</c:v>
                </c:pt>
                <c:pt idx="154">
                  <c:v>27950</c:v>
                </c:pt>
                <c:pt idx="155">
                  <c:v>27800</c:v>
                </c:pt>
                <c:pt idx="156">
                  <c:v>29200</c:v>
                </c:pt>
                <c:pt idx="157">
                  <c:v>31400</c:v>
                </c:pt>
                <c:pt idx="158">
                  <c:v>31350</c:v>
                </c:pt>
                <c:pt idx="159">
                  <c:v>31200</c:v>
                </c:pt>
                <c:pt idx="160">
                  <c:v>31050</c:v>
                </c:pt>
                <c:pt idx="161">
                  <c:v>30900</c:v>
                </c:pt>
                <c:pt idx="162">
                  <c:v>30550</c:v>
                </c:pt>
                <c:pt idx="163">
                  <c:v>33550</c:v>
                </c:pt>
                <c:pt idx="164">
                  <c:v>33400</c:v>
                </c:pt>
                <c:pt idx="165">
                  <c:v>34000</c:v>
                </c:pt>
                <c:pt idx="166">
                  <c:v>33650</c:v>
                </c:pt>
                <c:pt idx="167">
                  <c:v>33600</c:v>
                </c:pt>
                <c:pt idx="168">
                  <c:v>33550</c:v>
                </c:pt>
                <c:pt idx="169">
                  <c:v>33500</c:v>
                </c:pt>
                <c:pt idx="170">
                  <c:v>33450</c:v>
                </c:pt>
                <c:pt idx="171">
                  <c:v>33300</c:v>
                </c:pt>
                <c:pt idx="172">
                  <c:v>33250</c:v>
                </c:pt>
                <c:pt idx="173">
                  <c:v>32900</c:v>
                </c:pt>
                <c:pt idx="174">
                  <c:v>32850</c:v>
                </c:pt>
                <c:pt idx="175">
                  <c:v>32800</c:v>
                </c:pt>
                <c:pt idx="176">
                  <c:v>32650</c:v>
                </c:pt>
                <c:pt idx="177">
                  <c:v>32300</c:v>
                </c:pt>
                <c:pt idx="178">
                  <c:v>31550</c:v>
                </c:pt>
                <c:pt idx="179">
                  <c:v>32150</c:v>
                </c:pt>
                <c:pt idx="180">
                  <c:v>32000</c:v>
                </c:pt>
                <c:pt idx="181">
                  <c:v>31850</c:v>
                </c:pt>
                <c:pt idx="182">
                  <c:v>31800</c:v>
                </c:pt>
                <c:pt idx="183">
                  <c:v>34800</c:v>
                </c:pt>
                <c:pt idx="184">
                  <c:v>34650</c:v>
                </c:pt>
                <c:pt idx="185">
                  <c:v>36850</c:v>
                </c:pt>
                <c:pt idx="186">
                  <c:v>36700</c:v>
                </c:pt>
                <c:pt idx="187">
                  <c:v>36350</c:v>
                </c:pt>
                <c:pt idx="188">
                  <c:v>36300</c:v>
                </c:pt>
                <c:pt idx="189">
                  <c:v>36250</c:v>
                </c:pt>
                <c:pt idx="190">
                  <c:v>36100</c:v>
                </c:pt>
                <c:pt idx="191">
                  <c:v>35950</c:v>
                </c:pt>
                <c:pt idx="192">
                  <c:v>38150</c:v>
                </c:pt>
                <c:pt idx="193">
                  <c:v>37600</c:v>
                </c:pt>
                <c:pt idx="194">
                  <c:v>37550</c:v>
                </c:pt>
                <c:pt idx="195">
                  <c:v>37400</c:v>
                </c:pt>
                <c:pt idx="196">
                  <c:v>37250</c:v>
                </c:pt>
                <c:pt idx="197">
                  <c:v>36900</c:v>
                </c:pt>
                <c:pt idx="198">
                  <c:v>36850</c:v>
                </c:pt>
                <c:pt idx="199">
                  <c:v>38250</c:v>
                </c:pt>
                <c:pt idx="200">
                  <c:v>38100</c:v>
                </c:pt>
                <c:pt idx="201">
                  <c:v>37950</c:v>
                </c:pt>
                <c:pt idx="202">
                  <c:v>37900</c:v>
                </c:pt>
                <c:pt idx="203">
                  <c:v>37850</c:v>
                </c:pt>
                <c:pt idx="204">
                  <c:v>37500</c:v>
                </c:pt>
                <c:pt idx="205">
                  <c:v>37450</c:v>
                </c:pt>
                <c:pt idx="206">
                  <c:v>37300</c:v>
                </c:pt>
                <c:pt idx="207">
                  <c:v>36950</c:v>
                </c:pt>
                <c:pt idx="208">
                  <c:v>36600</c:v>
                </c:pt>
                <c:pt idx="209">
                  <c:v>36450</c:v>
                </c:pt>
                <c:pt idx="210">
                  <c:v>36400</c:v>
                </c:pt>
                <c:pt idx="211">
                  <c:v>37400</c:v>
                </c:pt>
                <c:pt idx="212">
                  <c:v>39600</c:v>
                </c:pt>
                <c:pt idx="213">
                  <c:v>39550</c:v>
                </c:pt>
                <c:pt idx="214">
                  <c:v>39400</c:v>
                </c:pt>
                <c:pt idx="215">
                  <c:v>40800</c:v>
                </c:pt>
                <c:pt idx="216">
                  <c:v>41800</c:v>
                </c:pt>
                <c:pt idx="217">
                  <c:v>41750</c:v>
                </c:pt>
                <c:pt idx="218">
                  <c:v>41700</c:v>
                </c:pt>
                <c:pt idx="219">
                  <c:v>41550</c:v>
                </c:pt>
                <c:pt idx="220">
                  <c:v>41400</c:v>
                </c:pt>
                <c:pt idx="221">
                  <c:v>41250</c:v>
                </c:pt>
                <c:pt idx="222">
                  <c:v>42650</c:v>
                </c:pt>
                <c:pt idx="223">
                  <c:v>42300</c:v>
                </c:pt>
                <c:pt idx="224">
                  <c:v>42250</c:v>
                </c:pt>
                <c:pt idx="225">
                  <c:v>42200</c:v>
                </c:pt>
                <c:pt idx="226">
                  <c:v>42050</c:v>
                </c:pt>
                <c:pt idx="227">
                  <c:v>41700</c:v>
                </c:pt>
                <c:pt idx="228">
                  <c:v>41650</c:v>
                </c:pt>
                <c:pt idx="229">
                  <c:v>41500</c:v>
                </c:pt>
                <c:pt idx="230">
                  <c:v>41150</c:v>
                </c:pt>
                <c:pt idx="231">
                  <c:v>41000</c:v>
                </c:pt>
                <c:pt idx="232">
                  <c:v>40950</c:v>
                </c:pt>
                <c:pt idx="233">
                  <c:v>43150</c:v>
                </c:pt>
                <c:pt idx="234">
                  <c:v>43100</c:v>
                </c:pt>
                <c:pt idx="235">
                  <c:v>42750</c:v>
                </c:pt>
                <c:pt idx="236">
                  <c:v>42600</c:v>
                </c:pt>
                <c:pt idx="237">
                  <c:v>42550</c:v>
                </c:pt>
                <c:pt idx="238">
                  <c:v>42200</c:v>
                </c:pt>
                <c:pt idx="239">
                  <c:v>42050</c:v>
                </c:pt>
                <c:pt idx="240">
                  <c:v>43450</c:v>
                </c:pt>
                <c:pt idx="241">
                  <c:v>43300</c:v>
                </c:pt>
                <c:pt idx="242">
                  <c:v>42750</c:v>
                </c:pt>
                <c:pt idx="243">
                  <c:v>42700</c:v>
                </c:pt>
                <c:pt idx="244">
                  <c:v>42650</c:v>
                </c:pt>
                <c:pt idx="245">
                  <c:v>42600</c:v>
                </c:pt>
                <c:pt idx="246">
                  <c:v>42450</c:v>
                </c:pt>
                <c:pt idx="247">
                  <c:v>42400</c:v>
                </c:pt>
                <c:pt idx="248">
                  <c:v>41850</c:v>
                </c:pt>
                <c:pt idx="249">
                  <c:v>41800</c:v>
                </c:pt>
                <c:pt idx="250">
                  <c:v>41750</c:v>
                </c:pt>
                <c:pt idx="251">
                  <c:v>41600</c:v>
                </c:pt>
                <c:pt idx="252">
                  <c:v>41550</c:v>
                </c:pt>
                <c:pt idx="253">
                  <c:v>41500</c:v>
                </c:pt>
                <c:pt idx="254">
                  <c:v>43700</c:v>
                </c:pt>
                <c:pt idx="255">
                  <c:v>43650</c:v>
                </c:pt>
                <c:pt idx="256">
                  <c:v>43400</c:v>
                </c:pt>
                <c:pt idx="257">
                  <c:v>43050</c:v>
                </c:pt>
                <c:pt idx="258">
                  <c:v>43000</c:v>
                </c:pt>
                <c:pt idx="259">
                  <c:v>42850</c:v>
                </c:pt>
                <c:pt idx="260">
                  <c:v>42700</c:v>
                </c:pt>
                <c:pt idx="261">
                  <c:v>42450</c:v>
                </c:pt>
                <c:pt idx="262">
                  <c:v>42100</c:v>
                </c:pt>
                <c:pt idx="263">
                  <c:v>42050</c:v>
                </c:pt>
                <c:pt idx="264">
                  <c:v>42000</c:v>
                </c:pt>
                <c:pt idx="265">
                  <c:v>44200</c:v>
                </c:pt>
                <c:pt idx="266">
                  <c:v>44050</c:v>
                </c:pt>
                <c:pt idx="267">
                  <c:v>44000</c:v>
                </c:pt>
                <c:pt idx="268">
                  <c:v>43950</c:v>
                </c:pt>
                <c:pt idx="269">
                  <c:v>43900</c:v>
                </c:pt>
                <c:pt idx="270">
                  <c:v>43850</c:v>
                </c:pt>
                <c:pt idx="271">
                  <c:v>43600</c:v>
                </c:pt>
                <c:pt idx="272">
                  <c:v>43050</c:v>
                </c:pt>
                <c:pt idx="273">
                  <c:v>42500</c:v>
                </c:pt>
                <c:pt idx="274">
                  <c:v>43900</c:v>
                </c:pt>
                <c:pt idx="275">
                  <c:v>43850</c:v>
                </c:pt>
                <c:pt idx="276">
                  <c:v>43700</c:v>
                </c:pt>
                <c:pt idx="277">
                  <c:v>43150</c:v>
                </c:pt>
                <c:pt idx="278">
                  <c:v>43100</c:v>
                </c:pt>
                <c:pt idx="279">
                  <c:v>42950</c:v>
                </c:pt>
                <c:pt idx="280">
                  <c:v>44350</c:v>
                </c:pt>
                <c:pt idx="281">
                  <c:v>44200</c:v>
                </c:pt>
                <c:pt idx="282">
                  <c:v>43850</c:v>
                </c:pt>
                <c:pt idx="283">
                  <c:v>43500</c:v>
                </c:pt>
                <c:pt idx="284">
                  <c:v>43450</c:v>
                </c:pt>
                <c:pt idx="285">
                  <c:v>44850</c:v>
                </c:pt>
                <c:pt idx="286">
                  <c:v>44700</c:v>
                </c:pt>
                <c:pt idx="287">
                  <c:v>44350</c:v>
                </c:pt>
                <c:pt idx="288">
                  <c:v>44300</c:v>
                </c:pt>
                <c:pt idx="289">
                  <c:v>44250</c:v>
                </c:pt>
                <c:pt idx="290">
                  <c:v>43900</c:v>
                </c:pt>
                <c:pt idx="291">
                  <c:v>43750</c:v>
                </c:pt>
                <c:pt idx="292">
                  <c:v>43400</c:v>
                </c:pt>
                <c:pt idx="293">
                  <c:v>43050</c:v>
                </c:pt>
                <c:pt idx="294">
                  <c:v>43000</c:v>
                </c:pt>
                <c:pt idx="295">
                  <c:v>45200</c:v>
                </c:pt>
                <c:pt idx="296">
                  <c:v>45050</c:v>
                </c:pt>
                <c:pt idx="297">
                  <c:v>44300</c:v>
                </c:pt>
                <c:pt idx="298">
                  <c:v>46500</c:v>
                </c:pt>
                <c:pt idx="299">
                  <c:v>47100</c:v>
                </c:pt>
                <c:pt idx="300">
                  <c:v>47050</c:v>
                </c:pt>
                <c:pt idx="301">
                  <c:v>46800</c:v>
                </c:pt>
                <c:pt idx="302">
                  <c:v>46450</c:v>
                </c:pt>
                <c:pt idx="303">
                  <c:v>48650</c:v>
                </c:pt>
                <c:pt idx="304">
                  <c:v>49250</c:v>
                </c:pt>
                <c:pt idx="305">
                  <c:v>49200</c:v>
                </c:pt>
                <c:pt idx="306">
                  <c:v>48750</c:v>
                </c:pt>
                <c:pt idx="307">
                  <c:v>48700</c:v>
                </c:pt>
                <c:pt idx="308">
                  <c:v>48650</c:v>
                </c:pt>
                <c:pt idx="309">
                  <c:v>48600</c:v>
                </c:pt>
                <c:pt idx="310">
                  <c:v>49050</c:v>
                </c:pt>
                <c:pt idx="311">
                  <c:v>48700</c:v>
                </c:pt>
                <c:pt idx="312">
                  <c:v>48350</c:v>
                </c:pt>
                <c:pt idx="313">
                  <c:v>48800</c:v>
                </c:pt>
                <c:pt idx="314">
                  <c:v>48650</c:v>
                </c:pt>
                <c:pt idx="315">
                  <c:v>50900</c:v>
                </c:pt>
                <c:pt idx="316">
                  <c:v>50850</c:v>
                </c:pt>
                <c:pt idx="317">
                  <c:v>50800</c:v>
                </c:pt>
                <c:pt idx="318">
                  <c:v>51550</c:v>
                </c:pt>
                <c:pt idx="319">
                  <c:v>51200</c:v>
                </c:pt>
                <c:pt idx="320">
                  <c:v>50850</c:v>
                </c:pt>
                <c:pt idx="321">
                  <c:v>50700</c:v>
                </c:pt>
                <c:pt idx="322">
                  <c:v>50550</c:v>
                </c:pt>
                <c:pt idx="323">
                  <c:v>50500</c:v>
                </c:pt>
                <c:pt idx="324">
                  <c:v>50450</c:v>
                </c:pt>
                <c:pt idx="325">
                  <c:v>49900</c:v>
                </c:pt>
                <c:pt idx="326">
                  <c:v>49650</c:v>
                </c:pt>
                <c:pt idx="327">
                  <c:v>49600</c:v>
                </c:pt>
                <c:pt idx="328">
                  <c:v>50650</c:v>
                </c:pt>
                <c:pt idx="329">
                  <c:v>50600</c:v>
                </c:pt>
                <c:pt idx="330">
                  <c:v>50450</c:v>
                </c:pt>
                <c:pt idx="331">
                  <c:v>50400</c:v>
                </c:pt>
                <c:pt idx="332">
                  <c:v>51450</c:v>
                </c:pt>
                <c:pt idx="333">
                  <c:v>51400</c:v>
                </c:pt>
                <c:pt idx="334">
                  <c:v>52150</c:v>
                </c:pt>
                <c:pt idx="335">
                  <c:v>54400</c:v>
                </c:pt>
                <c:pt idx="336">
                  <c:v>54350</c:v>
                </c:pt>
                <c:pt idx="337">
                  <c:v>54300</c:v>
                </c:pt>
                <c:pt idx="338">
                  <c:v>55050</c:v>
                </c:pt>
                <c:pt idx="339">
                  <c:v>54700</c:v>
                </c:pt>
                <c:pt idx="340">
                  <c:v>54650</c:v>
                </c:pt>
                <c:pt idx="341">
                  <c:v>54600</c:v>
                </c:pt>
                <c:pt idx="342">
                  <c:v>54450</c:v>
                </c:pt>
                <c:pt idx="343">
                  <c:v>53900</c:v>
                </c:pt>
                <c:pt idx="344">
                  <c:v>53550</c:v>
                </c:pt>
                <c:pt idx="345">
                  <c:v>53400</c:v>
                </c:pt>
                <c:pt idx="346">
                  <c:v>53250</c:v>
                </c:pt>
                <c:pt idx="347">
                  <c:v>52900</c:v>
                </c:pt>
                <c:pt idx="348">
                  <c:v>52850</c:v>
                </c:pt>
                <c:pt idx="349">
                  <c:v>52500</c:v>
                </c:pt>
                <c:pt idx="350">
                  <c:v>52350</c:v>
                </c:pt>
                <c:pt idx="351">
                  <c:v>54000</c:v>
                </c:pt>
                <c:pt idx="352">
                  <c:v>53650</c:v>
                </c:pt>
                <c:pt idx="353">
                  <c:v>53500</c:v>
                </c:pt>
                <c:pt idx="354">
                  <c:v>53950</c:v>
                </c:pt>
                <c:pt idx="355">
                  <c:v>53900</c:v>
                </c:pt>
                <c:pt idx="356">
                  <c:v>53850</c:v>
                </c:pt>
                <c:pt idx="357">
                  <c:v>54300</c:v>
                </c:pt>
                <c:pt idx="358">
                  <c:v>54750</c:v>
                </c:pt>
                <c:pt idx="359">
                  <c:v>56400</c:v>
                </c:pt>
                <c:pt idx="360">
                  <c:v>56050</c:v>
                </c:pt>
                <c:pt idx="361">
                  <c:v>56000</c:v>
                </c:pt>
                <c:pt idx="362">
                  <c:v>55750</c:v>
                </c:pt>
                <c:pt idx="363">
                  <c:v>55700</c:v>
                </c:pt>
                <c:pt idx="364">
                  <c:v>54950</c:v>
                </c:pt>
                <c:pt idx="365">
                  <c:v>54900</c:v>
                </c:pt>
                <c:pt idx="366">
                  <c:v>54750</c:v>
                </c:pt>
                <c:pt idx="367">
                  <c:v>54200</c:v>
                </c:pt>
                <c:pt idx="368">
                  <c:v>55250</c:v>
                </c:pt>
                <c:pt idx="369">
                  <c:v>56300</c:v>
                </c:pt>
                <c:pt idx="370">
                  <c:v>56150</c:v>
                </c:pt>
                <c:pt idx="371">
                  <c:v>56100</c:v>
                </c:pt>
                <c:pt idx="372">
                  <c:v>56050</c:v>
                </c:pt>
                <c:pt idx="373">
                  <c:v>56500</c:v>
                </c:pt>
                <c:pt idx="374">
                  <c:v>56350</c:v>
                </c:pt>
                <c:pt idx="375">
                  <c:v>56300</c:v>
                </c:pt>
                <c:pt idx="376">
                  <c:v>56250</c:v>
                </c:pt>
                <c:pt idx="377">
                  <c:v>56200</c:v>
                </c:pt>
                <c:pt idx="378">
                  <c:v>56050</c:v>
                </c:pt>
                <c:pt idx="379">
                  <c:v>56000</c:v>
                </c:pt>
                <c:pt idx="380">
                  <c:v>55950</c:v>
                </c:pt>
                <c:pt idx="381">
                  <c:v>57000</c:v>
                </c:pt>
                <c:pt idx="382">
                  <c:v>56850</c:v>
                </c:pt>
                <c:pt idx="383">
                  <c:v>56800</c:v>
                </c:pt>
                <c:pt idx="384">
                  <c:v>56250</c:v>
                </c:pt>
                <c:pt idx="385">
                  <c:v>56200</c:v>
                </c:pt>
                <c:pt idx="386">
                  <c:v>56950</c:v>
                </c:pt>
                <c:pt idx="387">
                  <c:v>56600</c:v>
                </c:pt>
                <c:pt idx="388">
                  <c:v>56550</c:v>
                </c:pt>
                <c:pt idx="389">
                  <c:v>56500</c:v>
                </c:pt>
                <c:pt idx="390">
                  <c:v>56050</c:v>
                </c:pt>
                <c:pt idx="391">
                  <c:v>55500</c:v>
                </c:pt>
                <c:pt idx="392">
                  <c:v>55150</c:v>
                </c:pt>
                <c:pt idx="393">
                  <c:v>55000</c:v>
                </c:pt>
                <c:pt idx="394">
                  <c:v>54850</c:v>
                </c:pt>
                <c:pt idx="395">
                  <c:v>54300</c:v>
                </c:pt>
                <c:pt idx="396">
                  <c:v>54250</c:v>
                </c:pt>
                <c:pt idx="397">
                  <c:v>54200</c:v>
                </c:pt>
                <c:pt idx="398">
                  <c:v>54050</c:v>
                </c:pt>
                <c:pt idx="399">
                  <c:v>53500</c:v>
                </c:pt>
                <c:pt idx="400">
                  <c:v>53450</c:v>
                </c:pt>
                <c:pt idx="401">
                  <c:v>53400</c:v>
                </c:pt>
                <c:pt idx="402">
                  <c:v>53150</c:v>
                </c:pt>
                <c:pt idx="403">
                  <c:v>54800</c:v>
                </c:pt>
                <c:pt idx="404">
                  <c:v>56450</c:v>
                </c:pt>
                <c:pt idx="405">
                  <c:v>56400</c:v>
                </c:pt>
                <c:pt idx="406">
                  <c:v>56250</c:v>
                </c:pt>
                <c:pt idx="407">
                  <c:v>57300</c:v>
                </c:pt>
                <c:pt idx="408">
                  <c:v>56950</c:v>
                </c:pt>
                <c:pt idx="409">
                  <c:v>56900</c:v>
                </c:pt>
                <c:pt idx="410">
                  <c:v>56750</c:v>
                </c:pt>
                <c:pt idx="411">
                  <c:v>56700</c:v>
                </c:pt>
                <c:pt idx="412">
                  <c:v>56650</c:v>
                </c:pt>
                <c:pt idx="413">
                  <c:v>56500</c:v>
                </c:pt>
                <c:pt idx="414">
                  <c:v>56350</c:v>
                </c:pt>
                <c:pt idx="415">
                  <c:v>56300</c:v>
                </c:pt>
                <c:pt idx="416">
                  <c:v>55950</c:v>
                </c:pt>
                <c:pt idx="417">
                  <c:v>55900</c:v>
                </c:pt>
                <c:pt idx="418">
                  <c:v>55650</c:v>
                </c:pt>
                <c:pt idx="419">
                  <c:v>55600</c:v>
                </c:pt>
                <c:pt idx="420">
                  <c:v>55550</c:v>
                </c:pt>
                <c:pt idx="421">
                  <c:v>55500</c:v>
                </c:pt>
                <c:pt idx="422">
                  <c:v>55250</c:v>
                </c:pt>
                <c:pt idx="423">
                  <c:v>54900</c:v>
                </c:pt>
                <c:pt idx="424">
                  <c:v>54350</c:v>
                </c:pt>
                <c:pt idx="425">
                  <c:v>54200</c:v>
                </c:pt>
                <c:pt idx="426">
                  <c:v>53650</c:v>
                </c:pt>
                <c:pt idx="427">
                  <c:v>53300</c:v>
                </c:pt>
                <c:pt idx="428">
                  <c:v>52950</c:v>
                </c:pt>
                <c:pt idx="429">
                  <c:v>54600</c:v>
                </c:pt>
                <c:pt idx="430">
                  <c:v>54450</c:v>
                </c:pt>
                <c:pt idx="431">
                  <c:v>54400</c:v>
                </c:pt>
                <c:pt idx="432">
                  <c:v>54350</c:v>
                </c:pt>
                <c:pt idx="433">
                  <c:v>54300</c:v>
                </c:pt>
                <c:pt idx="434">
                  <c:v>54150</c:v>
                </c:pt>
                <c:pt idx="435">
                  <c:v>55200</c:v>
                </c:pt>
                <c:pt idx="436">
                  <c:v>55150</c:v>
                </c:pt>
                <c:pt idx="437">
                  <c:v>56200</c:v>
                </c:pt>
                <c:pt idx="438">
                  <c:v>55950</c:v>
                </c:pt>
                <c:pt idx="439">
                  <c:v>55900</c:v>
                </c:pt>
                <c:pt idx="440">
                  <c:v>55850</c:v>
                </c:pt>
                <c:pt idx="441">
                  <c:v>55700</c:v>
                </c:pt>
                <c:pt idx="442">
                  <c:v>55550</c:v>
                </c:pt>
                <c:pt idx="443">
                  <c:v>55200</c:v>
                </c:pt>
                <c:pt idx="444">
                  <c:v>55150</c:v>
                </c:pt>
                <c:pt idx="445">
                  <c:v>54800</c:v>
                </c:pt>
                <c:pt idx="446">
                  <c:v>54650</c:v>
                </c:pt>
                <c:pt idx="447">
                  <c:v>54100</c:v>
                </c:pt>
                <c:pt idx="448">
                  <c:v>53750</c:v>
                </c:pt>
                <c:pt idx="449">
                  <c:v>53600</c:v>
                </c:pt>
                <c:pt idx="450">
                  <c:v>54350</c:v>
                </c:pt>
                <c:pt idx="451">
                  <c:v>54300</c:v>
                </c:pt>
                <c:pt idx="452">
                  <c:v>53750</c:v>
                </c:pt>
                <c:pt idx="453">
                  <c:v>53700</c:v>
                </c:pt>
                <c:pt idx="454">
                  <c:v>53550</c:v>
                </c:pt>
                <c:pt idx="455">
                  <c:v>53500</c:v>
                </c:pt>
                <c:pt idx="456">
                  <c:v>53450</c:v>
                </c:pt>
                <c:pt idx="457">
                  <c:v>53300</c:v>
                </c:pt>
                <c:pt idx="458">
                  <c:v>53150</c:v>
                </c:pt>
                <c:pt idx="459">
                  <c:v>52800</c:v>
                </c:pt>
                <c:pt idx="460">
                  <c:v>52750</c:v>
                </c:pt>
                <c:pt idx="461">
                  <c:v>52600</c:v>
                </c:pt>
                <c:pt idx="462">
                  <c:v>52450</c:v>
                </c:pt>
                <c:pt idx="463">
                  <c:v>52400</c:v>
                </c:pt>
                <c:pt idx="464">
                  <c:v>52350</c:v>
                </c:pt>
                <c:pt idx="465">
                  <c:v>52200</c:v>
                </c:pt>
                <c:pt idx="466">
                  <c:v>52950</c:v>
                </c:pt>
                <c:pt idx="467">
                  <c:v>52900</c:v>
                </c:pt>
                <c:pt idx="468">
                  <c:v>52850</c:v>
                </c:pt>
                <c:pt idx="469">
                  <c:v>52800</c:v>
                </c:pt>
                <c:pt idx="470">
                  <c:v>53850</c:v>
                </c:pt>
                <c:pt idx="471">
                  <c:v>53300</c:v>
                </c:pt>
                <c:pt idx="472">
                  <c:v>52950</c:v>
                </c:pt>
                <c:pt idx="473">
                  <c:v>52900</c:v>
                </c:pt>
                <c:pt idx="474">
                  <c:v>52750</c:v>
                </c:pt>
                <c:pt idx="475">
                  <c:v>52400</c:v>
                </c:pt>
                <c:pt idx="476">
                  <c:v>52350</c:v>
                </c:pt>
                <c:pt idx="477">
                  <c:v>52300</c:v>
                </c:pt>
                <c:pt idx="478">
                  <c:v>51950</c:v>
                </c:pt>
                <c:pt idx="479">
                  <c:v>51600</c:v>
                </c:pt>
                <c:pt idx="480">
                  <c:v>50850</c:v>
                </c:pt>
                <c:pt idx="481">
                  <c:v>50800</c:v>
                </c:pt>
                <c:pt idx="482">
                  <c:v>50650</c:v>
                </c:pt>
                <c:pt idx="483">
                  <c:v>52300</c:v>
                </c:pt>
                <c:pt idx="484">
                  <c:v>51750</c:v>
                </c:pt>
                <c:pt idx="485">
                  <c:v>51700</c:v>
                </c:pt>
                <c:pt idx="486">
                  <c:v>51550</c:v>
                </c:pt>
                <c:pt idx="487">
                  <c:v>51500</c:v>
                </c:pt>
                <c:pt idx="488">
                  <c:v>51450</c:v>
                </c:pt>
                <c:pt idx="489">
                  <c:v>51400</c:v>
                </c:pt>
                <c:pt idx="490">
                  <c:v>52450</c:v>
                </c:pt>
                <c:pt idx="491">
                  <c:v>52400</c:v>
                </c:pt>
                <c:pt idx="492">
                  <c:v>51850</c:v>
                </c:pt>
                <c:pt idx="493">
                  <c:v>52900</c:v>
                </c:pt>
                <c:pt idx="494">
                  <c:v>52750</c:v>
                </c:pt>
                <c:pt idx="495">
                  <c:v>52700</c:v>
                </c:pt>
                <c:pt idx="496">
                  <c:v>52650</c:v>
                </c:pt>
                <c:pt idx="497">
                  <c:v>52600</c:v>
                </c:pt>
                <c:pt idx="498">
                  <c:v>52450</c:v>
                </c:pt>
                <c:pt idx="499">
                  <c:v>52400</c:v>
                </c:pt>
                <c:pt idx="500">
                  <c:v>52350</c:v>
                </c:pt>
                <c:pt idx="501">
                  <c:v>52800</c:v>
                </c:pt>
                <c:pt idx="502">
                  <c:v>52450</c:v>
                </c:pt>
                <c:pt idx="503">
                  <c:v>52400</c:v>
                </c:pt>
                <c:pt idx="504">
                  <c:v>52350</c:v>
                </c:pt>
                <c:pt idx="505">
                  <c:v>52300</c:v>
                </c:pt>
                <c:pt idx="506">
                  <c:v>52150</c:v>
                </c:pt>
                <c:pt idx="507">
                  <c:v>51600</c:v>
                </c:pt>
                <c:pt idx="508">
                  <c:v>53250</c:v>
                </c:pt>
                <c:pt idx="509">
                  <c:v>53100</c:v>
                </c:pt>
                <c:pt idx="510">
                  <c:v>52950</c:v>
                </c:pt>
                <c:pt idx="511">
                  <c:v>52900</c:v>
                </c:pt>
                <c:pt idx="512">
                  <c:v>52850</c:v>
                </c:pt>
                <c:pt idx="513">
                  <c:v>52500</c:v>
                </c:pt>
                <c:pt idx="514">
                  <c:v>53250</c:v>
                </c:pt>
                <c:pt idx="515">
                  <c:v>53200</c:v>
                </c:pt>
                <c:pt idx="516">
                  <c:v>53150</c:v>
                </c:pt>
                <c:pt idx="517">
                  <c:v>53000</c:v>
                </c:pt>
                <c:pt idx="518">
                  <c:v>53750</c:v>
                </c:pt>
                <c:pt idx="519">
                  <c:v>53700</c:v>
                </c:pt>
                <c:pt idx="520">
                  <c:v>53650</c:v>
                </c:pt>
                <c:pt idx="521">
                  <c:v>53600</c:v>
                </c:pt>
                <c:pt idx="522">
                  <c:v>53450</c:v>
                </c:pt>
                <c:pt idx="523">
                  <c:v>53400</c:v>
                </c:pt>
                <c:pt idx="524">
                  <c:v>53050</c:v>
                </c:pt>
                <c:pt idx="525">
                  <c:v>53000</c:v>
                </c:pt>
                <c:pt idx="526">
                  <c:v>53750</c:v>
                </c:pt>
                <c:pt idx="527">
                  <c:v>53700</c:v>
                </c:pt>
                <c:pt idx="528">
                  <c:v>54750</c:v>
                </c:pt>
                <c:pt idx="529">
                  <c:v>54700</c:v>
                </c:pt>
                <c:pt idx="530">
                  <c:v>54550</c:v>
                </c:pt>
                <c:pt idx="531">
                  <c:v>56200</c:v>
                </c:pt>
                <c:pt idx="532">
                  <c:v>55850</c:v>
                </c:pt>
                <c:pt idx="533">
                  <c:v>55700</c:v>
                </c:pt>
                <c:pt idx="534">
                  <c:v>55450</c:v>
                </c:pt>
                <c:pt idx="535">
                  <c:v>54900</c:v>
                </c:pt>
                <c:pt idx="536">
                  <c:v>54850</c:v>
                </c:pt>
                <c:pt idx="537">
                  <c:v>54800</c:v>
                </c:pt>
                <c:pt idx="538">
                  <c:v>55850</c:v>
                </c:pt>
                <c:pt idx="539">
                  <c:v>55500</c:v>
                </c:pt>
                <c:pt idx="540">
                  <c:v>55150</c:v>
                </c:pt>
                <c:pt idx="541">
                  <c:v>55100</c:v>
                </c:pt>
                <c:pt idx="542">
                  <c:v>54850</c:v>
                </c:pt>
                <c:pt idx="543">
                  <c:v>54500</c:v>
                </c:pt>
                <c:pt idx="544">
                  <c:v>56150</c:v>
                </c:pt>
                <c:pt idx="545">
                  <c:v>56100</c:v>
                </c:pt>
                <c:pt idx="546">
                  <c:v>55950</c:v>
                </c:pt>
                <c:pt idx="547">
                  <c:v>57000</c:v>
                </c:pt>
                <c:pt idx="548">
                  <c:v>56650</c:v>
                </c:pt>
                <c:pt idx="549">
                  <c:v>57700</c:v>
                </c:pt>
                <c:pt idx="550">
                  <c:v>57550</c:v>
                </c:pt>
                <c:pt idx="551">
                  <c:v>57500</c:v>
                </c:pt>
                <c:pt idx="552">
                  <c:v>56950</c:v>
                </c:pt>
                <c:pt idx="553">
                  <c:v>56900</c:v>
                </c:pt>
                <c:pt idx="554">
                  <c:v>56750</c:v>
                </c:pt>
                <c:pt idx="555">
                  <c:v>56700</c:v>
                </c:pt>
                <c:pt idx="556">
                  <c:v>56350</c:v>
                </c:pt>
                <c:pt idx="557">
                  <c:v>57400</c:v>
                </c:pt>
                <c:pt idx="558">
                  <c:v>58150</c:v>
                </c:pt>
                <c:pt idx="559">
                  <c:v>59200</c:v>
                </c:pt>
                <c:pt idx="560">
                  <c:v>59150</c:v>
                </c:pt>
                <c:pt idx="561">
                  <c:v>60200</c:v>
                </c:pt>
                <c:pt idx="562">
                  <c:v>60050</c:v>
                </c:pt>
                <c:pt idx="563">
                  <c:v>60000</c:v>
                </c:pt>
                <c:pt idx="564">
                  <c:v>59950</c:v>
                </c:pt>
                <c:pt idx="565">
                  <c:v>61000</c:v>
                </c:pt>
                <c:pt idx="566">
                  <c:v>62050</c:v>
                </c:pt>
                <c:pt idx="567">
                  <c:v>61700</c:v>
                </c:pt>
                <c:pt idx="568">
                  <c:v>61650</c:v>
                </c:pt>
                <c:pt idx="569">
                  <c:v>61500</c:v>
                </c:pt>
                <c:pt idx="570">
                  <c:v>61350</c:v>
                </c:pt>
                <c:pt idx="571">
                  <c:v>64200</c:v>
                </c:pt>
                <c:pt idx="572">
                  <c:v>64150</c:v>
                </c:pt>
                <c:pt idx="573">
                  <c:v>64100</c:v>
                </c:pt>
                <c:pt idx="574">
                  <c:v>63950</c:v>
                </c:pt>
                <c:pt idx="575">
                  <c:v>63900</c:v>
                </c:pt>
                <c:pt idx="576">
                  <c:v>63850</c:v>
                </c:pt>
                <c:pt idx="577">
                  <c:v>63800</c:v>
                </c:pt>
                <c:pt idx="578">
                  <c:v>63550</c:v>
                </c:pt>
                <c:pt idx="579">
                  <c:v>63500</c:v>
                </c:pt>
                <c:pt idx="580">
                  <c:v>63450</c:v>
                </c:pt>
                <c:pt idx="581">
                  <c:v>63400</c:v>
                </c:pt>
                <c:pt idx="582">
                  <c:v>63250</c:v>
                </c:pt>
                <c:pt idx="583">
                  <c:v>63200</c:v>
                </c:pt>
                <c:pt idx="584">
                  <c:v>62850</c:v>
                </c:pt>
                <c:pt idx="585">
                  <c:v>62700</c:v>
                </c:pt>
                <c:pt idx="586">
                  <c:v>62550</c:v>
                </c:pt>
                <c:pt idx="587">
                  <c:v>62200</c:v>
                </c:pt>
                <c:pt idx="588">
                  <c:v>61850</c:v>
                </c:pt>
                <c:pt idx="589">
                  <c:v>61800</c:v>
                </c:pt>
                <c:pt idx="590">
                  <c:v>61650</c:v>
                </c:pt>
                <c:pt idx="591">
                  <c:v>61600</c:v>
                </c:pt>
                <c:pt idx="592">
                  <c:v>61050</c:v>
                </c:pt>
                <c:pt idx="593">
                  <c:v>60900</c:v>
                </c:pt>
                <c:pt idx="594">
                  <c:v>61650</c:v>
                </c:pt>
                <c:pt idx="595">
                  <c:v>61600</c:v>
                </c:pt>
                <c:pt idx="596">
                  <c:v>61550</c:v>
                </c:pt>
                <c:pt idx="597">
                  <c:v>63200</c:v>
                </c:pt>
                <c:pt idx="598">
                  <c:v>63950</c:v>
                </c:pt>
                <c:pt idx="599">
                  <c:v>65000</c:v>
                </c:pt>
                <c:pt idx="600">
                  <c:v>64950</c:v>
                </c:pt>
                <c:pt idx="601">
                  <c:v>64900</c:v>
                </c:pt>
                <c:pt idx="602">
                  <c:v>64750</c:v>
                </c:pt>
                <c:pt idx="603">
                  <c:v>64700</c:v>
                </c:pt>
                <c:pt idx="604">
                  <c:v>64650</c:v>
                </c:pt>
                <c:pt idx="605">
                  <c:v>64600</c:v>
                </c:pt>
                <c:pt idx="606">
                  <c:v>64450</c:v>
                </c:pt>
                <c:pt idx="607">
                  <c:v>64400</c:v>
                </c:pt>
                <c:pt idx="608">
                  <c:v>64050</c:v>
                </c:pt>
                <c:pt idx="609">
                  <c:v>63900</c:v>
                </c:pt>
                <c:pt idx="610">
                  <c:v>64650</c:v>
                </c:pt>
                <c:pt idx="611">
                  <c:v>64300</c:v>
                </c:pt>
                <c:pt idx="612">
                  <c:v>63950</c:v>
                </c:pt>
                <c:pt idx="613">
                  <c:v>63800</c:v>
                </c:pt>
                <c:pt idx="614">
                  <c:v>63550</c:v>
                </c:pt>
                <c:pt idx="615">
                  <c:v>63500</c:v>
                </c:pt>
                <c:pt idx="616">
                  <c:v>62550</c:v>
                </c:pt>
                <c:pt idx="617">
                  <c:v>62400</c:v>
                </c:pt>
                <c:pt idx="618">
                  <c:v>62250</c:v>
                </c:pt>
                <c:pt idx="619">
                  <c:v>62200</c:v>
                </c:pt>
                <c:pt idx="620">
                  <c:v>61850</c:v>
                </c:pt>
                <c:pt idx="621">
                  <c:v>61700</c:v>
                </c:pt>
                <c:pt idx="622">
                  <c:v>61350</c:v>
                </c:pt>
                <c:pt idx="623">
                  <c:v>61000</c:v>
                </c:pt>
                <c:pt idx="624">
                  <c:v>60450</c:v>
                </c:pt>
                <c:pt idx="625">
                  <c:v>60300</c:v>
                </c:pt>
                <c:pt idx="626">
                  <c:v>60050</c:v>
                </c:pt>
                <c:pt idx="627">
                  <c:v>60000</c:v>
                </c:pt>
                <c:pt idx="628">
                  <c:v>59650</c:v>
                </c:pt>
                <c:pt idx="629">
                  <c:v>59300</c:v>
                </c:pt>
                <c:pt idx="630">
                  <c:v>59050</c:v>
                </c:pt>
                <c:pt idx="631">
                  <c:v>60100</c:v>
                </c:pt>
                <c:pt idx="632">
                  <c:v>61750</c:v>
                </c:pt>
                <c:pt idx="633">
                  <c:v>61600</c:v>
                </c:pt>
                <c:pt idx="634">
                  <c:v>61450</c:v>
                </c:pt>
                <c:pt idx="635">
                  <c:v>61400</c:v>
                </c:pt>
                <c:pt idx="636">
                  <c:v>60850</c:v>
                </c:pt>
                <c:pt idx="637">
                  <c:v>60800</c:v>
                </c:pt>
                <c:pt idx="638">
                  <c:v>60450</c:v>
                </c:pt>
                <c:pt idx="639">
                  <c:v>60400</c:v>
                </c:pt>
                <c:pt idx="640">
                  <c:v>62050</c:v>
                </c:pt>
                <c:pt idx="641">
                  <c:v>61700</c:v>
                </c:pt>
                <c:pt idx="642">
                  <c:v>61550</c:v>
                </c:pt>
                <c:pt idx="643">
                  <c:v>61500</c:v>
                </c:pt>
                <c:pt idx="644">
                  <c:v>63150</c:v>
                </c:pt>
                <c:pt idx="645">
                  <c:v>63100</c:v>
                </c:pt>
                <c:pt idx="646">
                  <c:v>62950</c:v>
                </c:pt>
                <c:pt idx="647">
                  <c:v>64000</c:v>
                </c:pt>
                <c:pt idx="648">
                  <c:v>63650</c:v>
                </c:pt>
                <c:pt idx="649">
                  <c:v>63500</c:v>
                </c:pt>
                <c:pt idx="650">
                  <c:v>63350</c:v>
                </c:pt>
                <c:pt idx="651">
                  <c:v>65600</c:v>
                </c:pt>
                <c:pt idx="652">
                  <c:v>65550</c:v>
                </c:pt>
                <c:pt idx="653">
                  <c:v>67200</c:v>
                </c:pt>
                <c:pt idx="654">
                  <c:v>67950</c:v>
                </c:pt>
                <c:pt idx="655">
                  <c:v>69000</c:v>
                </c:pt>
                <c:pt idx="656">
                  <c:v>68450</c:v>
                </c:pt>
                <c:pt idx="657">
                  <c:v>68400</c:v>
                </c:pt>
                <c:pt idx="658">
                  <c:v>69150</c:v>
                </c:pt>
                <c:pt idx="659">
                  <c:v>69100</c:v>
                </c:pt>
                <c:pt idx="660">
                  <c:v>68500</c:v>
                </c:pt>
                <c:pt idx="661">
                  <c:v>68450</c:v>
                </c:pt>
                <c:pt idx="662">
                  <c:v>68300</c:v>
                </c:pt>
                <c:pt idx="663">
                  <c:v>68250</c:v>
                </c:pt>
                <c:pt idx="664">
                  <c:v>67500</c:v>
                </c:pt>
                <c:pt idx="665">
                  <c:v>67350</c:v>
                </c:pt>
                <c:pt idx="666">
                  <c:v>67200</c:v>
                </c:pt>
                <c:pt idx="667">
                  <c:v>66850</c:v>
                </c:pt>
                <c:pt idx="668">
                  <c:v>66800</c:v>
                </c:pt>
                <c:pt idx="669">
                  <c:v>66750</c:v>
                </c:pt>
                <c:pt idx="670">
                  <c:v>67500</c:v>
                </c:pt>
                <c:pt idx="671">
                  <c:v>67100</c:v>
                </c:pt>
                <c:pt idx="672">
                  <c:v>66550</c:v>
                </c:pt>
                <c:pt idx="673">
                  <c:v>66500</c:v>
                </c:pt>
                <c:pt idx="674">
                  <c:v>66350</c:v>
                </c:pt>
                <c:pt idx="675">
                  <c:v>66000</c:v>
                </c:pt>
                <c:pt idx="676">
                  <c:v>65950</c:v>
                </c:pt>
                <c:pt idx="677">
                  <c:v>67000</c:v>
                </c:pt>
                <c:pt idx="678">
                  <c:v>66850</c:v>
                </c:pt>
                <c:pt idx="679">
                  <c:v>67900</c:v>
                </c:pt>
                <c:pt idx="680">
                  <c:v>67550</c:v>
                </c:pt>
                <c:pt idx="681">
                  <c:v>67400</c:v>
                </c:pt>
                <c:pt idx="682">
                  <c:v>67250</c:v>
                </c:pt>
                <c:pt idx="683">
                  <c:v>67200</c:v>
                </c:pt>
                <c:pt idx="684">
                  <c:v>67150</c:v>
                </c:pt>
                <c:pt idx="685">
                  <c:v>67600</c:v>
                </c:pt>
                <c:pt idx="686">
                  <c:v>68050</c:v>
                </c:pt>
                <c:pt idx="687">
                  <c:v>68000</c:v>
                </c:pt>
                <c:pt idx="688">
                  <c:v>67950</c:v>
                </c:pt>
                <c:pt idx="689">
                  <c:v>67900</c:v>
                </c:pt>
                <c:pt idx="690">
                  <c:v>67650</c:v>
                </c:pt>
                <c:pt idx="691">
                  <c:v>67600</c:v>
                </c:pt>
                <c:pt idx="692">
                  <c:v>69850</c:v>
                </c:pt>
                <c:pt idx="693">
                  <c:v>69800</c:v>
                </c:pt>
                <c:pt idx="694">
                  <c:v>69650</c:v>
                </c:pt>
                <c:pt idx="695">
                  <c:v>69600</c:v>
                </c:pt>
                <c:pt idx="696">
                  <c:v>69250</c:v>
                </c:pt>
                <c:pt idx="697">
                  <c:v>69100</c:v>
                </c:pt>
                <c:pt idx="698">
                  <c:v>68950</c:v>
                </c:pt>
                <c:pt idx="699">
                  <c:v>68600</c:v>
                </c:pt>
                <c:pt idx="700">
                  <c:v>68250</c:v>
                </c:pt>
                <c:pt idx="701">
                  <c:v>68200</c:v>
                </c:pt>
                <c:pt idx="702">
                  <c:v>68950</c:v>
                </c:pt>
                <c:pt idx="703">
                  <c:v>68900</c:v>
                </c:pt>
                <c:pt idx="704">
                  <c:v>68850</c:v>
                </c:pt>
                <c:pt idx="705">
                  <c:v>69900</c:v>
                </c:pt>
                <c:pt idx="706">
                  <c:v>70650</c:v>
                </c:pt>
                <c:pt idx="707">
                  <c:v>70300</c:v>
                </c:pt>
                <c:pt idx="708">
                  <c:v>70250</c:v>
                </c:pt>
                <c:pt idx="709">
                  <c:v>70700</c:v>
                </c:pt>
                <c:pt idx="710">
                  <c:v>70550</c:v>
                </c:pt>
                <c:pt idx="711">
                  <c:v>70200</c:v>
                </c:pt>
                <c:pt idx="712">
                  <c:v>69850</c:v>
                </c:pt>
                <c:pt idx="713">
                  <c:v>69800</c:v>
                </c:pt>
                <c:pt idx="714">
                  <c:v>70850</c:v>
                </c:pt>
                <c:pt idx="715">
                  <c:v>70500</c:v>
                </c:pt>
                <c:pt idx="716">
                  <c:v>70450</c:v>
                </c:pt>
                <c:pt idx="717">
                  <c:v>70300</c:v>
                </c:pt>
                <c:pt idx="718">
                  <c:v>70050</c:v>
                </c:pt>
                <c:pt idx="719">
                  <c:v>69300</c:v>
                </c:pt>
                <c:pt idx="720">
                  <c:v>69250</c:v>
                </c:pt>
                <c:pt idx="721">
                  <c:v>69200</c:v>
                </c:pt>
                <c:pt idx="722">
                  <c:v>69050</c:v>
                </c:pt>
                <c:pt idx="723">
                  <c:v>69000</c:v>
                </c:pt>
                <c:pt idx="724">
                  <c:v>68950</c:v>
                </c:pt>
                <c:pt idx="725">
                  <c:v>68450</c:v>
                </c:pt>
                <c:pt idx="726">
                  <c:v>68300</c:v>
                </c:pt>
                <c:pt idx="727">
                  <c:v>68250</c:v>
                </c:pt>
                <c:pt idx="728">
                  <c:v>67900</c:v>
                </c:pt>
                <c:pt idx="729">
                  <c:v>67750</c:v>
                </c:pt>
                <c:pt idx="730">
                  <c:v>69250</c:v>
                </c:pt>
                <c:pt idx="731">
                  <c:v>69200</c:v>
                </c:pt>
                <c:pt idx="732">
                  <c:v>69900</c:v>
                </c:pt>
                <c:pt idx="733">
                  <c:v>71000</c:v>
                </c:pt>
                <c:pt idx="734">
                  <c:v>70950</c:v>
                </c:pt>
                <c:pt idx="735">
                  <c:v>71450</c:v>
                </c:pt>
                <c:pt idx="736">
                  <c:v>71400</c:v>
                </c:pt>
                <c:pt idx="737">
                  <c:v>71700</c:v>
                </c:pt>
                <c:pt idx="738">
                  <c:v>71450</c:v>
                </c:pt>
                <c:pt idx="739">
                  <c:v>72950</c:v>
                </c:pt>
                <c:pt idx="740">
                  <c:v>72900</c:v>
                </c:pt>
                <c:pt idx="741">
                  <c:v>72750</c:v>
                </c:pt>
                <c:pt idx="742">
                  <c:v>72400</c:v>
                </c:pt>
                <c:pt idx="743">
                  <c:v>72250</c:v>
                </c:pt>
                <c:pt idx="744">
                  <c:v>72950</c:v>
                </c:pt>
                <c:pt idx="745">
                  <c:v>72900</c:v>
                </c:pt>
                <c:pt idx="746">
                  <c:v>72850</c:v>
                </c:pt>
                <c:pt idx="747">
                  <c:v>72400</c:v>
                </c:pt>
                <c:pt idx="748">
                  <c:v>72050</c:v>
                </c:pt>
                <c:pt idx="749">
                  <c:v>72350</c:v>
                </c:pt>
                <c:pt idx="750">
                  <c:v>72200</c:v>
                </c:pt>
                <c:pt idx="751">
                  <c:v>72150</c:v>
                </c:pt>
                <c:pt idx="752">
                  <c:v>72100</c:v>
                </c:pt>
                <c:pt idx="753">
                  <c:v>71950</c:v>
                </c:pt>
                <c:pt idx="754">
                  <c:v>71900</c:v>
                </c:pt>
                <c:pt idx="755">
                  <c:v>71850</c:v>
                </c:pt>
                <c:pt idx="756">
                  <c:v>71700</c:v>
                </c:pt>
                <c:pt idx="757">
                  <c:v>72800</c:v>
                </c:pt>
                <c:pt idx="758">
                  <c:v>73100</c:v>
                </c:pt>
                <c:pt idx="759">
                  <c:v>72950</c:v>
                </c:pt>
                <c:pt idx="760">
                  <c:v>72600</c:v>
                </c:pt>
                <c:pt idx="761">
                  <c:v>72450</c:v>
                </c:pt>
                <c:pt idx="762">
                  <c:v>72950</c:v>
                </c:pt>
                <c:pt idx="763">
                  <c:v>72900</c:v>
                </c:pt>
                <c:pt idx="764">
                  <c:v>72850</c:v>
                </c:pt>
                <c:pt idx="765">
                  <c:v>72700</c:v>
                </c:pt>
                <c:pt idx="766">
                  <c:v>72650</c:v>
                </c:pt>
                <c:pt idx="767">
                  <c:v>72500</c:v>
                </c:pt>
                <c:pt idx="768">
                  <c:v>73000</c:v>
                </c:pt>
                <c:pt idx="769">
                  <c:v>74100</c:v>
                </c:pt>
                <c:pt idx="770">
                  <c:v>74400</c:v>
                </c:pt>
                <c:pt idx="771">
                  <c:v>74700</c:v>
                </c:pt>
                <c:pt idx="772">
                  <c:v>74650</c:v>
                </c:pt>
                <c:pt idx="773">
                  <c:v>74300</c:v>
                </c:pt>
                <c:pt idx="774">
                  <c:v>74150</c:v>
                </c:pt>
                <c:pt idx="775">
                  <c:v>73800</c:v>
                </c:pt>
                <c:pt idx="776">
                  <c:v>73750</c:v>
                </c:pt>
                <c:pt idx="777">
                  <c:v>74450</c:v>
                </c:pt>
                <c:pt idx="778">
                  <c:v>74100</c:v>
                </c:pt>
                <c:pt idx="779">
                  <c:v>74400</c:v>
                </c:pt>
                <c:pt idx="780">
                  <c:v>74250</c:v>
                </c:pt>
                <c:pt idx="781">
                  <c:v>73500</c:v>
                </c:pt>
                <c:pt idx="782">
                  <c:v>73350</c:v>
                </c:pt>
                <c:pt idx="783">
                  <c:v>73850</c:v>
                </c:pt>
                <c:pt idx="784">
                  <c:v>73800</c:v>
                </c:pt>
                <c:pt idx="785">
                  <c:v>73750</c:v>
                </c:pt>
                <c:pt idx="786">
                  <c:v>74250</c:v>
                </c:pt>
                <c:pt idx="787">
                  <c:v>73900</c:v>
                </c:pt>
                <c:pt idx="788">
                  <c:v>73850</c:v>
                </c:pt>
                <c:pt idx="789">
                  <c:v>74550</c:v>
                </c:pt>
                <c:pt idx="790">
                  <c:v>74500</c:v>
                </c:pt>
                <c:pt idx="791">
                  <c:v>74450</c:v>
                </c:pt>
                <c:pt idx="792">
                  <c:v>74950</c:v>
                </c:pt>
                <c:pt idx="793">
                  <c:v>74600</c:v>
                </c:pt>
                <c:pt idx="794">
                  <c:v>74550</c:v>
                </c:pt>
                <c:pt idx="795">
                  <c:v>74400</c:v>
                </c:pt>
                <c:pt idx="796">
                  <c:v>74050</c:v>
                </c:pt>
                <c:pt idx="797">
                  <c:v>73900</c:v>
                </c:pt>
                <c:pt idx="798">
                  <c:v>73750</c:v>
                </c:pt>
                <c:pt idx="799">
                  <c:v>73700</c:v>
                </c:pt>
                <c:pt idx="800">
                  <c:v>73650</c:v>
                </c:pt>
                <c:pt idx="801">
                  <c:v>73400</c:v>
                </c:pt>
                <c:pt idx="802">
                  <c:v>73350</c:v>
                </c:pt>
                <c:pt idx="803">
                  <c:v>73650</c:v>
                </c:pt>
                <c:pt idx="804">
                  <c:v>73400</c:v>
                </c:pt>
                <c:pt idx="805">
                  <c:v>73050</c:v>
                </c:pt>
                <c:pt idx="806">
                  <c:v>73750</c:v>
                </c:pt>
                <c:pt idx="807">
                  <c:v>73600</c:v>
                </c:pt>
                <c:pt idx="808">
                  <c:v>73550</c:v>
                </c:pt>
                <c:pt idx="809">
                  <c:v>73500</c:v>
                </c:pt>
                <c:pt idx="810">
                  <c:v>74400</c:v>
                </c:pt>
                <c:pt idx="811">
                  <c:v>73650</c:v>
                </c:pt>
                <c:pt idx="812">
                  <c:v>73300</c:v>
                </c:pt>
                <c:pt idx="813">
                  <c:v>73150</c:v>
                </c:pt>
                <c:pt idx="814">
                  <c:v>73100</c:v>
                </c:pt>
                <c:pt idx="815">
                  <c:v>73050</c:v>
                </c:pt>
                <c:pt idx="816">
                  <c:v>72900</c:v>
                </c:pt>
                <c:pt idx="817">
                  <c:v>72550</c:v>
                </c:pt>
                <c:pt idx="818">
                  <c:v>72200</c:v>
                </c:pt>
                <c:pt idx="819">
                  <c:v>72050</c:v>
                </c:pt>
                <c:pt idx="820">
                  <c:v>72000</c:v>
                </c:pt>
                <c:pt idx="821">
                  <c:v>71950</c:v>
                </c:pt>
                <c:pt idx="822">
                  <c:v>71800</c:v>
                </c:pt>
                <c:pt idx="823">
                  <c:v>71750</c:v>
                </c:pt>
                <c:pt idx="824">
                  <c:v>71600</c:v>
                </c:pt>
                <c:pt idx="825">
                  <c:v>71450</c:v>
                </c:pt>
                <c:pt idx="826">
                  <c:v>71400</c:v>
                </c:pt>
                <c:pt idx="827">
                  <c:v>71350</c:v>
                </c:pt>
                <c:pt idx="828">
                  <c:v>72050</c:v>
                </c:pt>
                <c:pt idx="829">
                  <c:v>71700</c:v>
                </c:pt>
                <c:pt idx="830">
                  <c:v>71650</c:v>
                </c:pt>
                <c:pt idx="831">
                  <c:v>71500</c:v>
                </c:pt>
                <c:pt idx="832">
                  <c:v>73000</c:v>
                </c:pt>
                <c:pt idx="833">
                  <c:v>72850</c:v>
                </c:pt>
                <c:pt idx="834">
                  <c:v>73150</c:v>
                </c:pt>
                <c:pt idx="835">
                  <c:v>72800</c:v>
                </c:pt>
                <c:pt idx="836">
                  <c:v>72750</c:v>
                </c:pt>
                <c:pt idx="837">
                  <c:v>73050</c:v>
                </c:pt>
                <c:pt idx="838">
                  <c:v>72500</c:v>
                </c:pt>
                <c:pt idx="839">
                  <c:v>72350</c:v>
                </c:pt>
                <c:pt idx="840">
                  <c:v>72200</c:v>
                </c:pt>
                <c:pt idx="841">
                  <c:v>72150</c:v>
                </c:pt>
                <c:pt idx="842">
                  <c:v>72000</c:v>
                </c:pt>
                <c:pt idx="843">
                  <c:v>71850</c:v>
                </c:pt>
                <c:pt idx="844">
                  <c:v>71800</c:v>
                </c:pt>
                <c:pt idx="845">
                  <c:v>72100</c:v>
                </c:pt>
                <c:pt idx="846">
                  <c:v>72600</c:v>
                </c:pt>
                <c:pt idx="847">
                  <c:v>72250</c:v>
                </c:pt>
                <c:pt idx="848">
                  <c:v>72200</c:v>
                </c:pt>
                <c:pt idx="849">
                  <c:v>72700</c:v>
                </c:pt>
                <c:pt idx="850">
                  <c:v>74200</c:v>
                </c:pt>
                <c:pt idx="851">
                  <c:v>74150</c:v>
                </c:pt>
                <c:pt idx="852">
                  <c:v>73900</c:v>
                </c:pt>
                <c:pt idx="853">
                  <c:v>73850</c:v>
                </c:pt>
                <c:pt idx="854">
                  <c:v>73300</c:v>
                </c:pt>
                <c:pt idx="855">
                  <c:v>73150</c:v>
                </c:pt>
                <c:pt idx="856">
                  <c:v>74250</c:v>
                </c:pt>
                <c:pt idx="857">
                  <c:v>74100</c:v>
                </c:pt>
                <c:pt idx="858">
                  <c:v>73950</c:v>
                </c:pt>
                <c:pt idx="859">
                  <c:v>74650</c:v>
                </c:pt>
                <c:pt idx="860">
                  <c:v>74600</c:v>
                </c:pt>
                <c:pt idx="861">
                  <c:v>75500</c:v>
                </c:pt>
                <c:pt idx="862">
                  <c:v>75450</c:v>
                </c:pt>
                <c:pt idx="863">
                  <c:v>75400</c:v>
                </c:pt>
                <c:pt idx="864">
                  <c:v>75900</c:v>
                </c:pt>
                <c:pt idx="865">
                  <c:v>75850</c:v>
                </c:pt>
                <c:pt idx="866">
                  <c:v>75800</c:v>
                </c:pt>
                <c:pt idx="867">
                  <c:v>76300</c:v>
                </c:pt>
                <c:pt idx="868">
                  <c:v>75950</c:v>
                </c:pt>
                <c:pt idx="869">
                  <c:v>75900</c:v>
                </c:pt>
                <c:pt idx="870">
                  <c:v>75750</c:v>
                </c:pt>
                <c:pt idx="871">
                  <c:v>75700</c:v>
                </c:pt>
                <c:pt idx="872">
                  <c:v>75650</c:v>
                </c:pt>
                <c:pt idx="873">
                  <c:v>75300</c:v>
                </c:pt>
                <c:pt idx="874">
                  <c:v>74550</c:v>
                </c:pt>
                <c:pt idx="875">
                  <c:v>74500</c:v>
                </c:pt>
                <c:pt idx="876">
                  <c:v>74350</c:v>
                </c:pt>
                <c:pt idx="877">
                  <c:v>74000</c:v>
                </c:pt>
                <c:pt idx="878">
                  <c:v>73950</c:v>
                </c:pt>
                <c:pt idx="879">
                  <c:v>73800</c:v>
                </c:pt>
                <c:pt idx="880">
                  <c:v>73450</c:v>
                </c:pt>
                <c:pt idx="881">
                  <c:v>73400</c:v>
                </c:pt>
                <c:pt idx="882">
                  <c:v>73250</c:v>
                </c:pt>
                <c:pt idx="883">
                  <c:v>73200</c:v>
                </c:pt>
                <c:pt idx="884">
                  <c:v>73150</c:v>
                </c:pt>
                <c:pt idx="885">
                  <c:v>73000</c:v>
                </c:pt>
                <c:pt idx="886">
                  <c:v>72650</c:v>
                </c:pt>
                <c:pt idx="887">
                  <c:v>72500</c:v>
                </c:pt>
                <c:pt idx="888">
                  <c:v>73000</c:v>
                </c:pt>
                <c:pt idx="889">
                  <c:v>72950</c:v>
                </c:pt>
                <c:pt idx="890">
                  <c:v>72600</c:v>
                </c:pt>
                <c:pt idx="891">
                  <c:v>73100</c:v>
                </c:pt>
                <c:pt idx="892">
                  <c:v>73050</c:v>
                </c:pt>
                <c:pt idx="893">
                  <c:v>72900</c:v>
                </c:pt>
                <c:pt idx="894">
                  <c:v>72750</c:v>
                </c:pt>
                <c:pt idx="895">
                  <c:v>72200</c:v>
                </c:pt>
                <c:pt idx="896">
                  <c:v>72150</c:v>
                </c:pt>
                <c:pt idx="897">
                  <c:v>72650</c:v>
                </c:pt>
                <c:pt idx="898">
                  <c:v>72300</c:v>
                </c:pt>
                <c:pt idx="899">
                  <c:v>72250</c:v>
                </c:pt>
                <c:pt idx="900">
                  <c:v>72950</c:v>
                </c:pt>
                <c:pt idx="901">
                  <c:v>74050</c:v>
                </c:pt>
                <c:pt idx="902">
                  <c:v>73900</c:v>
                </c:pt>
                <c:pt idx="903">
                  <c:v>73750</c:v>
                </c:pt>
                <c:pt idx="904">
                  <c:v>73700</c:v>
                </c:pt>
                <c:pt idx="905">
                  <c:v>73550</c:v>
                </c:pt>
                <c:pt idx="906">
                  <c:v>73400</c:v>
                </c:pt>
                <c:pt idx="907">
                  <c:v>74500</c:v>
                </c:pt>
                <c:pt idx="908">
                  <c:v>75200</c:v>
                </c:pt>
                <c:pt idx="909">
                  <c:v>74950</c:v>
                </c:pt>
                <c:pt idx="910">
                  <c:v>74900</c:v>
                </c:pt>
                <c:pt idx="911">
                  <c:v>74550</c:v>
                </c:pt>
                <c:pt idx="912">
                  <c:v>74400</c:v>
                </c:pt>
                <c:pt idx="913">
                  <c:v>74350</c:v>
                </c:pt>
                <c:pt idx="914">
                  <c:v>74300</c:v>
                </c:pt>
                <c:pt idx="915">
                  <c:v>74800</c:v>
                </c:pt>
                <c:pt idx="916">
                  <c:v>74450</c:v>
                </c:pt>
                <c:pt idx="917">
                  <c:v>74400</c:v>
                </c:pt>
                <c:pt idx="918">
                  <c:v>74150</c:v>
                </c:pt>
                <c:pt idx="919">
                  <c:v>74100</c:v>
                </c:pt>
                <c:pt idx="920">
                  <c:v>74400</c:v>
                </c:pt>
                <c:pt idx="921">
                  <c:v>74250</c:v>
                </c:pt>
                <c:pt idx="922">
                  <c:v>74200</c:v>
                </c:pt>
                <c:pt idx="923">
                  <c:v>74150</c:v>
                </c:pt>
                <c:pt idx="924">
                  <c:v>74000</c:v>
                </c:pt>
                <c:pt idx="925">
                  <c:v>73950</c:v>
                </c:pt>
                <c:pt idx="926">
                  <c:v>75050</c:v>
                </c:pt>
                <c:pt idx="927">
                  <c:v>74900</c:v>
                </c:pt>
                <c:pt idx="928">
                  <c:v>74550</c:v>
                </c:pt>
                <c:pt idx="929">
                  <c:v>74500</c:v>
                </c:pt>
                <c:pt idx="930">
                  <c:v>74350</c:v>
                </c:pt>
                <c:pt idx="931">
                  <c:v>74000</c:v>
                </c:pt>
                <c:pt idx="932">
                  <c:v>73850</c:v>
                </c:pt>
                <c:pt idx="933">
                  <c:v>73700</c:v>
                </c:pt>
                <c:pt idx="934">
                  <c:v>73650</c:v>
                </c:pt>
                <c:pt idx="935">
                  <c:v>73500</c:v>
                </c:pt>
                <c:pt idx="936">
                  <c:v>73800</c:v>
                </c:pt>
                <c:pt idx="937">
                  <c:v>73750</c:v>
                </c:pt>
                <c:pt idx="938">
                  <c:v>73700</c:v>
                </c:pt>
                <c:pt idx="939">
                  <c:v>73550</c:v>
                </c:pt>
                <c:pt idx="940">
                  <c:v>73500</c:v>
                </c:pt>
                <c:pt idx="941">
                  <c:v>73800</c:v>
                </c:pt>
                <c:pt idx="942">
                  <c:v>73650</c:v>
                </c:pt>
                <c:pt idx="943">
                  <c:v>73600</c:v>
                </c:pt>
                <c:pt idx="944">
                  <c:v>75100</c:v>
                </c:pt>
                <c:pt idx="945">
                  <c:v>74950</c:v>
                </c:pt>
                <c:pt idx="946">
                  <c:v>74900</c:v>
                </c:pt>
                <c:pt idx="947">
                  <c:v>74850</c:v>
                </c:pt>
                <c:pt idx="948">
                  <c:v>75150</c:v>
                </c:pt>
                <c:pt idx="949">
                  <c:v>75100</c:v>
                </c:pt>
                <c:pt idx="950">
                  <c:v>75050</c:v>
                </c:pt>
                <c:pt idx="951">
                  <c:v>75350</c:v>
                </c:pt>
                <c:pt idx="952">
                  <c:v>75000</c:v>
                </c:pt>
                <c:pt idx="953">
                  <c:v>74950</c:v>
                </c:pt>
                <c:pt idx="954">
                  <c:v>75450</c:v>
                </c:pt>
                <c:pt idx="955">
                  <c:v>75100</c:v>
                </c:pt>
                <c:pt idx="956">
                  <c:v>75050</c:v>
                </c:pt>
                <c:pt idx="957">
                  <c:v>74800</c:v>
                </c:pt>
                <c:pt idx="958">
                  <c:v>74750</c:v>
                </c:pt>
                <c:pt idx="959">
                  <c:v>74700</c:v>
                </c:pt>
                <c:pt idx="960">
                  <c:v>75000</c:v>
                </c:pt>
                <c:pt idx="961">
                  <c:v>74950</c:v>
                </c:pt>
                <c:pt idx="962">
                  <c:v>74900</c:v>
                </c:pt>
                <c:pt idx="963">
                  <c:v>74750</c:v>
                </c:pt>
                <c:pt idx="964">
                  <c:v>74700</c:v>
                </c:pt>
                <c:pt idx="965">
                  <c:v>74350</c:v>
                </c:pt>
                <c:pt idx="966">
                  <c:v>74850</c:v>
                </c:pt>
                <c:pt idx="967">
                  <c:v>75950</c:v>
                </c:pt>
                <c:pt idx="968">
                  <c:v>75900</c:v>
                </c:pt>
                <c:pt idx="969">
                  <c:v>76400</c:v>
                </c:pt>
                <c:pt idx="970">
                  <c:v>76700</c:v>
                </c:pt>
                <c:pt idx="971">
                  <c:v>77200</c:v>
                </c:pt>
                <c:pt idx="972">
                  <c:v>77300</c:v>
                </c:pt>
                <c:pt idx="973">
                  <c:v>76950</c:v>
                </c:pt>
                <c:pt idx="974">
                  <c:v>77300</c:v>
                </c:pt>
                <c:pt idx="975">
                  <c:v>77100</c:v>
                </c:pt>
                <c:pt idx="976">
                  <c:v>77450</c:v>
                </c:pt>
                <c:pt idx="977">
                  <c:v>77300</c:v>
                </c:pt>
                <c:pt idx="978">
                  <c:v>77850</c:v>
                </c:pt>
                <c:pt idx="979">
                  <c:v>78400</c:v>
                </c:pt>
                <c:pt idx="980">
                  <c:v>78050</c:v>
                </c:pt>
                <c:pt idx="981">
                  <c:v>78200</c:v>
                </c:pt>
                <c:pt idx="982">
                  <c:v>77850</c:v>
                </c:pt>
                <c:pt idx="983">
                  <c:v>77500</c:v>
                </c:pt>
                <c:pt idx="984">
                  <c:v>77300</c:v>
                </c:pt>
                <c:pt idx="985">
                  <c:v>77850</c:v>
                </c:pt>
                <c:pt idx="986">
                  <c:v>78200</c:v>
                </c:pt>
                <c:pt idx="987">
                  <c:v>77850</c:v>
                </c:pt>
                <c:pt idx="988">
                  <c:v>78200</c:v>
                </c:pt>
                <c:pt idx="989">
                  <c:v>78500</c:v>
                </c:pt>
                <c:pt idx="990">
                  <c:v>78800</c:v>
                </c:pt>
                <c:pt idx="991">
                  <c:v>78600</c:v>
                </c:pt>
                <c:pt idx="992">
                  <c:v>78250</c:v>
                </c:pt>
                <c:pt idx="993">
                  <c:v>78800</c:v>
                </c:pt>
                <c:pt idx="994">
                  <c:v>78250</c:v>
                </c:pt>
                <c:pt idx="995">
                  <c:v>78100</c:v>
                </c:pt>
                <c:pt idx="996">
                  <c:v>78650</c:v>
                </c:pt>
                <c:pt idx="997">
                  <c:v>78500</c:v>
                </c:pt>
                <c:pt idx="998">
                  <c:v>78300</c:v>
                </c:pt>
                <c:pt idx="999">
                  <c:v>79000</c:v>
                </c:pt>
                <c:pt idx="1000">
                  <c:v>79550</c:v>
                </c:pt>
                <c:pt idx="1001">
                  <c:v>79900</c:v>
                </c:pt>
                <c:pt idx="1002">
                  <c:v>79550</c:v>
                </c:pt>
                <c:pt idx="1003">
                  <c:v>78700</c:v>
                </c:pt>
                <c:pt idx="1004">
                  <c:v>78300</c:v>
                </c:pt>
                <c:pt idx="1005">
                  <c:v>78100</c:v>
                </c:pt>
                <c:pt idx="1006">
                  <c:v>78200</c:v>
                </c:pt>
                <c:pt idx="1007">
                  <c:v>78750</c:v>
                </c:pt>
                <c:pt idx="1008">
                  <c:v>78600</c:v>
                </c:pt>
                <c:pt idx="1009">
                  <c:v>78950</c:v>
                </c:pt>
                <c:pt idx="1010">
                  <c:v>78800</c:v>
                </c:pt>
                <c:pt idx="1011">
                  <c:v>79150</c:v>
                </c:pt>
                <c:pt idx="1012">
                  <c:v>78800</c:v>
                </c:pt>
                <c:pt idx="1013">
                  <c:v>78400</c:v>
                </c:pt>
                <c:pt idx="1014">
                  <c:v>78050</c:v>
                </c:pt>
                <c:pt idx="1015">
                  <c:v>78200</c:v>
                </c:pt>
                <c:pt idx="1016">
                  <c:v>78750</c:v>
                </c:pt>
                <c:pt idx="1017">
                  <c:v>79300</c:v>
                </c:pt>
                <c:pt idx="1018">
                  <c:v>78950</c:v>
                </c:pt>
                <c:pt idx="1019">
                  <c:v>79300</c:v>
                </c:pt>
                <c:pt idx="1020">
                  <c:v>80050</c:v>
                </c:pt>
                <c:pt idx="1021">
                  <c:v>79900</c:v>
                </c:pt>
                <c:pt idx="1022">
                  <c:v>80250</c:v>
                </c:pt>
                <c:pt idx="1023">
                  <c:v>80600</c:v>
                </c:pt>
                <c:pt idx="1024">
                  <c:v>80900</c:v>
                </c:pt>
                <c:pt idx="1025">
                  <c:v>80700</c:v>
                </c:pt>
                <c:pt idx="1026">
                  <c:v>81200</c:v>
                </c:pt>
                <c:pt idx="1027">
                  <c:v>81750</c:v>
                </c:pt>
                <c:pt idx="1028">
                  <c:v>81900</c:v>
                </c:pt>
                <c:pt idx="1029">
                  <c:v>81700</c:v>
                </c:pt>
                <c:pt idx="1030">
                  <c:v>82050</c:v>
                </c:pt>
                <c:pt idx="1031">
                  <c:v>81900</c:v>
                </c:pt>
                <c:pt idx="1032">
                  <c:v>82250</c:v>
                </c:pt>
                <c:pt idx="1033">
                  <c:v>82100</c:v>
                </c:pt>
                <c:pt idx="1034">
                  <c:v>81900</c:v>
                </c:pt>
                <c:pt idx="1035">
                  <c:v>82250</c:v>
                </c:pt>
                <c:pt idx="1036">
                  <c:v>82100</c:v>
                </c:pt>
                <c:pt idx="1037">
                  <c:v>82850</c:v>
                </c:pt>
                <c:pt idx="1038">
                  <c:v>83200</c:v>
                </c:pt>
                <c:pt idx="1039">
                  <c:v>82850</c:v>
                </c:pt>
                <c:pt idx="1040">
                  <c:v>83000</c:v>
                </c:pt>
                <c:pt idx="1041">
                  <c:v>83300</c:v>
                </c:pt>
                <c:pt idx="1042">
                  <c:v>83600</c:v>
                </c:pt>
                <c:pt idx="1043">
                  <c:v>83250</c:v>
                </c:pt>
                <c:pt idx="1044">
                  <c:v>83100</c:v>
                </c:pt>
                <c:pt idx="1045">
                  <c:v>83400</c:v>
                </c:pt>
                <c:pt idx="1046">
                  <c:v>83050</c:v>
                </c:pt>
                <c:pt idx="1047">
                  <c:v>82900</c:v>
                </c:pt>
                <c:pt idx="1048">
                  <c:v>82500</c:v>
                </c:pt>
                <c:pt idx="1049">
                  <c:v>82600</c:v>
                </c:pt>
                <c:pt idx="1050">
                  <c:v>82050</c:v>
                </c:pt>
                <c:pt idx="1051">
                  <c:v>82200</c:v>
                </c:pt>
                <c:pt idx="1052">
                  <c:v>82300</c:v>
                </c:pt>
                <c:pt idx="1053">
                  <c:v>82850</c:v>
                </c:pt>
                <c:pt idx="1054">
                  <c:v>83000</c:v>
                </c:pt>
                <c:pt idx="1055">
                  <c:v>83350</c:v>
                </c:pt>
                <c:pt idx="1056">
                  <c:v>83000</c:v>
                </c:pt>
                <c:pt idx="1057">
                  <c:v>83700</c:v>
                </c:pt>
                <c:pt idx="1058">
                  <c:v>83350</c:v>
                </c:pt>
                <c:pt idx="1059">
                  <c:v>83700</c:v>
                </c:pt>
                <c:pt idx="1060">
                  <c:v>83350</c:v>
                </c:pt>
                <c:pt idx="1061">
                  <c:v>83200</c:v>
                </c:pt>
                <c:pt idx="1062">
                  <c:v>83000</c:v>
                </c:pt>
                <c:pt idx="1063">
                  <c:v>83950</c:v>
                </c:pt>
                <c:pt idx="1064">
                  <c:v>83800</c:v>
                </c:pt>
                <c:pt idx="1065">
                  <c:v>84150</c:v>
                </c:pt>
                <c:pt idx="1066">
                  <c:v>84300</c:v>
                </c:pt>
                <c:pt idx="1067">
                  <c:v>84400</c:v>
                </c:pt>
                <c:pt idx="1068">
                  <c:v>84950</c:v>
                </c:pt>
                <c:pt idx="1069">
                  <c:v>84800</c:v>
                </c:pt>
                <c:pt idx="1070">
                  <c:v>85100</c:v>
                </c:pt>
                <c:pt idx="1071">
                  <c:v>85200</c:v>
                </c:pt>
                <c:pt idx="1072">
                  <c:v>85000</c:v>
                </c:pt>
                <c:pt idx="1073">
                  <c:v>84800</c:v>
                </c:pt>
                <c:pt idx="1074">
                  <c:v>84600</c:v>
                </c:pt>
                <c:pt idx="1075">
                  <c:v>84400</c:v>
                </c:pt>
                <c:pt idx="1076">
                  <c:v>84200</c:v>
                </c:pt>
                <c:pt idx="1077">
                  <c:v>84750</c:v>
                </c:pt>
                <c:pt idx="1078">
                  <c:v>84900</c:v>
                </c:pt>
                <c:pt idx="1079">
                  <c:v>85200</c:v>
                </c:pt>
                <c:pt idx="1080">
                  <c:v>84850</c:v>
                </c:pt>
                <c:pt idx="1081">
                  <c:v>84400</c:v>
                </c:pt>
                <c:pt idx="1082">
                  <c:v>84700</c:v>
                </c:pt>
                <c:pt idx="1083">
                  <c:v>85250</c:v>
                </c:pt>
                <c:pt idx="1084">
                  <c:v>85100</c:v>
                </c:pt>
                <c:pt idx="1085">
                  <c:v>85450</c:v>
                </c:pt>
                <c:pt idx="1086">
                  <c:v>85300</c:v>
                </c:pt>
                <c:pt idx="1087">
                  <c:v>85100</c:v>
                </c:pt>
                <c:pt idx="1088">
                  <c:v>84750</c:v>
                </c:pt>
                <c:pt idx="1089">
                  <c:v>84600</c:v>
                </c:pt>
                <c:pt idx="1090">
                  <c:v>84900</c:v>
                </c:pt>
                <c:pt idx="1091">
                  <c:v>84550</c:v>
                </c:pt>
                <c:pt idx="1092">
                  <c:v>84400</c:v>
                </c:pt>
                <c:pt idx="1093">
                  <c:v>84200</c:v>
                </c:pt>
                <c:pt idx="1094">
                  <c:v>84000</c:v>
                </c:pt>
                <c:pt idx="1095">
                  <c:v>83800</c:v>
                </c:pt>
                <c:pt idx="1096">
                  <c:v>83900</c:v>
                </c:pt>
                <c:pt idx="1097">
                  <c:v>83550</c:v>
                </c:pt>
                <c:pt idx="1098">
                  <c:v>83700</c:v>
                </c:pt>
                <c:pt idx="1099">
                  <c:v>83800</c:v>
                </c:pt>
                <c:pt idx="1100">
                  <c:v>84550</c:v>
                </c:pt>
                <c:pt idx="1101">
                  <c:v>84700</c:v>
                </c:pt>
                <c:pt idx="1102">
                  <c:v>84150</c:v>
                </c:pt>
                <c:pt idx="1103">
                  <c:v>84000</c:v>
                </c:pt>
                <c:pt idx="1104">
                  <c:v>84350</c:v>
                </c:pt>
                <c:pt idx="1105">
                  <c:v>84200</c:v>
                </c:pt>
                <c:pt idx="1106">
                  <c:v>84300</c:v>
                </c:pt>
                <c:pt idx="1107">
                  <c:v>83950</c:v>
                </c:pt>
                <c:pt idx="1108">
                  <c:v>83800</c:v>
                </c:pt>
                <c:pt idx="1109">
                  <c:v>84350</c:v>
                </c:pt>
                <c:pt idx="1110">
                  <c:v>84500</c:v>
                </c:pt>
                <c:pt idx="1111">
                  <c:v>84800</c:v>
                </c:pt>
                <c:pt idx="1112">
                  <c:v>85150</c:v>
                </c:pt>
                <c:pt idx="1113">
                  <c:v>85300</c:v>
                </c:pt>
                <c:pt idx="1114">
                  <c:v>84950</c:v>
                </c:pt>
                <c:pt idx="1115">
                  <c:v>84600</c:v>
                </c:pt>
                <c:pt idx="1116">
                  <c:v>84700</c:v>
                </c:pt>
                <c:pt idx="1117">
                  <c:v>84500</c:v>
                </c:pt>
                <c:pt idx="1118">
                  <c:v>84600</c:v>
                </c:pt>
                <c:pt idx="1119">
                  <c:v>84250</c:v>
                </c:pt>
                <c:pt idx="1120">
                  <c:v>84400</c:v>
                </c:pt>
                <c:pt idx="1121">
                  <c:v>84700</c:v>
                </c:pt>
                <c:pt idx="1122">
                  <c:v>84350</c:v>
                </c:pt>
                <c:pt idx="1123">
                  <c:v>84200</c:v>
                </c:pt>
                <c:pt idx="1124">
                  <c:v>83850</c:v>
                </c:pt>
                <c:pt idx="1125">
                  <c:v>83700</c:v>
                </c:pt>
                <c:pt idx="1126">
                  <c:v>83800</c:v>
                </c:pt>
                <c:pt idx="1127">
                  <c:v>84550</c:v>
                </c:pt>
                <c:pt idx="1128">
                  <c:v>84900</c:v>
                </c:pt>
                <c:pt idx="1129">
                  <c:v>84550</c:v>
                </c:pt>
                <c:pt idx="1130">
                  <c:v>85100</c:v>
                </c:pt>
                <c:pt idx="1131">
                  <c:v>85400</c:v>
                </c:pt>
                <c:pt idx="1132">
                  <c:v>85050</c:v>
                </c:pt>
                <c:pt idx="1133">
                  <c:v>85400</c:v>
                </c:pt>
                <c:pt idx="1134">
                  <c:v>85950</c:v>
                </c:pt>
                <c:pt idx="1135">
                  <c:v>86300</c:v>
                </c:pt>
                <c:pt idx="1136">
                  <c:v>86650</c:v>
                </c:pt>
                <c:pt idx="1137">
                  <c:v>87000</c:v>
                </c:pt>
                <c:pt idx="1138">
                  <c:v>87350</c:v>
                </c:pt>
                <c:pt idx="1139">
                  <c:v>87200</c:v>
                </c:pt>
                <c:pt idx="1140">
                  <c:v>87000</c:v>
                </c:pt>
                <c:pt idx="1141">
                  <c:v>87100</c:v>
                </c:pt>
                <c:pt idx="1142">
                  <c:v>87450</c:v>
                </c:pt>
                <c:pt idx="1143">
                  <c:v>87300</c:v>
                </c:pt>
                <c:pt idx="1144">
                  <c:v>87600</c:v>
                </c:pt>
                <c:pt idx="1145">
                  <c:v>87900</c:v>
                </c:pt>
                <c:pt idx="1146">
                  <c:v>87700</c:v>
                </c:pt>
                <c:pt idx="1147">
                  <c:v>87350</c:v>
                </c:pt>
                <c:pt idx="1148">
                  <c:v>87200</c:v>
                </c:pt>
                <c:pt idx="1149">
                  <c:v>86850</c:v>
                </c:pt>
                <c:pt idx="1150">
                  <c:v>86700</c:v>
                </c:pt>
                <c:pt idx="1151">
                  <c:v>87650</c:v>
                </c:pt>
                <c:pt idx="1152">
                  <c:v>87500</c:v>
                </c:pt>
                <c:pt idx="1153">
                  <c:v>87300</c:v>
                </c:pt>
                <c:pt idx="1154">
                  <c:v>88050</c:v>
                </c:pt>
                <c:pt idx="1155">
                  <c:v>87900</c:v>
                </c:pt>
                <c:pt idx="1156">
                  <c:v>88450</c:v>
                </c:pt>
                <c:pt idx="1157">
                  <c:v>88800</c:v>
                </c:pt>
                <c:pt idx="1158">
                  <c:v>88400</c:v>
                </c:pt>
                <c:pt idx="1159">
                  <c:v>88500</c:v>
                </c:pt>
                <c:pt idx="1160">
                  <c:v>89000</c:v>
                </c:pt>
                <c:pt idx="1161">
                  <c:v>89300</c:v>
                </c:pt>
                <c:pt idx="1162">
                  <c:v>88500</c:v>
                </c:pt>
                <c:pt idx="1163">
                  <c:v>88850</c:v>
                </c:pt>
                <c:pt idx="1164">
                  <c:v>88650</c:v>
                </c:pt>
                <c:pt idx="1165">
                  <c:v>89200</c:v>
                </c:pt>
                <c:pt idx="1166">
                  <c:v>88700</c:v>
                </c:pt>
                <c:pt idx="1167">
                  <c:v>89050</c:v>
                </c:pt>
                <c:pt idx="1168">
                  <c:v>895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AD94-4FD2-B498-168809636FDD}"/>
            </c:ext>
          </c:extLst>
        </c:ser>
        <c:ser>
          <c:idx val="5"/>
          <c:order val="5"/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6"/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6:$BGJ$6</c:f>
              <c:numCache>
                <c:formatCode>General</c:formatCode>
                <c:ptCount val="1544"/>
                <c:pt idx="0">
                  <c:v>9950</c:v>
                </c:pt>
                <c:pt idx="1">
                  <c:v>9700</c:v>
                </c:pt>
                <c:pt idx="2">
                  <c:v>9550</c:v>
                </c:pt>
                <c:pt idx="3">
                  <c:v>9500</c:v>
                </c:pt>
                <c:pt idx="4">
                  <c:v>9450</c:v>
                </c:pt>
                <c:pt idx="5">
                  <c:v>14750</c:v>
                </c:pt>
                <c:pt idx="6">
                  <c:v>14700</c:v>
                </c:pt>
                <c:pt idx="7">
                  <c:v>14650</c:v>
                </c:pt>
                <c:pt idx="8">
                  <c:v>14600</c:v>
                </c:pt>
                <c:pt idx="9">
                  <c:v>14550</c:v>
                </c:pt>
                <c:pt idx="10">
                  <c:v>14300</c:v>
                </c:pt>
                <c:pt idx="11">
                  <c:v>13950</c:v>
                </c:pt>
                <c:pt idx="12">
                  <c:v>13900</c:v>
                </c:pt>
                <c:pt idx="13">
                  <c:v>13150</c:v>
                </c:pt>
                <c:pt idx="14">
                  <c:v>13100</c:v>
                </c:pt>
                <c:pt idx="15">
                  <c:v>13050</c:v>
                </c:pt>
                <c:pt idx="16">
                  <c:v>13000</c:v>
                </c:pt>
                <c:pt idx="17">
                  <c:v>12950</c:v>
                </c:pt>
                <c:pt idx="18">
                  <c:v>12900</c:v>
                </c:pt>
                <c:pt idx="19">
                  <c:v>12750</c:v>
                </c:pt>
                <c:pt idx="20">
                  <c:v>12600</c:v>
                </c:pt>
                <c:pt idx="21">
                  <c:v>12550</c:v>
                </c:pt>
                <c:pt idx="22">
                  <c:v>16450</c:v>
                </c:pt>
                <c:pt idx="23">
                  <c:v>20350</c:v>
                </c:pt>
                <c:pt idx="24">
                  <c:v>20300</c:v>
                </c:pt>
                <c:pt idx="25">
                  <c:v>20250</c:v>
                </c:pt>
                <c:pt idx="26">
                  <c:v>19900</c:v>
                </c:pt>
                <c:pt idx="27">
                  <c:v>19850</c:v>
                </c:pt>
                <c:pt idx="28">
                  <c:v>19600</c:v>
                </c:pt>
                <c:pt idx="29">
                  <c:v>19450</c:v>
                </c:pt>
                <c:pt idx="30">
                  <c:v>18900</c:v>
                </c:pt>
                <c:pt idx="31">
                  <c:v>18350</c:v>
                </c:pt>
                <c:pt idx="32">
                  <c:v>18300</c:v>
                </c:pt>
                <c:pt idx="33">
                  <c:v>17750</c:v>
                </c:pt>
                <c:pt idx="34">
                  <c:v>17700</c:v>
                </c:pt>
                <c:pt idx="35">
                  <c:v>17350</c:v>
                </c:pt>
                <c:pt idx="36">
                  <c:v>17300</c:v>
                </c:pt>
                <c:pt idx="37">
                  <c:v>17250</c:v>
                </c:pt>
                <c:pt idx="38">
                  <c:v>17100</c:v>
                </c:pt>
                <c:pt idx="39">
                  <c:v>16750</c:v>
                </c:pt>
                <c:pt idx="40">
                  <c:v>16700</c:v>
                </c:pt>
                <c:pt idx="41">
                  <c:v>16650</c:v>
                </c:pt>
                <c:pt idx="42">
                  <c:v>16600</c:v>
                </c:pt>
                <c:pt idx="43">
                  <c:v>16550</c:v>
                </c:pt>
                <c:pt idx="44">
                  <c:v>16500</c:v>
                </c:pt>
                <c:pt idx="45">
                  <c:v>16450</c:v>
                </c:pt>
                <c:pt idx="46">
                  <c:v>19650</c:v>
                </c:pt>
                <c:pt idx="47">
                  <c:v>19500</c:v>
                </c:pt>
                <c:pt idx="48">
                  <c:v>19450</c:v>
                </c:pt>
                <c:pt idx="49">
                  <c:v>19400</c:v>
                </c:pt>
                <c:pt idx="50">
                  <c:v>19350</c:v>
                </c:pt>
                <c:pt idx="51">
                  <c:v>19300</c:v>
                </c:pt>
                <c:pt idx="52">
                  <c:v>19150</c:v>
                </c:pt>
                <c:pt idx="53">
                  <c:v>18800</c:v>
                </c:pt>
                <c:pt idx="54">
                  <c:v>18750</c:v>
                </c:pt>
                <c:pt idx="55">
                  <c:v>18700</c:v>
                </c:pt>
                <c:pt idx="56">
                  <c:v>18550</c:v>
                </c:pt>
                <c:pt idx="57">
                  <c:v>18500</c:v>
                </c:pt>
                <c:pt idx="58">
                  <c:v>18150</c:v>
                </c:pt>
                <c:pt idx="59">
                  <c:v>18100</c:v>
                </c:pt>
                <c:pt idx="60">
                  <c:v>17750</c:v>
                </c:pt>
                <c:pt idx="61">
                  <c:v>17700</c:v>
                </c:pt>
                <c:pt idx="62">
                  <c:v>17350</c:v>
                </c:pt>
                <c:pt idx="63">
                  <c:v>17300</c:v>
                </c:pt>
                <c:pt idx="64">
                  <c:v>17250</c:v>
                </c:pt>
                <c:pt idx="65">
                  <c:v>17000</c:v>
                </c:pt>
                <c:pt idx="66">
                  <c:v>16650</c:v>
                </c:pt>
                <c:pt idx="67">
                  <c:v>16300</c:v>
                </c:pt>
                <c:pt idx="68">
                  <c:v>15750</c:v>
                </c:pt>
                <c:pt idx="69">
                  <c:v>15400</c:v>
                </c:pt>
                <c:pt idx="70">
                  <c:v>15050</c:v>
                </c:pt>
                <c:pt idx="71">
                  <c:v>14700</c:v>
                </c:pt>
                <c:pt idx="72">
                  <c:v>14550</c:v>
                </c:pt>
                <c:pt idx="73">
                  <c:v>14500</c:v>
                </c:pt>
                <c:pt idx="74">
                  <c:v>14250</c:v>
                </c:pt>
                <c:pt idx="75">
                  <c:v>14200</c:v>
                </c:pt>
                <c:pt idx="76">
                  <c:v>19500</c:v>
                </c:pt>
                <c:pt idx="77">
                  <c:v>19150</c:v>
                </c:pt>
                <c:pt idx="78">
                  <c:v>19100</c:v>
                </c:pt>
                <c:pt idx="79">
                  <c:v>18750</c:v>
                </c:pt>
                <c:pt idx="80">
                  <c:v>18700</c:v>
                </c:pt>
                <c:pt idx="81">
                  <c:v>18550</c:v>
                </c:pt>
                <c:pt idx="82">
                  <c:v>18500</c:v>
                </c:pt>
                <c:pt idx="83">
                  <c:v>18350</c:v>
                </c:pt>
                <c:pt idx="84">
                  <c:v>18300</c:v>
                </c:pt>
                <c:pt idx="85">
                  <c:v>17750</c:v>
                </c:pt>
                <c:pt idx="86">
                  <c:v>17400</c:v>
                </c:pt>
                <c:pt idx="87">
                  <c:v>17350</c:v>
                </c:pt>
                <c:pt idx="88">
                  <c:v>17200</c:v>
                </c:pt>
                <c:pt idx="89">
                  <c:v>17050</c:v>
                </c:pt>
                <c:pt idx="90">
                  <c:v>16900</c:v>
                </c:pt>
                <c:pt idx="91">
                  <c:v>16550</c:v>
                </c:pt>
                <c:pt idx="92">
                  <c:v>16500</c:v>
                </c:pt>
                <c:pt idx="93">
                  <c:v>16450</c:v>
                </c:pt>
                <c:pt idx="94">
                  <c:v>16400</c:v>
                </c:pt>
                <c:pt idx="95">
                  <c:v>16250</c:v>
                </c:pt>
                <c:pt idx="96">
                  <c:v>15900</c:v>
                </c:pt>
                <c:pt idx="97">
                  <c:v>15750</c:v>
                </c:pt>
                <c:pt idx="98">
                  <c:v>15700</c:v>
                </c:pt>
                <c:pt idx="99">
                  <c:v>15350</c:v>
                </c:pt>
                <c:pt idx="100">
                  <c:v>15300</c:v>
                </c:pt>
                <c:pt idx="101">
                  <c:v>16100</c:v>
                </c:pt>
                <c:pt idx="102">
                  <c:v>18900</c:v>
                </c:pt>
                <c:pt idx="103">
                  <c:v>18650</c:v>
                </c:pt>
                <c:pt idx="104">
                  <c:v>18500</c:v>
                </c:pt>
                <c:pt idx="105">
                  <c:v>18150</c:v>
                </c:pt>
                <c:pt idx="106">
                  <c:v>17600</c:v>
                </c:pt>
                <c:pt idx="107">
                  <c:v>16850</c:v>
                </c:pt>
                <c:pt idx="108">
                  <c:v>16800</c:v>
                </c:pt>
                <c:pt idx="109">
                  <c:v>16450</c:v>
                </c:pt>
                <c:pt idx="110">
                  <c:v>16400</c:v>
                </c:pt>
                <c:pt idx="111">
                  <c:v>16250</c:v>
                </c:pt>
                <c:pt idx="112">
                  <c:v>16200</c:v>
                </c:pt>
                <c:pt idx="113">
                  <c:v>16150</c:v>
                </c:pt>
                <c:pt idx="114">
                  <c:v>15800</c:v>
                </c:pt>
                <c:pt idx="115">
                  <c:v>17600</c:v>
                </c:pt>
                <c:pt idx="116">
                  <c:v>17550</c:v>
                </c:pt>
                <c:pt idx="117">
                  <c:v>17500</c:v>
                </c:pt>
                <c:pt idx="118">
                  <c:v>17350</c:v>
                </c:pt>
                <c:pt idx="119">
                  <c:v>17300</c:v>
                </c:pt>
                <c:pt idx="120">
                  <c:v>17250</c:v>
                </c:pt>
                <c:pt idx="121">
                  <c:v>17200</c:v>
                </c:pt>
                <c:pt idx="122">
                  <c:v>17150</c:v>
                </c:pt>
                <c:pt idx="123">
                  <c:v>17100</c:v>
                </c:pt>
                <c:pt idx="124">
                  <c:v>17050</c:v>
                </c:pt>
                <c:pt idx="125">
                  <c:v>16900</c:v>
                </c:pt>
                <c:pt idx="126">
                  <c:v>16850</c:v>
                </c:pt>
                <c:pt idx="127">
                  <c:v>16800</c:v>
                </c:pt>
                <c:pt idx="128">
                  <c:v>16450</c:v>
                </c:pt>
                <c:pt idx="129">
                  <c:v>16400</c:v>
                </c:pt>
                <c:pt idx="130">
                  <c:v>16350</c:v>
                </c:pt>
                <c:pt idx="131">
                  <c:v>16300</c:v>
                </c:pt>
                <c:pt idx="132">
                  <c:v>15950</c:v>
                </c:pt>
                <c:pt idx="133">
                  <c:v>15900</c:v>
                </c:pt>
                <c:pt idx="134">
                  <c:v>15550</c:v>
                </c:pt>
                <c:pt idx="135">
                  <c:v>15500</c:v>
                </c:pt>
                <c:pt idx="136">
                  <c:v>15450</c:v>
                </c:pt>
                <c:pt idx="137">
                  <c:v>15300</c:v>
                </c:pt>
                <c:pt idx="138">
                  <c:v>15250</c:v>
                </c:pt>
                <c:pt idx="139">
                  <c:v>15100</c:v>
                </c:pt>
                <c:pt idx="140">
                  <c:v>14550</c:v>
                </c:pt>
                <c:pt idx="141">
                  <c:v>19350</c:v>
                </c:pt>
                <c:pt idx="142">
                  <c:v>19000</c:v>
                </c:pt>
                <c:pt idx="143">
                  <c:v>18650</c:v>
                </c:pt>
                <c:pt idx="144">
                  <c:v>18600</c:v>
                </c:pt>
                <c:pt idx="145">
                  <c:v>19900</c:v>
                </c:pt>
                <c:pt idx="146">
                  <c:v>19750</c:v>
                </c:pt>
                <c:pt idx="147">
                  <c:v>19400</c:v>
                </c:pt>
                <c:pt idx="148">
                  <c:v>19350</c:v>
                </c:pt>
                <c:pt idx="149">
                  <c:v>19000</c:v>
                </c:pt>
                <c:pt idx="150">
                  <c:v>18950</c:v>
                </c:pt>
                <c:pt idx="151">
                  <c:v>18900</c:v>
                </c:pt>
                <c:pt idx="152">
                  <c:v>18750</c:v>
                </c:pt>
                <c:pt idx="153">
                  <c:v>20050</c:v>
                </c:pt>
                <c:pt idx="154">
                  <c:v>19450</c:v>
                </c:pt>
                <c:pt idx="155">
                  <c:v>19400</c:v>
                </c:pt>
                <c:pt idx="156">
                  <c:v>19350</c:v>
                </c:pt>
                <c:pt idx="157">
                  <c:v>18800</c:v>
                </c:pt>
                <c:pt idx="158">
                  <c:v>18750</c:v>
                </c:pt>
                <c:pt idx="159">
                  <c:v>18600</c:v>
                </c:pt>
                <c:pt idx="160">
                  <c:v>19900</c:v>
                </c:pt>
                <c:pt idx="161">
                  <c:v>19850</c:v>
                </c:pt>
                <c:pt idx="162">
                  <c:v>22650</c:v>
                </c:pt>
                <c:pt idx="163">
                  <c:v>22100</c:v>
                </c:pt>
                <c:pt idx="164">
                  <c:v>21750</c:v>
                </c:pt>
                <c:pt idx="165">
                  <c:v>21700</c:v>
                </c:pt>
                <c:pt idx="166">
                  <c:v>21550</c:v>
                </c:pt>
                <c:pt idx="167">
                  <c:v>21400</c:v>
                </c:pt>
                <c:pt idx="168">
                  <c:v>21350</c:v>
                </c:pt>
                <c:pt idx="169">
                  <c:v>21300</c:v>
                </c:pt>
                <c:pt idx="170">
                  <c:v>21250</c:v>
                </c:pt>
                <c:pt idx="171">
                  <c:v>21200</c:v>
                </c:pt>
                <c:pt idx="172">
                  <c:v>21050</c:v>
                </c:pt>
                <c:pt idx="173">
                  <c:v>21000</c:v>
                </c:pt>
                <c:pt idx="174">
                  <c:v>20750</c:v>
                </c:pt>
                <c:pt idx="175">
                  <c:v>20400</c:v>
                </c:pt>
                <c:pt idx="176">
                  <c:v>20350</c:v>
                </c:pt>
                <c:pt idx="177">
                  <c:v>20300</c:v>
                </c:pt>
                <c:pt idx="178">
                  <c:v>20150</c:v>
                </c:pt>
                <c:pt idx="179">
                  <c:v>20000</c:v>
                </c:pt>
                <c:pt idx="180">
                  <c:v>21800</c:v>
                </c:pt>
                <c:pt idx="181">
                  <c:v>23100</c:v>
                </c:pt>
                <c:pt idx="182">
                  <c:v>22750</c:v>
                </c:pt>
                <c:pt idx="183">
                  <c:v>22700</c:v>
                </c:pt>
                <c:pt idx="184">
                  <c:v>26500</c:v>
                </c:pt>
                <c:pt idx="185">
                  <c:v>28300</c:v>
                </c:pt>
                <c:pt idx="186">
                  <c:v>28250</c:v>
                </c:pt>
                <c:pt idx="187">
                  <c:v>28200</c:v>
                </c:pt>
                <c:pt idx="188">
                  <c:v>28050</c:v>
                </c:pt>
                <c:pt idx="189">
                  <c:v>27700</c:v>
                </c:pt>
                <c:pt idx="190">
                  <c:v>27650</c:v>
                </c:pt>
                <c:pt idx="191">
                  <c:v>27600</c:v>
                </c:pt>
                <c:pt idx="192">
                  <c:v>27550</c:v>
                </c:pt>
                <c:pt idx="193">
                  <c:v>28350</c:v>
                </c:pt>
                <c:pt idx="194">
                  <c:v>28300</c:v>
                </c:pt>
                <c:pt idx="195">
                  <c:v>28050</c:v>
                </c:pt>
                <c:pt idx="196">
                  <c:v>28000</c:v>
                </c:pt>
                <c:pt idx="197">
                  <c:v>27650</c:v>
                </c:pt>
                <c:pt idx="198">
                  <c:v>27300</c:v>
                </c:pt>
                <c:pt idx="199">
                  <c:v>27250</c:v>
                </c:pt>
                <c:pt idx="200">
                  <c:v>27200</c:v>
                </c:pt>
                <c:pt idx="201">
                  <c:v>27150</c:v>
                </c:pt>
                <c:pt idx="202">
                  <c:v>27000</c:v>
                </c:pt>
                <c:pt idx="203">
                  <c:v>26650</c:v>
                </c:pt>
                <c:pt idx="204">
                  <c:v>26600</c:v>
                </c:pt>
                <c:pt idx="205">
                  <c:v>29400</c:v>
                </c:pt>
                <c:pt idx="206">
                  <c:v>29250</c:v>
                </c:pt>
                <c:pt idx="207">
                  <c:v>29200</c:v>
                </c:pt>
                <c:pt idx="208">
                  <c:v>29050</c:v>
                </c:pt>
                <c:pt idx="209">
                  <c:v>30850</c:v>
                </c:pt>
                <c:pt idx="210">
                  <c:v>30800</c:v>
                </c:pt>
                <c:pt idx="211">
                  <c:v>30750</c:v>
                </c:pt>
                <c:pt idx="212">
                  <c:v>30700</c:v>
                </c:pt>
                <c:pt idx="213">
                  <c:v>30650</c:v>
                </c:pt>
                <c:pt idx="214">
                  <c:v>30500</c:v>
                </c:pt>
                <c:pt idx="215">
                  <c:v>30450</c:v>
                </c:pt>
                <c:pt idx="216">
                  <c:v>30300</c:v>
                </c:pt>
                <c:pt idx="217">
                  <c:v>29550</c:v>
                </c:pt>
                <c:pt idx="218">
                  <c:v>29500</c:v>
                </c:pt>
                <c:pt idx="219">
                  <c:v>31250</c:v>
                </c:pt>
                <c:pt idx="220">
                  <c:v>31200</c:v>
                </c:pt>
                <c:pt idx="221">
                  <c:v>31050</c:v>
                </c:pt>
                <c:pt idx="222">
                  <c:v>30700</c:v>
                </c:pt>
                <c:pt idx="223">
                  <c:v>30150</c:v>
                </c:pt>
                <c:pt idx="224">
                  <c:v>30100</c:v>
                </c:pt>
                <c:pt idx="225">
                  <c:v>29550</c:v>
                </c:pt>
                <c:pt idx="226">
                  <c:v>31300</c:v>
                </c:pt>
                <c:pt idx="227">
                  <c:v>31250</c:v>
                </c:pt>
                <c:pt idx="228">
                  <c:v>32500</c:v>
                </c:pt>
                <c:pt idx="229">
                  <c:v>32450</c:v>
                </c:pt>
                <c:pt idx="230">
                  <c:v>32400</c:v>
                </c:pt>
                <c:pt idx="231">
                  <c:v>32350</c:v>
                </c:pt>
                <c:pt idx="232">
                  <c:v>32200</c:v>
                </c:pt>
                <c:pt idx="233">
                  <c:v>32050</c:v>
                </c:pt>
                <c:pt idx="234">
                  <c:v>31900</c:v>
                </c:pt>
                <c:pt idx="235">
                  <c:v>31850</c:v>
                </c:pt>
                <c:pt idx="236">
                  <c:v>31800</c:v>
                </c:pt>
                <c:pt idx="237">
                  <c:v>31750</c:v>
                </c:pt>
                <c:pt idx="238">
                  <c:v>31700</c:v>
                </c:pt>
                <c:pt idx="239">
                  <c:v>31650</c:v>
                </c:pt>
                <c:pt idx="240">
                  <c:v>33400</c:v>
                </c:pt>
                <c:pt idx="241">
                  <c:v>33350</c:v>
                </c:pt>
                <c:pt idx="242">
                  <c:v>33300</c:v>
                </c:pt>
                <c:pt idx="243">
                  <c:v>33250</c:v>
                </c:pt>
                <c:pt idx="244">
                  <c:v>33200</c:v>
                </c:pt>
                <c:pt idx="245">
                  <c:v>32950</c:v>
                </c:pt>
                <c:pt idx="246">
                  <c:v>32700</c:v>
                </c:pt>
                <c:pt idx="247">
                  <c:v>32350</c:v>
                </c:pt>
                <c:pt idx="248">
                  <c:v>35100</c:v>
                </c:pt>
                <c:pt idx="249">
                  <c:v>34750</c:v>
                </c:pt>
                <c:pt idx="250">
                  <c:v>34400</c:v>
                </c:pt>
                <c:pt idx="251">
                  <c:v>34250</c:v>
                </c:pt>
                <c:pt idx="252">
                  <c:v>33900</c:v>
                </c:pt>
                <c:pt idx="253">
                  <c:v>33850</c:v>
                </c:pt>
                <c:pt idx="254">
                  <c:v>33800</c:v>
                </c:pt>
                <c:pt idx="255">
                  <c:v>33750</c:v>
                </c:pt>
                <c:pt idx="256">
                  <c:v>33700</c:v>
                </c:pt>
                <c:pt idx="257">
                  <c:v>33450</c:v>
                </c:pt>
                <c:pt idx="258">
                  <c:v>33300</c:v>
                </c:pt>
                <c:pt idx="259">
                  <c:v>33250</c:v>
                </c:pt>
                <c:pt idx="260">
                  <c:v>32900</c:v>
                </c:pt>
                <c:pt idx="261">
                  <c:v>33650</c:v>
                </c:pt>
                <c:pt idx="262">
                  <c:v>35400</c:v>
                </c:pt>
                <c:pt idx="263">
                  <c:v>35350</c:v>
                </c:pt>
                <c:pt idx="264">
                  <c:v>35200</c:v>
                </c:pt>
                <c:pt idx="265">
                  <c:v>35150</c:v>
                </c:pt>
                <c:pt idx="266">
                  <c:v>34800</c:v>
                </c:pt>
                <c:pt idx="267">
                  <c:v>34750</c:v>
                </c:pt>
                <c:pt idx="268">
                  <c:v>34700</c:v>
                </c:pt>
                <c:pt idx="269">
                  <c:v>35950</c:v>
                </c:pt>
                <c:pt idx="270">
                  <c:v>35800</c:v>
                </c:pt>
                <c:pt idx="271">
                  <c:v>35750</c:v>
                </c:pt>
                <c:pt idx="272">
                  <c:v>35700</c:v>
                </c:pt>
                <c:pt idx="273">
                  <c:v>35650</c:v>
                </c:pt>
                <c:pt idx="274">
                  <c:v>35300</c:v>
                </c:pt>
                <c:pt idx="275">
                  <c:v>35250</c:v>
                </c:pt>
                <c:pt idx="276">
                  <c:v>35000</c:v>
                </c:pt>
                <c:pt idx="277">
                  <c:v>34950</c:v>
                </c:pt>
                <c:pt idx="278">
                  <c:v>34900</c:v>
                </c:pt>
                <c:pt idx="279">
                  <c:v>34850</c:v>
                </c:pt>
                <c:pt idx="280">
                  <c:v>35600</c:v>
                </c:pt>
                <c:pt idx="281">
                  <c:v>35550</c:v>
                </c:pt>
                <c:pt idx="282">
                  <c:v>35400</c:v>
                </c:pt>
                <c:pt idx="283">
                  <c:v>35050</c:v>
                </c:pt>
                <c:pt idx="284">
                  <c:v>35000</c:v>
                </c:pt>
                <c:pt idx="285">
                  <c:v>34650</c:v>
                </c:pt>
                <c:pt idx="286">
                  <c:v>34500</c:v>
                </c:pt>
                <c:pt idx="287">
                  <c:v>35750</c:v>
                </c:pt>
                <c:pt idx="288">
                  <c:v>35600</c:v>
                </c:pt>
                <c:pt idx="289">
                  <c:v>35250</c:v>
                </c:pt>
                <c:pt idx="290">
                  <c:v>35200</c:v>
                </c:pt>
                <c:pt idx="291">
                  <c:v>35150</c:v>
                </c:pt>
                <c:pt idx="292">
                  <c:v>35000</c:v>
                </c:pt>
                <c:pt idx="293">
                  <c:v>34950</c:v>
                </c:pt>
                <c:pt idx="294">
                  <c:v>36700</c:v>
                </c:pt>
                <c:pt idx="295">
                  <c:v>36650</c:v>
                </c:pt>
                <c:pt idx="296">
                  <c:v>36100</c:v>
                </c:pt>
                <c:pt idx="297">
                  <c:v>35950</c:v>
                </c:pt>
                <c:pt idx="298">
                  <c:v>38700</c:v>
                </c:pt>
                <c:pt idx="299">
                  <c:v>38650</c:v>
                </c:pt>
                <c:pt idx="300">
                  <c:v>38500</c:v>
                </c:pt>
                <c:pt idx="301">
                  <c:v>38450</c:v>
                </c:pt>
                <c:pt idx="302">
                  <c:v>38400</c:v>
                </c:pt>
                <c:pt idx="303">
                  <c:v>38350</c:v>
                </c:pt>
                <c:pt idx="304">
                  <c:v>37600</c:v>
                </c:pt>
                <c:pt idx="305">
                  <c:v>37550</c:v>
                </c:pt>
                <c:pt idx="306">
                  <c:v>37300</c:v>
                </c:pt>
                <c:pt idx="307">
                  <c:v>36950</c:v>
                </c:pt>
                <c:pt idx="308">
                  <c:v>36900</c:v>
                </c:pt>
                <c:pt idx="309">
                  <c:v>36850</c:v>
                </c:pt>
                <c:pt idx="310">
                  <c:v>36700</c:v>
                </c:pt>
                <c:pt idx="311">
                  <c:v>36350</c:v>
                </c:pt>
                <c:pt idx="312">
                  <c:v>36200</c:v>
                </c:pt>
                <c:pt idx="313">
                  <c:v>36150</c:v>
                </c:pt>
                <c:pt idx="314">
                  <c:v>37900</c:v>
                </c:pt>
                <c:pt idx="315">
                  <c:v>37750</c:v>
                </c:pt>
                <c:pt idx="316">
                  <c:v>37600</c:v>
                </c:pt>
                <c:pt idx="317">
                  <c:v>37550</c:v>
                </c:pt>
                <c:pt idx="318">
                  <c:v>37300</c:v>
                </c:pt>
                <c:pt idx="319">
                  <c:v>36950</c:v>
                </c:pt>
                <c:pt idx="320">
                  <c:v>36900</c:v>
                </c:pt>
                <c:pt idx="321">
                  <c:v>36850</c:v>
                </c:pt>
                <c:pt idx="322">
                  <c:v>36800</c:v>
                </c:pt>
                <c:pt idx="323">
                  <c:v>36750</c:v>
                </c:pt>
                <c:pt idx="324">
                  <c:v>36500</c:v>
                </c:pt>
                <c:pt idx="325">
                  <c:v>41250</c:v>
                </c:pt>
                <c:pt idx="326">
                  <c:v>41200</c:v>
                </c:pt>
                <c:pt idx="327">
                  <c:v>40650</c:v>
                </c:pt>
                <c:pt idx="328">
                  <c:v>40300</c:v>
                </c:pt>
                <c:pt idx="329">
                  <c:v>40250</c:v>
                </c:pt>
                <c:pt idx="330">
                  <c:v>40100</c:v>
                </c:pt>
                <c:pt idx="331">
                  <c:v>40050</c:v>
                </c:pt>
                <c:pt idx="332">
                  <c:v>42800</c:v>
                </c:pt>
                <c:pt idx="333">
                  <c:v>42250</c:v>
                </c:pt>
                <c:pt idx="334">
                  <c:v>42200</c:v>
                </c:pt>
                <c:pt idx="335">
                  <c:v>42150</c:v>
                </c:pt>
                <c:pt idx="336">
                  <c:v>42000</c:v>
                </c:pt>
                <c:pt idx="337">
                  <c:v>41650</c:v>
                </c:pt>
                <c:pt idx="338">
                  <c:v>41600</c:v>
                </c:pt>
                <c:pt idx="339">
                  <c:v>41550</c:v>
                </c:pt>
                <c:pt idx="340">
                  <c:v>41400</c:v>
                </c:pt>
                <c:pt idx="341">
                  <c:v>41350</c:v>
                </c:pt>
                <c:pt idx="342">
                  <c:v>43100</c:v>
                </c:pt>
                <c:pt idx="343">
                  <c:v>42550</c:v>
                </c:pt>
                <c:pt idx="344">
                  <c:v>42200</c:v>
                </c:pt>
                <c:pt idx="345">
                  <c:v>42050</c:v>
                </c:pt>
                <c:pt idx="346">
                  <c:v>41900</c:v>
                </c:pt>
                <c:pt idx="347">
                  <c:v>41850</c:v>
                </c:pt>
                <c:pt idx="348">
                  <c:v>41700</c:v>
                </c:pt>
                <c:pt idx="349">
                  <c:v>41650</c:v>
                </c:pt>
                <c:pt idx="350">
                  <c:v>41300</c:v>
                </c:pt>
                <c:pt idx="351">
                  <c:v>40950</c:v>
                </c:pt>
                <c:pt idx="352">
                  <c:v>40900</c:v>
                </c:pt>
                <c:pt idx="353">
                  <c:v>40850</c:v>
                </c:pt>
                <c:pt idx="354">
                  <c:v>42600</c:v>
                </c:pt>
                <c:pt idx="355">
                  <c:v>42550</c:v>
                </c:pt>
                <c:pt idx="356">
                  <c:v>42500</c:v>
                </c:pt>
                <c:pt idx="357">
                  <c:v>42450</c:v>
                </c:pt>
                <c:pt idx="358">
                  <c:v>42300</c:v>
                </c:pt>
                <c:pt idx="359">
                  <c:v>42150</c:v>
                </c:pt>
                <c:pt idx="360">
                  <c:v>43400</c:v>
                </c:pt>
                <c:pt idx="361">
                  <c:v>43050</c:v>
                </c:pt>
                <c:pt idx="362">
                  <c:v>42500</c:v>
                </c:pt>
                <c:pt idx="363">
                  <c:v>42350</c:v>
                </c:pt>
                <c:pt idx="364">
                  <c:v>42200</c:v>
                </c:pt>
                <c:pt idx="365">
                  <c:v>42150</c:v>
                </c:pt>
                <c:pt idx="366">
                  <c:v>42000</c:v>
                </c:pt>
                <c:pt idx="367">
                  <c:v>41950</c:v>
                </c:pt>
                <c:pt idx="368">
                  <c:v>41600</c:v>
                </c:pt>
                <c:pt idx="369">
                  <c:v>41250</c:v>
                </c:pt>
                <c:pt idx="370">
                  <c:v>41100</c:v>
                </c:pt>
                <c:pt idx="371">
                  <c:v>41050</c:v>
                </c:pt>
                <c:pt idx="372">
                  <c:v>40900</c:v>
                </c:pt>
                <c:pt idx="373">
                  <c:v>43650</c:v>
                </c:pt>
                <c:pt idx="374">
                  <c:v>43300</c:v>
                </c:pt>
                <c:pt idx="375">
                  <c:v>43150</c:v>
                </c:pt>
                <c:pt idx="376">
                  <c:v>44900</c:v>
                </c:pt>
                <c:pt idx="377">
                  <c:v>44650</c:v>
                </c:pt>
                <c:pt idx="378">
                  <c:v>44200</c:v>
                </c:pt>
                <c:pt idx="379">
                  <c:v>44150</c:v>
                </c:pt>
                <c:pt idx="380">
                  <c:v>43800</c:v>
                </c:pt>
                <c:pt idx="381">
                  <c:v>45550</c:v>
                </c:pt>
                <c:pt idx="382">
                  <c:v>45400</c:v>
                </c:pt>
                <c:pt idx="383">
                  <c:v>45350</c:v>
                </c:pt>
                <c:pt idx="384">
                  <c:v>45200</c:v>
                </c:pt>
                <c:pt idx="385">
                  <c:v>45150</c:v>
                </c:pt>
                <c:pt idx="386">
                  <c:v>45100</c:v>
                </c:pt>
                <c:pt idx="387">
                  <c:v>44950</c:v>
                </c:pt>
                <c:pt idx="388">
                  <c:v>44400</c:v>
                </c:pt>
                <c:pt idx="389">
                  <c:v>43950</c:v>
                </c:pt>
                <c:pt idx="390">
                  <c:v>43800</c:v>
                </c:pt>
                <c:pt idx="391">
                  <c:v>43250</c:v>
                </c:pt>
                <c:pt idx="392">
                  <c:v>43200</c:v>
                </c:pt>
                <c:pt idx="393">
                  <c:v>43950</c:v>
                </c:pt>
                <c:pt idx="394">
                  <c:v>43800</c:v>
                </c:pt>
                <c:pt idx="395">
                  <c:v>43750</c:v>
                </c:pt>
                <c:pt idx="396">
                  <c:v>45000</c:v>
                </c:pt>
                <c:pt idx="397">
                  <c:v>44650</c:v>
                </c:pt>
                <c:pt idx="398">
                  <c:v>44600</c:v>
                </c:pt>
                <c:pt idx="399">
                  <c:v>44550</c:v>
                </c:pt>
                <c:pt idx="400">
                  <c:v>44500</c:v>
                </c:pt>
                <c:pt idx="401">
                  <c:v>44250</c:v>
                </c:pt>
                <c:pt idx="402">
                  <c:v>45500</c:v>
                </c:pt>
                <c:pt idx="403">
                  <c:v>45450</c:v>
                </c:pt>
                <c:pt idx="404">
                  <c:v>45100</c:v>
                </c:pt>
                <c:pt idx="405">
                  <c:v>44950</c:v>
                </c:pt>
                <c:pt idx="406">
                  <c:v>44900</c:v>
                </c:pt>
                <c:pt idx="407">
                  <c:v>44850</c:v>
                </c:pt>
                <c:pt idx="408">
                  <c:v>44700</c:v>
                </c:pt>
                <c:pt idx="409">
                  <c:v>44350</c:v>
                </c:pt>
                <c:pt idx="410">
                  <c:v>44300</c:v>
                </c:pt>
                <c:pt idx="411">
                  <c:v>44250</c:v>
                </c:pt>
                <c:pt idx="412">
                  <c:v>44100</c:v>
                </c:pt>
                <c:pt idx="413">
                  <c:v>44050</c:v>
                </c:pt>
                <c:pt idx="414">
                  <c:v>43900</c:v>
                </c:pt>
                <c:pt idx="415">
                  <c:v>43350</c:v>
                </c:pt>
                <c:pt idx="416">
                  <c:v>43300</c:v>
                </c:pt>
                <c:pt idx="417">
                  <c:v>45050</c:v>
                </c:pt>
                <c:pt idx="418">
                  <c:v>44900</c:v>
                </c:pt>
                <c:pt idx="419">
                  <c:v>44750</c:v>
                </c:pt>
                <c:pt idx="420">
                  <c:v>44500</c:v>
                </c:pt>
                <c:pt idx="421">
                  <c:v>43950</c:v>
                </c:pt>
                <c:pt idx="422">
                  <c:v>43900</c:v>
                </c:pt>
                <c:pt idx="423">
                  <c:v>43850</c:v>
                </c:pt>
                <c:pt idx="424">
                  <c:v>43700</c:v>
                </c:pt>
                <c:pt idx="425">
                  <c:v>44700</c:v>
                </c:pt>
                <c:pt idx="426">
                  <c:v>44650</c:v>
                </c:pt>
                <c:pt idx="427">
                  <c:v>44300</c:v>
                </c:pt>
                <c:pt idx="428">
                  <c:v>44250</c:v>
                </c:pt>
                <c:pt idx="429">
                  <c:v>44200</c:v>
                </c:pt>
                <c:pt idx="430">
                  <c:v>44050</c:v>
                </c:pt>
                <c:pt idx="431">
                  <c:v>44000</c:v>
                </c:pt>
                <c:pt idx="432">
                  <c:v>43950</c:v>
                </c:pt>
                <c:pt idx="433">
                  <c:v>43900</c:v>
                </c:pt>
                <c:pt idx="434">
                  <c:v>43550</c:v>
                </c:pt>
                <c:pt idx="435">
                  <c:v>43400</c:v>
                </c:pt>
                <c:pt idx="436">
                  <c:v>43050</c:v>
                </c:pt>
                <c:pt idx="437">
                  <c:v>42700</c:v>
                </c:pt>
                <c:pt idx="438">
                  <c:v>42150</c:v>
                </c:pt>
                <c:pt idx="439">
                  <c:v>42000</c:v>
                </c:pt>
                <c:pt idx="440">
                  <c:v>41850</c:v>
                </c:pt>
                <c:pt idx="441">
                  <c:v>41500</c:v>
                </c:pt>
                <c:pt idx="442">
                  <c:v>41450</c:v>
                </c:pt>
                <c:pt idx="443">
                  <c:v>41100</c:v>
                </c:pt>
                <c:pt idx="444">
                  <c:v>41050</c:v>
                </c:pt>
                <c:pt idx="445">
                  <c:v>42050</c:v>
                </c:pt>
                <c:pt idx="446">
                  <c:v>42000</c:v>
                </c:pt>
                <c:pt idx="447">
                  <c:v>41950</c:v>
                </c:pt>
                <c:pt idx="448">
                  <c:v>41900</c:v>
                </c:pt>
                <c:pt idx="449">
                  <c:v>41850</c:v>
                </c:pt>
                <c:pt idx="450">
                  <c:v>42850</c:v>
                </c:pt>
                <c:pt idx="451">
                  <c:v>42100</c:v>
                </c:pt>
                <c:pt idx="452">
                  <c:v>41750</c:v>
                </c:pt>
                <c:pt idx="453">
                  <c:v>41700</c:v>
                </c:pt>
                <c:pt idx="454">
                  <c:v>41550</c:v>
                </c:pt>
                <c:pt idx="455">
                  <c:v>42550</c:v>
                </c:pt>
                <c:pt idx="456">
                  <c:v>42500</c:v>
                </c:pt>
                <c:pt idx="457">
                  <c:v>42150</c:v>
                </c:pt>
                <c:pt idx="458">
                  <c:v>42000</c:v>
                </c:pt>
                <c:pt idx="459">
                  <c:v>41950</c:v>
                </c:pt>
                <c:pt idx="460">
                  <c:v>41700</c:v>
                </c:pt>
                <c:pt idx="461">
                  <c:v>43900</c:v>
                </c:pt>
                <c:pt idx="462">
                  <c:v>43850</c:v>
                </c:pt>
                <c:pt idx="463">
                  <c:v>43800</c:v>
                </c:pt>
                <c:pt idx="464">
                  <c:v>43650</c:v>
                </c:pt>
                <c:pt idx="465">
                  <c:v>43500</c:v>
                </c:pt>
                <c:pt idx="466">
                  <c:v>45700</c:v>
                </c:pt>
                <c:pt idx="467">
                  <c:v>45150</c:v>
                </c:pt>
                <c:pt idx="468">
                  <c:v>47350</c:v>
                </c:pt>
                <c:pt idx="469">
                  <c:v>49000</c:v>
                </c:pt>
                <c:pt idx="470">
                  <c:v>48850</c:v>
                </c:pt>
                <c:pt idx="471">
                  <c:v>48800</c:v>
                </c:pt>
                <c:pt idx="472">
                  <c:v>48450</c:v>
                </c:pt>
                <c:pt idx="473">
                  <c:v>48100</c:v>
                </c:pt>
                <c:pt idx="474">
                  <c:v>48850</c:v>
                </c:pt>
                <c:pt idx="475">
                  <c:v>48800</c:v>
                </c:pt>
                <c:pt idx="476">
                  <c:v>48750</c:v>
                </c:pt>
                <c:pt idx="477">
                  <c:v>49200</c:v>
                </c:pt>
                <c:pt idx="478">
                  <c:v>48950</c:v>
                </c:pt>
                <c:pt idx="479">
                  <c:v>48400</c:v>
                </c:pt>
                <c:pt idx="480">
                  <c:v>48350</c:v>
                </c:pt>
                <c:pt idx="481">
                  <c:v>48300</c:v>
                </c:pt>
                <c:pt idx="482">
                  <c:v>48150</c:v>
                </c:pt>
                <c:pt idx="483">
                  <c:v>48100</c:v>
                </c:pt>
                <c:pt idx="484">
                  <c:v>48050</c:v>
                </c:pt>
                <c:pt idx="485">
                  <c:v>47900</c:v>
                </c:pt>
                <c:pt idx="486">
                  <c:v>48650</c:v>
                </c:pt>
                <c:pt idx="487">
                  <c:v>48600</c:v>
                </c:pt>
                <c:pt idx="488">
                  <c:v>48250</c:v>
                </c:pt>
                <c:pt idx="489">
                  <c:v>48200</c:v>
                </c:pt>
                <c:pt idx="490">
                  <c:v>48050</c:v>
                </c:pt>
                <c:pt idx="491">
                  <c:v>48000</c:v>
                </c:pt>
                <c:pt idx="492">
                  <c:v>47650</c:v>
                </c:pt>
                <c:pt idx="493">
                  <c:v>47600</c:v>
                </c:pt>
                <c:pt idx="494">
                  <c:v>47450</c:v>
                </c:pt>
                <c:pt idx="495">
                  <c:v>47400</c:v>
                </c:pt>
                <c:pt idx="496">
                  <c:v>47350</c:v>
                </c:pt>
                <c:pt idx="497">
                  <c:v>47300</c:v>
                </c:pt>
                <c:pt idx="498">
                  <c:v>47150</c:v>
                </c:pt>
                <c:pt idx="499">
                  <c:v>47100</c:v>
                </c:pt>
                <c:pt idx="500">
                  <c:v>47050</c:v>
                </c:pt>
                <c:pt idx="501">
                  <c:v>47000</c:v>
                </c:pt>
                <c:pt idx="502">
                  <c:v>47750</c:v>
                </c:pt>
                <c:pt idx="503">
                  <c:v>47400</c:v>
                </c:pt>
                <c:pt idx="504">
                  <c:v>49050</c:v>
                </c:pt>
                <c:pt idx="505">
                  <c:v>48700</c:v>
                </c:pt>
                <c:pt idx="506">
                  <c:v>48550</c:v>
                </c:pt>
                <c:pt idx="507">
                  <c:v>48500</c:v>
                </c:pt>
                <c:pt idx="508">
                  <c:v>48450</c:v>
                </c:pt>
                <c:pt idx="509">
                  <c:v>48300</c:v>
                </c:pt>
                <c:pt idx="510">
                  <c:v>49950</c:v>
                </c:pt>
                <c:pt idx="511">
                  <c:v>49600</c:v>
                </c:pt>
                <c:pt idx="512">
                  <c:v>49250</c:v>
                </c:pt>
                <c:pt idx="513">
                  <c:v>49200</c:v>
                </c:pt>
                <c:pt idx="514">
                  <c:v>49950</c:v>
                </c:pt>
                <c:pt idx="515">
                  <c:v>49400</c:v>
                </c:pt>
                <c:pt idx="516">
                  <c:v>49350</c:v>
                </c:pt>
                <c:pt idx="517">
                  <c:v>49000</c:v>
                </c:pt>
                <c:pt idx="518">
                  <c:v>48850</c:v>
                </c:pt>
                <c:pt idx="519">
                  <c:v>48800</c:v>
                </c:pt>
                <c:pt idx="520">
                  <c:v>48450</c:v>
                </c:pt>
                <c:pt idx="521">
                  <c:v>48400</c:v>
                </c:pt>
                <c:pt idx="522">
                  <c:v>48850</c:v>
                </c:pt>
                <c:pt idx="523">
                  <c:v>48800</c:v>
                </c:pt>
                <c:pt idx="524">
                  <c:v>48750</c:v>
                </c:pt>
                <c:pt idx="525">
                  <c:v>48700</c:v>
                </c:pt>
                <c:pt idx="526">
                  <c:v>48550</c:v>
                </c:pt>
                <c:pt idx="527">
                  <c:v>48500</c:v>
                </c:pt>
                <c:pt idx="528">
                  <c:v>48450</c:v>
                </c:pt>
                <c:pt idx="529">
                  <c:v>48400</c:v>
                </c:pt>
                <c:pt idx="530">
                  <c:v>48250</c:v>
                </c:pt>
                <c:pt idx="531">
                  <c:v>47900</c:v>
                </c:pt>
                <c:pt idx="532">
                  <c:v>47550</c:v>
                </c:pt>
                <c:pt idx="533">
                  <c:v>48600</c:v>
                </c:pt>
                <c:pt idx="534">
                  <c:v>48450</c:v>
                </c:pt>
                <c:pt idx="535">
                  <c:v>47900</c:v>
                </c:pt>
                <c:pt idx="536">
                  <c:v>47350</c:v>
                </c:pt>
                <c:pt idx="537">
                  <c:v>48400</c:v>
                </c:pt>
                <c:pt idx="538">
                  <c:v>48250</c:v>
                </c:pt>
                <c:pt idx="539">
                  <c:v>49900</c:v>
                </c:pt>
                <c:pt idx="540">
                  <c:v>49350</c:v>
                </c:pt>
                <c:pt idx="541">
                  <c:v>49200</c:v>
                </c:pt>
                <c:pt idx="542">
                  <c:v>50250</c:v>
                </c:pt>
                <c:pt idx="543">
                  <c:v>50200</c:v>
                </c:pt>
                <c:pt idx="544">
                  <c:v>49850</c:v>
                </c:pt>
                <c:pt idx="545">
                  <c:v>49800</c:v>
                </c:pt>
                <c:pt idx="546">
                  <c:v>49650</c:v>
                </c:pt>
                <c:pt idx="547">
                  <c:v>49600</c:v>
                </c:pt>
                <c:pt idx="548">
                  <c:v>50650</c:v>
                </c:pt>
                <c:pt idx="549">
                  <c:v>50100</c:v>
                </c:pt>
                <c:pt idx="550">
                  <c:v>49950</c:v>
                </c:pt>
                <c:pt idx="551">
                  <c:v>51000</c:v>
                </c:pt>
                <c:pt idx="552">
                  <c:v>50650</c:v>
                </c:pt>
                <c:pt idx="553">
                  <c:v>50600</c:v>
                </c:pt>
                <c:pt idx="554">
                  <c:v>51950</c:v>
                </c:pt>
                <c:pt idx="555">
                  <c:v>51900</c:v>
                </c:pt>
                <c:pt idx="556">
                  <c:v>51850</c:v>
                </c:pt>
                <c:pt idx="557">
                  <c:v>51800</c:v>
                </c:pt>
                <c:pt idx="558">
                  <c:v>51650</c:v>
                </c:pt>
                <c:pt idx="559">
                  <c:v>52700</c:v>
                </c:pt>
                <c:pt idx="560">
                  <c:v>52350</c:v>
                </c:pt>
                <c:pt idx="561">
                  <c:v>52300</c:v>
                </c:pt>
                <c:pt idx="562">
                  <c:v>52050</c:v>
                </c:pt>
                <c:pt idx="563">
                  <c:v>52000</c:v>
                </c:pt>
                <c:pt idx="564">
                  <c:v>51650</c:v>
                </c:pt>
                <c:pt idx="565">
                  <c:v>51600</c:v>
                </c:pt>
                <c:pt idx="566">
                  <c:v>51450</c:v>
                </c:pt>
                <c:pt idx="567">
                  <c:v>50900</c:v>
                </c:pt>
                <c:pt idx="568">
                  <c:v>51950</c:v>
                </c:pt>
                <c:pt idx="569">
                  <c:v>51900</c:v>
                </c:pt>
                <c:pt idx="570">
                  <c:v>52950</c:v>
                </c:pt>
                <c:pt idx="571">
                  <c:v>52900</c:v>
                </c:pt>
                <c:pt idx="572">
                  <c:v>52850</c:v>
                </c:pt>
                <c:pt idx="573">
                  <c:v>52700</c:v>
                </c:pt>
                <c:pt idx="574">
                  <c:v>53450</c:v>
                </c:pt>
                <c:pt idx="575">
                  <c:v>55700</c:v>
                </c:pt>
                <c:pt idx="576">
                  <c:v>55350</c:v>
                </c:pt>
                <c:pt idx="577">
                  <c:v>55000</c:v>
                </c:pt>
                <c:pt idx="578">
                  <c:v>54850</c:v>
                </c:pt>
                <c:pt idx="579">
                  <c:v>54100</c:v>
                </c:pt>
                <c:pt idx="580">
                  <c:v>53350</c:v>
                </c:pt>
                <c:pt idx="581">
                  <c:v>53800</c:v>
                </c:pt>
                <c:pt idx="582">
                  <c:v>53650</c:v>
                </c:pt>
                <c:pt idx="583">
                  <c:v>53300</c:v>
                </c:pt>
                <c:pt idx="584">
                  <c:v>52950</c:v>
                </c:pt>
                <c:pt idx="585">
                  <c:v>52800</c:v>
                </c:pt>
                <c:pt idx="586">
                  <c:v>52650</c:v>
                </c:pt>
                <c:pt idx="587">
                  <c:v>52100</c:v>
                </c:pt>
                <c:pt idx="588">
                  <c:v>54350</c:v>
                </c:pt>
                <c:pt idx="589">
                  <c:v>54300</c:v>
                </c:pt>
                <c:pt idx="590">
                  <c:v>53750</c:v>
                </c:pt>
                <c:pt idx="591">
                  <c:v>53200</c:v>
                </c:pt>
                <c:pt idx="592">
                  <c:v>53150</c:v>
                </c:pt>
                <c:pt idx="593">
                  <c:v>53100</c:v>
                </c:pt>
                <c:pt idx="594">
                  <c:v>53850</c:v>
                </c:pt>
                <c:pt idx="595">
                  <c:v>53800</c:v>
                </c:pt>
                <c:pt idx="596">
                  <c:v>53750</c:v>
                </c:pt>
                <c:pt idx="597">
                  <c:v>53700</c:v>
                </c:pt>
                <c:pt idx="598">
                  <c:v>53550</c:v>
                </c:pt>
                <c:pt idx="599">
                  <c:v>55800</c:v>
                </c:pt>
                <c:pt idx="600">
                  <c:v>55550</c:v>
                </c:pt>
                <c:pt idx="601">
                  <c:v>55400</c:v>
                </c:pt>
                <c:pt idx="602">
                  <c:v>55050</c:v>
                </c:pt>
                <c:pt idx="603">
                  <c:v>55000</c:v>
                </c:pt>
                <c:pt idx="604">
                  <c:v>55300</c:v>
                </c:pt>
                <c:pt idx="605">
                  <c:v>55250</c:v>
                </c:pt>
                <c:pt idx="606">
                  <c:v>55100</c:v>
                </c:pt>
                <c:pt idx="607">
                  <c:v>54850</c:v>
                </c:pt>
                <c:pt idx="608">
                  <c:v>55950</c:v>
                </c:pt>
                <c:pt idx="609">
                  <c:v>55800</c:v>
                </c:pt>
                <c:pt idx="610">
                  <c:v>55550</c:v>
                </c:pt>
                <c:pt idx="611">
                  <c:v>56650</c:v>
                </c:pt>
                <c:pt idx="612">
                  <c:v>56950</c:v>
                </c:pt>
                <c:pt idx="613">
                  <c:v>56800</c:v>
                </c:pt>
                <c:pt idx="614">
                  <c:v>55850</c:v>
                </c:pt>
                <c:pt idx="615">
                  <c:v>56150</c:v>
                </c:pt>
                <c:pt idx="616">
                  <c:v>56450</c:v>
                </c:pt>
                <c:pt idx="617">
                  <c:v>56400</c:v>
                </c:pt>
                <c:pt idx="618">
                  <c:v>56350</c:v>
                </c:pt>
                <c:pt idx="619">
                  <c:v>56200</c:v>
                </c:pt>
                <c:pt idx="620">
                  <c:v>55650</c:v>
                </c:pt>
                <c:pt idx="621">
                  <c:v>54900</c:v>
                </c:pt>
                <c:pt idx="622">
                  <c:v>55400</c:v>
                </c:pt>
                <c:pt idx="623">
                  <c:v>56100</c:v>
                </c:pt>
                <c:pt idx="624">
                  <c:v>55750</c:v>
                </c:pt>
                <c:pt idx="625">
                  <c:v>56050</c:v>
                </c:pt>
                <c:pt idx="626">
                  <c:v>55700</c:v>
                </c:pt>
                <c:pt idx="627">
                  <c:v>55650</c:v>
                </c:pt>
                <c:pt idx="628">
                  <c:v>55950</c:v>
                </c:pt>
                <c:pt idx="629">
                  <c:v>56650</c:v>
                </c:pt>
                <c:pt idx="630">
                  <c:v>56600</c:v>
                </c:pt>
                <c:pt idx="631">
                  <c:v>57100</c:v>
                </c:pt>
                <c:pt idx="632">
                  <c:v>56750</c:v>
                </c:pt>
                <c:pt idx="633">
                  <c:v>56600</c:v>
                </c:pt>
                <c:pt idx="634">
                  <c:v>56450</c:v>
                </c:pt>
                <c:pt idx="635">
                  <c:v>56400</c:v>
                </c:pt>
                <c:pt idx="636">
                  <c:v>56250</c:v>
                </c:pt>
                <c:pt idx="637">
                  <c:v>56100</c:v>
                </c:pt>
                <c:pt idx="638">
                  <c:v>56050</c:v>
                </c:pt>
                <c:pt idx="639">
                  <c:v>56000</c:v>
                </c:pt>
                <c:pt idx="640">
                  <c:v>55850</c:v>
                </c:pt>
                <c:pt idx="641">
                  <c:v>55800</c:v>
                </c:pt>
                <c:pt idx="642">
                  <c:v>56500</c:v>
                </c:pt>
                <c:pt idx="643">
                  <c:v>56800</c:v>
                </c:pt>
                <c:pt idx="644">
                  <c:v>57500</c:v>
                </c:pt>
                <c:pt idx="645">
                  <c:v>57450</c:v>
                </c:pt>
                <c:pt idx="646">
                  <c:v>57200</c:v>
                </c:pt>
                <c:pt idx="647">
                  <c:v>58300</c:v>
                </c:pt>
                <c:pt idx="648">
                  <c:v>58250</c:v>
                </c:pt>
                <c:pt idx="649">
                  <c:v>58750</c:v>
                </c:pt>
                <c:pt idx="650">
                  <c:v>58400</c:v>
                </c:pt>
                <c:pt idx="651">
                  <c:v>58250</c:v>
                </c:pt>
                <c:pt idx="652">
                  <c:v>58100</c:v>
                </c:pt>
                <c:pt idx="653">
                  <c:v>58050</c:v>
                </c:pt>
                <c:pt idx="654">
                  <c:v>58000</c:v>
                </c:pt>
                <c:pt idx="655">
                  <c:v>58300</c:v>
                </c:pt>
                <c:pt idx="656">
                  <c:v>58250</c:v>
                </c:pt>
                <c:pt idx="657">
                  <c:v>58100</c:v>
                </c:pt>
                <c:pt idx="658">
                  <c:v>58600</c:v>
                </c:pt>
                <c:pt idx="659">
                  <c:v>58550</c:v>
                </c:pt>
                <c:pt idx="660">
                  <c:v>58500</c:v>
                </c:pt>
                <c:pt idx="661">
                  <c:v>58800</c:v>
                </c:pt>
                <c:pt idx="662">
                  <c:v>58750</c:v>
                </c:pt>
                <c:pt idx="663">
                  <c:v>59450</c:v>
                </c:pt>
                <c:pt idx="664">
                  <c:v>60150</c:v>
                </c:pt>
                <c:pt idx="665">
                  <c:v>60100</c:v>
                </c:pt>
                <c:pt idx="666">
                  <c:v>60050</c:v>
                </c:pt>
                <c:pt idx="667">
                  <c:v>59900</c:v>
                </c:pt>
                <c:pt idx="668">
                  <c:v>59850</c:v>
                </c:pt>
                <c:pt idx="669">
                  <c:v>60550</c:v>
                </c:pt>
                <c:pt idx="670">
                  <c:v>60400</c:v>
                </c:pt>
                <c:pt idx="671">
                  <c:v>60050</c:v>
                </c:pt>
                <c:pt idx="672">
                  <c:v>59900</c:v>
                </c:pt>
                <c:pt idx="673">
                  <c:v>60400</c:v>
                </c:pt>
                <c:pt idx="674">
                  <c:v>60350</c:v>
                </c:pt>
                <c:pt idx="675">
                  <c:v>60200</c:v>
                </c:pt>
                <c:pt idx="676">
                  <c:v>60050</c:v>
                </c:pt>
                <c:pt idx="677">
                  <c:v>60000</c:v>
                </c:pt>
                <c:pt idx="678">
                  <c:v>59850</c:v>
                </c:pt>
                <c:pt idx="679">
                  <c:v>60350</c:v>
                </c:pt>
                <c:pt idx="680">
                  <c:v>59400</c:v>
                </c:pt>
                <c:pt idx="681">
                  <c:v>59350</c:v>
                </c:pt>
                <c:pt idx="682">
                  <c:v>59850</c:v>
                </c:pt>
                <c:pt idx="683">
                  <c:v>59800</c:v>
                </c:pt>
                <c:pt idx="684">
                  <c:v>59650</c:v>
                </c:pt>
                <c:pt idx="685">
                  <c:v>59500</c:v>
                </c:pt>
                <c:pt idx="686">
                  <c:v>59450</c:v>
                </c:pt>
                <c:pt idx="687">
                  <c:v>59750</c:v>
                </c:pt>
                <c:pt idx="688">
                  <c:v>60250</c:v>
                </c:pt>
                <c:pt idx="689">
                  <c:v>60200</c:v>
                </c:pt>
                <c:pt idx="690">
                  <c:v>60050</c:v>
                </c:pt>
                <c:pt idx="691">
                  <c:v>59900</c:v>
                </c:pt>
                <c:pt idx="692">
                  <c:v>59550</c:v>
                </c:pt>
                <c:pt idx="693">
                  <c:v>60250</c:v>
                </c:pt>
                <c:pt idx="694">
                  <c:v>60750</c:v>
                </c:pt>
                <c:pt idx="695">
                  <c:v>60700</c:v>
                </c:pt>
                <c:pt idx="696">
                  <c:v>60650</c:v>
                </c:pt>
                <c:pt idx="697">
                  <c:v>61150</c:v>
                </c:pt>
                <c:pt idx="698">
                  <c:v>60800</c:v>
                </c:pt>
                <c:pt idx="699">
                  <c:v>60450</c:v>
                </c:pt>
                <c:pt idx="700">
                  <c:v>60950</c:v>
                </c:pt>
                <c:pt idx="701">
                  <c:v>60900</c:v>
                </c:pt>
                <c:pt idx="702">
                  <c:v>61200</c:v>
                </c:pt>
                <c:pt idx="703">
                  <c:v>61050</c:v>
                </c:pt>
                <c:pt idx="704">
                  <c:v>61000</c:v>
                </c:pt>
                <c:pt idx="705">
                  <c:v>61700</c:v>
                </c:pt>
                <c:pt idx="706">
                  <c:v>61550</c:v>
                </c:pt>
                <c:pt idx="707">
                  <c:v>61200</c:v>
                </c:pt>
                <c:pt idx="708">
                  <c:v>61050</c:v>
                </c:pt>
                <c:pt idx="709">
                  <c:v>60900</c:v>
                </c:pt>
                <c:pt idx="710">
                  <c:v>60550</c:v>
                </c:pt>
                <c:pt idx="711">
                  <c:v>61250</c:v>
                </c:pt>
                <c:pt idx="712">
                  <c:v>61100</c:v>
                </c:pt>
                <c:pt idx="713">
                  <c:v>61050</c:v>
                </c:pt>
                <c:pt idx="714">
                  <c:v>61350</c:v>
                </c:pt>
                <c:pt idx="715">
                  <c:v>61650</c:v>
                </c:pt>
                <c:pt idx="716">
                  <c:v>61300</c:v>
                </c:pt>
                <c:pt idx="717">
                  <c:v>61150</c:v>
                </c:pt>
                <c:pt idx="718">
                  <c:v>61000</c:v>
                </c:pt>
                <c:pt idx="719">
                  <c:v>62100</c:v>
                </c:pt>
                <c:pt idx="720">
                  <c:v>62050</c:v>
                </c:pt>
                <c:pt idx="721">
                  <c:v>61500</c:v>
                </c:pt>
                <c:pt idx="722">
                  <c:v>61450</c:v>
                </c:pt>
                <c:pt idx="723">
                  <c:v>61300</c:v>
                </c:pt>
                <c:pt idx="724">
                  <c:v>61050</c:v>
                </c:pt>
                <c:pt idx="725">
                  <c:v>61000</c:v>
                </c:pt>
                <c:pt idx="726">
                  <c:v>60850</c:v>
                </c:pt>
                <c:pt idx="727">
                  <c:v>61950</c:v>
                </c:pt>
                <c:pt idx="728">
                  <c:v>61900</c:v>
                </c:pt>
                <c:pt idx="729">
                  <c:v>61750</c:v>
                </c:pt>
                <c:pt idx="730">
                  <c:v>61600</c:v>
                </c:pt>
                <c:pt idx="731">
                  <c:v>61550</c:v>
                </c:pt>
                <c:pt idx="732">
                  <c:v>62250</c:v>
                </c:pt>
                <c:pt idx="733">
                  <c:v>62100</c:v>
                </c:pt>
                <c:pt idx="734">
                  <c:v>61750</c:v>
                </c:pt>
                <c:pt idx="735">
                  <c:v>61600</c:v>
                </c:pt>
                <c:pt idx="736">
                  <c:v>61450</c:v>
                </c:pt>
                <c:pt idx="737">
                  <c:v>62150</c:v>
                </c:pt>
                <c:pt idx="738">
                  <c:v>62000</c:v>
                </c:pt>
                <c:pt idx="739">
                  <c:v>62500</c:v>
                </c:pt>
                <c:pt idx="740">
                  <c:v>62450</c:v>
                </c:pt>
                <c:pt idx="741">
                  <c:v>62300</c:v>
                </c:pt>
                <c:pt idx="742">
                  <c:v>62150</c:v>
                </c:pt>
                <c:pt idx="743">
                  <c:v>62100</c:v>
                </c:pt>
                <c:pt idx="744">
                  <c:v>62050</c:v>
                </c:pt>
                <c:pt idx="745">
                  <c:v>61900</c:v>
                </c:pt>
                <c:pt idx="746">
                  <c:v>61850</c:v>
                </c:pt>
                <c:pt idx="747">
                  <c:v>61700</c:v>
                </c:pt>
                <c:pt idx="748">
                  <c:v>61550</c:v>
                </c:pt>
                <c:pt idx="749">
                  <c:v>61200</c:v>
                </c:pt>
                <c:pt idx="750">
                  <c:v>61050</c:v>
                </c:pt>
                <c:pt idx="751">
                  <c:v>60900</c:v>
                </c:pt>
                <c:pt idx="752">
                  <c:v>60350</c:v>
                </c:pt>
                <c:pt idx="753">
                  <c:v>60200</c:v>
                </c:pt>
                <c:pt idx="754">
                  <c:v>60900</c:v>
                </c:pt>
                <c:pt idx="755">
                  <c:v>60550</c:v>
                </c:pt>
                <c:pt idx="756">
                  <c:v>60500</c:v>
                </c:pt>
                <c:pt idx="757">
                  <c:v>60350</c:v>
                </c:pt>
                <c:pt idx="758">
                  <c:v>60300</c:v>
                </c:pt>
                <c:pt idx="759">
                  <c:v>60150</c:v>
                </c:pt>
                <c:pt idx="760">
                  <c:v>59900</c:v>
                </c:pt>
                <c:pt idx="761">
                  <c:v>59850</c:v>
                </c:pt>
                <c:pt idx="762">
                  <c:v>59800</c:v>
                </c:pt>
                <c:pt idx="763">
                  <c:v>59550</c:v>
                </c:pt>
                <c:pt idx="764">
                  <c:v>59500</c:v>
                </c:pt>
                <c:pt idx="765">
                  <c:v>59450</c:v>
                </c:pt>
                <c:pt idx="766">
                  <c:v>59300</c:v>
                </c:pt>
                <c:pt idx="767">
                  <c:v>60400</c:v>
                </c:pt>
                <c:pt idx="768">
                  <c:v>60350</c:v>
                </c:pt>
                <c:pt idx="769">
                  <c:v>60200</c:v>
                </c:pt>
                <c:pt idx="770">
                  <c:v>61300</c:v>
                </c:pt>
                <c:pt idx="771">
                  <c:v>61150</c:v>
                </c:pt>
                <c:pt idx="772">
                  <c:v>60900</c:v>
                </c:pt>
                <c:pt idx="773">
                  <c:v>60850</c:v>
                </c:pt>
                <c:pt idx="774">
                  <c:v>60800</c:v>
                </c:pt>
                <c:pt idx="775">
                  <c:v>61100</c:v>
                </c:pt>
                <c:pt idx="776">
                  <c:v>61050</c:v>
                </c:pt>
                <c:pt idx="777">
                  <c:v>61750</c:v>
                </c:pt>
                <c:pt idx="778">
                  <c:v>61600</c:v>
                </c:pt>
                <c:pt idx="779">
                  <c:v>61550</c:v>
                </c:pt>
                <c:pt idx="780">
                  <c:v>62250</c:v>
                </c:pt>
                <c:pt idx="781">
                  <c:v>62000</c:v>
                </c:pt>
                <c:pt idx="782">
                  <c:v>61650</c:v>
                </c:pt>
                <c:pt idx="783">
                  <c:v>61600</c:v>
                </c:pt>
                <c:pt idx="784">
                  <c:v>61450</c:v>
                </c:pt>
                <c:pt idx="785">
                  <c:v>61400</c:v>
                </c:pt>
                <c:pt idx="786">
                  <c:v>61350</c:v>
                </c:pt>
                <c:pt idx="787">
                  <c:v>61200</c:v>
                </c:pt>
                <c:pt idx="788">
                  <c:v>60850</c:v>
                </c:pt>
                <c:pt idx="789">
                  <c:v>61150</c:v>
                </c:pt>
                <c:pt idx="790">
                  <c:v>61650</c:v>
                </c:pt>
                <c:pt idx="791">
                  <c:v>62350</c:v>
                </c:pt>
                <c:pt idx="792">
                  <c:v>63050</c:v>
                </c:pt>
                <c:pt idx="793">
                  <c:v>62900</c:v>
                </c:pt>
                <c:pt idx="794">
                  <c:v>62850</c:v>
                </c:pt>
                <c:pt idx="795">
                  <c:v>62800</c:v>
                </c:pt>
                <c:pt idx="796">
                  <c:v>62650</c:v>
                </c:pt>
                <c:pt idx="797">
                  <c:v>62100</c:v>
                </c:pt>
                <c:pt idx="798">
                  <c:v>61750</c:v>
                </c:pt>
                <c:pt idx="799">
                  <c:v>61600</c:v>
                </c:pt>
                <c:pt idx="800">
                  <c:v>61550</c:v>
                </c:pt>
                <c:pt idx="801">
                  <c:v>61400</c:v>
                </c:pt>
                <c:pt idx="802">
                  <c:v>61700</c:v>
                </c:pt>
                <c:pt idx="803">
                  <c:v>61650</c:v>
                </c:pt>
                <c:pt idx="804">
                  <c:v>62350</c:v>
                </c:pt>
                <c:pt idx="805">
                  <c:v>62200</c:v>
                </c:pt>
                <c:pt idx="806">
                  <c:v>62150</c:v>
                </c:pt>
                <c:pt idx="807">
                  <c:v>62000</c:v>
                </c:pt>
                <c:pt idx="808">
                  <c:v>62300</c:v>
                </c:pt>
                <c:pt idx="809">
                  <c:v>61750</c:v>
                </c:pt>
                <c:pt idx="810">
                  <c:v>62450</c:v>
                </c:pt>
                <c:pt idx="811">
                  <c:v>62100</c:v>
                </c:pt>
                <c:pt idx="812">
                  <c:v>61750</c:v>
                </c:pt>
                <c:pt idx="813">
                  <c:v>61700</c:v>
                </c:pt>
                <c:pt idx="814">
                  <c:v>61550</c:v>
                </c:pt>
                <c:pt idx="815">
                  <c:v>61500</c:v>
                </c:pt>
                <c:pt idx="816">
                  <c:v>61350</c:v>
                </c:pt>
                <c:pt idx="817">
                  <c:v>61200</c:v>
                </c:pt>
                <c:pt idx="818">
                  <c:v>61150</c:v>
                </c:pt>
                <c:pt idx="819">
                  <c:v>61100</c:v>
                </c:pt>
                <c:pt idx="820">
                  <c:v>60950</c:v>
                </c:pt>
                <c:pt idx="821">
                  <c:v>62050</c:v>
                </c:pt>
                <c:pt idx="822">
                  <c:v>62000</c:v>
                </c:pt>
                <c:pt idx="823">
                  <c:v>62500</c:v>
                </c:pt>
                <c:pt idx="824">
                  <c:v>62450</c:v>
                </c:pt>
                <c:pt idx="825">
                  <c:v>63150</c:v>
                </c:pt>
                <c:pt idx="826">
                  <c:v>63000</c:v>
                </c:pt>
                <c:pt idx="827">
                  <c:v>62950</c:v>
                </c:pt>
                <c:pt idx="828">
                  <c:v>63250</c:v>
                </c:pt>
                <c:pt idx="829">
                  <c:v>63100</c:v>
                </c:pt>
                <c:pt idx="830">
                  <c:v>62550</c:v>
                </c:pt>
                <c:pt idx="831">
                  <c:v>62500</c:v>
                </c:pt>
                <c:pt idx="832">
                  <c:v>62250</c:v>
                </c:pt>
                <c:pt idx="833">
                  <c:v>62200</c:v>
                </c:pt>
                <c:pt idx="834">
                  <c:v>62050</c:v>
                </c:pt>
                <c:pt idx="835">
                  <c:v>62350</c:v>
                </c:pt>
                <c:pt idx="836">
                  <c:v>62300</c:v>
                </c:pt>
                <c:pt idx="837">
                  <c:v>62250</c:v>
                </c:pt>
                <c:pt idx="838">
                  <c:v>62100</c:v>
                </c:pt>
                <c:pt idx="839">
                  <c:v>62050</c:v>
                </c:pt>
                <c:pt idx="840">
                  <c:v>62000</c:v>
                </c:pt>
                <c:pt idx="841">
                  <c:v>61750</c:v>
                </c:pt>
                <c:pt idx="842">
                  <c:v>61700</c:v>
                </c:pt>
                <c:pt idx="843">
                  <c:v>62000</c:v>
                </c:pt>
                <c:pt idx="844">
                  <c:v>61850</c:v>
                </c:pt>
                <c:pt idx="845">
                  <c:v>61800</c:v>
                </c:pt>
                <c:pt idx="846">
                  <c:v>61750</c:v>
                </c:pt>
                <c:pt idx="847">
                  <c:v>61600</c:v>
                </c:pt>
                <c:pt idx="848">
                  <c:v>62700</c:v>
                </c:pt>
                <c:pt idx="849">
                  <c:v>62650</c:v>
                </c:pt>
                <c:pt idx="850">
                  <c:v>62500</c:v>
                </c:pt>
                <c:pt idx="851">
                  <c:v>62450</c:v>
                </c:pt>
                <c:pt idx="852">
                  <c:v>62400</c:v>
                </c:pt>
                <c:pt idx="853">
                  <c:v>62250</c:v>
                </c:pt>
                <c:pt idx="854">
                  <c:v>62200</c:v>
                </c:pt>
                <c:pt idx="855">
                  <c:v>62900</c:v>
                </c:pt>
                <c:pt idx="856">
                  <c:v>62750</c:v>
                </c:pt>
                <c:pt idx="857">
                  <c:v>62700</c:v>
                </c:pt>
                <c:pt idx="858">
                  <c:v>64200</c:v>
                </c:pt>
                <c:pt idx="859">
                  <c:v>63950</c:v>
                </c:pt>
                <c:pt idx="860">
                  <c:v>63600</c:v>
                </c:pt>
                <c:pt idx="861">
                  <c:v>63550</c:v>
                </c:pt>
                <c:pt idx="862">
                  <c:v>63400</c:v>
                </c:pt>
                <c:pt idx="863">
                  <c:v>62850</c:v>
                </c:pt>
                <c:pt idx="864">
                  <c:v>63150</c:v>
                </c:pt>
                <c:pt idx="865">
                  <c:v>63000</c:v>
                </c:pt>
                <c:pt idx="866">
                  <c:v>63700</c:v>
                </c:pt>
                <c:pt idx="867">
                  <c:v>63550</c:v>
                </c:pt>
                <c:pt idx="868">
                  <c:v>63850</c:v>
                </c:pt>
                <c:pt idx="869">
                  <c:v>63800</c:v>
                </c:pt>
                <c:pt idx="870">
                  <c:v>63750</c:v>
                </c:pt>
                <c:pt idx="871">
                  <c:v>64250</c:v>
                </c:pt>
                <c:pt idx="872">
                  <c:v>63900</c:v>
                </c:pt>
                <c:pt idx="873">
                  <c:v>63850</c:v>
                </c:pt>
                <c:pt idx="874">
                  <c:v>63700</c:v>
                </c:pt>
                <c:pt idx="875">
                  <c:v>63650</c:v>
                </c:pt>
                <c:pt idx="876">
                  <c:v>63600</c:v>
                </c:pt>
                <c:pt idx="877">
                  <c:v>63450</c:v>
                </c:pt>
                <c:pt idx="878">
                  <c:v>63100</c:v>
                </c:pt>
                <c:pt idx="879">
                  <c:v>63400</c:v>
                </c:pt>
                <c:pt idx="880">
                  <c:v>63250</c:v>
                </c:pt>
                <c:pt idx="881">
                  <c:v>63200</c:v>
                </c:pt>
                <c:pt idx="882">
                  <c:v>63900</c:v>
                </c:pt>
                <c:pt idx="883">
                  <c:v>63750</c:v>
                </c:pt>
                <c:pt idx="884">
                  <c:v>63700</c:v>
                </c:pt>
                <c:pt idx="885">
                  <c:v>63650</c:v>
                </c:pt>
                <c:pt idx="886">
                  <c:v>64150</c:v>
                </c:pt>
                <c:pt idx="887">
                  <c:v>63600</c:v>
                </c:pt>
                <c:pt idx="888">
                  <c:v>63550</c:v>
                </c:pt>
                <c:pt idx="889">
                  <c:v>63400</c:v>
                </c:pt>
                <c:pt idx="890">
                  <c:v>63350</c:v>
                </c:pt>
                <c:pt idx="891">
                  <c:v>63300</c:v>
                </c:pt>
                <c:pt idx="892">
                  <c:v>62950</c:v>
                </c:pt>
                <c:pt idx="893">
                  <c:v>63650</c:v>
                </c:pt>
                <c:pt idx="894">
                  <c:v>63600</c:v>
                </c:pt>
                <c:pt idx="895">
                  <c:v>63900</c:v>
                </c:pt>
                <c:pt idx="896">
                  <c:v>63850</c:v>
                </c:pt>
                <c:pt idx="897">
                  <c:v>64150</c:v>
                </c:pt>
                <c:pt idx="898">
                  <c:v>64450</c:v>
                </c:pt>
                <c:pt idx="899">
                  <c:v>64400</c:v>
                </c:pt>
                <c:pt idx="900">
                  <c:v>64350</c:v>
                </c:pt>
                <c:pt idx="901">
                  <c:v>64100</c:v>
                </c:pt>
                <c:pt idx="902">
                  <c:v>64050</c:v>
                </c:pt>
                <c:pt idx="903">
                  <c:v>63700</c:v>
                </c:pt>
                <c:pt idx="904">
                  <c:v>63450</c:v>
                </c:pt>
                <c:pt idx="905">
                  <c:v>63100</c:v>
                </c:pt>
                <c:pt idx="906">
                  <c:v>62950</c:v>
                </c:pt>
                <c:pt idx="907">
                  <c:v>62800</c:v>
                </c:pt>
                <c:pt idx="908">
                  <c:v>62750</c:v>
                </c:pt>
                <c:pt idx="909">
                  <c:v>63050</c:v>
                </c:pt>
                <c:pt idx="910">
                  <c:v>62900</c:v>
                </c:pt>
                <c:pt idx="911">
                  <c:v>62850</c:v>
                </c:pt>
                <c:pt idx="912">
                  <c:v>62800</c:v>
                </c:pt>
                <c:pt idx="913">
                  <c:v>63100</c:v>
                </c:pt>
                <c:pt idx="914">
                  <c:v>63050</c:v>
                </c:pt>
                <c:pt idx="915">
                  <c:v>63000</c:v>
                </c:pt>
                <c:pt idx="916">
                  <c:v>62850</c:v>
                </c:pt>
                <c:pt idx="917">
                  <c:v>62500</c:v>
                </c:pt>
                <c:pt idx="918">
                  <c:v>62450</c:v>
                </c:pt>
                <c:pt idx="919">
                  <c:v>62300</c:v>
                </c:pt>
                <c:pt idx="920">
                  <c:v>62250</c:v>
                </c:pt>
                <c:pt idx="921">
                  <c:v>62200</c:v>
                </c:pt>
                <c:pt idx="922">
                  <c:v>62050</c:v>
                </c:pt>
                <c:pt idx="923">
                  <c:v>63150</c:v>
                </c:pt>
                <c:pt idx="924">
                  <c:v>63100</c:v>
                </c:pt>
                <c:pt idx="925">
                  <c:v>62950</c:v>
                </c:pt>
                <c:pt idx="926">
                  <c:v>63650</c:v>
                </c:pt>
                <c:pt idx="927">
                  <c:v>63600</c:v>
                </c:pt>
                <c:pt idx="928">
                  <c:v>63350</c:v>
                </c:pt>
                <c:pt idx="929">
                  <c:v>63300</c:v>
                </c:pt>
                <c:pt idx="930">
                  <c:v>64400</c:v>
                </c:pt>
                <c:pt idx="931">
                  <c:v>63850</c:v>
                </c:pt>
                <c:pt idx="932">
                  <c:v>63800</c:v>
                </c:pt>
                <c:pt idx="933">
                  <c:v>63650</c:v>
                </c:pt>
                <c:pt idx="934">
                  <c:v>63500</c:v>
                </c:pt>
                <c:pt idx="935">
                  <c:v>64600</c:v>
                </c:pt>
                <c:pt idx="936">
                  <c:v>64550</c:v>
                </c:pt>
                <c:pt idx="937">
                  <c:v>64400</c:v>
                </c:pt>
                <c:pt idx="938">
                  <c:v>64350</c:v>
                </c:pt>
                <c:pt idx="939">
                  <c:v>64200</c:v>
                </c:pt>
                <c:pt idx="940">
                  <c:v>64050</c:v>
                </c:pt>
                <c:pt idx="941">
                  <c:v>63700</c:v>
                </c:pt>
                <c:pt idx="942">
                  <c:v>63550</c:v>
                </c:pt>
                <c:pt idx="943">
                  <c:v>64050</c:v>
                </c:pt>
                <c:pt idx="944">
                  <c:v>63700</c:v>
                </c:pt>
                <c:pt idx="945">
                  <c:v>63650</c:v>
                </c:pt>
                <c:pt idx="946">
                  <c:v>63400</c:v>
                </c:pt>
                <c:pt idx="947">
                  <c:v>63050</c:v>
                </c:pt>
                <c:pt idx="948">
                  <c:v>63350</c:v>
                </c:pt>
                <c:pt idx="949">
                  <c:v>63200</c:v>
                </c:pt>
                <c:pt idx="950">
                  <c:v>63150</c:v>
                </c:pt>
                <c:pt idx="951">
                  <c:v>63100</c:v>
                </c:pt>
                <c:pt idx="952">
                  <c:v>62950</c:v>
                </c:pt>
                <c:pt idx="953">
                  <c:v>62900</c:v>
                </c:pt>
                <c:pt idx="954">
                  <c:v>62850</c:v>
                </c:pt>
                <c:pt idx="955">
                  <c:v>63550</c:v>
                </c:pt>
                <c:pt idx="956">
                  <c:v>63500</c:v>
                </c:pt>
                <c:pt idx="957">
                  <c:v>64200</c:v>
                </c:pt>
                <c:pt idx="958">
                  <c:v>64050</c:v>
                </c:pt>
                <c:pt idx="959">
                  <c:v>64000</c:v>
                </c:pt>
                <c:pt idx="960">
                  <c:v>63850</c:v>
                </c:pt>
                <c:pt idx="961">
                  <c:v>63700</c:v>
                </c:pt>
                <c:pt idx="962">
                  <c:v>63350</c:v>
                </c:pt>
                <c:pt idx="963">
                  <c:v>63000</c:v>
                </c:pt>
                <c:pt idx="964">
                  <c:v>62750</c:v>
                </c:pt>
                <c:pt idx="965">
                  <c:v>63450</c:v>
                </c:pt>
                <c:pt idx="966">
                  <c:v>63400</c:v>
                </c:pt>
                <c:pt idx="967">
                  <c:v>63250</c:v>
                </c:pt>
                <c:pt idx="968">
                  <c:v>64750</c:v>
                </c:pt>
                <c:pt idx="969">
                  <c:v>64700</c:v>
                </c:pt>
                <c:pt idx="970">
                  <c:v>65200</c:v>
                </c:pt>
                <c:pt idx="971">
                  <c:v>64850</c:v>
                </c:pt>
                <c:pt idx="972">
                  <c:v>64800</c:v>
                </c:pt>
                <c:pt idx="973">
                  <c:v>64650</c:v>
                </c:pt>
                <c:pt idx="974">
                  <c:v>64600</c:v>
                </c:pt>
                <c:pt idx="975">
                  <c:v>64250</c:v>
                </c:pt>
                <c:pt idx="976">
                  <c:v>64100</c:v>
                </c:pt>
                <c:pt idx="977">
                  <c:v>64050</c:v>
                </c:pt>
                <c:pt idx="978">
                  <c:v>63900</c:v>
                </c:pt>
                <c:pt idx="979">
                  <c:v>64200</c:v>
                </c:pt>
                <c:pt idx="980">
                  <c:v>64150</c:v>
                </c:pt>
                <c:pt idx="981">
                  <c:v>64100</c:v>
                </c:pt>
                <c:pt idx="982">
                  <c:v>64400</c:v>
                </c:pt>
                <c:pt idx="983">
                  <c:v>63850</c:v>
                </c:pt>
                <c:pt idx="984">
                  <c:v>63800</c:v>
                </c:pt>
                <c:pt idx="985">
                  <c:v>63650</c:v>
                </c:pt>
                <c:pt idx="986">
                  <c:v>65550</c:v>
                </c:pt>
                <c:pt idx="987">
                  <c:v>65200</c:v>
                </c:pt>
                <c:pt idx="988">
                  <c:v>64850</c:v>
                </c:pt>
                <c:pt idx="989">
                  <c:v>64800</c:v>
                </c:pt>
                <c:pt idx="990">
                  <c:v>64450</c:v>
                </c:pt>
                <c:pt idx="991">
                  <c:v>64950</c:v>
                </c:pt>
                <c:pt idx="992">
                  <c:v>66450</c:v>
                </c:pt>
                <c:pt idx="993">
                  <c:v>66400</c:v>
                </c:pt>
                <c:pt idx="994">
                  <c:v>66250</c:v>
                </c:pt>
                <c:pt idx="995">
                  <c:v>66200</c:v>
                </c:pt>
                <c:pt idx="996">
                  <c:v>66900</c:v>
                </c:pt>
                <c:pt idx="997">
                  <c:v>67200</c:v>
                </c:pt>
                <c:pt idx="998">
                  <c:v>67150</c:v>
                </c:pt>
                <c:pt idx="999">
                  <c:v>67100</c:v>
                </c:pt>
                <c:pt idx="1000">
                  <c:v>67600</c:v>
                </c:pt>
                <c:pt idx="1001">
                  <c:v>67550</c:v>
                </c:pt>
                <c:pt idx="1002">
                  <c:v>67400</c:v>
                </c:pt>
                <c:pt idx="1003">
                  <c:v>67250</c:v>
                </c:pt>
                <c:pt idx="1004">
                  <c:v>66900</c:v>
                </c:pt>
                <c:pt idx="1005">
                  <c:v>67600</c:v>
                </c:pt>
                <c:pt idx="1006">
                  <c:v>67450</c:v>
                </c:pt>
                <c:pt idx="1007">
                  <c:v>67400</c:v>
                </c:pt>
                <c:pt idx="1008">
                  <c:v>67350</c:v>
                </c:pt>
                <c:pt idx="1009">
                  <c:v>68050</c:v>
                </c:pt>
                <c:pt idx="1010">
                  <c:v>69150</c:v>
                </c:pt>
                <c:pt idx="1011">
                  <c:v>69000</c:v>
                </c:pt>
                <c:pt idx="1012">
                  <c:v>69500</c:v>
                </c:pt>
                <c:pt idx="1013">
                  <c:v>69450</c:v>
                </c:pt>
                <c:pt idx="1014">
                  <c:v>69400</c:v>
                </c:pt>
                <c:pt idx="1015">
                  <c:v>69250</c:v>
                </c:pt>
                <c:pt idx="1016">
                  <c:v>69200</c:v>
                </c:pt>
                <c:pt idx="1017">
                  <c:v>69150</c:v>
                </c:pt>
                <c:pt idx="1018">
                  <c:v>69650</c:v>
                </c:pt>
                <c:pt idx="1019">
                  <c:v>69600</c:v>
                </c:pt>
                <c:pt idx="1020">
                  <c:v>69550</c:v>
                </c:pt>
                <c:pt idx="1021">
                  <c:v>69400</c:v>
                </c:pt>
                <c:pt idx="1022">
                  <c:v>69350</c:v>
                </c:pt>
                <c:pt idx="1023">
                  <c:v>69200</c:v>
                </c:pt>
                <c:pt idx="1024">
                  <c:v>69700</c:v>
                </c:pt>
                <c:pt idx="1025">
                  <c:v>69650</c:v>
                </c:pt>
                <c:pt idx="1026">
                  <c:v>69600</c:v>
                </c:pt>
                <c:pt idx="1027">
                  <c:v>70100</c:v>
                </c:pt>
                <c:pt idx="1028">
                  <c:v>70050</c:v>
                </c:pt>
                <c:pt idx="1029">
                  <c:v>70000</c:v>
                </c:pt>
                <c:pt idx="1030">
                  <c:v>70300</c:v>
                </c:pt>
                <c:pt idx="1031">
                  <c:v>70250</c:v>
                </c:pt>
                <c:pt idx="1032">
                  <c:v>70100</c:v>
                </c:pt>
                <c:pt idx="1033">
                  <c:v>71000</c:v>
                </c:pt>
                <c:pt idx="1034">
                  <c:v>70650</c:v>
                </c:pt>
                <c:pt idx="1035">
                  <c:v>70600</c:v>
                </c:pt>
                <c:pt idx="1036">
                  <c:v>70900</c:v>
                </c:pt>
                <c:pt idx="1037">
                  <c:v>70850</c:v>
                </c:pt>
                <c:pt idx="1038">
                  <c:v>70700</c:v>
                </c:pt>
                <c:pt idx="1039">
                  <c:v>70550</c:v>
                </c:pt>
                <c:pt idx="1040">
                  <c:v>71650</c:v>
                </c:pt>
                <c:pt idx="1041">
                  <c:v>72750</c:v>
                </c:pt>
                <c:pt idx="1042">
                  <c:v>73450</c:v>
                </c:pt>
                <c:pt idx="1043">
                  <c:v>73100</c:v>
                </c:pt>
                <c:pt idx="1044">
                  <c:v>74200</c:v>
                </c:pt>
                <c:pt idx="1045">
                  <c:v>73950</c:v>
                </c:pt>
                <c:pt idx="1046">
                  <c:v>73600</c:v>
                </c:pt>
                <c:pt idx="1047">
                  <c:v>74300</c:v>
                </c:pt>
                <c:pt idx="1048">
                  <c:v>74150</c:v>
                </c:pt>
                <c:pt idx="1049">
                  <c:v>75250</c:v>
                </c:pt>
                <c:pt idx="1050">
                  <c:v>75200</c:v>
                </c:pt>
                <c:pt idx="1051">
                  <c:v>74950</c:v>
                </c:pt>
                <c:pt idx="1052">
                  <c:v>75650</c:v>
                </c:pt>
                <c:pt idx="1053">
                  <c:v>75600</c:v>
                </c:pt>
                <c:pt idx="1054">
                  <c:v>75450</c:v>
                </c:pt>
                <c:pt idx="1055">
                  <c:v>75400</c:v>
                </c:pt>
                <c:pt idx="1056">
                  <c:v>75350</c:v>
                </c:pt>
                <c:pt idx="1057">
                  <c:v>76250</c:v>
                </c:pt>
                <c:pt idx="1058">
                  <c:v>76200</c:v>
                </c:pt>
                <c:pt idx="1059">
                  <c:v>76050</c:v>
                </c:pt>
                <c:pt idx="1060">
                  <c:v>76350</c:v>
                </c:pt>
                <c:pt idx="1061">
                  <c:v>76000</c:v>
                </c:pt>
                <c:pt idx="1062">
                  <c:v>75850</c:v>
                </c:pt>
                <c:pt idx="1063">
                  <c:v>76150</c:v>
                </c:pt>
                <c:pt idx="1064">
                  <c:v>76100</c:v>
                </c:pt>
                <c:pt idx="1065">
                  <c:v>76050</c:v>
                </c:pt>
                <c:pt idx="1066">
                  <c:v>75900</c:v>
                </c:pt>
                <c:pt idx="1067">
                  <c:v>75350</c:v>
                </c:pt>
                <c:pt idx="1068">
                  <c:v>75000</c:v>
                </c:pt>
                <c:pt idx="1069">
                  <c:v>74850</c:v>
                </c:pt>
                <c:pt idx="1070">
                  <c:v>74800</c:v>
                </c:pt>
                <c:pt idx="1071">
                  <c:v>74750</c:v>
                </c:pt>
                <c:pt idx="1072">
                  <c:v>74600</c:v>
                </c:pt>
                <c:pt idx="1073">
                  <c:v>74250</c:v>
                </c:pt>
                <c:pt idx="1074">
                  <c:v>74200</c:v>
                </c:pt>
                <c:pt idx="1075">
                  <c:v>74050</c:v>
                </c:pt>
                <c:pt idx="1076">
                  <c:v>73700</c:v>
                </c:pt>
                <c:pt idx="1077">
                  <c:v>73650</c:v>
                </c:pt>
                <c:pt idx="1078">
                  <c:v>73500</c:v>
                </c:pt>
                <c:pt idx="1079">
                  <c:v>73450</c:v>
                </c:pt>
                <c:pt idx="1080">
                  <c:v>73100</c:v>
                </c:pt>
                <c:pt idx="1081">
                  <c:v>72850</c:v>
                </c:pt>
                <c:pt idx="1082">
                  <c:v>72800</c:v>
                </c:pt>
                <c:pt idx="1083">
                  <c:v>72250</c:v>
                </c:pt>
                <c:pt idx="1084">
                  <c:v>72950</c:v>
                </c:pt>
                <c:pt idx="1085">
                  <c:v>74050</c:v>
                </c:pt>
                <c:pt idx="1086">
                  <c:v>74750</c:v>
                </c:pt>
                <c:pt idx="1087">
                  <c:v>74100</c:v>
                </c:pt>
                <c:pt idx="1088">
                  <c:v>73750</c:v>
                </c:pt>
                <c:pt idx="1089">
                  <c:v>73600</c:v>
                </c:pt>
                <c:pt idx="1090">
                  <c:v>73450</c:v>
                </c:pt>
                <c:pt idx="1091">
                  <c:v>74550</c:v>
                </c:pt>
                <c:pt idx="1092">
                  <c:v>74500</c:v>
                </c:pt>
                <c:pt idx="1093">
                  <c:v>74350</c:v>
                </c:pt>
                <c:pt idx="1094">
                  <c:v>74300</c:v>
                </c:pt>
                <c:pt idx="1095">
                  <c:v>74150</c:v>
                </c:pt>
                <c:pt idx="1096">
                  <c:v>73600</c:v>
                </c:pt>
                <c:pt idx="1097">
                  <c:v>73550</c:v>
                </c:pt>
                <c:pt idx="1098">
                  <c:v>73500</c:v>
                </c:pt>
                <c:pt idx="1099">
                  <c:v>73350</c:v>
                </c:pt>
                <c:pt idx="1100">
                  <c:v>73000</c:v>
                </c:pt>
                <c:pt idx="1101">
                  <c:v>72650</c:v>
                </c:pt>
                <c:pt idx="1102">
                  <c:v>72300</c:v>
                </c:pt>
                <c:pt idx="1103">
                  <c:v>73000</c:v>
                </c:pt>
                <c:pt idx="1104">
                  <c:v>72950</c:v>
                </c:pt>
                <c:pt idx="1105">
                  <c:v>73250</c:v>
                </c:pt>
                <c:pt idx="1106">
                  <c:v>73200</c:v>
                </c:pt>
                <c:pt idx="1107">
                  <c:v>73050</c:v>
                </c:pt>
                <c:pt idx="1108">
                  <c:v>72900</c:v>
                </c:pt>
                <c:pt idx="1109">
                  <c:v>72850</c:v>
                </c:pt>
                <c:pt idx="1110">
                  <c:v>73550</c:v>
                </c:pt>
                <c:pt idx="1111">
                  <c:v>73850</c:v>
                </c:pt>
                <c:pt idx="1112">
                  <c:v>72900</c:v>
                </c:pt>
                <c:pt idx="1113">
                  <c:v>73200</c:v>
                </c:pt>
                <c:pt idx="1114">
                  <c:v>73050</c:v>
                </c:pt>
                <c:pt idx="1115">
                  <c:v>73000</c:v>
                </c:pt>
                <c:pt idx="1116">
                  <c:v>73700</c:v>
                </c:pt>
                <c:pt idx="1117">
                  <c:v>73550</c:v>
                </c:pt>
                <c:pt idx="1118">
                  <c:v>73500</c:v>
                </c:pt>
                <c:pt idx="1119">
                  <c:v>73450</c:v>
                </c:pt>
                <c:pt idx="1120">
                  <c:v>73300</c:v>
                </c:pt>
                <c:pt idx="1121">
                  <c:v>73250</c:v>
                </c:pt>
                <c:pt idx="1122">
                  <c:v>73200</c:v>
                </c:pt>
                <c:pt idx="1123">
                  <c:v>73050</c:v>
                </c:pt>
                <c:pt idx="1124">
                  <c:v>73750</c:v>
                </c:pt>
                <c:pt idx="1125">
                  <c:v>73700</c:v>
                </c:pt>
                <c:pt idx="1126">
                  <c:v>73550</c:v>
                </c:pt>
                <c:pt idx="1127">
                  <c:v>73500</c:v>
                </c:pt>
                <c:pt idx="1128">
                  <c:v>73150</c:v>
                </c:pt>
                <c:pt idx="1129">
                  <c:v>73000</c:v>
                </c:pt>
                <c:pt idx="1130">
                  <c:v>74500</c:v>
                </c:pt>
                <c:pt idx="1131">
                  <c:v>74350</c:v>
                </c:pt>
                <c:pt idx="1132">
                  <c:v>74200</c:v>
                </c:pt>
                <c:pt idx="1133">
                  <c:v>74150</c:v>
                </c:pt>
                <c:pt idx="1134">
                  <c:v>74100</c:v>
                </c:pt>
                <c:pt idx="1135">
                  <c:v>74400</c:v>
                </c:pt>
                <c:pt idx="1136">
                  <c:v>74350</c:v>
                </c:pt>
                <c:pt idx="1137">
                  <c:v>74300</c:v>
                </c:pt>
                <c:pt idx="1138">
                  <c:v>74800</c:v>
                </c:pt>
                <c:pt idx="1139">
                  <c:v>75500</c:v>
                </c:pt>
                <c:pt idx="1140">
                  <c:v>75350</c:v>
                </c:pt>
                <c:pt idx="1141">
                  <c:v>75200</c:v>
                </c:pt>
                <c:pt idx="1142">
                  <c:v>75150</c:v>
                </c:pt>
                <c:pt idx="1143">
                  <c:v>75100</c:v>
                </c:pt>
                <c:pt idx="1144">
                  <c:v>74950</c:v>
                </c:pt>
                <c:pt idx="1145">
                  <c:v>74000</c:v>
                </c:pt>
                <c:pt idx="1146">
                  <c:v>73950</c:v>
                </c:pt>
                <c:pt idx="1147">
                  <c:v>73800</c:v>
                </c:pt>
                <c:pt idx="1148">
                  <c:v>74900</c:v>
                </c:pt>
                <c:pt idx="1149">
                  <c:v>74850</c:v>
                </c:pt>
                <c:pt idx="1150">
                  <c:v>74600</c:v>
                </c:pt>
                <c:pt idx="1151">
                  <c:v>74550</c:v>
                </c:pt>
                <c:pt idx="1152">
                  <c:v>74850</c:v>
                </c:pt>
                <c:pt idx="1153">
                  <c:v>74700</c:v>
                </c:pt>
                <c:pt idx="1154">
                  <c:v>74650</c:v>
                </c:pt>
                <c:pt idx="1155">
                  <c:v>74500</c:v>
                </c:pt>
                <c:pt idx="1156">
                  <c:v>74350</c:v>
                </c:pt>
                <c:pt idx="1157">
                  <c:v>74300</c:v>
                </c:pt>
                <c:pt idx="1158">
                  <c:v>74250</c:v>
                </c:pt>
                <c:pt idx="1159">
                  <c:v>74000</c:v>
                </c:pt>
                <c:pt idx="1160">
                  <c:v>73450</c:v>
                </c:pt>
                <c:pt idx="1161">
                  <c:v>73750</c:v>
                </c:pt>
                <c:pt idx="1162">
                  <c:v>74250</c:v>
                </c:pt>
                <c:pt idx="1163">
                  <c:v>74200</c:v>
                </c:pt>
                <c:pt idx="1164">
                  <c:v>74500</c:v>
                </c:pt>
                <c:pt idx="1165">
                  <c:v>74350</c:v>
                </c:pt>
                <c:pt idx="1166">
                  <c:v>74300</c:v>
                </c:pt>
                <c:pt idx="1167">
                  <c:v>74250</c:v>
                </c:pt>
                <c:pt idx="1168">
                  <c:v>74100</c:v>
                </c:pt>
                <c:pt idx="1169">
                  <c:v>73750</c:v>
                </c:pt>
                <c:pt idx="1170">
                  <c:v>73400</c:v>
                </c:pt>
                <c:pt idx="1171">
                  <c:v>73250</c:v>
                </c:pt>
                <c:pt idx="1172">
                  <c:v>73950</c:v>
                </c:pt>
                <c:pt idx="1173">
                  <c:v>73900</c:v>
                </c:pt>
                <c:pt idx="1174">
                  <c:v>73750</c:v>
                </c:pt>
                <c:pt idx="1175">
                  <c:v>74850</c:v>
                </c:pt>
                <c:pt idx="1176">
                  <c:v>75200</c:v>
                </c:pt>
                <c:pt idx="1177">
                  <c:v>75950</c:v>
                </c:pt>
                <c:pt idx="1178">
                  <c:v>76300</c:v>
                </c:pt>
                <c:pt idx="1179">
                  <c:v>76600</c:v>
                </c:pt>
                <c:pt idx="1180">
                  <c:v>76700</c:v>
                </c:pt>
                <c:pt idx="1181">
                  <c:v>76500</c:v>
                </c:pt>
                <c:pt idx="1182">
                  <c:v>76850</c:v>
                </c:pt>
                <c:pt idx="1183">
                  <c:v>77000</c:v>
                </c:pt>
                <c:pt idx="1184">
                  <c:v>76650</c:v>
                </c:pt>
                <c:pt idx="1185">
                  <c:v>77200</c:v>
                </c:pt>
                <c:pt idx="1186">
                  <c:v>77750</c:v>
                </c:pt>
                <c:pt idx="1187">
                  <c:v>78100</c:v>
                </c:pt>
                <c:pt idx="1188">
                  <c:v>78200</c:v>
                </c:pt>
                <c:pt idx="1189">
                  <c:v>78550</c:v>
                </c:pt>
                <c:pt idx="1190">
                  <c:v>78700</c:v>
                </c:pt>
                <c:pt idx="1191">
                  <c:v>79000</c:v>
                </c:pt>
                <c:pt idx="1192">
                  <c:v>79350</c:v>
                </c:pt>
                <c:pt idx="1193">
                  <c:v>79900</c:v>
                </c:pt>
                <c:pt idx="1194">
                  <c:v>80250</c:v>
                </c:pt>
                <c:pt idx="1195">
                  <c:v>80100</c:v>
                </c:pt>
                <c:pt idx="1196">
                  <c:v>79750</c:v>
                </c:pt>
                <c:pt idx="1197">
                  <c:v>79600</c:v>
                </c:pt>
                <c:pt idx="1198">
                  <c:v>79200</c:v>
                </c:pt>
                <c:pt idx="1199">
                  <c:v>79500</c:v>
                </c:pt>
                <c:pt idx="1200">
                  <c:v>80450</c:v>
                </c:pt>
                <c:pt idx="1201">
                  <c:v>80300</c:v>
                </c:pt>
                <c:pt idx="1202">
                  <c:v>80100</c:v>
                </c:pt>
                <c:pt idx="1203">
                  <c:v>80450</c:v>
                </c:pt>
                <c:pt idx="1204">
                  <c:v>80300</c:v>
                </c:pt>
                <c:pt idx="1205">
                  <c:v>80800</c:v>
                </c:pt>
                <c:pt idx="1206">
                  <c:v>80450</c:v>
                </c:pt>
                <c:pt idx="1207">
                  <c:v>80600</c:v>
                </c:pt>
                <c:pt idx="1208">
                  <c:v>80400</c:v>
                </c:pt>
                <c:pt idx="1209">
                  <c:v>80500</c:v>
                </c:pt>
                <c:pt idx="1210">
                  <c:v>81050</c:v>
                </c:pt>
                <c:pt idx="1211">
                  <c:v>80900</c:v>
                </c:pt>
                <c:pt idx="1212">
                  <c:v>81450</c:v>
                </c:pt>
                <c:pt idx="1213">
                  <c:v>81300</c:v>
                </c:pt>
                <c:pt idx="1214">
                  <c:v>81400</c:v>
                </c:pt>
                <c:pt idx="1215">
                  <c:v>81950</c:v>
                </c:pt>
                <c:pt idx="1216">
                  <c:v>81800</c:v>
                </c:pt>
                <c:pt idx="1217">
                  <c:v>81600</c:v>
                </c:pt>
                <c:pt idx="1218">
                  <c:v>81900</c:v>
                </c:pt>
                <c:pt idx="1219">
                  <c:v>82200</c:v>
                </c:pt>
                <c:pt idx="1220">
                  <c:v>82000</c:v>
                </c:pt>
                <c:pt idx="1221">
                  <c:v>82350</c:v>
                </c:pt>
                <c:pt idx="1222">
                  <c:v>82200</c:v>
                </c:pt>
                <c:pt idx="1223">
                  <c:v>82000</c:v>
                </c:pt>
                <c:pt idx="1224">
                  <c:v>81250</c:v>
                </c:pt>
                <c:pt idx="1225">
                  <c:v>81100</c:v>
                </c:pt>
                <c:pt idx="1226">
                  <c:v>80700</c:v>
                </c:pt>
                <c:pt idx="1227">
                  <c:v>81450</c:v>
                </c:pt>
                <c:pt idx="1228">
                  <c:v>81300</c:v>
                </c:pt>
                <c:pt idx="1229">
                  <c:v>81650</c:v>
                </c:pt>
                <c:pt idx="1230">
                  <c:v>81800</c:v>
                </c:pt>
                <c:pt idx="1231">
                  <c:v>82300</c:v>
                </c:pt>
                <c:pt idx="1232">
                  <c:v>82850</c:v>
                </c:pt>
                <c:pt idx="1233">
                  <c:v>83400</c:v>
                </c:pt>
                <c:pt idx="1234">
                  <c:v>83200</c:v>
                </c:pt>
                <c:pt idx="1235">
                  <c:v>82800</c:v>
                </c:pt>
                <c:pt idx="1236">
                  <c:v>83100</c:v>
                </c:pt>
                <c:pt idx="1237">
                  <c:v>83400</c:v>
                </c:pt>
                <c:pt idx="1238">
                  <c:v>83200</c:v>
                </c:pt>
                <c:pt idx="1239">
                  <c:v>83000</c:v>
                </c:pt>
                <c:pt idx="1240">
                  <c:v>83550</c:v>
                </c:pt>
                <c:pt idx="1241">
                  <c:v>83400</c:v>
                </c:pt>
                <c:pt idx="1242">
                  <c:v>83700</c:v>
                </c:pt>
                <c:pt idx="1243">
                  <c:v>84050</c:v>
                </c:pt>
                <c:pt idx="1244">
                  <c:v>83900</c:v>
                </c:pt>
                <c:pt idx="1245">
                  <c:v>84000</c:v>
                </c:pt>
                <c:pt idx="1246">
                  <c:v>84550</c:v>
                </c:pt>
                <c:pt idx="1247">
                  <c:v>84900</c:v>
                </c:pt>
                <c:pt idx="1248">
                  <c:v>84000</c:v>
                </c:pt>
                <c:pt idx="1249">
                  <c:v>83650</c:v>
                </c:pt>
                <c:pt idx="1250">
                  <c:v>83500</c:v>
                </c:pt>
                <c:pt idx="1251">
                  <c:v>83300</c:v>
                </c:pt>
                <c:pt idx="1252">
                  <c:v>82900</c:v>
                </c:pt>
                <c:pt idx="1253">
                  <c:v>82700</c:v>
                </c:pt>
                <c:pt idx="1254">
                  <c:v>83000</c:v>
                </c:pt>
                <c:pt idx="1255">
                  <c:v>83100</c:v>
                </c:pt>
                <c:pt idx="1256">
                  <c:v>83450</c:v>
                </c:pt>
                <c:pt idx="1257">
                  <c:v>84000</c:v>
                </c:pt>
                <c:pt idx="1258">
                  <c:v>84350</c:v>
                </c:pt>
                <c:pt idx="1259">
                  <c:v>83800</c:v>
                </c:pt>
                <c:pt idx="1260">
                  <c:v>83900</c:v>
                </c:pt>
                <c:pt idx="1261">
                  <c:v>83550</c:v>
                </c:pt>
                <c:pt idx="1262">
                  <c:v>84100</c:v>
                </c:pt>
                <c:pt idx="1263">
                  <c:v>83750</c:v>
                </c:pt>
                <c:pt idx="1264">
                  <c:v>83900</c:v>
                </c:pt>
                <c:pt idx="1265">
                  <c:v>84000</c:v>
                </c:pt>
                <c:pt idx="1266">
                  <c:v>84500</c:v>
                </c:pt>
                <c:pt idx="1267">
                  <c:v>84300</c:v>
                </c:pt>
                <c:pt idx="1268">
                  <c:v>83950</c:v>
                </c:pt>
                <c:pt idx="1269">
                  <c:v>83800</c:v>
                </c:pt>
                <c:pt idx="1270">
                  <c:v>84350</c:v>
                </c:pt>
                <c:pt idx="1271">
                  <c:v>84200</c:v>
                </c:pt>
                <c:pt idx="1272">
                  <c:v>84300</c:v>
                </c:pt>
                <c:pt idx="1273">
                  <c:v>84400</c:v>
                </c:pt>
                <c:pt idx="1274">
                  <c:v>84200</c:v>
                </c:pt>
                <c:pt idx="1275">
                  <c:v>83850</c:v>
                </c:pt>
                <c:pt idx="1276">
                  <c:v>84200</c:v>
                </c:pt>
                <c:pt idx="1277">
                  <c:v>83800</c:v>
                </c:pt>
                <c:pt idx="1278">
                  <c:v>84150</c:v>
                </c:pt>
                <c:pt idx="1279">
                  <c:v>84700</c:v>
                </c:pt>
                <c:pt idx="1280">
                  <c:v>85050</c:v>
                </c:pt>
                <c:pt idx="1281">
                  <c:v>84900</c:v>
                </c:pt>
                <c:pt idx="1282">
                  <c:v>84550</c:v>
                </c:pt>
                <c:pt idx="1283">
                  <c:v>84900</c:v>
                </c:pt>
                <c:pt idx="1284">
                  <c:v>84350</c:v>
                </c:pt>
                <c:pt idx="1285">
                  <c:v>84200</c:v>
                </c:pt>
                <c:pt idx="1286">
                  <c:v>84750</c:v>
                </c:pt>
                <c:pt idx="1287">
                  <c:v>85100</c:v>
                </c:pt>
                <c:pt idx="1288">
                  <c:v>84900</c:v>
                </c:pt>
                <c:pt idx="1289">
                  <c:v>84550</c:v>
                </c:pt>
                <c:pt idx="1290">
                  <c:v>84700</c:v>
                </c:pt>
                <c:pt idx="1291">
                  <c:v>85200</c:v>
                </c:pt>
                <c:pt idx="1292">
                  <c:v>85300</c:v>
                </c:pt>
                <c:pt idx="1293">
                  <c:v>85800</c:v>
                </c:pt>
                <c:pt idx="1294">
                  <c:v>86550</c:v>
                </c:pt>
                <c:pt idx="1295">
                  <c:v>86400</c:v>
                </c:pt>
                <c:pt idx="1296">
                  <c:v>86950</c:v>
                </c:pt>
                <c:pt idx="1297">
                  <c:v>87100</c:v>
                </c:pt>
                <c:pt idx="1298">
                  <c:v>86750</c:v>
                </c:pt>
                <c:pt idx="1299">
                  <c:v>87100</c:v>
                </c:pt>
                <c:pt idx="1300">
                  <c:v>87650</c:v>
                </c:pt>
                <c:pt idx="1301">
                  <c:v>87500</c:v>
                </c:pt>
                <c:pt idx="1302">
                  <c:v>88000</c:v>
                </c:pt>
                <c:pt idx="1303">
                  <c:v>87650</c:v>
                </c:pt>
                <c:pt idx="1304">
                  <c:v>88200</c:v>
                </c:pt>
                <c:pt idx="1305">
                  <c:v>88300</c:v>
                </c:pt>
                <c:pt idx="1306">
                  <c:v>87950</c:v>
                </c:pt>
                <c:pt idx="1307">
                  <c:v>87800</c:v>
                </c:pt>
                <c:pt idx="1308">
                  <c:v>86900</c:v>
                </c:pt>
                <c:pt idx="1309">
                  <c:v>87250</c:v>
                </c:pt>
                <c:pt idx="1310">
                  <c:v>87600</c:v>
                </c:pt>
                <c:pt idx="1311">
                  <c:v>87050</c:v>
                </c:pt>
                <c:pt idx="1312">
                  <c:v>87600</c:v>
                </c:pt>
                <c:pt idx="1313">
                  <c:v>87700</c:v>
                </c:pt>
                <c:pt idx="1314">
                  <c:v>88000</c:v>
                </c:pt>
                <c:pt idx="1315">
                  <c:v>88300</c:v>
                </c:pt>
                <c:pt idx="1316">
                  <c:v>88400</c:v>
                </c:pt>
                <c:pt idx="1317">
                  <c:v>89150</c:v>
                </c:pt>
                <c:pt idx="1318">
                  <c:v>895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AD94-4FD2-B498-168809636FDD}"/>
            </c:ext>
          </c:extLst>
        </c:ser>
        <c:ser>
          <c:idx val="6"/>
          <c:order val="6"/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1">
                    <a:lumMod val="60000"/>
                  </a:schemeClr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7:$BGJ$7</c:f>
              <c:numCache>
                <c:formatCode>General</c:formatCode>
                <c:ptCount val="1544"/>
                <c:pt idx="0">
                  <c:v>9950</c:v>
                </c:pt>
                <c:pt idx="1">
                  <c:v>9900</c:v>
                </c:pt>
                <c:pt idx="2">
                  <c:v>9750</c:v>
                </c:pt>
                <c:pt idx="3">
                  <c:v>9700</c:v>
                </c:pt>
                <c:pt idx="4">
                  <c:v>9650</c:v>
                </c:pt>
                <c:pt idx="5">
                  <c:v>9300</c:v>
                </c:pt>
                <c:pt idx="6">
                  <c:v>9250</c:v>
                </c:pt>
                <c:pt idx="7">
                  <c:v>9100</c:v>
                </c:pt>
                <c:pt idx="8">
                  <c:v>8750</c:v>
                </c:pt>
                <c:pt idx="9">
                  <c:v>8600</c:v>
                </c:pt>
                <c:pt idx="10">
                  <c:v>8450</c:v>
                </c:pt>
                <c:pt idx="11">
                  <c:v>8300</c:v>
                </c:pt>
                <c:pt idx="12">
                  <c:v>7750</c:v>
                </c:pt>
                <c:pt idx="13">
                  <c:v>7700</c:v>
                </c:pt>
                <c:pt idx="14">
                  <c:v>6950</c:v>
                </c:pt>
                <c:pt idx="15">
                  <c:v>9450</c:v>
                </c:pt>
                <c:pt idx="16">
                  <c:v>9400</c:v>
                </c:pt>
                <c:pt idx="17">
                  <c:v>8850</c:v>
                </c:pt>
                <c:pt idx="18">
                  <c:v>8800</c:v>
                </c:pt>
                <c:pt idx="19">
                  <c:v>8650</c:v>
                </c:pt>
                <c:pt idx="20">
                  <c:v>8400</c:v>
                </c:pt>
                <c:pt idx="21">
                  <c:v>8050</c:v>
                </c:pt>
                <c:pt idx="22">
                  <c:v>7700</c:v>
                </c:pt>
                <c:pt idx="23">
                  <c:v>7650</c:v>
                </c:pt>
                <c:pt idx="24">
                  <c:v>7600</c:v>
                </c:pt>
                <c:pt idx="25">
                  <c:v>7550</c:v>
                </c:pt>
                <c:pt idx="26">
                  <c:v>7200</c:v>
                </c:pt>
                <c:pt idx="27">
                  <c:v>7150</c:v>
                </c:pt>
                <c:pt idx="28">
                  <c:v>7000</c:v>
                </c:pt>
                <c:pt idx="29">
                  <c:v>6850</c:v>
                </c:pt>
                <c:pt idx="30">
                  <c:v>6800</c:v>
                </c:pt>
                <c:pt idx="31">
                  <c:v>6750</c:v>
                </c:pt>
                <c:pt idx="32">
                  <c:v>6700</c:v>
                </c:pt>
                <c:pt idx="33">
                  <c:v>6650</c:v>
                </c:pt>
                <c:pt idx="34">
                  <c:v>6600</c:v>
                </c:pt>
                <c:pt idx="35">
                  <c:v>6450</c:v>
                </c:pt>
                <c:pt idx="36">
                  <c:v>6400</c:v>
                </c:pt>
                <c:pt idx="37">
                  <c:v>6250</c:v>
                </c:pt>
                <c:pt idx="38">
                  <c:v>5900</c:v>
                </c:pt>
                <c:pt idx="39">
                  <c:v>5850</c:v>
                </c:pt>
                <c:pt idx="40">
                  <c:v>5300</c:v>
                </c:pt>
                <c:pt idx="41">
                  <c:v>9200</c:v>
                </c:pt>
                <c:pt idx="42">
                  <c:v>8850</c:v>
                </c:pt>
                <c:pt idx="43">
                  <c:v>8800</c:v>
                </c:pt>
                <c:pt idx="44">
                  <c:v>8750</c:v>
                </c:pt>
                <c:pt idx="45">
                  <c:v>8400</c:v>
                </c:pt>
                <c:pt idx="46">
                  <c:v>8350</c:v>
                </c:pt>
                <c:pt idx="47">
                  <c:v>9450</c:v>
                </c:pt>
                <c:pt idx="48">
                  <c:v>9400</c:v>
                </c:pt>
                <c:pt idx="49">
                  <c:v>9050</c:v>
                </c:pt>
                <c:pt idx="50">
                  <c:v>8700</c:v>
                </c:pt>
                <c:pt idx="51">
                  <c:v>8650</c:v>
                </c:pt>
                <c:pt idx="52">
                  <c:v>8600</c:v>
                </c:pt>
                <c:pt idx="53">
                  <c:v>8550</c:v>
                </c:pt>
                <c:pt idx="54">
                  <c:v>8500</c:v>
                </c:pt>
                <c:pt idx="55">
                  <c:v>8450</c:v>
                </c:pt>
                <c:pt idx="56">
                  <c:v>8300</c:v>
                </c:pt>
                <c:pt idx="57">
                  <c:v>7950</c:v>
                </c:pt>
                <c:pt idx="58">
                  <c:v>7400</c:v>
                </c:pt>
                <c:pt idx="59">
                  <c:v>7350</c:v>
                </c:pt>
                <c:pt idx="60">
                  <c:v>7300</c:v>
                </c:pt>
                <c:pt idx="61">
                  <c:v>6750</c:v>
                </c:pt>
                <c:pt idx="62">
                  <c:v>12050</c:v>
                </c:pt>
                <c:pt idx="63">
                  <c:v>12000</c:v>
                </c:pt>
                <c:pt idx="64">
                  <c:v>11950</c:v>
                </c:pt>
                <c:pt idx="65">
                  <c:v>11800</c:v>
                </c:pt>
                <c:pt idx="66">
                  <c:v>11750</c:v>
                </c:pt>
                <c:pt idx="67">
                  <c:v>14250</c:v>
                </c:pt>
                <c:pt idx="68">
                  <c:v>14200</c:v>
                </c:pt>
                <c:pt idx="69">
                  <c:v>13650</c:v>
                </c:pt>
                <c:pt idx="70">
                  <c:v>13600</c:v>
                </c:pt>
                <c:pt idx="71">
                  <c:v>16100</c:v>
                </c:pt>
                <c:pt idx="72">
                  <c:v>15950</c:v>
                </c:pt>
                <c:pt idx="73">
                  <c:v>15800</c:v>
                </c:pt>
                <c:pt idx="74">
                  <c:v>20650</c:v>
                </c:pt>
                <c:pt idx="75">
                  <c:v>20600</c:v>
                </c:pt>
                <c:pt idx="76">
                  <c:v>20550</c:v>
                </c:pt>
                <c:pt idx="77">
                  <c:v>20500</c:v>
                </c:pt>
                <c:pt idx="78">
                  <c:v>20450</c:v>
                </c:pt>
                <c:pt idx="79">
                  <c:v>22600</c:v>
                </c:pt>
                <c:pt idx="80">
                  <c:v>22550</c:v>
                </c:pt>
                <c:pt idx="81">
                  <c:v>22500</c:v>
                </c:pt>
                <c:pt idx="82">
                  <c:v>22150</c:v>
                </c:pt>
                <c:pt idx="83">
                  <c:v>21800</c:v>
                </c:pt>
                <c:pt idx="84">
                  <c:v>21250</c:v>
                </c:pt>
                <c:pt idx="85">
                  <c:v>21200</c:v>
                </c:pt>
                <c:pt idx="86">
                  <c:v>21150</c:v>
                </c:pt>
                <c:pt idx="87">
                  <c:v>24500</c:v>
                </c:pt>
                <c:pt idx="88">
                  <c:v>24350</c:v>
                </c:pt>
                <c:pt idx="89">
                  <c:v>24100</c:v>
                </c:pt>
                <c:pt idx="90">
                  <c:v>23850</c:v>
                </c:pt>
                <c:pt idx="91">
                  <c:v>27300</c:v>
                </c:pt>
                <c:pt idx="92">
                  <c:v>26750</c:v>
                </c:pt>
                <c:pt idx="93">
                  <c:v>26700</c:v>
                </c:pt>
                <c:pt idx="94">
                  <c:v>26650</c:v>
                </c:pt>
                <c:pt idx="95">
                  <c:v>26600</c:v>
                </c:pt>
                <c:pt idx="96">
                  <c:v>26450</c:v>
                </c:pt>
                <c:pt idx="97">
                  <c:v>26300</c:v>
                </c:pt>
                <c:pt idx="98">
                  <c:v>26050</c:v>
                </c:pt>
                <c:pt idx="99">
                  <c:v>26000</c:v>
                </c:pt>
                <c:pt idx="100">
                  <c:v>25950</c:v>
                </c:pt>
                <c:pt idx="101">
                  <c:v>25600</c:v>
                </c:pt>
                <c:pt idx="102">
                  <c:v>25550</c:v>
                </c:pt>
                <c:pt idx="103">
                  <c:v>25500</c:v>
                </c:pt>
                <c:pt idx="104">
                  <c:v>25350</c:v>
                </c:pt>
                <c:pt idx="105">
                  <c:v>25100</c:v>
                </c:pt>
                <c:pt idx="106">
                  <c:v>24850</c:v>
                </c:pt>
                <c:pt idx="107">
                  <c:v>28300</c:v>
                </c:pt>
                <c:pt idx="108">
                  <c:v>27700</c:v>
                </c:pt>
                <c:pt idx="109">
                  <c:v>27650</c:v>
                </c:pt>
                <c:pt idx="110">
                  <c:v>27500</c:v>
                </c:pt>
                <c:pt idx="111">
                  <c:v>27350</c:v>
                </c:pt>
                <c:pt idx="112">
                  <c:v>27100</c:v>
                </c:pt>
                <c:pt idx="113">
                  <c:v>28400</c:v>
                </c:pt>
                <c:pt idx="114">
                  <c:v>28050</c:v>
                </c:pt>
                <c:pt idx="115">
                  <c:v>28000</c:v>
                </c:pt>
                <c:pt idx="116">
                  <c:v>27650</c:v>
                </c:pt>
                <c:pt idx="117">
                  <c:v>27600</c:v>
                </c:pt>
                <c:pt idx="118">
                  <c:v>27450</c:v>
                </c:pt>
                <c:pt idx="119">
                  <c:v>27400</c:v>
                </c:pt>
                <c:pt idx="120">
                  <c:v>27250</c:v>
                </c:pt>
                <c:pt idx="121">
                  <c:v>27200</c:v>
                </c:pt>
                <c:pt idx="122">
                  <c:v>27150</c:v>
                </c:pt>
                <c:pt idx="123">
                  <c:v>27100</c:v>
                </c:pt>
                <c:pt idx="124">
                  <c:v>27050</c:v>
                </c:pt>
                <c:pt idx="125">
                  <c:v>26900</c:v>
                </c:pt>
                <c:pt idx="126">
                  <c:v>26850</c:v>
                </c:pt>
                <c:pt idx="127">
                  <c:v>26700</c:v>
                </c:pt>
                <c:pt idx="128">
                  <c:v>25750</c:v>
                </c:pt>
                <c:pt idx="129">
                  <c:v>25250</c:v>
                </c:pt>
                <c:pt idx="130">
                  <c:v>25200</c:v>
                </c:pt>
                <c:pt idx="131">
                  <c:v>25150</c:v>
                </c:pt>
                <c:pt idx="132">
                  <c:v>25100</c:v>
                </c:pt>
                <c:pt idx="133">
                  <c:v>26550</c:v>
                </c:pt>
                <c:pt idx="134">
                  <c:v>26500</c:v>
                </c:pt>
                <c:pt idx="135">
                  <c:v>26450</c:v>
                </c:pt>
                <c:pt idx="136">
                  <c:v>26400</c:v>
                </c:pt>
                <c:pt idx="137">
                  <c:v>26350</c:v>
                </c:pt>
                <c:pt idx="138">
                  <c:v>26200</c:v>
                </c:pt>
                <c:pt idx="139">
                  <c:v>26050</c:v>
                </c:pt>
                <c:pt idx="140">
                  <c:v>26000</c:v>
                </c:pt>
                <c:pt idx="141">
                  <c:v>25950</c:v>
                </c:pt>
                <c:pt idx="142">
                  <c:v>25900</c:v>
                </c:pt>
                <c:pt idx="143">
                  <c:v>25750</c:v>
                </c:pt>
                <c:pt idx="144">
                  <c:v>25600</c:v>
                </c:pt>
                <c:pt idx="145">
                  <c:v>25450</c:v>
                </c:pt>
                <c:pt idx="146">
                  <c:v>25100</c:v>
                </c:pt>
                <c:pt idx="147">
                  <c:v>25050</c:v>
                </c:pt>
                <c:pt idx="148">
                  <c:v>24500</c:v>
                </c:pt>
                <c:pt idx="149">
                  <c:v>24450</c:v>
                </c:pt>
                <c:pt idx="150">
                  <c:v>26700</c:v>
                </c:pt>
                <c:pt idx="151">
                  <c:v>27750</c:v>
                </c:pt>
                <c:pt idx="152">
                  <c:v>27200</c:v>
                </c:pt>
                <c:pt idx="153">
                  <c:v>27150</c:v>
                </c:pt>
                <c:pt idx="154">
                  <c:v>27100</c:v>
                </c:pt>
                <c:pt idx="155">
                  <c:v>28500</c:v>
                </c:pt>
                <c:pt idx="156">
                  <c:v>28450</c:v>
                </c:pt>
                <c:pt idx="157">
                  <c:v>28300</c:v>
                </c:pt>
                <c:pt idx="158">
                  <c:v>30500</c:v>
                </c:pt>
                <c:pt idx="159">
                  <c:v>30450</c:v>
                </c:pt>
                <c:pt idx="160">
                  <c:v>30400</c:v>
                </c:pt>
                <c:pt idx="161">
                  <c:v>30250</c:v>
                </c:pt>
                <c:pt idx="162">
                  <c:v>30100</c:v>
                </c:pt>
                <c:pt idx="163">
                  <c:v>29500</c:v>
                </c:pt>
                <c:pt idx="164">
                  <c:v>31750</c:v>
                </c:pt>
                <c:pt idx="165">
                  <c:v>31700</c:v>
                </c:pt>
                <c:pt idx="166">
                  <c:v>31550</c:v>
                </c:pt>
                <c:pt idx="167">
                  <c:v>31500</c:v>
                </c:pt>
                <c:pt idx="168">
                  <c:v>31450</c:v>
                </c:pt>
                <c:pt idx="169">
                  <c:v>31400</c:v>
                </c:pt>
                <c:pt idx="170">
                  <c:v>31250</c:v>
                </c:pt>
                <c:pt idx="171">
                  <c:v>30700</c:v>
                </c:pt>
                <c:pt idx="172">
                  <c:v>30650</c:v>
                </c:pt>
                <c:pt idx="173">
                  <c:v>30600</c:v>
                </c:pt>
                <c:pt idx="174">
                  <c:v>30450</c:v>
                </c:pt>
                <c:pt idx="175">
                  <c:v>32100</c:v>
                </c:pt>
                <c:pt idx="176">
                  <c:v>32050</c:v>
                </c:pt>
                <c:pt idx="177">
                  <c:v>31900</c:v>
                </c:pt>
                <c:pt idx="178">
                  <c:v>31750</c:v>
                </c:pt>
                <c:pt idx="179">
                  <c:v>31400</c:v>
                </c:pt>
                <c:pt idx="180">
                  <c:v>31350</c:v>
                </c:pt>
                <c:pt idx="181">
                  <c:v>31300</c:v>
                </c:pt>
                <c:pt idx="182">
                  <c:v>32050</c:v>
                </c:pt>
                <c:pt idx="183">
                  <c:v>32000</c:v>
                </c:pt>
                <c:pt idx="184">
                  <c:v>31950</c:v>
                </c:pt>
                <c:pt idx="185">
                  <c:v>31600</c:v>
                </c:pt>
                <c:pt idx="186">
                  <c:v>31450</c:v>
                </c:pt>
                <c:pt idx="187">
                  <c:v>33100</c:v>
                </c:pt>
                <c:pt idx="188">
                  <c:v>32550</c:v>
                </c:pt>
                <c:pt idx="189">
                  <c:v>32400</c:v>
                </c:pt>
                <c:pt idx="190">
                  <c:v>32050</c:v>
                </c:pt>
                <c:pt idx="191">
                  <c:v>31700</c:v>
                </c:pt>
                <c:pt idx="192">
                  <c:v>31650</c:v>
                </c:pt>
                <c:pt idx="193">
                  <c:v>32700</c:v>
                </c:pt>
                <c:pt idx="194">
                  <c:v>33150</c:v>
                </c:pt>
                <c:pt idx="195">
                  <c:v>32600</c:v>
                </c:pt>
                <c:pt idx="196">
                  <c:v>32250</c:v>
                </c:pt>
                <c:pt idx="197">
                  <c:v>31700</c:v>
                </c:pt>
                <c:pt idx="198">
                  <c:v>31350</c:v>
                </c:pt>
                <c:pt idx="199">
                  <c:v>31300</c:v>
                </c:pt>
                <c:pt idx="200">
                  <c:v>31250</c:v>
                </c:pt>
                <c:pt idx="201">
                  <c:v>31200</c:v>
                </c:pt>
                <c:pt idx="202">
                  <c:v>30950</c:v>
                </c:pt>
                <c:pt idx="203">
                  <c:v>30600</c:v>
                </c:pt>
                <c:pt idx="204">
                  <c:v>30550</c:v>
                </c:pt>
                <c:pt idx="205">
                  <c:v>31000</c:v>
                </c:pt>
                <c:pt idx="206">
                  <c:v>30850</c:v>
                </c:pt>
                <c:pt idx="207">
                  <c:v>33100</c:v>
                </c:pt>
                <c:pt idx="208">
                  <c:v>33050</c:v>
                </c:pt>
                <c:pt idx="209">
                  <c:v>34100</c:v>
                </c:pt>
                <c:pt idx="210">
                  <c:v>33950</c:v>
                </c:pt>
                <c:pt idx="211">
                  <c:v>33900</c:v>
                </c:pt>
                <c:pt idx="212">
                  <c:v>33850</c:v>
                </c:pt>
                <c:pt idx="213">
                  <c:v>33800</c:v>
                </c:pt>
                <c:pt idx="214">
                  <c:v>34550</c:v>
                </c:pt>
                <c:pt idx="215">
                  <c:v>35600</c:v>
                </c:pt>
                <c:pt idx="216">
                  <c:v>34850</c:v>
                </c:pt>
                <c:pt idx="217">
                  <c:v>34700</c:v>
                </c:pt>
                <c:pt idx="218">
                  <c:v>34350</c:v>
                </c:pt>
                <c:pt idx="219">
                  <c:v>34000</c:v>
                </c:pt>
                <c:pt idx="220">
                  <c:v>33950</c:v>
                </c:pt>
                <c:pt idx="221">
                  <c:v>34400</c:v>
                </c:pt>
                <c:pt idx="222">
                  <c:v>34250</c:v>
                </c:pt>
                <c:pt idx="223">
                  <c:v>33900</c:v>
                </c:pt>
                <c:pt idx="224">
                  <c:v>33550</c:v>
                </c:pt>
                <c:pt idx="225">
                  <c:v>33500</c:v>
                </c:pt>
                <c:pt idx="226">
                  <c:v>33950</c:v>
                </c:pt>
                <c:pt idx="227">
                  <c:v>33900</c:v>
                </c:pt>
                <c:pt idx="228">
                  <c:v>33150</c:v>
                </c:pt>
                <c:pt idx="229">
                  <c:v>33100</c:v>
                </c:pt>
                <c:pt idx="230">
                  <c:v>32950</c:v>
                </c:pt>
                <c:pt idx="231">
                  <c:v>34600</c:v>
                </c:pt>
                <c:pt idx="232">
                  <c:v>34250</c:v>
                </c:pt>
                <c:pt idx="233">
                  <c:v>34200</c:v>
                </c:pt>
                <c:pt idx="234">
                  <c:v>34050</c:v>
                </c:pt>
                <c:pt idx="235">
                  <c:v>33500</c:v>
                </c:pt>
                <c:pt idx="236">
                  <c:v>33450</c:v>
                </c:pt>
                <c:pt idx="237">
                  <c:v>33100</c:v>
                </c:pt>
                <c:pt idx="238">
                  <c:v>33850</c:v>
                </c:pt>
                <c:pt idx="239">
                  <c:v>33800</c:v>
                </c:pt>
                <c:pt idx="240">
                  <c:v>33750</c:v>
                </c:pt>
                <c:pt idx="241">
                  <c:v>33700</c:v>
                </c:pt>
                <c:pt idx="242">
                  <c:v>33450</c:v>
                </c:pt>
                <c:pt idx="243">
                  <c:v>33400</c:v>
                </c:pt>
                <c:pt idx="244">
                  <c:v>35650</c:v>
                </c:pt>
                <c:pt idx="245">
                  <c:v>35600</c:v>
                </c:pt>
                <c:pt idx="246">
                  <c:v>35450</c:v>
                </c:pt>
                <c:pt idx="247">
                  <c:v>35400</c:v>
                </c:pt>
                <c:pt idx="248">
                  <c:v>34650</c:v>
                </c:pt>
                <c:pt idx="249">
                  <c:v>34600</c:v>
                </c:pt>
                <c:pt idx="250">
                  <c:v>34450</c:v>
                </c:pt>
                <c:pt idx="251">
                  <c:v>34400</c:v>
                </c:pt>
                <c:pt idx="252">
                  <c:v>34350</c:v>
                </c:pt>
                <c:pt idx="253">
                  <c:v>34300</c:v>
                </c:pt>
                <c:pt idx="254">
                  <c:v>34750</c:v>
                </c:pt>
                <c:pt idx="255">
                  <c:v>34400</c:v>
                </c:pt>
                <c:pt idx="256">
                  <c:v>34350</c:v>
                </c:pt>
                <c:pt idx="257">
                  <c:v>34300</c:v>
                </c:pt>
                <c:pt idx="258">
                  <c:v>34150</c:v>
                </c:pt>
                <c:pt idx="259">
                  <c:v>34100</c:v>
                </c:pt>
                <c:pt idx="260">
                  <c:v>34050</c:v>
                </c:pt>
                <c:pt idx="261">
                  <c:v>35700</c:v>
                </c:pt>
                <c:pt idx="262">
                  <c:v>36150</c:v>
                </c:pt>
                <c:pt idx="263">
                  <c:v>35200</c:v>
                </c:pt>
                <c:pt idx="264">
                  <c:v>35150</c:v>
                </c:pt>
                <c:pt idx="265">
                  <c:v>35600</c:v>
                </c:pt>
                <c:pt idx="266">
                  <c:v>35450</c:v>
                </c:pt>
                <c:pt idx="267">
                  <c:v>35400</c:v>
                </c:pt>
                <c:pt idx="268">
                  <c:v>34850</c:v>
                </c:pt>
                <c:pt idx="269">
                  <c:v>34800</c:v>
                </c:pt>
                <c:pt idx="270">
                  <c:v>34650</c:v>
                </c:pt>
                <c:pt idx="271">
                  <c:v>34600</c:v>
                </c:pt>
                <c:pt idx="272">
                  <c:v>34250</c:v>
                </c:pt>
                <c:pt idx="273">
                  <c:v>34100</c:v>
                </c:pt>
                <c:pt idx="274">
                  <c:v>34850</c:v>
                </c:pt>
                <c:pt idx="275">
                  <c:v>34300</c:v>
                </c:pt>
                <c:pt idx="276">
                  <c:v>34250</c:v>
                </c:pt>
                <c:pt idx="277">
                  <c:v>34100</c:v>
                </c:pt>
                <c:pt idx="278">
                  <c:v>33650</c:v>
                </c:pt>
                <c:pt idx="279">
                  <c:v>33600</c:v>
                </c:pt>
                <c:pt idx="280">
                  <c:v>33250</c:v>
                </c:pt>
                <c:pt idx="281">
                  <c:v>33200</c:v>
                </c:pt>
                <c:pt idx="282">
                  <c:v>33050</c:v>
                </c:pt>
                <c:pt idx="283">
                  <c:v>33000</c:v>
                </c:pt>
                <c:pt idx="284">
                  <c:v>32950</c:v>
                </c:pt>
                <c:pt idx="285">
                  <c:v>33400</c:v>
                </c:pt>
                <c:pt idx="286">
                  <c:v>33250</c:v>
                </c:pt>
                <c:pt idx="287">
                  <c:v>33200</c:v>
                </c:pt>
                <c:pt idx="288">
                  <c:v>32850</c:v>
                </c:pt>
                <c:pt idx="289">
                  <c:v>32800</c:v>
                </c:pt>
                <c:pt idx="290">
                  <c:v>33250</c:v>
                </c:pt>
                <c:pt idx="291">
                  <c:v>33200</c:v>
                </c:pt>
                <c:pt idx="292">
                  <c:v>32850</c:v>
                </c:pt>
                <c:pt idx="293">
                  <c:v>32500</c:v>
                </c:pt>
                <c:pt idx="294">
                  <c:v>32250</c:v>
                </c:pt>
                <c:pt idx="295">
                  <c:v>32200</c:v>
                </c:pt>
                <c:pt idx="296">
                  <c:v>31850</c:v>
                </c:pt>
                <c:pt idx="297">
                  <c:v>31500</c:v>
                </c:pt>
                <c:pt idx="298">
                  <c:v>32250</c:v>
                </c:pt>
                <c:pt idx="299">
                  <c:v>33300</c:v>
                </c:pt>
                <c:pt idx="300">
                  <c:v>33250</c:v>
                </c:pt>
                <c:pt idx="301">
                  <c:v>33100</c:v>
                </c:pt>
                <c:pt idx="302">
                  <c:v>32850</c:v>
                </c:pt>
                <c:pt idx="303">
                  <c:v>34500</c:v>
                </c:pt>
                <c:pt idx="304">
                  <c:v>35550</c:v>
                </c:pt>
                <c:pt idx="305">
                  <c:v>35200</c:v>
                </c:pt>
                <c:pt idx="306">
                  <c:v>35650</c:v>
                </c:pt>
                <c:pt idx="307">
                  <c:v>37900</c:v>
                </c:pt>
                <c:pt idx="308">
                  <c:v>37850</c:v>
                </c:pt>
                <c:pt idx="309">
                  <c:v>37800</c:v>
                </c:pt>
                <c:pt idx="310">
                  <c:v>37650</c:v>
                </c:pt>
                <c:pt idx="311">
                  <c:v>37600</c:v>
                </c:pt>
                <c:pt idx="312">
                  <c:v>37250</c:v>
                </c:pt>
                <c:pt idx="313">
                  <c:v>38300</c:v>
                </c:pt>
                <c:pt idx="314">
                  <c:v>38750</c:v>
                </c:pt>
                <c:pt idx="315">
                  <c:v>38700</c:v>
                </c:pt>
                <c:pt idx="316">
                  <c:v>38350</c:v>
                </c:pt>
                <c:pt idx="317">
                  <c:v>38300</c:v>
                </c:pt>
                <c:pt idx="318">
                  <c:v>38150</c:v>
                </c:pt>
                <c:pt idx="319">
                  <c:v>38100</c:v>
                </c:pt>
                <c:pt idx="320">
                  <c:v>38050</c:v>
                </c:pt>
                <c:pt idx="321">
                  <c:v>37700</c:v>
                </c:pt>
                <c:pt idx="322">
                  <c:v>37550</c:v>
                </c:pt>
                <c:pt idx="323">
                  <c:v>37200</c:v>
                </c:pt>
                <c:pt idx="324">
                  <c:v>38850</c:v>
                </c:pt>
                <c:pt idx="325">
                  <c:v>38500</c:v>
                </c:pt>
                <c:pt idx="326">
                  <c:v>38350</c:v>
                </c:pt>
                <c:pt idx="327">
                  <c:v>38000</c:v>
                </c:pt>
                <c:pt idx="328">
                  <c:v>37950</c:v>
                </c:pt>
                <c:pt idx="329">
                  <c:v>37600</c:v>
                </c:pt>
                <c:pt idx="330">
                  <c:v>38350</c:v>
                </c:pt>
                <c:pt idx="331">
                  <c:v>40600</c:v>
                </c:pt>
                <c:pt idx="332">
                  <c:v>40250</c:v>
                </c:pt>
                <c:pt idx="333">
                  <c:v>40200</c:v>
                </c:pt>
                <c:pt idx="334">
                  <c:v>40050</c:v>
                </c:pt>
                <c:pt idx="335">
                  <c:v>39700</c:v>
                </c:pt>
                <c:pt idx="336">
                  <c:v>39150</c:v>
                </c:pt>
                <c:pt idx="337">
                  <c:v>39100</c:v>
                </c:pt>
                <c:pt idx="338">
                  <c:v>38950</c:v>
                </c:pt>
                <c:pt idx="339">
                  <c:v>38900</c:v>
                </c:pt>
                <c:pt idx="340">
                  <c:v>38850</c:v>
                </c:pt>
                <c:pt idx="341">
                  <c:v>38700</c:v>
                </c:pt>
                <c:pt idx="342">
                  <c:v>39750</c:v>
                </c:pt>
                <c:pt idx="343">
                  <c:v>39700</c:v>
                </c:pt>
                <c:pt idx="344">
                  <c:v>39150</c:v>
                </c:pt>
                <c:pt idx="345">
                  <c:v>39100</c:v>
                </c:pt>
                <c:pt idx="346">
                  <c:v>38950</c:v>
                </c:pt>
                <c:pt idx="347">
                  <c:v>38900</c:v>
                </c:pt>
                <c:pt idx="348">
                  <c:v>38550</c:v>
                </c:pt>
                <c:pt idx="349">
                  <c:v>39600</c:v>
                </c:pt>
                <c:pt idx="350">
                  <c:v>39350</c:v>
                </c:pt>
                <c:pt idx="351">
                  <c:v>39000</c:v>
                </c:pt>
                <c:pt idx="352">
                  <c:v>38650</c:v>
                </c:pt>
                <c:pt idx="353">
                  <c:v>39700</c:v>
                </c:pt>
                <c:pt idx="354">
                  <c:v>39550</c:v>
                </c:pt>
                <c:pt idx="355">
                  <c:v>39200</c:v>
                </c:pt>
                <c:pt idx="356">
                  <c:v>41450</c:v>
                </c:pt>
                <c:pt idx="357">
                  <c:v>41300</c:v>
                </c:pt>
                <c:pt idx="358">
                  <c:v>41150</c:v>
                </c:pt>
                <c:pt idx="359">
                  <c:v>41100</c:v>
                </c:pt>
                <c:pt idx="360">
                  <c:v>40750</c:v>
                </c:pt>
                <c:pt idx="361">
                  <c:v>41800</c:v>
                </c:pt>
                <c:pt idx="362">
                  <c:v>41350</c:v>
                </c:pt>
                <c:pt idx="363">
                  <c:v>41300</c:v>
                </c:pt>
                <c:pt idx="364">
                  <c:v>41250</c:v>
                </c:pt>
                <c:pt idx="365">
                  <c:v>41200</c:v>
                </c:pt>
                <c:pt idx="366">
                  <c:v>41050</c:v>
                </c:pt>
                <c:pt idx="367">
                  <c:v>40700</c:v>
                </c:pt>
                <c:pt idx="368">
                  <c:v>39750</c:v>
                </c:pt>
                <c:pt idx="369">
                  <c:v>41400</c:v>
                </c:pt>
                <c:pt idx="370">
                  <c:v>41250</c:v>
                </c:pt>
                <c:pt idx="371">
                  <c:v>40900</c:v>
                </c:pt>
                <c:pt idx="372">
                  <c:v>40850</c:v>
                </c:pt>
                <c:pt idx="373">
                  <c:v>40800</c:v>
                </c:pt>
                <c:pt idx="374">
                  <c:v>40650</c:v>
                </c:pt>
                <c:pt idx="375">
                  <c:v>40300</c:v>
                </c:pt>
                <c:pt idx="376">
                  <c:v>39950</c:v>
                </c:pt>
                <c:pt idx="377">
                  <c:v>39800</c:v>
                </c:pt>
                <c:pt idx="378">
                  <c:v>39650</c:v>
                </c:pt>
                <c:pt idx="379">
                  <c:v>41300</c:v>
                </c:pt>
                <c:pt idx="380">
                  <c:v>41250</c:v>
                </c:pt>
                <c:pt idx="381">
                  <c:v>43500</c:v>
                </c:pt>
                <c:pt idx="382">
                  <c:v>43350</c:v>
                </c:pt>
                <c:pt idx="383">
                  <c:v>43000</c:v>
                </c:pt>
                <c:pt idx="384">
                  <c:v>42950</c:v>
                </c:pt>
                <c:pt idx="385">
                  <c:v>44000</c:v>
                </c:pt>
                <c:pt idx="386">
                  <c:v>43850</c:v>
                </c:pt>
                <c:pt idx="387">
                  <c:v>43800</c:v>
                </c:pt>
                <c:pt idx="388">
                  <c:v>46050</c:v>
                </c:pt>
                <c:pt idx="389">
                  <c:v>46000</c:v>
                </c:pt>
                <c:pt idx="390">
                  <c:v>46750</c:v>
                </c:pt>
                <c:pt idx="391">
                  <c:v>46700</c:v>
                </c:pt>
                <c:pt idx="392">
                  <c:v>47750</c:v>
                </c:pt>
                <c:pt idx="393">
                  <c:v>47600</c:v>
                </c:pt>
                <c:pt idx="394">
                  <c:v>48050</c:v>
                </c:pt>
                <c:pt idx="395">
                  <c:v>47700</c:v>
                </c:pt>
                <c:pt idx="396">
                  <c:v>49950</c:v>
                </c:pt>
                <c:pt idx="397">
                  <c:v>49900</c:v>
                </c:pt>
                <c:pt idx="398">
                  <c:v>50350</c:v>
                </c:pt>
                <c:pt idx="399">
                  <c:v>50300</c:v>
                </c:pt>
                <c:pt idx="400">
                  <c:v>49950</c:v>
                </c:pt>
                <c:pt idx="401">
                  <c:v>49900</c:v>
                </c:pt>
                <c:pt idx="402">
                  <c:v>49750</c:v>
                </c:pt>
                <c:pt idx="403">
                  <c:v>49700</c:v>
                </c:pt>
                <c:pt idx="404">
                  <c:v>49650</c:v>
                </c:pt>
                <c:pt idx="405">
                  <c:v>49600</c:v>
                </c:pt>
                <c:pt idx="406">
                  <c:v>50350</c:v>
                </c:pt>
                <c:pt idx="407">
                  <c:v>50300</c:v>
                </c:pt>
                <c:pt idx="408">
                  <c:v>49950</c:v>
                </c:pt>
                <c:pt idx="409">
                  <c:v>49900</c:v>
                </c:pt>
                <c:pt idx="410">
                  <c:v>50650</c:v>
                </c:pt>
                <c:pt idx="411">
                  <c:v>50300</c:v>
                </c:pt>
                <c:pt idx="412">
                  <c:v>51950</c:v>
                </c:pt>
                <c:pt idx="413">
                  <c:v>51900</c:v>
                </c:pt>
                <c:pt idx="414">
                  <c:v>51750</c:v>
                </c:pt>
                <c:pt idx="415">
                  <c:v>51700</c:v>
                </c:pt>
                <c:pt idx="416">
                  <c:v>51650</c:v>
                </c:pt>
                <c:pt idx="417">
                  <c:v>51600</c:v>
                </c:pt>
                <c:pt idx="418">
                  <c:v>52650</c:v>
                </c:pt>
                <c:pt idx="419">
                  <c:v>52600</c:v>
                </c:pt>
                <c:pt idx="420">
                  <c:v>52550</c:v>
                </c:pt>
                <c:pt idx="421">
                  <c:v>52500</c:v>
                </c:pt>
                <c:pt idx="422">
                  <c:v>53250</c:v>
                </c:pt>
                <c:pt idx="423">
                  <c:v>52900</c:v>
                </c:pt>
                <c:pt idx="424">
                  <c:v>52850</c:v>
                </c:pt>
                <c:pt idx="425">
                  <c:v>52800</c:v>
                </c:pt>
                <c:pt idx="426">
                  <c:v>53550</c:v>
                </c:pt>
                <c:pt idx="427">
                  <c:v>53500</c:v>
                </c:pt>
                <c:pt idx="428">
                  <c:v>53450</c:v>
                </c:pt>
                <c:pt idx="429">
                  <c:v>53300</c:v>
                </c:pt>
                <c:pt idx="430">
                  <c:v>53150</c:v>
                </c:pt>
                <c:pt idx="431">
                  <c:v>53100</c:v>
                </c:pt>
                <c:pt idx="432">
                  <c:v>53050</c:v>
                </c:pt>
                <c:pt idx="433">
                  <c:v>53000</c:v>
                </c:pt>
                <c:pt idx="434">
                  <c:v>52550</c:v>
                </c:pt>
                <c:pt idx="435">
                  <c:v>52500</c:v>
                </c:pt>
                <c:pt idx="436">
                  <c:v>52450</c:v>
                </c:pt>
                <c:pt idx="437">
                  <c:v>52100</c:v>
                </c:pt>
                <c:pt idx="438">
                  <c:v>53750</c:v>
                </c:pt>
                <c:pt idx="439">
                  <c:v>53200</c:v>
                </c:pt>
                <c:pt idx="440">
                  <c:v>53150</c:v>
                </c:pt>
                <c:pt idx="441">
                  <c:v>53000</c:v>
                </c:pt>
                <c:pt idx="442">
                  <c:v>52850</c:v>
                </c:pt>
                <c:pt idx="443">
                  <c:v>52500</c:v>
                </c:pt>
                <c:pt idx="444">
                  <c:v>52450</c:v>
                </c:pt>
                <c:pt idx="445">
                  <c:v>52300</c:v>
                </c:pt>
                <c:pt idx="446">
                  <c:v>51950</c:v>
                </c:pt>
                <c:pt idx="447">
                  <c:v>51900</c:v>
                </c:pt>
                <c:pt idx="448">
                  <c:v>51550</c:v>
                </c:pt>
                <c:pt idx="449">
                  <c:v>51400</c:v>
                </c:pt>
                <c:pt idx="450">
                  <c:v>52150</c:v>
                </c:pt>
                <c:pt idx="451">
                  <c:v>51800</c:v>
                </c:pt>
                <c:pt idx="452">
                  <c:v>51750</c:v>
                </c:pt>
                <c:pt idx="453">
                  <c:v>52200</c:v>
                </c:pt>
                <c:pt idx="454">
                  <c:v>52950</c:v>
                </c:pt>
                <c:pt idx="455">
                  <c:v>52900</c:v>
                </c:pt>
                <c:pt idx="456">
                  <c:v>52550</c:v>
                </c:pt>
                <c:pt idx="457">
                  <c:v>52200</c:v>
                </c:pt>
                <c:pt idx="458">
                  <c:v>52050</c:v>
                </c:pt>
                <c:pt idx="459">
                  <c:v>52000</c:v>
                </c:pt>
                <c:pt idx="460">
                  <c:v>53650</c:v>
                </c:pt>
                <c:pt idx="461">
                  <c:v>53600</c:v>
                </c:pt>
                <c:pt idx="462">
                  <c:v>53450</c:v>
                </c:pt>
                <c:pt idx="463">
                  <c:v>53100</c:v>
                </c:pt>
                <c:pt idx="464">
                  <c:v>52750</c:v>
                </c:pt>
                <c:pt idx="465">
                  <c:v>52700</c:v>
                </c:pt>
                <c:pt idx="466">
                  <c:v>52550</c:v>
                </c:pt>
                <c:pt idx="467">
                  <c:v>52500</c:v>
                </c:pt>
                <c:pt idx="468">
                  <c:v>52450</c:v>
                </c:pt>
                <c:pt idx="469">
                  <c:v>52400</c:v>
                </c:pt>
                <c:pt idx="470">
                  <c:v>53150</c:v>
                </c:pt>
                <c:pt idx="471">
                  <c:v>54800</c:v>
                </c:pt>
                <c:pt idx="472">
                  <c:v>54750</c:v>
                </c:pt>
                <c:pt idx="473">
                  <c:v>54700</c:v>
                </c:pt>
                <c:pt idx="474">
                  <c:v>54550</c:v>
                </c:pt>
                <c:pt idx="475">
                  <c:v>54500</c:v>
                </c:pt>
                <c:pt idx="476">
                  <c:v>54450</c:v>
                </c:pt>
                <c:pt idx="477">
                  <c:v>54400</c:v>
                </c:pt>
                <c:pt idx="478">
                  <c:v>54250</c:v>
                </c:pt>
                <c:pt idx="479">
                  <c:v>55900</c:v>
                </c:pt>
                <c:pt idx="480">
                  <c:v>55550</c:v>
                </c:pt>
                <c:pt idx="481">
                  <c:v>55400</c:v>
                </c:pt>
                <c:pt idx="482">
                  <c:v>55250</c:v>
                </c:pt>
                <c:pt idx="483">
                  <c:v>54900</c:v>
                </c:pt>
                <c:pt idx="484">
                  <c:v>54550</c:v>
                </c:pt>
                <c:pt idx="485">
                  <c:v>54400</c:v>
                </c:pt>
                <c:pt idx="486">
                  <c:v>54250</c:v>
                </c:pt>
                <c:pt idx="487">
                  <c:v>53900</c:v>
                </c:pt>
                <c:pt idx="488">
                  <c:v>53850</c:v>
                </c:pt>
                <c:pt idx="489">
                  <c:v>53800</c:v>
                </c:pt>
                <c:pt idx="490">
                  <c:v>53250</c:v>
                </c:pt>
                <c:pt idx="491">
                  <c:v>52900</c:v>
                </c:pt>
                <c:pt idx="492">
                  <c:v>52850</c:v>
                </c:pt>
                <c:pt idx="493">
                  <c:v>54500</c:v>
                </c:pt>
                <c:pt idx="494">
                  <c:v>54350</c:v>
                </c:pt>
                <c:pt idx="495">
                  <c:v>54300</c:v>
                </c:pt>
                <c:pt idx="496">
                  <c:v>54250</c:v>
                </c:pt>
                <c:pt idx="497">
                  <c:v>54200</c:v>
                </c:pt>
                <c:pt idx="498">
                  <c:v>54950</c:v>
                </c:pt>
                <c:pt idx="499">
                  <c:v>54600</c:v>
                </c:pt>
                <c:pt idx="500">
                  <c:v>54250</c:v>
                </c:pt>
                <c:pt idx="501">
                  <c:v>54100</c:v>
                </c:pt>
                <c:pt idx="502">
                  <c:v>54850</c:v>
                </c:pt>
                <c:pt idx="503">
                  <c:v>54800</c:v>
                </c:pt>
                <c:pt idx="504">
                  <c:v>54750</c:v>
                </c:pt>
                <c:pt idx="505">
                  <c:v>54400</c:v>
                </c:pt>
                <c:pt idx="506">
                  <c:v>54850</c:v>
                </c:pt>
                <c:pt idx="507">
                  <c:v>54800</c:v>
                </c:pt>
                <c:pt idx="508">
                  <c:v>54450</c:v>
                </c:pt>
                <c:pt idx="509">
                  <c:v>54400</c:v>
                </c:pt>
                <c:pt idx="510">
                  <c:v>54250</c:v>
                </c:pt>
                <c:pt idx="511">
                  <c:v>54200</c:v>
                </c:pt>
                <c:pt idx="512">
                  <c:v>54150</c:v>
                </c:pt>
                <c:pt idx="513">
                  <c:v>54100</c:v>
                </c:pt>
                <c:pt idx="514">
                  <c:v>54850</c:v>
                </c:pt>
                <c:pt idx="515">
                  <c:v>57100</c:v>
                </c:pt>
                <c:pt idx="516">
                  <c:v>56750</c:v>
                </c:pt>
                <c:pt idx="517">
                  <c:v>56200</c:v>
                </c:pt>
                <c:pt idx="518">
                  <c:v>55950</c:v>
                </c:pt>
                <c:pt idx="519">
                  <c:v>58200</c:v>
                </c:pt>
                <c:pt idx="520">
                  <c:v>58150</c:v>
                </c:pt>
                <c:pt idx="521">
                  <c:v>58000</c:v>
                </c:pt>
                <c:pt idx="522">
                  <c:v>57850</c:v>
                </c:pt>
                <c:pt idx="523">
                  <c:v>57800</c:v>
                </c:pt>
                <c:pt idx="524">
                  <c:v>57250</c:v>
                </c:pt>
                <c:pt idx="525">
                  <c:v>56700</c:v>
                </c:pt>
                <c:pt idx="526">
                  <c:v>56550</c:v>
                </c:pt>
                <c:pt idx="527">
                  <c:v>56500</c:v>
                </c:pt>
                <c:pt idx="528">
                  <c:v>56150</c:v>
                </c:pt>
                <c:pt idx="529">
                  <c:v>56100</c:v>
                </c:pt>
                <c:pt idx="530">
                  <c:v>55950</c:v>
                </c:pt>
                <c:pt idx="531">
                  <c:v>55600</c:v>
                </c:pt>
                <c:pt idx="532">
                  <c:v>55550</c:v>
                </c:pt>
                <c:pt idx="533">
                  <c:v>55400</c:v>
                </c:pt>
                <c:pt idx="534">
                  <c:v>55250</c:v>
                </c:pt>
                <c:pt idx="535">
                  <c:v>56900</c:v>
                </c:pt>
                <c:pt idx="536">
                  <c:v>56850</c:v>
                </c:pt>
                <c:pt idx="537">
                  <c:v>56800</c:v>
                </c:pt>
                <c:pt idx="538">
                  <c:v>56650</c:v>
                </c:pt>
                <c:pt idx="539">
                  <c:v>56300</c:v>
                </c:pt>
                <c:pt idx="540">
                  <c:v>55950</c:v>
                </c:pt>
                <c:pt idx="541">
                  <c:v>55800</c:v>
                </c:pt>
                <c:pt idx="542">
                  <c:v>55650</c:v>
                </c:pt>
                <c:pt idx="543">
                  <c:v>55100</c:v>
                </c:pt>
                <c:pt idx="544">
                  <c:v>55050</c:v>
                </c:pt>
                <c:pt idx="545">
                  <c:v>55500</c:v>
                </c:pt>
                <c:pt idx="546">
                  <c:v>55250</c:v>
                </c:pt>
                <c:pt idx="547">
                  <c:v>55200</c:v>
                </c:pt>
                <c:pt idx="548">
                  <c:v>55150</c:v>
                </c:pt>
                <c:pt idx="549">
                  <c:v>55000</c:v>
                </c:pt>
                <c:pt idx="550">
                  <c:v>54750</c:v>
                </c:pt>
                <c:pt idx="551">
                  <c:v>54700</c:v>
                </c:pt>
                <c:pt idx="552">
                  <c:v>54350</c:v>
                </c:pt>
                <c:pt idx="553">
                  <c:v>54300</c:v>
                </c:pt>
                <c:pt idx="554">
                  <c:v>55350</c:v>
                </c:pt>
                <c:pt idx="555">
                  <c:v>55300</c:v>
                </c:pt>
                <c:pt idx="556">
                  <c:v>54350</c:v>
                </c:pt>
                <c:pt idx="557">
                  <c:v>54200</c:v>
                </c:pt>
                <c:pt idx="558">
                  <c:v>53950</c:v>
                </c:pt>
                <c:pt idx="559">
                  <c:v>55600</c:v>
                </c:pt>
                <c:pt idx="560">
                  <c:v>55550</c:v>
                </c:pt>
                <c:pt idx="561">
                  <c:v>55400</c:v>
                </c:pt>
                <c:pt idx="562">
                  <c:v>55850</c:v>
                </c:pt>
                <c:pt idx="563">
                  <c:v>55500</c:v>
                </c:pt>
                <c:pt idx="564">
                  <c:v>55150</c:v>
                </c:pt>
                <c:pt idx="565">
                  <c:v>55100</c:v>
                </c:pt>
                <c:pt idx="566">
                  <c:v>54950</c:v>
                </c:pt>
                <c:pt idx="567">
                  <c:v>54900</c:v>
                </c:pt>
                <c:pt idx="568">
                  <c:v>54550</c:v>
                </c:pt>
                <c:pt idx="569">
                  <c:v>55600</c:v>
                </c:pt>
                <c:pt idx="570">
                  <c:v>55450</c:v>
                </c:pt>
                <c:pt idx="571">
                  <c:v>55400</c:v>
                </c:pt>
                <c:pt idx="572">
                  <c:v>56450</c:v>
                </c:pt>
                <c:pt idx="573">
                  <c:v>56400</c:v>
                </c:pt>
                <c:pt idx="574">
                  <c:v>56850</c:v>
                </c:pt>
                <c:pt idx="575">
                  <c:v>56800</c:v>
                </c:pt>
                <c:pt idx="576">
                  <c:v>56450</c:v>
                </c:pt>
                <c:pt idx="577">
                  <c:v>56900</c:v>
                </c:pt>
                <c:pt idx="578">
                  <c:v>56750</c:v>
                </c:pt>
                <c:pt idx="579">
                  <c:v>56200</c:v>
                </c:pt>
                <c:pt idx="580">
                  <c:v>57250</c:v>
                </c:pt>
                <c:pt idx="581">
                  <c:v>57200</c:v>
                </c:pt>
                <c:pt idx="582">
                  <c:v>56850</c:v>
                </c:pt>
                <c:pt idx="583">
                  <c:v>56300</c:v>
                </c:pt>
                <c:pt idx="584">
                  <c:v>55950</c:v>
                </c:pt>
                <c:pt idx="585">
                  <c:v>55900</c:v>
                </c:pt>
                <c:pt idx="586">
                  <c:v>55750</c:v>
                </c:pt>
                <c:pt idx="587">
                  <c:v>55700</c:v>
                </c:pt>
                <c:pt idx="588">
                  <c:v>57350</c:v>
                </c:pt>
                <c:pt idx="589">
                  <c:v>57200</c:v>
                </c:pt>
                <c:pt idx="590">
                  <c:v>57050</c:v>
                </c:pt>
                <c:pt idx="591">
                  <c:v>57000</c:v>
                </c:pt>
                <c:pt idx="592">
                  <c:v>58650</c:v>
                </c:pt>
                <c:pt idx="593">
                  <c:v>58600</c:v>
                </c:pt>
                <c:pt idx="594">
                  <c:v>58450</c:v>
                </c:pt>
                <c:pt idx="595">
                  <c:v>58100</c:v>
                </c:pt>
                <c:pt idx="596">
                  <c:v>57750</c:v>
                </c:pt>
                <c:pt idx="597">
                  <c:v>57700</c:v>
                </c:pt>
                <c:pt idx="598">
                  <c:v>57550</c:v>
                </c:pt>
                <c:pt idx="599">
                  <c:v>57000</c:v>
                </c:pt>
                <c:pt idx="600">
                  <c:v>56650</c:v>
                </c:pt>
                <c:pt idx="601">
                  <c:v>56600</c:v>
                </c:pt>
                <c:pt idx="602">
                  <c:v>56150</c:v>
                </c:pt>
                <c:pt idx="603">
                  <c:v>55800</c:v>
                </c:pt>
                <c:pt idx="604">
                  <c:v>55750</c:v>
                </c:pt>
                <c:pt idx="605">
                  <c:v>55700</c:v>
                </c:pt>
                <c:pt idx="606">
                  <c:v>56450</c:v>
                </c:pt>
                <c:pt idx="607">
                  <c:v>56100</c:v>
                </c:pt>
                <c:pt idx="608">
                  <c:v>57150</c:v>
                </c:pt>
                <c:pt idx="609">
                  <c:v>56800</c:v>
                </c:pt>
                <c:pt idx="610">
                  <c:v>56550</c:v>
                </c:pt>
                <c:pt idx="611">
                  <c:v>58200</c:v>
                </c:pt>
                <c:pt idx="612">
                  <c:v>61050</c:v>
                </c:pt>
                <c:pt idx="613">
                  <c:v>61000</c:v>
                </c:pt>
                <c:pt idx="614">
                  <c:v>60850</c:v>
                </c:pt>
                <c:pt idx="615">
                  <c:v>60500</c:v>
                </c:pt>
                <c:pt idx="616">
                  <c:v>62750</c:v>
                </c:pt>
                <c:pt idx="617">
                  <c:v>62700</c:v>
                </c:pt>
                <c:pt idx="618">
                  <c:v>62250</c:v>
                </c:pt>
                <c:pt idx="619">
                  <c:v>61700</c:v>
                </c:pt>
                <c:pt idx="620">
                  <c:v>61650</c:v>
                </c:pt>
                <c:pt idx="621">
                  <c:v>61300</c:v>
                </c:pt>
                <c:pt idx="622">
                  <c:v>61050</c:v>
                </c:pt>
                <c:pt idx="623">
                  <c:v>60500</c:v>
                </c:pt>
                <c:pt idx="624">
                  <c:v>60150</c:v>
                </c:pt>
                <c:pt idx="625">
                  <c:v>60100</c:v>
                </c:pt>
                <c:pt idx="626">
                  <c:v>59950</c:v>
                </c:pt>
                <c:pt idx="627">
                  <c:v>61000</c:v>
                </c:pt>
                <c:pt idx="628">
                  <c:v>60950</c:v>
                </c:pt>
                <c:pt idx="629">
                  <c:v>62000</c:v>
                </c:pt>
                <c:pt idx="630">
                  <c:v>61850</c:v>
                </c:pt>
                <c:pt idx="631">
                  <c:v>61300</c:v>
                </c:pt>
                <c:pt idx="632">
                  <c:v>62950</c:v>
                </c:pt>
                <c:pt idx="633">
                  <c:v>63400</c:v>
                </c:pt>
                <c:pt idx="634">
                  <c:v>63150</c:v>
                </c:pt>
                <c:pt idx="635">
                  <c:v>64800</c:v>
                </c:pt>
                <c:pt idx="636">
                  <c:v>64750</c:v>
                </c:pt>
                <c:pt idx="637">
                  <c:v>64700</c:v>
                </c:pt>
                <c:pt idx="638">
                  <c:v>65450</c:v>
                </c:pt>
                <c:pt idx="639">
                  <c:v>65100</c:v>
                </c:pt>
                <c:pt idx="640">
                  <c:v>64550</c:v>
                </c:pt>
                <c:pt idx="641">
                  <c:v>64500</c:v>
                </c:pt>
                <c:pt idx="642">
                  <c:v>64350</c:v>
                </c:pt>
                <c:pt idx="643">
                  <c:v>64000</c:v>
                </c:pt>
                <c:pt idx="644">
                  <c:v>63250</c:v>
                </c:pt>
                <c:pt idx="645">
                  <c:v>63100</c:v>
                </c:pt>
                <c:pt idx="646">
                  <c:v>62850</c:v>
                </c:pt>
                <c:pt idx="647">
                  <c:v>62800</c:v>
                </c:pt>
                <c:pt idx="648">
                  <c:v>64450</c:v>
                </c:pt>
                <c:pt idx="649">
                  <c:v>64300</c:v>
                </c:pt>
                <c:pt idx="650">
                  <c:v>64150</c:v>
                </c:pt>
                <c:pt idx="651">
                  <c:v>66400</c:v>
                </c:pt>
                <c:pt idx="652">
                  <c:v>66350</c:v>
                </c:pt>
                <c:pt idx="653">
                  <c:v>66300</c:v>
                </c:pt>
                <c:pt idx="654">
                  <c:v>66150</c:v>
                </c:pt>
                <c:pt idx="655">
                  <c:v>65800</c:v>
                </c:pt>
                <c:pt idx="656">
                  <c:v>68050</c:v>
                </c:pt>
                <c:pt idx="657">
                  <c:v>68000</c:v>
                </c:pt>
                <c:pt idx="658">
                  <c:v>67850</c:v>
                </c:pt>
                <c:pt idx="659">
                  <c:v>69500</c:v>
                </c:pt>
                <c:pt idx="660">
                  <c:v>69450</c:v>
                </c:pt>
                <c:pt idx="661">
                  <c:v>69300</c:v>
                </c:pt>
                <c:pt idx="662">
                  <c:v>69150</c:v>
                </c:pt>
                <c:pt idx="663">
                  <c:v>69100</c:v>
                </c:pt>
                <c:pt idx="664">
                  <c:v>69050</c:v>
                </c:pt>
                <c:pt idx="665">
                  <c:v>69000</c:v>
                </c:pt>
                <c:pt idx="666">
                  <c:v>69750</c:v>
                </c:pt>
                <c:pt idx="667">
                  <c:v>72000</c:v>
                </c:pt>
                <c:pt idx="668">
                  <c:v>73050</c:v>
                </c:pt>
                <c:pt idx="669">
                  <c:v>72900</c:v>
                </c:pt>
                <c:pt idx="670">
                  <c:v>72750</c:v>
                </c:pt>
                <c:pt idx="671">
                  <c:v>72200</c:v>
                </c:pt>
                <c:pt idx="672">
                  <c:v>71650</c:v>
                </c:pt>
                <c:pt idx="673">
                  <c:v>72700</c:v>
                </c:pt>
                <c:pt idx="674">
                  <c:v>72550</c:v>
                </c:pt>
                <c:pt idx="675">
                  <c:v>72200</c:v>
                </c:pt>
                <c:pt idx="676">
                  <c:v>72150</c:v>
                </c:pt>
                <c:pt idx="677">
                  <c:v>72100</c:v>
                </c:pt>
                <c:pt idx="678">
                  <c:v>71950</c:v>
                </c:pt>
                <c:pt idx="679">
                  <c:v>71900</c:v>
                </c:pt>
                <c:pt idx="680">
                  <c:v>71850</c:v>
                </c:pt>
                <c:pt idx="681">
                  <c:v>71700</c:v>
                </c:pt>
                <c:pt idx="682">
                  <c:v>72150</c:v>
                </c:pt>
                <c:pt idx="683">
                  <c:v>72100</c:v>
                </c:pt>
                <c:pt idx="684">
                  <c:v>73750</c:v>
                </c:pt>
                <c:pt idx="685">
                  <c:v>73600</c:v>
                </c:pt>
                <c:pt idx="686">
                  <c:v>73450</c:v>
                </c:pt>
                <c:pt idx="687">
                  <c:v>74500</c:v>
                </c:pt>
                <c:pt idx="688">
                  <c:v>76750</c:v>
                </c:pt>
                <c:pt idx="689">
                  <c:v>76700</c:v>
                </c:pt>
                <c:pt idx="690">
                  <c:v>76550</c:v>
                </c:pt>
                <c:pt idx="691">
                  <c:v>76200</c:v>
                </c:pt>
                <c:pt idx="692">
                  <c:v>75850</c:v>
                </c:pt>
                <c:pt idx="693">
                  <c:v>75800</c:v>
                </c:pt>
                <c:pt idx="694">
                  <c:v>75650</c:v>
                </c:pt>
                <c:pt idx="695">
                  <c:v>75600</c:v>
                </c:pt>
                <c:pt idx="696">
                  <c:v>75550</c:v>
                </c:pt>
                <c:pt idx="697">
                  <c:v>75400</c:v>
                </c:pt>
                <c:pt idx="698">
                  <c:v>75250</c:v>
                </c:pt>
                <c:pt idx="699">
                  <c:v>74900</c:v>
                </c:pt>
                <c:pt idx="700">
                  <c:v>74550</c:v>
                </c:pt>
                <c:pt idx="701">
                  <c:v>74500</c:v>
                </c:pt>
                <c:pt idx="702">
                  <c:v>74250</c:v>
                </c:pt>
                <c:pt idx="703">
                  <c:v>74200</c:v>
                </c:pt>
                <c:pt idx="704">
                  <c:v>74150</c:v>
                </c:pt>
                <c:pt idx="705">
                  <c:v>74000</c:v>
                </c:pt>
                <c:pt idx="706">
                  <c:v>73750</c:v>
                </c:pt>
                <c:pt idx="707">
                  <c:v>73400</c:v>
                </c:pt>
                <c:pt idx="708">
                  <c:v>73350</c:v>
                </c:pt>
                <c:pt idx="709">
                  <c:v>74400</c:v>
                </c:pt>
                <c:pt idx="710">
                  <c:v>75150</c:v>
                </c:pt>
                <c:pt idx="711">
                  <c:v>74800</c:v>
                </c:pt>
                <c:pt idx="712">
                  <c:v>74450</c:v>
                </c:pt>
                <c:pt idx="713">
                  <c:v>74300</c:v>
                </c:pt>
                <c:pt idx="714">
                  <c:v>75050</c:v>
                </c:pt>
                <c:pt idx="715">
                  <c:v>74500</c:v>
                </c:pt>
                <c:pt idx="716">
                  <c:v>74150</c:v>
                </c:pt>
                <c:pt idx="717">
                  <c:v>75200</c:v>
                </c:pt>
                <c:pt idx="718">
                  <c:v>75050</c:v>
                </c:pt>
                <c:pt idx="719">
                  <c:v>74700</c:v>
                </c:pt>
                <c:pt idx="720">
                  <c:v>74150</c:v>
                </c:pt>
                <c:pt idx="721">
                  <c:v>74100</c:v>
                </c:pt>
                <c:pt idx="722">
                  <c:v>74850</c:v>
                </c:pt>
                <c:pt idx="723">
                  <c:v>75900</c:v>
                </c:pt>
                <c:pt idx="724">
                  <c:v>77550</c:v>
                </c:pt>
                <c:pt idx="725">
                  <c:v>77500</c:v>
                </c:pt>
                <c:pt idx="726">
                  <c:v>77350</c:v>
                </c:pt>
                <c:pt idx="727">
                  <c:v>77300</c:v>
                </c:pt>
                <c:pt idx="728">
                  <c:v>77250</c:v>
                </c:pt>
                <c:pt idx="729">
                  <c:v>78300</c:v>
                </c:pt>
                <c:pt idx="730">
                  <c:v>78150</c:v>
                </c:pt>
                <c:pt idx="731">
                  <c:v>77600</c:v>
                </c:pt>
                <c:pt idx="732">
                  <c:v>77250</c:v>
                </c:pt>
                <c:pt idx="733">
                  <c:v>77100</c:v>
                </c:pt>
                <c:pt idx="734">
                  <c:v>78150</c:v>
                </c:pt>
                <c:pt idx="735">
                  <c:v>77800</c:v>
                </c:pt>
                <c:pt idx="736">
                  <c:v>77450</c:v>
                </c:pt>
                <c:pt idx="737">
                  <c:v>78500</c:v>
                </c:pt>
                <c:pt idx="738">
                  <c:v>78350</c:v>
                </c:pt>
                <c:pt idx="739">
                  <c:v>78300</c:v>
                </c:pt>
                <c:pt idx="740">
                  <c:v>77950</c:v>
                </c:pt>
                <c:pt idx="741">
                  <c:v>79000</c:v>
                </c:pt>
                <c:pt idx="742">
                  <c:v>78850</c:v>
                </c:pt>
                <c:pt idx="743">
                  <c:v>78800</c:v>
                </c:pt>
                <c:pt idx="744">
                  <c:v>78750</c:v>
                </c:pt>
                <c:pt idx="745">
                  <c:v>78600</c:v>
                </c:pt>
                <c:pt idx="746">
                  <c:v>78450</c:v>
                </c:pt>
                <c:pt idx="747">
                  <c:v>78100</c:v>
                </c:pt>
                <c:pt idx="748">
                  <c:v>78050</c:v>
                </c:pt>
                <c:pt idx="749">
                  <c:v>78000</c:v>
                </c:pt>
                <c:pt idx="750">
                  <c:v>77850</c:v>
                </c:pt>
                <c:pt idx="751">
                  <c:v>77800</c:v>
                </c:pt>
                <c:pt idx="752">
                  <c:v>77750</c:v>
                </c:pt>
                <c:pt idx="753">
                  <c:v>77400</c:v>
                </c:pt>
                <c:pt idx="754">
                  <c:v>78450</c:v>
                </c:pt>
                <c:pt idx="755">
                  <c:v>78400</c:v>
                </c:pt>
                <c:pt idx="756">
                  <c:v>78050</c:v>
                </c:pt>
                <c:pt idx="757">
                  <c:v>77900</c:v>
                </c:pt>
                <c:pt idx="758">
                  <c:v>77650</c:v>
                </c:pt>
                <c:pt idx="759">
                  <c:v>77300</c:v>
                </c:pt>
                <c:pt idx="760">
                  <c:v>77250</c:v>
                </c:pt>
                <c:pt idx="761">
                  <c:v>77100</c:v>
                </c:pt>
                <c:pt idx="762">
                  <c:v>78450</c:v>
                </c:pt>
                <c:pt idx="763">
                  <c:v>78400</c:v>
                </c:pt>
                <c:pt idx="764">
                  <c:v>78350</c:v>
                </c:pt>
                <c:pt idx="765">
                  <c:v>78300</c:v>
                </c:pt>
                <c:pt idx="766">
                  <c:v>78150</c:v>
                </c:pt>
                <c:pt idx="767">
                  <c:v>77600</c:v>
                </c:pt>
                <c:pt idx="768">
                  <c:v>77550</c:v>
                </c:pt>
                <c:pt idx="769">
                  <c:v>77000</c:v>
                </c:pt>
                <c:pt idx="770">
                  <c:v>76850</c:v>
                </c:pt>
                <c:pt idx="771">
                  <c:v>76800</c:v>
                </c:pt>
                <c:pt idx="772">
                  <c:v>76450</c:v>
                </c:pt>
                <c:pt idx="773">
                  <c:v>76400</c:v>
                </c:pt>
                <c:pt idx="774">
                  <c:v>76250</c:v>
                </c:pt>
                <c:pt idx="775">
                  <c:v>77300</c:v>
                </c:pt>
                <c:pt idx="776">
                  <c:v>78350</c:v>
                </c:pt>
                <c:pt idx="777">
                  <c:v>78300</c:v>
                </c:pt>
                <c:pt idx="778">
                  <c:v>78050</c:v>
                </c:pt>
                <c:pt idx="779">
                  <c:v>77700</c:v>
                </c:pt>
                <c:pt idx="780">
                  <c:v>77650</c:v>
                </c:pt>
                <c:pt idx="781">
                  <c:v>78350</c:v>
                </c:pt>
                <c:pt idx="782">
                  <c:v>78850</c:v>
                </c:pt>
                <c:pt idx="783">
                  <c:v>78500</c:v>
                </c:pt>
                <c:pt idx="784">
                  <c:v>78450</c:v>
                </c:pt>
                <c:pt idx="785">
                  <c:v>78300</c:v>
                </c:pt>
                <c:pt idx="786">
                  <c:v>77950</c:v>
                </c:pt>
                <c:pt idx="787">
                  <c:v>77800</c:v>
                </c:pt>
                <c:pt idx="788">
                  <c:v>77650</c:v>
                </c:pt>
                <c:pt idx="789">
                  <c:v>77300</c:v>
                </c:pt>
                <c:pt idx="790">
                  <c:v>77250</c:v>
                </c:pt>
                <c:pt idx="791">
                  <c:v>77100</c:v>
                </c:pt>
                <c:pt idx="792">
                  <c:v>76750</c:v>
                </c:pt>
                <c:pt idx="793">
                  <c:v>76600</c:v>
                </c:pt>
                <c:pt idx="794">
                  <c:v>77100</c:v>
                </c:pt>
                <c:pt idx="795">
                  <c:v>77800</c:v>
                </c:pt>
                <c:pt idx="796">
                  <c:v>77750</c:v>
                </c:pt>
                <c:pt idx="797">
                  <c:v>77500</c:v>
                </c:pt>
                <c:pt idx="798">
                  <c:v>77150</c:v>
                </c:pt>
                <c:pt idx="799">
                  <c:v>77000</c:v>
                </c:pt>
                <c:pt idx="800">
                  <c:v>76850</c:v>
                </c:pt>
                <c:pt idx="801">
                  <c:v>78350</c:v>
                </c:pt>
                <c:pt idx="802">
                  <c:v>79450</c:v>
                </c:pt>
                <c:pt idx="803">
                  <c:v>79300</c:v>
                </c:pt>
                <c:pt idx="804">
                  <c:v>79250</c:v>
                </c:pt>
                <c:pt idx="805">
                  <c:v>79200</c:v>
                </c:pt>
                <c:pt idx="806">
                  <c:v>79050</c:v>
                </c:pt>
                <c:pt idx="807">
                  <c:v>79000</c:v>
                </c:pt>
                <c:pt idx="808">
                  <c:v>78950</c:v>
                </c:pt>
                <c:pt idx="809">
                  <c:v>79250</c:v>
                </c:pt>
                <c:pt idx="810">
                  <c:v>79200</c:v>
                </c:pt>
                <c:pt idx="811">
                  <c:v>79500</c:v>
                </c:pt>
                <c:pt idx="812">
                  <c:v>79350</c:v>
                </c:pt>
                <c:pt idx="813">
                  <c:v>79300</c:v>
                </c:pt>
                <c:pt idx="814">
                  <c:v>79600</c:v>
                </c:pt>
                <c:pt idx="815">
                  <c:v>79450</c:v>
                </c:pt>
                <c:pt idx="816">
                  <c:v>79100</c:v>
                </c:pt>
                <c:pt idx="817">
                  <c:v>78950</c:v>
                </c:pt>
                <c:pt idx="818">
                  <c:v>80050</c:v>
                </c:pt>
                <c:pt idx="819">
                  <c:v>80000</c:v>
                </c:pt>
                <c:pt idx="820">
                  <c:v>80300</c:v>
                </c:pt>
                <c:pt idx="821">
                  <c:v>80600</c:v>
                </c:pt>
                <c:pt idx="822">
                  <c:v>79850</c:v>
                </c:pt>
                <c:pt idx="823">
                  <c:v>79800</c:v>
                </c:pt>
                <c:pt idx="824">
                  <c:v>79650</c:v>
                </c:pt>
                <c:pt idx="825">
                  <c:v>79600</c:v>
                </c:pt>
                <c:pt idx="826">
                  <c:v>79550</c:v>
                </c:pt>
                <c:pt idx="827">
                  <c:v>79300</c:v>
                </c:pt>
                <c:pt idx="828">
                  <c:v>80400</c:v>
                </c:pt>
                <c:pt idx="829">
                  <c:v>80350</c:v>
                </c:pt>
                <c:pt idx="830">
                  <c:v>80650</c:v>
                </c:pt>
                <c:pt idx="831">
                  <c:v>80600</c:v>
                </c:pt>
                <c:pt idx="832">
                  <c:v>80450</c:v>
                </c:pt>
                <c:pt idx="833">
                  <c:v>80200</c:v>
                </c:pt>
                <c:pt idx="834">
                  <c:v>80150</c:v>
                </c:pt>
                <c:pt idx="835">
                  <c:v>80100</c:v>
                </c:pt>
                <c:pt idx="836">
                  <c:v>79950</c:v>
                </c:pt>
                <c:pt idx="837">
                  <c:v>79400</c:v>
                </c:pt>
                <c:pt idx="838">
                  <c:v>79700</c:v>
                </c:pt>
                <c:pt idx="839">
                  <c:v>80000</c:v>
                </c:pt>
                <c:pt idx="840">
                  <c:v>79650</c:v>
                </c:pt>
                <c:pt idx="841">
                  <c:v>79600</c:v>
                </c:pt>
                <c:pt idx="842">
                  <c:v>80500</c:v>
                </c:pt>
                <c:pt idx="843">
                  <c:v>81200</c:v>
                </c:pt>
                <c:pt idx="844">
                  <c:v>81150</c:v>
                </c:pt>
                <c:pt idx="845">
                  <c:v>81000</c:v>
                </c:pt>
                <c:pt idx="846">
                  <c:v>80650</c:v>
                </c:pt>
                <c:pt idx="847">
                  <c:v>80950</c:v>
                </c:pt>
                <c:pt idx="848">
                  <c:v>80800</c:v>
                </c:pt>
                <c:pt idx="849">
                  <c:v>80750</c:v>
                </c:pt>
                <c:pt idx="850">
                  <c:v>80600</c:v>
                </c:pt>
                <c:pt idx="851">
                  <c:v>80900</c:v>
                </c:pt>
                <c:pt idx="852">
                  <c:v>80550</c:v>
                </c:pt>
                <c:pt idx="853">
                  <c:v>80000</c:v>
                </c:pt>
                <c:pt idx="854">
                  <c:v>79850</c:v>
                </c:pt>
                <c:pt idx="855">
                  <c:v>80950</c:v>
                </c:pt>
                <c:pt idx="856">
                  <c:v>80900</c:v>
                </c:pt>
                <c:pt idx="857">
                  <c:v>80650</c:v>
                </c:pt>
                <c:pt idx="858">
                  <c:v>80600</c:v>
                </c:pt>
                <c:pt idx="859">
                  <c:v>80450</c:v>
                </c:pt>
                <c:pt idx="860">
                  <c:v>80950</c:v>
                </c:pt>
                <c:pt idx="861">
                  <c:v>80900</c:v>
                </c:pt>
                <c:pt idx="862">
                  <c:v>81200</c:v>
                </c:pt>
                <c:pt idx="863">
                  <c:v>81050</c:v>
                </c:pt>
                <c:pt idx="864">
                  <c:v>80700</c:v>
                </c:pt>
                <c:pt idx="865">
                  <c:v>81800</c:v>
                </c:pt>
                <c:pt idx="866">
                  <c:v>81650</c:v>
                </c:pt>
                <c:pt idx="867">
                  <c:v>81100</c:v>
                </c:pt>
                <c:pt idx="868">
                  <c:v>81050</c:v>
                </c:pt>
                <c:pt idx="869">
                  <c:v>82150</c:v>
                </c:pt>
                <c:pt idx="870">
                  <c:v>81800</c:v>
                </c:pt>
                <c:pt idx="871">
                  <c:v>81750</c:v>
                </c:pt>
                <c:pt idx="872">
                  <c:v>81600</c:v>
                </c:pt>
                <c:pt idx="873">
                  <c:v>81250</c:v>
                </c:pt>
                <c:pt idx="874">
                  <c:v>81200</c:v>
                </c:pt>
                <c:pt idx="875">
                  <c:v>80950</c:v>
                </c:pt>
                <c:pt idx="876">
                  <c:v>80600</c:v>
                </c:pt>
                <c:pt idx="877">
                  <c:v>80550</c:v>
                </c:pt>
                <c:pt idx="878">
                  <c:v>81050</c:v>
                </c:pt>
                <c:pt idx="879">
                  <c:v>82150</c:v>
                </c:pt>
                <c:pt idx="880">
                  <c:v>82450</c:v>
                </c:pt>
                <c:pt idx="881">
                  <c:v>82300</c:v>
                </c:pt>
                <c:pt idx="882">
                  <c:v>82250</c:v>
                </c:pt>
                <c:pt idx="883">
                  <c:v>82200</c:v>
                </c:pt>
                <c:pt idx="884">
                  <c:v>82700</c:v>
                </c:pt>
                <c:pt idx="885">
                  <c:v>82650</c:v>
                </c:pt>
                <c:pt idx="886">
                  <c:v>82600</c:v>
                </c:pt>
                <c:pt idx="887">
                  <c:v>82450</c:v>
                </c:pt>
                <c:pt idx="888">
                  <c:v>82400</c:v>
                </c:pt>
                <c:pt idx="889">
                  <c:v>82250</c:v>
                </c:pt>
                <c:pt idx="890">
                  <c:v>82100</c:v>
                </c:pt>
                <c:pt idx="891">
                  <c:v>82050</c:v>
                </c:pt>
                <c:pt idx="892">
                  <c:v>82000</c:v>
                </c:pt>
                <c:pt idx="893">
                  <c:v>82700</c:v>
                </c:pt>
                <c:pt idx="894">
                  <c:v>82350</c:v>
                </c:pt>
                <c:pt idx="895">
                  <c:v>82000</c:v>
                </c:pt>
                <c:pt idx="896">
                  <c:v>81850</c:v>
                </c:pt>
                <c:pt idx="897">
                  <c:v>83350</c:v>
                </c:pt>
                <c:pt idx="898">
                  <c:v>83200</c:v>
                </c:pt>
                <c:pt idx="899">
                  <c:v>83700</c:v>
                </c:pt>
                <c:pt idx="900">
                  <c:v>83650</c:v>
                </c:pt>
                <c:pt idx="901">
                  <c:v>83300</c:v>
                </c:pt>
                <c:pt idx="902">
                  <c:v>83150</c:v>
                </c:pt>
                <c:pt idx="903">
                  <c:v>83100</c:v>
                </c:pt>
                <c:pt idx="904">
                  <c:v>83050</c:v>
                </c:pt>
                <c:pt idx="905">
                  <c:v>82800</c:v>
                </c:pt>
                <c:pt idx="906">
                  <c:v>82050</c:v>
                </c:pt>
                <c:pt idx="907">
                  <c:v>82000</c:v>
                </c:pt>
                <c:pt idx="908">
                  <c:v>81850</c:v>
                </c:pt>
                <c:pt idx="909">
                  <c:v>82950</c:v>
                </c:pt>
                <c:pt idx="910">
                  <c:v>83250</c:v>
                </c:pt>
                <c:pt idx="911">
                  <c:v>83000</c:v>
                </c:pt>
                <c:pt idx="912">
                  <c:v>82450</c:v>
                </c:pt>
                <c:pt idx="913">
                  <c:v>82400</c:v>
                </c:pt>
                <c:pt idx="914">
                  <c:v>83050</c:v>
                </c:pt>
                <c:pt idx="915">
                  <c:v>82850</c:v>
                </c:pt>
                <c:pt idx="916">
                  <c:v>83150</c:v>
                </c:pt>
                <c:pt idx="917">
                  <c:v>82800</c:v>
                </c:pt>
                <c:pt idx="918">
                  <c:v>83150</c:v>
                </c:pt>
                <c:pt idx="919">
                  <c:v>82950</c:v>
                </c:pt>
                <c:pt idx="920">
                  <c:v>83050</c:v>
                </c:pt>
                <c:pt idx="921">
                  <c:v>83350</c:v>
                </c:pt>
                <c:pt idx="922">
                  <c:v>83150</c:v>
                </c:pt>
                <c:pt idx="923">
                  <c:v>83900</c:v>
                </c:pt>
                <c:pt idx="924">
                  <c:v>83750</c:v>
                </c:pt>
                <c:pt idx="925">
                  <c:v>84100</c:v>
                </c:pt>
                <c:pt idx="926">
                  <c:v>83950</c:v>
                </c:pt>
                <c:pt idx="927">
                  <c:v>84050</c:v>
                </c:pt>
                <c:pt idx="928">
                  <c:v>83850</c:v>
                </c:pt>
                <c:pt idx="929">
                  <c:v>84200</c:v>
                </c:pt>
                <c:pt idx="930">
                  <c:v>84050</c:v>
                </c:pt>
                <c:pt idx="931">
                  <c:v>84350</c:v>
                </c:pt>
                <c:pt idx="932">
                  <c:v>84650</c:v>
                </c:pt>
                <c:pt idx="933">
                  <c:v>84300</c:v>
                </c:pt>
                <c:pt idx="934">
                  <c:v>84650</c:v>
                </c:pt>
                <c:pt idx="935">
                  <c:v>84300</c:v>
                </c:pt>
                <c:pt idx="936">
                  <c:v>84150</c:v>
                </c:pt>
                <c:pt idx="937">
                  <c:v>84700</c:v>
                </c:pt>
                <c:pt idx="938">
                  <c:v>85250</c:v>
                </c:pt>
                <c:pt idx="939">
                  <c:v>85350</c:v>
                </c:pt>
                <c:pt idx="940">
                  <c:v>85000</c:v>
                </c:pt>
                <c:pt idx="941">
                  <c:v>85350</c:v>
                </c:pt>
                <c:pt idx="942">
                  <c:v>85150</c:v>
                </c:pt>
                <c:pt idx="943">
                  <c:v>84800</c:v>
                </c:pt>
                <c:pt idx="944">
                  <c:v>85350</c:v>
                </c:pt>
                <c:pt idx="945">
                  <c:v>85700</c:v>
                </c:pt>
                <c:pt idx="946">
                  <c:v>85550</c:v>
                </c:pt>
                <c:pt idx="947">
                  <c:v>85200</c:v>
                </c:pt>
                <c:pt idx="948">
                  <c:v>85350</c:v>
                </c:pt>
                <c:pt idx="949">
                  <c:v>85650</c:v>
                </c:pt>
                <c:pt idx="950">
                  <c:v>85300</c:v>
                </c:pt>
                <c:pt idx="951">
                  <c:v>85650</c:v>
                </c:pt>
                <c:pt idx="952">
                  <c:v>85450</c:v>
                </c:pt>
                <c:pt idx="953">
                  <c:v>85250</c:v>
                </c:pt>
                <c:pt idx="954">
                  <c:v>85350</c:v>
                </c:pt>
                <c:pt idx="955">
                  <c:v>85650</c:v>
                </c:pt>
                <c:pt idx="956">
                  <c:v>86350</c:v>
                </c:pt>
                <c:pt idx="957">
                  <c:v>86000</c:v>
                </c:pt>
                <c:pt idx="958">
                  <c:v>85850</c:v>
                </c:pt>
                <c:pt idx="959">
                  <c:v>86200</c:v>
                </c:pt>
                <c:pt idx="960">
                  <c:v>86050</c:v>
                </c:pt>
                <c:pt idx="961">
                  <c:v>86350</c:v>
                </c:pt>
                <c:pt idx="962">
                  <c:v>86900</c:v>
                </c:pt>
                <c:pt idx="963">
                  <c:v>86750</c:v>
                </c:pt>
                <c:pt idx="964">
                  <c:v>87100</c:v>
                </c:pt>
                <c:pt idx="965">
                  <c:v>86750</c:v>
                </c:pt>
                <c:pt idx="966">
                  <c:v>86550</c:v>
                </c:pt>
                <c:pt idx="967">
                  <c:v>87100</c:v>
                </c:pt>
                <c:pt idx="968">
                  <c:v>86450</c:v>
                </c:pt>
                <c:pt idx="969">
                  <c:v>86100</c:v>
                </c:pt>
                <c:pt idx="970">
                  <c:v>85750</c:v>
                </c:pt>
                <c:pt idx="971">
                  <c:v>86100</c:v>
                </c:pt>
                <c:pt idx="972">
                  <c:v>85950</c:v>
                </c:pt>
                <c:pt idx="973">
                  <c:v>86250</c:v>
                </c:pt>
                <c:pt idx="974">
                  <c:v>87000</c:v>
                </c:pt>
                <c:pt idx="975">
                  <c:v>86650</c:v>
                </c:pt>
                <c:pt idx="976">
                  <c:v>86300</c:v>
                </c:pt>
                <c:pt idx="977">
                  <c:v>86150</c:v>
                </c:pt>
                <c:pt idx="978">
                  <c:v>85950</c:v>
                </c:pt>
                <c:pt idx="979">
                  <c:v>85600</c:v>
                </c:pt>
                <c:pt idx="980">
                  <c:v>85450</c:v>
                </c:pt>
                <c:pt idx="981">
                  <c:v>85750</c:v>
                </c:pt>
                <c:pt idx="982">
                  <c:v>85400</c:v>
                </c:pt>
                <c:pt idx="983">
                  <c:v>85750</c:v>
                </c:pt>
                <c:pt idx="984">
                  <c:v>85400</c:v>
                </c:pt>
                <c:pt idx="985">
                  <c:v>85550</c:v>
                </c:pt>
                <c:pt idx="986">
                  <c:v>86100</c:v>
                </c:pt>
                <c:pt idx="987">
                  <c:v>85950</c:v>
                </c:pt>
                <c:pt idx="988">
                  <c:v>85750</c:v>
                </c:pt>
                <c:pt idx="989">
                  <c:v>85400</c:v>
                </c:pt>
                <c:pt idx="990">
                  <c:v>85250</c:v>
                </c:pt>
                <c:pt idx="991">
                  <c:v>85600</c:v>
                </c:pt>
                <c:pt idx="992">
                  <c:v>85750</c:v>
                </c:pt>
                <c:pt idx="993">
                  <c:v>85550</c:v>
                </c:pt>
                <c:pt idx="994">
                  <c:v>85350</c:v>
                </c:pt>
                <c:pt idx="995">
                  <c:v>85700</c:v>
                </c:pt>
                <c:pt idx="996">
                  <c:v>85550</c:v>
                </c:pt>
                <c:pt idx="997">
                  <c:v>85000</c:v>
                </c:pt>
                <c:pt idx="998">
                  <c:v>84850</c:v>
                </c:pt>
                <c:pt idx="999">
                  <c:v>84500</c:v>
                </c:pt>
                <c:pt idx="1000">
                  <c:v>84650</c:v>
                </c:pt>
                <c:pt idx="1001">
                  <c:v>84250</c:v>
                </c:pt>
                <c:pt idx="1002">
                  <c:v>83900</c:v>
                </c:pt>
                <c:pt idx="1003">
                  <c:v>84450</c:v>
                </c:pt>
                <c:pt idx="1004">
                  <c:v>85000</c:v>
                </c:pt>
                <c:pt idx="1005">
                  <c:v>84850</c:v>
                </c:pt>
                <c:pt idx="1006">
                  <c:v>84500</c:v>
                </c:pt>
                <c:pt idx="1007">
                  <c:v>84350</c:v>
                </c:pt>
                <c:pt idx="1008">
                  <c:v>84450</c:v>
                </c:pt>
                <c:pt idx="1009">
                  <c:v>84100</c:v>
                </c:pt>
                <c:pt idx="1010">
                  <c:v>84250</c:v>
                </c:pt>
                <c:pt idx="1011">
                  <c:v>83900</c:v>
                </c:pt>
                <c:pt idx="1012">
                  <c:v>83750</c:v>
                </c:pt>
                <c:pt idx="1013">
                  <c:v>84300</c:v>
                </c:pt>
                <c:pt idx="1014">
                  <c:v>84650</c:v>
                </c:pt>
                <c:pt idx="1015">
                  <c:v>84750</c:v>
                </c:pt>
                <c:pt idx="1016">
                  <c:v>84400</c:v>
                </c:pt>
                <c:pt idx="1017">
                  <c:v>84250</c:v>
                </c:pt>
                <c:pt idx="1018">
                  <c:v>84350</c:v>
                </c:pt>
                <c:pt idx="1019">
                  <c:v>84900</c:v>
                </c:pt>
                <c:pt idx="1020">
                  <c:v>85250</c:v>
                </c:pt>
                <c:pt idx="1021">
                  <c:v>85600</c:v>
                </c:pt>
                <c:pt idx="1022">
                  <c:v>85750</c:v>
                </c:pt>
                <c:pt idx="1023">
                  <c:v>86500</c:v>
                </c:pt>
                <c:pt idx="1024">
                  <c:v>86350</c:v>
                </c:pt>
                <c:pt idx="1025">
                  <c:v>85950</c:v>
                </c:pt>
                <c:pt idx="1026">
                  <c:v>86650</c:v>
                </c:pt>
                <c:pt idx="1027">
                  <c:v>86950</c:v>
                </c:pt>
                <c:pt idx="1028">
                  <c:v>87300</c:v>
                </c:pt>
                <c:pt idx="1029">
                  <c:v>87450</c:v>
                </c:pt>
                <c:pt idx="1030">
                  <c:v>88200</c:v>
                </c:pt>
                <c:pt idx="1031">
                  <c:v>88350</c:v>
                </c:pt>
                <c:pt idx="1032">
                  <c:v>88000</c:v>
                </c:pt>
                <c:pt idx="1033">
                  <c:v>87650</c:v>
                </c:pt>
                <c:pt idx="1034">
                  <c:v>87950</c:v>
                </c:pt>
                <c:pt idx="1035">
                  <c:v>88250</c:v>
                </c:pt>
                <c:pt idx="1036">
                  <c:v>88600</c:v>
                </c:pt>
                <c:pt idx="1037">
                  <c:v>88950</c:v>
                </c:pt>
                <c:pt idx="1038">
                  <c:v>897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D-AD94-4FD2-B498-168809636FDD}"/>
            </c:ext>
          </c:extLst>
        </c:ser>
        <c:ser>
          <c:idx val="7"/>
          <c:order val="7"/>
          <c:spPr>
            <a:ln w="34925" cap="rnd">
              <a:solidFill>
                <a:schemeClr val="accent2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2">
                    <a:lumMod val="60000"/>
                  </a:schemeClr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8:$BGJ$8</c:f>
              <c:numCache>
                <c:formatCode>General</c:formatCode>
                <c:ptCount val="1544"/>
                <c:pt idx="0">
                  <c:v>9850</c:v>
                </c:pt>
                <c:pt idx="1">
                  <c:v>9700</c:v>
                </c:pt>
                <c:pt idx="2">
                  <c:v>9550</c:v>
                </c:pt>
                <c:pt idx="3">
                  <c:v>9500</c:v>
                </c:pt>
                <c:pt idx="4">
                  <c:v>9150</c:v>
                </c:pt>
                <c:pt idx="5">
                  <c:v>9100</c:v>
                </c:pt>
                <c:pt idx="6">
                  <c:v>8550</c:v>
                </c:pt>
                <c:pt idx="7">
                  <c:v>11050</c:v>
                </c:pt>
                <c:pt idx="8">
                  <c:v>10900</c:v>
                </c:pt>
                <c:pt idx="9">
                  <c:v>10850</c:v>
                </c:pt>
                <c:pt idx="10">
                  <c:v>10700</c:v>
                </c:pt>
                <c:pt idx="11">
                  <c:v>10550</c:v>
                </c:pt>
                <c:pt idx="12">
                  <c:v>10500</c:v>
                </c:pt>
                <c:pt idx="13">
                  <c:v>9950</c:v>
                </c:pt>
                <c:pt idx="14">
                  <c:v>9900</c:v>
                </c:pt>
                <c:pt idx="15">
                  <c:v>9850</c:v>
                </c:pt>
                <c:pt idx="16">
                  <c:v>9700</c:v>
                </c:pt>
                <c:pt idx="17">
                  <c:v>13600</c:v>
                </c:pt>
                <c:pt idx="18">
                  <c:v>13550</c:v>
                </c:pt>
                <c:pt idx="19">
                  <c:v>13500</c:v>
                </c:pt>
                <c:pt idx="20">
                  <c:v>13250</c:v>
                </c:pt>
                <c:pt idx="21">
                  <c:v>12900</c:v>
                </c:pt>
                <c:pt idx="22">
                  <c:v>12550</c:v>
                </c:pt>
                <c:pt idx="23">
                  <c:v>12500</c:v>
                </c:pt>
                <c:pt idx="24">
                  <c:v>11950</c:v>
                </c:pt>
                <c:pt idx="25">
                  <c:v>11800</c:v>
                </c:pt>
                <c:pt idx="26">
                  <c:v>11650</c:v>
                </c:pt>
                <c:pt idx="27">
                  <c:v>11500</c:v>
                </c:pt>
                <c:pt idx="28">
                  <c:v>11450</c:v>
                </c:pt>
                <c:pt idx="29">
                  <c:v>10900</c:v>
                </c:pt>
                <c:pt idx="30">
                  <c:v>10850</c:v>
                </c:pt>
                <c:pt idx="31">
                  <c:v>10800</c:v>
                </c:pt>
                <c:pt idx="32">
                  <c:v>10250</c:v>
                </c:pt>
                <c:pt idx="33">
                  <c:v>9900</c:v>
                </c:pt>
                <c:pt idx="34">
                  <c:v>9850</c:v>
                </c:pt>
                <c:pt idx="35">
                  <c:v>9700</c:v>
                </c:pt>
                <c:pt idx="36">
                  <c:v>9550</c:v>
                </c:pt>
                <c:pt idx="37">
                  <c:v>9400</c:v>
                </c:pt>
                <c:pt idx="38">
                  <c:v>9150</c:v>
                </c:pt>
                <c:pt idx="39">
                  <c:v>8600</c:v>
                </c:pt>
                <c:pt idx="40">
                  <c:v>8050</c:v>
                </c:pt>
                <c:pt idx="41">
                  <c:v>7700</c:v>
                </c:pt>
                <c:pt idx="42">
                  <c:v>7350</c:v>
                </c:pt>
                <c:pt idx="43">
                  <c:v>7200</c:v>
                </c:pt>
                <c:pt idx="44">
                  <c:v>6850</c:v>
                </c:pt>
                <c:pt idx="45">
                  <c:v>6800</c:v>
                </c:pt>
                <c:pt idx="46">
                  <c:v>6750</c:v>
                </c:pt>
                <c:pt idx="47">
                  <c:v>6500</c:v>
                </c:pt>
                <c:pt idx="48">
                  <c:v>6450</c:v>
                </c:pt>
                <c:pt idx="49">
                  <c:v>5500</c:v>
                </c:pt>
                <c:pt idx="50">
                  <c:v>4750</c:v>
                </c:pt>
                <c:pt idx="51">
                  <c:v>4700</c:v>
                </c:pt>
                <c:pt idx="52">
                  <c:v>4350</c:v>
                </c:pt>
                <c:pt idx="53">
                  <c:v>4300</c:v>
                </c:pt>
                <c:pt idx="54">
                  <c:v>4250</c:v>
                </c:pt>
                <c:pt idx="55">
                  <c:v>4100</c:v>
                </c:pt>
                <c:pt idx="56">
                  <c:v>3750</c:v>
                </c:pt>
                <c:pt idx="57">
                  <c:v>3400</c:v>
                </c:pt>
                <c:pt idx="58">
                  <c:v>3350</c:v>
                </c:pt>
                <c:pt idx="59">
                  <c:v>3300</c:v>
                </c:pt>
                <c:pt idx="60">
                  <c:v>3250</c:v>
                </c:pt>
                <c:pt idx="61">
                  <c:v>3200</c:v>
                </c:pt>
                <c:pt idx="62">
                  <c:v>3150</c:v>
                </c:pt>
                <c:pt idx="63">
                  <c:v>3000</c:v>
                </c:pt>
                <c:pt idx="64">
                  <c:v>2650</c:v>
                </c:pt>
                <c:pt idx="65">
                  <c:v>2300</c:v>
                </c:pt>
                <c:pt idx="66">
                  <c:v>1950</c:v>
                </c:pt>
                <c:pt idx="67">
                  <c:v>1900</c:v>
                </c:pt>
                <c:pt idx="68">
                  <c:v>1850</c:v>
                </c:pt>
                <c:pt idx="69">
                  <c:v>1800</c:v>
                </c:pt>
                <c:pt idx="70">
                  <c:v>1750</c:v>
                </c:pt>
                <c:pt idx="71">
                  <c:v>1600</c:v>
                </c:pt>
                <c:pt idx="72">
                  <c:v>1250</c:v>
                </c:pt>
                <c:pt idx="73">
                  <c:v>1200</c:v>
                </c:pt>
                <c:pt idx="74">
                  <c:v>450</c:v>
                </c:pt>
                <c:pt idx="75">
                  <c:v>400</c:v>
                </c:pt>
                <c:pt idx="76">
                  <c:v>350</c:v>
                </c:pt>
                <c:pt idx="77">
                  <c:v>300</c:v>
                </c:pt>
                <c:pt idx="78">
                  <c:v>250</c:v>
                </c:pt>
                <c:pt idx="79">
                  <c:v>100</c:v>
                </c:pt>
                <c:pt idx="80">
                  <c:v>3550</c:v>
                </c:pt>
                <c:pt idx="81">
                  <c:v>3000</c:v>
                </c:pt>
                <c:pt idx="82">
                  <c:v>2650</c:v>
                </c:pt>
                <c:pt idx="83">
                  <c:v>2600</c:v>
                </c:pt>
                <c:pt idx="84">
                  <c:v>2550</c:v>
                </c:pt>
                <c:pt idx="85">
                  <c:v>2500</c:v>
                </c:pt>
                <c:pt idx="86">
                  <c:v>2350</c:v>
                </c:pt>
                <c:pt idx="87">
                  <c:v>2200</c:v>
                </c:pt>
                <c:pt idx="88">
                  <c:v>1650</c:v>
                </c:pt>
                <c:pt idx="89">
                  <c:v>900</c:v>
                </c:pt>
                <c:pt idx="90">
                  <c:v>350</c:v>
                </c:pt>
                <c:pt idx="91">
                  <c:v>3700</c:v>
                </c:pt>
                <c:pt idx="92">
                  <c:v>3350</c:v>
                </c:pt>
                <c:pt idx="93">
                  <c:v>3200</c:v>
                </c:pt>
                <c:pt idx="94">
                  <c:v>3150</c:v>
                </c:pt>
                <c:pt idx="95">
                  <c:v>3000</c:v>
                </c:pt>
                <c:pt idx="96">
                  <c:v>2950</c:v>
                </c:pt>
                <c:pt idx="97">
                  <c:v>2400</c:v>
                </c:pt>
                <c:pt idx="98">
                  <c:v>6950</c:v>
                </c:pt>
                <c:pt idx="99">
                  <c:v>6900</c:v>
                </c:pt>
                <c:pt idx="100">
                  <c:v>6850</c:v>
                </c:pt>
                <c:pt idx="101">
                  <c:v>6500</c:v>
                </c:pt>
                <c:pt idx="102">
                  <c:v>6450</c:v>
                </c:pt>
                <c:pt idx="103">
                  <c:v>6000</c:v>
                </c:pt>
                <c:pt idx="104">
                  <c:v>5950</c:v>
                </c:pt>
                <c:pt idx="105">
                  <c:v>10500</c:v>
                </c:pt>
                <c:pt idx="106">
                  <c:v>10450</c:v>
                </c:pt>
                <c:pt idx="107">
                  <c:v>10400</c:v>
                </c:pt>
                <c:pt idx="108">
                  <c:v>10350</c:v>
                </c:pt>
                <c:pt idx="109">
                  <c:v>10300</c:v>
                </c:pt>
                <c:pt idx="110">
                  <c:v>9850</c:v>
                </c:pt>
                <c:pt idx="111">
                  <c:v>9500</c:v>
                </c:pt>
                <c:pt idx="112">
                  <c:v>9150</c:v>
                </c:pt>
                <c:pt idx="113">
                  <c:v>11950</c:v>
                </c:pt>
                <c:pt idx="114">
                  <c:v>11900</c:v>
                </c:pt>
                <c:pt idx="115">
                  <c:v>11850</c:v>
                </c:pt>
                <c:pt idx="116">
                  <c:v>11800</c:v>
                </c:pt>
                <c:pt idx="117">
                  <c:v>11650</c:v>
                </c:pt>
                <c:pt idx="118">
                  <c:v>10700</c:v>
                </c:pt>
                <c:pt idx="119">
                  <c:v>10650</c:v>
                </c:pt>
                <c:pt idx="120">
                  <c:v>10300</c:v>
                </c:pt>
                <c:pt idx="121">
                  <c:v>10150</c:v>
                </c:pt>
                <c:pt idx="122">
                  <c:v>10100</c:v>
                </c:pt>
                <c:pt idx="123">
                  <c:v>10050</c:v>
                </c:pt>
                <c:pt idx="124">
                  <c:v>9700</c:v>
                </c:pt>
                <c:pt idx="125">
                  <c:v>9650</c:v>
                </c:pt>
                <c:pt idx="126">
                  <c:v>9300</c:v>
                </c:pt>
                <c:pt idx="127">
                  <c:v>8750</c:v>
                </c:pt>
                <c:pt idx="128">
                  <c:v>8200</c:v>
                </c:pt>
                <c:pt idx="129">
                  <c:v>10000</c:v>
                </c:pt>
                <c:pt idx="130">
                  <c:v>9850</c:v>
                </c:pt>
                <c:pt idx="131">
                  <c:v>9600</c:v>
                </c:pt>
                <c:pt idx="132">
                  <c:v>9550</c:v>
                </c:pt>
                <c:pt idx="133">
                  <c:v>9500</c:v>
                </c:pt>
                <c:pt idx="134">
                  <c:v>9450</c:v>
                </c:pt>
                <c:pt idx="135">
                  <c:v>9300</c:v>
                </c:pt>
                <c:pt idx="136">
                  <c:v>9250</c:v>
                </c:pt>
                <c:pt idx="137">
                  <c:v>9200</c:v>
                </c:pt>
                <c:pt idx="138">
                  <c:v>9050</c:v>
                </c:pt>
                <c:pt idx="139">
                  <c:v>8500</c:v>
                </c:pt>
                <c:pt idx="140">
                  <c:v>8150</c:v>
                </c:pt>
                <c:pt idx="141">
                  <c:v>7800</c:v>
                </c:pt>
                <c:pt idx="142">
                  <c:v>7750</c:v>
                </c:pt>
                <c:pt idx="143">
                  <c:v>7700</c:v>
                </c:pt>
                <c:pt idx="144">
                  <c:v>7650</c:v>
                </c:pt>
                <c:pt idx="145">
                  <c:v>7500</c:v>
                </c:pt>
                <c:pt idx="146">
                  <c:v>7150</c:v>
                </c:pt>
                <c:pt idx="147">
                  <c:v>7100</c:v>
                </c:pt>
                <c:pt idx="148">
                  <c:v>6750</c:v>
                </c:pt>
                <c:pt idx="149">
                  <c:v>6600</c:v>
                </c:pt>
                <c:pt idx="150">
                  <c:v>6450</c:v>
                </c:pt>
                <c:pt idx="151">
                  <c:v>6300</c:v>
                </c:pt>
                <c:pt idx="152">
                  <c:v>6050</c:v>
                </c:pt>
                <c:pt idx="153">
                  <c:v>5400</c:v>
                </c:pt>
                <c:pt idx="154">
                  <c:v>5350</c:v>
                </c:pt>
                <c:pt idx="155">
                  <c:v>5300</c:v>
                </c:pt>
                <c:pt idx="156">
                  <c:v>5250</c:v>
                </c:pt>
                <c:pt idx="157">
                  <c:v>5200</c:v>
                </c:pt>
                <c:pt idx="158">
                  <c:v>4950</c:v>
                </c:pt>
                <c:pt idx="159">
                  <c:v>4200</c:v>
                </c:pt>
                <c:pt idx="160">
                  <c:v>3850</c:v>
                </c:pt>
                <c:pt idx="161">
                  <c:v>3800</c:v>
                </c:pt>
                <c:pt idx="162">
                  <c:v>6550</c:v>
                </c:pt>
                <c:pt idx="163">
                  <c:v>6500</c:v>
                </c:pt>
                <c:pt idx="164">
                  <c:v>6350</c:v>
                </c:pt>
                <c:pt idx="165">
                  <c:v>6300</c:v>
                </c:pt>
                <c:pt idx="166">
                  <c:v>5950</c:v>
                </c:pt>
                <c:pt idx="167">
                  <c:v>5900</c:v>
                </c:pt>
                <c:pt idx="168">
                  <c:v>5850</c:v>
                </c:pt>
                <c:pt idx="169">
                  <c:v>5800</c:v>
                </c:pt>
                <c:pt idx="170">
                  <c:v>5650</c:v>
                </c:pt>
                <c:pt idx="171">
                  <c:v>5600</c:v>
                </c:pt>
                <c:pt idx="172">
                  <c:v>5550</c:v>
                </c:pt>
                <c:pt idx="173">
                  <c:v>5400</c:v>
                </c:pt>
                <c:pt idx="174">
                  <c:v>5250</c:v>
                </c:pt>
                <c:pt idx="175">
                  <c:v>5200</c:v>
                </c:pt>
                <c:pt idx="176">
                  <c:v>6450</c:v>
                </c:pt>
                <c:pt idx="177">
                  <c:v>5900</c:v>
                </c:pt>
                <c:pt idx="178">
                  <c:v>5550</c:v>
                </c:pt>
                <c:pt idx="179">
                  <c:v>9300</c:v>
                </c:pt>
                <c:pt idx="180">
                  <c:v>11050</c:v>
                </c:pt>
                <c:pt idx="181">
                  <c:v>12300</c:v>
                </c:pt>
                <c:pt idx="182">
                  <c:v>12150</c:v>
                </c:pt>
                <c:pt idx="183">
                  <c:v>13900</c:v>
                </c:pt>
                <c:pt idx="184">
                  <c:v>13550</c:v>
                </c:pt>
                <c:pt idx="185">
                  <c:v>13500</c:v>
                </c:pt>
                <c:pt idx="186">
                  <c:v>13450</c:v>
                </c:pt>
                <c:pt idx="187">
                  <c:v>13400</c:v>
                </c:pt>
                <c:pt idx="188">
                  <c:v>13150</c:v>
                </c:pt>
                <c:pt idx="189">
                  <c:v>16900</c:v>
                </c:pt>
                <c:pt idx="190">
                  <c:v>16850</c:v>
                </c:pt>
                <c:pt idx="191">
                  <c:v>16300</c:v>
                </c:pt>
                <c:pt idx="192">
                  <c:v>16250</c:v>
                </c:pt>
                <c:pt idx="193">
                  <c:v>16200</c:v>
                </c:pt>
                <c:pt idx="194">
                  <c:v>16050</c:v>
                </c:pt>
                <c:pt idx="195">
                  <c:v>15700</c:v>
                </c:pt>
                <c:pt idx="196">
                  <c:v>15350</c:v>
                </c:pt>
                <c:pt idx="197">
                  <c:v>15300</c:v>
                </c:pt>
                <c:pt idx="198">
                  <c:v>15150</c:v>
                </c:pt>
                <c:pt idx="199">
                  <c:v>15100</c:v>
                </c:pt>
                <c:pt idx="200">
                  <c:v>14850</c:v>
                </c:pt>
                <c:pt idx="201">
                  <c:v>14500</c:v>
                </c:pt>
                <c:pt idx="202">
                  <c:v>14150</c:v>
                </c:pt>
                <c:pt idx="203">
                  <c:v>14100</c:v>
                </c:pt>
                <c:pt idx="204">
                  <c:v>13750</c:v>
                </c:pt>
                <c:pt idx="205">
                  <c:v>13400</c:v>
                </c:pt>
                <c:pt idx="206">
                  <c:v>13250</c:v>
                </c:pt>
                <c:pt idx="207">
                  <c:v>18000</c:v>
                </c:pt>
                <c:pt idx="208">
                  <c:v>21750</c:v>
                </c:pt>
                <c:pt idx="209">
                  <c:v>21700</c:v>
                </c:pt>
                <c:pt idx="210">
                  <c:v>21650</c:v>
                </c:pt>
                <c:pt idx="211">
                  <c:v>21500</c:v>
                </c:pt>
                <c:pt idx="212">
                  <c:v>23250</c:v>
                </c:pt>
                <c:pt idx="213">
                  <c:v>23200</c:v>
                </c:pt>
                <c:pt idx="214">
                  <c:v>23150</c:v>
                </c:pt>
                <c:pt idx="215">
                  <c:v>23100</c:v>
                </c:pt>
                <c:pt idx="216">
                  <c:v>23050</c:v>
                </c:pt>
                <c:pt idx="217">
                  <c:v>22900</c:v>
                </c:pt>
                <c:pt idx="218">
                  <c:v>22650</c:v>
                </c:pt>
                <c:pt idx="219">
                  <c:v>22300</c:v>
                </c:pt>
                <c:pt idx="220">
                  <c:v>21950</c:v>
                </c:pt>
                <c:pt idx="221">
                  <c:v>21900</c:v>
                </c:pt>
                <c:pt idx="222">
                  <c:v>21850</c:v>
                </c:pt>
                <c:pt idx="223">
                  <c:v>21700</c:v>
                </c:pt>
                <c:pt idx="224">
                  <c:v>21550</c:v>
                </c:pt>
                <c:pt idx="225">
                  <c:v>21200</c:v>
                </c:pt>
                <c:pt idx="226">
                  <c:v>21150</c:v>
                </c:pt>
                <c:pt idx="227">
                  <c:v>21100</c:v>
                </c:pt>
                <c:pt idx="228">
                  <c:v>20750</c:v>
                </c:pt>
                <c:pt idx="229">
                  <c:v>20700</c:v>
                </c:pt>
                <c:pt idx="230">
                  <c:v>21950</c:v>
                </c:pt>
                <c:pt idx="231">
                  <c:v>21900</c:v>
                </c:pt>
                <c:pt idx="232">
                  <c:v>21850</c:v>
                </c:pt>
                <c:pt idx="233">
                  <c:v>23600</c:v>
                </c:pt>
                <c:pt idx="234">
                  <c:v>23450</c:v>
                </c:pt>
                <c:pt idx="235">
                  <c:v>23400</c:v>
                </c:pt>
                <c:pt idx="236">
                  <c:v>23250</c:v>
                </c:pt>
                <c:pt idx="237">
                  <c:v>23200</c:v>
                </c:pt>
                <c:pt idx="238">
                  <c:v>22650</c:v>
                </c:pt>
                <c:pt idx="239">
                  <c:v>22600</c:v>
                </c:pt>
                <c:pt idx="240">
                  <c:v>24350</c:v>
                </c:pt>
                <c:pt idx="241">
                  <c:v>24300</c:v>
                </c:pt>
                <c:pt idx="242">
                  <c:v>24150</c:v>
                </c:pt>
                <c:pt idx="243">
                  <c:v>24100</c:v>
                </c:pt>
                <c:pt idx="244">
                  <c:v>23550</c:v>
                </c:pt>
                <c:pt idx="245">
                  <c:v>23500</c:v>
                </c:pt>
                <c:pt idx="246">
                  <c:v>23450</c:v>
                </c:pt>
                <c:pt idx="247">
                  <c:v>23400</c:v>
                </c:pt>
                <c:pt idx="248">
                  <c:v>22950</c:v>
                </c:pt>
                <c:pt idx="249">
                  <c:v>22900</c:v>
                </c:pt>
                <c:pt idx="250">
                  <c:v>22550</c:v>
                </c:pt>
                <c:pt idx="251">
                  <c:v>22500</c:v>
                </c:pt>
                <c:pt idx="252">
                  <c:v>22150</c:v>
                </c:pt>
                <c:pt idx="253">
                  <c:v>22100</c:v>
                </c:pt>
                <c:pt idx="254">
                  <c:v>21950</c:v>
                </c:pt>
                <c:pt idx="255">
                  <c:v>21600</c:v>
                </c:pt>
                <c:pt idx="256">
                  <c:v>21250</c:v>
                </c:pt>
                <c:pt idx="257">
                  <c:v>21200</c:v>
                </c:pt>
                <c:pt idx="258">
                  <c:v>21150</c:v>
                </c:pt>
                <c:pt idx="259">
                  <c:v>21900</c:v>
                </c:pt>
                <c:pt idx="260">
                  <c:v>23150</c:v>
                </c:pt>
                <c:pt idx="261">
                  <c:v>24900</c:v>
                </c:pt>
                <c:pt idx="262">
                  <c:v>24850</c:v>
                </c:pt>
                <c:pt idx="263">
                  <c:v>24700</c:v>
                </c:pt>
                <c:pt idx="264">
                  <c:v>24650</c:v>
                </c:pt>
                <c:pt idx="265">
                  <c:v>24600</c:v>
                </c:pt>
                <c:pt idx="266">
                  <c:v>25850</c:v>
                </c:pt>
                <c:pt idx="267">
                  <c:v>25800</c:v>
                </c:pt>
                <c:pt idx="268">
                  <c:v>25750</c:v>
                </c:pt>
                <c:pt idx="269">
                  <c:v>27500</c:v>
                </c:pt>
                <c:pt idx="270">
                  <c:v>27350</c:v>
                </c:pt>
                <c:pt idx="271">
                  <c:v>27300</c:v>
                </c:pt>
                <c:pt idx="272">
                  <c:v>29050</c:v>
                </c:pt>
                <c:pt idx="273">
                  <c:v>28700</c:v>
                </c:pt>
                <c:pt idx="274">
                  <c:v>28350</c:v>
                </c:pt>
                <c:pt idx="275">
                  <c:v>28200</c:v>
                </c:pt>
                <c:pt idx="276">
                  <c:v>28150</c:v>
                </c:pt>
                <c:pt idx="277">
                  <c:v>28000</c:v>
                </c:pt>
                <c:pt idx="278">
                  <c:v>27850</c:v>
                </c:pt>
                <c:pt idx="279">
                  <c:v>29600</c:v>
                </c:pt>
                <c:pt idx="280">
                  <c:v>29550</c:v>
                </c:pt>
                <c:pt idx="281">
                  <c:v>29500</c:v>
                </c:pt>
                <c:pt idx="282">
                  <c:v>29350</c:v>
                </c:pt>
                <c:pt idx="283">
                  <c:v>29100</c:v>
                </c:pt>
                <c:pt idx="284">
                  <c:v>28950</c:v>
                </c:pt>
                <c:pt idx="285">
                  <c:v>28600</c:v>
                </c:pt>
                <c:pt idx="286">
                  <c:v>28250</c:v>
                </c:pt>
                <c:pt idx="287">
                  <c:v>28100</c:v>
                </c:pt>
                <c:pt idx="288">
                  <c:v>27750</c:v>
                </c:pt>
                <c:pt idx="289">
                  <c:v>27600</c:v>
                </c:pt>
                <c:pt idx="290">
                  <c:v>27450</c:v>
                </c:pt>
                <c:pt idx="291">
                  <c:v>27400</c:v>
                </c:pt>
                <c:pt idx="292">
                  <c:v>27350</c:v>
                </c:pt>
                <c:pt idx="293">
                  <c:v>27000</c:v>
                </c:pt>
                <c:pt idx="294">
                  <c:v>26650</c:v>
                </c:pt>
                <c:pt idx="295">
                  <c:v>26600</c:v>
                </c:pt>
                <c:pt idx="296">
                  <c:v>26350</c:v>
                </c:pt>
                <c:pt idx="297">
                  <c:v>26300</c:v>
                </c:pt>
                <c:pt idx="298">
                  <c:v>25950</c:v>
                </c:pt>
                <c:pt idx="299">
                  <c:v>25900</c:v>
                </c:pt>
                <c:pt idx="300">
                  <c:v>25750</c:v>
                </c:pt>
                <c:pt idx="301">
                  <c:v>25700</c:v>
                </c:pt>
                <c:pt idx="302">
                  <c:v>25550</c:v>
                </c:pt>
                <c:pt idx="303">
                  <c:v>25200</c:v>
                </c:pt>
                <c:pt idx="304">
                  <c:v>25150</c:v>
                </c:pt>
                <c:pt idx="305">
                  <c:v>24800</c:v>
                </c:pt>
                <c:pt idx="306">
                  <c:v>24650</c:v>
                </c:pt>
                <c:pt idx="307">
                  <c:v>24600</c:v>
                </c:pt>
                <c:pt idx="308">
                  <c:v>24450</c:v>
                </c:pt>
                <c:pt idx="309">
                  <c:v>24100</c:v>
                </c:pt>
                <c:pt idx="310">
                  <c:v>23750</c:v>
                </c:pt>
                <c:pt idx="311">
                  <c:v>23700</c:v>
                </c:pt>
                <c:pt idx="312">
                  <c:v>23650</c:v>
                </c:pt>
                <c:pt idx="313">
                  <c:v>23600</c:v>
                </c:pt>
                <c:pt idx="314">
                  <c:v>23450</c:v>
                </c:pt>
                <c:pt idx="315">
                  <c:v>23400</c:v>
                </c:pt>
                <c:pt idx="316">
                  <c:v>22850</c:v>
                </c:pt>
                <c:pt idx="317">
                  <c:v>22800</c:v>
                </c:pt>
                <c:pt idx="318">
                  <c:v>22750</c:v>
                </c:pt>
                <c:pt idx="319">
                  <c:v>22700</c:v>
                </c:pt>
                <c:pt idx="320">
                  <c:v>22550</c:v>
                </c:pt>
                <c:pt idx="321">
                  <c:v>22500</c:v>
                </c:pt>
                <c:pt idx="322">
                  <c:v>22450</c:v>
                </c:pt>
                <c:pt idx="323">
                  <c:v>22300</c:v>
                </c:pt>
                <c:pt idx="324">
                  <c:v>22250</c:v>
                </c:pt>
                <c:pt idx="325">
                  <c:v>22100</c:v>
                </c:pt>
                <c:pt idx="326">
                  <c:v>21950</c:v>
                </c:pt>
                <c:pt idx="327">
                  <c:v>21600</c:v>
                </c:pt>
                <c:pt idx="328">
                  <c:v>21550</c:v>
                </c:pt>
                <c:pt idx="329">
                  <c:v>21500</c:v>
                </c:pt>
                <c:pt idx="330">
                  <c:v>21350</c:v>
                </c:pt>
                <c:pt idx="331">
                  <c:v>21200</c:v>
                </c:pt>
                <c:pt idx="332">
                  <c:v>21050</c:v>
                </c:pt>
                <c:pt idx="333">
                  <c:v>20500</c:v>
                </c:pt>
                <c:pt idx="334">
                  <c:v>20450</c:v>
                </c:pt>
                <c:pt idx="335">
                  <c:v>21200</c:v>
                </c:pt>
                <c:pt idx="336">
                  <c:v>21050</c:v>
                </c:pt>
                <c:pt idx="337">
                  <c:v>20900</c:v>
                </c:pt>
                <c:pt idx="338">
                  <c:v>21650</c:v>
                </c:pt>
                <c:pt idx="339">
                  <c:v>23400</c:v>
                </c:pt>
                <c:pt idx="340">
                  <c:v>26150</c:v>
                </c:pt>
                <c:pt idx="341">
                  <c:v>26100</c:v>
                </c:pt>
                <c:pt idx="342">
                  <c:v>25950</c:v>
                </c:pt>
                <c:pt idx="343">
                  <c:v>25900</c:v>
                </c:pt>
                <c:pt idx="344">
                  <c:v>25750</c:v>
                </c:pt>
                <c:pt idx="345">
                  <c:v>25700</c:v>
                </c:pt>
                <c:pt idx="346">
                  <c:v>25650</c:v>
                </c:pt>
                <c:pt idx="347">
                  <c:v>27400</c:v>
                </c:pt>
                <c:pt idx="348">
                  <c:v>27250</c:v>
                </c:pt>
                <c:pt idx="349">
                  <c:v>27200</c:v>
                </c:pt>
                <c:pt idx="350">
                  <c:v>27050</c:v>
                </c:pt>
                <c:pt idx="351">
                  <c:v>27000</c:v>
                </c:pt>
                <c:pt idx="352">
                  <c:v>26950</c:v>
                </c:pt>
                <c:pt idx="353">
                  <c:v>26400</c:v>
                </c:pt>
                <c:pt idx="354">
                  <c:v>26350</c:v>
                </c:pt>
                <c:pt idx="355">
                  <c:v>26200</c:v>
                </c:pt>
                <c:pt idx="356">
                  <c:v>26050</c:v>
                </c:pt>
                <c:pt idx="357">
                  <c:v>25700</c:v>
                </c:pt>
                <c:pt idx="358">
                  <c:v>25350</c:v>
                </c:pt>
                <c:pt idx="359">
                  <c:v>27100</c:v>
                </c:pt>
                <c:pt idx="360">
                  <c:v>27050</c:v>
                </c:pt>
                <c:pt idx="361">
                  <c:v>27000</c:v>
                </c:pt>
                <c:pt idx="362">
                  <c:v>26850</c:v>
                </c:pt>
                <c:pt idx="363">
                  <c:v>26500</c:v>
                </c:pt>
                <c:pt idx="364">
                  <c:v>26450</c:v>
                </c:pt>
                <c:pt idx="365">
                  <c:v>26300</c:v>
                </c:pt>
                <c:pt idx="366">
                  <c:v>25950</c:v>
                </c:pt>
                <c:pt idx="367">
                  <c:v>25900</c:v>
                </c:pt>
                <c:pt idx="368">
                  <c:v>27150</c:v>
                </c:pt>
                <c:pt idx="369">
                  <c:v>27100</c:v>
                </c:pt>
                <c:pt idx="370">
                  <c:v>26750</c:v>
                </c:pt>
                <c:pt idx="371">
                  <c:v>28500</c:v>
                </c:pt>
                <c:pt idx="372">
                  <c:v>28350</c:v>
                </c:pt>
                <c:pt idx="373">
                  <c:v>28300</c:v>
                </c:pt>
                <c:pt idx="374">
                  <c:v>28150</c:v>
                </c:pt>
                <c:pt idx="375">
                  <c:v>28100</c:v>
                </c:pt>
                <c:pt idx="376">
                  <c:v>27750</c:v>
                </c:pt>
                <c:pt idx="377">
                  <c:v>27700</c:v>
                </c:pt>
                <c:pt idx="378">
                  <c:v>29450</c:v>
                </c:pt>
                <c:pt idx="379">
                  <c:v>29300</c:v>
                </c:pt>
                <c:pt idx="380">
                  <c:v>29150</c:v>
                </c:pt>
                <c:pt idx="381">
                  <c:v>28600</c:v>
                </c:pt>
                <c:pt idx="382">
                  <c:v>28050</c:v>
                </c:pt>
                <c:pt idx="383">
                  <c:v>31750</c:v>
                </c:pt>
                <c:pt idx="384">
                  <c:v>31700</c:v>
                </c:pt>
                <c:pt idx="385">
                  <c:v>31650</c:v>
                </c:pt>
                <c:pt idx="386">
                  <c:v>31500</c:v>
                </c:pt>
                <c:pt idx="387">
                  <c:v>31150</c:v>
                </c:pt>
                <c:pt idx="388">
                  <c:v>33350</c:v>
                </c:pt>
                <c:pt idx="389">
                  <c:v>33200</c:v>
                </c:pt>
                <c:pt idx="390">
                  <c:v>33150</c:v>
                </c:pt>
                <c:pt idx="391">
                  <c:v>33000</c:v>
                </c:pt>
                <c:pt idx="392">
                  <c:v>32950</c:v>
                </c:pt>
                <c:pt idx="393">
                  <c:v>32900</c:v>
                </c:pt>
                <c:pt idx="394">
                  <c:v>32750</c:v>
                </c:pt>
                <c:pt idx="395">
                  <c:v>32600</c:v>
                </c:pt>
                <c:pt idx="396">
                  <c:v>32150</c:v>
                </c:pt>
                <c:pt idx="397">
                  <c:v>33550</c:v>
                </c:pt>
                <c:pt idx="398">
                  <c:v>33200</c:v>
                </c:pt>
                <c:pt idx="399">
                  <c:v>35400</c:v>
                </c:pt>
                <c:pt idx="400">
                  <c:v>35350</c:v>
                </c:pt>
                <c:pt idx="401">
                  <c:v>35200</c:v>
                </c:pt>
                <c:pt idx="402">
                  <c:v>34850</c:v>
                </c:pt>
                <c:pt idx="403">
                  <c:v>34800</c:v>
                </c:pt>
                <c:pt idx="404">
                  <c:v>34650</c:v>
                </c:pt>
                <c:pt idx="405">
                  <c:v>34500</c:v>
                </c:pt>
                <c:pt idx="406">
                  <c:v>34350</c:v>
                </c:pt>
                <c:pt idx="407">
                  <c:v>34000</c:v>
                </c:pt>
                <c:pt idx="408">
                  <c:v>33950</c:v>
                </c:pt>
                <c:pt idx="409">
                  <c:v>33800</c:v>
                </c:pt>
                <c:pt idx="410">
                  <c:v>33750</c:v>
                </c:pt>
                <c:pt idx="411">
                  <c:v>33600</c:v>
                </c:pt>
                <c:pt idx="412">
                  <c:v>33550</c:v>
                </c:pt>
                <c:pt idx="413">
                  <c:v>33500</c:v>
                </c:pt>
                <c:pt idx="414">
                  <c:v>34100</c:v>
                </c:pt>
                <c:pt idx="415">
                  <c:v>33950</c:v>
                </c:pt>
                <c:pt idx="416">
                  <c:v>33800</c:v>
                </c:pt>
                <c:pt idx="417">
                  <c:v>33750</c:v>
                </c:pt>
                <c:pt idx="418">
                  <c:v>33200</c:v>
                </c:pt>
                <c:pt idx="419">
                  <c:v>33150</c:v>
                </c:pt>
                <c:pt idx="420">
                  <c:v>33100</c:v>
                </c:pt>
                <c:pt idx="421">
                  <c:v>32950</c:v>
                </c:pt>
                <c:pt idx="422">
                  <c:v>35950</c:v>
                </c:pt>
                <c:pt idx="423">
                  <c:v>35900</c:v>
                </c:pt>
                <c:pt idx="424">
                  <c:v>36500</c:v>
                </c:pt>
                <c:pt idx="425">
                  <c:v>36350</c:v>
                </c:pt>
                <c:pt idx="426">
                  <c:v>36100</c:v>
                </c:pt>
                <c:pt idx="427">
                  <c:v>36050</c:v>
                </c:pt>
                <c:pt idx="428">
                  <c:v>35700</c:v>
                </c:pt>
                <c:pt idx="429">
                  <c:v>35650</c:v>
                </c:pt>
                <c:pt idx="430">
                  <c:v>35600</c:v>
                </c:pt>
                <c:pt idx="431">
                  <c:v>35350</c:v>
                </c:pt>
                <c:pt idx="432">
                  <c:v>35300</c:v>
                </c:pt>
                <c:pt idx="433">
                  <c:v>35250</c:v>
                </c:pt>
                <c:pt idx="434">
                  <c:v>35200</c:v>
                </c:pt>
                <c:pt idx="435">
                  <c:v>35050</c:v>
                </c:pt>
                <c:pt idx="436">
                  <c:v>34900</c:v>
                </c:pt>
                <c:pt idx="437">
                  <c:v>34850</c:v>
                </c:pt>
                <c:pt idx="438">
                  <c:v>34800</c:v>
                </c:pt>
                <c:pt idx="439">
                  <c:v>34650</c:v>
                </c:pt>
                <c:pt idx="440">
                  <c:v>34500</c:v>
                </c:pt>
                <c:pt idx="441">
                  <c:v>34350</c:v>
                </c:pt>
                <c:pt idx="442">
                  <c:v>34000</c:v>
                </c:pt>
                <c:pt idx="443">
                  <c:v>33650</c:v>
                </c:pt>
                <c:pt idx="444">
                  <c:v>33600</c:v>
                </c:pt>
                <c:pt idx="445">
                  <c:v>35800</c:v>
                </c:pt>
                <c:pt idx="446">
                  <c:v>37200</c:v>
                </c:pt>
                <c:pt idx="447">
                  <c:v>37150</c:v>
                </c:pt>
                <c:pt idx="448">
                  <c:v>37100</c:v>
                </c:pt>
                <c:pt idx="449">
                  <c:v>37050</c:v>
                </c:pt>
                <c:pt idx="450">
                  <c:v>37000</c:v>
                </c:pt>
                <c:pt idx="451">
                  <c:v>38000</c:v>
                </c:pt>
                <c:pt idx="452">
                  <c:v>37650</c:v>
                </c:pt>
                <c:pt idx="453">
                  <c:v>39850</c:v>
                </c:pt>
                <c:pt idx="454">
                  <c:v>39700</c:v>
                </c:pt>
                <c:pt idx="455">
                  <c:v>39550</c:v>
                </c:pt>
                <c:pt idx="456">
                  <c:v>40550</c:v>
                </c:pt>
                <c:pt idx="457">
                  <c:v>42750</c:v>
                </c:pt>
                <c:pt idx="458">
                  <c:v>42700</c:v>
                </c:pt>
                <c:pt idx="459">
                  <c:v>42150</c:v>
                </c:pt>
                <c:pt idx="460">
                  <c:v>42100</c:v>
                </c:pt>
                <c:pt idx="461">
                  <c:v>41950</c:v>
                </c:pt>
                <c:pt idx="462">
                  <c:v>41400</c:v>
                </c:pt>
                <c:pt idx="463">
                  <c:v>43600</c:v>
                </c:pt>
                <c:pt idx="464">
                  <c:v>43550</c:v>
                </c:pt>
                <c:pt idx="465">
                  <c:v>43500</c:v>
                </c:pt>
                <c:pt idx="466">
                  <c:v>43350</c:v>
                </c:pt>
                <c:pt idx="467">
                  <c:v>42600</c:v>
                </c:pt>
                <c:pt idx="468">
                  <c:v>42250</c:v>
                </c:pt>
                <c:pt idx="469">
                  <c:v>42200</c:v>
                </c:pt>
                <c:pt idx="470">
                  <c:v>42150</c:v>
                </c:pt>
                <c:pt idx="471">
                  <c:v>41900</c:v>
                </c:pt>
                <c:pt idx="472">
                  <c:v>41850</c:v>
                </c:pt>
                <c:pt idx="473">
                  <c:v>41800</c:v>
                </c:pt>
                <c:pt idx="474">
                  <c:v>41750</c:v>
                </c:pt>
                <c:pt idx="475">
                  <c:v>41700</c:v>
                </c:pt>
                <c:pt idx="476">
                  <c:v>41450</c:v>
                </c:pt>
                <c:pt idx="477">
                  <c:v>40900</c:v>
                </c:pt>
                <c:pt idx="478">
                  <c:v>40850</c:v>
                </c:pt>
                <c:pt idx="479">
                  <c:v>40800</c:v>
                </c:pt>
                <c:pt idx="480">
                  <c:v>40750</c:v>
                </c:pt>
                <c:pt idx="481">
                  <c:v>40600</c:v>
                </c:pt>
                <c:pt idx="482">
                  <c:v>40550</c:v>
                </c:pt>
                <c:pt idx="483">
                  <c:v>40500</c:v>
                </c:pt>
                <c:pt idx="484">
                  <c:v>40450</c:v>
                </c:pt>
                <c:pt idx="485">
                  <c:v>42650</c:v>
                </c:pt>
                <c:pt idx="486">
                  <c:v>42500</c:v>
                </c:pt>
                <c:pt idx="487">
                  <c:v>42450</c:v>
                </c:pt>
                <c:pt idx="488">
                  <c:v>43850</c:v>
                </c:pt>
                <c:pt idx="489">
                  <c:v>45250</c:v>
                </c:pt>
                <c:pt idx="490">
                  <c:v>45200</c:v>
                </c:pt>
                <c:pt idx="491">
                  <c:v>45050</c:v>
                </c:pt>
                <c:pt idx="492">
                  <c:v>45000</c:v>
                </c:pt>
                <c:pt idx="493">
                  <c:v>44650</c:v>
                </c:pt>
                <c:pt idx="494">
                  <c:v>44100</c:v>
                </c:pt>
                <c:pt idx="495">
                  <c:v>43950</c:v>
                </c:pt>
                <c:pt idx="496">
                  <c:v>43800</c:v>
                </c:pt>
                <c:pt idx="497">
                  <c:v>43450</c:v>
                </c:pt>
                <c:pt idx="498">
                  <c:v>43100</c:v>
                </c:pt>
                <c:pt idx="499">
                  <c:v>42950</c:v>
                </c:pt>
                <c:pt idx="500">
                  <c:v>45150</c:v>
                </c:pt>
                <c:pt idx="501">
                  <c:v>45000</c:v>
                </c:pt>
                <c:pt idx="502">
                  <c:v>44950</c:v>
                </c:pt>
                <c:pt idx="503">
                  <c:v>44900</c:v>
                </c:pt>
                <c:pt idx="504">
                  <c:v>46300</c:v>
                </c:pt>
                <c:pt idx="505">
                  <c:v>46250</c:v>
                </c:pt>
                <c:pt idx="506">
                  <c:v>47650</c:v>
                </c:pt>
                <c:pt idx="507">
                  <c:v>47600</c:v>
                </c:pt>
                <c:pt idx="508">
                  <c:v>47250</c:v>
                </c:pt>
                <c:pt idx="509">
                  <c:v>47850</c:v>
                </c:pt>
                <c:pt idx="510">
                  <c:v>47700</c:v>
                </c:pt>
                <c:pt idx="511">
                  <c:v>47550</c:v>
                </c:pt>
                <c:pt idx="512">
                  <c:v>49750</c:v>
                </c:pt>
                <c:pt idx="513">
                  <c:v>51150</c:v>
                </c:pt>
                <c:pt idx="514">
                  <c:v>50800</c:v>
                </c:pt>
                <c:pt idx="515">
                  <c:v>50650</c:v>
                </c:pt>
                <c:pt idx="516">
                  <c:v>50400</c:v>
                </c:pt>
                <c:pt idx="517">
                  <c:v>49850</c:v>
                </c:pt>
                <c:pt idx="518">
                  <c:v>49800</c:v>
                </c:pt>
                <c:pt idx="519">
                  <c:v>49650</c:v>
                </c:pt>
                <c:pt idx="520">
                  <c:v>49600</c:v>
                </c:pt>
                <c:pt idx="521">
                  <c:v>49450</c:v>
                </c:pt>
                <c:pt idx="522">
                  <c:v>49100</c:v>
                </c:pt>
                <c:pt idx="523">
                  <c:v>48750</c:v>
                </c:pt>
                <c:pt idx="524">
                  <c:v>50950</c:v>
                </c:pt>
                <c:pt idx="525">
                  <c:v>50800</c:v>
                </c:pt>
                <c:pt idx="526">
                  <c:v>50650</c:v>
                </c:pt>
                <c:pt idx="527">
                  <c:v>52850</c:v>
                </c:pt>
                <c:pt idx="528">
                  <c:v>52300</c:v>
                </c:pt>
                <c:pt idx="529">
                  <c:v>52250</c:v>
                </c:pt>
                <c:pt idx="530">
                  <c:v>51500</c:v>
                </c:pt>
                <c:pt idx="531">
                  <c:v>51350</c:v>
                </c:pt>
                <c:pt idx="532">
                  <c:v>51300</c:v>
                </c:pt>
                <c:pt idx="533">
                  <c:v>51250</c:v>
                </c:pt>
                <c:pt idx="534">
                  <c:v>51200</c:v>
                </c:pt>
                <c:pt idx="535">
                  <c:v>51150</c:v>
                </c:pt>
                <c:pt idx="536">
                  <c:v>51000</c:v>
                </c:pt>
                <c:pt idx="537">
                  <c:v>50950</c:v>
                </c:pt>
                <c:pt idx="538">
                  <c:v>50400</c:v>
                </c:pt>
                <c:pt idx="539">
                  <c:v>50350</c:v>
                </c:pt>
                <c:pt idx="540">
                  <c:v>50300</c:v>
                </c:pt>
                <c:pt idx="541">
                  <c:v>50050</c:v>
                </c:pt>
                <c:pt idx="542">
                  <c:v>50000</c:v>
                </c:pt>
                <c:pt idx="543">
                  <c:v>49650</c:v>
                </c:pt>
                <c:pt idx="544">
                  <c:v>49500</c:v>
                </c:pt>
                <c:pt idx="545">
                  <c:v>49450</c:v>
                </c:pt>
                <c:pt idx="546">
                  <c:v>50450</c:v>
                </c:pt>
                <c:pt idx="547">
                  <c:v>50100</c:v>
                </c:pt>
                <c:pt idx="548">
                  <c:v>49550</c:v>
                </c:pt>
                <c:pt idx="549">
                  <c:v>49500</c:v>
                </c:pt>
                <c:pt idx="550">
                  <c:v>49350</c:v>
                </c:pt>
                <c:pt idx="551">
                  <c:v>49100</c:v>
                </c:pt>
                <c:pt idx="552">
                  <c:v>49050</c:v>
                </c:pt>
                <c:pt idx="553">
                  <c:v>49000</c:v>
                </c:pt>
                <c:pt idx="554">
                  <c:v>48850</c:v>
                </c:pt>
                <c:pt idx="555">
                  <c:v>48800</c:v>
                </c:pt>
                <c:pt idx="556">
                  <c:v>48650</c:v>
                </c:pt>
                <c:pt idx="557">
                  <c:v>48600</c:v>
                </c:pt>
                <c:pt idx="558">
                  <c:v>48250</c:v>
                </c:pt>
                <c:pt idx="559">
                  <c:v>48200</c:v>
                </c:pt>
                <c:pt idx="560">
                  <c:v>48050</c:v>
                </c:pt>
                <c:pt idx="561">
                  <c:v>47900</c:v>
                </c:pt>
                <c:pt idx="562">
                  <c:v>47850</c:v>
                </c:pt>
                <c:pt idx="563">
                  <c:v>47800</c:v>
                </c:pt>
                <c:pt idx="564">
                  <c:v>47750</c:v>
                </c:pt>
                <c:pt idx="565">
                  <c:v>47600</c:v>
                </c:pt>
                <c:pt idx="566">
                  <c:v>49000</c:v>
                </c:pt>
                <c:pt idx="567">
                  <c:v>48650</c:v>
                </c:pt>
                <c:pt idx="568">
                  <c:v>48600</c:v>
                </c:pt>
                <c:pt idx="569">
                  <c:v>48550</c:v>
                </c:pt>
                <c:pt idx="570">
                  <c:v>49150</c:v>
                </c:pt>
                <c:pt idx="571">
                  <c:v>49000</c:v>
                </c:pt>
                <c:pt idx="572">
                  <c:v>48450</c:v>
                </c:pt>
                <c:pt idx="573">
                  <c:v>48400</c:v>
                </c:pt>
                <c:pt idx="574">
                  <c:v>48350</c:v>
                </c:pt>
                <c:pt idx="575">
                  <c:v>48200</c:v>
                </c:pt>
                <c:pt idx="576">
                  <c:v>47650</c:v>
                </c:pt>
                <c:pt idx="577">
                  <c:v>47300</c:v>
                </c:pt>
                <c:pt idx="578">
                  <c:v>47150</c:v>
                </c:pt>
                <c:pt idx="579">
                  <c:v>46900</c:v>
                </c:pt>
                <c:pt idx="580">
                  <c:v>46550</c:v>
                </c:pt>
                <c:pt idx="581">
                  <c:v>46500</c:v>
                </c:pt>
                <c:pt idx="582">
                  <c:v>46450</c:v>
                </c:pt>
                <c:pt idx="583">
                  <c:v>47500</c:v>
                </c:pt>
                <c:pt idx="584">
                  <c:v>47150</c:v>
                </c:pt>
                <c:pt idx="585">
                  <c:v>47100</c:v>
                </c:pt>
                <c:pt idx="586">
                  <c:v>47050</c:v>
                </c:pt>
                <c:pt idx="587">
                  <c:v>47800</c:v>
                </c:pt>
                <c:pt idx="588">
                  <c:v>47450</c:v>
                </c:pt>
                <c:pt idx="589">
                  <c:v>49100</c:v>
                </c:pt>
                <c:pt idx="590">
                  <c:v>50150</c:v>
                </c:pt>
                <c:pt idx="591">
                  <c:v>49700</c:v>
                </c:pt>
                <c:pt idx="592">
                  <c:v>49650</c:v>
                </c:pt>
                <c:pt idx="593">
                  <c:v>49300</c:v>
                </c:pt>
                <c:pt idx="594">
                  <c:v>49150</c:v>
                </c:pt>
                <c:pt idx="595">
                  <c:v>49100</c:v>
                </c:pt>
                <c:pt idx="596">
                  <c:v>49050</c:v>
                </c:pt>
                <c:pt idx="597">
                  <c:v>49550</c:v>
                </c:pt>
                <c:pt idx="598">
                  <c:v>49000</c:v>
                </c:pt>
                <c:pt idx="599">
                  <c:v>48950</c:v>
                </c:pt>
                <c:pt idx="600">
                  <c:v>48800</c:v>
                </c:pt>
                <c:pt idx="601">
                  <c:v>48250</c:v>
                </c:pt>
                <c:pt idx="602">
                  <c:v>47900</c:v>
                </c:pt>
                <c:pt idx="603">
                  <c:v>47750</c:v>
                </c:pt>
                <c:pt idx="604">
                  <c:v>47700</c:v>
                </c:pt>
                <c:pt idx="605">
                  <c:v>47550</c:v>
                </c:pt>
                <c:pt idx="606">
                  <c:v>47400</c:v>
                </c:pt>
                <c:pt idx="607">
                  <c:v>47350</c:v>
                </c:pt>
                <c:pt idx="608">
                  <c:v>48450</c:v>
                </c:pt>
                <c:pt idx="609">
                  <c:v>48300</c:v>
                </c:pt>
                <c:pt idx="610">
                  <c:v>48250</c:v>
                </c:pt>
                <c:pt idx="611">
                  <c:v>48200</c:v>
                </c:pt>
                <c:pt idx="612">
                  <c:v>48050</c:v>
                </c:pt>
                <c:pt idx="613">
                  <c:v>47500</c:v>
                </c:pt>
                <c:pt idx="614">
                  <c:v>47450</c:v>
                </c:pt>
                <c:pt idx="615">
                  <c:v>47200</c:v>
                </c:pt>
                <c:pt idx="616">
                  <c:v>47150</c:v>
                </c:pt>
                <c:pt idx="617">
                  <c:v>47100</c:v>
                </c:pt>
                <c:pt idx="618">
                  <c:v>46950</c:v>
                </c:pt>
                <c:pt idx="619">
                  <c:v>46900</c:v>
                </c:pt>
                <c:pt idx="620">
                  <c:v>46750</c:v>
                </c:pt>
                <c:pt idx="621">
                  <c:v>46400</c:v>
                </c:pt>
                <c:pt idx="622">
                  <c:v>46050</c:v>
                </c:pt>
                <c:pt idx="623">
                  <c:v>46000</c:v>
                </c:pt>
                <c:pt idx="624">
                  <c:v>45550</c:v>
                </c:pt>
                <c:pt idx="625">
                  <c:v>45500</c:v>
                </c:pt>
                <c:pt idx="626">
                  <c:v>45450</c:v>
                </c:pt>
                <c:pt idx="627">
                  <c:v>45300</c:v>
                </c:pt>
                <c:pt idx="628">
                  <c:v>45250</c:v>
                </c:pt>
                <c:pt idx="629">
                  <c:v>45550</c:v>
                </c:pt>
                <c:pt idx="630">
                  <c:v>45300</c:v>
                </c:pt>
                <c:pt idx="631">
                  <c:v>44950</c:v>
                </c:pt>
                <c:pt idx="632">
                  <c:v>44900</c:v>
                </c:pt>
                <c:pt idx="633">
                  <c:v>45400</c:v>
                </c:pt>
                <c:pt idx="634">
                  <c:v>45350</c:v>
                </c:pt>
                <c:pt idx="635">
                  <c:v>45650</c:v>
                </c:pt>
                <c:pt idx="636">
                  <c:v>45500</c:v>
                </c:pt>
                <c:pt idx="637">
                  <c:v>44750</c:v>
                </c:pt>
                <c:pt idx="638">
                  <c:v>45450</c:v>
                </c:pt>
                <c:pt idx="639">
                  <c:v>45200</c:v>
                </c:pt>
                <c:pt idx="640">
                  <c:v>45150</c:v>
                </c:pt>
                <c:pt idx="641">
                  <c:v>45100</c:v>
                </c:pt>
                <c:pt idx="642">
                  <c:v>44950</c:v>
                </c:pt>
                <c:pt idx="643">
                  <c:v>44900</c:v>
                </c:pt>
                <c:pt idx="644">
                  <c:v>44750</c:v>
                </c:pt>
                <c:pt idx="645">
                  <c:v>44600</c:v>
                </c:pt>
                <c:pt idx="646">
                  <c:v>45700</c:v>
                </c:pt>
                <c:pt idx="647">
                  <c:v>45550</c:v>
                </c:pt>
                <c:pt idx="648">
                  <c:v>45400</c:v>
                </c:pt>
                <c:pt idx="649">
                  <c:v>44850</c:v>
                </c:pt>
                <c:pt idx="650">
                  <c:v>44800</c:v>
                </c:pt>
                <c:pt idx="651">
                  <c:v>45300</c:v>
                </c:pt>
                <c:pt idx="652">
                  <c:v>45250</c:v>
                </c:pt>
                <c:pt idx="653">
                  <c:v>45200</c:v>
                </c:pt>
                <c:pt idx="654">
                  <c:v>44550</c:v>
                </c:pt>
                <c:pt idx="655">
                  <c:v>44500</c:v>
                </c:pt>
                <c:pt idx="656">
                  <c:v>44350</c:v>
                </c:pt>
                <c:pt idx="657">
                  <c:v>44200</c:v>
                </c:pt>
                <c:pt idx="658">
                  <c:v>43650</c:v>
                </c:pt>
                <c:pt idx="659">
                  <c:v>43500</c:v>
                </c:pt>
                <c:pt idx="660">
                  <c:v>43350</c:v>
                </c:pt>
                <c:pt idx="661">
                  <c:v>44450</c:v>
                </c:pt>
                <c:pt idx="662">
                  <c:v>44300</c:v>
                </c:pt>
                <c:pt idx="663">
                  <c:v>44150</c:v>
                </c:pt>
                <c:pt idx="664">
                  <c:v>44100</c:v>
                </c:pt>
                <c:pt idx="665">
                  <c:v>43950</c:v>
                </c:pt>
                <c:pt idx="666">
                  <c:v>43800</c:v>
                </c:pt>
                <c:pt idx="667">
                  <c:v>45700</c:v>
                </c:pt>
                <c:pt idx="668">
                  <c:v>46800</c:v>
                </c:pt>
                <c:pt idx="669">
                  <c:v>46650</c:v>
                </c:pt>
                <c:pt idx="670">
                  <c:v>46600</c:v>
                </c:pt>
                <c:pt idx="671">
                  <c:v>46900</c:v>
                </c:pt>
                <c:pt idx="672">
                  <c:v>46750</c:v>
                </c:pt>
                <c:pt idx="673">
                  <c:v>46700</c:v>
                </c:pt>
                <c:pt idx="674">
                  <c:v>46650</c:v>
                </c:pt>
                <c:pt idx="675">
                  <c:v>46950</c:v>
                </c:pt>
                <c:pt idx="676">
                  <c:v>46900</c:v>
                </c:pt>
                <c:pt idx="677">
                  <c:v>47600</c:v>
                </c:pt>
                <c:pt idx="678">
                  <c:v>48500</c:v>
                </c:pt>
                <c:pt idx="679">
                  <c:v>50000</c:v>
                </c:pt>
                <c:pt idx="680">
                  <c:v>49850</c:v>
                </c:pt>
                <c:pt idx="681">
                  <c:v>49700</c:v>
                </c:pt>
                <c:pt idx="682">
                  <c:v>49650</c:v>
                </c:pt>
                <c:pt idx="683">
                  <c:v>49500</c:v>
                </c:pt>
                <c:pt idx="684">
                  <c:v>49350</c:v>
                </c:pt>
                <c:pt idx="685">
                  <c:v>49000</c:v>
                </c:pt>
                <c:pt idx="686">
                  <c:v>49700</c:v>
                </c:pt>
                <c:pt idx="687">
                  <c:v>50000</c:v>
                </c:pt>
                <c:pt idx="688">
                  <c:v>49650</c:v>
                </c:pt>
                <c:pt idx="689">
                  <c:v>49950</c:v>
                </c:pt>
                <c:pt idx="690">
                  <c:v>49800</c:v>
                </c:pt>
                <c:pt idx="691">
                  <c:v>49750</c:v>
                </c:pt>
                <c:pt idx="692">
                  <c:v>49700</c:v>
                </c:pt>
                <c:pt idx="693">
                  <c:v>49550</c:v>
                </c:pt>
                <c:pt idx="694">
                  <c:v>51050</c:v>
                </c:pt>
                <c:pt idx="695">
                  <c:v>51000</c:v>
                </c:pt>
                <c:pt idx="696">
                  <c:v>50850</c:v>
                </c:pt>
                <c:pt idx="697">
                  <c:v>50100</c:v>
                </c:pt>
                <c:pt idx="698">
                  <c:v>49950</c:v>
                </c:pt>
                <c:pt idx="699">
                  <c:v>49700</c:v>
                </c:pt>
                <c:pt idx="700">
                  <c:v>49150</c:v>
                </c:pt>
                <c:pt idx="701">
                  <c:v>49100</c:v>
                </c:pt>
                <c:pt idx="702">
                  <c:v>48950</c:v>
                </c:pt>
                <c:pt idx="703">
                  <c:v>48900</c:v>
                </c:pt>
                <c:pt idx="704">
                  <c:v>48850</c:v>
                </c:pt>
                <c:pt idx="705">
                  <c:v>48700</c:v>
                </c:pt>
                <c:pt idx="706">
                  <c:v>50200</c:v>
                </c:pt>
                <c:pt idx="707">
                  <c:v>50150</c:v>
                </c:pt>
                <c:pt idx="708">
                  <c:v>50650</c:v>
                </c:pt>
                <c:pt idx="709">
                  <c:v>52150</c:v>
                </c:pt>
                <c:pt idx="710">
                  <c:v>52850</c:v>
                </c:pt>
                <c:pt idx="711">
                  <c:v>52600</c:v>
                </c:pt>
                <c:pt idx="712">
                  <c:v>52550</c:v>
                </c:pt>
                <c:pt idx="713">
                  <c:v>53250</c:v>
                </c:pt>
                <c:pt idx="714">
                  <c:v>53750</c:v>
                </c:pt>
                <c:pt idx="715">
                  <c:v>53400</c:v>
                </c:pt>
                <c:pt idx="716">
                  <c:v>53350</c:v>
                </c:pt>
                <c:pt idx="717">
                  <c:v>53000</c:v>
                </c:pt>
                <c:pt idx="718">
                  <c:v>52950</c:v>
                </c:pt>
                <c:pt idx="719">
                  <c:v>52600</c:v>
                </c:pt>
                <c:pt idx="720">
                  <c:v>52450</c:v>
                </c:pt>
                <c:pt idx="721">
                  <c:v>52100</c:v>
                </c:pt>
                <c:pt idx="722">
                  <c:v>52800</c:v>
                </c:pt>
                <c:pt idx="723">
                  <c:v>52650</c:v>
                </c:pt>
                <c:pt idx="724">
                  <c:v>52600</c:v>
                </c:pt>
                <c:pt idx="725">
                  <c:v>53300</c:v>
                </c:pt>
                <c:pt idx="726">
                  <c:v>53150</c:v>
                </c:pt>
                <c:pt idx="727">
                  <c:v>52800</c:v>
                </c:pt>
                <c:pt idx="728">
                  <c:v>53900</c:v>
                </c:pt>
                <c:pt idx="729">
                  <c:v>54400</c:v>
                </c:pt>
                <c:pt idx="730">
                  <c:v>54350</c:v>
                </c:pt>
                <c:pt idx="731">
                  <c:v>54300</c:v>
                </c:pt>
                <c:pt idx="732">
                  <c:v>54800</c:v>
                </c:pt>
                <c:pt idx="733">
                  <c:v>54750</c:v>
                </c:pt>
                <c:pt idx="734">
                  <c:v>54700</c:v>
                </c:pt>
                <c:pt idx="735">
                  <c:v>54550</c:v>
                </c:pt>
                <c:pt idx="736">
                  <c:v>54500</c:v>
                </c:pt>
                <c:pt idx="737">
                  <c:v>54350</c:v>
                </c:pt>
                <c:pt idx="738">
                  <c:v>54650</c:v>
                </c:pt>
                <c:pt idx="739">
                  <c:v>54600</c:v>
                </c:pt>
                <c:pt idx="740">
                  <c:v>55300</c:v>
                </c:pt>
                <c:pt idx="741">
                  <c:v>55150</c:v>
                </c:pt>
                <c:pt idx="742">
                  <c:v>54600</c:v>
                </c:pt>
                <c:pt idx="743">
                  <c:v>54550</c:v>
                </c:pt>
                <c:pt idx="744">
                  <c:v>55050</c:v>
                </c:pt>
                <c:pt idx="745">
                  <c:v>55000</c:v>
                </c:pt>
                <c:pt idx="746">
                  <c:v>54950</c:v>
                </c:pt>
                <c:pt idx="747">
                  <c:v>54800</c:v>
                </c:pt>
                <c:pt idx="748">
                  <c:v>54750</c:v>
                </c:pt>
                <c:pt idx="749">
                  <c:v>55450</c:v>
                </c:pt>
                <c:pt idx="750">
                  <c:v>55300</c:v>
                </c:pt>
                <c:pt idx="751">
                  <c:v>55250</c:v>
                </c:pt>
                <c:pt idx="752">
                  <c:v>55550</c:v>
                </c:pt>
                <c:pt idx="753">
                  <c:v>55400</c:v>
                </c:pt>
                <c:pt idx="754">
                  <c:v>55350</c:v>
                </c:pt>
                <c:pt idx="755">
                  <c:v>55200</c:v>
                </c:pt>
                <c:pt idx="756">
                  <c:v>55050</c:v>
                </c:pt>
                <c:pt idx="757">
                  <c:v>55000</c:v>
                </c:pt>
                <c:pt idx="758">
                  <c:v>54850</c:v>
                </c:pt>
                <c:pt idx="759">
                  <c:v>55150</c:v>
                </c:pt>
                <c:pt idx="760">
                  <c:v>55100</c:v>
                </c:pt>
                <c:pt idx="761">
                  <c:v>55800</c:v>
                </c:pt>
                <c:pt idx="762">
                  <c:v>55650</c:v>
                </c:pt>
                <c:pt idx="763">
                  <c:v>55300</c:v>
                </c:pt>
                <c:pt idx="764">
                  <c:v>54950</c:v>
                </c:pt>
                <c:pt idx="765">
                  <c:v>55250</c:v>
                </c:pt>
                <c:pt idx="766">
                  <c:v>54900</c:v>
                </c:pt>
                <c:pt idx="767">
                  <c:v>54750</c:v>
                </c:pt>
                <c:pt idx="768">
                  <c:v>55050</c:v>
                </c:pt>
                <c:pt idx="769">
                  <c:v>55000</c:v>
                </c:pt>
                <c:pt idx="770">
                  <c:v>54950</c:v>
                </c:pt>
                <c:pt idx="771">
                  <c:v>54800</c:v>
                </c:pt>
                <c:pt idx="772">
                  <c:v>54750</c:v>
                </c:pt>
                <c:pt idx="773">
                  <c:v>54700</c:v>
                </c:pt>
                <c:pt idx="774">
                  <c:v>54450</c:v>
                </c:pt>
                <c:pt idx="775">
                  <c:v>54400</c:v>
                </c:pt>
                <c:pt idx="776">
                  <c:v>54350</c:v>
                </c:pt>
                <c:pt idx="777">
                  <c:v>54650</c:v>
                </c:pt>
                <c:pt idx="778">
                  <c:v>54600</c:v>
                </c:pt>
                <c:pt idx="779">
                  <c:v>54450</c:v>
                </c:pt>
                <c:pt idx="780">
                  <c:v>55150</c:v>
                </c:pt>
                <c:pt idx="781">
                  <c:v>56250</c:v>
                </c:pt>
                <c:pt idx="782">
                  <c:v>56200</c:v>
                </c:pt>
                <c:pt idx="783">
                  <c:v>56050</c:v>
                </c:pt>
                <c:pt idx="784">
                  <c:v>56000</c:v>
                </c:pt>
                <c:pt idx="785">
                  <c:v>57100</c:v>
                </c:pt>
                <c:pt idx="786">
                  <c:v>56750</c:v>
                </c:pt>
                <c:pt idx="787">
                  <c:v>57850</c:v>
                </c:pt>
                <c:pt idx="788">
                  <c:v>57500</c:v>
                </c:pt>
                <c:pt idx="789">
                  <c:v>57350</c:v>
                </c:pt>
                <c:pt idx="790">
                  <c:v>57000</c:v>
                </c:pt>
                <c:pt idx="791">
                  <c:v>56950</c:v>
                </c:pt>
                <c:pt idx="792">
                  <c:v>56800</c:v>
                </c:pt>
                <c:pt idx="793">
                  <c:v>57900</c:v>
                </c:pt>
                <c:pt idx="794">
                  <c:v>58600</c:v>
                </c:pt>
                <c:pt idx="795">
                  <c:v>58450</c:v>
                </c:pt>
                <c:pt idx="796">
                  <c:v>58100</c:v>
                </c:pt>
                <c:pt idx="797">
                  <c:v>57950</c:v>
                </c:pt>
                <c:pt idx="798">
                  <c:v>58250</c:v>
                </c:pt>
                <c:pt idx="799">
                  <c:v>58200</c:v>
                </c:pt>
                <c:pt idx="800">
                  <c:v>58150</c:v>
                </c:pt>
                <c:pt idx="801">
                  <c:v>57900</c:v>
                </c:pt>
                <c:pt idx="802">
                  <c:v>57850</c:v>
                </c:pt>
                <c:pt idx="803">
                  <c:v>57800</c:v>
                </c:pt>
                <c:pt idx="804">
                  <c:v>57650</c:v>
                </c:pt>
                <c:pt idx="805">
                  <c:v>57300</c:v>
                </c:pt>
                <c:pt idx="806">
                  <c:v>57250</c:v>
                </c:pt>
                <c:pt idx="807">
                  <c:v>57750</c:v>
                </c:pt>
                <c:pt idx="808">
                  <c:v>57400</c:v>
                </c:pt>
                <c:pt idx="809">
                  <c:v>57700</c:v>
                </c:pt>
                <c:pt idx="810">
                  <c:v>57550</c:v>
                </c:pt>
                <c:pt idx="811">
                  <c:v>57500</c:v>
                </c:pt>
                <c:pt idx="812">
                  <c:v>57450</c:v>
                </c:pt>
                <c:pt idx="813">
                  <c:v>57300</c:v>
                </c:pt>
                <c:pt idx="814">
                  <c:v>56950</c:v>
                </c:pt>
                <c:pt idx="815">
                  <c:v>56900</c:v>
                </c:pt>
                <c:pt idx="816">
                  <c:v>56750</c:v>
                </c:pt>
                <c:pt idx="817">
                  <c:v>56400</c:v>
                </c:pt>
                <c:pt idx="818">
                  <c:v>56350</c:v>
                </c:pt>
                <c:pt idx="819">
                  <c:v>56200</c:v>
                </c:pt>
                <c:pt idx="820">
                  <c:v>55250</c:v>
                </c:pt>
                <c:pt idx="821">
                  <c:v>56350</c:v>
                </c:pt>
                <c:pt idx="822">
                  <c:v>56200</c:v>
                </c:pt>
                <c:pt idx="823">
                  <c:v>56900</c:v>
                </c:pt>
                <c:pt idx="824">
                  <c:v>56550</c:v>
                </c:pt>
                <c:pt idx="825">
                  <c:v>56850</c:v>
                </c:pt>
                <c:pt idx="826">
                  <c:v>56500</c:v>
                </c:pt>
                <c:pt idx="827">
                  <c:v>56450</c:v>
                </c:pt>
                <c:pt idx="828">
                  <c:v>56300</c:v>
                </c:pt>
                <c:pt idx="829">
                  <c:v>57400</c:v>
                </c:pt>
                <c:pt idx="830">
                  <c:v>57250</c:v>
                </c:pt>
                <c:pt idx="831">
                  <c:v>57550</c:v>
                </c:pt>
                <c:pt idx="832">
                  <c:v>58650</c:v>
                </c:pt>
                <c:pt idx="833">
                  <c:v>58500</c:v>
                </c:pt>
                <c:pt idx="834">
                  <c:v>58350</c:v>
                </c:pt>
                <c:pt idx="835">
                  <c:v>57800</c:v>
                </c:pt>
                <c:pt idx="836">
                  <c:v>57750</c:v>
                </c:pt>
                <c:pt idx="837">
                  <c:v>57600</c:v>
                </c:pt>
                <c:pt idx="838">
                  <c:v>57550</c:v>
                </c:pt>
                <c:pt idx="839">
                  <c:v>58250</c:v>
                </c:pt>
                <c:pt idx="840">
                  <c:v>58000</c:v>
                </c:pt>
                <c:pt idx="841">
                  <c:v>57950</c:v>
                </c:pt>
                <c:pt idx="842">
                  <c:v>58250</c:v>
                </c:pt>
                <c:pt idx="843">
                  <c:v>58100</c:v>
                </c:pt>
                <c:pt idx="844">
                  <c:v>58050</c:v>
                </c:pt>
                <c:pt idx="845">
                  <c:v>58750</c:v>
                </c:pt>
                <c:pt idx="846">
                  <c:v>58600</c:v>
                </c:pt>
                <c:pt idx="847">
                  <c:v>58250</c:v>
                </c:pt>
                <c:pt idx="848">
                  <c:v>58200</c:v>
                </c:pt>
                <c:pt idx="849">
                  <c:v>58500</c:v>
                </c:pt>
                <c:pt idx="850">
                  <c:v>58450</c:v>
                </c:pt>
                <c:pt idx="851">
                  <c:v>59550</c:v>
                </c:pt>
                <c:pt idx="852">
                  <c:v>60050</c:v>
                </c:pt>
                <c:pt idx="853">
                  <c:v>60000</c:v>
                </c:pt>
                <c:pt idx="854">
                  <c:v>59950</c:v>
                </c:pt>
                <c:pt idx="855">
                  <c:v>59800</c:v>
                </c:pt>
                <c:pt idx="856">
                  <c:v>59250</c:v>
                </c:pt>
                <c:pt idx="857">
                  <c:v>59200</c:v>
                </c:pt>
                <c:pt idx="858">
                  <c:v>59050</c:v>
                </c:pt>
                <c:pt idx="859">
                  <c:v>58700</c:v>
                </c:pt>
                <c:pt idx="860">
                  <c:v>59800</c:v>
                </c:pt>
                <c:pt idx="861">
                  <c:v>59450</c:v>
                </c:pt>
                <c:pt idx="862">
                  <c:v>59400</c:v>
                </c:pt>
                <c:pt idx="863">
                  <c:v>59250</c:v>
                </c:pt>
                <c:pt idx="864">
                  <c:v>59100</c:v>
                </c:pt>
                <c:pt idx="865">
                  <c:v>58550</c:v>
                </c:pt>
                <c:pt idx="866">
                  <c:v>58500</c:v>
                </c:pt>
                <c:pt idx="867">
                  <c:v>58350</c:v>
                </c:pt>
                <c:pt idx="868">
                  <c:v>58300</c:v>
                </c:pt>
                <c:pt idx="869">
                  <c:v>58150</c:v>
                </c:pt>
                <c:pt idx="870">
                  <c:v>58000</c:v>
                </c:pt>
                <c:pt idx="871">
                  <c:v>57950</c:v>
                </c:pt>
                <c:pt idx="872">
                  <c:v>57600</c:v>
                </c:pt>
                <c:pt idx="873">
                  <c:v>57350</c:v>
                </c:pt>
                <c:pt idx="874">
                  <c:v>57000</c:v>
                </c:pt>
                <c:pt idx="875">
                  <c:v>56950</c:v>
                </c:pt>
                <c:pt idx="876">
                  <c:v>56500</c:v>
                </c:pt>
                <c:pt idx="877">
                  <c:v>56450</c:v>
                </c:pt>
                <c:pt idx="878">
                  <c:v>57150</c:v>
                </c:pt>
                <c:pt idx="879">
                  <c:v>56900</c:v>
                </c:pt>
                <c:pt idx="880">
                  <c:v>56850</c:v>
                </c:pt>
                <c:pt idx="881">
                  <c:v>56700</c:v>
                </c:pt>
                <c:pt idx="882">
                  <c:v>56550</c:v>
                </c:pt>
                <c:pt idx="883">
                  <c:v>57650</c:v>
                </c:pt>
                <c:pt idx="884">
                  <c:v>57600</c:v>
                </c:pt>
                <c:pt idx="885">
                  <c:v>58100</c:v>
                </c:pt>
                <c:pt idx="886">
                  <c:v>58050</c:v>
                </c:pt>
                <c:pt idx="887">
                  <c:v>59150</c:v>
                </c:pt>
                <c:pt idx="888">
                  <c:v>59000</c:v>
                </c:pt>
                <c:pt idx="889">
                  <c:v>60100</c:v>
                </c:pt>
                <c:pt idx="890">
                  <c:v>60400</c:v>
                </c:pt>
                <c:pt idx="891">
                  <c:v>60250</c:v>
                </c:pt>
                <c:pt idx="892">
                  <c:v>60200</c:v>
                </c:pt>
                <c:pt idx="893">
                  <c:v>60150</c:v>
                </c:pt>
                <c:pt idx="894">
                  <c:v>60000</c:v>
                </c:pt>
                <c:pt idx="895">
                  <c:v>59950</c:v>
                </c:pt>
                <c:pt idx="896">
                  <c:v>60250</c:v>
                </c:pt>
                <c:pt idx="897">
                  <c:v>60550</c:v>
                </c:pt>
                <c:pt idx="898">
                  <c:v>60500</c:v>
                </c:pt>
                <c:pt idx="899">
                  <c:v>61200</c:v>
                </c:pt>
                <c:pt idx="900">
                  <c:v>60950</c:v>
                </c:pt>
                <c:pt idx="901">
                  <c:v>60600</c:v>
                </c:pt>
                <c:pt idx="902">
                  <c:v>61300</c:v>
                </c:pt>
                <c:pt idx="903">
                  <c:v>61150</c:v>
                </c:pt>
                <c:pt idx="904">
                  <c:v>61100</c:v>
                </c:pt>
                <c:pt idx="905">
                  <c:v>60750</c:v>
                </c:pt>
                <c:pt idx="906">
                  <c:v>61050</c:v>
                </c:pt>
                <c:pt idx="907">
                  <c:v>61000</c:v>
                </c:pt>
                <c:pt idx="908">
                  <c:v>60850</c:v>
                </c:pt>
                <c:pt idx="909">
                  <c:v>61550</c:v>
                </c:pt>
                <c:pt idx="910">
                  <c:v>61500</c:v>
                </c:pt>
                <c:pt idx="911">
                  <c:v>62600</c:v>
                </c:pt>
                <c:pt idx="912">
                  <c:v>63100</c:v>
                </c:pt>
                <c:pt idx="913">
                  <c:v>64200</c:v>
                </c:pt>
                <c:pt idx="914">
                  <c:v>64150</c:v>
                </c:pt>
                <c:pt idx="915">
                  <c:v>64650</c:v>
                </c:pt>
                <c:pt idx="916">
                  <c:v>64300</c:v>
                </c:pt>
                <c:pt idx="917">
                  <c:v>64150</c:v>
                </c:pt>
                <c:pt idx="918">
                  <c:v>64000</c:v>
                </c:pt>
                <c:pt idx="919">
                  <c:v>63950</c:v>
                </c:pt>
                <c:pt idx="920">
                  <c:v>63600</c:v>
                </c:pt>
                <c:pt idx="921">
                  <c:v>63450</c:v>
                </c:pt>
                <c:pt idx="922">
                  <c:v>63400</c:v>
                </c:pt>
                <c:pt idx="923">
                  <c:v>63250</c:v>
                </c:pt>
                <c:pt idx="924">
                  <c:v>63550</c:v>
                </c:pt>
                <c:pt idx="925">
                  <c:v>64250</c:v>
                </c:pt>
                <c:pt idx="926">
                  <c:v>64550</c:v>
                </c:pt>
                <c:pt idx="927">
                  <c:v>64400</c:v>
                </c:pt>
                <c:pt idx="928">
                  <c:v>64350</c:v>
                </c:pt>
                <c:pt idx="929">
                  <c:v>65450</c:v>
                </c:pt>
                <c:pt idx="930">
                  <c:v>66150</c:v>
                </c:pt>
                <c:pt idx="931">
                  <c:v>67250</c:v>
                </c:pt>
                <c:pt idx="932">
                  <c:v>67550</c:v>
                </c:pt>
                <c:pt idx="933">
                  <c:v>67400</c:v>
                </c:pt>
                <c:pt idx="934">
                  <c:v>67350</c:v>
                </c:pt>
                <c:pt idx="935">
                  <c:v>67000</c:v>
                </c:pt>
                <c:pt idx="936">
                  <c:v>66750</c:v>
                </c:pt>
                <c:pt idx="937">
                  <c:v>66700</c:v>
                </c:pt>
                <c:pt idx="938">
                  <c:v>66650</c:v>
                </c:pt>
                <c:pt idx="939">
                  <c:v>67150</c:v>
                </c:pt>
                <c:pt idx="940">
                  <c:v>67100</c:v>
                </c:pt>
                <c:pt idx="941">
                  <c:v>67050</c:v>
                </c:pt>
                <c:pt idx="942">
                  <c:v>67550</c:v>
                </c:pt>
                <c:pt idx="943">
                  <c:v>67200</c:v>
                </c:pt>
                <c:pt idx="944">
                  <c:v>68700</c:v>
                </c:pt>
                <c:pt idx="945">
                  <c:v>69400</c:v>
                </c:pt>
                <c:pt idx="946">
                  <c:v>69350</c:v>
                </c:pt>
                <c:pt idx="947">
                  <c:v>69300</c:v>
                </c:pt>
                <c:pt idx="948">
                  <c:v>70200</c:v>
                </c:pt>
                <c:pt idx="949">
                  <c:v>70150</c:v>
                </c:pt>
                <c:pt idx="950">
                  <c:v>70000</c:v>
                </c:pt>
                <c:pt idx="951">
                  <c:v>69750</c:v>
                </c:pt>
                <c:pt idx="952">
                  <c:v>69700</c:v>
                </c:pt>
                <c:pt idx="953">
                  <c:v>69550</c:v>
                </c:pt>
                <c:pt idx="954">
                  <c:v>69850</c:v>
                </c:pt>
                <c:pt idx="955">
                  <c:v>69800</c:v>
                </c:pt>
                <c:pt idx="956">
                  <c:v>69750</c:v>
                </c:pt>
                <c:pt idx="957">
                  <c:v>69600</c:v>
                </c:pt>
                <c:pt idx="958">
                  <c:v>69250</c:v>
                </c:pt>
                <c:pt idx="959">
                  <c:v>69550</c:v>
                </c:pt>
                <c:pt idx="960">
                  <c:v>69850</c:v>
                </c:pt>
                <c:pt idx="961">
                  <c:v>69300</c:v>
                </c:pt>
                <c:pt idx="962">
                  <c:v>70400</c:v>
                </c:pt>
                <c:pt idx="963">
                  <c:v>70250</c:v>
                </c:pt>
                <c:pt idx="964">
                  <c:v>69700</c:v>
                </c:pt>
                <c:pt idx="965">
                  <c:v>70400</c:v>
                </c:pt>
                <c:pt idx="966">
                  <c:v>70900</c:v>
                </c:pt>
                <c:pt idx="967">
                  <c:v>70550</c:v>
                </c:pt>
                <c:pt idx="968">
                  <c:v>70400</c:v>
                </c:pt>
                <c:pt idx="969">
                  <c:v>70250</c:v>
                </c:pt>
                <c:pt idx="970">
                  <c:v>69900</c:v>
                </c:pt>
                <c:pt idx="971">
                  <c:v>70600</c:v>
                </c:pt>
                <c:pt idx="972">
                  <c:v>70450</c:v>
                </c:pt>
                <c:pt idx="973">
                  <c:v>71150</c:v>
                </c:pt>
                <c:pt idx="974">
                  <c:v>71100</c:v>
                </c:pt>
                <c:pt idx="975">
                  <c:v>70950</c:v>
                </c:pt>
                <c:pt idx="976">
                  <c:v>72050</c:v>
                </c:pt>
                <c:pt idx="977">
                  <c:v>72000</c:v>
                </c:pt>
                <c:pt idx="978">
                  <c:v>72500</c:v>
                </c:pt>
                <c:pt idx="979">
                  <c:v>72450</c:v>
                </c:pt>
                <c:pt idx="980">
                  <c:v>72400</c:v>
                </c:pt>
                <c:pt idx="981">
                  <c:v>72150</c:v>
                </c:pt>
                <c:pt idx="982">
                  <c:v>72850</c:v>
                </c:pt>
                <c:pt idx="983">
                  <c:v>72800</c:v>
                </c:pt>
                <c:pt idx="984">
                  <c:v>73300</c:v>
                </c:pt>
                <c:pt idx="985">
                  <c:v>72750</c:v>
                </c:pt>
                <c:pt idx="986">
                  <c:v>73450</c:v>
                </c:pt>
                <c:pt idx="987">
                  <c:v>73300</c:v>
                </c:pt>
                <c:pt idx="988">
                  <c:v>72950</c:v>
                </c:pt>
                <c:pt idx="989">
                  <c:v>72800</c:v>
                </c:pt>
                <c:pt idx="990">
                  <c:v>72650</c:v>
                </c:pt>
                <c:pt idx="991">
                  <c:v>72600</c:v>
                </c:pt>
                <c:pt idx="992">
                  <c:v>72450</c:v>
                </c:pt>
                <c:pt idx="993">
                  <c:v>72100</c:v>
                </c:pt>
                <c:pt idx="994">
                  <c:v>73200</c:v>
                </c:pt>
                <c:pt idx="995">
                  <c:v>73150</c:v>
                </c:pt>
                <c:pt idx="996">
                  <c:v>73000</c:v>
                </c:pt>
                <c:pt idx="997">
                  <c:v>72650</c:v>
                </c:pt>
                <c:pt idx="998">
                  <c:v>72600</c:v>
                </c:pt>
                <c:pt idx="999">
                  <c:v>72450</c:v>
                </c:pt>
                <c:pt idx="1000">
                  <c:v>72400</c:v>
                </c:pt>
                <c:pt idx="1001">
                  <c:v>72250</c:v>
                </c:pt>
                <c:pt idx="1002">
                  <c:v>72000</c:v>
                </c:pt>
                <c:pt idx="1003">
                  <c:v>71950</c:v>
                </c:pt>
                <c:pt idx="1004">
                  <c:v>71900</c:v>
                </c:pt>
                <c:pt idx="1005">
                  <c:v>72200</c:v>
                </c:pt>
                <c:pt idx="1006">
                  <c:v>72150</c:v>
                </c:pt>
                <c:pt idx="1007">
                  <c:v>72000</c:v>
                </c:pt>
                <c:pt idx="1008">
                  <c:v>72500</c:v>
                </c:pt>
                <c:pt idx="1009">
                  <c:v>72150</c:v>
                </c:pt>
                <c:pt idx="1010">
                  <c:v>72100</c:v>
                </c:pt>
                <c:pt idx="1011">
                  <c:v>72600</c:v>
                </c:pt>
                <c:pt idx="1012">
                  <c:v>72550</c:v>
                </c:pt>
                <c:pt idx="1013">
                  <c:v>72850</c:v>
                </c:pt>
                <c:pt idx="1014">
                  <c:v>73350</c:v>
                </c:pt>
                <c:pt idx="1015">
                  <c:v>73300</c:v>
                </c:pt>
                <c:pt idx="1016">
                  <c:v>73250</c:v>
                </c:pt>
                <c:pt idx="1017">
                  <c:v>73100</c:v>
                </c:pt>
                <c:pt idx="1018">
                  <c:v>73050</c:v>
                </c:pt>
                <c:pt idx="1019">
                  <c:v>72900</c:v>
                </c:pt>
                <c:pt idx="1020">
                  <c:v>72750</c:v>
                </c:pt>
                <c:pt idx="1021">
                  <c:v>72700</c:v>
                </c:pt>
                <c:pt idx="1022">
                  <c:v>72650</c:v>
                </c:pt>
                <c:pt idx="1023">
                  <c:v>73550</c:v>
                </c:pt>
                <c:pt idx="1024">
                  <c:v>73500</c:v>
                </c:pt>
                <c:pt idx="1025">
                  <c:v>73450</c:v>
                </c:pt>
                <c:pt idx="1026">
                  <c:v>73950</c:v>
                </c:pt>
                <c:pt idx="1027">
                  <c:v>73900</c:v>
                </c:pt>
                <c:pt idx="1028">
                  <c:v>73850</c:v>
                </c:pt>
                <c:pt idx="1029">
                  <c:v>73700</c:v>
                </c:pt>
                <c:pt idx="1030">
                  <c:v>73650</c:v>
                </c:pt>
                <c:pt idx="1031">
                  <c:v>73600</c:v>
                </c:pt>
                <c:pt idx="1032">
                  <c:v>74100</c:v>
                </c:pt>
                <c:pt idx="1033">
                  <c:v>74050</c:v>
                </c:pt>
                <c:pt idx="1034">
                  <c:v>74000</c:v>
                </c:pt>
                <c:pt idx="1035">
                  <c:v>74700</c:v>
                </c:pt>
                <c:pt idx="1036">
                  <c:v>75800</c:v>
                </c:pt>
                <c:pt idx="1037">
                  <c:v>75650</c:v>
                </c:pt>
                <c:pt idx="1038">
                  <c:v>75500</c:v>
                </c:pt>
                <c:pt idx="1039">
                  <c:v>75450</c:v>
                </c:pt>
                <c:pt idx="1040">
                  <c:v>75400</c:v>
                </c:pt>
                <c:pt idx="1041">
                  <c:v>76300</c:v>
                </c:pt>
                <c:pt idx="1042">
                  <c:v>75950</c:v>
                </c:pt>
                <c:pt idx="1043">
                  <c:v>75800</c:v>
                </c:pt>
                <c:pt idx="1044">
                  <c:v>75650</c:v>
                </c:pt>
                <c:pt idx="1045">
                  <c:v>75600</c:v>
                </c:pt>
                <c:pt idx="1046">
                  <c:v>75550</c:v>
                </c:pt>
                <c:pt idx="1047">
                  <c:v>75200</c:v>
                </c:pt>
                <c:pt idx="1048">
                  <c:v>75150</c:v>
                </c:pt>
                <c:pt idx="1049">
                  <c:v>75850</c:v>
                </c:pt>
                <c:pt idx="1050">
                  <c:v>75700</c:v>
                </c:pt>
                <c:pt idx="1051">
                  <c:v>75350</c:v>
                </c:pt>
                <c:pt idx="1052">
                  <c:v>75200</c:v>
                </c:pt>
                <c:pt idx="1053">
                  <c:v>75050</c:v>
                </c:pt>
                <c:pt idx="1054">
                  <c:v>76550</c:v>
                </c:pt>
                <c:pt idx="1055">
                  <c:v>75800</c:v>
                </c:pt>
                <c:pt idx="1056">
                  <c:v>75650</c:v>
                </c:pt>
                <c:pt idx="1057">
                  <c:v>77550</c:v>
                </c:pt>
                <c:pt idx="1058">
                  <c:v>78650</c:v>
                </c:pt>
                <c:pt idx="1059">
                  <c:v>78500</c:v>
                </c:pt>
                <c:pt idx="1060">
                  <c:v>78450</c:v>
                </c:pt>
                <c:pt idx="1061">
                  <c:v>78750</c:v>
                </c:pt>
                <c:pt idx="1062">
                  <c:v>78600</c:v>
                </c:pt>
                <c:pt idx="1063">
                  <c:v>78550</c:v>
                </c:pt>
                <c:pt idx="1064">
                  <c:v>78500</c:v>
                </c:pt>
                <c:pt idx="1065">
                  <c:v>78350</c:v>
                </c:pt>
                <c:pt idx="1066">
                  <c:v>78000</c:v>
                </c:pt>
                <c:pt idx="1067">
                  <c:v>78700</c:v>
                </c:pt>
                <c:pt idx="1068">
                  <c:v>78250</c:v>
                </c:pt>
                <c:pt idx="1069">
                  <c:v>77700</c:v>
                </c:pt>
                <c:pt idx="1070">
                  <c:v>77150</c:v>
                </c:pt>
                <c:pt idx="1071">
                  <c:v>77850</c:v>
                </c:pt>
                <c:pt idx="1072">
                  <c:v>77800</c:v>
                </c:pt>
                <c:pt idx="1073">
                  <c:v>77650</c:v>
                </c:pt>
                <c:pt idx="1074">
                  <c:v>77950</c:v>
                </c:pt>
                <c:pt idx="1075">
                  <c:v>77400</c:v>
                </c:pt>
                <c:pt idx="1076">
                  <c:v>77050</c:v>
                </c:pt>
                <c:pt idx="1077">
                  <c:v>76800</c:v>
                </c:pt>
                <c:pt idx="1078">
                  <c:v>76750</c:v>
                </c:pt>
                <c:pt idx="1079">
                  <c:v>76700</c:v>
                </c:pt>
                <c:pt idx="1080">
                  <c:v>76350</c:v>
                </c:pt>
                <c:pt idx="1081">
                  <c:v>76300</c:v>
                </c:pt>
                <c:pt idx="1082">
                  <c:v>76250</c:v>
                </c:pt>
                <c:pt idx="1083">
                  <c:v>76000</c:v>
                </c:pt>
                <c:pt idx="1084">
                  <c:v>75950</c:v>
                </c:pt>
                <c:pt idx="1085">
                  <c:v>75800</c:v>
                </c:pt>
                <c:pt idx="1086">
                  <c:v>75650</c:v>
                </c:pt>
                <c:pt idx="1087">
                  <c:v>76750</c:v>
                </c:pt>
                <c:pt idx="1088">
                  <c:v>76600</c:v>
                </c:pt>
                <c:pt idx="1089">
                  <c:v>77300</c:v>
                </c:pt>
                <c:pt idx="1090">
                  <c:v>78000</c:v>
                </c:pt>
                <c:pt idx="1091">
                  <c:v>78700</c:v>
                </c:pt>
                <c:pt idx="1092">
                  <c:v>79400</c:v>
                </c:pt>
                <c:pt idx="1093">
                  <c:v>79350</c:v>
                </c:pt>
                <c:pt idx="1094">
                  <c:v>79000</c:v>
                </c:pt>
                <c:pt idx="1095">
                  <c:v>79500</c:v>
                </c:pt>
                <c:pt idx="1096">
                  <c:v>79450</c:v>
                </c:pt>
                <c:pt idx="1097">
                  <c:v>79300</c:v>
                </c:pt>
                <c:pt idx="1098">
                  <c:v>79150</c:v>
                </c:pt>
                <c:pt idx="1099">
                  <c:v>78400</c:v>
                </c:pt>
                <c:pt idx="1100">
                  <c:v>78350</c:v>
                </c:pt>
                <c:pt idx="1101">
                  <c:v>78850</c:v>
                </c:pt>
                <c:pt idx="1102">
                  <c:v>78800</c:v>
                </c:pt>
                <c:pt idx="1103">
                  <c:v>79100</c:v>
                </c:pt>
                <c:pt idx="1104">
                  <c:v>78950</c:v>
                </c:pt>
                <c:pt idx="1105">
                  <c:v>78200</c:v>
                </c:pt>
                <c:pt idx="1106">
                  <c:v>78150</c:v>
                </c:pt>
                <c:pt idx="1107">
                  <c:v>78000</c:v>
                </c:pt>
                <c:pt idx="1108">
                  <c:v>77650</c:v>
                </c:pt>
                <c:pt idx="1109">
                  <c:v>77500</c:v>
                </c:pt>
                <c:pt idx="1110">
                  <c:v>78000</c:v>
                </c:pt>
                <c:pt idx="1111">
                  <c:v>77250</c:v>
                </c:pt>
                <c:pt idx="1112">
                  <c:v>77200</c:v>
                </c:pt>
                <c:pt idx="1113">
                  <c:v>77050</c:v>
                </c:pt>
                <c:pt idx="1114">
                  <c:v>77000</c:v>
                </c:pt>
                <c:pt idx="1115">
                  <c:v>76850</c:v>
                </c:pt>
                <c:pt idx="1116">
                  <c:v>76700</c:v>
                </c:pt>
                <c:pt idx="1117">
                  <c:v>76650</c:v>
                </c:pt>
                <c:pt idx="1118">
                  <c:v>76600</c:v>
                </c:pt>
                <c:pt idx="1119">
                  <c:v>77100</c:v>
                </c:pt>
                <c:pt idx="1120">
                  <c:v>77800</c:v>
                </c:pt>
                <c:pt idx="1121">
                  <c:v>77650</c:v>
                </c:pt>
                <c:pt idx="1122">
                  <c:v>77500</c:v>
                </c:pt>
                <c:pt idx="1123">
                  <c:v>77450</c:v>
                </c:pt>
                <c:pt idx="1124">
                  <c:v>77400</c:v>
                </c:pt>
                <c:pt idx="1125">
                  <c:v>78500</c:v>
                </c:pt>
                <c:pt idx="1126">
                  <c:v>78450</c:v>
                </c:pt>
                <c:pt idx="1127">
                  <c:v>78300</c:v>
                </c:pt>
                <c:pt idx="1128">
                  <c:v>78800</c:v>
                </c:pt>
                <c:pt idx="1129">
                  <c:v>78250</c:v>
                </c:pt>
                <c:pt idx="1130">
                  <c:v>78550</c:v>
                </c:pt>
                <c:pt idx="1131">
                  <c:v>78400</c:v>
                </c:pt>
                <c:pt idx="1132">
                  <c:v>78350</c:v>
                </c:pt>
                <c:pt idx="1133">
                  <c:v>78300</c:v>
                </c:pt>
                <c:pt idx="1134">
                  <c:v>79000</c:v>
                </c:pt>
                <c:pt idx="1135">
                  <c:v>78950</c:v>
                </c:pt>
                <c:pt idx="1136">
                  <c:v>78800</c:v>
                </c:pt>
                <c:pt idx="1137">
                  <c:v>79100</c:v>
                </c:pt>
                <c:pt idx="1138">
                  <c:v>80600</c:v>
                </c:pt>
                <c:pt idx="1139">
                  <c:v>80550</c:v>
                </c:pt>
                <c:pt idx="1140">
                  <c:v>80400</c:v>
                </c:pt>
                <c:pt idx="1141">
                  <c:v>81100</c:v>
                </c:pt>
                <c:pt idx="1142">
                  <c:v>81050</c:v>
                </c:pt>
                <c:pt idx="1143">
                  <c:v>80900</c:v>
                </c:pt>
                <c:pt idx="1144">
                  <c:v>80350</c:v>
                </c:pt>
                <c:pt idx="1145">
                  <c:v>80300</c:v>
                </c:pt>
                <c:pt idx="1146">
                  <c:v>80050</c:v>
                </c:pt>
                <c:pt idx="1147">
                  <c:v>80000</c:v>
                </c:pt>
                <c:pt idx="1148">
                  <c:v>79850</c:v>
                </c:pt>
                <c:pt idx="1149">
                  <c:v>80550</c:v>
                </c:pt>
                <c:pt idx="1150">
                  <c:v>80500</c:v>
                </c:pt>
                <c:pt idx="1151">
                  <c:v>80450</c:v>
                </c:pt>
                <c:pt idx="1152">
                  <c:v>81150</c:v>
                </c:pt>
                <c:pt idx="1153">
                  <c:v>81100</c:v>
                </c:pt>
                <c:pt idx="1154">
                  <c:v>81800</c:v>
                </c:pt>
                <c:pt idx="1155">
                  <c:v>81650</c:v>
                </c:pt>
                <c:pt idx="1156">
                  <c:v>81300</c:v>
                </c:pt>
                <c:pt idx="1157">
                  <c:v>80550</c:v>
                </c:pt>
                <c:pt idx="1158">
                  <c:v>80850</c:v>
                </c:pt>
                <c:pt idx="1159">
                  <c:v>80800</c:v>
                </c:pt>
                <c:pt idx="1160">
                  <c:v>80750</c:v>
                </c:pt>
                <c:pt idx="1161">
                  <c:v>80600</c:v>
                </c:pt>
                <c:pt idx="1162">
                  <c:v>80550</c:v>
                </c:pt>
                <c:pt idx="1163">
                  <c:v>80500</c:v>
                </c:pt>
                <c:pt idx="1164">
                  <c:v>81200</c:v>
                </c:pt>
                <c:pt idx="1165">
                  <c:v>81150</c:v>
                </c:pt>
                <c:pt idx="1166">
                  <c:v>81000</c:v>
                </c:pt>
                <c:pt idx="1167">
                  <c:v>81500</c:v>
                </c:pt>
                <c:pt idx="1168">
                  <c:v>81450</c:v>
                </c:pt>
                <c:pt idx="1169">
                  <c:v>81300</c:v>
                </c:pt>
                <c:pt idx="1170">
                  <c:v>81150</c:v>
                </c:pt>
                <c:pt idx="1171">
                  <c:v>81100</c:v>
                </c:pt>
                <c:pt idx="1172">
                  <c:v>81050</c:v>
                </c:pt>
                <c:pt idx="1173">
                  <c:v>80800</c:v>
                </c:pt>
                <c:pt idx="1174">
                  <c:v>81900</c:v>
                </c:pt>
                <c:pt idx="1175">
                  <c:v>82600</c:v>
                </c:pt>
                <c:pt idx="1176">
                  <c:v>82450</c:v>
                </c:pt>
                <c:pt idx="1177">
                  <c:v>82100</c:v>
                </c:pt>
                <c:pt idx="1178">
                  <c:v>82050</c:v>
                </c:pt>
                <c:pt idx="1179">
                  <c:v>81900</c:v>
                </c:pt>
                <c:pt idx="1180">
                  <c:v>81550</c:v>
                </c:pt>
                <c:pt idx="1181">
                  <c:v>81500</c:v>
                </c:pt>
                <c:pt idx="1182">
                  <c:v>81350</c:v>
                </c:pt>
                <c:pt idx="1183">
                  <c:v>81300</c:v>
                </c:pt>
                <c:pt idx="1184">
                  <c:v>81250</c:v>
                </c:pt>
                <c:pt idx="1185">
                  <c:v>81100</c:v>
                </c:pt>
                <c:pt idx="1186">
                  <c:v>81050</c:v>
                </c:pt>
                <c:pt idx="1187">
                  <c:v>81000</c:v>
                </c:pt>
                <c:pt idx="1188">
                  <c:v>80850</c:v>
                </c:pt>
                <c:pt idx="1189">
                  <c:v>80500</c:v>
                </c:pt>
                <c:pt idx="1190">
                  <c:v>80450</c:v>
                </c:pt>
                <c:pt idx="1191">
                  <c:v>80300</c:v>
                </c:pt>
                <c:pt idx="1192">
                  <c:v>79950</c:v>
                </c:pt>
                <c:pt idx="1193">
                  <c:v>79800</c:v>
                </c:pt>
                <c:pt idx="1194">
                  <c:v>79650</c:v>
                </c:pt>
                <c:pt idx="1195">
                  <c:v>79600</c:v>
                </c:pt>
                <c:pt idx="1196">
                  <c:v>79550</c:v>
                </c:pt>
                <c:pt idx="1197">
                  <c:v>79400</c:v>
                </c:pt>
                <c:pt idx="1198">
                  <c:v>79350</c:v>
                </c:pt>
                <c:pt idx="1199">
                  <c:v>79300</c:v>
                </c:pt>
                <c:pt idx="1200">
                  <c:v>79150</c:v>
                </c:pt>
                <c:pt idx="1201">
                  <c:v>79100</c:v>
                </c:pt>
                <c:pt idx="1202">
                  <c:v>78950</c:v>
                </c:pt>
                <c:pt idx="1203">
                  <c:v>78700</c:v>
                </c:pt>
                <c:pt idx="1204">
                  <c:v>78650</c:v>
                </c:pt>
                <c:pt idx="1205">
                  <c:v>78300</c:v>
                </c:pt>
                <c:pt idx="1206">
                  <c:v>78150</c:v>
                </c:pt>
                <c:pt idx="1207">
                  <c:v>78100</c:v>
                </c:pt>
                <c:pt idx="1208">
                  <c:v>78050</c:v>
                </c:pt>
                <c:pt idx="1209">
                  <c:v>77800</c:v>
                </c:pt>
                <c:pt idx="1210">
                  <c:v>77450</c:v>
                </c:pt>
                <c:pt idx="1211">
                  <c:v>77400</c:v>
                </c:pt>
                <c:pt idx="1212">
                  <c:v>77250</c:v>
                </c:pt>
                <c:pt idx="1213">
                  <c:v>77200</c:v>
                </c:pt>
                <c:pt idx="1214">
                  <c:v>77050</c:v>
                </c:pt>
                <c:pt idx="1215">
                  <c:v>77950</c:v>
                </c:pt>
                <c:pt idx="1216">
                  <c:v>77600</c:v>
                </c:pt>
                <c:pt idx="1217">
                  <c:v>78300</c:v>
                </c:pt>
                <c:pt idx="1218">
                  <c:v>78150</c:v>
                </c:pt>
                <c:pt idx="1219">
                  <c:v>77800</c:v>
                </c:pt>
                <c:pt idx="1220">
                  <c:v>77750</c:v>
                </c:pt>
                <c:pt idx="1221">
                  <c:v>77600</c:v>
                </c:pt>
                <c:pt idx="1222">
                  <c:v>77250</c:v>
                </c:pt>
                <c:pt idx="1223">
                  <c:v>77100</c:v>
                </c:pt>
                <c:pt idx="1224">
                  <c:v>76950</c:v>
                </c:pt>
                <c:pt idx="1225">
                  <c:v>76600</c:v>
                </c:pt>
                <c:pt idx="1226">
                  <c:v>76550</c:v>
                </c:pt>
                <c:pt idx="1227">
                  <c:v>76400</c:v>
                </c:pt>
                <c:pt idx="1228">
                  <c:v>75850</c:v>
                </c:pt>
                <c:pt idx="1229">
                  <c:v>75800</c:v>
                </c:pt>
                <c:pt idx="1230">
                  <c:v>75650</c:v>
                </c:pt>
                <c:pt idx="1231">
                  <c:v>75300</c:v>
                </c:pt>
                <c:pt idx="1232">
                  <c:v>75150</c:v>
                </c:pt>
                <c:pt idx="1233">
                  <c:v>74900</c:v>
                </c:pt>
                <c:pt idx="1234">
                  <c:v>75600</c:v>
                </c:pt>
                <c:pt idx="1235">
                  <c:v>75550</c:v>
                </c:pt>
                <c:pt idx="1236">
                  <c:v>75400</c:v>
                </c:pt>
                <c:pt idx="1237">
                  <c:v>75050</c:v>
                </c:pt>
                <c:pt idx="1238">
                  <c:v>76550</c:v>
                </c:pt>
                <c:pt idx="1239">
                  <c:v>76400</c:v>
                </c:pt>
                <c:pt idx="1240">
                  <c:v>76350</c:v>
                </c:pt>
                <c:pt idx="1241">
                  <c:v>76300</c:v>
                </c:pt>
                <c:pt idx="1242">
                  <c:v>77000</c:v>
                </c:pt>
                <c:pt idx="1243">
                  <c:v>78100</c:v>
                </c:pt>
                <c:pt idx="1244">
                  <c:v>77750</c:v>
                </c:pt>
                <c:pt idx="1245">
                  <c:v>77600</c:v>
                </c:pt>
                <c:pt idx="1246">
                  <c:v>78300</c:v>
                </c:pt>
                <c:pt idx="1247">
                  <c:v>78250</c:v>
                </c:pt>
                <c:pt idx="1248">
                  <c:v>78100</c:v>
                </c:pt>
                <c:pt idx="1249">
                  <c:v>77750</c:v>
                </c:pt>
                <c:pt idx="1250">
                  <c:v>77700</c:v>
                </c:pt>
                <c:pt idx="1251">
                  <c:v>77550</c:v>
                </c:pt>
                <c:pt idx="1252">
                  <c:v>77500</c:v>
                </c:pt>
                <c:pt idx="1253">
                  <c:v>77350</c:v>
                </c:pt>
                <c:pt idx="1254">
                  <c:v>77200</c:v>
                </c:pt>
                <c:pt idx="1255">
                  <c:v>78300</c:v>
                </c:pt>
                <c:pt idx="1256">
                  <c:v>78600</c:v>
                </c:pt>
                <c:pt idx="1257">
                  <c:v>78050</c:v>
                </c:pt>
                <c:pt idx="1258">
                  <c:v>77700</c:v>
                </c:pt>
                <c:pt idx="1259">
                  <c:v>78400</c:v>
                </c:pt>
                <c:pt idx="1260">
                  <c:v>78700</c:v>
                </c:pt>
                <c:pt idx="1261">
                  <c:v>78350</c:v>
                </c:pt>
                <c:pt idx="1262">
                  <c:v>78300</c:v>
                </c:pt>
                <c:pt idx="1263">
                  <c:v>77950</c:v>
                </c:pt>
                <c:pt idx="1264">
                  <c:v>77900</c:v>
                </c:pt>
                <c:pt idx="1265">
                  <c:v>77850</c:v>
                </c:pt>
                <c:pt idx="1266">
                  <c:v>77400</c:v>
                </c:pt>
                <c:pt idx="1267">
                  <c:v>77050</c:v>
                </c:pt>
                <c:pt idx="1268">
                  <c:v>77000</c:v>
                </c:pt>
                <c:pt idx="1269">
                  <c:v>76850</c:v>
                </c:pt>
                <c:pt idx="1270">
                  <c:v>76800</c:v>
                </c:pt>
                <c:pt idx="1271">
                  <c:v>76650</c:v>
                </c:pt>
                <c:pt idx="1272">
                  <c:v>77350</c:v>
                </c:pt>
                <c:pt idx="1273">
                  <c:v>77300</c:v>
                </c:pt>
                <c:pt idx="1274">
                  <c:v>78000</c:v>
                </c:pt>
                <c:pt idx="1275">
                  <c:v>78700</c:v>
                </c:pt>
                <c:pt idx="1276">
                  <c:v>79800</c:v>
                </c:pt>
                <c:pt idx="1277">
                  <c:v>79450</c:v>
                </c:pt>
                <c:pt idx="1278">
                  <c:v>79300</c:v>
                </c:pt>
                <c:pt idx="1279">
                  <c:v>80000</c:v>
                </c:pt>
                <c:pt idx="1280">
                  <c:v>79950</c:v>
                </c:pt>
                <c:pt idx="1281">
                  <c:v>80450</c:v>
                </c:pt>
                <c:pt idx="1282">
                  <c:v>80400</c:v>
                </c:pt>
                <c:pt idx="1283">
                  <c:v>80250</c:v>
                </c:pt>
                <c:pt idx="1284">
                  <c:v>80750</c:v>
                </c:pt>
                <c:pt idx="1285">
                  <c:v>80700</c:v>
                </c:pt>
                <c:pt idx="1286">
                  <c:v>80650</c:v>
                </c:pt>
                <c:pt idx="1287">
                  <c:v>81150</c:v>
                </c:pt>
                <c:pt idx="1288">
                  <c:v>81100</c:v>
                </c:pt>
                <c:pt idx="1289">
                  <c:v>80950</c:v>
                </c:pt>
                <c:pt idx="1290">
                  <c:v>80800</c:v>
                </c:pt>
                <c:pt idx="1291">
                  <c:v>80750</c:v>
                </c:pt>
                <c:pt idx="1292">
                  <c:v>80700</c:v>
                </c:pt>
                <c:pt idx="1293">
                  <c:v>80550</c:v>
                </c:pt>
                <c:pt idx="1294">
                  <c:v>81650</c:v>
                </c:pt>
                <c:pt idx="1295">
                  <c:v>82350</c:v>
                </c:pt>
                <c:pt idx="1296">
                  <c:v>82100</c:v>
                </c:pt>
                <c:pt idx="1297">
                  <c:v>82800</c:v>
                </c:pt>
                <c:pt idx="1298">
                  <c:v>83100</c:v>
                </c:pt>
                <c:pt idx="1299">
                  <c:v>82950</c:v>
                </c:pt>
                <c:pt idx="1300">
                  <c:v>82900</c:v>
                </c:pt>
                <c:pt idx="1301">
                  <c:v>82850</c:v>
                </c:pt>
                <c:pt idx="1302">
                  <c:v>82700</c:v>
                </c:pt>
                <c:pt idx="1303">
                  <c:v>82650</c:v>
                </c:pt>
                <c:pt idx="1304">
                  <c:v>82600</c:v>
                </c:pt>
                <c:pt idx="1305">
                  <c:v>82450</c:v>
                </c:pt>
                <c:pt idx="1306">
                  <c:v>82400</c:v>
                </c:pt>
                <c:pt idx="1307">
                  <c:v>82250</c:v>
                </c:pt>
                <c:pt idx="1308">
                  <c:v>82100</c:v>
                </c:pt>
                <c:pt idx="1309">
                  <c:v>82800</c:v>
                </c:pt>
                <c:pt idx="1310">
                  <c:v>82750</c:v>
                </c:pt>
                <c:pt idx="1311">
                  <c:v>82600</c:v>
                </c:pt>
                <c:pt idx="1312">
                  <c:v>82250</c:v>
                </c:pt>
                <c:pt idx="1313">
                  <c:v>82100</c:v>
                </c:pt>
                <c:pt idx="1314">
                  <c:v>82400</c:v>
                </c:pt>
                <c:pt idx="1315">
                  <c:v>82350</c:v>
                </c:pt>
                <c:pt idx="1316">
                  <c:v>82300</c:v>
                </c:pt>
                <c:pt idx="1317">
                  <c:v>82050</c:v>
                </c:pt>
                <c:pt idx="1318">
                  <c:v>82000</c:v>
                </c:pt>
                <c:pt idx="1319">
                  <c:v>81950</c:v>
                </c:pt>
                <c:pt idx="1320">
                  <c:v>81800</c:v>
                </c:pt>
                <c:pt idx="1321">
                  <c:v>81750</c:v>
                </c:pt>
                <c:pt idx="1322">
                  <c:v>82450</c:v>
                </c:pt>
                <c:pt idx="1323">
                  <c:v>82300</c:v>
                </c:pt>
                <c:pt idx="1324">
                  <c:v>82250</c:v>
                </c:pt>
                <c:pt idx="1325">
                  <c:v>82100</c:v>
                </c:pt>
                <c:pt idx="1326">
                  <c:v>81950</c:v>
                </c:pt>
                <c:pt idx="1327">
                  <c:v>81000</c:v>
                </c:pt>
                <c:pt idx="1328">
                  <c:v>80950</c:v>
                </c:pt>
                <c:pt idx="1329">
                  <c:v>80800</c:v>
                </c:pt>
                <c:pt idx="1330">
                  <c:v>81500</c:v>
                </c:pt>
                <c:pt idx="1331">
                  <c:v>81450</c:v>
                </c:pt>
                <c:pt idx="1332">
                  <c:v>81300</c:v>
                </c:pt>
                <c:pt idx="1333">
                  <c:v>80950</c:v>
                </c:pt>
                <c:pt idx="1334">
                  <c:v>80900</c:v>
                </c:pt>
                <c:pt idx="1335">
                  <c:v>81200</c:v>
                </c:pt>
                <c:pt idx="1336">
                  <c:v>81150</c:v>
                </c:pt>
                <c:pt idx="1337">
                  <c:v>81100</c:v>
                </c:pt>
                <c:pt idx="1338">
                  <c:v>80950</c:v>
                </c:pt>
                <c:pt idx="1339">
                  <c:v>82050</c:v>
                </c:pt>
                <c:pt idx="1340">
                  <c:v>82000</c:v>
                </c:pt>
                <c:pt idx="1341">
                  <c:v>81850</c:v>
                </c:pt>
                <c:pt idx="1342">
                  <c:v>82550</c:v>
                </c:pt>
                <c:pt idx="1343">
                  <c:v>82000</c:v>
                </c:pt>
                <c:pt idx="1344">
                  <c:v>82700</c:v>
                </c:pt>
                <c:pt idx="1345">
                  <c:v>82650</c:v>
                </c:pt>
                <c:pt idx="1346">
                  <c:v>82300</c:v>
                </c:pt>
                <c:pt idx="1347">
                  <c:v>83000</c:v>
                </c:pt>
                <c:pt idx="1348">
                  <c:v>83700</c:v>
                </c:pt>
                <c:pt idx="1349">
                  <c:v>83550</c:v>
                </c:pt>
                <c:pt idx="1350">
                  <c:v>84050</c:v>
                </c:pt>
                <c:pt idx="1351">
                  <c:v>83700</c:v>
                </c:pt>
                <c:pt idx="1352">
                  <c:v>83650</c:v>
                </c:pt>
                <c:pt idx="1353">
                  <c:v>83500</c:v>
                </c:pt>
                <c:pt idx="1354">
                  <c:v>83450</c:v>
                </c:pt>
                <c:pt idx="1355">
                  <c:v>83400</c:v>
                </c:pt>
                <c:pt idx="1356">
                  <c:v>83250</c:v>
                </c:pt>
                <c:pt idx="1357">
                  <c:v>82900</c:v>
                </c:pt>
                <c:pt idx="1358">
                  <c:v>83600</c:v>
                </c:pt>
                <c:pt idx="1359">
                  <c:v>83250</c:v>
                </c:pt>
                <c:pt idx="1360">
                  <c:v>83200</c:v>
                </c:pt>
                <c:pt idx="1361">
                  <c:v>83050</c:v>
                </c:pt>
                <c:pt idx="1362">
                  <c:v>82800</c:v>
                </c:pt>
                <c:pt idx="1363">
                  <c:v>82750</c:v>
                </c:pt>
                <c:pt idx="1364">
                  <c:v>82700</c:v>
                </c:pt>
                <c:pt idx="1365">
                  <c:v>82550</c:v>
                </c:pt>
                <c:pt idx="1366">
                  <c:v>83650</c:v>
                </c:pt>
                <c:pt idx="1367">
                  <c:v>83950</c:v>
                </c:pt>
                <c:pt idx="1368">
                  <c:v>83800</c:v>
                </c:pt>
                <c:pt idx="1369">
                  <c:v>83250</c:v>
                </c:pt>
                <c:pt idx="1370">
                  <c:v>83400</c:v>
                </c:pt>
                <c:pt idx="1371">
                  <c:v>83700</c:v>
                </c:pt>
                <c:pt idx="1372">
                  <c:v>84000</c:v>
                </c:pt>
                <c:pt idx="1373">
                  <c:v>84550</c:v>
                </c:pt>
                <c:pt idx="1374">
                  <c:v>84900</c:v>
                </c:pt>
                <c:pt idx="1375">
                  <c:v>84700</c:v>
                </c:pt>
                <c:pt idx="1376">
                  <c:v>85250</c:v>
                </c:pt>
                <c:pt idx="1377">
                  <c:v>85100</c:v>
                </c:pt>
                <c:pt idx="1378">
                  <c:v>85450</c:v>
                </c:pt>
                <c:pt idx="1379">
                  <c:v>85600</c:v>
                </c:pt>
                <c:pt idx="1380">
                  <c:v>85900</c:v>
                </c:pt>
                <c:pt idx="1381">
                  <c:v>86600</c:v>
                </c:pt>
                <c:pt idx="1382">
                  <c:v>86050</c:v>
                </c:pt>
                <c:pt idx="1383">
                  <c:v>85900</c:v>
                </c:pt>
                <c:pt idx="1384">
                  <c:v>86000</c:v>
                </c:pt>
                <c:pt idx="1385">
                  <c:v>85800</c:v>
                </c:pt>
                <c:pt idx="1386">
                  <c:v>85450</c:v>
                </c:pt>
                <c:pt idx="1387">
                  <c:v>85300</c:v>
                </c:pt>
                <c:pt idx="1388">
                  <c:v>85850</c:v>
                </c:pt>
                <c:pt idx="1389">
                  <c:v>85500</c:v>
                </c:pt>
                <c:pt idx="1390">
                  <c:v>85850</c:v>
                </c:pt>
                <c:pt idx="1391">
                  <c:v>85700</c:v>
                </c:pt>
                <c:pt idx="1392">
                  <c:v>86050</c:v>
                </c:pt>
                <c:pt idx="1393">
                  <c:v>85900</c:v>
                </c:pt>
                <c:pt idx="1394">
                  <c:v>86450</c:v>
                </c:pt>
                <c:pt idx="1395">
                  <c:v>86800</c:v>
                </c:pt>
                <c:pt idx="1396">
                  <c:v>86450</c:v>
                </c:pt>
                <c:pt idx="1397">
                  <c:v>86300</c:v>
                </c:pt>
                <c:pt idx="1398">
                  <c:v>86850</c:v>
                </c:pt>
                <c:pt idx="1399">
                  <c:v>86700</c:v>
                </c:pt>
                <c:pt idx="1400">
                  <c:v>86800</c:v>
                </c:pt>
                <c:pt idx="1401">
                  <c:v>86400</c:v>
                </c:pt>
                <c:pt idx="1402">
                  <c:v>86950</c:v>
                </c:pt>
                <c:pt idx="1403">
                  <c:v>87300</c:v>
                </c:pt>
                <c:pt idx="1404">
                  <c:v>87850</c:v>
                </c:pt>
                <c:pt idx="1405">
                  <c:v>88200</c:v>
                </c:pt>
                <c:pt idx="1406">
                  <c:v>87850</c:v>
                </c:pt>
                <c:pt idx="1407">
                  <c:v>88200</c:v>
                </c:pt>
                <c:pt idx="1408">
                  <c:v>88950</c:v>
                </c:pt>
                <c:pt idx="1409">
                  <c:v>88800</c:v>
                </c:pt>
                <c:pt idx="1410">
                  <c:v>89350</c:v>
                </c:pt>
                <c:pt idx="1411">
                  <c:v>88800</c:v>
                </c:pt>
                <c:pt idx="1412">
                  <c:v>88600</c:v>
                </c:pt>
                <c:pt idx="1413">
                  <c:v>88250</c:v>
                </c:pt>
                <c:pt idx="1414">
                  <c:v>88400</c:v>
                </c:pt>
                <c:pt idx="1415">
                  <c:v>88500</c:v>
                </c:pt>
                <c:pt idx="1416">
                  <c:v>88300</c:v>
                </c:pt>
                <c:pt idx="1417">
                  <c:v>88800</c:v>
                </c:pt>
                <c:pt idx="1418">
                  <c:v>88900</c:v>
                </c:pt>
                <c:pt idx="1419">
                  <c:v>88350</c:v>
                </c:pt>
                <c:pt idx="1420">
                  <c:v>88200</c:v>
                </c:pt>
                <c:pt idx="1421">
                  <c:v>88500</c:v>
                </c:pt>
                <c:pt idx="1422">
                  <c:v>88150</c:v>
                </c:pt>
                <c:pt idx="1423">
                  <c:v>88000</c:v>
                </c:pt>
                <c:pt idx="1424">
                  <c:v>87250</c:v>
                </c:pt>
                <c:pt idx="1425">
                  <c:v>87800</c:v>
                </c:pt>
                <c:pt idx="1426">
                  <c:v>88350</c:v>
                </c:pt>
                <c:pt idx="1427">
                  <c:v>88700</c:v>
                </c:pt>
                <c:pt idx="1428">
                  <c:v>89050</c:v>
                </c:pt>
                <c:pt idx="1429">
                  <c:v>89200</c:v>
                </c:pt>
                <c:pt idx="1430">
                  <c:v>88600</c:v>
                </c:pt>
                <c:pt idx="1431">
                  <c:v>88750</c:v>
                </c:pt>
                <c:pt idx="1432">
                  <c:v>88550</c:v>
                </c:pt>
                <c:pt idx="1433">
                  <c:v>88650</c:v>
                </c:pt>
                <c:pt idx="1434">
                  <c:v>89150</c:v>
                </c:pt>
                <c:pt idx="1435">
                  <c:v>89500</c:v>
                </c:pt>
                <c:pt idx="1436">
                  <c:v>898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F-AD94-4FD2-B498-168809636FDD}"/>
            </c:ext>
          </c:extLst>
        </c:ser>
        <c:ser>
          <c:idx val="8"/>
          <c:order val="8"/>
          <c:spPr>
            <a:ln w="34925" cap="rnd">
              <a:solidFill>
                <a:schemeClr val="accent3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3">
                    <a:lumMod val="60000"/>
                  </a:schemeClr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9:$BGJ$9</c:f>
              <c:numCache>
                <c:formatCode>General</c:formatCode>
                <c:ptCount val="1544"/>
                <c:pt idx="0">
                  <c:v>9950</c:v>
                </c:pt>
                <c:pt idx="1">
                  <c:v>9900</c:v>
                </c:pt>
                <c:pt idx="2">
                  <c:v>9750</c:v>
                </c:pt>
                <c:pt idx="3">
                  <c:v>9700</c:v>
                </c:pt>
                <c:pt idx="4">
                  <c:v>9650</c:v>
                </c:pt>
                <c:pt idx="5">
                  <c:v>12150</c:v>
                </c:pt>
                <c:pt idx="6">
                  <c:v>11800</c:v>
                </c:pt>
                <c:pt idx="7">
                  <c:v>11650</c:v>
                </c:pt>
                <c:pt idx="8">
                  <c:v>15550</c:v>
                </c:pt>
                <c:pt idx="9">
                  <c:v>15200</c:v>
                </c:pt>
                <c:pt idx="10">
                  <c:v>15150</c:v>
                </c:pt>
                <c:pt idx="11">
                  <c:v>15000</c:v>
                </c:pt>
                <c:pt idx="12">
                  <c:v>14650</c:v>
                </c:pt>
                <c:pt idx="13">
                  <c:v>14300</c:v>
                </c:pt>
                <c:pt idx="14">
                  <c:v>13950</c:v>
                </c:pt>
                <c:pt idx="15">
                  <c:v>13900</c:v>
                </c:pt>
                <c:pt idx="16">
                  <c:v>13850</c:v>
                </c:pt>
                <c:pt idx="17">
                  <c:v>13700</c:v>
                </c:pt>
                <c:pt idx="18">
                  <c:v>13650</c:v>
                </c:pt>
                <c:pt idx="19">
                  <c:v>13500</c:v>
                </c:pt>
                <c:pt idx="20">
                  <c:v>13350</c:v>
                </c:pt>
                <c:pt idx="21">
                  <c:v>13300</c:v>
                </c:pt>
                <c:pt idx="22">
                  <c:v>12950</c:v>
                </c:pt>
                <c:pt idx="23">
                  <c:v>12600</c:v>
                </c:pt>
                <c:pt idx="24">
                  <c:v>12550</c:v>
                </c:pt>
                <c:pt idx="25">
                  <c:v>12000</c:v>
                </c:pt>
                <c:pt idx="26">
                  <c:v>11950</c:v>
                </c:pt>
                <c:pt idx="27">
                  <c:v>11800</c:v>
                </c:pt>
                <c:pt idx="28">
                  <c:v>11550</c:v>
                </c:pt>
                <c:pt idx="29">
                  <c:v>11400</c:v>
                </c:pt>
                <c:pt idx="30">
                  <c:v>10650</c:v>
                </c:pt>
                <c:pt idx="31">
                  <c:v>10300</c:v>
                </c:pt>
                <c:pt idx="32">
                  <c:v>10250</c:v>
                </c:pt>
                <c:pt idx="33">
                  <c:v>9900</c:v>
                </c:pt>
                <c:pt idx="34">
                  <c:v>9750</c:v>
                </c:pt>
                <c:pt idx="35">
                  <c:v>9700</c:v>
                </c:pt>
                <c:pt idx="36">
                  <c:v>9650</c:v>
                </c:pt>
                <c:pt idx="37">
                  <c:v>9600</c:v>
                </c:pt>
                <c:pt idx="38">
                  <c:v>9350</c:v>
                </c:pt>
                <c:pt idx="39">
                  <c:v>9300</c:v>
                </c:pt>
                <c:pt idx="40">
                  <c:v>8950</c:v>
                </c:pt>
                <c:pt idx="41">
                  <c:v>8900</c:v>
                </c:pt>
                <c:pt idx="42">
                  <c:v>8550</c:v>
                </c:pt>
                <c:pt idx="43">
                  <c:v>8400</c:v>
                </c:pt>
                <c:pt idx="44">
                  <c:v>8350</c:v>
                </c:pt>
                <c:pt idx="45">
                  <c:v>8200</c:v>
                </c:pt>
                <c:pt idx="46">
                  <c:v>7950</c:v>
                </c:pt>
                <c:pt idx="47">
                  <c:v>7800</c:v>
                </c:pt>
                <c:pt idx="48">
                  <c:v>7750</c:v>
                </c:pt>
                <c:pt idx="49">
                  <c:v>7400</c:v>
                </c:pt>
                <c:pt idx="50">
                  <c:v>7050</c:v>
                </c:pt>
                <c:pt idx="51">
                  <c:v>6100</c:v>
                </c:pt>
                <c:pt idx="52">
                  <c:v>5750</c:v>
                </c:pt>
                <c:pt idx="53">
                  <c:v>6850</c:v>
                </c:pt>
                <c:pt idx="54">
                  <c:v>6800</c:v>
                </c:pt>
                <c:pt idx="55">
                  <c:v>6450</c:v>
                </c:pt>
                <c:pt idx="56">
                  <c:v>6300</c:v>
                </c:pt>
                <c:pt idx="57">
                  <c:v>10300</c:v>
                </c:pt>
                <c:pt idx="58">
                  <c:v>9750</c:v>
                </c:pt>
                <c:pt idx="59">
                  <c:v>9700</c:v>
                </c:pt>
                <c:pt idx="60">
                  <c:v>9650</c:v>
                </c:pt>
                <c:pt idx="61">
                  <c:v>9600</c:v>
                </c:pt>
                <c:pt idx="62">
                  <c:v>9250</c:v>
                </c:pt>
                <c:pt idx="63">
                  <c:v>9200</c:v>
                </c:pt>
                <c:pt idx="64">
                  <c:v>9150</c:v>
                </c:pt>
                <c:pt idx="65">
                  <c:v>9000</c:v>
                </c:pt>
                <c:pt idx="66">
                  <c:v>8650</c:v>
                </c:pt>
                <c:pt idx="67">
                  <c:v>13950</c:v>
                </c:pt>
                <c:pt idx="68">
                  <c:v>13400</c:v>
                </c:pt>
                <c:pt idx="69">
                  <c:v>13350</c:v>
                </c:pt>
                <c:pt idx="70">
                  <c:v>13300</c:v>
                </c:pt>
                <c:pt idx="71">
                  <c:v>15450</c:v>
                </c:pt>
                <c:pt idx="72">
                  <c:v>15400</c:v>
                </c:pt>
                <c:pt idx="73">
                  <c:v>15250</c:v>
                </c:pt>
                <c:pt idx="74">
                  <c:v>15100</c:v>
                </c:pt>
                <c:pt idx="75">
                  <c:v>15050</c:v>
                </c:pt>
                <c:pt idx="76">
                  <c:v>14700</c:v>
                </c:pt>
                <c:pt idx="77">
                  <c:v>14150</c:v>
                </c:pt>
                <c:pt idx="78">
                  <c:v>16400</c:v>
                </c:pt>
                <c:pt idx="79">
                  <c:v>16050</c:v>
                </c:pt>
                <c:pt idx="80">
                  <c:v>15900</c:v>
                </c:pt>
                <c:pt idx="81">
                  <c:v>15750</c:v>
                </c:pt>
                <c:pt idx="82">
                  <c:v>15400</c:v>
                </c:pt>
                <c:pt idx="83">
                  <c:v>15350</c:v>
                </c:pt>
                <c:pt idx="84">
                  <c:v>14400</c:v>
                </c:pt>
                <c:pt idx="85">
                  <c:v>14350</c:v>
                </c:pt>
                <c:pt idx="86">
                  <c:v>14300</c:v>
                </c:pt>
                <c:pt idx="87">
                  <c:v>14250</c:v>
                </c:pt>
                <c:pt idx="88">
                  <c:v>14000</c:v>
                </c:pt>
                <c:pt idx="89">
                  <c:v>13950</c:v>
                </c:pt>
                <c:pt idx="90">
                  <c:v>13600</c:v>
                </c:pt>
                <c:pt idx="91">
                  <c:v>16400</c:v>
                </c:pt>
                <c:pt idx="92">
                  <c:v>16350</c:v>
                </c:pt>
                <c:pt idx="93">
                  <c:v>16300</c:v>
                </c:pt>
                <c:pt idx="94">
                  <c:v>16150</c:v>
                </c:pt>
                <c:pt idx="95">
                  <c:v>16000</c:v>
                </c:pt>
                <c:pt idx="96">
                  <c:v>15950</c:v>
                </c:pt>
                <c:pt idx="97">
                  <c:v>15900</c:v>
                </c:pt>
                <c:pt idx="98">
                  <c:v>15550</c:v>
                </c:pt>
                <c:pt idx="99">
                  <c:v>15500</c:v>
                </c:pt>
                <c:pt idx="100">
                  <c:v>15350</c:v>
                </c:pt>
                <c:pt idx="101">
                  <c:v>15300</c:v>
                </c:pt>
                <c:pt idx="102">
                  <c:v>16600</c:v>
                </c:pt>
                <c:pt idx="103">
                  <c:v>16050</c:v>
                </c:pt>
                <c:pt idx="104">
                  <c:v>16000</c:v>
                </c:pt>
                <c:pt idx="105">
                  <c:v>15650</c:v>
                </c:pt>
                <c:pt idx="106">
                  <c:v>15600</c:v>
                </c:pt>
                <c:pt idx="107">
                  <c:v>15550</c:v>
                </c:pt>
                <c:pt idx="108">
                  <c:v>15500</c:v>
                </c:pt>
                <c:pt idx="109">
                  <c:v>17300</c:v>
                </c:pt>
                <c:pt idx="110">
                  <c:v>16950</c:v>
                </c:pt>
                <c:pt idx="111">
                  <c:v>16200</c:v>
                </c:pt>
                <c:pt idx="112">
                  <c:v>15850</c:v>
                </c:pt>
                <c:pt idx="113">
                  <c:v>15800</c:v>
                </c:pt>
                <c:pt idx="114">
                  <c:v>17250</c:v>
                </c:pt>
                <c:pt idx="115">
                  <c:v>17100</c:v>
                </c:pt>
                <c:pt idx="116">
                  <c:v>16550</c:v>
                </c:pt>
                <c:pt idx="117">
                  <c:v>16500</c:v>
                </c:pt>
                <c:pt idx="118">
                  <c:v>16450</c:v>
                </c:pt>
                <c:pt idx="119">
                  <c:v>16400</c:v>
                </c:pt>
                <c:pt idx="120">
                  <c:v>16350</c:v>
                </c:pt>
                <c:pt idx="121">
                  <c:v>17400</c:v>
                </c:pt>
                <c:pt idx="122">
                  <c:v>17350</c:v>
                </c:pt>
                <c:pt idx="123">
                  <c:v>17000</c:v>
                </c:pt>
                <c:pt idx="124">
                  <c:v>16650</c:v>
                </c:pt>
                <c:pt idx="125">
                  <c:v>16600</c:v>
                </c:pt>
                <c:pt idx="126">
                  <c:v>18050</c:v>
                </c:pt>
                <c:pt idx="127">
                  <c:v>17900</c:v>
                </c:pt>
                <c:pt idx="128">
                  <c:v>17550</c:v>
                </c:pt>
                <c:pt idx="129">
                  <c:v>17200</c:v>
                </c:pt>
                <c:pt idx="130">
                  <c:v>16850</c:v>
                </c:pt>
                <c:pt idx="131">
                  <c:v>16800</c:v>
                </c:pt>
                <c:pt idx="132">
                  <c:v>16750</c:v>
                </c:pt>
                <c:pt idx="133">
                  <c:v>16600</c:v>
                </c:pt>
                <c:pt idx="134">
                  <c:v>16550</c:v>
                </c:pt>
                <c:pt idx="135">
                  <c:v>16500</c:v>
                </c:pt>
                <c:pt idx="136">
                  <c:v>16150</c:v>
                </c:pt>
                <c:pt idx="137">
                  <c:v>16100</c:v>
                </c:pt>
                <c:pt idx="138">
                  <c:v>17550</c:v>
                </c:pt>
                <c:pt idx="139">
                  <c:v>17400</c:v>
                </c:pt>
                <c:pt idx="140">
                  <c:v>16850</c:v>
                </c:pt>
                <c:pt idx="141">
                  <c:v>16300</c:v>
                </c:pt>
                <c:pt idx="142">
                  <c:v>20150</c:v>
                </c:pt>
                <c:pt idx="143">
                  <c:v>20000</c:v>
                </c:pt>
                <c:pt idx="144">
                  <c:v>19850</c:v>
                </c:pt>
                <c:pt idx="145">
                  <c:v>19700</c:v>
                </c:pt>
                <c:pt idx="146">
                  <c:v>19650</c:v>
                </c:pt>
                <c:pt idx="147">
                  <c:v>19100</c:v>
                </c:pt>
                <c:pt idx="148">
                  <c:v>18750</c:v>
                </c:pt>
                <c:pt idx="149">
                  <c:v>18600</c:v>
                </c:pt>
                <c:pt idx="150">
                  <c:v>18550</c:v>
                </c:pt>
                <c:pt idx="151">
                  <c:v>18400</c:v>
                </c:pt>
                <c:pt idx="152">
                  <c:v>18350</c:v>
                </c:pt>
                <c:pt idx="153">
                  <c:v>18300</c:v>
                </c:pt>
                <c:pt idx="154">
                  <c:v>18900</c:v>
                </c:pt>
                <c:pt idx="155">
                  <c:v>18750</c:v>
                </c:pt>
                <c:pt idx="156">
                  <c:v>18600</c:v>
                </c:pt>
                <c:pt idx="157">
                  <c:v>18250</c:v>
                </c:pt>
                <c:pt idx="158">
                  <c:v>18200</c:v>
                </c:pt>
                <c:pt idx="159">
                  <c:v>18150</c:v>
                </c:pt>
                <c:pt idx="160">
                  <c:v>18100</c:v>
                </c:pt>
                <c:pt idx="161">
                  <c:v>17950</c:v>
                </c:pt>
                <c:pt idx="162">
                  <c:v>20950</c:v>
                </c:pt>
                <c:pt idx="163">
                  <c:v>20200</c:v>
                </c:pt>
                <c:pt idx="164">
                  <c:v>20050</c:v>
                </c:pt>
                <c:pt idx="165">
                  <c:v>20000</c:v>
                </c:pt>
                <c:pt idx="166">
                  <c:v>22200</c:v>
                </c:pt>
                <c:pt idx="167">
                  <c:v>22150</c:v>
                </c:pt>
                <c:pt idx="168">
                  <c:v>24350</c:v>
                </c:pt>
                <c:pt idx="169">
                  <c:v>24300</c:v>
                </c:pt>
                <c:pt idx="170">
                  <c:v>24150</c:v>
                </c:pt>
                <c:pt idx="171">
                  <c:v>24000</c:v>
                </c:pt>
                <c:pt idx="172">
                  <c:v>23650</c:v>
                </c:pt>
                <c:pt idx="173">
                  <c:v>23600</c:v>
                </c:pt>
                <c:pt idx="174">
                  <c:v>25000</c:v>
                </c:pt>
                <c:pt idx="175">
                  <c:v>24950</c:v>
                </c:pt>
                <c:pt idx="176">
                  <c:v>24800</c:v>
                </c:pt>
                <c:pt idx="177">
                  <c:v>24750</c:v>
                </c:pt>
                <c:pt idx="178">
                  <c:v>24700</c:v>
                </c:pt>
                <c:pt idx="179">
                  <c:v>24650</c:v>
                </c:pt>
                <c:pt idx="180">
                  <c:v>24600</c:v>
                </c:pt>
                <c:pt idx="181">
                  <c:v>25600</c:v>
                </c:pt>
                <c:pt idx="182">
                  <c:v>25550</c:v>
                </c:pt>
                <c:pt idx="183">
                  <c:v>25500</c:v>
                </c:pt>
                <c:pt idx="184">
                  <c:v>25350</c:v>
                </c:pt>
                <c:pt idx="185">
                  <c:v>25200</c:v>
                </c:pt>
                <c:pt idx="186">
                  <c:v>25050</c:v>
                </c:pt>
                <c:pt idx="187">
                  <c:v>24500</c:v>
                </c:pt>
                <c:pt idx="188">
                  <c:v>24450</c:v>
                </c:pt>
                <c:pt idx="189">
                  <c:v>24300</c:v>
                </c:pt>
                <c:pt idx="190">
                  <c:v>24250</c:v>
                </c:pt>
                <c:pt idx="191">
                  <c:v>23900</c:v>
                </c:pt>
                <c:pt idx="192">
                  <c:v>23850</c:v>
                </c:pt>
                <c:pt idx="193">
                  <c:v>25250</c:v>
                </c:pt>
                <c:pt idx="194">
                  <c:v>25200</c:v>
                </c:pt>
                <c:pt idx="195">
                  <c:v>25150</c:v>
                </c:pt>
                <c:pt idx="196">
                  <c:v>25000</c:v>
                </c:pt>
                <c:pt idx="197">
                  <c:v>24650</c:v>
                </c:pt>
                <c:pt idx="198">
                  <c:v>27650</c:v>
                </c:pt>
                <c:pt idx="199">
                  <c:v>27600</c:v>
                </c:pt>
                <c:pt idx="200">
                  <c:v>27550</c:v>
                </c:pt>
                <c:pt idx="201">
                  <c:v>27400</c:v>
                </c:pt>
                <c:pt idx="202">
                  <c:v>27350</c:v>
                </c:pt>
                <c:pt idx="203">
                  <c:v>27000</c:v>
                </c:pt>
                <c:pt idx="204">
                  <c:v>26850</c:v>
                </c:pt>
                <c:pt idx="205">
                  <c:v>26800</c:v>
                </c:pt>
                <c:pt idx="206">
                  <c:v>26650</c:v>
                </c:pt>
                <c:pt idx="207">
                  <c:v>26600</c:v>
                </c:pt>
                <c:pt idx="208">
                  <c:v>26550</c:v>
                </c:pt>
                <c:pt idx="209">
                  <c:v>26200</c:v>
                </c:pt>
                <c:pt idx="210">
                  <c:v>26150</c:v>
                </c:pt>
                <c:pt idx="211">
                  <c:v>26750</c:v>
                </c:pt>
                <c:pt idx="212">
                  <c:v>26700</c:v>
                </c:pt>
                <c:pt idx="213">
                  <c:v>26650</c:v>
                </c:pt>
                <c:pt idx="214">
                  <c:v>26500</c:v>
                </c:pt>
                <c:pt idx="215">
                  <c:v>26450</c:v>
                </c:pt>
                <c:pt idx="216">
                  <c:v>27450</c:v>
                </c:pt>
                <c:pt idx="217">
                  <c:v>27100</c:v>
                </c:pt>
                <c:pt idx="218">
                  <c:v>26750</c:v>
                </c:pt>
                <c:pt idx="219">
                  <c:v>26700</c:v>
                </c:pt>
                <c:pt idx="220">
                  <c:v>26550</c:v>
                </c:pt>
                <c:pt idx="221">
                  <c:v>26400</c:v>
                </c:pt>
                <c:pt idx="222">
                  <c:v>26050</c:v>
                </c:pt>
                <c:pt idx="223">
                  <c:v>26000</c:v>
                </c:pt>
                <c:pt idx="224">
                  <c:v>25950</c:v>
                </c:pt>
                <c:pt idx="225">
                  <c:v>25900</c:v>
                </c:pt>
                <c:pt idx="226">
                  <c:v>25750</c:v>
                </c:pt>
                <c:pt idx="227">
                  <c:v>25700</c:v>
                </c:pt>
                <c:pt idx="228">
                  <c:v>27900</c:v>
                </c:pt>
                <c:pt idx="229">
                  <c:v>28500</c:v>
                </c:pt>
                <c:pt idx="230">
                  <c:v>28450</c:v>
                </c:pt>
                <c:pt idx="231">
                  <c:v>29050</c:v>
                </c:pt>
                <c:pt idx="232">
                  <c:v>29000</c:v>
                </c:pt>
                <c:pt idx="233">
                  <c:v>28950</c:v>
                </c:pt>
                <c:pt idx="234">
                  <c:v>28900</c:v>
                </c:pt>
                <c:pt idx="235">
                  <c:v>28750</c:v>
                </c:pt>
                <c:pt idx="236">
                  <c:v>28600</c:v>
                </c:pt>
                <c:pt idx="237">
                  <c:v>28550</c:v>
                </c:pt>
                <c:pt idx="238">
                  <c:v>28500</c:v>
                </c:pt>
                <c:pt idx="239">
                  <c:v>28450</c:v>
                </c:pt>
                <c:pt idx="240">
                  <c:v>28300</c:v>
                </c:pt>
                <c:pt idx="241">
                  <c:v>28050</c:v>
                </c:pt>
                <c:pt idx="242">
                  <c:v>28000</c:v>
                </c:pt>
                <c:pt idx="243">
                  <c:v>27650</c:v>
                </c:pt>
                <c:pt idx="244">
                  <c:v>27300</c:v>
                </c:pt>
                <c:pt idx="245">
                  <c:v>27250</c:v>
                </c:pt>
                <c:pt idx="246">
                  <c:v>27100</c:v>
                </c:pt>
                <c:pt idx="247">
                  <c:v>26750</c:v>
                </c:pt>
                <c:pt idx="248">
                  <c:v>26200</c:v>
                </c:pt>
                <c:pt idx="249">
                  <c:v>26150</c:v>
                </c:pt>
                <c:pt idx="250">
                  <c:v>26100</c:v>
                </c:pt>
                <c:pt idx="251">
                  <c:v>25750</c:v>
                </c:pt>
                <c:pt idx="252">
                  <c:v>25200</c:v>
                </c:pt>
                <c:pt idx="253">
                  <c:v>24850</c:v>
                </c:pt>
                <c:pt idx="254">
                  <c:v>24500</c:v>
                </c:pt>
                <c:pt idx="255">
                  <c:v>25100</c:v>
                </c:pt>
                <c:pt idx="256">
                  <c:v>24950</c:v>
                </c:pt>
                <c:pt idx="257">
                  <c:v>24900</c:v>
                </c:pt>
                <c:pt idx="258">
                  <c:v>24550</c:v>
                </c:pt>
                <c:pt idx="259">
                  <c:v>24500</c:v>
                </c:pt>
                <c:pt idx="260">
                  <c:v>24350</c:v>
                </c:pt>
                <c:pt idx="261">
                  <c:v>24200</c:v>
                </c:pt>
                <c:pt idx="262">
                  <c:v>24150</c:v>
                </c:pt>
                <c:pt idx="263">
                  <c:v>23800</c:v>
                </c:pt>
                <c:pt idx="264">
                  <c:v>23750</c:v>
                </c:pt>
                <c:pt idx="265">
                  <c:v>23700</c:v>
                </c:pt>
                <c:pt idx="266">
                  <c:v>23200</c:v>
                </c:pt>
                <c:pt idx="267">
                  <c:v>23150</c:v>
                </c:pt>
                <c:pt idx="268">
                  <c:v>23100</c:v>
                </c:pt>
                <c:pt idx="269">
                  <c:v>22950</c:v>
                </c:pt>
                <c:pt idx="270">
                  <c:v>24000</c:v>
                </c:pt>
                <c:pt idx="271">
                  <c:v>23450</c:v>
                </c:pt>
                <c:pt idx="272">
                  <c:v>23400</c:v>
                </c:pt>
                <c:pt idx="273">
                  <c:v>23350</c:v>
                </c:pt>
                <c:pt idx="274">
                  <c:v>23100</c:v>
                </c:pt>
                <c:pt idx="275">
                  <c:v>24150</c:v>
                </c:pt>
                <c:pt idx="276">
                  <c:v>23800</c:v>
                </c:pt>
                <c:pt idx="277">
                  <c:v>23750</c:v>
                </c:pt>
                <c:pt idx="278">
                  <c:v>23600</c:v>
                </c:pt>
                <c:pt idx="279">
                  <c:v>25250</c:v>
                </c:pt>
                <c:pt idx="280">
                  <c:v>26900</c:v>
                </c:pt>
                <c:pt idx="281">
                  <c:v>26750</c:v>
                </c:pt>
                <c:pt idx="282">
                  <c:v>26400</c:v>
                </c:pt>
                <c:pt idx="283">
                  <c:v>26050</c:v>
                </c:pt>
                <c:pt idx="284">
                  <c:v>27100</c:v>
                </c:pt>
                <c:pt idx="285">
                  <c:v>26950</c:v>
                </c:pt>
                <c:pt idx="286">
                  <c:v>26700</c:v>
                </c:pt>
                <c:pt idx="287">
                  <c:v>26650</c:v>
                </c:pt>
                <c:pt idx="288">
                  <c:v>26600</c:v>
                </c:pt>
                <c:pt idx="289">
                  <c:v>26550</c:v>
                </c:pt>
                <c:pt idx="290">
                  <c:v>26400</c:v>
                </c:pt>
                <c:pt idx="291">
                  <c:v>26350</c:v>
                </c:pt>
                <c:pt idx="292">
                  <c:v>26300</c:v>
                </c:pt>
                <c:pt idx="293">
                  <c:v>26250</c:v>
                </c:pt>
                <c:pt idx="294">
                  <c:v>26700</c:v>
                </c:pt>
                <c:pt idx="295">
                  <c:v>26350</c:v>
                </c:pt>
                <c:pt idx="296">
                  <c:v>26300</c:v>
                </c:pt>
                <c:pt idx="297">
                  <c:v>27350</c:v>
                </c:pt>
                <c:pt idx="298">
                  <c:v>27200</c:v>
                </c:pt>
                <c:pt idx="299">
                  <c:v>27150</c:v>
                </c:pt>
                <c:pt idx="300">
                  <c:v>27100</c:v>
                </c:pt>
                <c:pt idx="301">
                  <c:v>26950</c:v>
                </c:pt>
                <c:pt idx="302">
                  <c:v>26700</c:v>
                </c:pt>
                <c:pt idx="303">
                  <c:v>28350</c:v>
                </c:pt>
                <c:pt idx="304">
                  <c:v>30000</c:v>
                </c:pt>
                <c:pt idx="305">
                  <c:v>31050</c:v>
                </c:pt>
                <c:pt idx="306">
                  <c:v>30900</c:v>
                </c:pt>
                <c:pt idx="307">
                  <c:v>32550</c:v>
                </c:pt>
                <c:pt idx="308">
                  <c:v>32500</c:v>
                </c:pt>
                <c:pt idx="309">
                  <c:v>32800</c:v>
                </c:pt>
                <c:pt idx="310">
                  <c:v>33300</c:v>
                </c:pt>
                <c:pt idx="311">
                  <c:v>32950</c:v>
                </c:pt>
                <c:pt idx="312">
                  <c:v>32600</c:v>
                </c:pt>
                <c:pt idx="313">
                  <c:v>32350</c:v>
                </c:pt>
                <c:pt idx="314">
                  <c:v>31800</c:v>
                </c:pt>
                <c:pt idx="315">
                  <c:v>31750</c:v>
                </c:pt>
                <c:pt idx="316">
                  <c:v>31600</c:v>
                </c:pt>
                <c:pt idx="317">
                  <c:v>31250</c:v>
                </c:pt>
                <c:pt idx="318">
                  <c:v>31550</c:v>
                </c:pt>
                <c:pt idx="319">
                  <c:v>31400</c:v>
                </c:pt>
                <c:pt idx="320">
                  <c:v>31350</c:v>
                </c:pt>
                <c:pt idx="321">
                  <c:v>31300</c:v>
                </c:pt>
                <c:pt idx="322">
                  <c:v>31150</c:v>
                </c:pt>
                <c:pt idx="323">
                  <c:v>31100</c:v>
                </c:pt>
                <c:pt idx="324">
                  <c:v>31050</c:v>
                </c:pt>
                <c:pt idx="325">
                  <c:v>30800</c:v>
                </c:pt>
                <c:pt idx="326">
                  <c:v>31900</c:v>
                </c:pt>
                <c:pt idx="327">
                  <c:v>31850</c:v>
                </c:pt>
                <c:pt idx="328">
                  <c:v>32350</c:v>
                </c:pt>
                <c:pt idx="329">
                  <c:v>32300</c:v>
                </c:pt>
                <c:pt idx="330">
                  <c:v>32250</c:v>
                </c:pt>
                <c:pt idx="331">
                  <c:v>32100</c:v>
                </c:pt>
                <c:pt idx="332">
                  <c:v>32050</c:v>
                </c:pt>
                <c:pt idx="333">
                  <c:v>33150</c:v>
                </c:pt>
                <c:pt idx="334">
                  <c:v>33000</c:v>
                </c:pt>
                <c:pt idx="335">
                  <c:v>32950</c:v>
                </c:pt>
                <c:pt idx="336">
                  <c:v>34450</c:v>
                </c:pt>
                <c:pt idx="337">
                  <c:v>35150</c:v>
                </c:pt>
                <c:pt idx="338">
                  <c:v>35100</c:v>
                </c:pt>
                <c:pt idx="339">
                  <c:v>35800</c:v>
                </c:pt>
                <c:pt idx="340">
                  <c:v>36300</c:v>
                </c:pt>
                <c:pt idx="341">
                  <c:v>35750</c:v>
                </c:pt>
                <c:pt idx="342">
                  <c:v>35700</c:v>
                </c:pt>
                <c:pt idx="343">
                  <c:v>36000</c:v>
                </c:pt>
                <c:pt idx="344">
                  <c:v>35950</c:v>
                </c:pt>
                <c:pt idx="345">
                  <c:v>35900</c:v>
                </c:pt>
                <c:pt idx="346">
                  <c:v>35650</c:v>
                </c:pt>
                <c:pt idx="347">
                  <c:v>37150</c:v>
                </c:pt>
                <c:pt idx="348">
                  <c:v>36800</c:v>
                </c:pt>
                <c:pt idx="349">
                  <c:v>37300</c:v>
                </c:pt>
                <c:pt idx="350">
                  <c:v>37250</c:v>
                </c:pt>
                <c:pt idx="351">
                  <c:v>37950</c:v>
                </c:pt>
                <c:pt idx="352">
                  <c:v>37800</c:v>
                </c:pt>
                <c:pt idx="353">
                  <c:v>37750</c:v>
                </c:pt>
                <c:pt idx="354">
                  <c:v>37700</c:v>
                </c:pt>
                <c:pt idx="355">
                  <c:v>37450</c:v>
                </c:pt>
                <c:pt idx="356">
                  <c:v>37400</c:v>
                </c:pt>
                <c:pt idx="357">
                  <c:v>38100</c:v>
                </c:pt>
                <c:pt idx="358">
                  <c:v>37950</c:v>
                </c:pt>
                <c:pt idx="359">
                  <c:v>37900</c:v>
                </c:pt>
                <c:pt idx="360">
                  <c:v>37550</c:v>
                </c:pt>
                <c:pt idx="361">
                  <c:v>37400</c:v>
                </c:pt>
                <c:pt idx="362">
                  <c:v>37350</c:v>
                </c:pt>
                <c:pt idx="363">
                  <c:v>37200</c:v>
                </c:pt>
                <c:pt idx="364">
                  <c:v>36750</c:v>
                </c:pt>
                <c:pt idx="365">
                  <c:v>36400</c:v>
                </c:pt>
                <c:pt idx="366">
                  <c:v>36250</c:v>
                </c:pt>
                <c:pt idx="367">
                  <c:v>36100</c:v>
                </c:pt>
                <c:pt idx="368">
                  <c:v>36050</c:v>
                </c:pt>
                <c:pt idx="369">
                  <c:v>36000</c:v>
                </c:pt>
                <c:pt idx="370">
                  <c:v>35850</c:v>
                </c:pt>
                <c:pt idx="371">
                  <c:v>35800</c:v>
                </c:pt>
                <c:pt idx="372">
                  <c:v>35750</c:v>
                </c:pt>
                <c:pt idx="373">
                  <c:v>35600</c:v>
                </c:pt>
                <c:pt idx="374">
                  <c:v>35550</c:v>
                </c:pt>
                <c:pt idx="375">
                  <c:v>35500</c:v>
                </c:pt>
                <c:pt idx="376">
                  <c:v>35350</c:v>
                </c:pt>
                <c:pt idx="377">
                  <c:v>35300</c:v>
                </c:pt>
                <c:pt idx="378">
                  <c:v>35250</c:v>
                </c:pt>
                <c:pt idx="379">
                  <c:v>35100</c:v>
                </c:pt>
                <c:pt idx="380">
                  <c:v>34750</c:v>
                </c:pt>
                <c:pt idx="381">
                  <c:v>34700</c:v>
                </c:pt>
                <c:pt idx="382">
                  <c:v>35200</c:v>
                </c:pt>
                <c:pt idx="383">
                  <c:v>35150</c:v>
                </c:pt>
                <c:pt idx="384">
                  <c:v>35000</c:v>
                </c:pt>
                <c:pt idx="385">
                  <c:v>35300</c:v>
                </c:pt>
                <c:pt idx="386">
                  <c:v>34950</c:v>
                </c:pt>
                <c:pt idx="387">
                  <c:v>34600</c:v>
                </c:pt>
                <c:pt idx="388">
                  <c:v>34450</c:v>
                </c:pt>
                <c:pt idx="389">
                  <c:v>34400</c:v>
                </c:pt>
                <c:pt idx="390">
                  <c:v>34250</c:v>
                </c:pt>
                <c:pt idx="391">
                  <c:v>34750</c:v>
                </c:pt>
                <c:pt idx="392">
                  <c:v>34400</c:v>
                </c:pt>
                <c:pt idx="393">
                  <c:v>34350</c:v>
                </c:pt>
                <c:pt idx="394">
                  <c:v>34200</c:v>
                </c:pt>
                <c:pt idx="395">
                  <c:v>33850</c:v>
                </c:pt>
                <c:pt idx="396">
                  <c:v>34150</c:v>
                </c:pt>
                <c:pt idx="397">
                  <c:v>34650</c:v>
                </c:pt>
                <c:pt idx="398">
                  <c:v>34300</c:v>
                </c:pt>
                <c:pt idx="399">
                  <c:v>34250</c:v>
                </c:pt>
                <c:pt idx="400">
                  <c:v>34950</c:v>
                </c:pt>
                <c:pt idx="401">
                  <c:v>35650</c:v>
                </c:pt>
                <c:pt idx="402">
                  <c:v>35500</c:v>
                </c:pt>
                <c:pt idx="403">
                  <c:v>35350</c:v>
                </c:pt>
                <c:pt idx="404">
                  <c:v>35300</c:v>
                </c:pt>
                <c:pt idx="405">
                  <c:v>35150</c:v>
                </c:pt>
                <c:pt idx="406">
                  <c:v>35000</c:v>
                </c:pt>
                <c:pt idx="407">
                  <c:v>34950</c:v>
                </c:pt>
                <c:pt idx="408">
                  <c:v>35650</c:v>
                </c:pt>
                <c:pt idx="409">
                  <c:v>36150</c:v>
                </c:pt>
                <c:pt idx="410">
                  <c:v>37650</c:v>
                </c:pt>
                <c:pt idx="411">
                  <c:v>37600</c:v>
                </c:pt>
                <c:pt idx="412">
                  <c:v>38500</c:v>
                </c:pt>
                <c:pt idx="413">
                  <c:v>38450</c:v>
                </c:pt>
                <c:pt idx="414">
                  <c:v>39150</c:v>
                </c:pt>
                <c:pt idx="415">
                  <c:v>39850</c:v>
                </c:pt>
                <c:pt idx="416">
                  <c:v>39800</c:v>
                </c:pt>
                <c:pt idx="417">
                  <c:v>40500</c:v>
                </c:pt>
                <c:pt idx="418">
                  <c:v>40350</c:v>
                </c:pt>
                <c:pt idx="419">
                  <c:v>41050</c:v>
                </c:pt>
                <c:pt idx="420">
                  <c:v>42150</c:v>
                </c:pt>
                <c:pt idx="421">
                  <c:v>42450</c:v>
                </c:pt>
                <c:pt idx="422">
                  <c:v>42400</c:v>
                </c:pt>
                <c:pt idx="423">
                  <c:v>43500</c:v>
                </c:pt>
                <c:pt idx="424">
                  <c:v>44200</c:v>
                </c:pt>
                <c:pt idx="425">
                  <c:v>43850</c:v>
                </c:pt>
                <c:pt idx="426">
                  <c:v>43800</c:v>
                </c:pt>
                <c:pt idx="427">
                  <c:v>43650</c:v>
                </c:pt>
                <c:pt idx="428">
                  <c:v>43300</c:v>
                </c:pt>
                <c:pt idx="429">
                  <c:v>42950</c:v>
                </c:pt>
                <c:pt idx="430">
                  <c:v>43250</c:v>
                </c:pt>
                <c:pt idx="431">
                  <c:v>43200</c:v>
                </c:pt>
                <c:pt idx="432">
                  <c:v>43150</c:v>
                </c:pt>
                <c:pt idx="433">
                  <c:v>43000</c:v>
                </c:pt>
                <c:pt idx="434">
                  <c:v>44500</c:v>
                </c:pt>
                <c:pt idx="435">
                  <c:v>44450</c:v>
                </c:pt>
                <c:pt idx="436">
                  <c:v>44300</c:v>
                </c:pt>
                <c:pt idx="437">
                  <c:v>44250</c:v>
                </c:pt>
                <c:pt idx="438">
                  <c:v>44200</c:v>
                </c:pt>
                <c:pt idx="439">
                  <c:v>44700</c:v>
                </c:pt>
                <c:pt idx="440">
                  <c:v>44650</c:v>
                </c:pt>
                <c:pt idx="441">
                  <c:v>44100</c:v>
                </c:pt>
                <c:pt idx="442">
                  <c:v>44400</c:v>
                </c:pt>
                <c:pt idx="443">
                  <c:v>44350</c:v>
                </c:pt>
                <c:pt idx="444">
                  <c:v>44200</c:v>
                </c:pt>
                <c:pt idx="445">
                  <c:v>44050</c:v>
                </c:pt>
                <c:pt idx="446">
                  <c:v>44000</c:v>
                </c:pt>
                <c:pt idx="447">
                  <c:v>43850</c:v>
                </c:pt>
                <c:pt idx="448">
                  <c:v>43600</c:v>
                </c:pt>
                <c:pt idx="449">
                  <c:v>45100</c:v>
                </c:pt>
                <c:pt idx="450">
                  <c:v>45050</c:v>
                </c:pt>
                <c:pt idx="451">
                  <c:v>44900</c:v>
                </c:pt>
                <c:pt idx="452">
                  <c:v>44550</c:v>
                </c:pt>
                <c:pt idx="453">
                  <c:v>44400</c:v>
                </c:pt>
                <c:pt idx="454">
                  <c:v>44700</c:v>
                </c:pt>
                <c:pt idx="455">
                  <c:v>43950</c:v>
                </c:pt>
                <c:pt idx="456">
                  <c:v>43800</c:v>
                </c:pt>
                <c:pt idx="457">
                  <c:v>43650</c:v>
                </c:pt>
                <c:pt idx="458">
                  <c:v>43600</c:v>
                </c:pt>
                <c:pt idx="459">
                  <c:v>43550</c:v>
                </c:pt>
                <c:pt idx="460">
                  <c:v>43400</c:v>
                </c:pt>
                <c:pt idx="461">
                  <c:v>43350</c:v>
                </c:pt>
                <c:pt idx="462">
                  <c:v>43300</c:v>
                </c:pt>
                <c:pt idx="463">
                  <c:v>43150</c:v>
                </c:pt>
                <c:pt idx="464">
                  <c:v>43100</c:v>
                </c:pt>
                <c:pt idx="465">
                  <c:v>43050</c:v>
                </c:pt>
                <c:pt idx="466">
                  <c:v>42900</c:v>
                </c:pt>
                <c:pt idx="467">
                  <c:v>42850</c:v>
                </c:pt>
                <c:pt idx="468">
                  <c:v>42700</c:v>
                </c:pt>
                <c:pt idx="469">
                  <c:v>42350</c:v>
                </c:pt>
                <c:pt idx="470">
                  <c:v>43050</c:v>
                </c:pt>
                <c:pt idx="471">
                  <c:v>42900</c:v>
                </c:pt>
                <c:pt idx="472">
                  <c:v>42750</c:v>
                </c:pt>
                <c:pt idx="473">
                  <c:v>42400</c:v>
                </c:pt>
                <c:pt idx="474">
                  <c:v>42350</c:v>
                </c:pt>
                <c:pt idx="475">
                  <c:v>42850</c:v>
                </c:pt>
                <c:pt idx="476">
                  <c:v>42500</c:v>
                </c:pt>
                <c:pt idx="477">
                  <c:v>42450</c:v>
                </c:pt>
                <c:pt idx="478">
                  <c:v>42300</c:v>
                </c:pt>
                <c:pt idx="479">
                  <c:v>42250</c:v>
                </c:pt>
                <c:pt idx="480">
                  <c:v>42200</c:v>
                </c:pt>
                <c:pt idx="481">
                  <c:v>42050</c:v>
                </c:pt>
                <c:pt idx="482">
                  <c:v>42000</c:v>
                </c:pt>
                <c:pt idx="483">
                  <c:v>41950</c:v>
                </c:pt>
                <c:pt idx="484">
                  <c:v>42450</c:v>
                </c:pt>
                <c:pt idx="485">
                  <c:v>42400</c:v>
                </c:pt>
                <c:pt idx="486">
                  <c:v>42350</c:v>
                </c:pt>
                <c:pt idx="487">
                  <c:v>42200</c:v>
                </c:pt>
                <c:pt idx="488">
                  <c:v>43300</c:v>
                </c:pt>
                <c:pt idx="489">
                  <c:v>43150</c:v>
                </c:pt>
                <c:pt idx="490">
                  <c:v>43000</c:v>
                </c:pt>
                <c:pt idx="491">
                  <c:v>42950</c:v>
                </c:pt>
                <c:pt idx="492">
                  <c:v>43650</c:v>
                </c:pt>
                <c:pt idx="493">
                  <c:v>43950</c:v>
                </c:pt>
                <c:pt idx="494">
                  <c:v>43900</c:v>
                </c:pt>
                <c:pt idx="495">
                  <c:v>43750</c:v>
                </c:pt>
                <c:pt idx="496">
                  <c:v>43600</c:v>
                </c:pt>
                <c:pt idx="497">
                  <c:v>43550</c:v>
                </c:pt>
                <c:pt idx="498">
                  <c:v>43850</c:v>
                </c:pt>
                <c:pt idx="499">
                  <c:v>43700</c:v>
                </c:pt>
                <c:pt idx="500">
                  <c:v>43350</c:v>
                </c:pt>
                <c:pt idx="501">
                  <c:v>43300</c:v>
                </c:pt>
                <c:pt idx="502">
                  <c:v>43800</c:v>
                </c:pt>
                <c:pt idx="503">
                  <c:v>44900</c:v>
                </c:pt>
                <c:pt idx="504">
                  <c:v>44750</c:v>
                </c:pt>
                <c:pt idx="505">
                  <c:v>44600</c:v>
                </c:pt>
                <c:pt idx="506">
                  <c:v>44550</c:v>
                </c:pt>
                <c:pt idx="507">
                  <c:v>44500</c:v>
                </c:pt>
                <c:pt idx="508">
                  <c:v>44350</c:v>
                </c:pt>
                <c:pt idx="509">
                  <c:v>44300</c:v>
                </c:pt>
                <c:pt idx="510">
                  <c:v>44250</c:v>
                </c:pt>
                <c:pt idx="511">
                  <c:v>44100</c:v>
                </c:pt>
                <c:pt idx="512">
                  <c:v>45200</c:v>
                </c:pt>
                <c:pt idx="513">
                  <c:v>45150</c:v>
                </c:pt>
                <c:pt idx="514">
                  <c:v>45000</c:v>
                </c:pt>
                <c:pt idx="515">
                  <c:v>44950</c:v>
                </c:pt>
                <c:pt idx="516">
                  <c:v>46050</c:v>
                </c:pt>
                <c:pt idx="517">
                  <c:v>45900</c:v>
                </c:pt>
                <c:pt idx="518">
                  <c:v>45850</c:v>
                </c:pt>
                <c:pt idx="519">
                  <c:v>46950</c:v>
                </c:pt>
                <c:pt idx="520">
                  <c:v>46800</c:v>
                </c:pt>
                <c:pt idx="521">
                  <c:v>46750</c:v>
                </c:pt>
                <c:pt idx="522">
                  <c:v>47050</c:v>
                </c:pt>
                <c:pt idx="523">
                  <c:v>46800</c:v>
                </c:pt>
                <c:pt idx="524">
                  <c:v>46750</c:v>
                </c:pt>
                <c:pt idx="525">
                  <c:v>46700</c:v>
                </c:pt>
                <c:pt idx="526">
                  <c:v>47200</c:v>
                </c:pt>
                <c:pt idx="527">
                  <c:v>47150</c:v>
                </c:pt>
                <c:pt idx="528">
                  <c:v>47100</c:v>
                </c:pt>
                <c:pt idx="529">
                  <c:v>46850</c:v>
                </c:pt>
                <c:pt idx="530">
                  <c:v>46500</c:v>
                </c:pt>
                <c:pt idx="531">
                  <c:v>46350</c:v>
                </c:pt>
                <c:pt idx="532">
                  <c:v>46100</c:v>
                </c:pt>
                <c:pt idx="533">
                  <c:v>46800</c:v>
                </c:pt>
                <c:pt idx="534">
                  <c:v>46750</c:v>
                </c:pt>
                <c:pt idx="535">
                  <c:v>47050</c:v>
                </c:pt>
                <c:pt idx="536">
                  <c:v>47000</c:v>
                </c:pt>
                <c:pt idx="537">
                  <c:v>47700</c:v>
                </c:pt>
                <c:pt idx="538">
                  <c:v>47450</c:v>
                </c:pt>
                <c:pt idx="539">
                  <c:v>47400</c:v>
                </c:pt>
                <c:pt idx="540">
                  <c:v>47250</c:v>
                </c:pt>
                <c:pt idx="541">
                  <c:v>47000</c:v>
                </c:pt>
                <c:pt idx="542">
                  <c:v>46650</c:v>
                </c:pt>
                <c:pt idx="543">
                  <c:v>47750</c:v>
                </c:pt>
                <c:pt idx="544">
                  <c:v>47600</c:v>
                </c:pt>
                <c:pt idx="545">
                  <c:v>47550</c:v>
                </c:pt>
                <c:pt idx="546">
                  <c:v>47500</c:v>
                </c:pt>
                <c:pt idx="547">
                  <c:v>48000</c:v>
                </c:pt>
                <c:pt idx="548">
                  <c:v>47950</c:v>
                </c:pt>
                <c:pt idx="549">
                  <c:v>47900</c:v>
                </c:pt>
                <c:pt idx="550">
                  <c:v>47750</c:v>
                </c:pt>
                <c:pt idx="551">
                  <c:v>48450</c:v>
                </c:pt>
                <c:pt idx="552">
                  <c:v>49150</c:v>
                </c:pt>
                <c:pt idx="553">
                  <c:v>49000</c:v>
                </c:pt>
                <c:pt idx="554">
                  <c:v>48950</c:v>
                </c:pt>
                <c:pt idx="555">
                  <c:v>48800</c:v>
                </c:pt>
                <c:pt idx="556">
                  <c:v>49300</c:v>
                </c:pt>
                <c:pt idx="557">
                  <c:v>50000</c:v>
                </c:pt>
                <c:pt idx="558">
                  <c:v>50700</c:v>
                </c:pt>
                <c:pt idx="559">
                  <c:v>51200</c:v>
                </c:pt>
                <c:pt idx="560">
                  <c:v>50850</c:v>
                </c:pt>
                <c:pt idx="561">
                  <c:v>50800</c:v>
                </c:pt>
                <c:pt idx="562">
                  <c:v>51300</c:v>
                </c:pt>
                <c:pt idx="563">
                  <c:v>51250</c:v>
                </c:pt>
                <c:pt idx="564">
                  <c:v>51200</c:v>
                </c:pt>
                <c:pt idx="565">
                  <c:v>51700</c:v>
                </c:pt>
                <c:pt idx="566">
                  <c:v>52800</c:v>
                </c:pt>
                <c:pt idx="567">
                  <c:v>52750</c:v>
                </c:pt>
                <c:pt idx="568">
                  <c:v>52600</c:v>
                </c:pt>
                <c:pt idx="569">
                  <c:v>52550</c:v>
                </c:pt>
                <c:pt idx="570">
                  <c:v>52850</c:v>
                </c:pt>
                <c:pt idx="571">
                  <c:v>52600</c:v>
                </c:pt>
                <c:pt idx="572">
                  <c:v>52550</c:v>
                </c:pt>
                <c:pt idx="573">
                  <c:v>52850</c:v>
                </c:pt>
                <c:pt idx="574">
                  <c:v>52700</c:v>
                </c:pt>
                <c:pt idx="575">
                  <c:v>52650</c:v>
                </c:pt>
                <c:pt idx="576">
                  <c:v>52600</c:v>
                </c:pt>
                <c:pt idx="577">
                  <c:v>53100</c:v>
                </c:pt>
                <c:pt idx="578">
                  <c:v>53050</c:v>
                </c:pt>
                <c:pt idx="579">
                  <c:v>52900</c:v>
                </c:pt>
                <c:pt idx="580">
                  <c:v>53400</c:v>
                </c:pt>
                <c:pt idx="581">
                  <c:v>53350</c:v>
                </c:pt>
                <c:pt idx="582">
                  <c:v>53300</c:v>
                </c:pt>
                <c:pt idx="583">
                  <c:v>53150</c:v>
                </c:pt>
                <c:pt idx="584">
                  <c:v>54650</c:v>
                </c:pt>
                <c:pt idx="585">
                  <c:v>54600</c:v>
                </c:pt>
                <c:pt idx="586">
                  <c:v>54350</c:v>
                </c:pt>
                <c:pt idx="587">
                  <c:v>55050</c:v>
                </c:pt>
                <c:pt idx="588">
                  <c:v>54900</c:v>
                </c:pt>
                <c:pt idx="589">
                  <c:v>55800</c:v>
                </c:pt>
                <c:pt idx="590">
                  <c:v>56900</c:v>
                </c:pt>
                <c:pt idx="591">
                  <c:v>58000</c:v>
                </c:pt>
                <c:pt idx="592">
                  <c:v>57850</c:v>
                </c:pt>
                <c:pt idx="593">
                  <c:v>57500</c:v>
                </c:pt>
                <c:pt idx="594">
                  <c:v>57150</c:v>
                </c:pt>
                <c:pt idx="595">
                  <c:v>57650</c:v>
                </c:pt>
                <c:pt idx="596">
                  <c:v>57100</c:v>
                </c:pt>
                <c:pt idx="597">
                  <c:v>56950</c:v>
                </c:pt>
                <c:pt idx="598">
                  <c:v>57450</c:v>
                </c:pt>
                <c:pt idx="599">
                  <c:v>57100</c:v>
                </c:pt>
                <c:pt idx="600">
                  <c:v>56950</c:v>
                </c:pt>
                <c:pt idx="601">
                  <c:v>56800</c:v>
                </c:pt>
                <c:pt idx="602">
                  <c:v>56450</c:v>
                </c:pt>
                <c:pt idx="603">
                  <c:v>57150</c:v>
                </c:pt>
                <c:pt idx="604">
                  <c:v>57650</c:v>
                </c:pt>
                <c:pt idx="605">
                  <c:v>57100</c:v>
                </c:pt>
                <c:pt idx="606">
                  <c:v>57050</c:v>
                </c:pt>
                <c:pt idx="607">
                  <c:v>56800</c:v>
                </c:pt>
                <c:pt idx="608">
                  <c:v>57500</c:v>
                </c:pt>
                <c:pt idx="609">
                  <c:v>57450</c:v>
                </c:pt>
                <c:pt idx="610">
                  <c:v>57750</c:v>
                </c:pt>
                <c:pt idx="611">
                  <c:v>57400</c:v>
                </c:pt>
                <c:pt idx="612">
                  <c:v>57350</c:v>
                </c:pt>
                <c:pt idx="613">
                  <c:v>57850</c:v>
                </c:pt>
                <c:pt idx="614">
                  <c:v>57800</c:v>
                </c:pt>
                <c:pt idx="615">
                  <c:v>57750</c:v>
                </c:pt>
                <c:pt idx="616">
                  <c:v>57600</c:v>
                </c:pt>
                <c:pt idx="617">
                  <c:v>58300</c:v>
                </c:pt>
                <c:pt idx="618">
                  <c:v>58250</c:v>
                </c:pt>
                <c:pt idx="619">
                  <c:v>58100</c:v>
                </c:pt>
                <c:pt idx="620">
                  <c:v>58050</c:v>
                </c:pt>
                <c:pt idx="621">
                  <c:v>58000</c:v>
                </c:pt>
                <c:pt idx="622">
                  <c:v>58500</c:v>
                </c:pt>
                <c:pt idx="623">
                  <c:v>58450</c:v>
                </c:pt>
                <c:pt idx="624">
                  <c:v>58400</c:v>
                </c:pt>
                <c:pt idx="625">
                  <c:v>58250</c:v>
                </c:pt>
                <c:pt idx="626">
                  <c:v>58200</c:v>
                </c:pt>
                <c:pt idx="627">
                  <c:v>58150</c:v>
                </c:pt>
                <c:pt idx="628">
                  <c:v>58000</c:v>
                </c:pt>
                <c:pt idx="629">
                  <c:v>57950</c:v>
                </c:pt>
                <c:pt idx="630">
                  <c:v>57900</c:v>
                </c:pt>
                <c:pt idx="631">
                  <c:v>58400</c:v>
                </c:pt>
                <c:pt idx="632">
                  <c:v>58350</c:v>
                </c:pt>
                <c:pt idx="633">
                  <c:v>59450</c:v>
                </c:pt>
                <c:pt idx="634">
                  <c:v>59950</c:v>
                </c:pt>
                <c:pt idx="635">
                  <c:v>59900</c:v>
                </c:pt>
                <c:pt idx="636">
                  <c:v>60200</c:v>
                </c:pt>
                <c:pt idx="637">
                  <c:v>59950</c:v>
                </c:pt>
                <c:pt idx="638">
                  <c:v>59600</c:v>
                </c:pt>
                <c:pt idx="639">
                  <c:v>61100</c:v>
                </c:pt>
                <c:pt idx="640">
                  <c:v>60850</c:v>
                </c:pt>
                <c:pt idx="641">
                  <c:v>60800</c:v>
                </c:pt>
                <c:pt idx="642">
                  <c:v>60650</c:v>
                </c:pt>
                <c:pt idx="643">
                  <c:v>60500</c:v>
                </c:pt>
                <c:pt idx="644">
                  <c:v>60450</c:v>
                </c:pt>
                <c:pt idx="645">
                  <c:v>60400</c:v>
                </c:pt>
                <c:pt idx="646">
                  <c:v>60250</c:v>
                </c:pt>
                <c:pt idx="647">
                  <c:v>59900</c:v>
                </c:pt>
                <c:pt idx="648">
                  <c:v>59850</c:v>
                </c:pt>
                <c:pt idx="649">
                  <c:v>59700</c:v>
                </c:pt>
                <c:pt idx="650">
                  <c:v>59650</c:v>
                </c:pt>
                <c:pt idx="651">
                  <c:v>59600</c:v>
                </c:pt>
                <c:pt idx="652">
                  <c:v>59450</c:v>
                </c:pt>
                <c:pt idx="653">
                  <c:v>59400</c:v>
                </c:pt>
                <c:pt idx="654">
                  <c:v>60100</c:v>
                </c:pt>
                <c:pt idx="655">
                  <c:v>60400</c:v>
                </c:pt>
                <c:pt idx="656">
                  <c:v>60350</c:v>
                </c:pt>
                <c:pt idx="657">
                  <c:v>61050</c:v>
                </c:pt>
                <c:pt idx="658">
                  <c:v>61350</c:v>
                </c:pt>
                <c:pt idx="659">
                  <c:v>61300</c:v>
                </c:pt>
                <c:pt idx="660">
                  <c:v>61150</c:v>
                </c:pt>
                <c:pt idx="661">
                  <c:v>60700</c:v>
                </c:pt>
                <c:pt idx="662">
                  <c:v>60350</c:v>
                </c:pt>
                <c:pt idx="663">
                  <c:v>60300</c:v>
                </c:pt>
                <c:pt idx="664">
                  <c:v>60150</c:v>
                </c:pt>
                <c:pt idx="665">
                  <c:v>62050</c:v>
                </c:pt>
                <c:pt idx="666">
                  <c:v>62750</c:v>
                </c:pt>
                <c:pt idx="667">
                  <c:v>63450</c:v>
                </c:pt>
                <c:pt idx="668">
                  <c:v>63400</c:v>
                </c:pt>
                <c:pt idx="669">
                  <c:v>63350</c:v>
                </c:pt>
                <c:pt idx="670">
                  <c:v>63200</c:v>
                </c:pt>
                <c:pt idx="671">
                  <c:v>63900</c:v>
                </c:pt>
                <c:pt idx="672">
                  <c:v>63750</c:v>
                </c:pt>
                <c:pt idx="673">
                  <c:v>63600</c:v>
                </c:pt>
                <c:pt idx="674">
                  <c:v>63550</c:v>
                </c:pt>
                <c:pt idx="675">
                  <c:v>63500</c:v>
                </c:pt>
                <c:pt idx="676">
                  <c:v>63250</c:v>
                </c:pt>
                <c:pt idx="677">
                  <c:v>64350</c:v>
                </c:pt>
                <c:pt idx="678">
                  <c:v>64650</c:v>
                </c:pt>
                <c:pt idx="679">
                  <c:v>64400</c:v>
                </c:pt>
                <c:pt idx="680">
                  <c:v>64050</c:v>
                </c:pt>
                <c:pt idx="681">
                  <c:v>64000</c:v>
                </c:pt>
                <c:pt idx="682">
                  <c:v>64300</c:v>
                </c:pt>
                <c:pt idx="683">
                  <c:v>65400</c:v>
                </c:pt>
                <c:pt idx="684">
                  <c:v>65250</c:v>
                </c:pt>
                <c:pt idx="685">
                  <c:v>65100</c:v>
                </c:pt>
                <c:pt idx="686">
                  <c:v>65050</c:v>
                </c:pt>
                <c:pt idx="687">
                  <c:v>65000</c:v>
                </c:pt>
                <c:pt idx="688">
                  <c:v>65100</c:v>
                </c:pt>
                <c:pt idx="689">
                  <c:v>64900</c:v>
                </c:pt>
                <c:pt idx="690">
                  <c:v>64700</c:v>
                </c:pt>
                <c:pt idx="691">
                  <c:v>64350</c:v>
                </c:pt>
                <c:pt idx="692">
                  <c:v>64200</c:v>
                </c:pt>
                <c:pt idx="693">
                  <c:v>64300</c:v>
                </c:pt>
                <c:pt idx="694">
                  <c:v>64600</c:v>
                </c:pt>
                <c:pt idx="695">
                  <c:v>64250</c:v>
                </c:pt>
                <c:pt idx="696">
                  <c:v>64100</c:v>
                </c:pt>
                <c:pt idx="697">
                  <c:v>64200</c:v>
                </c:pt>
                <c:pt idx="698">
                  <c:v>64750</c:v>
                </c:pt>
                <c:pt idx="699">
                  <c:v>64600</c:v>
                </c:pt>
                <c:pt idx="700">
                  <c:v>65100</c:v>
                </c:pt>
                <c:pt idx="701">
                  <c:v>64550</c:v>
                </c:pt>
                <c:pt idx="702">
                  <c:v>65100</c:v>
                </c:pt>
                <c:pt idx="703">
                  <c:v>64900</c:v>
                </c:pt>
                <c:pt idx="704">
                  <c:v>65250</c:v>
                </c:pt>
                <c:pt idx="705">
                  <c:v>65800</c:v>
                </c:pt>
                <c:pt idx="706">
                  <c:v>66350</c:v>
                </c:pt>
                <c:pt idx="707">
                  <c:v>66200</c:v>
                </c:pt>
                <c:pt idx="708">
                  <c:v>66750</c:v>
                </c:pt>
                <c:pt idx="709">
                  <c:v>66900</c:v>
                </c:pt>
                <c:pt idx="710">
                  <c:v>67450</c:v>
                </c:pt>
                <c:pt idx="711">
                  <c:v>67300</c:v>
                </c:pt>
                <c:pt idx="712">
                  <c:v>68050</c:v>
                </c:pt>
                <c:pt idx="713">
                  <c:v>68200</c:v>
                </c:pt>
                <c:pt idx="714">
                  <c:v>67850</c:v>
                </c:pt>
                <c:pt idx="715">
                  <c:v>67700</c:v>
                </c:pt>
                <c:pt idx="716">
                  <c:v>67350</c:v>
                </c:pt>
                <c:pt idx="717">
                  <c:v>67200</c:v>
                </c:pt>
                <c:pt idx="718">
                  <c:v>67000</c:v>
                </c:pt>
                <c:pt idx="719">
                  <c:v>66800</c:v>
                </c:pt>
                <c:pt idx="720">
                  <c:v>66900</c:v>
                </c:pt>
                <c:pt idx="721">
                  <c:v>66500</c:v>
                </c:pt>
                <c:pt idx="722">
                  <c:v>66800</c:v>
                </c:pt>
                <c:pt idx="723">
                  <c:v>67100</c:v>
                </c:pt>
                <c:pt idx="724">
                  <c:v>66750</c:v>
                </c:pt>
                <c:pt idx="725">
                  <c:v>66600</c:v>
                </c:pt>
                <c:pt idx="726">
                  <c:v>66250</c:v>
                </c:pt>
                <c:pt idx="727">
                  <c:v>66100</c:v>
                </c:pt>
                <c:pt idx="728">
                  <c:v>66650</c:v>
                </c:pt>
                <c:pt idx="729">
                  <c:v>66500</c:v>
                </c:pt>
                <c:pt idx="730">
                  <c:v>66850</c:v>
                </c:pt>
                <c:pt idx="731">
                  <c:v>66500</c:v>
                </c:pt>
                <c:pt idx="732">
                  <c:v>66300</c:v>
                </c:pt>
                <c:pt idx="733">
                  <c:v>66100</c:v>
                </c:pt>
                <c:pt idx="734">
                  <c:v>66450</c:v>
                </c:pt>
                <c:pt idx="735">
                  <c:v>66800</c:v>
                </c:pt>
                <c:pt idx="736">
                  <c:v>66050</c:v>
                </c:pt>
                <c:pt idx="737">
                  <c:v>65900</c:v>
                </c:pt>
                <c:pt idx="738">
                  <c:v>65550</c:v>
                </c:pt>
                <c:pt idx="739">
                  <c:v>65400</c:v>
                </c:pt>
                <c:pt idx="740">
                  <c:v>65050</c:v>
                </c:pt>
                <c:pt idx="741">
                  <c:v>65400</c:v>
                </c:pt>
                <c:pt idx="742">
                  <c:v>65200</c:v>
                </c:pt>
                <c:pt idx="743">
                  <c:v>65750</c:v>
                </c:pt>
                <c:pt idx="744">
                  <c:v>65900</c:v>
                </c:pt>
                <c:pt idx="745">
                  <c:v>65350</c:v>
                </c:pt>
                <c:pt idx="746">
                  <c:v>65700</c:v>
                </c:pt>
                <c:pt idx="747">
                  <c:v>65350</c:v>
                </c:pt>
                <c:pt idx="748">
                  <c:v>65500</c:v>
                </c:pt>
                <c:pt idx="749">
                  <c:v>65800</c:v>
                </c:pt>
                <c:pt idx="750">
                  <c:v>66150</c:v>
                </c:pt>
                <c:pt idx="751">
                  <c:v>66000</c:v>
                </c:pt>
                <c:pt idx="752">
                  <c:v>65650</c:v>
                </c:pt>
                <c:pt idx="753">
                  <c:v>65500</c:v>
                </c:pt>
                <c:pt idx="754">
                  <c:v>65800</c:v>
                </c:pt>
                <c:pt idx="755">
                  <c:v>65250</c:v>
                </c:pt>
                <c:pt idx="756">
                  <c:v>65400</c:v>
                </c:pt>
                <c:pt idx="757">
                  <c:v>65750</c:v>
                </c:pt>
                <c:pt idx="758">
                  <c:v>65600</c:v>
                </c:pt>
                <c:pt idx="759">
                  <c:v>65900</c:v>
                </c:pt>
                <c:pt idx="760">
                  <c:v>66000</c:v>
                </c:pt>
                <c:pt idx="761">
                  <c:v>66300</c:v>
                </c:pt>
                <c:pt idx="762">
                  <c:v>66100</c:v>
                </c:pt>
                <c:pt idx="763">
                  <c:v>66450</c:v>
                </c:pt>
                <c:pt idx="764">
                  <c:v>66600</c:v>
                </c:pt>
                <c:pt idx="765">
                  <c:v>66400</c:v>
                </c:pt>
                <c:pt idx="766">
                  <c:v>66050</c:v>
                </c:pt>
                <c:pt idx="767">
                  <c:v>66400</c:v>
                </c:pt>
                <c:pt idx="768">
                  <c:v>66750</c:v>
                </c:pt>
                <c:pt idx="769">
                  <c:v>67500</c:v>
                </c:pt>
                <c:pt idx="770">
                  <c:v>67850</c:v>
                </c:pt>
                <c:pt idx="771">
                  <c:v>68000</c:v>
                </c:pt>
                <c:pt idx="772">
                  <c:v>67800</c:v>
                </c:pt>
                <c:pt idx="773">
                  <c:v>67450</c:v>
                </c:pt>
                <c:pt idx="774">
                  <c:v>67800</c:v>
                </c:pt>
                <c:pt idx="775">
                  <c:v>67900</c:v>
                </c:pt>
                <c:pt idx="776">
                  <c:v>67700</c:v>
                </c:pt>
                <c:pt idx="777">
                  <c:v>67300</c:v>
                </c:pt>
                <c:pt idx="778">
                  <c:v>66750</c:v>
                </c:pt>
                <c:pt idx="779">
                  <c:v>66900</c:v>
                </c:pt>
                <c:pt idx="780">
                  <c:v>67400</c:v>
                </c:pt>
                <c:pt idx="781">
                  <c:v>67050</c:v>
                </c:pt>
                <c:pt idx="782">
                  <c:v>66900</c:v>
                </c:pt>
                <c:pt idx="783">
                  <c:v>67000</c:v>
                </c:pt>
                <c:pt idx="784">
                  <c:v>66800</c:v>
                </c:pt>
                <c:pt idx="785">
                  <c:v>66250</c:v>
                </c:pt>
                <c:pt idx="786">
                  <c:v>66100</c:v>
                </c:pt>
                <c:pt idx="787">
                  <c:v>66450</c:v>
                </c:pt>
                <c:pt idx="788">
                  <c:v>66800</c:v>
                </c:pt>
                <c:pt idx="789">
                  <c:v>66450</c:v>
                </c:pt>
                <c:pt idx="790">
                  <c:v>66100</c:v>
                </c:pt>
                <c:pt idx="791">
                  <c:v>65750</c:v>
                </c:pt>
                <c:pt idx="792">
                  <c:v>65900</c:v>
                </c:pt>
                <c:pt idx="793">
                  <c:v>65550</c:v>
                </c:pt>
                <c:pt idx="794">
                  <c:v>65900</c:v>
                </c:pt>
                <c:pt idx="795">
                  <c:v>66250</c:v>
                </c:pt>
                <c:pt idx="796">
                  <c:v>66400</c:v>
                </c:pt>
                <c:pt idx="797">
                  <c:v>66050</c:v>
                </c:pt>
                <c:pt idx="798">
                  <c:v>65900</c:v>
                </c:pt>
                <c:pt idx="799">
                  <c:v>66400</c:v>
                </c:pt>
                <c:pt idx="800">
                  <c:v>66000</c:v>
                </c:pt>
                <c:pt idx="801">
                  <c:v>65450</c:v>
                </c:pt>
                <c:pt idx="802">
                  <c:v>65300</c:v>
                </c:pt>
                <c:pt idx="803">
                  <c:v>64950</c:v>
                </c:pt>
                <c:pt idx="804">
                  <c:v>65100</c:v>
                </c:pt>
                <c:pt idx="805">
                  <c:v>65850</c:v>
                </c:pt>
                <c:pt idx="806">
                  <c:v>65700</c:v>
                </c:pt>
                <c:pt idx="807">
                  <c:v>66050</c:v>
                </c:pt>
                <c:pt idx="808">
                  <c:v>65900</c:v>
                </c:pt>
                <c:pt idx="809">
                  <c:v>65350</c:v>
                </c:pt>
                <c:pt idx="810">
                  <c:v>65200</c:v>
                </c:pt>
                <c:pt idx="811">
                  <c:v>65500</c:v>
                </c:pt>
                <c:pt idx="812">
                  <c:v>66050</c:v>
                </c:pt>
                <c:pt idx="813">
                  <c:v>65900</c:v>
                </c:pt>
                <c:pt idx="814">
                  <c:v>65350</c:v>
                </c:pt>
                <c:pt idx="815">
                  <c:v>65200</c:v>
                </c:pt>
                <c:pt idx="816">
                  <c:v>64850</c:v>
                </c:pt>
                <c:pt idx="817">
                  <c:v>64700</c:v>
                </c:pt>
                <c:pt idx="818">
                  <c:v>64350</c:v>
                </c:pt>
                <c:pt idx="819">
                  <c:v>64700</c:v>
                </c:pt>
                <c:pt idx="820">
                  <c:v>64350</c:v>
                </c:pt>
                <c:pt idx="821">
                  <c:v>64500</c:v>
                </c:pt>
                <c:pt idx="822">
                  <c:v>63950</c:v>
                </c:pt>
                <c:pt idx="823">
                  <c:v>64500</c:v>
                </c:pt>
                <c:pt idx="824">
                  <c:v>64300</c:v>
                </c:pt>
                <c:pt idx="825">
                  <c:v>64400</c:v>
                </c:pt>
                <c:pt idx="826">
                  <c:v>64950</c:v>
                </c:pt>
                <c:pt idx="827">
                  <c:v>64800</c:v>
                </c:pt>
                <c:pt idx="828">
                  <c:v>65300</c:v>
                </c:pt>
                <c:pt idx="829">
                  <c:v>65100</c:v>
                </c:pt>
                <c:pt idx="830">
                  <c:v>65650</c:v>
                </c:pt>
                <c:pt idx="831">
                  <c:v>65500</c:v>
                </c:pt>
                <c:pt idx="832">
                  <c:v>66050</c:v>
                </c:pt>
                <c:pt idx="833">
                  <c:v>66400</c:v>
                </c:pt>
                <c:pt idx="834">
                  <c:v>66750</c:v>
                </c:pt>
                <c:pt idx="835">
                  <c:v>66600</c:v>
                </c:pt>
                <c:pt idx="836">
                  <c:v>66200</c:v>
                </c:pt>
                <c:pt idx="837">
                  <c:v>66550</c:v>
                </c:pt>
                <c:pt idx="838">
                  <c:v>66700</c:v>
                </c:pt>
                <c:pt idx="839">
                  <c:v>67250</c:v>
                </c:pt>
                <c:pt idx="840">
                  <c:v>67600</c:v>
                </c:pt>
                <c:pt idx="841">
                  <c:v>67250</c:v>
                </c:pt>
                <c:pt idx="842">
                  <c:v>67400</c:v>
                </c:pt>
                <c:pt idx="843">
                  <c:v>67200</c:v>
                </c:pt>
                <c:pt idx="844">
                  <c:v>66450</c:v>
                </c:pt>
                <c:pt idx="845">
                  <c:v>66300</c:v>
                </c:pt>
                <c:pt idx="846">
                  <c:v>66400</c:v>
                </c:pt>
                <c:pt idx="847">
                  <c:v>66200</c:v>
                </c:pt>
                <c:pt idx="848">
                  <c:v>66300</c:v>
                </c:pt>
                <c:pt idx="849">
                  <c:v>66600</c:v>
                </c:pt>
                <c:pt idx="850">
                  <c:v>66250</c:v>
                </c:pt>
                <c:pt idx="851">
                  <c:v>66400</c:v>
                </c:pt>
                <c:pt idx="852">
                  <c:v>65850</c:v>
                </c:pt>
                <c:pt idx="853">
                  <c:v>66000</c:v>
                </c:pt>
                <c:pt idx="854">
                  <c:v>65650</c:v>
                </c:pt>
                <c:pt idx="855">
                  <c:v>65500</c:v>
                </c:pt>
                <c:pt idx="856">
                  <c:v>65300</c:v>
                </c:pt>
                <c:pt idx="857">
                  <c:v>65600</c:v>
                </c:pt>
                <c:pt idx="858">
                  <c:v>66150</c:v>
                </c:pt>
                <c:pt idx="859">
                  <c:v>66000</c:v>
                </c:pt>
                <c:pt idx="860">
                  <c:v>66300</c:v>
                </c:pt>
                <c:pt idx="861">
                  <c:v>66650</c:v>
                </c:pt>
                <c:pt idx="862">
                  <c:v>66500</c:v>
                </c:pt>
                <c:pt idx="863">
                  <c:v>67450</c:v>
                </c:pt>
                <c:pt idx="864">
                  <c:v>68000</c:v>
                </c:pt>
                <c:pt idx="865">
                  <c:v>68350</c:v>
                </c:pt>
                <c:pt idx="866">
                  <c:v>68700</c:v>
                </c:pt>
                <c:pt idx="867">
                  <c:v>68500</c:v>
                </c:pt>
                <c:pt idx="868">
                  <c:v>69200</c:v>
                </c:pt>
                <c:pt idx="869">
                  <c:v>68850</c:v>
                </c:pt>
                <c:pt idx="870">
                  <c:v>69200</c:v>
                </c:pt>
                <c:pt idx="871">
                  <c:v>68850</c:v>
                </c:pt>
                <c:pt idx="872">
                  <c:v>69000</c:v>
                </c:pt>
                <c:pt idx="873">
                  <c:v>69100</c:v>
                </c:pt>
                <c:pt idx="874">
                  <c:v>69200</c:v>
                </c:pt>
                <c:pt idx="875">
                  <c:v>69700</c:v>
                </c:pt>
                <c:pt idx="876">
                  <c:v>70250</c:v>
                </c:pt>
                <c:pt idx="877">
                  <c:v>70100</c:v>
                </c:pt>
                <c:pt idx="878">
                  <c:v>69750</c:v>
                </c:pt>
                <c:pt idx="879">
                  <c:v>70100</c:v>
                </c:pt>
                <c:pt idx="880">
                  <c:v>69900</c:v>
                </c:pt>
                <c:pt idx="881">
                  <c:v>69700</c:v>
                </c:pt>
                <c:pt idx="882">
                  <c:v>70250</c:v>
                </c:pt>
                <c:pt idx="883">
                  <c:v>70600</c:v>
                </c:pt>
                <c:pt idx="884">
                  <c:v>70250</c:v>
                </c:pt>
                <c:pt idx="885">
                  <c:v>70100</c:v>
                </c:pt>
                <c:pt idx="886">
                  <c:v>69900</c:v>
                </c:pt>
                <c:pt idx="887">
                  <c:v>69550</c:v>
                </c:pt>
                <c:pt idx="888">
                  <c:v>69400</c:v>
                </c:pt>
                <c:pt idx="889">
                  <c:v>69500</c:v>
                </c:pt>
                <c:pt idx="890">
                  <c:v>69300</c:v>
                </c:pt>
                <c:pt idx="891">
                  <c:v>68950</c:v>
                </c:pt>
                <c:pt idx="892">
                  <c:v>68800</c:v>
                </c:pt>
                <c:pt idx="893">
                  <c:v>69350</c:v>
                </c:pt>
                <c:pt idx="894">
                  <c:v>69200</c:v>
                </c:pt>
                <c:pt idx="895">
                  <c:v>69750</c:v>
                </c:pt>
                <c:pt idx="896">
                  <c:v>69400</c:v>
                </c:pt>
                <c:pt idx="897">
                  <c:v>69050</c:v>
                </c:pt>
                <c:pt idx="898">
                  <c:v>68900</c:v>
                </c:pt>
                <c:pt idx="899">
                  <c:v>69450</c:v>
                </c:pt>
                <c:pt idx="900">
                  <c:v>69600</c:v>
                </c:pt>
                <c:pt idx="901">
                  <c:v>69250</c:v>
                </c:pt>
                <c:pt idx="902">
                  <c:v>69400</c:v>
                </c:pt>
                <c:pt idx="903">
                  <c:v>69050</c:v>
                </c:pt>
                <c:pt idx="904">
                  <c:v>68900</c:v>
                </c:pt>
                <c:pt idx="905">
                  <c:v>68550</c:v>
                </c:pt>
                <c:pt idx="906">
                  <c:v>68400</c:v>
                </c:pt>
                <c:pt idx="907">
                  <c:v>68050</c:v>
                </c:pt>
                <c:pt idx="908">
                  <c:v>67900</c:v>
                </c:pt>
                <c:pt idx="909">
                  <c:v>67700</c:v>
                </c:pt>
                <c:pt idx="910">
                  <c:v>67500</c:v>
                </c:pt>
                <c:pt idx="911">
                  <c:v>67800</c:v>
                </c:pt>
                <c:pt idx="912">
                  <c:v>67600</c:v>
                </c:pt>
                <c:pt idx="913">
                  <c:v>67400</c:v>
                </c:pt>
                <c:pt idx="914">
                  <c:v>66850</c:v>
                </c:pt>
                <c:pt idx="915">
                  <c:v>67000</c:v>
                </c:pt>
                <c:pt idx="916">
                  <c:v>66800</c:v>
                </c:pt>
                <c:pt idx="917">
                  <c:v>66450</c:v>
                </c:pt>
                <c:pt idx="918">
                  <c:v>66300</c:v>
                </c:pt>
                <c:pt idx="919">
                  <c:v>66650</c:v>
                </c:pt>
                <c:pt idx="920">
                  <c:v>66500</c:v>
                </c:pt>
                <c:pt idx="921">
                  <c:v>66150</c:v>
                </c:pt>
                <c:pt idx="922">
                  <c:v>66000</c:v>
                </c:pt>
                <c:pt idx="923">
                  <c:v>65800</c:v>
                </c:pt>
                <c:pt idx="924">
                  <c:v>65450</c:v>
                </c:pt>
                <c:pt idx="925">
                  <c:v>65300</c:v>
                </c:pt>
                <c:pt idx="926">
                  <c:v>65600</c:v>
                </c:pt>
                <c:pt idx="927">
                  <c:v>65400</c:v>
                </c:pt>
                <c:pt idx="928">
                  <c:v>65700</c:v>
                </c:pt>
                <c:pt idx="929">
                  <c:v>65500</c:v>
                </c:pt>
                <c:pt idx="930">
                  <c:v>65150</c:v>
                </c:pt>
                <c:pt idx="931">
                  <c:v>65000</c:v>
                </c:pt>
                <c:pt idx="932">
                  <c:v>65300</c:v>
                </c:pt>
                <c:pt idx="933">
                  <c:v>64950</c:v>
                </c:pt>
                <c:pt idx="934">
                  <c:v>65300</c:v>
                </c:pt>
                <c:pt idx="935">
                  <c:v>65650</c:v>
                </c:pt>
                <c:pt idx="936">
                  <c:v>65500</c:v>
                </c:pt>
                <c:pt idx="937">
                  <c:v>65800</c:v>
                </c:pt>
                <c:pt idx="938">
                  <c:v>66350</c:v>
                </c:pt>
                <c:pt idx="939">
                  <c:v>66200</c:v>
                </c:pt>
                <c:pt idx="940">
                  <c:v>66000</c:v>
                </c:pt>
                <c:pt idx="941">
                  <c:v>65650</c:v>
                </c:pt>
                <c:pt idx="942">
                  <c:v>65500</c:v>
                </c:pt>
                <c:pt idx="943">
                  <c:v>65800</c:v>
                </c:pt>
                <c:pt idx="944">
                  <c:v>65900</c:v>
                </c:pt>
                <c:pt idx="945">
                  <c:v>66250</c:v>
                </c:pt>
                <c:pt idx="946">
                  <c:v>66100</c:v>
                </c:pt>
                <c:pt idx="947">
                  <c:v>66850</c:v>
                </c:pt>
                <c:pt idx="948">
                  <c:v>67200</c:v>
                </c:pt>
                <c:pt idx="949">
                  <c:v>66850</c:v>
                </c:pt>
                <c:pt idx="950">
                  <c:v>67200</c:v>
                </c:pt>
                <c:pt idx="951">
                  <c:v>67000</c:v>
                </c:pt>
                <c:pt idx="952">
                  <c:v>67300</c:v>
                </c:pt>
                <c:pt idx="953">
                  <c:v>66950</c:v>
                </c:pt>
                <c:pt idx="954">
                  <c:v>66600</c:v>
                </c:pt>
                <c:pt idx="955">
                  <c:v>67100</c:v>
                </c:pt>
                <c:pt idx="956">
                  <c:v>66750</c:v>
                </c:pt>
                <c:pt idx="957">
                  <c:v>67100</c:v>
                </c:pt>
                <c:pt idx="958">
                  <c:v>67850</c:v>
                </c:pt>
                <c:pt idx="959">
                  <c:v>68200</c:v>
                </c:pt>
                <c:pt idx="960">
                  <c:v>68500</c:v>
                </c:pt>
                <c:pt idx="961">
                  <c:v>68800</c:v>
                </c:pt>
                <c:pt idx="962">
                  <c:v>68250</c:v>
                </c:pt>
                <c:pt idx="963">
                  <c:v>68400</c:v>
                </c:pt>
                <c:pt idx="964">
                  <c:v>68700</c:v>
                </c:pt>
                <c:pt idx="965">
                  <c:v>68800</c:v>
                </c:pt>
                <c:pt idx="966">
                  <c:v>69150</c:v>
                </c:pt>
                <c:pt idx="967">
                  <c:v>68800</c:v>
                </c:pt>
                <c:pt idx="968">
                  <c:v>68900</c:v>
                </c:pt>
                <c:pt idx="969">
                  <c:v>69650</c:v>
                </c:pt>
                <c:pt idx="970">
                  <c:v>70000</c:v>
                </c:pt>
                <c:pt idx="971">
                  <c:v>70350</c:v>
                </c:pt>
                <c:pt idx="972">
                  <c:v>70200</c:v>
                </c:pt>
                <c:pt idx="973">
                  <c:v>70750</c:v>
                </c:pt>
                <c:pt idx="974">
                  <c:v>71100</c:v>
                </c:pt>
                <c:pt idx="975">
                  <c:v>70550</c:v>
                </c:pt>
                <c:pt idx="976">
                  <c:v>70900</c:v>
                </c:pt>
                <c:pt idx="977">
                  <c:v>71250</c:v>
                </c:pt>
                <c:pt idx="978">
                  <c:v>71100</c:v>
                </c:pt>
                <c:pt idx="979">
                  <c:v>71600</c:v>
                </c:pt>
                <c:pt idx="980">
                  <c:v>72350</c:v>
                </c:pt>
                <c:pt idx="981">
                  <c:v>72500</c:v>
                </c:pt>
                <c:pt idx="982">
                  <c:v>71950</c:v>
                </c:pt>
                <c:pt idx="983">
                  <c:v>71800</c:v>
                </c:pt>
                <c:pt idx="984">
                  <c:v>71600</c:v>
                </c:pt>
                <c:pt idx="985">
                  <c:v>71400</c:v>
                </c:pt>
                <c:pt idx="986">
                  <c:v>71750</c:v>
                </c:pt>
                <c:pt idx="987">
                  <c:v>71600</c:v>
                </c:pt>
                <c:pt idx="988">
                  <c:v>71400</c:v>
                </c:pt>
                <c:pt idx="989">
                  <c:v>71700</c:v>
                </c:pt>
                <c:pt idx="990">
                  <c:v>71500</c:v>
                </c:pt>
                <c:pt idx="991">
                  <c:v>71300</c:v>
                </c:pt>
                <c:pt idx="992">
                  <c:v>70950</c:v>
                </c:pt>
                <c:pt idx="993">
                  <c:v>71100</c:v>
                </c:pt>
                <c:pt idx="994">
                  <c:v>71450</c:v>
                </c:pt>
                <c:pt idx="995">
                  <c:v>71100</c:v>
                </c:pt>
                <c:pt idx="996">
                  <c:v>71450</c:v>
                </c:pt>
                <c:pt idx="997">
                  <c:v>71300</c:v>
                </c:pt>
                <c:pt idx="998">
                  <c:v>70950</c:v>
                </c:pt>
                <c:pt idx="999">
                  <c:v>71100</c:v>
                </c:pt>
                <c:pt idx="1000">
                  <c:v>71400</c:v>
                </c:pt>
                <c:pt idx="1001">
                  <c:v>71950</c:v>
                </c:pt>
                <c:pt idx="1002">
                  <c:v>72100</c:v>
                </c:pt>
                <c:pt idx="1003">
                  <c:v>72450</c:v>
                </c:pt>
                <c:pt idx="1004">
                  <c:v>72800</c:v>
                </c:pt>
                <c:pt idx="1005">
                  <c:v>72600</c:v>
                </c:pt>
                <c:pt idx="1006">
                  <c:v>73150</c:v>
                </c:pt>
                <c:pt idx="1007">
                  <c:v>73500</c:v>
                </c:pt>
                <c:pt idx="1008">
                  <c:v>74050</c:v>
                </c:pt>
                <c:pt idx="1009">
                  <c:v>73900</c:v>
                </c:pt>
                <c:pt idx="1010">
                  <c:v>74200</c:v>
                </c:pt>
                <c:pt idx="1011">
                  <c:v>74750</c:v>
                </c:pt>
                <c:pt idx="1012">
                  <c:v>74900</c:v>
                </c:pt>
                <c:pt idx="1013">
                  <c:v>74550</c:v>
                </c:pt>
                <c:pt idx="1014">
                  <c:v>74400</c:v>
                </c:pt>
                <c:pt idx="1015">
                  <c:v>74500</c:v>
                </c:pt>
                <c:pt idx="1016">
                  <c:v>73750</c:v>
                </c:pt>
                <c:pt idx="1017">
                  <c:v>73900</c:v>
                </c:pt>
                <c:pt idx="1018">
                  <c:v>73700</c:v>
                </c:pt>
                <c:pt idx="1019">
                  <c:v>73800</c:v>
                </c:pt>
                <c:pt idx="1020">
                  <c:v>73450</c:v>
                </c:pt>
                <c:pt idx="1021">
                  <c:v>73300</c:v>
                </c:pt>
                <c:pt idx="1022">
                  <c:v>73600</c:v>
                </c:pt>
                <c:pt idx="1023">
                  <c:v>74150</c:v>
                </c:pt>
                <c:pt idx="1024">
                  <c:v>74500</c:v>
                </c:pt>
                <c:pt idx="1025">
                  <c:v>73950</c:v>
                </c:pt>
                <c:pt idx="1026">
                  <c:v>73800</c:v>
                </c:pt>
                <c:pt idx="1027">
                  <c:v>74350</c:v>
                </c:pt>
                <c:pt idx="1028">
                  <c:v>74700</c:v>
                </c:pt>
                <c:pt idx="1029">
                  <c:v>75000</c:v>
                </c:pt>
                <c:pt idx="1030">
                  <c:v>75350</c:v>
                </c:pt>
                <c:pt idx="1031">
                  <c:v>75700</c:v>
                </c:pt>
                <c:pt idx="1032">
                  <c:v>75350</c:v>
                </c:pt>
                <c:pt idx="1033">
                  <c:v>75500</c:v>
                </c:pt>
                <c:pt idx="1034">
                  <c:v>75800</c:v>
                </c:pt>
                <c:pt idx="1035">
                  <c:v>75600</c:v>
                </c:pt>
                <c:pt idx="1036">
                  <c:v>75400</c:v>
                </c:pt>
                <c:pt idx="1037">
                  <c:v>75750</c:v>
                </c:pt>
                <c:pt idx="1038">
                  <c:v>75900</c:v>
                </c:pt>
                <c:pt idx="1039">
                  <c:v>76400</c:v>
                </c:pt>
                <c:pt idx="1040">
                  <c:v>76500</c:v>
                </c:pt>
                <c:pt idx="1041">
                  <c:v>76850</c:v>
                </c:pt>
                <c:pt idx="1042">
                  <c:v>77400</c:v>
                </c:pt>
                <c:pt idx="1043">
                  <c:v>77700</c:v>
                </c:pt>
                <c:pt idx="1044">
                  <c:v>77500</c:v>
                </c:pt>
                <c:pt idx="1045">
                  <c:v>77850</c:v>
                </c:pt>
                <c:pt idx="1046">
                  <c:v>77700</c:v>
                </c:pt>
                <c:pt idx="1047">
                  <c:v>77800</c:v>
                </c:pt>
                <c:pt idx="1048">
                  <c:v>78550</c:v>
                </c:pt>
                <c:pt idx="1049">
                  <c:v>79300</c:v>
                </c:pt>
                <c:pt idx="1050">
                  <c:v>79650</c:v>
                </c:pt>
                <c:pt idx="1051">
                  <c:v>80000</c:v>
                </c:pt>
                <c:pt idx="1052">
                  <c:v>79450</c:v>
                </c:pt>
                <c:pt idx="1053">
                  <c:v>79600</c:v>
                </c:pt>
                <c:pt idx="1054">
                  <c:v>79900</c:v>
                </c:pt>
                <c:pt idx="1055">
                  <c:v>80450</c:v>
                </c:pt>
                <c:pt idx="1056">
                  <c:v>80300</c:v>
                </c:pt>
                <c:pt idx="1057">
                  <c:v>80850</c:v>
                </c:pt>
                <c:pt idx="1058">
                  <c:v>80700</c:v>
                </c:pt>
                <c:pt idx="1059">
                  <c:v>81250</c:v>
                </c:pt>
                <c:pt idx="1060">
                  <c:v>81100</c:v>
                </c:pt>
                <c:pt idx="1061">
                  <c:v>82050</c:v>
                </c:pt>
                <c:pt idx="1062">
                  <c:v>81900</c:v>
                </c:pt>
                <c:pt idx="1063">
                  <c:v>82250</c:v>
                </c:pt>
                <c:pt idx="1064">
                  <c:v>82400</c:v>
                </c:pt>
                <c:pt idx="1065">
                  <c:v>82900</c:v>
                </c:pt>
                <c:pt idx="1066">
                  <c:v>83200</c:v>
                </c:pt>
                <c:pt idx="1067">
                  <c:v>83300</c:v>
                </c:pt>
                <c:pt idx="1068">
                  <c:v>84250</c:v>
                </c:pt>
                <c:pt idx="1069">
                  <c:v>84800</c:v>
                </c:pt>
                <c:pt idx="1070">
                  <c:v>85150</c:v>
                </c:pt>
                <c:pt idx="1071">
                  <c:v>85000</c:v>
                </c:pt>
                <c:pt idx="1072">
                  <c:v>85300</c:v>
                </c:pt>
                <c:pt idx="1073">
                  <c:v>85600</c:v>
                </c:pt>
                <c:pt idx="1074">
                  <c:v>85400</c:v>
                </c:pt>
                <c:pt idx="1075">
                  <c:v>85500</c:v>
                </c:pt>
                <c:pt idx="1076">
                  <c:v>86050</c:v>
                </c:pt>
                <c:pt idx="1077">
                  <c:v>86400</c:v>
                </c:pt>
                <c:pt idx="1078">
                  <c:v>86500</c:v>
                </c:pt>
                <c:pt idx="1079">
                  <c:v>86300</c:v>
                </c:pt>
                <c:pt idx="1080">
                  <c:v>86600</c:v>
                </c:pt>
                <c:pt idx="1081">
                  <c:v>86400</c:v>
                </c:pt>
                <c:pt idx="1082">
                  <c:v>86000</c:v>
                </c:pt>
                <c:pt idx="1083">
                  <c:v>86300</c:v>
                </c:pt>
                <c:pt idx="1084">
                  <c:v>86800</c:v>
                </c:pt>
                <c:pt idx="1085">
                  <c:v>86600</c:v>
                </c:pt>
                <c:pt idx="1086">
                  <c:v>86050</c:v>
                </c:pt>
                <c:pt idx="1087">
                  <c:v>86400</c:v>
                </c:pt>
                <c:pt idx="1088">
                  <c:v>86700</c:v>
                </c:pt>
                <c:pt idx="1089">
                  <c:v>86500</c:v>
                </c:pt>
                <c:pt idx="1090">
                  <c:v>87050</c:v>
                </c:pt>
                <c:pt idx="1091">
                  <c:v>87200</c:v>
                </c:pt>
                <c:pt idx="1092">
                  <c:v>87500</c:v>
                </c:pt>
                <c:pt idx="1093">
                  <c:v>88050</c:v>
                </c:pt>
                <c:pt idx="1094">
                  <c:v>87900</c:v>
                </c:pt>
                <c:pt idx="1095">
                  <c:v>88200</c:v>
                </c:pt>
                <c:pt idx="1096">
                  <c:v>88750</c:v>
                </c:pt>
                <c:pt idx="1097">
                  <c:v>88600</c:v>
                </c:pt>
                <c:pt idx="1098">
                  <c:v>88900</c:v>
                </c:pt>
                <c:pt idx="1099">
                  <c:v>88700</c:v>
                </c:pt>
                <c:pt idx="1100">
                  <c:v>89250</c:v>
                </c:pt>
                <c:pt idx="1101">
                  <c:v>88700</c:v>
                </c:pt>
                <c:pt idx="1102">
                  <c:v>89000</c:v>
                </c:pt>
                <c:pt idx="1103">
                  <c:v>88800</c:v>
                </c:pt>
                <c:pt idx="1104">
                  <c:v>89150</c:v>
                </c:pt>
                <c:pt idx="1105">
                  <c:v>89000</c:v>
                </c:pt>
                <c:pt idx="1106">
                  <c:v>88650</c:v>
                </c:pt>
                <c:pt idx="1107">
                  <c:v>89000</c:v>
                </c:pt>
                <c:pt idx="1108">
                  <c:v>89300</c:v>
                </c:pt>
                <c:pt idx="1109">
                  <c:v>88800</c:v>
                </c:pt>
                <c:pt idx="1110">
                  <c:v>89150</c:v>
                </c:pt>
                <c:pt idx="1111">
                  <c:v>88300</c:v>
                </c:pt>
                <c:pt idx="1112">
                  <c:v>88400</c:v>
                </c:pt>
                <c:pt idx="1113">
                  <c:v>88950</c:v>
                </c:pt>
                <c:pt idx="1114">
                  <c:v>88200</c:v>
                </c:pt>
                <c:pt idx="1115">
                  <c:v>88550</c:v>
                </c:pt>
                <c:pt idx="1116">
                  <c:v>88400</c:v>
                </c:pt>
                <c:pt idx="1117">
                  <c:v>88050</c:v>
                </c:pt>
                <c:pt idx="1118">
                  <c:v>88600</c:v>
                </c:pt>
                <c:pt idx="1119">
                  <c:v>88250</c:v>
                </c:pt>
                <c:pt idx="1120">
                  <c:v>88600</c:v>
                </c:pt>
                <c:pt idx="1121">
                  <c:v>88900</c:v>
                </c:pt>
                <c:pt idx="1122">
                  <c:v>892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1-AD94-4FD2-B498-168809636FDD}"/>
            </c:ext>
          </c:extLst>
        </c:ser>
        <c:ser>
          <c:idx val="9"/>
          <c:order val="9"/>
          <c:spPr>
            <a:ln w="34925" cap="rnd">
              <a:solidFill>
                <a:schemeClr val="accent4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trendline>
            <c:spPr>
              <a:ln w="19050" cap="rnd">
                <a:solidFill>
                  <a:schemeClr val="accent4">
                    <a:lumMod val="60000"/>
                  </a:schemeClr>
                </a:solidFill>
              </a:ln>
              <a:effectLst/>
            </c:spPr>
            <c:trendlineType val="linear"/>
            <c:dispRSqr val="0"/>
            <c:dispEq val="0"/>
          </c:trendline>
          <c:val>
            <c:numRef>
              <c:f>sheet!$A$10:$BGJ$10</c:f>
              <c:numCache>
                <c:formatCode>General</c:formatCode>
                <c:ptCount val="1544"/>
                <c:pt idx="0">
                  <c:v>9950</c:v>
                </c:pt>
                <c:pt idx="1">
                  <c:v>9700</c:v>
                </c:pt>
                <c:pt idx="2">
                  <c:v>9550</c:v>
                </c:pt>
                <c:pt idx="3">
                  <c:v>14950</c:v>
                </c:pt>
                <c:pt idx="4">
                  <c:v>14600</c:v>
                </c:pt>
                <c:pt idx="5">
                  <c:v>14550</c:v>
                </c:pt>
                <c:pt idx="6">
                  <c:v>14200</c:v>
                </c:pt>
                <c:pt idx="7">
                  <c:v>14150</c:v>
                </c:pt>
                <c:pt idx="8">
                  <c:v>14100</c:v>
                </c:pt>
                <c:pt idx="9">
                  <c:v>13950</c:v>
                </c:pt>
                <c:pt idx="10">
                  <c:v>13800</c:v>
                </c:pt>
                <c:pt idx="11">
                  <c:v>13650</c:v>
                </c:pt>
                <c:pt idx="12">
                  <c:v>13600</c:v>
                </c:pt>
                <c:pt idx="13">
                  <c:v>13550</c:v>
                </c:pt>
                <c:pt idx="14">
                  <c:v>13500</c:v>
                </c:pt>
                <c:pt idx="15">
                  <c:v>13150</c:v>
                </c:pt>
                <c:pt idx="16">
                  <c:v>13100</c:v>
                </c:pt>
                <c:pt idx="17">
                  <c:v>13050</c:v>
                </c:pt>
                <c:pt idx="18">
                  <c:v>12700</c:v>
                </c:pt>
                <c:pt idx="19">
                  <c:v>12650</c:v>
                </c:pt>
                <c:pt idx="20">
                  <c:v>12500</c:v>
                </c:pt>
                <c:pt idx="21">
                  <c:v>12450</c:v>
                </c:pt>
                <c:pt idx="22">
                  <c:v>11900</c:v>
                </c:pt>
                <c:pt idx="23">
                  <c:v>11550</c:v>
                </c:pt>
                <c:pt idx="24">
                  <c:v>11500</c:v>
                </c:pt>
                <c:pt idx="25">
                  <c:v>11350</c:v>
                </c:pt>
                <c:pt idx="26">
                  <c:v>11200</c:v>
                </c:pt>
                <c:pt idx="27">
                  <c:v>11050</c:v>
                </c:pt>
                <c:pt idx="28">
                  <c:v>11000</c:v>
                </c:pt>
                <c:pt idx="29">
                  <c:v>10850</c:v>
                </c:pt>
                <c:pt idx="30">
                  <c:v>10500</c:v>
                </c:pt>
                <c:pt idx="31">
                  <c:v>9750</c:v>
                </c:pt>
                <c:pt idx="32">
                  <c:v>9700</c:v>
                </c:pt>
                <c:pt idx="33">
                  <c:v>9650</c:v>
                </c:pt>
                <c:pt idx="34">
                  <c:v>9500</c:v>
                </c:pt>
                <c:pt idx="35">
                  <c:v>9350</c:v>
                </c:pt>
                <c:pt idx="36">
                  <c:v>9300</c:v>
                </c:pt>
                <c:pt idx="37">
                  <c:v>9250</c:v>
                </c:pt>
                <c:pt idx="38">
                  <c:v>8700</c:v>
                </c:pt>
                <c:pt idx="39">
                  <c:v>8350</c:v>
                </c:pt>
                <c:pt idx="40">
                  <c:v>8300</c:v>
                </c:pt>
                <c:pt idx="41">
                  <c:v>7750</c:v>
                </c:pt>
                <c:pt idx="42">
                  <c:v>7700</c:v>
                </c:pt>
                <c:pt idx="43">
                  <c:v>7550</c:v>
                </c:pt>
                <c:pt idx="44">
                  <c:v>7500</c:v>
                </c:pt>
                <c:pt idx="45">
                  <c:v>7350</c:v>
                </c:pt>
                <c:pt idx="46">
                  <c:v>7200</c:v>
                </c:pt>
                <c:pt idx="47">
                  <c:v>7050</c:v>
                </c:pt>
                <c:pt idx="48">
                  <c:v>6500</c:v>
                </c:pt>
                <c:pt idx="49">
                  <c:v>6150</c:v>
                </c:pt>
                <c:pt idx="50">
                  <c:v>6100</c:v>
                </c:pt>
                <c:pt idx="51">
                  <c:v>5550</c:v>
                </c:pt>
                <c:pt idx="52">
                  <c:v>5400</c:v>
                </c:pt>
                <c:pt idx="53">
                  <c:v>6500</c:v>
                </c:pt>
                <c:pt idx="54">
                  <c:v>6150</c:v>
                </c:pt>
                <c:pt idx="55">
                  <c:v>6100</c:v>
                </c:pt>
                <c:pt idx="56">
                  <c:v>5950</c:v>
                </c:pt>
                <c:pt idx="57">
                  <c:v>5900</c:v>
                </c:pt>
                <c:pt idx="58">
                  <c:v>5850</c:v>
                </c:pt>
                <c:pt idx="59">
                  <c:v>5500</c:v>
                </c:pt>
                <c:pt idx="60">
                  <c:v>5150</c:v>
                </c:pt>
                <c:pt idx="61">
                  <c:v>4800</c:v>
                </c:pt>
                <c:pt idx="62">
                  <c:v>4450</c:v>
                </c:pt>
                <c:pt idx="63">
                  <c:v>4400</c:v>
                </c:pt>
                <c:pt idx="64">
                  <c:v>4350</c:v>
                </c:pt>
                <c:pt idx="65">
                  <c:v>4200</c:v>
                </c:pt>
                <c:pt idx="66">
                  <c:v>3450</c:v>
                </c:pt>
                <c:pt idx="67">
                  <c:v>3400</c:v>
                </c:pt>
                <c:pt idx="68">
                  <c:v>3050</c:v>
                </c:pt>
                <c:pt idx="69">
                  <c:v>3000</c:v>
                </c:pt>
                <c:pt idx="70">
                  <c:v>2950</c:v>
                </c:pt>
                <c:pt idx="71">
                  <c:v>5450</c:v>
                </c:pt>
                <c:pt idx="72">
                  <c:v>5400</c:v>
                </c:pt>
                <c:pt idx="73">
                  <c:v>5250</c:v>
                </c:pt>
                <c:pt idx="74">
                  <c:v>5100</c:v>
                </c:pt>
                <c:pt idx="75">
                  <c:v>5050</c:v>
                </c:pt>
                <c:pt idx="76">
                  <c:v>5000</c:v>
                </c:pt>
                <c:pt idx="77">
                  <c:v>4650</c:v>
                </c:pt>
                <c:pt idx="78">
                  <c:v>4600</c:v>
                </c:pt>
                <c:pt idx="79">
                  <c:v>4550</c:v>
                </c:pt>
                <c:pt idx="80">
                  <c:v>4500</c:v>
                </c:pt>
                <c:pt idx="81">
                  <c:v>4350</c:v>
                </c:pt>
                <c:pt idx="82">
                  <c:v>4000</c:v>
                </c:pt>
                <c:pt idx="83">
                  <c:v>3650</c:v>
                </c:pt>
                <c:pt idx="84">
                  <c:v>3600</c:v>
                </c:pt>
                <c:pt idx="85">
                  <c:v>3550</c:v>
                </c:pt>
                <c:pt idx="86">
                  <c:v>3200</c:v>
                </c:pt>
                <c:pt idx="87">
                  <c:v>3150</c:v>
                </c:pt>
                <c:pt idx="88">
                  <c:v>3000</c:v>
                </c:pt>
                <c:pt idx="89">
                  <c:v>2950</c:v>
                </c:pt>
                <c:pt idx="90">
                  <c:v>4050</c:v>
                </c:pt>
                <c:pt idx="91">
                  <c:v>3900</c:v>
                </c:pt>
                <c:pt idx="92">
                  <c:v>3650</c:v>
                </c:pt>
                <c:pt idx="93">
                  <c:v>9050</c:v>
                </c:pt>
                <c:pt idx="94">
                  <c:v>8700</c:v>
                </c:pt>
                <c:pt idx="95">
                  <c:v>8650</c:v>
                </c:pt>
                <c:pt idx="96">
                  <c:v>8100</c:v>
                </c:pt>
                <c:pt idx="97">
                  <c:v>8050</c:v>
                </c:pt>
                <c:pt idx="98">
                  <c:v>7700</c:v>
                </c:pt>
                <c:pt idx="99">
                  <c:v>7650</c:v>
                </c:pt>
                <c:pt idx="100">
                  <c:v>10150</c:v>
                </c:pt>
                <c:pt idx="101">
                  <c:v>10000</c:v>
                </c:pt>
                <c:pt idx="102">
                  <c:v>9450</c:v>
                </c:pt>
                <c:pt idx="103">
                  <c:v>13350</c:v>
                </c:pt>
                <c:pt idx="104">
                  <c:v>13300</c:v>
                </c:pt>
                <c:pt idx="105">
                  <c:v>12750</c:v>
                </c:pt>
                <c:pt idx="106">
                  <c:v>15250</c:v>
                </c:pt>
                <c:pt idx="107">
                  <c:v>15200</c:v>
                </c:pt>
                <c:pt idx="108">
                  <c:v>15150</c:v>
                </c:pt>
                <c:pt idx="109">
                  <c:v>15100</c:v>
                </c:pt>
                <c:pt idx="110">
                  <c:v>14950</c:v>
                </c:pt>
                <c:pt idx="111">
                  <c:v>14900</c:v>
                </c:pt>
                <c:pt idx="112">
                  <c:v>14550</c:v>
                </c:pt>
                <c:pt idx="113">
                  <c:v>14500</c:v>
                </c:pt>
                <c:pt idx="114">
                  <c:v>14450</c:v>
                </c:pt>
                <c:pt idx="115">
                  <c:v>14400</c:v>
                </c:pt>
                <c:pt idx="116">
                  <c:v>14350</c:v>
                </c:pt>
                <c:pt idx="117">
                  <c:v>14200</c:v>
                </c:pt>
                <c:pt idx="118">
                  <c:v>14050</c:v>
                </c:pt>
                <c:pt idx="119">
                  <c:v>13900</c:v>
                </c:pt>
                <c:pt idx="120">
                  <c:v>13850</c:v>
                </c:pt>
                <c:pt idx="121">
                  <c:v>13800</c:v>
                </c:pt>
                <c:pt idx="122">
                  <c:v>17700</c:v>
                </c:pt>
                <c:pt idx="123">
                  <c:v>17650</c:v>
                </c:pt>
                <c:pt idx="124">
                  <c:v>17600</c:v>
                </c:pt>
                <c:pt idx="125">
                  <c:v>17550</c:v>
                </c:pt>
                <c:pt idx="126">
                  <c:v>17500</c:v>
                </c:pt>
                <c:pt idx="127">
                  <c:v>17350</c:v>
                </c:pt>
                <c:pt idx="128">
                  <c:v>17200</c:v>
                </c:pt>
                <c:pt idx="129">
                  <c:v>16850</c:v>
                </c:pt>
                <c:pt idx="130">
                  <c:v>16800</c:v>
                </c:pt>
                <c:pt idx="131">
                  <c:v>16750</c:v>
                </c:pt>
                <c:pt idx="132">
                  <c:v>16200</c:v>
                </c:pt>
                <c:pt idx="133">
                  <c:v>18150</c:v>
                </c:pt>
                <c:pt idx="134">
                  <c:v>18000</c:v>
                </c:pt>
                <c:pt idx="135">
                  <c:v>17950</c:v>
                </c:pt>
                <c:pt idx="136">
                  <c:v>17700</c:v>
                </c:pt>
                <c:pt idx="137">
                  <c:v>17650</c:v>
                </c:pt>
                <c:pt idx="138">
                  <c:v>17300</c:v>
                </c:pt>
                <c:pt idx="139">
                  <c:v>17250</c:v>
                </c:pt>
                <c:pt idx="140">
                  <c:v>16900</c:v>
                </c:pt>
                <c:pt idx="141">
                  <c:v>16850</c:v>
                </c:pt>
                <c:pt idx="142">
                  <c:v>16300</c:v>
                </c:pt>
                <c:pt idx="143">
                  <c:v>16050</c:v>
                </c:pt>
                <c:pt idx="144">
                  <c:v>15900</c:v>
                </c:pt>
                <c:pt idx="145">
                  <c:v>20550</c:v>
                </c:pt>
                <c:pt idx="146">
                  <c:v>20500</c:v>
                </c:pt>
                <c:pt idx="147">
                  <c:v>23850</c:v>
                </c:pt>
                <c:pt idx="148">
                  <c:v>23800</c:v>
                </c:pt>
                <c:pt idx="149">
                  <c:v>23650</c:v>
                </c:pt>
                <c:pt idx="150">
                  <c:v>23500</c:v>
                </c:pt>
                <c:pt idx="151">
                  <c:v>23450</c:v>
                </c:pt>
                <c:pt idx="152">
                  <c:v>23300</c:v>
                </c:pt>
                <c:pt idx="153">
                  <c:v>22750</c:v>
                </c:pt>
                <c:pt idx="154">
                  <c:v>22400</c:v>
                </c:pt>
                <c:pt idx="155">
                  <c:v>22350</c:v>
                </c:pt>
                <c:pt idx="156">
                  <c:v>21750</c:v>
                </c:pt>
                <c:pt idx="157">
                  <c:v>21600</c:v>
                </c:pt>
                <c:pt idx="158">
                  <c:v>21550</c:v>
                </c:pt>
                <c:pt idx="159">
                  <c:v>21500</c:v>
                </c:pt>
                <c:pt idx="160">
                  <c:v>21350</c:v>
                </c:pt>
                <c:pt idx="161">
                  <c:v>20800</c:v>
                </c:pt>
                <c:pt idx="162">
                  <c:v>20450</c:v>
                </c:pt>
                <c:pt idx="163">
                  <c:v>20400</c:v>
                </c:pt>
                <c:pt idx="164">
                  <c:v>20050</c:v>
                </c:pt>
                <c:pt idx="165">
                  <c:v>19700</c:v>
                </c:pt>
                <c:pt idx="166">
                  <c:v>21200</c:v>
                </c:pt>
                <c:pt idx="167">
                  <c:v>21050</c:v>
                </c:pt>
                <c:pt idx="168">
                  <c:v>20500</c:v>
                </c:pt>
                <c:pt idx="169">
                  <c:v>20450</c:v>
                </c:pt>
                <c:pt idx="170">
                  <c:v>19900</c:v>
                </c:pt>
                <c:pt idx="171">
                  <c:v>19750</c:v>
                </c:pt>
                <c:pt idx="172">
                  <c:v>19700</c:v>
                </c:pt>
                <c:pt idx="173">
                  <c:v>19250</c:v>
                </c:pt>
                <c:pt idx="174">
                  <c:v>19100</c:v>
                </c:pt>
                <c:pt idx="175">
                  <c:v>23600</c:v>
                </c:pt>
                <c:pt idx="176">
                  <c:v>23550</c:v>
                </c:pt>
                <c:pt idx="177">
                  <c:v>23200</c:v>
                </c:pt>
                <c:pt idx="178">
                  <c:v>23050</c:v>
                </c:pt>
                <c:pt idx="179">
                  <c:v>22700</c:v>
                </c:pt>
                <c:pt idx="180">
                  <c:v>22650</c:v>
                </c:pt>
                <c:pt idx="181">
                  <c:v>22500</c:v>
                </c:pt>
                <c:pt idx="182">
                  <c:v>21950</c:v>
                </c:pt>
                <c:pt idx="183">
                  <c:v>21900</c:v>
                </c:pt>
                <c:pt idx="184">
                  <c:v>21850</c:v>
                </c:pt>
                <c:pt idx="185">
                  <c:v>23950</c:v>
                </c:pt>
                <c:pt idx="186">
                  <c:v>23900</c:v>
                </c:pt>
                <c:pt idx="187">
                  <c:v>23850</c:v>
                </c:pt>
                <c:pt idx="188">
                  <c:v>23700</c:v>
                </c:pt>
                <c:pt idx="189">
                  <c:v>23650</c:v>
                </c:pt>
                <c:pt idx="190">
                  <c:v>26950</c:v>
                </c:pt>
                <c:pt idx="191">
                  <c:v>26900</c:v>
                </c:pt>
                <c:pt idx="192">
                  <c:v>26750</c:v>
                </c:pt>
                <c:pt idx="193">
                  <c:v>25850</c:v>
                </c:pt>
                <c:pt idx="194">
                  <c:v>25700</c:v>
                </c:pt>
                <c:pt idx="195">
                  <c:v>25650</c:v>
                </c:pt>
                <c:pt idx="196">
                  <c:v>25600</c:v>
                </c:pt>
                <c:pt idx="197">
                  <c:v>25550</c:v>
                </c:pt>
                <c:pt idx="198">
                  <c:v>25400</c:v>
                </c:pt>
                <c:pt idx="199">
                  <c:v>25350</c:v>
                </c:pt>
                <c:pt idx="200">
                  <c:v>27100</c:v>
                </c:pt>
                <c:pt idx="201">
                  <c:v>27050</c:v>
                </c:pt>
                <c:pt idx="202">
                  <c:v>26700</c:v>
                </c:pt>
                <c:pt idx="203">
                  <c:v>26650</c:v>
                </c:pt>
                <c:pt idx="204">
                  <c:v>28400</c:v>
                </c:pt>
                <c:pt idx="205">
                  <c:v>28150</c:v>
                </c:pt>
                <c:pt idx="206">
                  <c:v>28900</c:v>
                </c:pt>
                <c:pt idx="207">
                  <c:v>28550</c:v>
                </c:pt>
                <c:pt idx="208">
                  <c:v>28000</c:v>
                </c:pt>
                <c:pt idx="209">
                  <c:v>27650</c:v>
                </c:pt>
                <c:pt idx="210">
                  <c:v>26900</c:v>
                </c:pt>
                <c:pt idx="211">
                  <c:v>26850</c:v>
                </c:pt>
                <c:pt idx="212">
                  <c:v>26700</c:v>
                </c:pt>
                <c:pt idx="213">
                  <c:v>25900</c:v>
                </c:pt>
                <c:pt idx="214">
                  <c:v>25550</c:v>
                </c:pt>
                <c:pt idx="215">
                  <c:v>25400</c:v>
                </c:pt>
                <c:pt idx="216">
                  <c:v>25350</c:v>
                </c:pt>
                <c:pt idx="217">
                  <c:v>25300</c:v>
                </c:pt>
                <c:pt idx="218">
                  <c:v>25150</c:v>
                </c:pt>
                <c:pt idx="219">
                  <c:v>24800</c:v>
                </c:pt>
                <c:pt idx="220">
                  <c:v>27550</c:v>
                </c:pt>
                <c:pt idx="221">
                  <c:v>27400</c:v>
                </c:pt>
                <c:pt idx="222">
                  <c:v>27350</c:v>
                </c:pt>
                <c:pt idx="223">
                  <c:v>27300</c:v>
                </c:pt>
                <c:pt idx="224">
                  <c:v>29050</c:v>
                </c:pt>
                <c:pt idx="225">
                  <c:v>29000</c:v>
                </c:pt>
                <c:pt idx="226">
                  <c:v>31750</c:v>
                </c:pt>
                <c:pt idx="227">
                  <c:v>31700</c:v>
                </c:pt>
                <c:pt idx="228">
                  <c:v>31350</c:v>
                </c:pt>
                <c:pt idx="229">
                  <c:v>31300</c:v>
                </c:pt>
                <c:pt idx="230">
                  <c:v>31150</c:v>
                </c:pt>
                <c:pt idx="231">
                  <c:v>30800</c:v>
                </c:pt>
                <c:pt idx="232">
                  <c:v>30750</c:v>
                </c:pt>
                <c:pt idx="233">
                  <c:v>30700</c:v>
                </c:pt>
                <c:pt idx="234">
                  <c:v>30550</c:v>
                </c:pt>
                <c:pt idx="235">
                  <c:v>30400</c:v>
                </c:pt>
                <c:pt idx="236">
                  <c:v>30250</c:v>
                </c:pt>
                <c:pt idx="237">
                  <c:v>29900</c:v>
                </c:pt>
                <c:pt idx="238">
                  <c:v>29350</c:v>
                </c:pt>
                <c:pt idx="239">
                  <c:v>29300</c:v>
                </c:pt>
                <c:pt idx="240">
                  <c:v>29250</c:v>
                </c:pt>
                <c:pt idx="241">
                  <c:v>29200</c:v>
                </c:pt>
                <c:pt idx="242">
                  <c:v>28950</c:v>
                </c:pt>
                <c:pt idx="243">
                  <c:v>28900</c:v>
                </c:pt>
                <c:pt idx="244">
                  <c:v>28850</c:v>
                </c:pt>
                <c:pt idx="245">
                  <c:v>28500</c:v>
                </c:pt>
                <c:pt idx="246">
                  <c:v>28450</c:v>
                </c:pt>
                <c:pt idx="247">
                  <c:v>28400</c:v>
                </c:pt>
                <c:pt idx="248">
                  <c:v>28250</c:v>
                </c:pt>
                <c:pt idx="249">
                  <c:v>27900</c:v>
                </c:pt>
                <c:pt idx="250">
                  <c:v>27350</c:v>
                </c:pt>
                <c:pt idx="251">
                  <c:v>27200</c:v>
                </c:pt>
                <c:pt idx="252">
                  <c:v>27050</c:v>
                </c:pt>
                <c:pt idx="253">
                  <c:v>27000</c:v>
                </c:pt>
                <c:pt idx="254">
                  <c:v>26850</c:v>
                </c:pt>
                <c:pt idx="255">
                  <c:v>26500</c:v>
                </c:pt>
                <c:pt idx="256">
                  <c:v>26150</c:v>
                </c:pt>
                <c:pt idx="257">
                  <c:v>26100</c:v>
                </c:pt>
                <c:pt idx="258">
                  <c:v>26050</c:v>
                </c:pt>
                <c:pt idx="259">
                  <c:v>25900</c:v>
                </c:pt>
                <c:pt idx="260">
                  <c:v>27150</c:v>
                </c:pt>
                <c:pt idx="261">
                  <c:v>27100</c:v>
                </c:pt>
                <c:pt idx="262">
                  <c:v>28850</c:v>
                </c:pt>
                <c:pt idx="263">
                  <c:v>28500</c:v>
                </c:pt>
                <c:pt idx="264">
                  <c:v>28350</c:v>
                </c:pt>
                <c:pt idx="265">
                  <c:v>28200</c:v>
                </c:pt>
                <c:pt idx="266">
                  <c:v>27950</c:v>
                </c:pt>
                <c:pt idx="267">
                  <c:v>27900</c:v>
                </c:pt>
                <c:pt idx="268">
                  <c:v>27850</c:v>
                </c:pt>
                <c:pt idx="269">
                  <c:v>27700</c:v>
                </c:pt>
                <c:pt idx="270">
                  <c:v>29450</c:v>
                </c:pt>
                <c:pt idx="271">
                  <c:v>29300</c:v>
                </c:pt>
                <c:pt idx="272">
                  <c:v>29150</c:v>
                </c:pt>
                <c:pt idx="273">
                  <c:v>28800</c:v>
                </c:pt>
                <c:pt idx="274">
                  <c:v>28750</c:v>
                </c:pt>
                <c:pt idx="275">
                  <c:v>28400</c:v>
                </c:pt>
                <c:pt idx="276">
                  <c:v>28350</c:v>
                </c:pt>
                <c:pt idx="277">
                  <c:v>29100</c:v>
                </c:pt>
                <c:pt idx="278">
                  <c:v>28950</c:v>
                </c:pt>
                <c:pt idx="279">
                  <c:v>28900</c:v>
                </c:pt>
                <c:pt idx="280">
                  <c:v>28550</c:v>
                </c:pt>
                <c:pt idx="281">
                  <c:v>28500</c:v>
                </c:pt>
                <c:pt idx="282">
                  <c:v>28450</c:v>
                </c:pt>
                <c:pt idx="283">
                  <c:v>28400</c:v>
                </c:pt>
                <c:pt idx="284">
                  <c:v>28250</c:v>
                </c:pt>
                <c:pt idx="285">
                  <c:v>27900</c:v>
                </c:pt>
                <c:pt idx="286">
                  <c:v>31650</c:v>
                </c:pt>
                <c:pt idx="287">
                  <c:v>31600</c:v>
                </c:pt>
                <c:pt idx="288">
                  <c:v>31550</c:v>
                </c:pt>
                <c:pt idx="289">
                  <c:v>31500</c:v>
                </c:pt>
                <c:pt idx="290">
                  <c:v>31350</c:v>
                </c:pt>
                <c:pt idx="291">
                  <c:v>33100</c:v>
                </c:pt>
                <c:pt idx="292">
                  <c:v>33050</c:v>
                </c:pt>
                <c:pt idx="293">
                  <c:v>33000</c:v>
                </c:pt>
                <c:pt idx="294">
                  <c:v>32950</c:v>
                </c:pt>
                <c:pt idx="295">
                  <c:v>32800</c:v>
                </c:pt>
                <c:pt idx="296">
                  <c:v>34050</c:v>
                </c:pt>
                <c:pt idx="297">
                  <c:v>34000</c:v>
                </c:pt>
                <c:pt idx="298">
                  <c:v>33400</c:v>
                </c:pt>
                <c:pt idx="299">
                  <c:v>33250</c:v>
                </c:pt>
                <c:pt idx="300">
                  <c:v>33200</c:v>
                </c:pt>
                <c:pt idx="301">
                  <c:v>33050</c:v>
                </c:pt>
                <c:pt idx="302">
                  <c:v>33000</c:v>
                </c:pt>
                <c:pt idx="303">
                  <c:v>36800</c:v>
                </c:pt>
                <c:pt idx="304">
                  <c:v>39000</c:v>
                </c:pt>
                <c:pt idx="305">
                  <c:v>38650</c:v>
                </c:pt>
                <c:pt idx="306">
                  <c:v>39250</c:v>
                </c:pt>
                <c:pt idx="307">
                  <c:v>39200</c:v>
                </c:pt>
                <c:pt idx="308">
                  <c:v>39150</c:v>
                </c:pt>
                <c:pt idx="309">
                  <c:v>39000</c:v>
                </c:pt>
                <c:pt idx="310">
                  <c:v>38950</c:v>
                </c:pt>
                <c:pt idx="311">
                  <c:v>39550</c:v>
                </c:pt>
                <c:pt idx="312">
                  <c:v>39000</c:v>
                </c:pt>
                <c:pt idx="313">
                  <c:v>38650</c:v>
                </c:pt>
                <c:pt idx="314">
                  <c:v>38500</c:v>
                </c:pt>
                <c:pt idx="315">
                  <c:v>38450</c:v>
                </c:pt>
                <c:pt idx="316">
                  <c:v>38300</c:v>
                </c:pt>
                <c:pt idx="317">
                  <c:v>38250</c:v>
                </c:pt>
                <c:pt idx="318">
                  <c:v>37900</c:v>
                </c:pt>
                <c:pt idx="319">
                  <c:v>37850</c:v>
                </c:pt>
                <c:pt idx="320">
                  <c:v>37800</c:v>
                </c:pt>
                <c:pt idx="321">
                  <c:v>37650</c:v>
                </c:pt>
                <c:pt idx="322">
                  <c:v>37300</c:v>
                </c:pt>
                <c:pt idx="323">
                  <c:v>36750</c:v>
                </c:pt>
                <c:pt idx="324">
                  <c:v>36600</c:v>
                </c:pt>
                <c:pt idx="325">
                  <c:v>38000</c:v>
                </c:pt>
                <c:pt idx="326">
                  <c:v>37750</c:v>
                </c:pt>
                <c:pt idx="327">
                  <c:v>37700</c:v>
                </c:pt>
                <c:pt idx="328">
                  <c:v>37650</c:v>
                </c:pt>
                <c:pt idx="329">
                  <c:v>38250</c:v>
                </c:pt>
                <c:pt idx="330">
                  <c:v>38200</c:v>
                </c:pt>
                <c:pt idx="331">
                  <c:v>38050</c:v>
                </c:pt>
                <c:pt idx="332">
                  <c:v>40250</c:v>
                </c:pt>
                <c:pt idx="333">
                  <c:v>40200</c:v>
                </c:pt>
                <c:pt idx="334">
                  <c:v>40150</c:v>
                </c:pt>
                <c:pt idx="335">
                  <c:v>39800</c:v>
                </c:pt>
                <c:pt idx="336">
                  <c:v>39650</c:v>
                </c:pt>
                <c:pt idx="337">
                  <c:v>41850</c:v>
                </c:pt>
                <c:pt idx="338">
                  <c:v>41800</c:v>
                </c:pt>
                <c:pt idx="339">
                  <c:v>41750</c:v>
                </c:pt>
                <c:pt idx="340">
                  <c:v>41700</c:v>
                </c:pt>
                <c:pt idx="341">
                  <c:v>41550</c:v>
                </c:pt>
                <c:pt idx="342">
                  <c:v>41200</c:v>
                </c:pt>
                <c:pt idx="343">
                  <c:v>41150</c:v>
                </c:pt>
                <c:pt idx="344">
                  <c:v>42550</c:v>
                </c:pt>
                <c:pt idx="345">
                  <c:v>42500</c:v>
                </c:pt>
                <c:pt idx="346">
                  <c:v>42250</c:v>
                </c:pt>
                <c:pt idx="347">
                  <c:v>42200</c:v>
                </c:pt>
                <c:pt idx="348">
                  <c:v>42150</c:v>
                </c:pt>
                <c:pt idx="349">
                  <c:v>41600</c:v>
                </c:pt>
                <c:pt idx="350">
                  <c:v>41250</c:v>
                </c:pt>
                <c:pt idx="351">
                  <c:v>42250</c:v>
                </c:pt>
                <c:pt idx="352">
                  <c:v>42200</c:v>
                </c:pt>
                <c:pt idx="353">
                  <c:v>42150</c:v>
                </c:pt>
                <c:pt idx="354">
                  <c:v>42000</c:v>
                </c:pt>
                <c:pt idx="355">
                  <c:v>43400</c:v>
                </c:pt>
                <c:pt idx="356">
                  <c:v>43250</c:v>
                </c:pt>
                <c:pt idx="357">
                  <c:v>43200</c:v>
                </c:pt>
                <c:pt idx="358">
                  <c:v>43150</c:v>
                </c:pt>
                <c:pt idx="359">
                  <c:v>44550</c:v>
                </c:pt>
                <c:pt idx="360">
                  <c:v>44200</c:v>
                </c:pt>
                <c:pt idx="361">
                  <c:v>44050</c:v>
                </c:pt>
                <c:pt idx="362">
                  <c:v>44000</c:v>
                </c:pt>
                <c:pt idx="363">
                  <c:v>45400</c:v>
                </c:pt>
                <c:pt idx="364">
                  <c:v>45050</c:v>
                </c:pt>
                <c:pt idx="365">
                  <c:v>45000</c:v>
                </c:pt>
                <c:pt idx="366">
                  <c:v>44850</c:v>
                </c:pt>
                <c:pt idx="367">
                  <c:v>44500</c:v>
                </c:pt>
                <c:pt idx="368">
                  <c:v>44150</c:v>
                </c:pt>
                <c:pt idx="369">
                  <c:v>44000</c:v>
                </c:pt>
                <c:pt idx="370">
                  <c:v>45400</c:v>
                </c:pt>
                <c:pt idx="371">
                  <c:v>45150</c:v>
                </c:pt>
                <c:pt idx="372">
                  <c:v>44550</c:v>
                </c:pt>
                <c:pt idx="373">
                  <c:v>44500</c:v>
                </c:pt>
                <c:pt idx="374">
                  <c:v>44450</c:v>
                </c:pt>
                <c:pt idx="375">
                  <c:v>44300</c:v>
                </c:pt>
                <c:pt idx="376">
                  <c:v>44250</c:v>
                </c:pt>
                <c:pt idx="377">
                  <c:v>44200</c:v>
                </c:pt>
                <c:pt idx="378">
                  <c:v>44150</c:v>
                </c:pt>
                <c:pt idx="379">
                  <c:v>45200</c:v>
                </c:pt>
                <c:pt idx="380">
                  <c:v>47600</c:v>
                </c:pt>
                <c:pt idx="381">
                  <c:v>47450</c:v>
                </c:pt>
                <c:pt idx="382">
                  <c:v>47200</c:v>
                </c:pt>
                <c:pt idx="383">
                  <c:v>46650</c:v>
                </c:pt>
                <c:pt idx="384">
                  <c:v>47750</c:v>
                </c:pt>
                <c:pt idx="385">
                  <c:v>47600</c:v>
                </c:pt>
                <c:pt idx="386">
                  <c:v>47250</c:v>
                </c:pt>
                <c:pt idx="387">
                  <c:v>47200</c:v>
                </c:pt>
                <c:pt idx="388">
                  <c:v>47050</c:v>
                </c:pt>
                <c:pt idx="389">
                  <c:v>47000</c:v>
                </c:pt>
                <c:pt idx="390">
                  <c:v>46850</c:v>
                </c:pt>
                <c:pt idx="391">
                  <c:v>46700</c:v>
                </c:pt>
                <c:pt idx="392">
                  <c:v>47800</c:v>
                </c:pt>
                <c:pt idx="393">
                  <c:v>48100</c:v>
                </c:pt>
                <c:pt idx="394">
                  <c:v>47950</c:v>
                </c:pt>
                <c:pt idx="395">
                  <c:v>49050</c:v>
                </c:pt>
                <c:pt idx="396">
                  <c:v>49000</c:v>
                </c:pt>
                <c:pt idx="397">
                  <c:v>48850</c:v>
                </c:pt>
                <c:pt idx="398">
                  <c:v>49950</c:v>
                </c:pt>
                <c:pt idx="399">
                  <c:v>49600</c:v>
                </c:pt>
                <c:pt idx="400">
                  <c:v>49350</c:v>
                </c:pt>
                <c:pt idx="401">
                  <c:v>49300</c:v>
                </c:pt>
                <c:pt idx="402">
                  <c:v>48950</c:v>
                </c:pt>
                <c:pt idx="403">
                  <c:v>48800</c:v>
                </c:pt>
                <c:pt idx="404">
                  <c:v>49900</c:v>
                </c:pt>
                <c:pt idx="405">
                  <c:v>50600</c:v>
                </c:pt>
                <c:pt idx="406">
                  <c:v>50450</c:v>
                </c:pt>
                <c:pt idx="407">
                  <c:v>50400</c:v>
                </c:pt>
                <c:pt idx="408">
                  <c:v>50350</c:v>
                </c:pt>
                <c:pt idx="409">
                  <c:v>50200</c:v>
                </c:pt>
                <c:pt idx="410">
                  <c:v>50150</c:v>
                </c:pt>
                <c:pt idx="411">
                  <c:v>50000</c:v>
                </c:pt>
                <c:pt idx="412">
                  <c:v>49850</c:v>
                </c:pt>
                <c:pt idx="413">
                  <c:v>49500</c:v>
                </c:pt>
                <c:pt idx="414">
                  <c:v>48950</c:v>
                </c:pt>
                <c:pt idx="415">
                  <c:v>49450</c:v>
                </c:pt>
                <c:pt idx="416">
                  <c:v>51350</c:v>
                </c:pt>
                <c:pt idx="417">
                  <c:v>51300</c:v>
                </c:pt>
                <c:pt idx="418">
                  <c:v>51800</c:v>
                </c:pt>
                <c:pt idx="419">
                  <c:v>51450</c:v>
                </c:pt>
                <c:pt idx="420">
                  <c:v>51750</c:v>
                </c:pt>
                <c:pt idx="421">
                  <c:v>51600</c:v>
                </c:pt>
                <c:pt idx="422">
                  <c:v>51550</c:v>
                </c:pt>
                <c:pt idx="423">
                  <c:v>51850</c:v>
                </c:pt>
                <c:pt idx="424">
                  <c:v>51600</c:v>
                </c:pt>
                <c:pt idx="425">
                  <c:v>51550</c:v>
                </c:pt>
                <c:pt idx="426">
                  <c:v>52250</c:v>
                </c:pt>
                <c:pt idx="427">
                  <c:v>52000</c:v>
                </c:pt>
                <c:pt idx="428">
                  <c:v>51950</c:v>
                </c:pt>
                <c:pt idx="429">
                  <c:v>51900</c:v>
                </c:pt>
                <c:pt idx="430">
                  <c:v>51650</c:v>
                </c:pt>
                <c:pt idx="431">
                  <c:v>51300</c:v>
                </c:pt>
                <c:pt idx="432">
                  <c:v>51250</c:v>
                </c:pt>
                <c:pt idx="433">
                  <c:v>51000</c:v>
                </c:pt>
                <c:pt idx="434">
                  <c:v>50950</c:v>
                </c:pt>
                <c:pt idx="435">
                  <c:v>51650</c:v>
                </c:pt>
                <c:pt idx="436">
                  <c:v>51500</c:v>
                </c:pt>
                <c:pt idx="437">
                  <c:v>51450</c:v>
                </c:pt>
                <c:pt idx="438">
                  <c:v>51300</c:v>
                </c:pt>
                <c:pt idx="439">
                  <c:v>51050</c:v>
                </c:pt>
                <c:pt idx="440">
                  <c:v>51000</c:v>
                </c:pt>
                <c:pt idx="441">
                  <c:v>50950</c:v>
                </c:pt>
                <c:pt idx="442">
                  <c:v>51250</c:v>
                </c:pt>
                <c:pt idx="443">
                  <c:v>51200</c:v>
                </c:pt>
                <c:pt idx="444">
                  <c:v>51150</c:v>
                </c:pt>
                <c:pt idx="445">
                  <c:v>51000</c:v>
                </c:pt>
                <c:pt idx="446">
                  <c:v>50950</c:v>
                </c:pt>
                <c:pt idx="447">
                  <c:v>50900</c:v>
                </c:pt>
                <c:pt idx="448">
                  <c:v>50650</c:v>
                </c:pt>
                <c:pt idx="449">
                  <c:v>50100</c:v>
                </c:pt>
                <c:pt idx="450">
                  <c:v>50400</c:v>
                </c:pt>
                <c:pt idx="451">
                  <c:v>50250</c:v>
                </c:pt>
                <c:pt idx="452">
                  <c:v>49900</c:v>
                </c:pt>
                <c:pt idx="453">
                  <c:v>49850</c:v>
                </c:pt>
                <c:pt idx="454">
                  <c:v>49700</c:v>
                </c:pt>
                <c:pt idx="455">
                  <c:v>49650</c:v>
                </c:pt>
                <c:pt idx="456">
                  <c:v>49600</c:v>
                </c:pt>
                <c:pt idx="457">
                  <c:v>49350</c:v>
                </c:pt>
                <c:pt idx="458">
                  <c:v>50450</c:v>
                </c:pt>
                <c:pt idx="459">
                  <c:v>50400</c:v>
                </c:pt>
                <c:pt idx="460">
                  <c:v>50250</c:v>
                </c:pt>
                <c:pt idx="461">
                  <c:v>49900</c:v>
                </c:pt>
                <c:pt idx="462">
                  <c:v>49750</c:v>
                </c:pt>
                <c:pt idx="463">
                  <c:v>50250</c:v>
                </c:pt>
                <c:pt idx="464">
                  <c:v>50200</c:v>
                </c:pt>
                <c:pt idx="465">
                  <c:v>50150</c:v>
                </c:pt>
                <c:pt idx="466">
                  <c:v>50000</c:v>
                </c:pt>
                <c:pt idx="467">
                  <c:v>50700</c:v>
                </c:pt>
                <c:pt idx="468">
                  <c:v>51000</c:v>
                </c:pt>
                <c:pt idx="469">
                  <c:v>50850</c:v>
                </c:pt>
                <c:pt idx="470">
                  <c:v>50800</c:v>
                </c:pt>
                <c:pt idx="471">
                  <c:v>50750</c:v>
                </c:pt>
                <c:pt idx="472">
                  <c:v>50500</c:v>
                </c:pt>
                <c:pt idx="473">
                  <c:v>50150</c:v>
                </c:pt>
                <c:pt idx="474">
                  <c:v>49600</c:v>
                </c:pt>
                <c:pt idx="475">
                  <c:v>50100</c:v>
                </c:pt>
                <c:pt idx="476">
                  <c:v>50050</c:v>
                </c:pt>
                <c:pt idx="477">
                  <c:v>50750</c:v>
                </c:pt>
                <c:pt idx="478">
                  <c:v>51450</c:v>
                </c:pt>
                <c:pt idx="479">
                  <c:v>51400</c:v>
                </c:pt>
                <c:pt idx="480">
                  <c:v>51250</c:v>
                </c:pt>
                <c:pt idx="481">
                  <c:v>51950</c:v>
                </c:pt>
                <c:pt idx="482">
                  <c:v>52650</c:v>
                </c:pt>
                <c:pt idx="483">
                  <c:v>52600</c:v>
                </c:pt>
                <c:pt idx="484">
                  <c:v>52450</c:v>
                </c:pt>
                <c:pt idx="485">
                  <c:v>52400</c:v>
                </c:pt>
                <c:pt idx="486">
                  <c:v>52350</c:v>
                </c:pt>
                <c:pt idx="487">
                  <c:v>52200</c:v>
                </c:pt>
                <c:pt idx="488">
                  <c:v>51850</c:v>
                </c:pt>
                <c:pt idx="489">
                  <c:v>51800</c:v>
                </c:pt>
                <c:pt idx="490">
                  <c:v>51650</c:v>
                </c:pt>
                <c:pt idx="491">
                  <c:v>51600</c:v>
                </c:pt>
                <c:pt idx="492">
                  <c:v>51550</c:v>
                </c:pt>
                <c:pt idx="493">
                  <c:v>52050</c:v>
                </c:pt>
                <c:pt idx="494">
                  <c:v>53150</c:v>
                </c:pt>
                <c:pt idx="495">
                  <c:v>53450</c:v>
                </c:pt>
                <c:pt idx="496">
                  <c:v>53300</c:v>
                </c:pt>
                <c:pt idx="497">
                  <c:v>53250</c:v>
                </c:pt>
                <c:pt idx="498">
                  <c:v>53200</c:v>
                </c:pt>
                <c:pt idx="499">
                  <c:v>53700</c:v>
                </c:pt>
                <c:pt idx="500">
                  <c:v>53650</c:v>
                </c:pt>
                <c:pt idx="501">
                  <c:v>53300</c:v>
                </c:pt>
                <c:pt idx="502">
                  <c:v>53150</c:v>
                </c:pt>
                <c:pt idx="503">
                  <c:v>53100</c:v>
                </c:pt>
                <c:pt idx="504">
                  <c:v>53050</c:v>
                </c:pt>
                <c:pt idx="505">
                  <c:v>52900</c:v>
                </c:pt>
                <c:pt idx="506">
                  <c:v>54000</c:v>
                </c:pt>
                <c:pt idx="507">
                  <c:v>53950</c:v>
                </c:pt>
                <c:pt idx="508">
                  <c:v>54250</c:v>
                </c:pt>
                <c:pt idx="509">
                  <c:v>55350</c:v>
                </c:pt>
                <c:pt idx="510">
                  <c:v>56050</c:v>
                </c:pt>
                <c:pt idx="511">
                  <c:v>55700</c:v>
                </c:pt>
                <c:pt idx="512">
                  <c:v>55650</c:v>
                </c:pt>
                <c:pt idx="513">
                  <c:v>55500</c:v>
                </c:pt>
                <c:pt idx="514">
                  <c:v>55250</c:v>
                </c:pt>
                <c:pt idx="515">
                  <c:v>54900</c:v>
                </c:pt>
                <c:pt idx="516">
                  <c:v>54850</c:v>
                </c:pt>
                <c:pt idx="517">
                  <c:v>55750</c:v>
                </c:pt>
                <c:pt idx="518">
                  <c:v>55400</c:v>
                </c:pt>
                <c:pt idx="519">
                  <c:v>55350</c:v>
                </c:pt>
                <c:pt idx="520">
                  <c:v>55200</c:v>
                </c:pt>
                <c:pt idx="521">
                  <c:v>55900</c:v>
                </c:pt>
                <c:pt idx="522">
                  <c:v>55750</c:v>
                </c:pt>
                <c:pt idx="523">
                  <c:v>55500</c:v>
                </c:pt>
                <c:pt idx="524">
                  <c:v>55150</c:v>
                </c:pt>
                <c:pt idx="525">
                  <c:v>55000</c:v>
                </c:pt>
                <c:pt idx="526">
                  <c:v>54850</c:v>
                </c:pt>
                <c:pt idx="527">
                  <c:v>54800</c:v>
                </c:pt>
                <c:pt idx="528">
                  <c:v>55100</c:v>
                </c:pt>
                <c:pt idx="529">
                  <c:v>55400</c:v>
                </c:pt>
                <c:pt idx="530">
                  <c:v>55350</c:v>
                </c:pt>
                <c:pt idx="531">
                  <c:v>55300</c:v>
                </c:pt>
                <c:pt idx="532">
                  <c:v>55150</c:v>
                </c:pt>
                <c:pt idx="533">
                  <c:v>54800</c:v>
                </c:pt>
                <c:pt idx="534">
                  <c:v>54750</c:v>
                </c:pt>
                <c:pt idx="535">
                  <c:v>55050</c:v>
                </c:pt>
                <c:pt idx="536">
                  <c:v>55000</c:v>
                </c:pt>
                <c:pt idx="537">
                  <c:v>55700</c:v>
                </c:pt>
                <c:pt idx="538">
                  <c:v>56000</c:v>
                </c:pt>
                <c:pt idx="539">
                  <c:v>55250</c:v>
                </c:pt>
                <c:pt idx="540">
                  <c:v>55100</c:v>
                </c:pt>
                <c:pt idx="541">
                  <c:v>54950</c:v>
                </c:pt>
                <c:pt idx="542">
                  <c:v>54600</c:v>
                </c:pt>
                <c:pt idx="543">
                  <c:v>54550</c:v>
                </c:pt>
                <c:pt idx="544">
                  <c:v>54400</c:v>
                </c:pt>
                <c:pt idx="545">
                  <c:v>54350</c:v>
                </c:pt>
                <c:pt idx="546">
                  <c:v>54300</c:v>
                </c:pt>
                <c:pt idx="547">
                  <c:v>54050</c:v>
                </c:pt>
                <c:pt idx="548">
                  <c:v>54000</c:v>
                </c:pt>
                <c:pt idx="549">
                  <c:v>53950</c:v>
                </c:pt>
                <c:pt idx="550">
                  <c:v>53800</c:v>
                </c:pt>
                <c:pt idx="551">
                  <c:v>53250</c:v>
                </c:pt>
                <c:pt idx="552">
                  <c:v>53200</c:v>
                </c:pt>
                <c:pt idx="553">
                  <c:v>52950</c:v>
                </c:pt>
                <c:pt idx="554">
                  <c:v>52400</c:v>
                </c:pt>
                <c:pt idx="555">
                  <c:v>52350</c:v>
                </c:pt>
                <c:pt idx="556">
                  <c:v>52200</c:v>
                </c:pt>
                <c:pt idx="557">
                  <c:v>52150</c:v>
                </c:pt>
                <c:pt idx="558">
                  <c:v>52100</c:v>
                </c:pt>
                <c:pt idx="559">
                  <c:v>51850</c:v>
                </c:pt>
                <c:pt idx="560">
                  <c:v>51800</c:v>
                </c:pt>
                <c:pt idx="561">
                  <c:v>51750</c:v>
                </c:pt>
                <c:pt idx="562">
                  <c:v>51600</c:v>
                </c:pt>
                <c:pt idx="563">
                  <c:v>51550</c:v>
                </c:pt>
                <c:pt idx="564">
                  <c:v>51400</c:v>
                </c:pt>
                <c:pt idx="565">
                  <c:v>52100</c:v>
                </c:pt>
                <c:pt idx="566">
                  <c:v>51750</c:v>
                </c:pt>
                <c:pt idx="567">
                  <c:v>51700</c:v>
                </c:pt>
                <c:pt idx="568">
                  <c:v>51550</c:v>
                </c:pt>
                <c:pt idx="569">
                  <c:v>51200</c:v>
                </c:pt>
                <c:pt idx="570">
                  <c:v>50850</c:v>
                </c:pt>
                <c:pt idx="571">
                  <c:v>51350</c:v>
                </c:pt>
                <c:pt idx="572">
                  <c:v>52050</c:v>
                </c:pt>
                <c:pt idx="573">
                  <c:v>51900</c:v>
                </c:pt>
                <c:pt idx="574">
                  <c:v>51750</c:v>
                </c:pt>
                <c:pt idx="575">
                  <c:v>52850</c:v>
                </c:pt>
                <c:pt idx="576">
                  <c:v>52500</c:v>
                </c:pt>
                <c:pt idx="577">
                  <c:v>52350</c:v>
                </c:pt>
                <c:pt idx="578">
                  <c:v>52000</c:v>
                </c:pt>
                <c:pt idx="579">
                  <c:v>51950</c:v>
                </c:pt>
                <c:pt idx="580">
                  <c:v>51800</c:v>
                </c:pt>
                <c:pt idx="581">
                  <c:v>51450</c:v>
                </c:pt>
                <c:pt idx="582">
                  <c:v>51300</c:v>
                </c:pt>
                <c:pt idx="583">
                  <c:v>52000</c:v>
                </c:pt>
                <c:pt idx="584">
                  <c:v>51950</c:v>
                </c:pt>
                <c:pt idx="585">
                  <c:v>51800</c:v>
                </c:pt>
                <c:pt idx="586">
                  <c:v>51550</c:v>
                </c:pt>
                <c:pt idx="587">
                  <c:v>51500</c:v>
                </c:pt>
                <c:pt idx="588">
                  <c:v>51450</c:v>
                </c:pt>
                <c:pt idx="589">
                  <c:v>51950</c:v>
                </c:pt>
                <c:pt idx="590">
                  <c:v>51600</c:v>
                </c:pt>
                <c:pt idx="591">
                  <c:v>51550</c:v>
                </c:pt>
                <c:pt idx="592">
                  <c:v>51400</c:v>
                </c:pt>
                <c:pt idx="593">
                  <c:v>51050</c:v>
                </c:pt>
                <c:pt idx="594">
                  <c:v>50900</c:v>
                </c:pt>
                <c:pt idx="595">
                  <c:v>50750</c:v>
                </c:pt>
                <c:pt idx="596">
                  <c:v>51450</c:v>
                </c:pt>
                <c:pt idx="597">
                  <c:v>51400</c:v>
                </c:pt>
                <c:pt idx="598">
                  <c:v>51250</c:v>
                </c:pt>
                <c:pt idx="599">
                  <c:v>51200</c:v>
                </c:pt>
                <c:pt idx="600">
                  <c:v>51150</c:v>
                </c:pt>
                <c:pt idx="601">
                  <c:v>51000</c:v>
                </c:pt>
                <c:pt idx="602">
                  <c:v>50950</c:v>
                </c:pt>
                <c:pt idx="603">
                  <c:v>50900</c:v>
                </c:pt>
                <c:pt idx="604">
                  <c:v>51400</c:v>
                </c:pt>
                <c:pt idx="605">
                  <c:v>51350</c:v>
                </c:pt>
                <c:pt idx="606">
                  <c:v>51300</c:v>
                </c:pt>
                <c:pt idx="607">
                  <c:v>51050</c:v>
                </c:pt>
                <c:pt idx="608">
                  <c:v>50500</c:v>
                </c:pt>
                <c:pt idx="609">
                  <c:v>50150</c:v>
                </c:pt>
                <c:pt idx="610">
                  <c:v>49900</c:v>
                </c:pt>
                <c:pt idx="611">
                  <c:v>49350</c:v>
                </c:pt>
                <c:pt idx="612">
                  <c:v>49300</c:v>
                </c:pt>
                <c:pt idx="613">
                  <c:v>49800</c:v>
                </c:pt>
                <c:pt idx="614">
                  <c:v>49750</c:v>
                </c:pt>
                <c:pt idx="615">
                  <c:v>49700</c:v>
                </c:pt>
                <c:pt idx="616">
                  <c:v>50000</c:v>
                </c:pt>
                <c:pt idx="617">
                  <c:v>49950</c:v>
                </c:pt>
                <c:pt idx="618">
                  <c:v>49900</c:v>
                </c:pt>
                <c:pt idx="619">
                  <c:v>50600</c:v>
                </c:pt>
                <c:pt idx="620">
                  <c:v>50250</c:v>
                </c:pt>
                <c:pt idx="621">
                  <c:v>50100</c:v>
                </c:pt>
                <c:pt idx="622">
                  <c:v>49950</c:v>
                </c:pt>
                <c:pt idx="623">
                  <c:v>49600</c:v>
                </c:pt>
                <c:pt idx="624">
                  <c:v>49450</c:v>
                </c:pt>
                <c:pt idx="625">
                  <c:v>49950</c:v>
                </c:pt>
                <c:pt idx="626">
                  <c:v>49900</c:v>
                </c:pt>
                <c:pt idx="627">
                  <c:v>49750</c:v>
                </c:pt>
                <c:pt idx="628">
                  <c:v>49600</c:v>
                </c:pt>
                <c:pt idx="629">
                  <c:v>49250</c:v>
                </c:pt>
                <c:pt idx="630">
                  <c:v>49200</c:v>
                </c:pt>
                <c:pt idx="631">
                  <c:v>49050</c:v>
                </c:pt>
                <c:pt idx="632">
                  <c:v>49000</c:v>
                </c:pt>
                <c:pt idx="633">
                  <c:v>48950</c:v>
                </c:pt>
                <c:pt idx="634">
                  <c:v>48800</c:v>
                </c:pt>
                <c:pt idx="635">
                  <c:v>48450</c:v>
                </c:pt>
                <c:pt idx="636">
                  <c:v>48400</c:v>
                </c:pt>
                <c:pt idx="637">
                  <c:v>48150</c:v>
                </c:pt>
                <c:pt idx="638">
                  <c:v>48100</c:v>
                </c:pt>
                <c:pt idx="639">
                  <c:v>47750</c:v>
                </c:pt>
                <c:pt idx="640">
                  <c:v>47600</c:v>
                </c:pt>
                <c:pt idx="641">
                  <c:v>47250</c:v>
                </c:pt>
                <c:pt idx="642">
                  <c:v>47100</c:v>
                </c:pt>
                <c:pt idx="643">
                  <c:v>46950</c:v>
                </c:pt>
                <c:pt idx="644">
                  <c:v>48450</c:v>
                </c:pt>
                <c:pt idx="645">
                  <c:v>49150</c:v>
                </c:pt>
                <c:pt idx="646">
                  <c:v>49000</c:v>
                </c:pt>
                <c:pt idx="647">
                  <c:v>50100</c:v>
                </c:pt>
                <c:pt idx="648">
                  <c:v>50050</c:v>
                </c:pt>
                <c:pt idx="649">
                  <c:v>50550</c:v>
                </c:pt>
                <c:pt idx="650">
                  <c:v>50000</c:v>
                </c:pt>
                <c:pt idx="651">
                  <c:v>49950</c:v>
                </c:pt>
                <c:pt idx="652">
                  <c:v>49800</c:v>
                </c:pt>
                <c:pt idx="653">
                  <c:v>49450</c:v>
                </c:pt>
                <c:pt idx="654">
                  <c:v>49300</c:v>
                </c:pt>
                <c:pt idx="655">
                  <c:v>49150</c:v>
                </c:pt>
                <c:pt idx="656">
                  <c:v>49100</c:v>
                </c:pt>
                <c:pt idx="657">
                  <c:v>48950</c:v>
                </c:pt>
                <c:pt idx="658">
                  <c:v>48800</c:v>
                </c:pt>
                <c:pt idx="659">
                  <c:v>48750</c:v>
                </c:pt>
                <c:pt idx="660">
                  <c:v>48700</c:v>
                </c:pt>
                <c:pt idx="661">
                  <c:v>48550</c:v>
                </c:pt>
                <c:pt idx="662">
                  <c:v>48200</c:v>
                </c:pt>
                <c:pt idx="663">
                  <c:v>48500</c:v>
                </c:pt>
                <c:pt idx="664">
                  <c:v>48350</c:v>
                </c:pt>
                <c:pt idx="665">
                  <c:v>48000</c:v>
                </c:pt>
                <c:pt idx="666">
                  <c:v>47950</c:v>
                </c:pt>
                <c:pt idx="667">
                  <c:v>47800</c:v>
                </c:pt>
                <c:pt idx="668">
                  <c:v>47750</c:v>
                </c:pt>
                <c:pt idx="669">
                  <c:v>47600</c:v>
                </c:pt>
                <c:pt idx="670">
                  <c:v>47350</c:v>
                </c:pt>
                <c:pt idx="671">
                  <c:v>47300</c:v>
                </c:pt>
                <c:pt idx="672">
                  <c:v>47150</c:v>
                </c:pt>
                <c:pt idx="673">
                  <c:v>47000</c:v>
                </c:pt>
                <c:pt idx="674">
                  <c:v>46950</c:v>
                </c:pt>
                <c:pt idx="675">
                  <c:v>46900</c:v>
                </c:pt>
                <c:pt idx="676">
                  <c:v>46750</c:v>
                </c:pt>
                <c:pt idx="677">
                  <c:v>46700</c:v>
                </c:pt>
                <c:pt idx="678">
                  <c:v>46650</c:v>
                </c:pt>
                <c:pt idx="679">
                  <c:v>47550</c:v>
                </c:pt>
                <c:pt idx="680">
                  <c:v>47000</c:v>
                </c:pt>
                <c:pt idx="681">
                  <c:v>46950</c:v>
                </c:pt>
                <c:pt idx="682">
                  <c:v>46800</c:v>
                </c:pt>
                <c:pt idx="683">
                  <c:v>47500</c:v>
                </c:pt>
                <c:pt idx="684">
                  <c:v>48200</c:v>
                </c:pt>
                <c:pt idx="685">
                  <c:v>48050</c:v>
                </c:pt>
                <c:pt idx="686">
                  <c:v>49150</c:v>
                </c:pt>
                <c:pt idx="687">
                  <c:v>49000</c:v>
                </c:pt>
                <c:pt idx="688">
                  <c:v>48850</c:v>
                </c:pt>
                <c:pt idx="689">
                  <c:v>49950</c:v>
                </c:pt>
                <c:pt idx="690">
                  <c:v>49900</c:v>
                </c:pt>
                <c:pt idx="691">
                  <c:v>49750</c:v>
                </c:pt>
                <c:pt idx="692">
                  <c:v>50850</c:v>
                </c:pt>
                <c:pt idx="693">
                  <c:v>50800</c:v>
                </c:pt>
                <c:pt idx="694">
                  <c:v>50650</c:v>
                </c:pt>
                <c:pt idx="695">
                  <c:v>50600</c:v>
                </c:pt>
                <c:pt idx="696">
                  <c:v>50550</c:v>
                </c:pt>
                <c:pt idx="697">
                  <c:v>51250</c:v>
                </c:pt>
                <c:pt idx="698">
                  <c:v>51950</c:v>
                </c:pt>
                <c:pt idx="699">
                  <c:v>51900</c:v>
                </c:pt>
                <c:pt idx="700">
                  <c:v>52400</c:v>
                </c:pt>
                <c:pt idx="701">
                  <c:v>52350</c:v>
                </c:pt>
                <c:pt idx="702">
                  <c:v>52300</c:v>
                </c:pt>
                <c:pt idx="703">
                  <c:v>52150</c:v>
                </c:pt>
                <c:pt idx="704">
                  <c:v>51800</c:v>
                </c:pt>
                <c:pt idx="705">
                  <c:v>51750</c:v>
                </c:pt>
                <c:pt idx="706">
                  <c:v>51600</c:v>
                </c:pt>
                <c:pt idx="707">
                  <c:v>51550</c:v>
                </c:pt>
                <c:pt idx="708">
                  <c:v>51500</c:v>
                </c:pt>
                <c:pt idx="709">
                  <c:v>51150</c:v>
                </c:pt>
                <c:pt idx="710">
                  <c:v>50600</c:v>
                </c:pt>
                <c:pt idx="711">
                  <c:v>50250</c:v>
                </c:pt>
                <c:pt idx="712">
                  <c:v>50750</c:v>
                </c:pt>
                <c:pt idx="713">
                  <c:v>51850</c:v>
                </c:pt>
                <c:pt idx="714">
                  <c:v>52550</c:v>
                </c:pt>
                <c:pt idx="715">
                  <c:v>53050</c:v>
                </c:pt>
                <c:pt idx="716">
                  <c:v>53000</c:v>
                </c:pt>
                <c:pt idx="717">
                  <c:v>54100</c:v>
                </c:pt>
                <c:pt idx="718">
                  <c:v>53950</c:v>
                </c:pt>
                <c:pt idx="719">
                  <c:v>53900</c:v>
                </c:pt>
                <c:pt idx="720">
                  <c:v>53550</c:v>
                </c:pt>
                <c:pt idx="721">
                  <c:v>53400</c:v>
                </c:pt>
                <c:pt idx="722">
                  <c:v>53350</c:v>
                </c:pt>
                <c:pt idx="723">
                  <c:v>53300</c:v>
                </c:pt>
                <c:pt idx="724">
                  <c:v>53800</c:v>
                </c:pt>
                <c:pt idx="725">
                  <c:v>53750</c:v>
                </c:pt>
                <c:pt idx="726">
                  <c:v>53600</c:v>
                </c:pt>
                <c:pt idx="727">
                  <c:v>53450</c:v>
                </c:pt>
                <c:pt idx="728">
                  <c:v>53100</c:v>
                </c:pt>
                <c:pt idx="729">
                  <c:v>53050</c:v>
                </c:pt>
                <c:pt idx="730">
                  <c:v>52900</c:v>
                </c:pt>
                <c:pt idx="731">
                  <c:v>52850</c:v>
                </c:pt>
                <c:pt idx="732">
                  <c:v>52700</c:v>
                </c:pt>
                <c:pt idx="733">
                  <c:v>52550</c:v>
                </c:pt>
                <c:pt idx="734">
                  <c:v>52500</c:v>
                </c:pt>
                <c:pt idx="735">
                  <c:v>52350</c:v>
                </c:pt>
                <c:pt idx="736">
                  <c:v>52200</c:v>
                </c:pt>
                <c:pt idx="737">
                  <c:v>52150</c:v>
                </c:pt>
                <c:pt idx="738">
                  <c:v>52100</c:v>
                </c:pt>
                <c:pt idx="739">
                  <c:v>51950</c:v>
                </c:pt>
                <c:pt idx="740">
                  <c:v>51600</c:v>
                </c:pt>
                <c:pt idx="741">
                  <c:v>51550</c:v>
                </c:pt>
                <c:pt idx="742">
                  <c:v>52050</c:v>
                </c:pt>
                <c:pt idx="743">
                  <c:v>52000</c:v>
                </c:pt>
                <c:pt idx="744">
                  <c:v>51850</c:v>
                </c:pt>
                <c:pt idx="745">
                  <c:v>51700</c:v>
                </c:pt>
                <c:pt idx="746">
                  <c:v>51650</c:v>
                </c:pt>
                <c:pt idx="747">
                  <c:v>51600</c:v>
                </c:pt>
                <c:pt idx="748">
                  <c:v>52100</c:v>
                </c:pt>
                <c:pt idx="749">
                  <c:v>51750</c:v>
                </c:pt>
                <c:pt idx="750">
                  <c:v>51700</c:v>
                </c:pt>
                <c:pt idx="751">
                  <c:v>51550</c:v>
                </c:pt>
                <c:pt idx="752">
                  <c:v>51500</c:v>
                </c:pt>
                <c:pt idx="753">
                  <c:v>51350</c:v>
                </c:pt>
                <c:pt idx="754">
                  <c:v>51850</c:v>
                </c:pt>
                <c:pt idx="755">
                  <c:v>51800</c:v>
                </c:pt>
                <c:pt idx="756">
                  <c:v>51650</c:v>
                </c:pt>
                <c:pt idx="757">
                  <c:v>51500</c:v>
                </c:pt>
                <c:pt idx="758">
                  <c:v>51450</c:v>
                </c:pt>
                <c:pt idx="759">
                  <c:v>51750</c:v>
                </c:pt>
                <c:pt idx="760">
                  <c:v>51600</c:v>
                </c:pt>
                <c:pt idx="761">
                  <c:v>51250</c:v>
                </c:pt>
                <c:pt idx="762">
                  <c:v>50900</c:v>
                </c:pt>
                <c:pt idx="763">
                  <c:v>50750</c:v>
                </c:pt>
                <c:pt idx="764">
                  <c:v>50700</c:v>
                </c:pt>
                <c:pt idx="765">
                  <c:v>50550</c:v>
                </c:pt>
                <c:pt idx="766">
                  <c:v>50300</c:v>
                </c:pt>
                <c:pt idx="767">
                  <c:v>50250</c:v>
                </c:pt>
                <c:pt idx="768">
                  <c:v>50200</c:v>
                </c:pt>
                <c:pt idx="769">
                  <c:v>50050</c:v>
                </c:pt>
                <c:pt idx="770">
                  <c:v>49700</c:v>
                </c:pt>
                <c:pt idx="771">
                  <c:v>49550</c:v>
                </c:pt>
                <c:pt idx="772">
                  <c:v>49400</c:v>
                </c:pt>
                <c:pt idx="773">
                  <c:v>50500</c:v>
                </c:pt>
                <c:pt idx="774">
                  <c:v>50350</c:v>
                </c:pt>
                <c:pt idx="775">
                  <c:v>50850</c:v>
                </c:pt>
                <c:pt idx="776">
                  <c:v>51950</c:v>
                </c:pt>
                <c:pt idx="777">
                  <c:v>52650</c:v>
                </c:pt>
                <c:pt idx="778">
                  <c:v>53150</c:v>
                </c:pt>
                <c:pt idx="779">
                  <c:v>53100</c:v>
                </c:pt>
                <c:pt idx="780">
                  <c:v>53800</c:v>
                </c:pt>
                <c:pt idx="781">
                  <c:v>54100</c:v>
                </c:pt>
                <c:pt idx="782">
                  <c:v>53550</c:v>
                </c:pt>
                <c:pt idx="783">
                  <c:v>53500</c:v>
                </c:pt>
                <c:pt idx="784">
                  <c:v>54000</c:v>
                </c:pt>
                <c:pt idx="785">
                  <c:v>53950</c:v>
                </c:pt>
                <c:pt idx="786">
                  <c:v>55050</c:v>
                </c:pt>
                <c:pt idx="787">
                  <c:v>54900</c:v>
                </c:pt>
                <c:pt idx="788">
                  <c:v>54550</c:v>
                </c:pt>
                <c:pt idx="789">
                  <c:v>54500</c:v>
                </c:pt>
                <c:pt idx="790">
                  <c:v>54250</c:v>
                </c:pt>
                <c:pt idx="791">
                  <c:v>54200</c:v>
                </c:pt>
                <c:pt idx="792">
                  <c:v>53850</c:v>
                </c:pt>
                <c:pt idx="793">
                  <c:v>53700</c:v>
                </c:pt>
                <c:pt idx="794">
                  <c:v>54400</c:v>
                </c:pt>
                <c:pt idx="795">
                  <c:v>54050</c:v>
                </c:pt>
                <c:pt idx="796">
                  <c:v>53900</c:v>
                </c:pt>
                <c:pt idx="797">
                  <c:v>53550</c:v>
                </c:pt>
                <c:pt idx="798">
                  <c:v>53500</c:v>
                </c:pt>
                <c:pt idx="799">
                  <c:v>54200</c:v>
                </c:pt>
                <c:pt idx="800">
                  <c:v>54150</c:v>
                </c:pt>
                <c:pt idx="801">
                  <c:v>54450</c:v>
                </c:pt>
                <c:pt idx="802">
                  <c:v>54300</c:v>
                </c:pt>
                <c:pt idx="803">
                  <c:v>55400</c:v>
                </c:pt>
                <c:pt idx="804">
                  <c:v>55250</c:v>
                </c:pt>
                <c:pt idx="805">
                  <c:v>55000</c:v>
                </c:pt>
                <c:pt idx="806">
                  <c:v>54950</c:v>
                </c:pt>
                <c:pt idx="807">
                  <c:v>54800</c:v>
                </c:pt>
                <c:pt idx="808">
                  <c:v>55300</c:v>
                </c:pt>
                <c:pt idx="809">
                  <c:v>55250</c:v>
                </c:pt>
                <c:pt idx="810">
                  <c:v>55100</c:v>
                </c:pt>
                <c:pt idx="811">
                  <c:v>55600</c:v>
                </c:pt>
                <c:pt idx="812">
                  <c:v>55250</c:v>
                </c:pt>
                <c:pt idx="813">
                  <c:v>55100</c:v>
                </c:pt>
                <c:pt idx="814">
                  <c:v>55800</c:v>
                </c:pt>
                <c:pt idx="815">
                  <c:v>55450</c:v>
                </c:pt>
                <c:pt idx="816">
                  <c:v>55300</c:v>
                </c:pt>
                <c:pt idx="817">
                  <c:v>55150</c:v>
                </c:pt>
                <c:pt idx="818">
                  <c:v>54800</c:v>
                </c:pt>
                <c:pt idx="819">
                  <c:v>55100</c:v>
                </c:pt>
                <c:pt idx="820">
                  <c:v>54950</c:v>
                </c:pt>
                <c:pt idx="821">
                  <c:v>54900</c:v>
                </c:pt>
                <c:pt idx="822">
                  <c:v>55200</c:v>
                </c:pt>
                <c:pt idx="823">
                  <c:v>55050</c:v>
                </c:pt>
                <c:pt idx="824">
                  <c:v>54700</c:v>
                </c:pt>
                <c:pt idx="825">
                  <c:v>54650</c:v>
                </c:pt>
                <c:pt idx="826">
                  <c:v>54400</c:v>
                </c:pt>
                <c:pt idx="827">
                  <c:v>54350</c:v>
                </c:pt>
                <c:pt idx="828">
                  <c:v>54200</c:v>
                </c:pt>
                <c:pt idx="829">
                  <c:v>54050</c:v>
                </c:pt>
                <c:pt idx="830">
                  <c:v>55150</c:v>
                </c:pt>
                <c:pt idx="831">
                  <c:v>54600</c:v>
                </c:pt>
                <c:pt idx="832">
                  <c:v>54450</c:v>
                </c:pt>
                <c:pt idx="833">
                  <c:v>53900</c:v>
                </c:pt>
                <c:pt idx="834">
                  <c:v>54600</c:v>
                </c:pt>
                <c:pt idx="835">
                  <c:v>54900</c:v>
                </c:pt>
                <c:pt idx="836">
                  <c:v>54850</c:v>
                </c:pt>
                <c:pt idx="837">
                  <c:v>54800</c:v>
                </c:pt>
                <c:pt idx="838">
                  <c:v>55500</c:v>
                </c:pt>
                <c:pt idx="839">
                  <c:v>55450</c:v>
                </c:pt>
                <c:pt idx="840">
                  <c:v>55400</c:v>
                </c:pt>
                <c:pt idx="841">
                  <c:v>55250</c:v>
                </c:pt>
                <c:pt idx="842">
                  <c:v>55200</c:v>
                </c:pt>
                <c:pt idx="843">
                  <c:v>55150</c:v>
                </c:pt>
                <c:pt idx="844">
                  <c:v>55650</c:v>
                </c:pt>
                <c:pt idx="845">
                  <c:v>55300</c:v>
                </c:pt>
                <c:pt idx="846">
                  <c:v>54950</c:v>
                </c:pt>
                <c:pt idx="847">
                  <c:v>54800</c:v>
                </c:pt>
                <c:pt idx="848">
                  <c:v>54750</c:v>
                </c:pt>
                <c:pt idx="849">
                  <c:v>54600</c:v>
                </c:pt>
                <c:pt idx="850">
                  <c:v>54450</c:v>
                </c:pt>
                <c:pt idx="851">
                  <c:v>54100</c:v>
                </c:pt>
                <c:pt idx="852">
                  <c:v>54050</c:v>
                </c:pt>
                <c:pt idx="853">
                  <c:v>53900</c:v>
                </c:pt>
                <c:pt idx="854">
                  <c:v>53850</c:v>
                </c:pt>
                <c:pt idx="855">
                  <c:v>55350</c:v>
                </c:pt>
                <c:pt idx="856">
                  <c:v>55200</c:v>
                </c:pt>
                <c:pt idx="857">
                  <c:v>55150</c:v>
                </c:pt>
                <c:pt idx="858">
                  <c:v>55450</c:v>
                </c:pt>
                <c:pt idx="859">
                  <c:v>55200</c:v>
                </c:pt>
                <c:pt idx="860">
                  <c:v>55150</c:v>
                </c:pt>
                <c:pt idx="861">
                  <c:v>54800</c:v>
                </c:pt>
                <c:pt idx="862">
                  <c:v>54650</c:v>
                </c:pt>
                <c:pt idx="863">
                  <c:v>54600</c:v>
                </c:pt>
                <c:pt idx="864">
                  <c:v>54550</c:v>
                </c:pt>
                <c:pt idx="865">
                  <c:v>54400</c:v>
                </c:pt>
                <c:pt idx="866">
                  <c:v>54050</c:v>
                </c:pt>
                <c:pt idx="867">
                  <c:v>54000</c:v>
                </c:pt>
                <c:pt idx="868">
                  <c:v>54700</c:v>
                </c:pt>
                <c:pt idx="869">
                  <c:v>54650</c:v>
                </c:pt>
                <c:pt idx="870">
                  <c:v>54500</c:v>
                </c:pt>
                <c:pt idx="871">
                  <c:v>55200</c:v>
                </c:pt>
                <c:pt idx="872">
                  <c:v>55150</c:v>
                </c:pt>
                <c:pt idx="873">
                  <c:v>55100</c:v>
                </c:pt>
                <c:pt idx="874">
                  <c:v>55600</c:v>
                </c:pt>
                <c:pt idx="875">
                  <c:v>55250</c:v>
                </c:pt>
                <c:pt idx="876">
                  <c:v>55100</c:v>
                </c:pt>
                <c:pt idx="877">
                  <c:v>55400</c:v>
                </c:pt>
                <c:pt idx="878">
                  <c:v>55350</c:v>
                </c:pt>
                <c:pt idx="879">
                  <c:v>56050</c:v>
                </c:pt>
                <c:pt idx="880">
                  <c:v>56350</c:v>
                </c:pt>
                <c:pt idx="881">
                  <c:v>56000</c:v>
                </c:pt>
                <c:pt idx="882">
                  <c:v>56700</c:v>
                </c:pt>
                <c:pt idx="883">
                  <c:v>57000</c:v>
                </c:pt>
                <c:pt idx="884">
                  <c:v>56650</c:v>
                </c:pt>
                <c:pt idx="885">
                  <c:v>56950</c:v>
                </c:pt>
                <c:pt idx="886">
                  <c:v>57250</c:v>
                </c:pt>
                <c:pt idx="887">
                  <c:v>57200</c:v>
                </c:pt>
                <c:pt idx="888">
                  <c:v>57050</c:v>
                </c:pt>
                <c:pt idx="889">
                  <c:v>56900</c:v>
                </c:pt>
                <c:pt idx="890">
                  <c:v>57600</c:v>
                </c:pt>
                <c:pt idx="891">
                  <c:v>57450</c:v>
                </c:pt>
                <c:pt idx="892">
                  <c:v>57300</c:v>
                </c:pt>
                <c:pt idx="893">
                  <c:v>57250</c:v>
                </c:pt>
                <c:pt idx="894">
                  <c:v>57200</c:v>
                </c:pt>
                <c:pt idx="895">
                  <c:v>57050</c:v>
                </c:pt>
                <c:pt idx="896">
                  <c:v>57000</c:v>
                </c:pt>
                <c:pt idx="897">
                  <c:v>56950</c:v>
                </c:pt>
                <c:pt idx="898">
                  <c:v>56800</c:v>
                </c:pt>
                <c:pt idx="899">
                  <c:v>56750</c:v>
                </c:pt>
                <c:pt idx="900">
                  <c:v>56700</c:v>
                </c:pt>
                <c:pt idx="901">
                  <c:v>56450</c:v>
                </c:pt>
                <c:pt idx="902">
                  <c:v>57150</c:v>
                </c:pt>
                <c:pt idx="903">
                  <c:v>57000</c:v>
                </c:pt>
                <c:pt idx="904">
                  <c:v>56850</c:v>
                </c:pt>
                <c:pt idx="905">
                  <c:v>56800</c:v>
                </c:pt>
                <c:pt idx="906">
                  <c:v>57100</c:v>
                </c:pt>
                <c:pt idx="907">
                  <c:v>56950</c:v>
                </c:pt>
                <c:pt idx="908">
                  <c:v>56900</c:v>
                </c:pt>
                <c:pt idx="909">
                  <c:v>56850</c:v>
                </c:pt>
                <c:pt idx="910">
                  <c:v>56700</c:v>
                </c:pt>
                <c:pt idx="911">
                  <c:v>56650</c:v>
                </c:pt>
                <c:pt idx="912">
                  <c:v>56500</c:v>
                </c:pt>
                <c:pt idx="913">
                  <c:v>56350</c:v>
                </c:pt>
                <c:pt idx="914">
                  <c:v>56000</c:v>
                </c:pt>
                <c:pt idx="915">
                  <c:v>55950</c:v>
                </c:pt>
                <c:pt idx="916">
                  <c:v>55800</c:v>
                </c:pt>
                <c:pt idx="917">
                  <c:v>55450</c:v>
                </c:pt>
                <c:pt idx="918">
                  <c:v>55100</c:v>
                </c:pt>
                <c:pt idx="919">
                  <c:v>54950</c:v>
                </c:pt>
                <c:pt idx="920">
                  <c:v>54900</c:v>
                </c:pt>
                <c:pt idx="921">
                  <c:v>54750</c:v>
                </c:pt>
                <c:pt idx="922">
                  <c:v>55050</c:v>
                </c:pt>
                <c:pt idx="923">
                  <c:v>56550</c:v>
                </c:pt>
                <c:pt idx="924">
                  <c:v>57250</c:v>
                </c:pt>
                <c:pt idx="925">
                  <c:v>57100</c:v>
                </c:pt>
                <c:pt idx="926">
                  <c:v>57050</c:v>
                </c:pt>
                <c:pt idx="927">
                  <c:v>57000</c:v>
                </c:pt>
                <c:pt idx="928">
                  <c:v>56850</c:v>
                </c:pt>
                <c:pt idx="929">
                  <c:v>57550</c:v>
                </c:pt>
                <c:pt idx="930">
                  <c:v>57500</c:v>
                </c:pt>
                <c:pt idx="931">
                  <c:v>57350</c:v>
                </c:pt>
                <c:pt idx="932">
                  <c:v>57000</c:v>
                </c:pt>
                <c:pt idx="933">
                  <c:v>56650</c:v>
                </c:pt>
                <c:pt idx="934">
                  <c:v>56500</c:v>
                </c:pt>
                <c:pt idx="935">
                  <c:v>56450</c:v>
                </c:pt>
                <c:pt idx="936">
                  <c:v>57550</c:v>
                </c:pt>
                <c:pt idx="937">
                  <c:v>57400</c:v>
                </c:pt>
                <c:pt idx="938">
                  <c:v>58100</c:v>
                </c:pt>
                <c:pt idx="939">
                  <c:v>57950</c:v>
                </c:pt>
                <c:pt idx="940">
                  <c:v>57800</c:v>
                </c:pt>
                <c:pt idx="941">
                  <c:v>57250</c:v>
                </c:pt>
                <c:pt idx="942">
                  <c:v>57550</c:v>
                </c:pt>
                <c:pt idx="943">
                  <c:v>57400</c:v>
                </c:pt>
                <c:pt idx="944">
                  <c:v>57050</c:v>
                </c:pt>
                <c:pt idx="945">
                  <c:v>56900</c:v>
                </c:pt>
                <c:pt idx="946">
                  <c:v>57400</c:v>
                </c:pt>
                <c:pt idx="947">
                  <c:v>57050</c:v>
                </c:pt>
                <c:pt idx="948">
                  <c:v>57000</c:v>
                </c:pt>
                <c:pt idx="949">
                  <c:v>57700</c:v>
                </c:pt>
                <c:pt idx="950">
                  <c:v>57150</c:v>
                </c:pt>
                <c:pt idx="951">
                  <c:v>57100</c:v>
                </c:pt>
                <c:pt idx="952">
                  <c:v>56950</c:v>
                </c:pt>
                <c:pt idx="953">
                  <c:v>58050</c:v>
                </c:pt>
                <c:pt idx="954">
                  <c:v>57700</c:v>
                </c:pt>
                <c:pt idx="955">
                  <c:v>58000</c:v>
                </c:pt>
                <c:pt idx="956">
                  <c:v>59100</c:v>
                </c:pt>
                <c:pt idx="957">
                  <c:v>59050</c:v>
                </c:pt>
                <c:pt idx="958">
                  <c:v>59550</c:v>
                </c:pt>
                <c:pt idx="959">
                  <c:v>59200</c:v>
                </c:pt>
                <c:pt idx="960">
                  <c:v>59150</c:v>
                </c:pt>
                <c:pt idx="961">
                  <c:v>59450</c:v>
                </c:pt>
                <c:pt idx="962">
                  <c:v>59400</c:v>
                </c:pt>
                <c:pt idx="963">
                  <c:v>59350</c:v>
                </c:pt>
                <c:pt idx="964">
                  <c:v>59200</c:v>
                </c:pt>
                <c:pt idx="965">
                  <c:v>58850</c:v>
                </c:pt>
                <c:pt idx="966">
                  <c:v>59150</c:v>
                </c:pt>
                <c:pt idx="967">
                  <c:v>59000</c:v>
                </c:pt>
                <c:pt idx="968">
                  <c:v>58950</c:v>
                </c:pt>
                <c:pt idx="969">
                  <c:v>59650</c:v>
                </c:pt>
                <c:pt idx="970">
                  <c:v>60150</c:v>
                </c:pt>
                <c:pt idx="971">
                  <c:v>60100</c:v>
                </c:pt>
                <c:pt idx="972">
                  <c:v>60400</c:v>
                </c:pt>
                <c:pt idx="973">
                  <c:v>60250</c:v>
                </c:pt>
                <c:pt idx="974">
                  <c:v>60200</c:v>
                </c:pt>
                <c:pt idx="975">
                  <c:v>60500</c:v>
                </c:pt>
                <c:pt idx="976">
                  <c:v>60350</c:v>
                </c:pt>
                <c:pt idx="977">
                  <c:v>60300</c:v>
                </c:pt>
                <c:pt idx="978">
                  <c:v>60150</c:v>
                </c:pt>
                <c:pt idx="979">
                  <c:v>60000</c:v>
                </c:pt>
                <c:pt idx="980">
                  <c:v>61100</c:v>
                </c:pt>
                <c:pt idx="981">
                  <c:v>60950</c:v>
                </c:pt>
                <c:pt idx="982">
                  <c:v>60800</c:v>
                </c:pt>
                <c:pt idx="983">
                  <c:v>60250</c:v>
                </c:pt>
                <c:pt idx="984">
                  <c:v>60200</c:v>
                </c:pt>
                <c:pt idx="985">
                  <c:v>60700</c:v>
                </c:pt>
                <c:pt idx="986">
                  <c:v>60650</c:v>
                </c:pt>
                <c:pt idx="987">
                  <c:v>60500</c:v>
                </c:pt>
                <c:pt idx="988">
                  <c:v>60350</c:v>
                </c:pt>
                <c:pt idx="989">
                  <c:v>60300</c:v>
                </c:pt>
                <c:pt idx="990">
                  <c:v>61000</c:v>
                </c:pt>
                <c:pt idx="991">
                  <c:v>60850</c:v>
                </c:pt>
                <c:pt idx="992">
                  <c:v>60800</c:v>
                </c:pt>
                <c:pt idx="993">
                  <c:v>60750</c:v>
                </c:pt>
                <c:pt idx="994">
                  <c:v>60600</c:v>
                </c:pt>
                <c:pt idx="995">
                  <c:v>60550</c:v>
                </c:pt>
                <c:pt idx="996">
                  <c:v>60850</c:v>
                </c:pt>
                <c:pt idx="997">
                  <c:v>60600</c:v>
                </c:pt>
                <c:pt idx="998">
                  <c:v>62100</c:v>
                </c:pt>
                <c:pt idx="999">
                  <c:v>61950</c:v>
                </c:pt>
                <c:pt idx="1000">
                  <c:v>62250</c:v>
                </c:pt>
                <c:pt idx="1001">
                  <c:v>62200</c:v>
                </c:pt>
                <c:pt idx="1002">
                  <c:v>62150</c:v>
                </c:pt>
                <c:pt idx="1003">
                  <c:v>62850</c:v>
                </c:pt>
                <c:pt idx="1004">
                  <c:v>62300</c:v>
                </c:pt>
                <c:pt idx="1005">
                  <c:v>63000</c:v>
                </c:pt>
                <c:pt idx="1006">
                  <c:v>62850</c:v>
                </c:pt>
                <c:pt idx="1007">
                  <c:v>62800</c:v>
                </c:pt>
                <c:pt idx="1008">
                  <c:v>62250</c:v>
                </c:pt>
                <c:pt idx="1009">
                  <c:v>62750</c:v>
                </c:pt>
                <c:pt idx="1010">
                  <c:v>63850</c:v>
                </c:pt>
                <c:pt idx="1011">
                  <c:v>64550</c:v>
                </c:pt>
                <c:pt idx="1012">
                  <c:v>64400</c:v>
                </c:pt>
                <c:pt idx="1013">
                  <c:v>64350</c:v>
                </c:pt>
                <c:pt idx="1014">
                  <c:v>64300</c:v>
                </c:pt>
                <c:pt idx="1015">
                  <c:v>64150</c:v>
                </c:pt>
                <c:pt idx="1016">
                  <c:v>64100</c:v>
                </c:pt>
                <c:pt idx="1017">
                  <c:v>63950</c:v>
                </c:pt>
                <c:pt idx="1018">
                  <c:v>64250</c:v>
                </c:pt>
                <c:pt idx="1019">
                  <c:v>64200</c:v>
                </c:pt>
                <c:pt idx="1020">
                  <c:v>64150</c:v>
                </c:pt>
                <c:pt idx="1021">
                  <c:v>64650</c:v>
                </c:pt>
                <c:pt idx="1022">
                  <c:v>64600</c:v>
                </c:pt>
                <c:pt idx="1023">
                  <c:v>64450</c:v>
                </c:pt>
                <c:pt idx="1024">
                  <c:v>65150</c:v>
                </c:pt>
                <c:pt idx="1025">
                  <c:v>66250</c:v>
                </c:pt>
                <c:pt idx="1026">
                  <c:v>66100</c:v>
                </c:pt>
                <c:pt idx="1027">
                  <c:v>66400</c:v>
                </c:pt>
                <c:pt idx="1028">
                  <c:v>66350</c:v>
                </c:pt>
                <c:pt idx="1029">
                  <c:v>66650</c:v>
                </c:pt>
                <c:pt idx="1030">
                  <c:v>66500</c:v>
                </c:pt>
                <c:pt idx="1031">
                  <c:v>66450</c:v>
                </c:pt>
                <c:pt idx="1032">
                  <c:v>66100</c:v>
                </c:pt>
                <c:pt idx="1033">
                  <c:v>65850</c:v>
                </c:pt>
                <c:pt idx="1034">
                  <c:v>65500</c:v>
                </c:pt>
                <c:pt idx="1035">
                  <c:v>66600</c:v>
                </c:pt>
                <c:pt idx="1036">
                  <c:v>66450</c:v>
                </c:pt>
                <c:pt idx="1037">
                  <c:v>66400</c:v>
                </c:pt>
                <c:pt idx="1038">
                  <c:v>65850</c:v>
                </c:pt>
                <c:pt idx="1039">
                  <c:v>65700</c:v>
                </c:pt>
                <c:pt idx="1040">
                  <c:v>65350</c:v>
                </c:pt>
                <c:pt idx="1041">
                  <c:v>65300</c:v>
                </c:pt>
                <c:pt idx="1042">
                  <c:v>65150</c:v>
                </c:pt>
                <c:pt idx="1043">
                  <c:v>65850</c:v>
                </c:pt>
                <c:pt idx="1044">
                  <c:v>65700</c:v>
                </c:pt>
                <c:pt idx="1045">
                  <c:v>65550</c:v>
                </c:pt>
                <c:pt idx="1046">
                  <c:v>66650</c:v>
                </c:pt>
                <c:pt idx="1047">
                  <c:v>66500</c:v>
                </c:pt>
                <c:pt idx="1048">
                  <c:v>66350</c:v>
                </c:pt>
                <c:pt idx="1049">
                  <c:v>66300</c:v>
                </c:pt>
                <c:pt idx="1050">
                  <c:v>65950</c:v>
                </c:pt>
                <c:pt idx="1051">
                  <c:v>66450</c:v>
                </c:pt>
                <c:pt idx="1052">
                  <c:v>66100</c:v>
                </c:pt>
                <c:pt idx="1053">
                  <c:v>65950</c:v>
                </c:pt>
                <c:pt idx="1054">
                  <c:v>66250</c:v>
                </c:pt>
                <c:pt idx="1055">
                  <c:v>66200</c:v>
                </c:pt>
                <c:pt idx="1056">
                  <c:v>66150</c:v>
                </c:pt>
                <c:pt idx="1057">
                  <c:v>66000</c:v>
                </c:pt>
                <c:pt idx="1058">
                  <c:v>65950</c:v>
                </c:pt>
                <c:pt idx="1059">
                  <c:v>65800</c:v>
                </c:pt>
                <c:pt idx="1060">
                  <c:v>65650</c:v>
                </c:pt>
                <c:pt idx="1061">
                  <c:v>66750</c:v>
                </c:pt>
                <c:pt idx="1062">
                  <c:v>67450</c:v>
                </c:pt>
                <c:pt idx="1063">
                  <c:v>67950</c:v>
                </c:pt>
                <c:pt idx="1064">
                  <c:v>67900</c:v>
                </c:pt>
                <c:pt idx="1065">
                  <c:v>67850</c:v>
                </c:pt>
                <c:pt idx="1066">
                  <c:v>68350</c:v>
                </c:pt>
                <c:pt idx="1067">
                  <c:v>68300</c:v>
                </c:pt>
                <c:pt idx="1068">
                  <c:v>68250</c:v>
                </c:pt>
                <c:pt idx="1069">
                  <c:v>67800</c:v>
                </c:pt>
                <c:pt idx="1070">
                  <c:v>67750</c:v>
                </c:pt>
                <c:pt idx="1071">
                  <c:v>68050</c:v>
                </c:pt>
                <c:pt idx="1072">
                  <c:v>67900</c:v>
                </c:pt>
                <c:pt idx="1073">
                  <c:v>67850</c:v>
                </c:pt>
                <c:pt idx="1074">
                  <c:v>67700</c:v>
                </c:pt>
                <c:pt idx="1075">
                  <c:v>67550</c:v>
                </c:pt>
                <c:pt idx="1076">
                  <c:v>67200</c:v>
                </c:pt>
                <c:pt idx="1077">
                  <c:v>67500</c:v>
                </c:pt>
                <c:pt idx="1078">
                  <c:v>68000</c:v>
                </c:pt>
                <c:pt idx="1079">
                  <c:v>68700</c:v>
                </c:pt>
                <c:pt idx="1080">
                  <c:v>68550</c:v>
                </c:pt>
                <c:pt idx="1081">
                  <c:v>68300</c:v>
                </c:pt>
                <c:pt idx="1082">
                  <c:v>67750</c:v>
                </c:pt>
                <c:pt idx="1083">
                  <c:v>67700</c:v>
                </c:pt>
                <c:pt idx="1084">
                  <c:v>67550</c:v>
                </c:pt>
                <c:pt idx="1085">
                  <c:v>67500</c:v>
                </c:pt>
                <c:pt idx="1086">
                  <c:v>67350</c:v>
                </c:pt>
                <c:pt idx="1087">
                  <c:v>67200</c:v>
                </c:pt>
                <c:pt idx="1088">
                  <c:v>67150</c:v>
                </c:pt>
                <c:pt idx="1089">
                  <c:v>66800</c:v>
                </c:pt>
                <c:pt idx="1090">
                  <c:v>66350</c:v>
                </c:pt>
                <c:pt idx="1091">
                  <c:v>66300</c:v>
                </c:pt>
                <c:pt idx="1092">
                  <c:v>66250</c:v>
                </c:pt>
                <c:pt idx="1093">
                  <c:v>66100</c:v>
                </c:pt>
                <c:pt idx="1094">
                  <c:v>66050</c:v>
                </c:pt>
                <c:pt idx="1095">
                  <c:v>66000</c:v>
                </c:pt>
                <c:pt idx="1096">
                  <c:v>66300</c:v>
                </c:pt>
                <c:pt idx="1097">
                  <c:v>65950</c:v>
                </c:pt>
                <c:pt idx="1098">
                  <c:v>66650</c:v>
                </c:pt>
                <c:pt idx="1099">
                  <c:v>66500</c:v>
                </c:pt>
                <c:pt idx="1100">
                  <c:v>65950</c:v>
                </c:pt>
                <c:pt idx="1101">
                  <c:v>65900</c:v>
                </c:pt>
                <c:pt idx="1102">
                  <c:v>66200</c:v>
                </c:pt>
                <c:pt idx="1103">
                  <c:v>66150</c:v>
                </c:pt>
                <c:pt idx="1104">
                  <c:v>66100</c:v>
                </c:pt>
                <c:pt idx="1105">
                  <c:v>65950</c:v>
                </c:pt>
                <c:pt idx="1106">
                  <c:v>65600</c:v>
                </c:pt>
                <c:pt idx="1107">
                  <c:v>65900</c:v>
                </c:pt>
                <c:pt idx="1108">
                  <c:v>65750</c:v>
                </c:pt>
                <c:pt idx="1109">
                  <c:v>65700</c:v>
                </c:pt>
                <c:pt idx="1110">
                  <c:v>65650</c:v>
                </c:pt>
                <c:pt idx="1111">
                  <c:v>66150</c:v>
                </c:pt>
                <c:pt idx="1112">
                  <c:v>66850</c:v>
                </c:pt>
                <c:pt idx="1113">
                  <c:v>66800</c:v>
                </c:pt>
                <c:pt idx="1114">
                  <c:v>66650</c:v>
                </c:pt>
                <c:pt idx="1115">
                  <c:v>66100</c:v>
                </c:pt>
                <c:pt idx="1116">
                  <c:v>66800</c:v>
                </c:pt>
                <c:pt idx="1117">
                  <c:v>67300</c:v>
                </c:pt>
                <c:pt idx="1118">
                  <c:v>67250</c:v>
                </c:pt>
                <c:pt idx="1119">
                  <c:v>67950</c:v>
                </c:pt>
                <c:pt idx="1120">
                  <c:v>68450</c:v>
                </c:pt>
                <c:pt idx="1121">
                  <c:v>68400</c:v>
                </c:pt>
                <c:pt idx="1122">
                  <c:v>68350</c:v>
                </c:pt>
                <c:pt idx="1123">
                  <c:v>68200</c:v>
                </c:pt>
                <c:pt idx="1124">
                  <c:v>68150</c:v>
                </c:pt>
                <c:pt idx="1125">
                  <c:v>68100</c:v>
                </c:pt>
                <c:pt idx="1126">
                  <c:v>67950</c:v>
                </c:pt>
                <c:pt idx="1127">
                  <c:v>69050</c:v>
                </c:pt>
                <c:pt idx="1128">
                  <c:v>68900</c:v>
                </c:pt>
                <c:pt idx="1129">
                  <c:v>68750</c:v>
                </c:pt>
                <c:pt idx="1130">
                  <c:v>68700</c:v>
                </c:pt>
                <c:pt idx="1131">
                  <c:v>68550</c:v>
                </c:pt>
                <c:pt idx="1132">
                  <c:v>68850</c:v>
                </c:pt>
                <c:pt idx="1133">
                  <c:v>68500</c:v>
                </c:pt>
                <c:pt idx="1134">
                  <c:v>68350</c:v>
                </c:pt>
                <c:pt idx="1135">
                  <c:v>68200</c:v>
                </c:pt>
                <c:pt idx="1136">
                  <c:v>68150</c:v>
                </c:pt>
                <c:pt idx="1137">
                  <c:v>68850</c:v>
                </c:pt>
                <c:pt idx="1138">
                  <c:v>69350</c:v>
                </c:pt>
                <c:pt idx="1139">
                  <c:v>68800</c:v>
                </c:pt>
                <c:pt idx="1140">
                  <c:v>68650</c:v>
                </c:pt>
                <c:pt idx="1141">
                  <c:v>68950</c:v>
                </c:pt>
                <c:pt idx="1142">
                  <c:v>68900</c:v>
                </c:pt>
                <c:pt idx="1143">
                  <c:v>68750</c:v>
                </c:pt>
                <c:pt idx="1144">
                  <c:v>69250</c:v>
                </c:pt>
                <c:pt idx="1145">
                  <c:v>69200</c:v>
                </c:pt>
                <c:pt idx="1146">
                  <c:v>69500</c:v>
                </c:pt>
                <c:pt idx="1147">
                  <c:v>69250</c:v>
                </c:pt>
                <c:pt idx="1148">
                  <c:v>68900</c:v>
                </c:pt>
                <c:pt idx="1149">
                  <c:v>69200</c:v>
                </c:pt>
                <c:pt idx="1150">
                  <c:v>69700</c:v>
                </c:pt>
                <c:pt idx="1151">
                  <c:v>69350</c:v>
                </c:pt>
                <c:pt idx="1152">
                  <c:v>69300</c:v>
                </c:pt>
                <c:pt idx="1153">
                  <c:v>69800</c:v>
                </c:pt>
                <c:pt idx="1154">
                  <c:v>70900</c:v>
                </c:pt>
                <c:pt idx="1155">
                  <c:v>70850</c:v>
                </c:pt>
                <c:pt idx="1156">
                  <c:v>70700</c:v>
                </c:pt>
                <c:pt idx="1157">
                  <c:v>70650</c:v>
                </c:pt>
                <c:pt idx="1158">
                  <c:v>70500</c:v>
                </c:pt>
                <c:pt idx="1159">
                  <c:v>70250</c:v>
                </c:pt>
                <c:pt idx="1160">
                  <c:v>69700</c:v>
                </c:pt>
                <c:pt idx="1161">
                  <c:v>69650</c:v>
                </c:pt>
                <c:pt idx="1162">
                  <c:v>69300</c:v>
                </c:pt>
                <c:pt idx="1163">
                  <c:v>70800</c:v>
                </c:pt>
                <c:pt idx="1164">
                  <c:v>70450</c:v>
                </c:pt>
                <c:pt idx="1165">
                  <c:v>70300</c:v>
                </c:pt>
                <c:pt idx="1166">
                  <c:v>71400</c:v>
                </c:pt>
                <c:pt idx="1167">
                  <c:v>71250</c:v>
                </c:pt>
                <c:pt idx="1168">
                  <c:v>72150</c:v>
                </c:pt>
                <c:pt idx="1169">
                  <c:v>72100</c:v>
                </c:pt>
                <c:pt idx="1170">
                  <c:v>72400</c:v>
                </c:pt>
                <c:pt idx="1171">
                  <c:v>72700</c:v>
                </c:pt>
                <c:pt idx="1172">
                  <c:v>72150</c:v>
                </c:pt>
                <c:pt idx="1173">
                  <c:v>72000</c:v>
                </c:pt>
                <c:pt idx="1174">
                  <c:v>72500</c:v>
                </c:pt>
                <c:pt idx="1175">
                  <c:v>73200</c:v>
                </c:pt>
                <c:pt idx="1176">
                  <c:v>73150</c:v>
                </c:pt>
                <c:pt idx="1177">
                  <c:v>73000</c:v>
                </c:pt>
                <c:pt idx="1178">
                  <c:v>72950</c:v>
                </c:pt>
                <c:pt idx="1179">
                  <c:v>73250</c:v>
                </c:pt>
                <c:pt idx="1180">
                  <c:v>73100</c:v>
                </c:pt>
                <c:pt idx="1181">
                  <c:v>73050</c:v>
                </c:pt>
                <c:pt idx="1182">
                  <c:v>73750</c:v>
                </c:pt>
                <c:pt idx="1183">
                  <c:v>73500</c:v>
                </c:pt>
                <c:pt idx="1184">
                  <c:v>73450</c:v>
                </c:pt>
                <c:pt idx="1185">
                  <c:v>73400</c:v>
                </c:pt>
                <c:pt idx="1186">
                  <c:v>73250</c:v>
                </c:pt>
                <c:pt idx="1187">
                  <c:v>73950</c:v>
                </c:pt>
                <c:pt idx="1188">
                  <c:v>73900</c:v>
                </c:pt>
                <c:pt idx="1189">
                  <c:v>73750</c:v>
                </c:pt>
                <c:pt idx="1190">
                  <c:v>73700</c:v>
                </c:pt>
                <c:pt idx="1191">
                  <c:v>73550</c:v>
                </c:pt>
                <c:pt idx="1192">
                  <c:v>74050</c:v>
                </c:pt>
                <c:pt idx="1193">
                  <c:v>74000</c:v>
                </c:pt>
                <c:pt idx="1194">
                  <c:v>73650</c:v>
                </c:pt>
                <c:pt idx="1195">
                  <c:v>74150</c:v>
                </c:pt>
                <c:pt idx="1196">
                  <c:v>73600</c:v>
                </c:pt>
                <c:pt idx="1197">
                  <c:v>73550</c:v>
                </c:pt>
                <c:pt idx="1198">
                  <c:v>73400</c:v>
                </c:pt>
                <c:pt idx="1199">
                  <c:v>73350</c:v>
                </c:pt>
                <c:pt idx="1200">
                  <c:v>73300</c:v>
                </c:pt>
                <c:pt idx="1201">
                  <c:v>73150</c:v>
                </c:pt>
                <c:pt idx="1202">
                  <c:v>73100</c:v>
                </c:pt>
                <c:pt idx="1203">
                  <c:v>72750</c:v>
                </c:pt>
                <c:pt idx="1204">
                  <c:v>72500</c:v>
                </c:pt>
                <c:pt idx="1205">
                  <c:v>72150</c:v>
                </c:pt>
                <c:pt idx="1206">
                  <c:v>72850</c:v>
                </c:pt>
                <c:pt idx="1207">
                  <c:v>72700</c:v>
                </c:pt>
                <c:pt idx="1208">
                  <c:v>72650</c:v>
                </c:pt>
                <c:pt idx="1209">
                  <c:v>72500</c:v>
                </c:pt>
                <c:pt idx="1210">
                  <c:v>73000</c:v>
                </c:pt>
                <c:pt idx="1211">
                  <c:v>72650</c:v>
                </c:pt>
                <c:pt idx="1212">
                  <c:v>72600</c:v>
                </c:pt>
                <c:pt idx="1213">
                  <c:v>72450</c:v>
                </c:pt>
                <c:pt idx="1214">
                  <c:v>72400</c:v>
                </c:pt>
                <c:pt idx="1215">
                  <c:v>72350</c:v>
                </c:pt>
                <c:pt idx="1216">
                  <c:v>72200</c:v>
                </c:pt>
                <c:pt idx="1217">
                  <c:v>72150</c:v>
                </c:pt>
                <c:pt idx="1218">
                  <c:v>72850</c:v>
                </c:pt>
                <c:pt idx="1219">
                  <c:v>73150</c:v>
                </c:pt>
                <c:pt idx="1220">
                  <c:v>72800</c:v>
                </c:pt>
                <c:pt idx="1221">
                  <c:v>72650</c:v>
                </c:pt>
                <c:pt idx="1222">
                  <c:v>73150</c:v>
                </c:pt>
                <c:pt idx="1223">
                  <c:v>73100</c:v>
                </c:pt>
                <c:pt idx="1224">
                  <c:v>72950</c:v>
                </c:pt>
                <c:pt idx="1225">
                  <c:v>72800</c:v>
                </c:pt>
                <c:pt idx="1226">
                  <c:v>72750</c:v>
                </c:pt>
                <c:pt idx="1227">
                  <c:v>73450</c:v>
                </c:pt>
                <c:pt idx="1228">
                  <c:v>73300</c:v>
                </c:pt>
                <c:pt idx="1229">
                  <c:v>74800</c:v>
                </c:pt>
                <c:pt idx="1230">
                  <c:v>74750</c:v>
                </c:pt>
                <c:pt idx="1231">
                  <c:v>75850</c:v>
                </c:pt>
                <c:pt idx="1232">
                  <c:v>75300</c:v>
                </c:pt>
                <c:pt idx="1233">
                  <c:v>75150</c:v>
                </c:pt>
                <c:pt idx="1234">
                  <c:v>75000</c:v>
                </c:pt>
                <c:pt idx="1235">
                  <c:v>74950</c:v>
                </c:pt>
                <c:pt idx="1236">
                  <c:v>74900</c:v>
                </c:pt>
                <c:pt idx="1237">
                  <c:v>74750</c:v>
                </c:pt>
                <c:pt idx="1238">
                  <c:v>74700</c:v>
                </c:pt>
                <c:pt idx="1239">
                  <c:v>74350</c:v>
                </c:pt>
                <c:pt idx="1240">
                  <c:v>74100</c:v>
                </c:pt>
                <c:pt idx="1241">
                  <c:v>73750</c:v>
                </c:pt>
                <c:pt idx="1242">
                  <c:v>74850</c:v>
                </c:pt>
                <c:pt idx="1243">
                  <c:v>74700</c:v>
                </c:pt>
                <c:pt idx="1244">
                  <c:v>75800</c:v>
                </c:pt>
                <c:pt idx="1245">
                  <c:v>75750</c:v>
                </c:pt>
                <c:pt idx="1246">
                  <c:v>75500</c:v>
                </c:pt>
                <c:pt idx="1247">
                  <c:v>75150</c:v>
                </c:pt>
                <c:pt idx="1248">
                  <c:v>75100</c:v>
                </c:pt>
                <c:pt idx="1249">
                  <c:v>75400</c:v>
                </c:pt>
                <c:pt idx="1250">
                  <c:v>75350</c:v>
                </c:pt>
                <c:pt idx="1251">
                  <c:v>75650</c:v>
                </c:pt>
                <c:pt idx="1252">
                  <c:v>75950</c:v>
                </c:pt>
                <c:pt idx="1253">
                  <c:v>75600</c:v>
                </c:pt>
                <c:pt idx="1254">
                  <c:v>75550</c:v>
                </c:pt>
                <c:pt idx="1255">
                  <c:v>76050</c:v>
                </c:pt>
                <c:pt idx="1256">
                  <c:v>75450</c:v>
                </c:pt>
                <c:pt idx="1257">
                  <c:v>75300</c:v>
                </c:pt>
                <c:pt idx="1258">
                  <c:v>75150</c:v>
                </c:pt>
                <c:pt idx="1259">
                  <c:v>74600</c:v>
                </c:pt>
                <c:pt idx="1260">
                  <c:v>74450</c:v>
                </c:pt>
                <c:pt idx="1261">
                  <c:v>74300</c:v>
                </c:pt>
                <c:pt idx="1262">
                  <c:v>74250</c:v>
                </c:pt>
                <c:pt idx="1263">
                  <c:v>74100</c:v>
                </c:pt>
                <c:pt idx="1264">
                  <c:v>73950</c:v>
                </c:pt>
                <c:pt idx="1265">
                  <c:v>75050</c:v>
                </c:pt>
                <c:pt idx="1266">
                  <c:v>74700</c:v>
                </c:pt>
                <c:pt idx="1267">
                  <c:v>75600</c:v>
                </c:pt>
                <c:pt idx="1268">
                  <c:v>75400</c:v>
                </c:pt>
                <c:pt idx="1269">
                  <c:v>75500</c:v>
                </c:pt>
                <c:pt idx="1270">
                  <c:v>76050</c:v>
                </c:pt>
                <c:pt idx="1271">
                  <c:v>75900</c:v>
                </c:pt>
                <c:pt idx="1272">
                  <c:v>76250</c:v>
                </c:pt>
                <c:pt idx="1273">
                  <c:v>76400</c:v>
                </c:pt>
                <c:pt idx="1274">
                  <c:v>76500</c:v>
                </c:pt>
                <c:pt idx="1275">
                  <c:v>76600</c:v>
                </c:pt>
                <c:pt idx="1276">
                  <c:v>77150</c:v>
                </c:pt>
                <c:pt idx="1277">
                  <c:v>77700</c:v>
                </c:pt>
                <c:pt idx="1278">
                  <c:v>78000</c:v>
                </c:pt>
                <c:pt idx="1279">
                  <c:v>77600</c:v>
                </c:pt>
                <c:pt idx="1280">
                  <c:v>77400</c:v>
                </c:pt>
                <c:pt idx="1281">
                  <c:v>77750</c:v>
                </c:pt>
                <c:pt idx="1282">
                  <c:v>77900</c:v>
                </c:pt>
                <c:pt idx="1283">
                  <c:v>77700</c:v>
                </c:pt>
                <c:pt idx="1284">
                  <c:v>77300</c:v>
                </c:pt>
                <c:pt idx="1285">
                  <c:v>76950</c:v>
                </c:pt>
                <c:pt idx="1286">
                  <c:v>77500</c:v>
                </c:pt>
                <c:pt idx="1287">
                  <c:v>77800</c:v>
                </c:pt>
                <c:pt idx="1288">
                  <c:v>78350</c:v>
                </c:pt>
                <c:pt idx="1289">
                  <c:v>78200</c:v>
                </c:pt>
                <c:pt idx="1290">
                  <c:v>77850</c:v>
                </c:pt>
                <c:pt idx="1291">
                  <c:v>78000</c:v>
                </c:pt>
                <c:pt idx="1292">
                  <c:v>77800</c:v>
                </c:pt>
                <c:pt idx="1293">
                  <c:v>77450</c:v>
                </c:pt>
                <c:pt idx="1294">
                  <c:v>77300</c:v>
                </c:pt>
                <c:pt idx="1295">
                  <c:v>78050</c:v>
                </c:pt>
                <c:pt idx="1296">
                  <c:v>77700</c:v>
                </c:pt>
                <c:pt idx="1297">
                  <c:v>78050</c:v>
                </c:pt>
                <c:pt idx="1298">
                  <c:v>77700</c:v>
                </c:pt>
                <c:pt idx="1299">
                  <c:v>77800</c:v>
                </c:pt>
                <c:pt idx="1300">
                  <c:v>78100</c:v>
                </c:pt>
                <c:pt idx="1301">
                  <c:v>78400</c:v>
                </c:pt>
                <c:pt idx="1302">
                  <c:v>78050</c:v>
                </c:pt>
                <c:pt idx="1303">
                  <c:v>77900</c:v>
                </c:pt>
                <c:pt idx="1304">
                  <c:v>78400</c:v>
                </c:pt>
                <c:pt idx="1305">
                  <c:v>78200</c:v>
                </c:pt>
                <c:pt idx="1306">
                  <c:v>78000</c:v>
                </c:pt>
                <c:pt idx="1307">
                  <c:v>78750</c:v>
                </c:pt>
                <c:pt idx="1308">
                  <c:v>79100</c:v>
                </c:pt>
                <c:pt idx="1309">
                  <c:v>78750</c:v>
                </c:pt>
                <c:pt idx="1310">
                  <c:v>79100</c:v>
                </c:pt>
                <c:pt idx="1311">
                  <c:v>78900</c:v>
                </c:pt>
                <c:pt idx="1312">
                  <c:v>78550</c:v>
                </c:pt>
                <c:pt idx="1313">
                  <c:v>78700</c:v>
                </c:pt>
                <c:pt idx="1314">
                  <c:v>79450</c:v>
                </c:pt>
                <c:pt idx="1315">
                  <c:v>79300</c:v>
                </c:pt>
                <c:pt idx="1316">
                  <c:v>78950</c:v>
                </c:pt>
                <c:pt idx="1317">
                  <c:v>79100</c:v>
                </c:pt>
                <c:pt idx="1318">
                  <c:v>79850</c:v>
                </c:pt>
                <c:pt idx="1319">
                  <c:v>79700</c:v>
                </c:pt>
                <c:pt idx="1320">
                  <c:v>80000</c:v>
                </c:pt>
                <c:pt idx="1321">
                  <c:v>79650</c:v>
                </c:pt>
                <c:pt idx="1322">
                  <c:v>79500</c:v>
                </c:pt>
                <c:pt idx="1323">
                  <c:v>79150</c:v>
                </c:pt>
                <c:pt idx="1324">
                  <c:v>79500</c:v>
                </c:pt>
                <c:pt idx="1325">
                  <c:v>80050</c:v>
                </c:pt>
                <c:pt idx="1326">
                  <c:v>80200</c:v>
                </c:pt>
                <c:pt idx="1327">
                  <c:v>80550</c:v>
                </c:pt>
                <c:pt idx="1328">
                  <c:v>80400</c:v>
                </c:pt>
                <c:pt idx="1329">
                  <c:v>80750</c:v>
                </c:pt>
                <c:pt idx="1330">
                  <c:v>80600</c:v>
                </c:pt>
                <c:pt idx="1331">
                  <c:v>80700</c:v>
                </c:pt>
                <c:pt idx="1332">
                  <c:v>80800</c:v>
                </c:pt>
                <c:pt idx="1333">
                  <c:v>80450</c:v>
                </c:pt>
                <c:pt idx="1334">
                  <c:v>80300</c:v>
                </c:pt>
                <c:pt idx="1335">
                  <c:v>80600</c:v>
                </c:pt>
                <c:pt idx="1336">
                  <c:v>80700</c:v>
                </c:pt>
                <c:pt idx="1337">
                  <c:v>81450</c:v>
                </c:pt>
                <c:pt idx="1338">
                  <c:v>81300</c:v>
                </c:pt>
                <c:pt idx="1339">
                  <c:v>80950</c:v>
                </c:pt>
                <c:pt idx="1340">
                  <c:v>81100</c:v>
                </c:pt>
                <c:pt idx="1341">
                  <c:v>81650</c:v>
                </c:pt>
                <c:pt idx="1342">
                  <c:v>81500</c:v>
                </c:pt>
                <c:pt idx="1343">
                  <c:v>82050</c:v>
                </c:pt>
                <c:pt idx="1344">
                  <c:v>82200</c:v>
                </c:pt>
                <c:pt idx="1345">
                  <c:v>82950</c:v>
                </c:pt>
                <c:pt idx="1346">
                  <c:v>83300</c:v>
                </c:pt>
                <c:pt idx="1347">
                  <c:v>83100</c:v>
                </c:pt>
                <c:pt idx="1348">
                  <c:v>83200</c:v>
                </c:pt>
                <c:pt idx="1349">
                  <c:v>83500</c:v>
                </c:pt>
                <c:pt idx="1350">
                  <c:v>83600</c:v>
                </c:pt>
                <c:pt idx="1351">
                  <c:v>83950</c:v>
                </c:pt>
                <c:pt idx="1352">
                  <c:v>84500</c:v>
                </c:pt>
                <c:pt idx="1353">
                  <c:v>83950</c:v>
                </c:pt>
                <c:pt idx="1354">
                  <c:v>84100</c:v>
                </c:pt>
                <c:pt idx="1355">
                  <c:v>84400</c:v>
                </c:pt>
                <c:pt idx="1356">
                  <c:v>84700</c:v>
                </c:pt>
                <c:pt idx="1357">
                  <c:v>84500</c:v>
                </c:pt>
                <c:pt idx="1358">
                  <c:v>84300</c:v>
                </c:pt>
                <c:pt idx="1359">
                  <c:v>83950</c:v>
                </c:pt>
                <c:pt idx="1360">
                  <c:v>84100</c:v>
                </c:pt>
                <c:pt idx="1361">
                  <c:v>83900</c:v>
                </c:pt>
                <c:pt idx="1362">
                  <c:v>83550</c:v>
                </c:pt>
                <c:pt idx="1363">
                  <c:v>83400</c:v>
                </c:pt>
                <c:pt idx="1364">
                  <c:v>83500</c:v>
                </c:pt>
                <c:pt idx="1365">
                  <c:v>83150</c:v>
                </c:pt>
                <c:pt idx="1366">
                  <c:v>83300</c:v>
                </c:pt>
                <c:pt idx="1367">
                  <c:v>82900</c:v>
                </c:pt>
                <c:pt idx="1368">
                  <c:v>82350</c:v>
                </c:pt>
                <c:pt idx="1369">
                  <c:v>82700</c:v>
                </c:pt>
                <c:pt idx="1370">
                  <c:v>82800</c:v>
                </c:pt>
                <c:pt idx="1371">
                  <c:v>82600</c:v>
                </c:pt>
                <c:pt idx="1372">
                  <c:v>82950</c:v>
                </c:pt>
                <c:pt idx="1373">
                  <c:v>83100</c:v>
                </c:pt>
                <c:pt idx="1374">
                  <c:v>83400</c:v>
                </c:pt>
                <c:pt idx="1375">
                  <c:v>82850</c:v>
                </c:pt>
                <c:pt idx="1376">
                  <c:v>82700</c:v>
                </c:pt>
                <c:pt idx="1377">
                  <c:v>82500</c:v>
                </c:pt>
                <c:pt idx="1378">
                  <c:v>82800</c:v>
                </c:pt>
                <c:pt idx="1379">
                  <c:v>82450</c:v>
                </c:pt>
                <c:pt idx="1380">
                  <c:v>82800</c:v>
                </c:pt>
                <c:pt idx="1381">
                  <c:v>82900</c:v>
                </c:pt>
                <c:pt idx="1382">
                  <c:v>83000</c:v>
                </c:pt>
                <c:pt idx="1383">
                  <c:v>83300</c:v>
                </c:pt>
                <c:pt idx="1384">
                  <c:v>83100</c:v>
                </c:pt>
                <c:pt idx="1385">
                  <c:v>83400</c:v>
                </c:pt>
                <c:pt idx="1386">
                  <c:v>83050</c:v>
                </c:pt>
                <c:pt idx="1387">
                  <c:v>83200</c:v>
                </c:pt>
                <c:pt idx="1388">
                  <c:v>83700</c:v>
                </c:pt>
                <c:pt idx="1389">
                  <c:v>83300</c:v>
                </c:pt>
                <c:pt idx="1390">
                  <c:v>82950</c:v>
                </c:pt>
                <c:pt idx="1391">
                  <c:v>82800</c:v>
                </c:pt>
                <c:pt idx="1392">
                  <c:v>83550</c:v>
                </c:pt>
                <c:pt idx="1393">
                  <c:v>83700</c:v>
                </c:pt>
                <c:pt idx="1394">
                  <c:v>84000</c:v>
                </c:pt>
                <c:pt idx="1395">
                  <c:v>84550</c:v>
                </c:pt>
                <c:pt idx="1396">
                  <c:v>84700</c:v>
                </c:pt>
                <c:pt idx="1397">
                  <c:v>84500</c:v>
                </c:pt>
                <c:pt idx="1398">
                  <c:v>84800</c:v>
                </c:pt>
                <c:pt idx="1399">
                  <c:v>85150</c:v>
                </c:pt>
                <c:pt idx="1400">
                  <c:v>85000</c:v>
                </c:pt>
                <c:pt idx="1401">
                  <c:v>84650</c:v>
                </c:pt>
                <c:pt idx="1402">
                  <c:v>84800</c:v>
                </c:pt>
                <c:pt idx="1403">
                  <c:v>85100</c:v>
                </c:pt>
                <c:pt idx="1404">
                  <c:v>85450</c:v>
                </c:pt>
                <c:pt idx="1405">
                  <c:v>85300</c:v>
                </c:pt>
                <c:pt idx="1406">
                  <c:v>84750</c:v>
                </c:pt>
                <c:pt idx="1407">
                  <c:v>85100</c:v>
                </c:pt>
                <c:pt idx="1408">
                  <c:v>85400</c:v>
                </c:pt>
                <c:pt idx="1409">
                  <c:v>85200</c:v>
                </c:pt>
                <c:pt idx="1410">
                  <c:v>85750</c:v>
                </c:pt>
                <c:pt idx="1411">
                  <c:v>85900</c:v>
                </c:pt>
                <c:pt idx="1412">
                  <c:v>86250</c:v>
                </c:pt>
                <c:pt idx="1413">
                  <c:v>86400</c:v>
                </c:pt>
                <c:pt idx="1414">
                  <c:v>86050</c:v>
                </c:pt>
                <c:pt idx="1415">
                  <c:v>85900</c:v>
                </c:pt>
                <c:pt idx="1416">
                  <c:v>85700</c:v>
                </c:pt>
                <c:pt idx="1417">
                  <c:v>85350</c:v>
                </c:pt>
                <c:pt idx="1418">
                  <c:v>85000</c:v>
                </c:pt>
                <c:pt idx="1419">
                  <c:v>84600</c:v>
                </c:pt>
                <c:pt idx="1420">
                  <c:v>85150</c:v>
                </c:pt>
                <c:pt idx="1421">
                  <c:v>85300</c:v>
                </c:pt>
                <c:pt idx="1422">
                  <c:v>85100</c:v>
                </c:pt>
                <c:pt idx="1423">
                  <c:v>84700</c:v>
                </c:pt>
                <c:pt idx="1424">
                  <c:v>85000</c:v>
                </c:pt>
                <c:pt idx="1425">
                  <c:v>84450</c:v>
                </c:pt>
                <c:pt idx="1426">
                  <c:v>84600</c:v>
                </c:pt>
                <c:pt idx="1427">
                  <c:v>84700</c:v>
                </c:pt>
                <c:pt idx="1428">
                  <c:v>85200</c:v>
                </c:pt>
                <c:pt idx="1429">
                  <c:v>85000</c:v>
                </c:pt>
                <c:pt idx="1430">
                  <c:v>84450</c:v>
                </c:pt>
                <c:pt idx="1431">
                  <c:v>84800</c:v>
                </c:pt>
                <c:pt idx="1432">
                  <c:v>85100</c:v>
                </c:pt>
                <c:pt idx="1433">
                  <c:v>84550</c:v>
                </c:pt>
                <c:pt idx="1434">
                  <c:v>84700</c:v>
                </c:pt>
                <c:pt idx="1435">
                  <c:v>84500</c:v>
                </c:pt>
                <c:pt idx="1436">
                  <c:v>84800</c:v>
                </c:pt>
                <c:pt idx="1437">
                  <c:v>84900</c:v>
                </c:pt>
                <c:pt idx="1438">
                  <c:v>85250</c:v>
                </c:pt>
                <c:pt idx="1439">
                  <c:v>85400</c:v>
                </c:pt>
                <c:pt idx="1440">
                  <c:v>85500</c:v>
                </c:pt>
                <c:pt idx="1441">
                  <c:v>85100</c:v>
                </c:pt>
                <c:pt idx="1442">
                  <c:v>85450</c:v>
                </c:pt>
                <c:pt idx="1443">
                  <c:v>85300</c:v>
                </c:pt>
                <c:pt idx="1444">
                  <c:v>84950</c:v>
                </c:pt>
                <c:pt idx="1445">
                  <c:v>84800</c:v>
                </c:pt>
                <c:pt idx="1446">
                  <c:v>84600</c:v>
                </c:pt>
                <c:pt idx="1447">
                  <c:v>84250</c:v>
                </c:pt>
                <c:pt idx="1448">
                  <c:v>84400</c:v>
                </c:pt>
                <c:pt idx="1449">
                  <c:v>84500</c:v>
                </c:pt>
                <c:pt idx="1450">
                  <c:v>85250</c:v>
                </c:pt>
                <c:pt idx="1451">
                  <c:v>85400</c:v>
                </c:pt>
                <c:pt idx="1452">
                  <c:v>85750</c:v>
                </c:pt>
                <c:pt idx="1453">
                  <c:v>86100</c:v>
                </c:pt>
                <c:pt idx="1454">
                  <c:v>86650</c:v>
                </c:pt>
                <c:pt idx="1455">
                  <c:v>86500</c:v>
                </c:pt>
                <c:pt idx="1456">
                  <c:v>86850</c:v>
                </c:pt>
                <c:pt idx="1457">
                  <c:v>87200</c:v>
                </c:pt>
                <c:pt idx="1458">
                  <c:v>87000</c:v>
                </c:pt>
                <c:pt idx="1459">
                  <c:v>87300</c:v>
                </c:pt>
                <c:pt idx="1460">
                  <c:v>87650</c:v>
                </c:pt>
                <c:pt idx="1461">
                  <c:v>87800</c:v>
                </c:pt>
                <c:pt idx="1462">
                  <c:v>87450</c:v>
                </c:pt>
                <c:pt idx="1463">
                  <c:v>88000</c:v>
                </c:pt>
                <c:pt idx="1464">
                  <c:v>87650</c:v>
                </c:pt>
                <c:pt idx="1465">
                  <c:v>87500</c:v>
                </c:pt>
                <c:pt idx="1466">
                  <c:v>87850</c:v>
                </c:pt>
                <c:pt idx="1467">
                  <c:v>87700</c:v>
                </c:pt>
                <c:pt idx="1468">
                  <c:v>88450</c:v>
                </c:pt>
                <c:pt idx="1469">
                  <c:v>88600</c:v>
                </c:pt>
                <c:pt idx="1470">
                  <c:v>88050</c:v>
                </c:pt>
                <c:pt idx="1471">
                  <c:v>88200</c:v>
                </c:pt>
                <c:pt idx="1472">
                  <c:v>88000</c:v>
                </c:pt>
                <c:pt idx="1473">
                  <c:v>88550</c:v>
                </c:pt>
                <c:pt idx="1474">
                  <c:v>88900</c:v>
                </c:pt>
                <c:pt idx="1475">
                  <c:v>88150</c:v>
                </c:pt>
                <c:pt idx="1476">
                  <c:v>88000</c:v>
                </c:pt>
                <c:pt idx="1477">
                  <c:v>87600</c:v>
                </c:pt>
                <c:pt idx="1478">
                  <c:v>87400</c:v>
                </c:pt>
                <c:pt idx="1479">
                  <c:v>87750</c:v>
                </c:pt>
                <c:pt idx="1480">
                  <c:v>88100</c:v>
                </c:pt>
                <c:pt idx="1481">
                  <c:v>87550</c:v>
                </c:pt>
                <c:pt idx="1482">
                  <c:v>87900</c:v>
                </c:pt>
                <c:pt idx="1483">
                  <c:v>88450</c:v>
                </c:pt>
                <c:pt idx="1484">
                  <c:v>88300</c:v>
                </c:pt>
                <c:pt idx="1485">
                  <c:v>88100</c:v>
                </c:pt>
                <c:pt idx="1486">
                  <c:v>88650</c:v>
                </c:pt>
                <c:pt idx="1487">
                  <c:v>88800</c:v>
                </c:pt>
                <c:pt idx="1488">
                  <c:v>89350</c:v>
                </c:pt>
                <c:pt idx="1489">
                  <c:v>896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3-AD94-4FD2-B498-168809636F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98390616"/>
        <c:axId val="498390944"/>
      </c:lineChart>
      <c:catAx>
        <c:axId val="49839061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8390944"/>
        <c:crosses val="autoZero"/>
        <c:auto val="1"/>
        <c:lblAlgn val="ctr"/>
        <c:lblOffset val="100"/>
        <c:noMultiLvlLbl val="0"/>
      </c:catAx>
      <c:valAx>
        <c:axId val="498390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8390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!$A$1</c:f>
              <c:strCache>
                <c:ptCount val="1"/>
                <c:pt idx="0">
                  <c:v>robot1</c:v>
                </c:pt>
              </c:strCache>
            </c:strRef>
          </c:tx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!$B$1:$BNO$1</c:f>
              <c:numCache>
                <c:formatCode>General</c:formatCode>
                <c:ptCount val="1730"/>
                <c:pt idx="0">
                  <c:v>11000</c:v>
                </c:pt>
                <c:pt idx="1">
                  <c:v>10850</c:v>
                </c:pt>
                <c:pt idx="2">
                  <c:v>10400</c:v>
                </c:pt>
                <c:pt idx="3">
                  <c:v>10250</c:v>
                </c:pt>
                <c:pt idx="4">
                  <c:v>10100</c:v>
                </c:pt>
                <c:pt idx="5">
                  <c:v>9750</c:v>
                </c:pt>
                <c:pt idx="6">
                  <c:v>10750</c:v>
                </c:pt>
                <c:pt idx="7">
                  <c:v>10600</c:v>
                </c:pt>
                <c:pt idx="8">
                  <c:v>10450</c:v>
                </c:pt>
                <c:pt idx="9">
                  <c:v>10100</c:v>
                </c:pt>
                <c:pt idx="10">
                  <c:v>9850</c:v>
                </c:pt>
                <c:pt idx="11">
                  <c:v>9700</c:v>
                </c:pt>
                <c:pt idx="12">
                  <c:v>9550</c:v>
                </c:pt>
                <c:pt idx="13">
                  <c:v>9200</c:v>
                </c:pt>
                <c:pt idx="14">
                  <c:v>8850</c:v>
                </c:pt>
                <c:pt idx="15">
                  <c:v>8500</c:v>
                </c:pt>
                <c:pt idx="16">
                  <c:v>8350</c:v>
                </c:pt>
                <c:pt idx="17">
                  <c:v>8000</c:v>
                </c:pt>
                <c:pt idx="18">
                  <c:v>7850</c:v>
                </c:pt>
                <c:pt idx="19">
                  <c:v>7700</c:v>
                </c:pt>
                <c:pt idx="20">
                  <c:v>7450</c:v>
                </c:pt>
                <c:pt idx="21">
                  <c:v>6900</c:v>
                </c:pt>
                <c:pt idx="22">
                  <c:v>6750</c:v>
                </c:pt>
                <c:pt idx="23">
                  <c:v>6600</c:v>
                </c:pt>
                <c:pt idx="24">
                  <c:v>6450</c:v>
                </c:pt>
                <c:pt idx="25">
                  <c:v>6300</c:v>
                </c:pt>
                <c:pt idx="26">
                  <c:v>6150</c:v>
                </c:pt>
                <c:pt idx="27">
                  <c:v>6000</c:v>
                </c:pt>
                <c:pt idx="28">
                  <c:v>5850</c:v>
                </c:pt>
                <c:pt idx="29">
                  <c:v>5700</c:v>
                </c:pt>
                <c:pt idx="30">
                  <c:v>5350</c:v>
                </c:pt>
                <c:pt idx="31">
                  <c:v>5200</c:v>
                </c:pt>
                <c:pt idx="32">
                  <c:v>6200</c:v>
                </c:pt>
                <c:pt idx="33">
                  <c:v>6050</c:v>
                </c:pt>
                <c:pt idx="34">
                  <c:v>5900</c:v>
                </c:pt>
                <c:pt idx="35">
                  <c:v>5750</c:v>
                </c:pt>
                <c:pt idx="36">
                  <c:v>5600</c:v>
                </c:pt>
                <c:pt idx="37">
                  <c:v>5450</c:v>
                </c:pt>
                <c:pt idx="38">
                  <c:v>5300</c:v>
                </c:pt>
                <c:pt idx="39">
                  <c:v>5150</c:v>
                </c:pt>
                <c:pt idx="40">
                  <c:v>6150</c:v>
                </c:pt>
                <c:pt idx="41">
                  <c:v>6000</c:v>
                </c:pt>
                <c:pt idx="42">
                  <c:v>5450</c:v>
                </c:pt>
                <c:pt idx="43">
                  <c:v>5300</c:v>
                </c:pt>
                <c:pt idx="44">
                  <c:v>4950</c:v>
                </c:pt>
                <c:pt idx="45">
                  <c:v>4800</c:v>
                </c:pt>
                <c:pt idx="46">
                  <c:v>4650</c:v>
                </c:pt>
                <c:pt idx="47">
                  <c:v>4500</c:v>
                </c:pt>
                <c:pt idx="48">
                  <c:v>3950</c:v>
                </c:pt>
                <c:pt idx="49">
                  <c:v>3800</c:v>
                </c:pt>
                <c:pt idx="50">
                  <c:v>3650</c:v>
                </c:pt>
                <c:pt idx="51">
                  <c:v>3300</c:v>
                </c:pt>
                <c:pt idx="52">
                  <c:v>3150</c:v>
                </c:pt>
                <c:pt idx="53">
                  <c:v>3000</c:v>
                </c:pt>
                <c:pt idx="54">
                  <c:v>4000</c:v>
                </c:pt>
                <c:pt idx="55">
                  <c:v>3850</c:v>
                </c:pt>
                <c:pt idx="56">
                  <c:v>3700</c:v>
                </c:pt>
                <c:pt idx="57">
                  <c:v>3550</c:v>
                </c:pt>
                <c:pt idx="58">
                  <c:v>3200</c:v>
                </c:pt>
                <c:pt idx="59">
                  <c:v>3050</c:v>
                </c:pt>
                <c:pt idx="60">
                  <c:v>2900</c:v>
                </c:pt>
                <c:pt idx="61">
                  <c:v>2750</c:v>
                </c:pt>
                <c:pt idx="62">
                  <c:v>2600</c:v>
                </c:pt>
                <c:pt idx="63">
                  <c:v>2450</c:v>
                </c:pt>
                <c:pt idx="64">
                  <c:v>3450</c:v>
                </c:pt>
                <c:pt idx="65">
                  <c:v>5250</c:v>
                </c:pt>
                <c:pt idx="66">
                  <c:v>4900</c:v>
                </c:pt>
                <c:pt idx="67">
                  <c:v>4750</c:v>
                </c:pt>
                <c:pt idx="68">
                  <c:v>4000</c:v>
                </c:pt>
                <c:pt idx="69">
                  <c:v>3450</c:v>
                </c:pt>
                <c:pt idx="70">
                  <c:v>3300</c:v>
                </c:pt>
                <c:pt idx="71">
                  <c:v>3150</c:v>
                </c:pt>
                <c:pt idx="72">
                  <c:v>3000</c:v>
                </c:pt>
                <c:pt idx="73">
                  <c:v>2850</c:v>
                </c:pt>
                <c:pt idx="74">
                  <c:v>2700</c:v>
                </c:pt>
                <c:pt idx="75">
                  <c:v>2150</c:v>
                </c:pt>
                <c:pt idx="76">
                  <c:v>1600</c:v>
                </c:pt>
                <c:pt idx="77">
                  <c:v>2600</c:v>
                </c:pt>
                <c:pt idx="78">
                  <c:v>2050</c:v>
                </c:pt>
                <c:pt idx="79">
                  <c:v>1900</c:v>
                </c:pt>
                <c:pt idx="80">
                  <c:v>1750</c:v>
                </c:pt>
                <c:pt idx="81">
                  <c:v>1600</c:v>
                </c:pt>
                <c:pt idx="82">
                  <c:v>1450</c:v>
                </c:pt>
                <c:pt idx="83">
                  <c:v>1300</c:v>
                </c:pt>
                <c:pt idx="84">
                  <c:v>2400</c:v>
                </c:pt>
                <c:pt idx="85">
                  <c:v>2250</c:v>
                </c:pt>
                <c:pt idx="86">
                  <c:v>1900</c:v>
                </c:pt>
                <c:pt idx="87">
                  <c:v>1350</c:v>
                </c:pt>
                <c:pt idx="88">
                  <c:v>2350</c:v>
                </c:pt>
                <c:pt idx="89">
                  <c:v>2200</c:v>
                </c:pt>
                <c:pt idx="90">
                  <c:v>2050</c:v>
                </c:pt>
                <c:pt idx="91">
                  <c:v>1800</c:v>
                </c:pt>
                <c:pt idx="92">
                  <c:v>1550</c:v>
                </c:pt>
                <c:pt idx="93">
                  <c:v>2650</c:v>
                </c:pt>
                <c:pt idx="94">
                  <c:v>2300</c:v>
                </c:pt>
                <c:pt idx="95">
                  <c:v>1950</c:v>
                </c:pt>
                <c:pt idx="96">
                  <c:v>1600</c:v>
                </c:pt>
                <c:pt idx="97">
                  <c:v>1450</c:v>
                </c:pt>
                <c:pt idx="98">
                  <c:v>1100</c:v>
                </c:pt>
                <c:pt idx="99">
                  <c:v>750</c:v>
                </c:pt>
                <c:pt idx="100">
                  <c:v>600</c:v>
                </c:pt>
                <c:pt idx="101">
                  <c:v>35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0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0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0</c:v>
                </c:pt>
                <c:pt idx="855">
                  <c:v>0</c:v>
                </c:pt>
                <c:pt idx="856">
                  <c:v>0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0</c:v>
                </c:pt>
                <c:pt idx="924">
                  <c:v>0</c:v>
                </c:pt>
                <c:pt idx="925">
                  <c:v>0</c:v>
                </c:pt>
                <c:pt idx="926">
                  <c:v>0</c:v>
                </c:pt>
                <c:pt idx="927">
                  <c:v>0</c:v>
                </c:pt>
                <c:pt idx="928">
                  <c:v>0</c:v>
                </c:pt>
                <c:pt idx="929">
                  <c:v>0</c:v>
                </c:pt>
                <c:pt idx="930">
                  <c:v>0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0</c:v>
                </c:pt>
                <c:pt idx="938">
                  <c:v>0</c:v>
                </c:pt>
                <c:pt idx="939">
                  <c:v>0</c:v>
                </c:pt>
                <c:pt idx="940">
                  <c:v>0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0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</c:v>
                </c:pt>
                <c:pt idx="955">
                  <c:v>0</c:v>
                </c:pt>
                <c:pt idx="956">
                  <c:v>0</c:v>
                </c:pt>
                <c:pt idx="957">
                  <c:v>0</c:v>
                </c:pt>
                <c:pt idx="958">
                  <c:v>0</c:v>
                </c:pt>
                <c:pt idx="959">
                  <c:v>0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0</c:v>
                </c:pt>
                <c:pt idx="979">
                  <c:v>0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CEF-4097-BF1F-3F0953E9EC6D}"/>
            </c:ext>
          </c:extLst>
        </c:ser>
        <c:ser>
          <c:idx val="1"/>
          <c:order val="1"/>
          <c:tx>
            <c:strRef>
              <c:f>sheet!$A$2</c:f>
              <c:strCache>
                <c:ptCount val="1"/>
                <c:pt idx="0">
                  <c:v>robot2</c:v>
                </c:pt>
              </c:strCache>
            </c:strRef>
          </c:tx>
          <c:spPr>
            <a:ln w="381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!$B$2:$BNO$2</c:f>
              <c:numCache>
                <c:formatCode>General</c:formatCode>
                <c:ptCount val="1730"/>
                <c:pt idx="0">
                  <c:v>9850</c:v>
                </c:pt>
                <c:pt idx="1">
                  <c:v>9700</c:v>
                </c:pt>
                <c:pt idx="2">
                  <c:v>9250</c:v>
                </c:pt>
                <c:pt idx="3">
                  <c:v>9100</c:v>
                </c:pt>
                <c:pt idx="4">
                  <c:v>10100</c:v>
                </c:pt>
                <c:pt idx="5">
                  <c:v>9750</c:v>
                </c:pt>
                <c:pt idx="6">
                  <c:v>9600</c:v>
                </c:pt>
                <c:pt idx="7">
                  <c:v>9450</c:v>
                </c:pt>
                <c:pt idx="8">
                  <c:v>10550</c:v>
                </c:pt>
                <c:pt idx="9">
                  <c:v>10200</c:v>
                </c:pt>
                <c:pt idx="10">
                  <c:v>9950</c:v>
                </c:pt>
                <c:pt idx="11">
                  <c:v>9800</c:v>
                </c:pt>
                <c:pt idx="12">
                  <c:v>9650</c:v>
                </c:pt>
                <c:pt idx="13">
                  <c:v>9300</c:v>
                </c:pt>
                <c:pt idx="14">
                  <c:v>8950</c:v>
                </c:pt>
                <c:pt idx="15">
                  <c:v>8600</c:v>
                </c:pt>
                <c:pt idx="16">
                  <c:v>9700</c:v>
                </c:pt>
                <c:pt idx="17">
                  <c:v>9350</c:v>
                </c:pt>
                <c:pt idx="18">
                  <c:v>10350</c:v>
                </c:pt>
                <c:pt idx="19">
                  <c:v>10200</c:v>
                </c:pt>
                <c:pt idx="20">
                  <c:v>9950</c:v>
                </c:pt>
                <c:pt idx="21">
                  <c:v>9400</c:v>
                </c:pt>
                <c:pt idx="22">
                  <c:v>9250</c:v>
                </c:pt>
                <c:pt idx="23">
                  <c:v>9100</c:v>
                </c:pt>
                <c:pt idx="24">
                  <c:v>8950</c:v>
                </c:pt>
                <c:pt idx="25">
                  <c:v>8800</c:v>
                </c:pt>
                <c:pt idx="26">
                  <c:v>8650</c:v>
                </c:pt>
                <c:pt idx="27">
                  <c:v>8500</c:v>
                </c:pt>
                <c:pt idx="28">
                  <c:v>8350</c:v>
                </c:pt>
                <c:pt idx="29">
                  <c:v>8200</c:v>
                </c:pt>
                <c:pt idx="30">
                  <c:v>7850</c:v>
                </c:pt>
                <c:pt idx="31">
                  <c:v>7700</c:v>
                </c:pt>
                <c:pt idx="32">
                  <c:v>7550</c:v>
                </c:pt>
                <c:pt idx="33">
                  <c:v>7400</c:v>
                </c:pt>
                <c:pt idx="34">
                  <c:v>8500</c:v>
                </c:pt>
                <c:pt idx="35">
                  <c:v>9500</c:v>
                </c:pt>
                <c:pt idx="36">
                  <c:v>9350</c:v>
                </c:pt>
                <c:pt idx="37">
                  <c:v>10450</c:v>
                </c:pt>
                <c:pt idx="38">
                  <c:v>10300</c:v>
                </c:pt>
                <c:pt idx="39">
                  <c:v>10150</c:v>
                </c:pt>
                <c:pt idx="40">
                  <c:v>10000</c:v>
                </c:pt>
                <c:pt idx="41">
                  <c:v>9850</c:v>
                </c:pt>
                <c:pt idx="42">
                  <c:v>9300</c:v>
                </c:pt>
                <c:pt idx="43">
                  <c:v>9150</c:v>
                </c:pt>
                <c:pt idx="44">
                  <c:v>11650</c:v>
                </c:pt>
                <c:pt idx="45">
                  <c:v>11500</c:v>
                </c:pt>
                <c:pt idx="46">
                  <c:v>11350</c:v>
                </c:pt>
                <c:pt idx="47">
                  <c:v>12450</c:v>
                </c:pt>
                <c:pt idx="48">
                  <c:v>11900</c:v>
                </c:pt>
                <c:pt idx="49">
                  <c:v>11750</c:v>
                </c:pt>
                <c:pt idx="50">
                  <c:v>11600</c:v>
                </c:pt>
                <c:pt idx="51">
                  <c:v>14100</c:v>
                </c:pt>
                <c:pt idx="52">
                  <c:v>13950</c:v>
                </c:pt>
                <c:pt idx="53">
                  <c:v>13800</c:v>
                </c:pt>
                <c:pt idx="54">
                  <c:v>13650</c:v>
                </c:pt>
                <c:pt idx="55">
                  <c:v>13500</c:v>
                </c:pt>
                <c:pt idx="56">
                  <c:v>13350</c:v>
                </c:pt>
                <c:pt idx="57">
                  <c:v>14450</c:v>
                </c:pt>
                <c:pt idx="58">
                  <c:v>16950</c:v>
                </c:pt>
                <c:pt idx="59">
                  <c:v>16800</c:v>
                </c:pt>
                <c:pt idx="60">
                  <c:v>16650</c:v>
                </c:pt>
                <c:pt idx="61">
                  <c:v>16500</c:v>
                </c:pt>
                <c:pt idx="62">
                  <c:v>16350</c:v>
                </c:pt>
                <c:pt idx="63">
                  <c:v>16200</c:v>
                </c:pt>
                <c:pt idx="64">
                  <c:v>16050</c:v>
                </c:pt>
                <c:pt idx="65">
                  <c:v>15800</c:v>
                </c:pt>
                <c:pt idx="66">
                  <c:v>15450</c:v>
                </c:pt>
                <c:pt idx="67">
                  <c:v>15300</c:v>
                </c:pt>
                <c:pt idx="68">
                  <c:v>14550</c:v>
                </c:pt>
                <c:pt idx="69">
                  <c:v>14000</c:v>
                </c:pt>
                <c:pt idx="70">
                  <c:v>13850</c:v>
                </c:pt>
                <c:pt idx="71">
                  <c:v>14850</c:v>
                </c:pt>
                <c:pt idx="72">
                  <c:v>14700</c:v>
                </c:pt>
                <c:pt idx="73">
                  <c:v>14550</c:v>
                </c:pt>
                <c:pt idx="74">
                  <c:v>14400</c:v>
                </c:pt>
                <c:pt idx="75">
                  <c:v>13850</c:v>
                </c:pt>
                <c:pt idx="76">
                  <c:v>13300</c:v>
                </c:pt>
                <c:pt idx="77">
                  <c:v>13150</c:v>
                </c:pt>
                <c:pt idx="78">
                  <c:v>12600</c:v>
                </c:pt>
                <c:pt idx="79">
                  <c:v>12450</c:v>
                </c:pt>
                <c:pt idx="80">
                  <c:v>12300</c:v>
                </c:pt>
                <c:pt idx="81">
                  <c:v>12150</c:v>
                </c:pt>
                <c:pt idx="82">
                  <c:v>12000</c:v>
                </c:pt>
                <c:pt idx="83">
                  <c:v>11850</c:v>
                </c:pt>
                <c:pt idx="84">
                  <c:v>11700</c:v>
                </c:pt>
                <c:pt idx="85">
                  <c:v>11550</c:v>
                </c:pt>
                <c:pt idx="86">
                  <c:v>11200</c:v>
                </c:pt>
                <c:pt idx="87">
                  <c:v>10650</c:v>
                </c:pt>
                <c:pt idx="88">
                  <c:v>10500</c:v>
                </c:pt>
                <c:pt idx="89">
                  <c:v>10350</c:v>
                </c:pt>
                <c:pt idx="90">
                  <c:v>10200</c:v>
                </c:pt>
                <c:pt idx="91">
                  <c:v>9950</c:v>
                </c:pt>
                <c:pt idx="92">
                  <c:v>9700</c:v>
                </c:pt>
                <c:pt idx="93">
                  <c:v>9550</c:v>
                </c:pt>
                <c:pt idx="94">
                  <c:v>9200</c:v>
                </c:pt>
                <c:pt idx="95">
                  <c:v>11700</c:v>
                </c:pt>
                <c:pt idx="96">
                  <c:v>11350</c:v>
                </c:pt>
                <c:pt idx="97">
                  <c:v>11200</c:v>
                </c:pt>
                <c:pt idx="98">
                  <c:v>10850</c:v>
                </c:pt>
                <c:pt idx="99">
                  <c:v>10500</c:v>
                </c:pt>
                <c:pt idx="100">
                  <c:v>10350</c:v>
                </c:pt>
                <c:pt idx="101">
                  <c:v>10100</c:v>
                </c:pt>
                <c:pt idx="102">
                  <c:v>9350</c:v>
                </c:pt>
                <c:pt idx="103">
                  <c:v>9000</c:v>
                </c:pt>
                <c:pt idx="104">
                  <c:v>8650</c:v>
                </c:pt>
                <c:pt idx="105">
                  <c:v>8100</c:v>
                </c:pt>
                <c:pt idx="106">
                  <c:v>9050</c:v>
                </c:pt>
                <c:pt idx="107">
                  <c:v>8700</c:v>
                </c:pt>
                <c:pt idx="108">
                  <c:v>8550</c:v>
                </c:pt>
                <c:pt idx="109">
                  <c:v>8300</c:v>
                </c:pt>
                <c:pt idx="110">
                  <c:v>7950</c:v>
                </c:pt>
                <c:pt idx="111">
                  <c:v>7600</c:v>
                </c:pt>
                <c:pt idx="112">
                  <c:v>7250</c:v>
                </c:pt>
                <c:pt idx="113">
                  <c:v>7100</c:v>
                </c:pt>
                <c:pt idx="114">
                  <c:v>6950</c:v>
                </c:pt>
                <c:pt idx="115">
                  <c:v>6800</c:v>
                </c:pt>
                <c:pt idx="116">
                  <c:v>6650</c:v>
                </c:pt>
                <c:pt idx="117">
                  <c:v>6500</c:v>
                </c:pt>
                <c:pt idx="118">
                  <c:v>6350</c:v>
                </c:pt>
                <c:pt idx="119">
                  <c:v>6000</c:v>
                </c:pt>
                <c:pt idx="120">
                  <c:v>6850</c:v>
                </c:pt>
                <c:pt idx="121">
                  <c:v>6500</c:v>
                </c:pt>
                <c:pt idx="122">
                  <c:v>5950</c:v>
                </c:pt>
                <c:pt idx="123">
                  <c:v>5800</c:v>
                </c:pt>
                <c:pt idx="124">
                  <c:v>5650</c:v>
                </c:pt>
                <c:pt idx="125">
                  <c:v>6600</c:v>
                </c:pt>
                <c:pt idx="126">
                  <c:v>6050</c:v>
                </c:pt>
                <c:pt idx="127">
                  <c:v>5700</c:v>
                </c:pt>
                <c:pt idx="128">
                  <c:v>5550</c:v>
                </c:pt>
                <c:pt idx="129">
                  <c:v>5400</c:v>
                </c:pt>
                <c:pt idx="130">
                  <c:v>5050</c:v>
                </c:pt>
                <c:pt idx="131">
                  <c:v>4900</c:v>
                </c:pt>
                <c:pt idx="132">
                  <c:v>4750</c:v>
                </c:pt>
                <c:pt idx="133">
                  <c:v>4600</c:v>
                </c:pt>
                <c:pt idx="134">
                  <c:v>4050</c:v>
                </c:pt>
                <c:pt idx="135">
                  <c:v>3900</c:v>
                </c:pt>
                <c:pt idx="136">
                  <c:v>3750</c:v>
                </c:pt>
                <c:pt idx="137">
                  <c:v>3000</c:v>
                </c:pt>
                <c:pt idx="138">
                  <c:v>3950</c:v>
                </c:pt>
                <c:pt idx="139">
                  <c:v>3800</c:v>
                </c:pt>
                <c:pt idx="140">
                  <c:v>3550</c:v>
                </c:pt>
                <c:pt idx="141">
                  <c:v>3300</c:v>
                </c:pt>
                <c:pt idx="142">
                  <c:v>4250</c:v>
                </c:pt>
                <c:pt idx="143">
                  <c:v>3900</c:v>
                </c:pt>
                <c:pt idx="144">
                  <c:v>4750</c:v>
                </c:pt>
                <c:pt idx="145">
                  <c:v>4600</c:v>
                </c:pt>
                <c:pt idx="146">
                  <c:v>4450</c:v>
                </c:pt>
                <c:pt idx="147">
                  <c:v>4300</c:v>
                </c:pt>
                <c:pt idx="148">
                  <c:v>5850</c:v>
                </c:pt>
                <c:pt idx="149">
                  <c:v>5600</c:v>
                </c:pt>
                <c:pt idx="150">
                  <c:v>5250</c:v>
                </c:pt>
                <c:pt idx="151">
                  <c:v>5100</c:v>
                </c:pt>
                <c:pt idx="152">
                  <c:v>4750</c:v>
                </c:pt>
                <c:pt idx="153">
                  <c:v>4400</c:v>
                </c:pt>
                <c:pt idx="154">
                  <c:v>4250</c:v>
                </c:pt>
                <c:pt idx="155">
                  <c:v>4100</c:v>
                </c:pt>
                <c:pt idx="156">
                  <c:v>3700</c:v>
                </c:pt>
                <c:pt idx="157">
                  <c:v>3550</c:v>
                </c:pt>
                <c:pt idx="158">
                  <c:v>3400</c:v>
                </c:pt>
                <c:pt idx="159">
                  <c:v>3250</c:v>
                </c:pt>
                <c:pt idx="160">
                  <c:v>3100</c:v>
                </c:pt>
                <c:pt idx="161">
                  <c:v>2750</c:v>
                </c:pt>
                <c:pt idx="162">
                  <c:v>2600</c:v>
                </c:pt>
                <c:pt idx="163">
                  <c:v>2450</c:v>
                </c:pt>
                <c:pt idx="164">
                  <c:v>2300</c:v>
                </c:pt>
                <c:pt idx="165">
                  <c:v>2150</c:v>
                </c:pt>
                <c:pt idx="166">
                  <c:v>2000</c:v>
                </c:pt>
                <c:pt idx="167">
                  <c:v>1850</c:v>
                </c:pt>
                <c:pt idx="168">
                  <c:v>1700</c:v>
                </c:pt>
                <c:pt idx="169">
                  <c:v>1550</c:v>
                </c:pt>
                <c:pt idx="170">
                  <c:v>1400</c:v>
                </c:pt>
                <c:pt idx="171">
                  <c:v>1250</c:v>
                </c:pt>
                <c:pt idx="172">
                  <c:v>900</c:v>
                </c:pt>
                <c:pt idx="173">
                  <c:v>35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0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0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0</c:v>
                </c:pt>
                <c:pt idx="855">
                  <c:v>0</c:v>
                </c:pt>
                <c:pt idx="856">
                  <c:v>0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0</c:v>
                </c:pt>
                <c:pt idx="924">
                  <c:v>0</c:v>
                </c:pt>
                <c:pt idx="925">
                  <c:v>0</c:v>
                </c:pt>
                <c:pt idx="926">
                  <c:v>0</c:v>
                </c:pt>
                <c:pt idx="927">
                  <c:v>0</c:v>
                </c:pt>
                <c:pt idx="928">
                  <c:v>0</c:v>
                </c:pt>
                <c:pt idx="929">
                  <c:v>0</c:v>
                </c:pt>
                <c:pt idx="930">
                  <c:v>0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0</c:v>
                </c:pt>
                <c:pt idx="938">
                  <c:v>0</c:v>
                </c:pt>
                <c:pt idx="939">
                  <c:v>0</c:v>
                </c:pt>
                <c:pt idx="940">
                  <c:v>0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0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</c:v>
                </c:pt>
                <c:pt idx="955">
                  <c:v>0</c:v>
                </c:pt>
                <c:pt idx="956">
                  <c:v>0</c:v>
                </c:pt>
                <c:pt idx="957">
                  <c:v>0</c:v>
                </c:pt>
                <c:pt idx="958">
                  <c:v>0</c:v>
                </c:pt>
                <c:pt idx="959">
                  <c:v>0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0</c:v>
                </c:pt>
                <c:pt idx="979">
                  <c:v>0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CEF-4097-BF1F-3F0953E9EC6D}"/>
            </c:ext>
          </c:extLst>
        </c:ser>
        <c:ser>
          <c:idx val="2"/>
          <c:order val="2"/>
          <c:tx>
            <c:strRef>
              <c:f>sheet!$A$3</c:f>
              <c:strCache>
                <c:ptCount val="1"/>
                <c:pt idx="0">
                  <c:v>robot3</c:v>
                </c:pt>
              </c:strCache>
            </c:strRef>
          </c:tx>
          <c:spPr>
            <a:ln w="381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!$B$3:$BNO$3</c:f>
              <c:numCache>
                <c:formatCode>General</c:formatCode>
                <c:ptCount val="1730"/>
                <c:pt idx="0">
                  <c:v>9850</c:v>
                </c:pt>
                <c:pt idx="1">
                  <c:v>9700</c:v>
                </c:pt>
                <c:pt idx="2">
                  <c:v>9250</c:v>
                </c:pt>
                <c:pt idx="3">
                  <c:v>9100</c:v>
                </c:pt>
                <c:pt idx="4">
                  <c:v>8950</c:v>
                </c:pt>
                <c:pt idx="5">
                  <c:v>8600</c:v>
                </c:pt>
                <c:pt idx="6">
                  <c:v>8450</c:v>
                </c:pt>
                <c:pt idx="7">
                  <c:v>8300</c:v>
                </c:pt>
                <c:pt idx="8">
                  <c:v>8150</c:v>
                </c:pt>
                <c:pt idx="9">
                  <c:v>10650</c:v>
                </c:pt>
                <c:pt idx="10">
                  <c:v>10400</c:v>
                </c:pt>
                <c:pt idx="11">
                  <c:v>10250</c:v>
                </c:pt>
                <c:pt idx="12">
                  <c:v>10100</c:v>
                </c:pt>
                <c:pt idx="13">
                  <c:v>9750</c:v>
                </c:pt>
                <c:pt idx="14">
                  <c:v>12250</c:v>
                </c:pt>
                <c:pt idx="15">
                  <c:v>11900</c:v>
                </c:pt>
                <c:pt idx="16">
                  <c:v>11750</c:v>
                </c:pt>
                <c:pt idx="17">
                  <c:v>11400</c:v>
                </c:pt>
                <c:pt idx="18">
                  <c:v>11250</c:v>
                </c:pt>
                <c:pt idx="19">
                  <c:v>11100</c:v>
                </c:pt>
                <c:pt idx="20">
                  <c:v>10850</c:v>
                </c:pt>
                <c:pt idx="21">
                  <c:v>10300</c:v>
                </c:pt>
                <c:pt idx="22">
                  <c:v>10150</c:v>
                </c:pt>
                <c:pt idx="23">
                  <c:v>10000</c:v>
                </c:pt>
                <c:pt idx="24">
                  <c:v>9850</c:v>
                </c:pt>
                <c:pt idx="25">
                  <c:v>9700</c:v>
                </c:pt>
                <c:pt idx="26">
                  <c:v>9550</c:v>
                </c:pt>
                <c:pt idx="27">
                  <c:v>9400</c:v>
                </c:pt>
                <c:pt idx="28">
                  <c:v>9250</c:v>
                </c:pt>
                <c:pt idx="29">
                  <c:v>9100</c:v>
                </c:pt>
                <c:pt idx="30">
                  <c:v>8750</c:v>
                </c:pt>
                <c:pt idx="31">
                  <c:v>8600</c:v>
                </c:pt>
                <c:pt idx="32">
                  <c:v>8450</c:v>
                </c:pt>
                <c:pt idx="33">
                  <c:v>9450</c:v>
                </c:pt>
                <c:pt idx="34">
                  <c:v>9300</c:v>
                </c:pt>
                <c:pt idx="35">
                  <c:v>9150</c:v>
                </c:pt>
                <c:pt idx="36">
                  <c:v>9000</c:v>
                </c:pt>
                <c:pt idx="37">
                  <c:v>8850</c:v>
                </c:pt>
                <c:pt idx="38">
                  <c:v>8700</c:v>
                </c:pt>
                <c:pt idx="39">
                  <c:v>9800</c:v>
                </c:pt>
                <c:pt idx="40">
                  <c:v>9650</c:v>
                </c:pt>
                <c:pt idx="41">
                  <c:v>10650</c:v>
                </c:pt>
                <c:pt idx="42">
                  <c:v>10100</c:v>
                </c:pt>
                <c:pt idx="43">
                  <c:v>9950</c:v>
                </c:pt>
                <c:pt idx="44">
                  <c:v>9600</c:v>
                </c:pt>
                <c:pt idx="45">
                  <c:v>9450</c:v>
                </c:pt>
                <c:pt idx="46">
                  <c:v>9300</c:v>
                </c:pt>
                <c:pt idx="47">
                  <c:v>9150</c:v>
                </c:pt>
                <c:pt idx="48">
                  <c:v>8600</c:v>
                </c:pt>
                <c:pt idx="49">
                  <c:v>9600</c:v>
                </c:pt>
                <c:pt idx="50">
                  <c:v>10600</c:v>
                </c:pt>
                <c:pt idx="51">
                  <c:v>10250</c:v>
                </c:pt>
                <c:pt idx="52">
                  <c:v>10100</c:v>
                </c:pt>
                <c:pt idx="53">
                  <c:v>9950</c:v>
                </c:pt>
                <c:pt idx="54">
                  <c:v>9800</c:v>
                </c:pt>
                <c:pt idx="55">
                  <c:v>9650</c:v>
                </c:pt>
                <c:pt idx="56">
                  <c:v>9500</c:v>
                </c:pt>
                <c:pt idx="57">
                  <c:v>9350</c:v>
                </c:pt>
                <c:pt idx="58">
                  <c:v>9000</c:v>
                </c:pt>
                <c:pt idx="59">
                  <c:v>10000</c:v>
                </c:pt>
                <c:pt idx="60">
                  <c:v>9850</c:v>
                </c:pt>
                <c:pt idx="61">
                  <c:v>9700</c:v>
                </c:pt>
                <c:pt idx="62">
                  <c:v>9550</c:v>
                </c:pt>
                <c:pt idx="63">
                  <c:v>9400</c:v>
                </c:pt>
                <c:pt idx="64">
                  <c:v>9250</c:v>
                </c:pt>
                <c:pt idx="65">
                  <c:v>9000</c:v>
                </c:pt>
                <c:pt idx="66">
                  <c:v>8650</c:v>
                </c:pt>
                <c:pt idx="67">
                  <c:v>8500</c:v>
                </c:pt>
                <c:pt idx="68">
                  <c:v>13800</c:v>
                </c:pt>
                <c:pt idx="69">
                  <c:v>13250</c:v>
                </c:pt>
                <c:pt idx="70">
                  <c:v>13100</c:v>
                </c:pt>
                <c:pt idx="71">
                  <c:v>12950</c:v>
                </c:pt>
                <c:pt idx="72">
                  <c:v>12800</c:v>
                </c:pt>
                <c:pt idx="73">
                  <c:v>12650</c:v>
                </c:pt>
                <c:pt idx="74">
                  <c:v>12500</c:v>
                </c:pt>
                <c:pt idx="75">
                  <c:v>11950</c:v>
                </c:pt>
                <c:pt idx="76">
                  <c:v>11400</c:v>
                </c:pt>
                <c:pt idx="77">
                  <c:v>11250</c:v>
                </c:pt>
                <c:pt idx="78">
                  <c:v>10700</c:v>
                </c:pt>
                <c:pt idx="79">
                  <c:v>11800</c:v>
                </c:pt>
                <c:pt idx="80">
                  <c:v>11650</c:v>
                </c:pt>
                <c:pt idx="81">
                  <c:v>11500</c:v>
                </c:pt>
                <c:pt idx="82">
                  <c:v>11350</c:v>
                </c:pt>
                <c:pt idx="83">
                  <c:v>11200</c:v>
                </c:pt>
                <c:pt idx="84">
                  <c:v>11050</c:v>
                </c:pt>
                <c:pt idx="85">
                  <c:v>10900</c:v>
                </c:pt>
                <c:pt idx="86">
                  <c:v>10550</c:v>
                </c:pt>
                <c:pt idx="87">
                  <c:v>10000</c:v>
                </c:pt>
                <c:pt idx="88">
                  <c:v>9850</c:v>
                </c:pt>
                <c:pt idx="89">
                  <c:v>9700</c:v>
                </c:pt>
                <c:pt idx="90">
                  <c:v>9550</c:v>
                </c:pt>
                <c:pt idx="91">
                  <c:v>9300</c:v>
                </c:pt>
                <c:pt idx="92">
                  <c:v>9050</c:v>
                </c:pt>
                <c:pt idx="93">
                  <c:v>8900</c:v>
                </c:pt>
                <c:pt idx="94">
                  <c:v>8550</c:v>
                </c:pt>
                <c:pt idx="95">
                  <c:v>8200</c:v>
                </c:pt>
                <c:pt idx="96">
                  <c:v>7850</c:v>
                </c:pt>
                <c:pt idx="97">
                  <c:v>7700</c:v>
                </c:pt>
                <c:pt idx="98">
                  <c:v>7350</c:v>
                </c:pt>
                <c:pt idx="99">
                  <c:v>7000</c:v>
                </c:pt>
                <c:pt idx="100">
                  <c:v>8100</c:v>
                </c:pt>
                <c:pt idx="101">
                  <c:v>7850</c:v>
                </c:pt>
                <c:pt idx="102">
                  <c:v>7100</c:v>
                </c:pt>
                <c:pt idx="103">
                  <c:v>6750</c:v>
                </c:pt>
                <c:pt idx="104">
                  <c:v>6400</c:v>
                </c:pt>
                <c:pt idx="105">
                  <c:v>5850</c:v>
                </c:pt>
                <c:pt idx="106">
                  <c:v>5700</c:v>
                </c:pt>
                <c:pt idx="107">
                  <c:v>5350</c:v>
                </c:pt>
                <c:pt idx="108">
                  <c:v>6300</c:v>
                </c:pt>
                <c:pt idx="109">
                  <c:v>6050</c:v>
                </c:pt>
                <c:pt idx="110">
                  <c:v>5700</c:v>
                </c:pt>
                <c:pt idx="111">
                  <c:v>5350</c:v>
                </c:pt>
                <c:pt idx="112">
                  <c:v>5000</c:v>
                </c:pt>
                <c:pt idx="113">
                  <c:v>4850</c:v>
                </c:pt>
                <c:pt idx="114">
                  <c:v>4700</c:v>
                </c:pt>
                <c:pt idx="115">
                  <c:v>4550</c:v>
                </c:pt>
                <c:pt idx="116">
                  <c:v>5400</c:v>
                </c:pt>
                <c:pt idx="117">
                  <c:v>5250</c:v>
                </c:pt>
                <c:pt idx="118">
                  <c:v>5100</c:v>
                </c:pt>
                <c:pt idx="119">
                  <c:v>4750</c:v>
                </c:pt>
                <c:pt idx="120">
                  <c:v>4600</c:v>
                </c:pt>
                <c:pt idx="121">
                  <c:v>4250</c:v>
                </c:pt>
                <c:pt idx="122">
                  <c:v>3700</c:v>
                </c:pt>
                <c:pt idx="123">
                  <c:v>4650</c:v>
                </c:pt>
                <c:pt idx="124">
                  <c:v>5600</c:v>
                </c:pt>
                <c:pt idx="125">
                  <c:v>5450</c:v>
                </c:pt>
                <c:pt idx="126">
                  <c:v>4900</c:v>
                </c:pt>
                <c:pt idx="127">
                  <c:v>4550</c:v>
                </c:pt>
                <c:pt idx="128">
                  <c:v>4400</c:v>
                </c:pt>
                <c:pt idx="129">
                  <c:v>5250</c:v>
                </c:pt>
                <c:pt idx="130">
                  <c:v>4900</c:v>
                </c:pt>
                <c:pt idx="131">
                  <c:v>4750</c:v>
                </c:pt>
                <c:pt idx="132">
                  <c:v>4600</c:v>
                </c:pt>
                <c:pt idx="133">
                  <c:v>4450</c:v>
                </c:pt>
                <c:pt idx="134">
                  <c:v>3900</c:v>
                </c:pt>
                <c:pt idx="135">
                  <c:v>3750</c:v>
                </c:pt>
                <c:pt idx="136">
                  <c:v>3600</c:v>
                </c:pt>
                <c:pt idx="137">
                  <c:v>8150</c:v>
                </c:pt>
                <c:pt idx="138">
                  <c:v>8000</c:v>
                </c:pt>
                <c:pt idx="139">
                  <c:v>7850</c:v>
                </c:pt>
                <c:pt idx="140">
                  <c:v>7600</c:v>
                </c:pt>
                <c:pt idx="141">
                  <c:v>7350</c:v>
                </c:pt>
                <c:pt idx="142">
                  <c:v>7200</c:v>
                </c:pt>
                <c:pt idx="143">
                  <c:v>6850</c:v>
                </c:pt>
                <c:pt idx="144">
                  <c:v>6700</c:v>
                </c:pt>
                <c:pt idx="145">
                  <c:v>7550</c:v>
                </c:pt>
                <c:pt idx="146">
                  <c:v>7400</c:v>
                </c:pt>
                <c:pt idx="147">
                  <c:v>7250</c:v>
                </c:pt>
                <c:pt idx="148">
                  <c:v>7000</c:v>
                </c:pt>
                <c:pt idx="149">
                  <c:v>6750</c:v>
                </c:pt>
                <c:pt idx="150">
                  <c:v>6400</c:v>
                </c:pt>
                <c:pt idx="151">
                  <c:v>7250</c:v>
                </c:pt>
                <c:pt idx="152">
                  <c:v>6900</c:v>
                </c:pt>
                <c:pt idx="153">
                  <c:v>6550</c:v>
                </c:pt>
                <c:pt idx="154">
                  <c:v>6400</c:v>
                </c:pt>
                <c:pt idx="155">
                  <c:v>6250</c:v>
                </c:pt>
                <c:pt idx="156">
                  <c:v>5850</c:v>
                </c:pt>
                <c:pt idx="157">
                  <c:v>5700</c:v>
                </c:pt>
                <c:pt idx="158">
                  <c:v>5550</c:v>
                </c:pt>
                <c:pt idx="159">
                  <c:v>5400</c:v>
                </c:pt>
                <c:pt idx="160">
                  <c:v>6200</c:v>
                </c:pt>
                <c:pt idx="161">
                  <c:v>5850</c:v>
                </c:pt>
                <c:pt idx="162">
                  <c:v>5700</c:v>
                </c:pt>
                <c:pt idx="163">
                  <c:v>5550</c:v>
                </c:pt>
                <c:pt idx="164">
                  <c:v>5400</c:v>
                </c:pt>
                <c:pt idx="165">
                  <c:v>6200</c:v>
                </c:pt>
                <c:pt idx="166">
                  <c:v>6050</c:v>
                </c:pt>
                <c:pt idx="167">
                  <c:v>5900</c:v>
                </c:pt>
                <c:pt idx="168">
                  <c:v>5750</c:v>
                </c:pt>
                <c:pt idx="169">
                  <c:v>5600</c:v>
                </c:pt>
                <c:pt idx="170">
                  <c:v>5450</c:v>
                </c:pt>
                <c:pt idx="171">
                  <c:v>5300</c:v>
                </c:pt>
                <c:pt idx="172">
                  <c:v>4950</c:v>
                </c:pt>
                <c:pt idx="173">
                  <c:v>4400</c:v>
                </c:pt>
                <c:pt idx="174">
                  <c:v>7500</c:v>
                </c:pt>
                <c:pt idx="175">
                  <c:v>7350</c:v>
                </c:pt>
                <c:pt idx="176">
                  <c:v>8000</c:v>
                </c:pt>
                <c:pt idx="177">
                  <c:v>7750</c:v>
                </c:pt>
                <c:pt idx="178">
                  <c:v>9500</c:v>
                </c:pt>
                <c:pt idx="179">
                  <c:v>9350</c:v>
                </c:pt>
                <c:pt idx="180">
                  <c:v>9200</c:v>
                </c:pt>
                <c:pt idx="181">
                  <c:v>9050</c:v>
                </c:pt>
                <c:pt idx="182">
                  <c:v>8900</c:v>
                </c:pt>
                <c:pt idx="183">
                  <c:v>8750</c:v>
                </c:pt>
                <c:pt idx="184">
                  <c:v>8200</c:v>
                </c:pt>
                <c:pt idx="185">
                  <c:v>8050</c:v>
                </c:pt>
                <c:pt idx="186">
                  <c:v>7900</c:v>
                </c:pt>
                <c:pt idx="187">
                  <c:v>7750</c:v>
                </c:pt>
                <c:pt idx="188">
                  <c:v>8400</c:v>
                </c:pt>
                <c:pt idx="189">
                  <c:v>9650</c:v>
                </c:pt>
                <c:pt idx="190">
                  <c:v>9300</c:v>
                </c:pt>
                <c:pt idx="191">
                  <c:v>9150</c:v>
                </c:pt>
                <c:pt idx="192">
                  <c:v>9000</c:v>
                </c:pt>
                <c:pt idx="193">
                  <c:v>8850</c:v>
                </c:pt>
                <c:pt idx="194">
                  <c:v>8700</c:v>
                </c:pt>
                <c:pt idx="195">
                  <c:v>8150</c:v>
                </c:pt>
                <c:pt idx="196">
                  <c:v>7400</c:v>
                </c:pt>
                <c:pt idx="197">
                  <c:v>7050</c:v>
                </c:pt>
                <c:pt idx="198">
                  <c:v>6900</c:v>
                </c:pt>
                <c:pt idx="199">
                  <c:v>6550</c:v>
                </c:pt>
                <c:pt idx="200">
                  <c:v>6200</c:v>
                </c:pt>
                <c:pt idx="201">
                  <c:v>7450</c:v>
                </c:pt>
                <c:pt idx="202">
                  <c:v>7100</c:v>
                </c:pt>
                <c:pt idx="203">
                  <c:v>6950</c:v>
                </c:pt>
                <c:pt idx="204">
                  <c:v>7700</c:v>
                </c:pt>
                <c:pt idx="205">
                  <c:v>7350</c:v>
                </c:pt>
                <c:pt idx="206">
                  <c:v>7200</c:v>
                </c:pt>
                <c:pt idx="207">
                  <c:v>7950</c:v>
                </c:pt>
                <c:pt idx="208">
                  <c:v>7800</c:v>
                </c:pt>
                <c:pt idx="209">
                  <c:v>7050</c:v>
                </c:pt>
                <c:pt idx="210">
                  <c:v>6900</c:v>
                </c:pt>
                <c:pt idx="211">
                  <c:v>6750</c:v>
                </c:pt>
                <c:pt idx="212">
                  <c:v>6600</c:v>
                </c:pt>
                <c:pt idx="213">
                  <c:v>6450</c:v>
                </c:pt>
                <c:pt idx="214">
                  <c:v>6100</c:v>
                </c:pt>
                <c:pt idx="215">
                  <c:v>5950</c:v>
                </c:pt>
                <c:pt idx="216">
                  <c:v>5800</c:v>
                </c:pt>
                <c:pt idx="217">
                  <c:v>5250</c:v>
                </c:pt>
                <c:pt idx="218">
                  <c:v>5100</c:v>
                </c:pt>
                <c:pt idx="219">
                  <c:v>4950</c:v>
                </c:pt>
                <c:pt idx="220">
                  <c:v>6700</c:v>
                </c:pt>
                <c:pt idx="221">
                  <c:v>6350</c:v>
                </c:pt>
                <c:pt idx="222">
                  <c:v>6200</c:v>
                </c:pt>
                <c:pt idx="223">
                  <c:v>6050</c:v>
                </c:pt>
                <c:pt idx="224">
                  <c:v>5900</c:v>
                </c:pt>
                <c:pt idx="225">
                  <c:v>5650</c:v>
                </c:pt>
                <c:pt idx="226">
                  <c:v>5500</c:v>
                </c:pt>
                <c:pt idx="227">
                  <c:v>5350</c:v>
                </c:pt>
                <c:pt idx="228">
                  <c:v>6000</c:v>
                </c:pt>
                <c:pt idx="229">
                  <c:v>5850</c:v>
                </c:pt>
                <c:pt idx="230">
                  <c:v>5700</c:v>
                </c:pt>
                <c:pt idx="231">
                  <c:v>6450</c:v>
                </c:pt>
                <c:pt idx="232">
                  <c:v>6100</c:v>
                </c:pt>
                <c:pt idx="233">
                  <c:v>7850</c:v>
                </c:pt>
                <c:pt idx="234">
                  <c:v>7700</c:v>
                </c:pt>
                <c:pt idx="235">
                  <c:v>7350</c:v>
                </c:pt>
                <c:pt idx="236">
                  <c:v>7100</c:v>
                </c:pt>
                <c:pt idx="237">
                  <c:v>6950</c:v>
                </c:pt>
                <c:pt idx="238">
                  <c:v>6800</c:v>
                </c:pt>
                <c:pt idx="239">
                  <c:v>6650</c:v>
                </c:pt>
                <c:pt idx="240">
                  <c:v>6500</c:v>
                </c:pt>
                <c:pt idx="241">
                  <c:v>6350</c:v>
                </c:pt>
                <c:pt idx="242">
                  <c:v>7000</c:v>
                </c:pt>
                <c:pt idx="243">
                  <c:v>6550</c:v>
                </c:pt>
                <c:pt idx="244">
                  <c:v>6400</c:v>
                </c:pt>
                <c:pt idx="245">
                  <c:v>6250</c:v>
                </c:pt>
                <c:pt idx="246">
                  <c:v>5700</c:v>
                </c:pt>
                <c:pt idx="247">
                  <c:v>5550</c:v>
                </c:pt>
                <c:pt idx="248">
                  <c:v>6200</c:v>
                </c:pt>
                <c:pt idx="249">
                  <c:v>5750</c:v>
                </c:pt>
                <c:pt idx="250">
                  <c:v>5600</c:v>
                </c:pt>
                <c:pt idx="251">
                  <c:v>4650</c:v>
                </c:pt>
                <c:pt idx="252">
                  <c:v>5300</c:v>
                </c:pt>
                <c:pt idx="253">
                  <c:v>5150</c:v>
                </c:pt>
                <c:pt idx="254">
                  <c:v>4650</c:v>
                </c:pt>
                <c:pt idx="255">
                  <c:v>4400</c:v>
                </c:pt>
                <c:pt idx="256">
                  <c:v>4250</c:v>
                </c:pt>
                <c:pt idx="257">
                  <c:v>4100</c:v>
                </c:pt>
                <c:pt idx="258">
                  <c:v>3550</c:v>
                </c:pt>
                <c:pt idx="259">
                  <c:v>3200</c:v>
                </c:pt>
                <c:pt idx="260">
                  <c:v>3050</c:v>
                </c:pt>
                <c:pt idx="261">
                  <c:v>2700</c:v>
                </c:pt>
                <c:pt idx="262">
                  <c:v>2350</c:v>
                </c:pt>
                <c:pt idx="263">
                  <c:v>2200</c:v>
                </c:pt>
                <c:pt idx="264">
                  <c:v>1650</c:v>
                </c:pt>
                <c:pt idx="265">
                  <c:v>1400</c:v>
                </c:pt>
                <c:pt idx="266">
                  <c:v>1900</c:v>
                </c:pt>
                <c:pt idx="267">
                  <c:v>1750</c:v>
                </c:pt>
                <c:pt idx="268">
                  <c:v>1600</c:v>
                </c:pt>
                <c:pt idx="269">
                  <c:v>1450</c:v>
                </c:pt>
                <c:pt idx="270">
                  <c:v>1300</c:v>
                </c:pt>
                <c:pt idx="271">
                  <c:v>1150</c:v>
                </c:pt>
                <c:pt idx="272">
                  <c:v>600</c:v>
                </c:pt>
                <c:pt idx="273">
                  <c:v>45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0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0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0</c:v>
                </c:pt>
                <c:pt idx="855">
                  <c:v>0</c:v>
                </c:pt>
                <c:pt idx="856">
                  <c:v>0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0</c:v>
                </c:pt>
                <c:pt idx="924">
                  <c:v>0</c:v>
                </c:pt>
                <c:pt idx="925">
                  <c:v>0</c:v>
                </c:pt>
                <c:pt idx="926">
                  <c:v>0</c:v>
                </c:pt>
                <c:pt idx="927">
                  <c:v>0</c:v>
                </c:pt>
                <c:pt idx="928">
                  <c:v>0</c:v>
                </c:pt>
                <c:pt idx="929">
                  <c:v>0</c:v>
                </c:pt>
                <c:pt idx="930">
                  <c:v>0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0</c:v>
                </c:pt>
                <c:pt idx="938">
                  <c:v>0</c:v>
                </c:pt>
                <c:pt idx="939">
                  <c:v>0</c:v>
                </c:pt>
                <c:pt idx="940">
                  <c:v>0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0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</c:v>
                </c:pt>
                <c:pt idx="955">
                  <c:v>0</c:v>
                </c:pt>
                <c:pt idx="956">
                  <c:v>0</c:v>
                </c:pt>
                <c:pt idx="957">
                  <c:v>0</c:v>
                </c:pt>
                <c:pt idx="958">
                  <c:v>0</c:v>
                </c:pt>
                <c:pt idx="959">
                  <c:v>0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0</c:v>
                </c:pt>
                <c:pt idx="979">
                  <c:v>0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CEF-4097-BF1F-3F0953E9EC6D}"/>
            </c:ext>
          </c:extLst>
        </c:ser>
        <c:ser>
          <c:idx val="3"/>
          <c:order val="3"/>
          <c:tx>
            <c:strRef>
              <c:f>sheet!$A$4</c:f>
              <c:strCache>
                <c:ptCount val="1"/>
                <c:pt idx="0">
                  <c:v>4 standard robot</c:v>
                </c:pt>
              </c:strCache>
            </c:strRef>
          </c:tx>
          <c:spPr>
            <a:ln w="3810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trendline>
            <c:spPr>
              <a:ln w="19050" cap="rnd">
                <a:solidFill>
                  <a:schemeClr val="accent4"/>
                </a:solidFill>
                <a:round/>
              </a:ln>
              <a:effectLst/>
            </c:spPr>
            <c:trendlineType val="linear"/>
            <c:dispRSqr val="0"/>
            <c:dispEq val="0"/>
          </c:trendline>
          <c:val>
            <c:numRef>
              <c:f>sheet!$B$4:$BNO$4</c:f>
              <c:numCache>
                <c:formatCode>General</c:formatCode>
                <c:ptCount val="1730"/>
                <c:pt idx="0">
                  <c:v>9950</c:v>
                </c:pt>
                <c:pt idx="1">
                  <c:v>9800</c:v>
                </c:pt>
                <c:pt idx="2">
                  <c:v>13000</c:v>
                </c:pt>
                <c:pt idx="3">
                  <c:v>12950</c:v>
                </c:pt>
                <c:pt idx="4">
                  <c:v>12900</c:v>
                </c:pt>
                <c:pt idx="5">
                  <c:v>12550</c:v>
                </c:pt>
                <c:pt idx="6">
                  <c:v>12500</c:v>
                </c:pt>
                <c:pt idx="7">
                  <c:v>12350</c:v>
                </c:pt>
                <c:pt idx="8">
                  <c:v>12200</c:v>
                </c:pt>
                <c:pt idx="9">
                  <c:v>11850</c:v>
                </c:pt>
                <c:pt idx="10">
                  <c:v>13650</c:v>
                </c:pt>
                <c:pt idx="11">
                  <c:v>14750</c:v>
                </c:pt>
                <c:pt idx="12">
                  <c:v>14700</c:v>
                </c:pt>
                <c:pt idx="13">
                  <c:v>14350</c:v>
                </c:pt>
                <c:pt idx="14">
                  <c:v>14000</c:v>
                </c:pt>
                <c:pt idx="15">
                  <c:v>13650</c:v>
                </c:pt>
                <c:pt idx="16">
                  <c:v>13500</c:v>
                </c:pt>
                <c:pt idx="17">
                  <c:v>16000</c:v>
                </c:pt>
                <c:pt idx="18">
                  <c:v>15950</c:v>
                </c:pt>
                <c:pt idx="19">
                  <c:v>15900</c:v>
                </c:pt>
                <c:pt idx="20">
                  <c:v>15650</c:v>
                </c:pt>
                <c:pt idx="21">
                  <c:v>15100</c:v>
                </c:pt>
                <c:pt idx="22">
                  <c:v>15050</c:v>
                </c:pt>
                <c:pt idx="23">
                  <c:v>15000</c:v>
                </c:pt>
                <c:pt idx="24">
                  <c:v>14950</c:v>
                </c:pt>
                <c:pt idx="25">
                  <c:v>14900</c:v>
                </c:pt>
                <c:pt idx="26">
                  <c:v>14750</c:v>
                </c:pt>
                <c:pt idx="27">
                  <c:v>14700</c:v>
                </c:pt>
                <c:pt idx="28">
                  <c:v>14650</c:v>
                </c:pt>
                <c:pt idx="29">
                  <c:v>14500</c:v>
                </c:pt>
                <c:pt idx="30">
                  <c:v>14150</c:v>
                </c:pt>
                <c:pt idx="31">
                  <c:v>14100</c:v>
                </c:pt>
                <c:pt idx="32">
                  <c:v>14050</c:v>
                </c:pt>
                <c:pt idx="33">
                  <c:v>14000</c:v>
                </c:pt>
                <c:pt idx="34">
                  <c:v>13850</c:v>
                </c:pt>
                <c:pt idx="35">
                  <c:v>13800</c:v>
                </c:pt>
                <c:pt idx="36">
                  <c:v>13650</c:v>
                </c:pt>
                <c:pt idx="37">
                  <c:v>13500</c:v>
                </c:pt>
                <c:pt idx="38">
                  <c:v>13350</c:v>
                </c:pt>
                <c:pt idx="39">
                  <c:v>13300</c:v>
                </c:pt>
                <c:pt idx="40">
                  <c:v>13250</c:v>
                </c:pt>
                <c:pt idx="41">
                  <c:v>13200</c:v>
                </c:pt>
                <c:pt idx="42">
                  <c:v>12650</c:v>
                </c:pt>
                <c:pt idx="43">
                  <c:v>12600</c:v>
                </c:pt>
                <c:pt idx="44">
                  <c:v>12250</c:v>
                </c:pt>
                <c:pt idx="45">
                  <c:v>12200</c:v>
                </c:pt>
                <c:pt idx="46">
                  <c:v>12050</c:v>
                </c:pt>
                <c:pt idx="47">
                  <c:v>11900</c:v>
                </c:pt>
                <c:pt idx="48">
                  <c:v>11350</c:v>
                </c:pt>
                <c:pt idx="49">
                  <c:v>11300</c:v>
                </c:pt>
                <c:pt idx="50">
                  <c:v>11250</c:v>
                </c:pt>
                <c:pt idx="51">
                  <c:v>10900</c:v>
                </c:pt>
                <c:pt idx="52">
                  <c:v>10850</c:v>
                </c:pt>
                <c:pt idx="53">
                  <c:v>10700</c:v>
                </c:pt>
                <c:pt idx="54">
                  <c:v>10650</c:v>
                </c:pt>
                <c:pt idx="55">
                  <c:v>10600</c:v>
                </c:pt>
                <c:pt idx="56">
                  <c:v>10450</c:v>
                </c:pt>
                <c:pt idx="57">
                  <c:v>10400</c:v>
                </c:pt>
                <c:pt idx="58">
                  <c:v>10050</c:v>
                </c:pt>
                <c:pt idx="59">
                  <c:v>10000</c:v>
                </c:pt>
                <c:pt idx="60">
                  <c:v>9950</c:v>
                </c:pt>
                <c:pt idx="61">
                  <c:v>9800</c:v>
                </c:pt>
                <c:pt idx="62">
                  <c:v>9750</c:v>
                </c:pt>
                <c:pt idx="63">
                  <c:v>9700</c:v>
                </c:pt>
                <c:pt idx="64">
                  <c:v>9650</c:v>
                </c:pt>
                <c:pt idx="65">
                  <c:v>9400</c:v>
                </c:pt>
                <c:pt idx="66">
                  <c:v>9050</c:v>
                </c:pt>
                <c:pt idx="67">
                  <c:v>9000</c:v>
                </c:pt>
                <c:pt idx="68">
                  <c:v>8250</c:v>
                </c:pt>
                <c:pt idx="69">
                  <c:v>7700</c:v>
                </c:pt>
                <c:pt idx="70">
                  <c:v>7650</c:v>
                </c:pt>
                <c:pt idx="71">
                  <c:v>7600</c:v>
                </c:pt>
                <c:pt idx="72">
                  <c:v>7450</c:v>
                </c:pt>
                <c:pt idx="73">
                  <c:v>7400</c:v>
                </c:pt>
                <c:pt idx="74">
                  <c:v>7250</c:v>
                </c:pt>
                <c:pt idx="75">
                  <c:v>11250</c:v>
                </c:pt>
                <c:pt idx="76">
                  <c:v>10700</c:v>
                </c:pt>
                <c:pt idx="77">
                  <c:v>10650</c:v>
                </c:pt>
                <c:pt idx="78">
                  <c:v>10100</c:v>
                </c:pt>
                <c:pt idx="79">
                  <c:v>9950</c:v>
                </c:pt>
                <c:pt idx="80">
                  <c:v>9900</c:v>
                </c:pt>
                <c:pt idx="81">
                  <c:v>9850</c:v>
                </c:pt>
                <c:pt idx="82">
                  <c:v>9700</c:v>
                </c:pt>
                <c:pt idx="83">
                  <c:v>9550</c:v>
                </c:pt>
                <c:pt idx="84">
                  <c:v>9500</c:v>
                </c:pt>
                <c:pt idx="85">
                  <c:v>9450</c:v>
                </c:pt>
                <c:pt idx="86">
                  <c:v>9100</c:v>
                </c:pt>
                <c:pt idx="87">
                  <c:v>13000</c:v>
                </c:pt>
                <c:pt idx="88">
                  <c:v>12950</c:v>
                </c:pt>
                <c:pt idx="89">
                  <c:v>12800</c:v>
                </c:pt>
                <c:pt idx="90">
                  <c:v>12750</c:v>
                </c:pt>
                <c:pt idx="91">
                  <c:v>12500</c:v>
                </c:pt>
                <c:pt idx="92">
                  <c:v>14300</c:v>
                </c:pt>
                <c:pt idx="93">
                  <c:v>14250</c:v>
                </c:pt>
                <c:pt idx="94">
                  <c:v>13900</c:v>
                </c:pt>
                <c:pt idx="95">
                  <c:v>13550</c:v>
                </c:pt>
                <c:pt idx="96">
                  <c:v>13200</c:v>
                </c:pt>
                <c:pt idx="97">
                  <c:v>13150</c:v>
                </c:pt>
                <c:pt idx="98">
                  <c:v>12800</c:v>
                </c:pt>
                <c:pt idx="99">
                  <c:v>12450</c:v>
                </c:pt>
                <c:pt idx="100">
                  <c:v>12300</c:v>
                </c:pt>
                <c:pt idx="101">
                  <c:v>12050</c:v>
                </c:pt>
                <c:pt idx="102">
                  <c:v>11300</c:v>
                </c:pt>
                <c:pt idx="103">
                  <c:v>10950</c:v>
                </c:pt>
                <c:pt idx="104">
                  <c:v>13100</c:v>
                </c:pt>
                <c:pt idx="105">
                  <c:v>12550</c:v>
                </c:pt>
                <c:pt idx="106">
                  <c:v>12400</c:v>
                </c:pt>
                <c:pt idx="107">
                  <c:v>12050</c:v>
                </c:pt>
                <c:pt idx="108">
                  <c:v>11900</c:v>
                </c:pt>
                <c:pt idx="109">
                  <c:v>11650</c:v>
                </c:pt>
                <c:pt idx="110">
                  <c:v>11300</c:v>
                </c:pt>
                <c:pt idx="111">
                  <c:v>10950</c:v>
                </c:pt>
                <c:pt idx="112">
                  <c:v>10600</c:v>
                </c:pt>
                <c:pt idx="113">
                  <c:v>10550</c:v>
                </c:pt>
                <c:pt idx="114">
                  <c:v>10500</c:v>
                </c:pt>
                <c:pt idx="115">
                  <c:v>10450</c:v>
                </c:pt>
                <c:pt idx="116">
                  <c:v>10400</c:v>
                </c:pt>
                <c:pt idx="117">
                  <c:v>10250</c:v>
                </c:pt>
                <c:pt idx="118">
                  <c:v>10200</c:v>
                </c:pt>
                <c:pt idx="119">
                  <c:v>9850</c:v>
                </c:pt>
                <c:pt idx="120">
                  <c:v>9800</c:v>
                </c:pt>
                <c:pt idx="121">
                  <c:v>9450</c:v>
                </c:pt>
                <c:pt idx="122">
                  <c:v>12800</c:v>
                </c:pt>
                <c:pt idx="123">
                  <c:v>12650</c:v>
                </c:pt>
                <c:pt idx="124">
                  <c:v>12500</c:v>
                </c:pt>
                <c:pt idx="125">
                  <c:v>12350</c:v>
                </c:pt>
                <c:pt idx="126">
                  <c:v>15800</c:v>
                </c:pt>
                <c:pt idx="127">
                  <c:v>15450</c:v>
                </c:pt>
                <c:pt idx="128">
                  <c:v>15400</c:v>
                </c:pt>
                <c:pt idx="129">
                  <c:v>15350</c:v>
                </c:pt>
                <c:pt idx="130">
                  <c:v>15000</c:v>
                </c:pt>
                <c:pt idx="131">
                  <c:v>14850</c:v>
                </c:pt>
                <c:pt idx="132">
                  <c:v>14700</c:v>
                </c:pt>
                <c:pt idx="133">
                  <c:v>15650</c:v>
                </c:pt>
                <c:pt idx="134">
                  <c:v>15100</c:v>
                </c:pt>
                <c:pt idx="135">
                  <c:v>15050</c:v>
                </c:pt>
                <c:pt idx="136">
                  <c:v>15000</c:v>
                </c:pt>
                <c:pt idx="137">
                  <c:v>14250</c:v>
                </c:pt>
                <c:pt idx="138">
                  <c:v>14100</c:v>
                </c:pt>
                <c:pt idx="139">
                  <c:v>13950</c:v>
                </c:pt>
                <c:pt idx="140">
                  <c:v>13700</c:v>
                </c:pt>
                <c:pt idx="141">
                  <c:v>13450</c:v>
                </c:pt>
                <c:pt idx="142">
                  <c:v>13400</c:v>
                </c:pt>
                <c:pt idx="143">
                  <c:v>13050</c:v>
                </c:pt>
                <c:pt idx="144">
                  <c:v>13000</c:v>
                </c:pt>
                <c:pt idx="145">
                  <c:v>12950</c:v>
                </c:pt>
                <c:pt idx="146">
                  <c:v>12900</c:v>
                </c:pt>
                <c:pt idx="147">
                  <c:v>12850</c:v>
                </c:pt>
                <c:pt idx="148">
                  <c:v>12600</c:v>
                </c:pt>
                <c:pt idx="149">
                  <c:v>12350</c:v>
                </c:pt>
                <c:pt idx="150">
                  <c:v>12000</c:v>
                </c:pt>
                <c:pt idx="151">
                  <c:v>11950</c:v>
                </c:pt>
                <c:pt idx="152">
                  <c:v>11600</c:v>
                </c:pt>
                <c:pt idx="153">
                  <c:v>11250</c:v>
                </c:pt>
                <c:pt idx="154">
                  <c:v>11200</c:v>
                </c:pt>
                <c:pt idx="155">
                  <c:v>11150</c:v>
                </c:pt>
                <c:pt idx="156">
                  <c:v>11100</c:v>
                </c:pt>
                <c:pt idx="157">
                  <c:v>10950</c:v>
                </c:pt>
                <c:pt idx="158">
                  <c:v>10900</c:v>
                </c:pt>
                <c:pt idx="159">
                  <c:v>10850</c:v>
                </c:pt>
                <c:pt idx="160">
                  <c:v>10800</c:v>
                </c:pt>
                <c:pt idx="161">
                  <c:v>10450</c:v>
                </c:pt>
                <c:pt idx="162">
                  <c:v>10400</c:v>
                </c:pt>
                <c:pt idx="163">
                  <c:v>10250</c:v>
                </c:pt>
                <c:pt idx="164">
                  <c:v>11150</c:v>
                </c:pt>
                <c:pt idx="165">
                  <c:v>11100</c:v>
                </c:pt>
                <c:pt idx="166">
                  <c:v>11050</c:v>
                </c:pt>
                <c:pt idx="167">
                  <c:v>11000</c:v>
                </c:pt>
                <c:pt idx="168">
                  <c:v>10850</c:v>
                </c:pt>
                <c:pt idx="169">
                  <c:v>11750</c:v>
                </c:pt>
                <c:pt idx="170">
                  <c:v>11700</c:v>
                </c:pt>
                <c:pt idx="171">
                  <c:v>11550</c:v>
                </c:pt>
                <c:pt idx="172">
                  <c:v>11200</c:v>
                </c:pt>
                <c:pt idx="173">
                  <c:v>10650</c:v>
                </c:pt>
                <c:pt idx="174">
                  <c:v>10100</c:v>
                </c:pt>
                <c:pt idx="175">
                  <c:v>9950</c:v>
                </c:pt>
                <c:pt idx="176">
                  <c:v>9900</c:v>
                </c:pt>
                <c:pt idx="177">
                  <c:v>11150</c:v>
                </c:pt>
                <c:pt idx="178">
                  <c:v>10800</c:v>
                </c:pt>
                <c:pt idx="179">
                  <c:v>10750</c:v>
                </c:pt>
                <c:pt idx="180">
                  <c:v>10700</c:v>
                </c:pt>
                <c:pt idx="181">
                  <c:v>10650</c:v>
                </c:pt>
                <c:pt idx="182">
                  <c:v>10600</c:v>
                </c:pt>
                <c:pt idx="183">
                  <c:v>10450</c:v>
                </c:pt>
                <c:pt idx="184">
                  <c:v>9900</c:v>
                </c:pt>
                <c:pt idx="185">
                  <c:v>9850</c:v>
                </c:pt>
                <c:pt idx="186">
                  <c:v>9700</c:v>
                </c:pt>
                <c:pt idx="187">
                  <c:v>9650</c:v>
                </c:pt>
                <c:pt idx="188">
                  <c:v>9600</c:v>
                </c:pt>
                <c:pt idx="189">
                  <c:v>9350</c:v>
                </c:pt>
                <c:pt idx="190">
                  <c:v>9000</c:v>
                </c:pt>
                <c:pt idx="191">
                  <c:v>8950</c:v>
                </c:pt>
                <c:pt idx="192">
                  <c:v>8900</c:v>
                </c:pt>
                <c:pt idx="193">
                  <c:v>8750</c:v>
                </c:pt>
                <c:pt idx="194">
                  <c:v>8700</c:v>
                </c:pt>
                <c:pt idx="195">
                  <c:v>8050</c:v>
                </c:pt>
                <c:pt idx="196">
                  <c:v>11800</c:v>
                </c:pt>
                <c:pt idx="197">
                  <c:v>11450</c:v>
                </c:pt>
                <c:pt idx="198">
                  <c:v>11400</c:v>
                </c:pt>
                <c:pt idx="199">
                  <c:v>13150</c:v>
                </c:pt>
                <c:pt idx="200">
                  <c:v>14900</c:v>
                </c:pt>
                <c:pt idx="201">
                  <c:v>14650</c:v>
                </c:pt>
                <c:pt idx="202">
                  <c:v>14300</c:v>
                </c:pt>
                <c:pt idx="203">
                  <c:v>14250</c:v>
                </c:pt>
                <c:pt idx="204">
                  <c:v>14100</c:v>
                </c:pt>
                <c:pt idx="205">
                  <c:v>15850</c:v>
                </c:pt>
                <c:pt idx="206">
                  <c:v>15800</c:v>
                </c:pt>
                <c:pt idx="207">
                  <c:v>15650</c:v>
                </c:pt>
                <c:pt idx="208">
                  <c:v>15600</c:v>
                </c:pt>
                <c:pt idx="209">
                  <c:v>14850</c:v>
                </c:pt>
                <c:pt idx="210">
                  <c:v>14700</c:v>
                </c:pt>
                <c:pt idx="211">
                  <c:v>14650</c:v>
                </c:pt>
                <c:pt idx="212">
                  <c:v>14600</c:v>
                </c:pt>
                <c:pt idx="213">
                  <c:v>14450</c:v>
                </c:pt>
                <c:pt idx="214">
                  <c:v>14100</c:v>
                </c:pt>
                <c:pt idx="215">
                  <c:v>14050</c:v>
                </c:pt>
                <c:pt idx="216">
                  <c:v>13900</c:v>
                </c:pt>
                <c:pt idx="217">
                  <c:v>13350</c:v>
                </c:pt>
                <c:pt idx="218">
                  <c:v>13200</c:v>
                </c:pt>
                <c:pt idx="219">
                  <c:v>13050</c:v>
                </c:pt>
                <c:pt idx="220">
                  <c:v>12700</c:v>
                </c:pt>
                <c:pt idx="221">
                  <c:v>12350</c:v>
                </c:pt>
                <c:pt idx="222">
                  <c:v>12200</c:v>
                </c:pt>
                <c:pt idx="223">
                  <c:v>12150</c:v>
                </c:pt>
                <c:pt idx="224">
                  <c:v>12900</c:v>
                </c:pt>
                <c:pt idx="225">
                  <c:v>12650</c:v>
                </c:pt>
                <c:pt idx="226">
                  <c:v>12600</c:v>
                </c:pt>
                <c:pt idx="227">
                  <c:v>12550</c:v>
                </c:pt>
                <c:pt idx="228">
                  <c:v>12500</c:v>
                </c:pt>
                <c:pt idx="229">
                  <c:v>12450</c:v>
                </c:pt>
                <c:pt idx="230">
                  <c:v>12300</c:v>
                </c:pt>
                <c:pt idx="231">
                  <c:v>12150</c:v>
                </c:pt>
                <c:pt idx="232">
                  <c:v>13900</c:v>
                </c:pt>
                <c:pt idx="233">
                  <c:v>13550</c:v>
                </c:pt>
                <c:pt idx="234">
                  <c:v>13500</c:v>
                </c:pt>
                <c:pt idx="235">
                  <c:v>13150</c:v>
                </c:pt>
                <c:pt idx="236">
                  <c:v>12900</c:v>
                </c:pt>
                <c:pt idx="237">
                  <c:v>12750</c:v>
                </c:pt>
                <c:pt idx="238">
                  <c:v>12700</c:v>
                </c:pt>
                <c:pt idx="239">
                  <c:v>12650</c:v>
                </c:pt>
                <c:pt idx="240">
                  <c:v>12500</c:v>
                </c:pt>
                <c:pt idx="241">
                  <c:v>12450</c:v>
                </c:pt>
                <c:pt idx="242">
                  <c:v>12400</c:v>
                </c:pt>
                <c:pt idx="243">
                  <c:v>11850</c:v>
                </c:pt>
                <c:pt idx="244">
                  <c:v>11800</c:v>
                </c:pt>
                <c:pt idx="245">
                  <c:v>11750</c:v>
                </c:pt>
                <c:pt idx="246">
                  <c:v>11200</c:v>
                </c:pt>
                <c:pt idx="247">
                  <c:v>11150</c:v>
                </c:pt>
                <c:pt idx="248">
                  <c:v>11100</c:v>
                </c:pt>
                <c:pt idx="249">
                  <c:v>13350</c:v>
                </c:pt>
                <c:pt idx="250">
                  <c:v>13300</c:v>
                </c:pt>
                <c:pt idx="251">
                  <c:v>18050</c:v>
                </c:pt>
                <c:pt idx="252">
                  <c:v>18000</c:v>
                </c:pt>
                <c:pt idx="253">
                  <c:v>17950</c:v>
                </c:pt>
                <c:pt idx="254">
                  <c:v>17900</c:v>
                </c:pt>
                <c:pt idx="255">
                  <c:v>17650</c:v>
                </c:pt>
                <c:pt idx="256">
                  <c:v>17600</c:v>
                </c:pt>
                <c:pt idx="257">
                  <c:v>17550</c:v>
                </c:pt>
                <c:pt idx="258">
                  <c:v>17000</c:v>
                </c:pt>
                <c:pt idx="259">
                  <c:v>16650</c:v>
                </c:pt>
                <c:pt idx="260">
                  <c:v>16500</c:v>
                </c:pt>
                <c:pt idx="261">
                  <c:v>16150</c:v>
                </c:pt>
                <c:pt idx="262">
                  <c:v>17550</c:v>
                </c:pt>
                <c:pt idx="263">
                  <c:v>17400</c:v>
                </c:pt>
                <c:pt idx="264">
                  <c:v>19600</c:v>
                </c:pt>
                <c:pt idx="265">
                  <c:v>20600</c:v>
                </c:pt>
                <c:pt idx="266">
                  <c:v>20550</c:v>
                </c:pt>
                <c:pt idx="267">
                  <c:v>20500</c:v>
                </c:pt>
                <c:pt idx="268">
                  <c:v>20350</c:v>
                </c:pt>
                <c:pt idx="269">
                  <c:v>20950</c:v>
                </c:pt>
                <c:pt idx="270">
                  <c:v>20800</c:v>
                </c:pt>
                <c:pt idx="271">
                  <c:v>20750</c:v>
                </c:pt>
                <c:pt idx="272">
                  <c:v>22950</c:v>
                </c:pt>
                <c:pt idx="273">
                  <c:v>23550</c:v>
                </c:pt>
                <c:pt idx="274">
                  <c:v>23200</c:v>
                </c:pt>
                <c:pt idx="275">
                  <c:v>23150</c:v>
                </c:pt>
                <c:pt idx="276">
                  <c:v>22800</c:v>
                </c:pt>
                <c:pt idx="277">
                  <c:v>22750</c:v>
                </c:pt>
                <c:pt idx="278">
                  <c:v>23500</c:v>
                </c:pt>
                <c:pt idx="279">
                  <c:v>23450</c:v>
                </c:pt>
                <c:pt idx="280">
                  <c:v>23100</c:v>
                </c:pt>
                <c:pt idx="281">
                  <c:v>22950</c:v>
                </c:pt>
                <c:pt idx="282">
                  <c:v>22800</c:v>
                </c:pt>
                <c:pt idx="283">
                  <c:v>22250</c:v>
                </c:pt>
                <c:pt idx="284">
                  <c:v>22200</c:v>
                </c:pt>
                <c:pt idx="285">
                  <c:v>22050</c:v>
                </c:pt>
                <c:pt idx="286">
                  <c:v>21900</c:v>
                </c:pt>
                <c:pt idx="287">
                  <c:v>21850</c:v>
                </c:pt>
                <c:pt idx="288">
                  <c:v>21300</c:v>
                </c:pt>
                <c:pt idx="289">
                  <c:v>21250</c:v>
                </c:pt>
                <c:pt idx="290">
                  <c:v>22000</c:v>
                </c:pt>
                <c:pt idx="291">
                  <c:v>21950</c:v>
                </c:pt>
                <c:pt idx="292">
                  <c:v>21600</c:v>
                </c:pt>
                <c:pt idx="293">
                  <c:v>21250</c:v>
                </c:pt>
                <c:pt idx="294">
                  <c:v>22900</c:v>
                </c:pt>
                <c:pt idx="295">
                  <c:v>22850</c:v>
                </c:pt>
                <c:pt idx="296">
                  <c:v>22800</c:v>
                </c:pt>
                <c:pt idx="297">
                  <c:v>22650</c:v>
                </c:pt>
                <c:pt idx="298">
                  <c:v>22500</c:v>
                </c:pt>
                <c:pt idx="299">
                  <c:v>22150</c:v>
                </c:pt>
                <c:pt idx="300">
                  <c:v>22100</c:v>
                </c:pt>
                <c:pt idx="301">
                  <c:v>22550</c:v>
                </c:pt>
                <c:pt idx="302">
                  <c:v>22400</c:v>
                </c:pt>
                <c:pt idx="303">
                  <c:v>24050</c:v>
                </c:pt>
                <c:pt idx="304">
                  <c:v>23700</c:v>
                </c:pt>
                <c:pt idx="305">
                  <c:v>23650</c:v>
                </c:pt>
                <c:pt idx="306">
                  <c:v>24400</c:v>
                </c:pt>
                <c:pt idx="307">
                  <c:v>26050</c:v>
                </c:pt>
                <c:pt idx="308">
                  <c:v>26000</c:v>
                </c:pt>
                <c:pt idx="309">
                  <c:v>25950</c:v>
                </c:pt>
                <c:pt idx="310">
                  <c:v>25800</c:v>
                </c:pt>
                <c:pt idx="311">
                  <c:v>25750</c:v>
                </c:pt>
                <c:pt idx="312">
                  <c:v>25400</c:v>
                </c:pt>
                <c:pt idx="313">
                  <c:v>25250</c:v>
                </c:pt>
                <c:pt idx="314">
                  <c:v>25100</c:v>
                </c:pt>
                <c:pt idx="315">
                  <c:v>25050</c:v>
                </c:pt>
                <c:pt idx="316">
                  <c:v>27300</c:v>
                </c:pt>
                <c:pt idx="317">
                  <c:v>27250</c:v>
                </c:pt>
                <c:pt idx="318">
                  <c:v>27000</c:v>
                </c:pt>
                <c:pt idx="319">
                  <c:v>26650</c:v>
                </c:pt>
                <c:pt idx="320">
                  <c:v>28300</c:v>
                </c:pt>
                <c:pt idx="321">
                  <c:v>28250</c:v>
                </c:pt>
                <c:pt idx="322">
                  <c:v>28100</c:v>
                </c:pt>
                <c:pt idx="323">
                  <c:v>28050</c:v>
                </c:pt>
                <c:pt idx="324">
                  <c:v>28000</c:v>
                </c:pt>
                <c:pt idx="325">
                  <c:v>29650</c:v>
                </c:pt>
                <c:pt idx="326">
                  <c:v>29400</c:v>
                </c:pt>
                <c:pt idx="327">
                  <c:v>29350</c:v>
                </c:pt>
                <c:pt idx="328">
                  <c:v>29000</c:v>
                </c:pt>
                <c:pt idx="329">
                  <c:v>29450</c:v>
                </c:pt>
                <c:pt idx="330">
                  <c:v>29300</c:v>
                </c:pt>
                <c:pt idx="331">
                  <c:v>28950</c:v>
                </c:pt>
                <c:pt idx="332">
                  <c:v>28900</c:v>
                </c:pt>
                <c:pt idx="333">
                  <c:v>28750</c:v>
                </c:pt>
                <c:pt idx="334">
                  <c:v>28500</c:v>
                </c:pt>
                <c:pt idx="335">
                  <c:v>27950</c:v>
                </c:pt>
                <c:pt idx="336">
                  <c:v>27900</c:v>
                </c:pt>
                <c:pt idx="337">
                  <c:v>28950</c:v>
                </c:pt>
                <c:pt idx="338">
                  <c:v>28800</c:v>
                </c:pt>
                <c:pt idx="339">
                  <c:v>28750</c:v>
                </c:pt>
                <c:pt idx="340">
                  <c:v>28700</c:v>
                </c:pt>
                <c:pt idx="341">
                  <c:v>28650</c:v>
                </c:pt>
                <c:pt idx="342">
                  <c:v>28400</c:v>
                </c:pt>
                <c:pt idx="343">
                  <c:v>28350</c:v>
                </c:pt>
                <c:pt idx="344">
                  <c:v>28300</c:v>
                </c:pt>
                <c:pt idx="345">
                  <c:v>28250</c:v>
                </c:pt>
                <c:pt idx="346">
                  <c:v>28000</c:v>
                </c:pt>
                <c:pt idx="347">
                  <c:v>27650</c:v>
                </c:pt>
                <c:pt idx="348">
                  <c:v>27300</c:v>
                </c:pt>
                <c:pt idx="349">
                  <c:v>27150</c:v>
                </c:pt>
                <c:pt idx="350">
                  <c:v>27000</c:v>
                </c:pt>
                <c:pt idx="351">
                  <c:v>28650</c:v>
                </c:pt>
                <c:pt idx="352">
                  <c:v>28300</c:v>
                </c:pt>
                <c:pt idx="353">
                  <c:v>28250</c:v>
                </c:pt>
                <c:pt idx="354">
                  <c:v>28100</c:v>
                </c:pt>
                <c:pt idx="355">
                  <c:v>28050</c:v>
                </c:pt>
                <c:pt idx="356">
                  <c:v>27700</c:v>
                </c:pt>
                <c:pt idx="357">
                  <c:v>27650</c:v>
                </c:pt>
                <c:pt idx="358">
                  <c:v>27500</c:v>
                </c:pt>
                <c:pt idx="359">
                  <c:v>26750</c:v>
                </c:pt>
                <c:pt idx="360">
                  <c:v>26200</c:v>
                </c:pt>
                <c:pt idx="361">
                  <c:v>26150</c:v>
                </c:pt>
                <c:pt idx="362">
                  <c:v>27200</c:v>
                </c:pt>
                <c:pt idx="363">
                  <c:v>26850</c:v>
                </c:pt>
                <c:pt idx="364">
                  <c:v>26800</c:v>
                </c:pt>
                <c:pt idx="365">
                  <c:v>26750</c:v>
                </c:pt>
                <c:pt idx="366">
                  <c:v>26500</c:v>
                </c:pt>
                <c:pt idx="367">
                  <c:v>26450</c:v>
                </c:pt>
                <c:pt idx="368">
                  <c:v>26400</c:v>
                </c:pt>
                <c:pt idx="369">
                  <c:v>28050</c:v>
                </c:pt>
                <c:pt idx="370">
                  <c:v>27900</c:v>
                </c:pt>
                <c:pt idx="371">
                  <c:v>27850</c:v>
                </c:pt>
                <c:pt idx="372">
                  <c:v>28900</c:v>
                </c:pt>
                <c:pt idx="373">
                  <c:v>29950</c:v>
                </c:pt>
                <c:pt idx="374">
                  <c:v>29800</c:v>
                </c:pt>
                <c:pt idx="375">
                  <c:v>29750</c:v>
                </c:pt>
                <c:pt idx="376">
                  <c:v>29000</c:v>
                </c:pt>
                <c:pt idx="377">
                  <c:v>29300</c:v>
                </c:pt>
                <c:pt idx="378">
                  <c:v>29150</c:v>
                </c:pt>
                <c:pt idx="379">
                  <c:v>29100</c:v>
                </c:pt>
                <c:pt idx="380">
                  <c:v>28950</c:v>
                </c:pt>
                <c:pt idx="381">
                  <c:v>28700</c:v>
                </c:pt>
                <c:pt idx="382">
                  <c:v>28650</c:v>
                </c:pt>
                <c:pt idx="383">
                  <c:v>28500</c:v>
                </c:pt>
                <c:pt idx="384">
                  <c:v>28350</c:v>
                </c:pt>
                <c:pt idx="385">
                  <c:v>28300</c:v>
                </c:pt>
                <c:pt idx="386">
                  <c:v>28150</c:v>
                </c:pt>
                <c:pt idx="387">
                  <c:v>28000</c:v>
                </c:pt>
                <c:pt idx="388">
                  <c:v>27950</c:v>
                </c:pt>
                <c:pt idx="389">
                  <c:v>27900</c:v>
                </c:pt>
                <c:pt idx="390">
                  <c:v>27750</c:v>
                </c:pt>
                <c:pt idx="391">
                  <c:v>27400</c:v>
                </c:pt>
                <c:pt idx="392">
                  <c:v>27250</c:v>
                </c:pt>
                <c:pt idx="393">
                  <c:v>27750</c:v>
                </c:pt>
                <c:pt idx="394">
                  <c:v>27700</c:v>
                </c:pt>
                <c:pt idx="395">
                  <c:v>27550</c:v>
                </c:pt>
                <c:pt idx="396">
                  <c:v>27400</c:v>
                </c:pt>
                <c:pt idx="397">
                  <c:v>27350</c:v>
                </c:pt>
                <c:pt idx="398">
                  <c:v>28050</c:v>
                </c:pt>
                <c:pt idx="399">
                  <c:v>28550</c:v>
                </c:pt>
                <c:pt idx="400">
                  <c:v>28500</c:v>
                </c:pt>
                <c:pt idx="401">
                  <c:v>28150</c:v>
                </c:pt>
                <c:pt idx="402">
                  <c:v>27900</c:v>
                </c:pt>
                <c:pt idx="403">
                  <c:v>27850</c:v>
                </c:pt>
                <c:pt idx="404">
                  <c:v>28150</c:v>
                </c:pt>
                <c:pt idx="405">
                  <c:v>28000</c:v>
                </c:pt>
                <c:pt idx="406">
                  <c:v>27650</c:v>
                </c:pt>
                <c:pt idx="407">
                  <c:v>28750</c:v>
                </c:pt>
                <c:pt idx="408">
                  <c:v>29850</c:v>
                </c:pt>
                <c:pt idx="409">
                  <c:v>29500</c:v>
                </c:pt>
                <c:pt idx="410">
                  <c:v>29450</c:v>
                </c:pt>
                <c:pt idx="411">
                  <c:v>29300</c:v>
                </c:pt>
                <c:pt idx="412">
                  <c:v>29250</c:v>
                </c:pt>
                <c:pt idx="413">
                  <c:v>29200</c:v>
                </c:pt>
                <c:pt idx="414">
                  <c:v>29050</c:v>
                </c:pt>
                <c:pt idx="415">
                  <c:v>30150</c:v>
                </c:pt>
                <c:pt idx="416">
                  <c:v>30100</c:v>
                </c:pt>
                <c:pt idx="417">
                  <c:v>30400</c:v>
                </c:pt>
                <c:pt idx="418">
                  <c:v>30350</c:v>
                </c:pt>
                <c:pt idx="419">
                  <c:v>30300</c:v>
                </c:pt>
                <c:pt idx="420">
                  <c:v>30150</c:v>
                </c:pt>
                <c:pt idx="421">
                  <c:v>31250</c:v>
                </c:pt>
                <c:pt idx="422">
                  <c:v>31100</c:v>
                </c:pt>
                <c:pt idx="423">
                  <c:v>30950</c:v>
                </c:pt>
                <c:pt idx="424">
                  <c:v>30900</c:v>
                </c:pt>
                <c:pt idx="425">
                  <c:v>30750</c:v>
                </c:pt>
                <c:pt idx="426">
                  <c:v>30600</c:v>
                </c:pt>
                <c:pt idx="427">
                  <c:v>30550</c:v>
                </c:pt>
                <c:pt idx="428">
                  <c:v>30400</c:v>
                </c:pt>
                <c:pt idx="429">
                  <c:v>31100</c:v>
                </c:pt>
                <c:pt idx="430">
                  <c:v>30750</c:v>
                </c:pt>
                <c:pt idx="431">
                  <c:v>30600</c:v>
                </c:pt>
                <c:pt idx="432">
                  <c:v>30450</c:v>
                </c:pt>
                <c:pt idx="433">
                  <c:v>31550</c:v>
                </c:pt>
                <c:pt idx="434">
                  <c:v>31500</c:v>
                </c:pt>
                <c:pt idx="435">
                  <c:v>32200</c:v>
                </c:pt>
                <c:pt idx="436">
                  <c:v>32150</c:v>
                </c:pt>
                <c:pt idx="437">
                  <c:v>32100</c:v>
                </c:pt>
                <c:pt idx="438">
                  <c:v>31850</c:v>
                </c:pt>
                <c:pt idx="439">
                  <c:v>31800</c:v>
                </c:pt>
                <c:pt idx="440">
                  <c:v>32900</c:v>
                </c:pt>
                <c:pt idx="441">
                  <c:v>32650</c:v>
                </c:pt>
                <c:pt idx="442">
                  <c:v>33750</c:v>
                </c:pt>
                <c:pt idx="443">
                  <c:v>33700</c:v>
                </c:pt>
                <c:pt idx="444">
                  <c:v>34000</c:v>
                </c:pt>
                <c:pt idx="445">
                  <c:v>33950</c:v>
                </c:pt>
                <c:pt idx="446">
                  <c:v>33600</c:v>
                </c:pt>
                <c:pt idx="447">
                  <c:v>33450</c:v>
                </c:pt>
                <c:pt idx="448">
                  <c:v>34550</c:v>
                </c:pt>
                <c:pt idx="449">
                  <c:v>34500</c:v>
                </c:pt>
                <c:pt idx="450">
                  <c:v>35000</c:v>
                </c:pt>
                <c:pt idx="451">
                  <c:v>34650</c:v>
                </c:pt>
                <c:pt idx="452">
                  <c:v>35350</c:v>
                </c:pt>
                <c:pt idx="453">
                  <c:v>35200</c:v>
                </c:pt>
                <c:pt idx="454">
                  <c:v>35150</c:v>
                </c:pt>
                <c:pt idx="455">
                  <c:v>35100</c:v>
                </c:pt>
                <c:pt idx="456">
                  <c:v>34950</c:v>
                </c:pt>
                <c:pt idx="457">
                  <c:v>34900</c:v>
                </c:pt>
                <c:pt idx="458">
                  <c:v>34850</c:v>
                </c:pt>
                <c:pt idx="459">
                  <c:v>34700</c:v>
                </c:pt>
                <c:pt idx="460">
                  <c:v>34650</c:v>
                </c:pt>
                <c:pt idx="461">
                  <c:v>34600</c:v>
                </c:pt>
                <c:pt idx="462">
                  <c:v>34900</c:v>
                </c:pt>
                <c:pt idx="463">
                  <c:v>34850</c:v>
                </c:pt>
                <c:pt idx="464">
                  <c:v>34800</c:v>
                </c:pt>
                <c:pt idx="465">
                  <c:v>35100</c:v>
                </c:pt>
                <c:pt idx="466">
                  <c:v>36200</c:v>
                </c:pt>
                <c:pt idx="467">
                  <c:v>36050</c:v>
                </c:pt>
                <c:pt idx="468">
                  <c:v>35800</c:v>
                </c:pt>
                <c:pt idx="469">
                  <c:v>36500</c:v>
                </c:pt>
                <c:pt idx="470">
                  <c:v>36450</c:v>
                </c:pt>
                <c:pt idx="471">
                  <c:v>36200</c:v>
                </c:pt>
                <c:pt idx="472">
                  <c:v>36150</c:v>
                </c:pt>
                <c:pt idx="473">
                  <c:v>36100</c:v>
                </c:pt>
                <c:pt idx="474">
                  <c:v>35950</c:v>
                </c:pt>
                <c:pt idx="475">
                  <c:v>37050</c:v>
                </c:pt>
                <c:pt idx="476">
                  <c:v>36900</c:v>
                </c:pt>
                <c:pt idx="477">
                  <c:v>36750</c:v>
                </c:pt>
                <c:pt idx="478">
                  <c:v>37450</c:v>
                </c:pt>
                <c:pt idx="479">
                  <c:v>37300</c:v>
                </c:pt>
                <c:pt idx="480">
                  <c:v>37150</c:v>
                </c:pt>
                <c:pt idx="481">
                  <c:v>36600</c:v>
                </c:pt>
                <c:pt idx="482">
                  <c:v>36550</c:v>
                </c:pt>
                <c:pt idx="483">
                  <c:v>36400</c:v>
                </c:pt>
                <c:pt idx="484">
                  <c:v>36350</c:v>
                </c:pt>
                <c:pt idx="485">
                  <c:v>36300</c:v>
                </c:pt>
                <c:pt idx="486">
                  <c:v>36150</c:v>
                </c:pt>
                <c:pt idx="487">
                  <c:v>37250</c:v>
                </c:pt>
                <c:pt idx="488">
                  <c:v>37100</c:v>
                </c:pt>
                <c:pt idx="489">
                  <c:v>36950</c:v>
                </c:pt>
                <c:pt idx="490">
                  <c:v>36600</c:v>
                </c:pt>
                <c:pt idx="491">
                  <c:v>37300</c:v>
                </c:pt>
                <c:pt idx="492">
                  <c:v>37600</c:v>
                </c:pt>
                <c:pt idx="493">
                  <c:v>38700</c:v>
                </c:pt>
                <c:pt idx="494">
                  <c:v>38650</c:v>
                </c:pt>
                <c:pt idx="495">
                  <c:v>38300</c:v>
                </c:pt>
                <c:pt idx="496">
                  <c:v>38250</c:v>
                </c:pt>
                <c:pt idx="497">
                  <c:v>38950</c:v>
                </c:pt>
                <c:pt idx="498">
                  <c:v>38600</c:v>
                </c:pt>
                <c:pt idx="499">
                  <c:v>39300</c:v>
                </c:pt>
                <c:pt idx="500">
                  <c:v>39250</c:v>
                </c:pt>
                <c:pt idx="501">
                  <c:v>39100</c:v>
                </c:pt>
                <c:pt idx="502">
                  <c:v>39050</c:v>
                </c:pt>
                <c:pt idx="503">
                  <c:v>39000</c:v>
                </c:pt>
                <c:pt idx="504">
                  <c:v>39500</c:v>
                </c:pt>
                <c:pt idx="505">
                  <c:v>39150</c:v>
                </c:pt>
                <c:pt idx="506">
                  <c:v>39100</c:v>
                </c:pt>
                <c:pt idx="507">
                  <c:v>38850</c:v>
                </c:pt>
                <c:pt idx="508">
                  <c:v>38800</c:v>
                </c:pt>
                <c:pt idx="509">
                  <c:v>38750</c:v>
                </c:pt>
                <c:pt idx="510">
                  <c:v>38600</c:v>
                </c:pt>
                <c:pt idx="511">
                  <c:v>38550</c:v>
                </c:pt>
                <c:pt idx="512">
                  <c:v>38500</c:v>
                </c:pt>
                <c:pt idx="513">
                  <c:v>38250</c:v>
                </c:pt>
                <c:pt idx="514">
                  <c:v>39350</c:v>
                </c:pt>
                <c:pt idx="515">
                  <c:v>39300</c:v>
                </c:pt>
                <c:pt idx="516">
                  <c:v>39150</c:v>
                </c:pt>
                <c:pt idx="517">
                  <c:v>40250</c:v>
                </c:pt>
                <c:pt idx="518">
                  <c:v>40200</c:v>
                </c:pt>
                <c:pt idx="519">
                  <c:v>40700</c:v>
                </c:pt>
                <c:pt idx="520">
                  <c:v>40650</c:v>
                </c:pt>
                <c:pt idx="521">
                  <c:v>40950</c:v>
                </c:pt>
                <c:pt idx="522">
                  <c:v>40800</c:v>
                </c:pt>
                <c:pt idx="523">
                  <c:v>40750</c:v>
                </c:pt>
                <c:pt idx="524">
                  <c:v>40600</c:v>
                </c:pt>
                <c:pt idx="525">
                  <c:v>40450</c:v>
                </c:pt>
                <c:pt idx="526">
                  <c:v>42350</c:v>
                </c:pt>
                <c:pt idx="527">
                  <c:v>42300</c:v>
                </c:pt>
                <c:pt idx="528">
                  <c:v>42150</c:v>
                </c:pt>
                <c:pt idx="529">
                  <c:v>42100</c:v>
                </c:pt>
                <c:pt idx="530">
                  <c:v>42050</c:v>
                </c:pt>
                <c:pt idx="531">
                  <c:v>41900</c:v>
                </c:pt>
                <c:pt idx="532">
                  <c:v>41350</c:v>
                </c:pt>
                <c:pt idx="533">
                  <c:v>41300</c:v>
                </c:pt>
                <c:pt idx="534">
                  <c:v>41150</c:v>
                </c:pt>
                <c:pt idx="535">
                  <c:v>41100</c:v>
                </c:pt>
                <c:pt idx="536">
                  <c:v>41050</c:v>
                </c:pt>
                <c:pt idx="537">
                  <c:v>40900</c:v>
                </c:pt>
                <c:pt idx="538">
                  <c:v>40550</c:v>
                </c:pt>
                <c:pt idx="539">
                  <c:v>40500</c:v>
                </c:pt>
                <c:pt idx="540">
                  <c:v>40350</c:v>
                </c:pt>
                <c:pt idx="541">
                  <c:v>40000</c:v>
                </c:pt>
                <c:pt idx="542">
                  <c:v>39950</c:v>
                </c:pt>
                <c:pt idx="543">
                  <c:v>40450</c:v>
                </c:pt>
                <c:pt idx="544">
                  <c:v>40400</c:v>
                </c:pt>
                <c:pt idx="545">
                  <c:v>40250</c:v>
                </c:pt>
                <c:pt idx="546">
                  <c:v>40100</c:v>
                </c:pt>
                <c:pt idx="547">
                  <c:v>39350</c:v>
                </c:pt>
                <c:pt idx="548">
                  <c:v>39300</c:v>
                </c:pt>
                <c:pt idx="549">
                  <c:v>39050</c:v>
                </c:pt>
                <c:pt idx="550">
                  <c:v>39000</c:v>
                </c:pt>
                <c:pt idx="551">
                  <c:v>38950</c:v>
                </c:pt>
                <c:pt idx="552">
                  <c:v>38800</c:v>
                </c:pt>
                <c:pt idx="553">
                  <c:v>38450</c:v>
                </c:pt>
                <c:pt idx="554">
                  <c:v>39150</c:v>
                </c:pt>
                <c:pt idx="555">
                  <c:v>39450</c:v>
                </c:pt>
                <c:pt idx="556">
                  <c:v>40550</c:v>
                </c:pt>
                <c:pt idx="557">
                  <c:v>40500</c:v>
                </c:pt>
                <c:pt idx="558">
                  <c:v>41000</c:v>
                </c:pt>
                <c:pt idx="559">
                  <c:v>40650</c:v>
                </c:pt>
                <c:pt idx="560">
                  <c:v>40600</c:v>
                </c:pt>
                <c:pt idx="561">
                  <c:v>41300</c:v>
                </c:pt>
                <c:pt idx="562">
                  <c:v>42800</c:v>
                </c:pt>
                <c:pt idx="563">
                  <c:v>43900</c:v>
                </c:pt>
                <c:pt idx="564">
                  <c:v>43750</c:v>
                </c:pt>
                <c:pt idx="565">
                  <c:v>43700</c:v>
                </c:pt>
                <c:pt idx="566">
                  <c:v>43350</c:v>
                </c:pt>
                <c:pt idx="567">
                  <c:v>43200</c:v>
                </c:pt>
                <c:pt idx="568">
                  <c:v>44300</c:v>
                </c:pt>
                <c:pt idx="569">
                  <c:v>44250</c:v>
                </c:pt>
                <c:pt idx="570">
                  <c:v>44000</c:v>
                </c:pt>
                <c:pt idx="571">
                  <c:v>43950</c:v>
                </c:pt>
                <c:pt idx="572">
                  <c:v>43600</c:v>
                </c:pt>
                <c:pt idx="573">
                  <c:v>43350</c:v>
                </c:pt>
                <c:pt idx="574">
                  <c:v>43000</c:v>
                </c:pt>
                <c:pt idx="575">
                  <c:v>43700</c:v>
                </c:pt>
                <c:pt idx="576">
                  <c:v>43550</c:v>
                </c:pt>
                <c:pt idx="577">
                  <c:v>43500</c:v>
                </c:pt>
                <c:pt idx="578">
                  <c:v>44600</c:v>
                </c:pt>
                <c:pt idx="579">
                  <c:v>44450</c:v>
                </c:pt>
                <c:pt idx="580">
                  <c:v>44400</c:v>
                </c:pt>
                <c:pt idx="581">
                  <c:v>44700</c:v>
                </c:pt>
                <c:pt idx="582">
                  <c:v>44550</c:v>
                </c:pt>
                <c:pt idx="583">
                  <c:v>44200</c:v>
                </c:pt>
                <c:pt idx="584">
                  <c:v>44150</c:v>
                </c:pt>
                <c:pt idx="585">
                  <c:v>43900</c:v>
                </c:pt>
                <c:pt idx="586">
                  <c:v>43850</c:v>
                </c:pt>
                <c:pt idx="587">
                  <c:v>43700</c:v>
                </c:pt>
                <c:pt idx="588">
                  <c:v>43550</c:v>
                </c:pt>
                <c:pt idx="589">
                  <c:v>43200</c:v>
                </c:pt>
                <c:pt idx="590">
                  <c:v>43150</c:v>
                </c:pt>
                <c:pt idx="591">
                  <c:v>43850</c:v>
                </c:pt>
                <c:pt idx="592">
                  <c:v>43500</c:v>
                </c:pt>
                <c:pt idx="593">
                  <c:v>43150</c:v>
                </c:pt>
                <c:pt idx="594">
                  <c:v>42900</c:v>
                </c:pt>
                <c:pt idx="595">
                  <c:v>42850</c:v>
                </c:pt>
                <c:pt idx="596">
                  <c:v>42700</c:v>
                </c:pt>
                <c:pt idx="597">
                  <c:v>43200</c:v>
                </c:pt>
                <c:pt idx="598">
                  <c:v>43150</c:v>
                </c:pt>
                <c:pt idx="599">
                  <c:v>43000</c:v>
                </c:pt>
                <c:pt idx="600">
                  <c:v>43500</c:v>
                </c:pt>
                <c:pt idx="601">
                  <c:v>43450</c:v>
                </c:pt>
                <c:pt idx="602">
                  <c:v>44550</c:v>
                </c:pt>
                <c:pt idx="603">
                  <c:v>44300</c:v>
                </c:pt>
                <c:pt idx="604">
                  <c:v>45000</c:v>
                </c:pt>
                <c:pt idx="605">
                  <c:v>45300</c:v>
                </c:pt>
                <c:pt idx="606">
                  <c:v>45800</c:v>
                </c:pt>
                <c:pt idx="607">
                  <c:v>45750</c:v>
                </c:pt>
                <c:pt idx="608">
                  <c:v>45700</c:v>
                </c:pt>
                <c:pt idx="609">
                  <c:v>45550</c:v>
                </c:pt>
                <c:pt idx="610">
                  <c:v>45500</c:v>
                </c:pt>
                <c:pt idx="611">
                  <c:v>46600</c:v>
                </c:pt>
                <c:pt idx="612">
                  <c:v>46350</c:v>
                </c:pt>
                <c:pt idx="613">
                  <c:v>46300</c:v>
                </c:pt>
                <c:pt idx="614">
                  <c:v>46250</c:v>
                </c:pt>
                <c:pt idx="615">
                  <c:v>45800</c:v>
                </c:pt>
                <c:pt idx="616">
                  <c:v>45750</c:v>
                </c:pt>
                <c:pt idx="617">
                  <c:v>45700</c:v>
                </c:pt>
                <c:pt idx="618">
                  <c:v>45550</c:v>
                </c:pt>
                <c:pt idx="619">
                  <c:v>45500</c:v>
                </c:pt>
                <c:pt idx="620">
                  <c:v>45450</c:v>
                </c:pt>
                <c:pt idx="621">
                  <c:v>45950</c:v>
                </c:pt>
                <c:pt idx="622">
                  <c:v>45400</c:v>
                </c:pt>
                <c:pt idx="623">
                  <c:v>46900</c:v>
                </c:pt>
                <c:pt idx="624">
                  <c:v>46750</c:v>
                </c:pt>
                <c:pt idx="625">
                  <c:v>47850</c:v>
                </c:pt>
                <c:pt idx="626">
                  <c:v>48950</c:v>
                </c:pt>
                <c:pt idx="627">
                  <c:v>48800</c:v>
                </c:pt>
                <c:pt idx="628">
                  <c:v>48750</c:v>
                </c:pt>
                <c:pt idx="629">
                  <c:v>48200</c:v>
                </c:pt>
                <c:pt idx="630">
                  <c:v>48050</c:v>
                </c:pt>
                <c:pt idx="631">
                  <c:v>48000</c:v>
                </c:pt>
                <c:pt idx="632">
                  <c:v>47950</c:v>
                </c:pt>
                <c:pt idx="633">
                  <c:v>47800</c:v>
                </c:pt>
                <c:pt idx="634">
                  <c:v>47450</c:v>
                </c:pt>
                <c:pt idx="635">
                  <c:v>47750</c:v>
                </c:pt>
                <c:pt idx="636">
                  <c:v>47400</c:v>
                </c:pt>
                <c:pt idx="637">
                  <c:v>47050</c:v>
                </c:pt>
                <c:pt idx="638">
                  <c:v>47000</c:v>
                </c:pt>
                <c:pt idx="639">
                  <c:v>47300</c:v>
                </c:pt>
                <c:pt idx="640">
                  <c:v>46950</c:v>
                </c:pt>
                <c:pt idx="641">
                  <c:v>46900</c:v>
                </c:pt>
                <c:pt idx="642">
                  <c:v>47400</c:v>
                </c:pt>
                <c:pt idx="643">
                  <c:v>46850</c:v>
                </c:pt>
                <c:pt idx="644">
                  <c:v>46800</c:v>
                </c:pt>
                <c:pt idx="645">
                  <c:v>46650</c:v>
                </c:pt>
                <c:pt idx="646">
                  <c:v>46600</c:v>
                </c:pt>
                <c:pt idx="647">
                  <c:v>46550</c:v>
                </c:pt>
                <c:pt idx="648">
                  <c:v>47050</c:v>
                </c:pt>
                <c:pt idx="649">
                  <c:v>46700</c:v>
                </c:pt>
                <c:pt idx="650">
                  <c:v>46550</c:v>
                </c:pt>
                <c:pt idx="651">
                  <c:v>46400</c:v>
                </c:pt>
                <c:pt idx="652">
                  <c:v>47900</c:v>
                </c:pt>
                <c:pt idx="653">
                  <c:v>47750</c:v>
                </c:pt>
                <c:pt idx="654">
                  <c:v>48050</c:v>
                </c:pt>
                <c:pt idx="655">
                  <c:v>48000</c:v>
                </c:pt>
                <c:pt idx="656">
                  <c:v>47650</c:v>
                </c:pt>
                <c:pt idx="657">
                  <c:v>47400</c:v>
                </c:pt>
                <c:pt idx="658">
                  <c:v>47350</c:v>
                </c:pt>
                <c:pt idx="659">
                  <c:v>47200</c:v>
                </c:pt>
                <c:pt idx="660">
                  <c:v>47500</c:v>
                </c:pt>
                <c:pt idx="661">
                  <c:v>47150</c:v>
                </c:pt>
                <c:pt idx="662">
                  <c:v>47100</c:v>
                </c:pt>
                <c:pt idx="663">
                  <c:v>46950</c:v>
                </c:pt>
                <c:pt idx="664">
                  <c:v>48050</c:v>
                </c:pt>
                <c:pt idx="665">
                  <c:v>48000</c:v>
                </c:pt>
                <c:pt idx="666">
                  <c:v>48300</c:v>
                </c:pt>
                <c:pt idx="667">
                  <c:v>49800</c:v>
                </c:pt>
                <c:pt idx="668">
                  <c:v>49650</c:v>
                </c:pt>
                <c:pt idx="669">
                  <c:v>49950</c:v>
                </c:pt>
                <c:pt idx="670">
                  <c:v>50650</c:v>
                </c:pt>
                <c:pt idx="671">
                  <c:v>50600</c:v>
                </c:pt>
                <c:pt idx="672">
                  <c:v>50350</c:v>
                </c:pt>
                <c:pt idx="673">
                  <c:v>50300</c:v>
                </c:pt>
                <c:pt idx="674">
                  <c:v>51000</c:v>
                </c:pt>
                <c:pt idx="675">
                  <c:v>50850</c:v>
                </c:pt>
                <c:pt idx="676">
                  <c:v>51950</c:v>
                </c:pt>
                <c:pt idx="677">
                  <c:v>53050</c:v>
                </c:pt>
                <c:pt idx="678">
                  <c:v>53350</c:v>
                </c:pt>
                <c:pt idx="679">
                  <c:v>53300</c:v>
                </c:pt>
                <c:pt idx="680">
                  <c:v>53600</c:v>
                </c:pt>
                <c:pt idx="681">
                  <c:v>54300</c:v>
                </c:pt>
                <c:pt idx="682">
                  <c:v>53750</c:v>
                </c:pt>
                <c:pt idx="683">
                  <c:v>54050</c:v>
                </c:pt>
                <c:pt idx="684">
                  <c:v>53900</c:v>
                </c:pt>
                <c:pt idx="685">
                  <c:v>53850</c:v>
                </c:pt>
                <c:pt idx="686">
                  <c:v>53300</c:v>
                </c:pt>
                <c:pt idx="687">
                  <c:v>53150</c:v>
                </c:pt>
                <c:pt idx="688">
                  <c:v>54650</c:v>
                </c:pt>
                <c:pt idx="689">
                  <c:v>54600</c:v>
                </c:pt>
                <c:pt idx="690">
                  <c:v>55100</c:v>
                </c:pt>
                <c:pt idx="691">
                  <c:v>54750</c:v>
                </c:pt>
                <c:pt idx="692">
                  <c:v>54700</c:v>
                </c:pt>
                <c:pt idx="693">
                  <c:v>54550</c:v>
                </c:pt>
                <c:pt idx="694">
                  <c:v>55650</c:v>
                </c:pt>
                <c:pt idx="695">
                  <c:v>55600</c:v>
                </c:pt>
                <c:pt idx="696">
                  <c:v>55450</c:v>
                </c:pt>
                <c:pt idx="697">
                  <c:v>54900</c:v>
                </c:pt>
                <c:pt idx="698">
                  <c:v>54850</c:v>
                </c:pt>
                <c:pt idx="699">
                  <c:v>54600</c:v>
                </c:pt>
                <c:pt idx="700">
                  <c:v>54250</c:v>
                </c:pt>
                <c:pt idx="701">
                  <c:v>54100</c:v>
                </c:pt>
                <c:pt idx="702">
                  <c:v>53950</c:v>
                </c:pt>
                <c:pt idx="703">
                  <c:v>55050</c:v>
                </c:pt>
                <c:pt idx="704">
                  <c:v>54900</c:v>
                </c:pt>
                <c:pt idx="705">
                  <c:v>54750</c:v>
                </c:pt>
                <c:pt idx="706">
                  <c:v>54700</c:v>
                </c:pt>
                <c:pt idx="707">
                  <c:v>54650</c:v>
                </c:pt>
                <c:pt idx="708">
                  <c:v>54400</c:v>
                </c:pt>
                <c:pt idx="709">
                  <c:v>54350</c:v>
                </c:pt>
                <c:pt idx="710">
                  <c:v>54200</c:v>
                </c:pt>
                <c:pt idx="711">
                  <c:v>53950</c:v>
                </c:pt>
                <c:pt idx="712">
                  <c:v>53900</c:v>
                </c:pt>
                <c:pt idx="713">
                  <c:v>54600</c:v>
                </c:pt>
                <c:pt idx="714">
                  <c:v>54350</c:v>
                </c:pt>
                <c:pt idx="715">
                  <c:v>55450</c:v>
                </c:pt>
                <c:pt idx="716">
                  <c:v>55300</c:v>
                </c:pt>
                <c:pt idx="717">
                  <c:v>55150</c:v>
                </c:pt>
                <c:pt idx="718">
                  <c:v>55100</c:v>
                </c:pt>
                <c:pt idx="719">
                  <c:v>55050</c:v>
                </c:pt>
                <c:pt idx="720">
                  <c:v>54900</c:v>
                </c:pt>
                <c:pt idx="721">
                  <c:v>54550</c:v>
                </c:pt>
                <c:pt idx="722">
                  <c:v>54200</c:v>
                </c:pt>
                <c:pt idx="723">
                  <c:v>54050</c:v>
                </c:pt>
                <c:pt idx="724">
                  <c:v>54750</c:v>
                </c:pt>
                <c:pt idx="725">
                  <c:v>54700</c:v>
                </c:pt>
                <c:pt idx="726">
                  <c:v>54550</c:v>
                </c:pt>
                <c:pt idx="727">
                  <c:v>54200</c:v>
                </c:pt>
                <c:pt idx="728">
                  <c:v>54050</c:v>
                </c:pt>
                <c:pt idx="729">
                  <c:v>54550</c:v>
                </c:pt>
                <c:pt idx="730">
                  <c:v>54500</c:v>
                </c:pt>
                <c:pt idx="731">
                  <c:v>55600</c:v>
                </c:pt>
                <c:pt idx="732">
                  <c:v>55350</c:v>
                </c:pt>
                <c:pt idx="733">
                  <c:v>55300</c:v>
                </c:pt>
                <c:pt idx="734">
                  <c:v>54950</c:v>
                </c:pt>
                <c:pt idx="735">
                  <c:v>55250</c:v>
                </c:pt>
                <c:pt idx="736">
                  <c:v>55200</c:v>
                </c:pt>
                <c:pt idx="737">
                  <c:v>55150</c:v>
                </c:pt>
                <c:pt idx="738">
                  <c:v>55650</c:v>
                </c:pt>
                <c:pt idx="739">
                  <c:v>55300</c:v>
                </c:pt>
                <c:pt idx="740">
                  <c:v>55250</c:v>
                </c:pt>
                <c:pt idx="741">
                  <c:v>55100</c:v>
                </c:pt>
                <c:pt idx="742">
                  <c:v>55050</c:v>
                </c:pt>
                <c:pt idx="743">
                  <c:v>54300</c:v>
                </c:pt>
                <c:pt idx="744">
                  <c:v>54150</c:v>
                </c:pt>
                <c:pt idx="745">
                  <c:v>54100</c:v>
                </c:pt>
                <c:pt idx="746">
                  <c:v>54050</c:v>
                </c:pt>
                <c:pt idx="747">
                  <c:v>53800</c:v>
                </c:pt>
                <c:pt idx="748">
                  <c:v>53750</c:v>
                </c:pt>
                <c:pt idx="749">
                  <c:v>53600</c:v>
                </c:pt>
                <c:pt idx="750">
                  <c:v>53350</c:v>
                </c:pt>
                <c:pt idx="751">
                  <c:v>53300</c:v>
                </c:pt>
                <c:pt idx="752">
                  <c:v>54000</c:v>
                </c:pt>
                <c:pt idx="753">
                  <c:v>53850</c:v>
                </c:pt>
                <c:pt idx="754">
                  <c:v>53800</c:v>
                </c:pt>
                <c:pt idx="755">
                  <c:v>53650</c:v>
                </c:pt>
                <c:pt idx="756">
                  <c:v>53500</c:v>
                </c:pt>
                <c:pt idx="757">
                  <c:v>52950</c:v>
                </c:pt>
                <c:pt idx="758">
                  <c:v>52800</c:v>
                </c:pt>
                <c:pt idx="759">
                  <c:v>52650</c:v>
                </c:pt>
                <c:pt idx="760">
                  <c:v>52300</c:v>
                </c:pt>
                <c:pt idx="761">
                  <c:v>52150</c:v>
                </c:pt>
                <c:pt idx="762">
                  <c:v>51900</c:v>
                </c:pt>
                <c:pt idx="763">
                  <c:v>52600</c:v>
                </c:pt>
                <c:pt idx="764">
                  <c:v>52550</c:v>
                </c:pt>
                <c:pt idx="765">
                  <c:v>52400</c:v>
                </c:pt>
                <c:pt idx="766">
                  <c:v>52050</c:v>
                </c:pt>
                <c:pt idx="767">
                  <c:v>52000</c:v>
                </c:pt>
                <c:pt idx="768">
                  <c:v>52700</c:v>
                </c:pt>
                <c:pt idx="769">
                  <c:v>52650</c:v>
                </c:pt>
                <c:pt idx="770">
                  <c:v>52600</c:v>
                </c:pt>
                <c:pt idx="771">
                  <c:v>52450</c:v>
                </c:pt>
                <c:pt idx="772">
                  <c:v>52100</c:v>
                </c:pt>
                <c:pt idx="773">
                  <c:v>52400</c:v>
                </c:pt>
                <c:pt idx="774">
                  <c:v>52150</c:v>
                </c:pt>
                <c:pt idx="775">
                  <c:v>52100</c:v>
                </c:pt>
                <c:pt idx="776">
                  <c:v>52050</c:v>
                </c:pt>
                <c:pt idx="777">
                  <c:v>51900</c:v>
                </c:pt>
                <c:pt idx="778">
                  <c:v>51550</c:v>
                </c:pt>
                <c:pt idx="779">
                  <c:v>51400</c:v>
                </c:pt>
                <c:pt idx="780">
                  <c:v>51250</c:v>
                </c:pt>
                <c:pt idx="781">
                  <c:v>53150</c:v>
                </c:pt>
                <c:pt idx="782">
                  <c:v>53000</c:v>
                </c:pt>
                <c:pt idx="783">
                  <c:v>52850</c:v>
                </c:pt>
                <c:pt idx="784">
                  <c:v>53550</c:v>
                </c:pt>
                <c:pt idx="785">
                  <c:v>53500</c:v>
                </c:pt>
                <c:pt idx="786">
                  <c:v>54000</c:v>
                </c:pt>
                <c:pt idx="787">
                  <c:v>53950</c:v>
                </c:pt>
                <c:pt idx="788">
                  <c:v>53800</c:v>
                </c:pt>
                <c:pt idx="789">
                  <c:v>54100</c:v>
                </c:pt>
                <c:pt idx="790">
                  <c:v>55200</c:v>
                </c:pt>
                <c:pt idx="791">
                  <c:v>55150</c:v>
                </c:pt>
                <c:pt idx="792">
                  <c:v>55000</c:v>
                </c:pt>
                <c:pt idx="793">
                  <c:v>56100</c:v>
                </c:pt>
                <c:pt idx="794">
                  <c:v>56050</c:v>
                </c:pt>
                <c:pt idx="795">
                  <c:v>55900</c:v>
                </c:pt>
                <c:pt idx="796">
                  <c:v>55550</c:v>
                </c:pt>
                <c:pt idx="797">
                  <c:v>55500</c:v>
                </c:pt>
                <c:pt idx="798">
                  <c:v>56000</c:v>
                </c:pt>
                <c:pt idx="799">
                  <c:v>55950</c:v>
                </c:pt>
                <c:pt idx="800">
                  <c:v>55800</c:v>
                </c:pt>
                <c:pt idx="801">
                  <c:v>55650</c:v>
                </c:pt>
                <c:pt idx="802">
                  <c:v>55600</c:v>
                </c:pt>
                <c:pt idx="803">
                  <c:v>55550</c:v>
                </c:pt>
                <c:pt idx="804">
                  <c:v>55300</c:v>
                </c:pt>
                <c:pt idx="805">
                  <c:v>55250</c:v>
                </c:pt>
                <c:pt idx="806">
                  <c:v>55200</c:v>
                </c:pt>
                <c:pt idx="807">
                  <c:v>55050</c:v>
                </c:pt>
                <c:pt idx="808">
                  <c:v>54700</c:v>
                </c:pt>
                <c:pt idx="809">
                  <c:v>54550</c:v>
                </c:pt>
                <c:pt idx="810">
                  <c:v>54400</c:v>
                </c:pt>
                <c:pt idx="811">
                  <c:v>55100</c:v>
                </c:pt>
                <c:pt idx="812">
                  <c:v>54950</c:v>
                </c:pt>
                <c:pt idx="813">
                  <c:v>54700</c:v>
                </c:pt>
                <c:pt idx="814">
                  <c:v>54650</c:v>
                </c:pt>
                <c:pt idx="815">
                  <c:v>54500</c:v>
                </c:pt>
                <c:pt idx="816">
                  <c:v>55600</c:v>
                </c:pt>
                <c:pt idx="817">
                  <c:v>55550</c:v>
                </c:pt>
                <c:pt idx="818">
                  <c:v>56650</c:v>
                </c:pt>
                <c:pt idx="819">
                  <c:v>56500</c:v>
                </c:pt>
                <c:pt idx="820">
                  <c:v>56150</c:v>
                </c:pt>
                <c:pt idx="821">
                  <c:v>56100</c:v>
                </c:pt>
                <c:pt idx="822">
                  <c:v>55750</c:v>
                </c:pt>
                <c:pt idx="823">
                  <c:v>55400</c:v>
                </c:pt>
                <c:pt idx="824">
                  <c:v>55050</c:v>
                </c:pt>
                <c:pt idx="825">
                  <c:v>54900</c:v>
                </c:pt>
                <c:pt idx="826">
                  <c:v>54850</c:v>
                </c:pt>
                <c:pt idx="827">
                  <c:v>54800</c:v>
                </c:pt>
                <c:pt idx="828">
                  <c:v>55100</c:v>
                </c:pt>
                <c:pt idx="829">
                  <c:v>54750</c:v>
                </c:pt>
                <c:pt idx="830">
                  <c:v>55050</c:v>
                </c:pt>
                <c:pt idx="831">
                  <c:v>54800</c:v>
                </c:pt>
                <c:pt idx="832">
                  <c:v>54750</c:v>
                </c:pt>
                <c:pt idx="833">
                  <c:v>54700</c:v>
                </c:pt>
                <c:pt idx="834">
                  <c:v>54450</c:v>
                </c:pt>
                <c:pt idx="835">
                  <c:v>55150</c:v>
                </c:pt>
                <c:pt idx="836">
                  <c:v>55100</c:v>
                </c:pt>
                <c:pt idx="837">
                  <c:v>54950</c:v>
                </c:pt>
                <c:pt idx="838">
                  <c:v>55650</c:v>
                </c:pt>
                <c:pt idx="839">
                  <c:v>56350</c:v>
                </c:pt>
                <c:pt idx="840">
                  <c:v>56850</c:v>
                </c:pt>
                <c:pt idx="841">
                  <c:v>56500</c:v>
                </c:pt>
                <c:pt idx="842">
                  <c:v>56350</c:v>
                </c:pt>
                <c:pt idx="843">
                  <c:v>56200</c:v>
                </c:pt>
                <c:pt idx="844">
                  <c:v>56900</c:v>
                </c:pt>
                <c:pt idx="845">
                  <c:v>56850</c:v>
                </c:pt>
                <c:pt idx="846">
                  <c:v>56700</c:v>
                </c:pt>
                <c:pt idx="847">
                  <c:v>56650</c:v>
                </c:pt>
                <c:pt idx="848">
                  <c:v>56500</c:v>
                </c:pt>
                <c:pt idx="849">
                  <c:v>56150</c:v>
                </c:pt>
                <c:pt idx="850">
                  <c:v>55800</c:v>
                </c:pt>
                <c:pt idx="851">
                  <c:v>55750</c:v>
                </c:pt>
                <c:pt idx="852">
                  <c:v>55600</c:v>
                </c:pt>
                <c:pt idx="853">
                  <c:v>55550</c:v>
                </c:pt>
                <c:pt idx="854">
                  <c:v>55400</c:v>
                </c:pt>
                <c:pt idx="855">
                  <c:v>55250</c:v>
                </c:pt>
                <c:pt idx="856">
                  <c:v>56350</c:v>
                </c:pt>
                <c:pt idx="857">
                  <c:v>57050</c:v>
                </c:pt>
                <c:pt idx="858">
                  <c:v>57550</c:v>
                </c:pt>
                <c:pt idx="859">
                  <c:v>56800</c:v>
                </c:pt>
                <c:pt idx="860">
                  <c:v>57100</c:v>
                </c:pt>
                <c:pt idx="861">
                  <c:v>56850</c:v>
                </c:pt>
                <c:pt idx="862">
                  <c:v>56800</c:v>
                </c:pt>
                <c:pt idx="863">
                  <c:v>56750</c:v>
                </c:pt>
                <c:pt idx="864">
                  <c:v>57050</c:v>
                </c:pt>
                <c:pt idx="865">
                  <c:v>56700</c:v>
                </c:pt>
                <c:pt idx="866">
                  <c:v>57400</c:v>
                </c:pt>
                <c:pt idx="867">
                  <c:v>57150</c:v>
                </c:pt>
                <c:pt idx="868">
                  <c:v>58250</c:v>
                </c:pt>
                <c:pt idx="869">
                  <c:v>58200</c:v>
                </c:pt>
                <c:pt idx="870">
                  <c:v>58050</c:v>
                </c:pt>
                <c:pt idx="871">
                  <c:v>58000</c:v>
                </c:pt>
                <c:pt idx="872">
                  <c:v>57850</c:v>
                </c:pt>
                <c:pt idx="873">
                  <c:v>58150</c:v>
                </c:pt>
                <c:pt idx="874">
                  <c:v>58100</c:v>
                </c:pt>
                <c:pt idx="875">
                  <c:v>57950</c:v>
                </c:pt>
                <c:pt idx="876">
                  <c:v>57800</c:v>
                </c:pt>
                <c:pt idx="877">
                  <c:v>57750</c:v>
                </c:pt>
                <c:pt idx="878">
                  <c:v>57600</c:v>
                </c:pt>
                <c:pt idx="879">
                  <c:v>58100</c:v>
                </c:pt>
                <c:pt idx="880">
                  <c:v>57750</c:v>
                </c:pt>
                <c:pt idx="881">
                  <c:v>58450</c:v>
                </c:pt>
                <c:pt idx="882">
                  <c:v>58300</c:v>
                </c:pt>
                <c:pt idx="883">
                  <c:v>57750</c:v>
                </c:pt>
                <c:pt idx="884">
                  <c:v>58450</c:v>
                </c:pt>
                <c:pt idx="885">
                  <c:v>58300</c:v>
                </c:pt>
                <c:pt idx="886">
                  <c:v>58250</c:v>
                </c:pt>
                <c:pt idx="887">
                  <c:v>57900</c:v>
                </c:pt>
                <c:pt idx="888">
                  <c:v>57650</c:v>
                </c:pt>
                <c:pt idx="889">
                  <c:v>58350</c:v>
                </c:pt>
                <c:pt idx="890">
                  <c:v>58300</c:v>
                </c:pt>
                <c:pt idx="891">
                  <c:v>58150</c:v>
                </c:pt>
                <c:pt idx="892">
                  <c:v>58100</c:v>
                </c:pt>
                <c:pt idx="893">
                  <c:v>58050</c:v>
                </c:pt>
                <c:pt idx="894">
                  <c:v>57900</c:v>
                </c:pt>
                <c:pt idx="895">
                  <c:v>57850</c:v>
                </c:pt>
                <c:pt idx="896">
                  <c:v>58950</c:v>
                </c:pt>
                <c:pt idx="897">
                  <c:v>59650</c:v>
                </c:pt>
                <c:pt idx="898">
                  <c:v>59600</c:v>
                </c:pt>
                <c:pt idx="899">
                  <c:v>59450</c:v>
                </c:pt>
                <c:pt idx="900">
                  <c:v>59750</c:v>
                </c:pt>
                <c:pt idx="901">
                  <c:v>59000</c:v>
                </c:pt>
                <c:pt idx="902">
                  <c:v>58850</c:v>
                </c:pt>
                <c:pt idx="903">
                  <c:v>59350</c:v>
                </c:pt>
                <c:pt idx="904">
                  <c:v>58800</c:v>
                </c:pt>
                <c:pt idx="905">
                  <c:v>58650</c:v>
                </c:pt>
                <c:pt idx="906">
                  <c:v>58500</c:v>
                </c:pt>
                <c:pt idx="907">
                  <c:v>58150</c:v>
                </c:pt>
                <c:pt idx="908">
                  <c:v>58100</c:v>
                </c:pt>
                <c:pt idx="909">
                  <c:v>57850</c:v>
                </c:pt>
                <c:pt idx="910">
                  <c:v>57800</c:v>
                </c:pt>
                <c:pt idx="911">
                  <c:v>57650</c:v>
                </c:pt>
                <c:pt idx="912">
                  <c:v>57500</c:v>
                </c:pt>
                <c:pt idx="913">
                  <c:v>57150</c:v>
                </c:pt>
                <c:pt idx="914">
                  <c:v>57850</c:v>
                </c:pt>
                <c:pt idx="915">
                  <c:v>57700</c:v>
                </c:pt>
                <c:pt idx="916">
                  <c:v>57650</c:v>
                </c:pt>
                <c:pt idx="917">
                  <c:v>57500</c:v>
                </c:pt>
                <c:pt idx="918">
                  <c:v>57150</c:v>
                </c:pt>
                <c:pt idx="919">
                  <c:v>59050</c:v>
                </c:pt>
                <c:pt idx="920">
                  <c:v>58700</c:v>
                </c:pt>
                <c:pt idx="921">
                  <c:v>58550</c:v>
                </c:pt>
                <c:pt idx="922">
                  <c:v>58500</c:v>
                </c:pt>
                <c:pt idx="923">
                  <c:v>58150</c:v>
                </c:pt>
                <c:pt idx="924">
                  <c:v>58650</c:v>
                </c:pt>
                <c:pt idx="925">
                  <c:v>57900</c:v>
                </c:pt>
                <c:pt idx="926">
                  <c:v>57550</c:v>
                </c:pt>
                <c:pt idx="927">
                  <c:v>57300</c:v>
                </c:pt>
                <c:pt idx="928">
                  <c:v>58800</c:v>
                </c:pt>
                <c:pt idx="929">
                  <c:v>58750</c:v>
                </c:pt>
                <c:pt idx="930">
                  <c:v>58600</c:v>
                </c:pt>
                <c:pt idx="931">
                  <c:v>59700</c:v>
                </c:pt>
                <c:pt idx="932">
                  <c:v>59650</c:v>
                </c:pt>
                <c:pt idx="933">
                  <c:v>59950</c:v>
                </c:pt>
                <c:pt idx="934">
                  <c:v>59600</c:v>
                </c:pt>
                <c:pt idx="935">
                  <c:v>59550</c:v>
                </c:pt>
                <c:pt idx="936">
                  <c:v>59400</c:v>
                </c:pt>
                <c:pt idx="937">
                  <c:v>58850</c:v>
                </c:pt>
                <c:pt idx="938">
                  <c:v>58800</c:v>
                </c:pt>
                <c:pt idx="939">
                  <c:v>58650</c:v>
                </c:pt>
                <c:pt idx="940">
                  <c:v>60150</c:v>
                </c:pt>
                <c:pt idx="941">
                  <c:v>60000</c:v>
                </c:pt>
                <c:pt idx="942">
                  <c:v>59850</c:v>
                </c:pt>
                <c:pt idx="943">
                  <c:v>61350</c:v>
                </c:pt>
                <c:pt idx="944">
                  <c:v>61200</c:v>
                </c:pt>
                <c:pt idx="945">
                  <c:v>61050</c:v>
                </c:pt>
                <c:pt idx="946">
                  <c:v>62150</c:v>
                </c:pt>
                <c:pt idx="947">
                  <c:v>62000</c:v>
                </c:pt>
                <c:pt idx="948">
                  <c:v>62300</c:v>
                </c:pt>
                <c:pt idx="949">
                  <c:v>62250</c:v>
                </c:pt>
                <c:pt idx="950">
                  <c:v>62550</c:v>
                </c:pt>
                <c:pt idx="951">
                  <c:v>62400</c:v>
                </c:pt>
                <c:pt idx="952">
                  <c:v>62350</c:v>
                </c:pt>
                <c:pt idx="953">
                  <c:v>62300</c:v>
                </c:pt>
                <c:pt idx="954">
                  <c:v>63400</c:v>
                </c:pt>
                <c:pt idx="955">
                  <c:v>63350</c:v>
                </c:pt>
                <c:pt idx="956">
                  <c:v>63300</c:v>
                </c:pt>
                <c:pt idx="957">
                  <c:v>63150</c:v>
                </c:pt>
                <c:pt idx="958">
                  <c:v>62800</c:v>
                </c:pt>
                <c:pt idx="959">
                  <c:v>62750</c:v>
                </c:pt>
                <c:pt idx="960">
                  <c:v>62600</c:v>
                </c:pt>
                <c:pt idx="961">
                  <c:v>62550</c:v>
                </c:pt>
                <c:pt idx="962">
                  <c:v>63250</c:v>
                </c:pt>
                <c:pt idx="963">
                  <c:v>63100</c:v>
                </c:pt>
                <c:pt idx="964">
                  <c:v>62750</c:v>
                </c:pt>
                <c:pt idx="965">
                  <c:v>62700</c:v>
                </c:pt>
                <c:pt idx="966">
                  <c:v>62550</c:v>
                </c:pt>
                <c:pt idx="967">
                  <c:v>63650</c:v>
                </c:pt>
                <c:pt idx="968">
                  <c:v>63600</c:v>
                </c:pt>
                <c:pt idx="969">
                  <c:v>64300</c:v>
                </c:pt>
                <c:pt idx="970">
                  <c:v>64250</c:v>
                </c:pt>
                <c:pt idx="971">
                  <c:v>65350</c:v>
                </c:pt>
                <c:pt idx="972">
                  <c:v>66050</c:v>
                </c:pt>
                <c:pt idx="973">
                  <c:v>66000</c:v>
                </c:pt>
                <c:pt idx="974">
                  <c:v>65850</c:v>
                </c:pt>
                <c:pt idx="975">
                  <c:v>65700</c:v>
                </c:pt>
                <c:pt idx="976">
                  <c:v>65350</c:v>
                </c:pt>
                <c:pt idx="977">
                  <c:v>65300</c:v>
                </c:pt>
                <c:pt idx="978">
                  <c:v>65600</c:v>
                </c:pt>
                <c:pt idx="979">
                  <c:v>65550</c:v>
                </c:pt>
                <c:pt idx="980">
                  <c:v>65200</c:v>
                </c:pt>
                <c:pt idx="981">
                  <c:v>65050</c:v>
                </c:pt>
                <c:pt idx="982">
                  <c:v>65000</c:v>
                </c:pt>
                <c:pt idx="983">
                  <c:v>64650</c:v>
                </c:pt>
                <c:pt idx="984">
                  <c:v>64500</c:v>
                </c:pt>
                <c:pt idx="985">
                  <c:v>65600</c:v>
                </c:pt>
                <c:pt idx="986">
                  <c:v>65550</c:v>
                </c:pt>
                <c:pt idx="987">
                  <c:v>65300</c:v>
                </c:pt>
                <c:pt idx="988">
                  <c:v>65250</c:v>
                </c:pt>
                <c:pt idx="989">
                  <c:v>65200</c:v>
                </c:pt>
                <c:pt idx="990">
                  <c:v>66300</c:v>
                </c:pt>
                <c:pt idx="991">
                  <c:v>66250</c:v>
                </c:pt>
                <c:pt idx="992">
                  <c:v>66950</c:v>
                </c:pt>
                <c:pt idx="993">
                  <c:v>67650</c:v>
                </c:pt>
                <c:pt idx="994">
                  <c:v>67600</c:v>
                </c:pt>
                <c:pt idx="995">
                  <c:v>68300</c:v>
                </c:pt>
                <c:pt idx="996">
                  <c:v>68150</c:v>
                </c:pt>
                <c:pt idx="997">
                  <c:v>68100</c:v>
                </c:pt>
                <c:pt idx="998">
                  <c:v>67950</c:v>
                </c:pt>
                <c:pt idx="999">
                  <c:v>67800</c:v>
                </c:pt>
                <c:pt idx="1000">
                  <c:v>67750</c:v>
                </c:pt>
                <c:pt idx="1001">
                  <c:v>68450</c:v>
                </c:pt>
                <c:pt idx="1002">
                  <c:v>68100</c:v>
                </c:pt>
                <c:pt idx="1003">
                  <c:v>68050</c:v>
                </c:pt>
                <c:pt idx="1004">
                  <c:v>68000</c:v>
                </c:pt>
                <c:pt idx="1005">
                  <c:v>67850</c:v>
                </c:pt>
                <c:pt idx="1006">
                  <c:v>67800</c:v>
                </c:pt>
                <c:pt idx="1007">
                  <c:v>67750</c:v>
                </c:pt>
                <c:pt idx="1008">
                  <c:v>67500</c:v>
                </c:pt>
                <c:pt idx="1009">
                  <c:v>67450</c:v>
                </c:pt>
                <c:pt idx="1010">
                  <c:v>67400</c:v>
                </c:pt>
                <c:pt idx="1011">
                  <c:v>67250</c:v>
                </c:pt>
                <c:pt idx="1012">
                  <c:v>69150</c:v>
                </c:pt>
                <c:pt idx="1013">
                  <c:v>69000</c:v>
                </c:pt>
                <c:pt idx="1014">
                  <c:v>68850</c:v>
                </c:pt>
                <c:pt idx="1015">
                  <c:v>68500</c:v>
                </c:pt>
                <c:pt idx="1016">
                  <c:v>68350</c:v>
                </c:pt>
                <c:pt idx="1017">
                  <c:v>68650</c:v>
                </c:pt>
                <c:pt idx="1018">
                  <c:v>68600</c:v>
                </c:pt>
                <c:pt idx="1019">
                  <c:v>68550</c:v>
                </c:pt>
                <c:pt idx="1020">
                  <c:v>68400</c:v>
                </c:pt>
                <c:pt idx="1021">
                  <c:v>68050</c:v>
                </c:pt>
                <c:pt idx="1022">
                  <c:v>67900</c:v>
                </c:pt>
                <c:pt idx="1023">
                  <c:v>67750</c:v>
                </c:pt>
                <c:pt idx="1024">
                  <c:v>67700</c:v>
                </c:pt>
                <c:pt idx="1025">
                  <c:v>67350</c:v>
                </c:pt>
                <c:pt idx="1026">
                  <c:v>68050</c:v>
                </c:pt>
                <c:pt idx="1027">
                  <c:v>68750</c:v>
                </c:pt>
                <c:pt idx="1028">
                  <c:v>68600</c:v>
                </c:pt>
                <c:pt idx="1029">
                  <c:v>68900</c:v>
                </c:pt>
                <c:pt idx="1030">
                  <c:v>69600</c:v>
                </c:pt>
                <c:pt idx="1031">
                  <c:v>69900</c:v>
                </c:pt>
                <c:pt idx="1032">
                  <c:v>69750</c:v>
                </c:pt>
                <c:pt idx="1033">
                  <c:v>69700</c:v>
                </c:pt>
                <c:pt idx="1034">
                  <c:v>69550</c:v>
                </c:pt>
                <c:pt idx="1035">
                  <c:v>69400</c:v>
                </c:pt>
                <c:pt idx="1036">
                  <c:v>69350</c:v>
                </c:pt>
                <c:pt idx="1037">
                  <c:v>69300</c:v>
                </c:pt>
                <c:pt idx="1038">
                  <c:v>69600</c:v>
                </c:pt>
                <c:pt idx="1039">
                  <c:v>69550</c:v>
                </c:pt>
                <c:pt idx="1040">
                  <c:v>69500</c:v>
                </c:pt>
                <c:pt idx="1041">
                  <c:v>69350</c:v>
                </c:pt>
                <c:pt idx="1042">
                  <c:v>70450</c:v>
                </c:pt>
                <c:pt idx="1043">
                  <c:v>71150</c:v>
                </c:pt>
                <c:pt idx="1044">
                  <c:v>71000</c:v>
                </c:pt>
                <c:pt idx="1045">
                  <c:v>72100</c:v>
                </c:pt>
                <c:pt idx="1046">
                  <c:v>72050</c:v>
                </c:pt>
                <c:pt idx="1047">
                  <c:v>72550</c:v>
                </c:pt>
                <c:pt idx="1048">
                  <c:v>72200</c:v>
                </c:pt>
                <c:pt idx="1049">
                  <c:v>72050</c:v>
                </c:pt>
                <c:pt idx="1050">
                  <c:v>72550</c:v>
                </c:pt>
                <c:pt idx="1051">
                  <c:v>72500</c:v>
                </c:pt>
                <c:pt idx="1052">
                  <c:v>72350</c:v>
                </c:pt>
                <c:pt idx="1053">
                  <c:v>72200</c:v>
                </c:pt>
                <c:pt idx="1054">
                  <c:v>72150</c:v>
                </c:pt>
                <c:pt idx="1055">
                  <c:v>72100</c:v>
                </c:pt>
                <c:pt idx="1056">
                  <c:v>71950</c:v>
                </c:pt>
                <c:pt idx="1057">
                  <c:v>71900</c:v>
                </c:pt>
                <c:pt idx="1058">
                  <c:v>71850</c:v>
                </c:pt>
                <c:pt idx="1059">
                  <c:v>71700</c:v>
                </c:pt>
                <c:pt idx="1060">
                  <c:v>71650</c:v>
                </c:pt>
                <c:pt idx="1061">
                  <c:v>71600</c:v>
                </c:pt>
                <c:pt idx="1062">
                  <c:v>71350</c:v>
                </c:pt>
                <c:pt idx="1063">
                  <c:v>70600</c:v>
                </c:pt>
                <c:pt idx="1064">
                  <c:v>70900</c:v>
                </c:pt>
                <c:pt idx="1065">
                  <c:v>71200</c:v>
                </c:pt>
                <c:pt idx="1066">
                  <c:v>70850</c:v>
                </c:pt>
                <c:pt idx="1067">
                  <c:v>70700</c:v>
                </c:pt>
                <c:pt idx="1068">
                  <c:v>71200</c:v>
                </c:pt>
                <c:pt idx="1069">
                  <c:v>72300</c:v>
                </c:pt>
                <c:pt idx="1070">
                  <c:v>72150</c:v>
                </c:pt>
                <c:pt idx="1071">
                  <c:v>72000</c:v>
                </c:pt>
                <c:pt idx="1072">
                  <c:v>71950</c:v>
                </c:pt>
                <c:pt idx="1073">
                  <c:v>71800</c:v>
                </c:pt>
                <c:pt idx="1074">
                  <c:v>71450</c:v>
                </c:pt>
                <c:pt idx="1075">
                  <c:v>71100</c:v>
                </c:pt>
                <c:pt idx="1076">
                  <c:v>70750</c:v>
                </c:pt>
                <c:pt idx="1077">
                  <c:v>70600</c:v>
                </c:pt>
                <c:pt idx="1078">
                  <c:v>70550</c:v>
                </c:pt>
                <c:pt idx="1079">
                  <c:v>70000</c:v>
                </c:pt>
                <c:pt idx="1080">
                  <c:v>70300</c:v>
                </c:pt>
                <c:pt idx="1081">
                  <c:v>69950</c:v>
                </c:pt>
                <c:pt idx="1082">
                  <c:v>69800</c:v>
                </c:pt>
                <c:pt idx="1083">
                  <c:v>69550</c:v>
                </c:pt>
                <c:pt idx="1084">
                  <c:v>69500</c:v>
                </c:pt>
                <c:pt idx="1085">
                  <c:v>69450</c:v>
                </c:pt>
                <c:pt idx="1086">
                  <c:v>69750</c:v>
                </c:pt>
                <c:pt idx="1087">
                  <c:v>69400</c:v>
                </c:pt>
                <c:pt idx="1088">
                  <c:v>69250</c:v>
                </c:pt>
                <c:pt idx="1089">
                  <c:v>69100</c:v>
                </c:pt>
                <c:pt idx="1090">
                  <c:v>69800</c:v>
                </c:pt>
                <c:pt idx="1091">
                  <c:v>70100</c:v>
                </c:pt>
                <c:pt idx="1092">
                  <c:v>70400</c:v>
                </c:pt>
                <c:pt idx="1093">
                  <c:v>70050</c:v>
                </c:pt>
                <c:pt idx="1094">
                  <c:v>70350</c:v>
                </c:pt>
                <c:pt idx="1095">
                  <c:v>69900</c:v>
                </c:pt>
                <c:pt idx="1096">
                  <c:v>71800</c:v>
                </c:pt>
                <c:pt idx="1097">
                  <c:v>71650</c:v>
                </c:pt>
                <c:pt idx="1098">
                  <c:v>72150</c:v>
                </c:pt>
                <c:pt idx="1099">
                  <c:v>71800</c:v>
                </c:pt>
                <c:pt idx="1100">
                  <c:v>71450</c:v>
                </c:pt>
                <c:pt idx="1101">
                  <c:v>71750</c:v>
                </c:pt>
                <c:pt idx="1102">
                  <c:v>71400</c:v>
                </c:pt>
                <c:pt idx="1103">
                  <c:v>71350</c:v>
                </c:pt>
                <c:pt idx="1104">
                  <c:v>71200</c:v>
                </c:pt>
                <c:pt idx="1105">
                  <c:v>70850</c:v>
                </c:pt>
                <c:pt idx="1106">
                  <c:v>70800</c:v>
                </c:pt>
                <c:pt idx="1107">
                  <c:v>70450</c:v>
                </c:pt>
                <c:pt idx="1108">
                  <c:v>70100</c:v>
                </c:pt>
                <c:pt idx="1109">
                  <c:v>70050</c:v>
                </c:pt>
                <c:pt idx="1110">
                  <c:v>69900</c:v>
                </c:pt>
                <c:pt idx="1111">
                  <c:v>69550</c:v>
                </c:pt>
                <c:pt idx="1112">
                  <c:v>69400</c:v>
                </c:pt>
                <c:pt idx="1113">
                  <c:v>69250</c:v>
                </c:pt>
                <c:pt idx="1114">
                  <c:v>71150</c:v>
                </c:pt>
                <c:pt idx="1115">
                  <c:v>71100</c:v>
                </c:pt>
                <c:pt idx="1116">
                  <c:v>70950</c:v>
                </c:pt>
                <c:pt idx="1117">
                  <c:v>72050</c:v>
                </c:pt>
                <c:pt idx="1118">
                  <c:v>72000</c:v>
                </c:pt>
                <c:pt idx="1119">
                  <c:v>71850</c:v>
                </c:pt>
                <c:pt idx="1120">
                  <c:v>72550</c:v>
                </c:pt>
                <c:pt idx="1121">
                  <c:v>72200</c:v>
                </c:pt>
                <c:pt idx="1122">
                  <c:v>72050</c:v>
                </c:pt>
                <c:pt idx="1123">
                  <c:v>72000</c:v>
                </c:pt>
                <c:pt idx="1124">
                  <c:v>71850</c:v>
                </c:pt>
                <c:pt idx="1125">
                  <c:v>71600</c:v>
                </c:pt>
                <c:pt idx="1126">
                  <c:v>72300</c:v>
                </c:pt>
                <c:pt idx="1127">
                  <c:v>72150</c:v>
                </c:pt>
                <c:pt idx="1128">
                  <c:v>72000</c:v>
                </c:pt>
                <c:pt idx="1129">
                  <c:v>71950</c:v>
                </c:pt>
                <c:pt idx="1130">
                  <c:v>71900</c:v>
                </c:pt>
                <c:pt idx="1131">
                  <c:v>71450</c:v>
                </c:pt>
                <c:pt idx="1132">
                  <c:v>71400</c:v>
                </c:pt>
                <c:pt idx="1133">
                  <c:v>71350</c:v>
                </c:pt>
                <c:pt idx="1134">
                  <c:v>71200</c:v>
                </c:pt>
                <c:pt idx="1135">
                  <c:v>70850</c:v>
                </c:pt>
                <c:pt idx="1136">
                  <c:v>70800</c:v>
                </c:pt>
                <c:pt idx="1137">
                  <c:v>71500</c:v>
                </c:pt>
                <c:pt idx="1138">
                  <c:v>71150</c:v>
                </c:pt>
                <c:pt idx="1139">
                  <c:v>71000</c:v>
                </c:pt>
                <c:pt idx="1140">
                  <c:v>70850</c:v>
                </c:pt>
                <c:pt idx="1141">
                  <c:v>70800</c:v>
                </c:pt>
                <c:pt idx="1142">
                  <c:v>70750</c:v>
                </c:pt>
                <c:pt idx="1143">
                  <c:v>71050</c:v>
                </c:pt>
                <c:pt idx="1144">
                  <c:v>71000</c:v>
                </c:pt>
                <c:pt idx="1145">
                  <c:v>70950</c:v>
                </c:pt>
                <c:pt idx="1146">
                  <c:v>70800</c:v>
                </c:pt>
                <c:pt idx="1147">
                  <c:v>70250</c:v>
                </c:pt>
                <c:pt idx="1148">
                  <c:v>70200</c:v>
                </c:pt>
                <c:pt idx="1149">
                  <c:v>70500</c:v>
                </c:pt>
                <c:pt idx="1150">
                  <c:v>70450</c:v>
                </c:pt>
                <c:pt idx="1151">
                  <c:v>70400</c:v>
                </c:pt>
                <c:pt idx="1152">
                  <c:v>70250</c:v>
                </c:pt>
                <c:pt idx="1153">
                  <c:v>70200</c:v>
                </c:pt>
                <c:pt idx="1154">
                  <c:v>70150</c:v>
                </c:pt>
                <c:pt idx="1155">
                  <c:v>70000</c:v>
                </c:pt>
                <c:pt idx="1156">
                  <c:v>69650</c:v>
                </c:pt>
                <c:pt idx="1157">
                  <c:v>69600</c:v>
                </c:pt>
                <c:pt idx="1158">
                  <c:v>69350</c:v>
                </c:pt>
                <c:pt idx="1159">
                  <c:v>69300</c:v>
                </c:pt>
                <c:pt idx="1160">
                  <c:v>70000</c:v>
                </c:pt>
                <c:pt idx="1161">
                  <c:v>69750</c:v>
                </c:pt>
                <c:pt idx="1162">
                  <c:v>69400</c:v>
                </c:pt>
                <c:pt idx="1163">
                  <c:v>69350</c:v>
                </c:pt>
                <c:pt idx="1164">
                  <c:v>69850</c:v>
                </c:pt>
                <c:pt idx="1165">
                  <c:v>69800</c:v>
                </c:pt>
                <c:pt idx="1166">
                  <c:v>70900</c:v>
                </c:pt>
                <c:pt idx="1167">
                  <c:v>70750</c:v>
                </c:pt>
                <c:pt idx="1168">
                  <c:v>70400</c:v>
                </c:pt>
                <c:pt idx="1169">
                  <c:v>70250</c:v>
                </c:pt>
                <c:pt idx="1170">
                  <c:v>70100</c:v>
                </c:pt>
                <c:pt idx="1171">
                  <c:v>70050</c:v>
                </c:pt>
                <c:pt idx="1172">
                  <c:v>70000</c:v>
                </c:pt>
                <c:pt idx="1173">
                  <c:v>69850</c:v>
                </c:pt>
                <c:pt idx="1174">
                  <c:v>69800</c:v>
                </c:pt>
                <c:pt idx="1175">
                  <c:v>69750</c:v>
                </c:pt>
                <c:pt idx="1176">
                  <c:v>69600</c:v>
                </c:pt>
                <c:pt idx="1177">
                  <c:v>69550</c:v>
                </c:pt>
                <c:pt idx="1178">
                  <c:v>69500</c:v>
                </c:pt>
                <c:pt idx="1179">
                  <c:v>69800</c:v>
                </c:pt>
                <c:pt idx="1180">
                  <c:v>69450</c:v>
                </c:pt>
                <c:pt idx="1181">
                  <c:v>69400</c:v>
                </c:pt>
                <c:pt idx="1182">
                  <c:v>69700</c:v>
                </c:pt>
                <c:pt idx="1183">
                  <c:v>69650</c:v>
                </c:pt>
                <c:pt idx="1184">
                  <c:v>69500</c:v>
                </c:pt>
                <c:pt idx="1185">
                  <c:v>69350</c:v>
                </c:pt>
                <c:pt idx="1186">
                  <c:v>69000</c:v>
                </c:pt>
                <c:pt idx="1187">
                  <c:v>68950</c:v>
                </c:pt>
                <c:pt idx="1188">
                  <c:v>69450</c:v>
                </c:pt>
                <c:pt idx="1189">
                  <c:v>69100</c:v>
                </c:pt>
                <c:pt idx="1190">
                  <c:v>69050</c:v>
                </c:pt>
                <c:pt idx="1191">
                  <c:v>68900</c:v>
                </c:pt>
                <c:pt idx="1192">
                  <c:v>68150</c:v>
                </c:pt>
                <c:pt idx="1193">
                  <c:v>68100</c:v>
                </c:pt>
                <c:pt idx="1194">
                  <c:v>68800</c:v>
                </c:pt>
                <c:pt idx="1195">
                  <c:v>70700</c:v>
                </c:pt>
                <c:pt idx="1196">
                  <c:v>70550</c:v>
                </c:pt>
                <c:pt idx="1197">
                  <c:v>70400</c:v>
                </c:pt>
                <c:pt idx="1198">
                  <c:v>70350</c:v>
                </c:pt>
                <c:pt idx="1199">
                  <c:v>70000</c:v>
                </c:pt>
                <c:pt idx="1200">
                  <c:v>69850</c:v>
                </c:pt>
                <c:pt idx="1201">
                  <c:v>69800</c:v>
                </c:pt>
                <c:pt idx="1202">
                  <c:v>70100</c:v>
                </c:pt>
                <c:pt idx="1203">
                  <c:v>69950</c:v>
                </c:pt>
                <c:pt idx="1204">
                  <c:v>69600</c:v>
                </c:pt>
                <c:pt idx="1205">
                  <c:v>69450</c:v>
                </c:pt>
                <c:pt idx="1206">
                  <c:v>69300</c:v>
                </c:pt>
                <c:pt idx="1207">
                  <c:v>68750</c:v>
                </c:pt>
                <c:pt idx="1208">
                  <c:v>68700</c:v>
                </c:pt>
                <c:pt idx="1209">
                  <c:v>68550</c:v>
                </c:pt>
                <c:pt idx="1210">
                  <c:v>69650</c:v>
                </c:pt>
                <c:pt idx="1211">
                  <c:v>69500</c:v>
                </c:pt>
                <c:pt idx="1212">
                  <c:v>68850</c:v>
                </c:pt>
                <c:pt idx="1213">
                  <c:v>68800</c:v>
                </c:pt>
                <c:pt idx="1214">
                  <c:v>68650</c:v>
                </c:pt>
                <c:pt idx="1215">
                  <c:v>69550</c:v>
                </c:pt>
                <c:pt idx="1216">
                  <c:v>69000</c:v>
                </c:pt>
                <c:pt idx="1217">
                  <c:v>68950</c:v>
                </c:pt>
                <c:pt idx="1218">
                  <c:v>68800</c:v>
                </c:pt>
                <c:pt idx="1219">
                  <c:v>68750</c:v>
                </c:pt>
                <c:pt idx="1220">
                  <c:v>70250</c:v>
                </c:pt>
                <c:pt idx="1221">
                  <c:v>70550</c:v>
                </c:pt>
                <c:pt idx="1222">
                  <c:v>70500</c:v>
                </c:pt>
                <c:pt idx="1223">
                  <c:v>70350</c:v>
                </c:pt>
                <c:pt idx="1224">
                  <c:v>70200</c:v>
                </c:pt>
                <c:pt idx="1225">
                  <c:v>70150</c:v>
                </c:pt>
                <c:pt idx="1226">
                  <c:v>70100</c:v>
                </c:pt>
                <c:pt idx="1227">
                  <c:v>69950</c:v>
                </c:pt>
                <c:pt idx="1228">
                  <c:v>69900</c:v>
                </c:pt>
                <c:pt idx="1229">
                  <c:v>69850</c:v>
                </c:pt>
                <c:pt idx="1230">
                  <c:v>70350</c:v>
                </c:pt>
                <c:pt idx="1231">
                  <c:v>70000</c:v>
                </c:pt>
                <c:pt idx="1232">
                  <c:v>70300</c:v>
                </c:pt>
                <c:pt idx="1233">
                  <c:v>70150</c:v>
                </c:pt>
                <c:pt idx="1234">
                  <c:v>69600</c:v>
                </c:pt>
                <c:pt idx="1235">
                  <c:v>69550</c:v>
                </c:pt>
                <c:pt idx="1236">
                  <c:v>69400</c:v>
                </c:pt>
                <c:pt idx="1237">
                  <c:v>69350</c:v>
                </c:pt>
                <c:pt idx="1238">
                  <c:v>69000</c:v>
                </c:pt>
                <c:pt idx="1239">
                  <c:v>68850</c:v>
                </c:pt>
                <c:pt idx="1240">
                  <c:v>68300</c:v>
                </c:pt>
                <c:pt idx="1241">
                  <c:v>69000</c:v>
                </c:pt>
                <c:pt idx="1242">
                  <c:v>68850</c:v>
                </c:pt>
                <c:pt idx="1243">
                  <c:v>68800</c:v>
                </c:pt>
                <c:pt idx="1244">
                  <c:v>68650</c:v>
                </c:pt>
                <c:pt idx="1245">
                  <c:v>68300</c:v>
                </c:pt>
                <c:pt idx="1246">
                  <c:v>68250</c:v>
                </c:pt>
                <c:pt idx="1247">
                  <c:v>67900</c:v>
                </c:pt>
                <c:pt idx="1248">
                  <c:v>67750</c:v>
                </c:pt>
                <c:pt idx="1249">
                  <c:v>67700</c:v>
                </c:pt>
                <c:pt idx="1250">
                  <c:v>67650</c:v>
                </c:pt>
                <c:pt idx="1251">
                  <c:v>67500</c:v>
                </c:pt>
                <c:pt idx="1252">
                  <c:v>67150</c:v>
                </c:pt>
                <c:pt idx="1253">
                  <c:v>67100</c:v>
                </c:pt>
                <c:pt idx="1254">
                  <c:v>66850</c:v>
                </c:pt>
                <c:pt idx="1255">
                  <c:v>66500</c:v>
                </c:pt>
                <c:pt idx="1256">
                  <c:v>66800</c:v>
                </c:pt>
                <c:pt idx="1257">
                  <c:v>66550</c:v>
                </c:pt>
                <c:pt idx="1258">
                  <c:v>66500</c:v>
                </c:pt>
                <c:pt idx="1259">
                  <c:v>66450</c:v>
                </c:pt>
                <c:pt idx="1260">
                  <c:v>66750</c:v>
                </c:pt>
                <c:pt idx="1261">
                  <c:v>66000</c:v>
                </c:pt>
                <c:pt idx="1262">
                  <c:v>66700</c:v>
                </c:pt>
                <c:pt idx="1263">
                  <c:v>66250</c:v>
                </c:pt>
                <c:pt idx="1264">
                  <c:v>66200</c:v>
                </c:pt>
                <c:pt idx="1265">
                  <c:v>67300</c:v>
                </c:pt>
                <c:pt idx="1266">
                  <c:v>67150</c:v>
                </c:pt>
                <c:pt idx="1267">
                  <c:v>68250</c:v>
                </c:pt>
                <c:pt idx="1268">
                  <c:v>68200</c:v>
                </c:pt>
                <c:pt idx="1269">
                  <c:v>68700</c:v>
                </c:pt>
                <c:pt idx="1270">
                  <c:v>69800</c:v>
                </c:pt>
                <c:pt idx="1271">
                  <c:v>69750</c:v>
                </c:pt>
                <c:pt idx="1272">
                  <c:v>69500</c:v>
                </c:pt>
                <c:pt idx="1273">
                  <c:v>69450</c:v>
                </c:pt>
                <c:pt idx="1274">
                  <c:v>69300</c:v>
                </c:pt>
                <c:pt idx="1275">
                  <c:v>70000</c:v>
                </c:pt>
                <c:pt idx="1276">
                  <c:v>69950</c:v>
                </c:pt>
                <c:pt idx="1277">
                  <c:v>69800</c:v>
                </c:pt>
                <c:pt idx="1278">
                  <c:v>69650</c:v>
                </c:pt>
                <c:pt idx="1279">
                  <c:v>69600</c:v>
                </c:pt>
                <c:pt idx="1280">
                  <c:v>69550</c:v>
                </c:pt>
                <c:pt idx="1281">
                  <c:v>69400</c:v>
                </c:pt>
                <c:pt idx="1282">
                  <c:v>69050</c:v>
                </c:pt>
                <c:pt idx="1283">
                  <c:v>69000</c:v>
                </c:pt>
                <c:pt idx="1284">
                  <c:v>68850</c:v>
                </c:pt>
                <c:pt idx="1285">
                  <c:v>68300</c:v>
                </c:pt>
                <c:pt idx="1286">
                  <c:v>68250</c:v>
                </c:pt>
                <c:pt idx="1287">
                  <c:v>67600</c:v>
                </c:pt>
                <c:pt idx="1288">
                  <c:v>67550</c:v>
                </c:pt>
                <c:pt idx="1289">
                  <c:v>67500</c:v>
                </c:pt>
                <c:pt idx="1290">
                  <c:v>67800</c:v>
                </c:pt>
                <c:pt idx="1291">
                  <c:v>67750</c:v>
                </c:pt>
                <c:pt idx="1292">
                  <c:v>68050</c:v>
                </c:pt>
                <c:pt idx="1293">
                  <c:v>67900</c:v>
                </c:pt>
                <c:pt idx="1294">
                  <c:v>68600</c:v>
                </c:pt>
                <c:pt idx="1295">
                  <c:v>68900</c:v>
                </c:pt>
                <c:pt idx="1296">
                  <c:v>68750</c:v>
                </c:pt>
                <c:pt idx="1297">
                  <c:v>68700</c:v>
                </c:pt>
                <c:pt idx="1298">
                  <c:v>69400</c:v>
                </c:pt>
                <c:pt idx="1299">
                  <c:v>69250</c:v>
                </c:pt>
                <c:pt idx="1300">
                  <c:v>68700</c:v>
                </c:pt>
                <c:pt idx="1301">
                  <c:v>68550</c:v>
                </c:pt>
                <c:pt idx="1302">
                  <c:v>68400</c:v>
                </c:pt>
                <c:pt idx="1303">
                  <c:v>69100</c:v>
                </c:pt>
                <c:pt idx="1304">
                  <c:v>68950</c:v>
                </c:pt>
                <c:pt idx="1305">
                  <c:v>69250</c:v>
                </c:pt>
                <c:pt idx="1306">
                  <c:v>68900</c:v>
                </c:pt>
                <c:pt idx="1307">
                  <c:v>69200</c:v>
                </c:pt>
                <c:pt idx="1308">
                  <c:v>68950</c:v>
                </c:pt>
                <c:pt idx="1309">
                  <c:v>70050</c:v>
                </c:pt>
                <c:pt idx="1310">
                  <c:v>70750</c:v>
                </c:pt>
                <c:pt idx="1311">
                  <c:v>71250</c:v>
                </c:pt>
                <c:pt idx="1312">
                  <c:v>70500</c:v>
                </c:pt>
                <c:pt idx="1313">
                  <c:v>70450</c:v>
                </c:pt>
                <c:pt idx="1314">
                  <c:v>70300</c:v>
                </c:pt>
                <c:pt idx="1315">
                  <c:v>70250</c:v>
                </c:pt>
                <c:pt idx="1316">
                  <c:v>70100</c:v>
                </c:pt>
                <c:pt idx="1317">
                  <c:v>70400</c:v>
                </c:pt>
                <c:pt idx="1318">
                  <c:v>70050</c:v>
                </c:pt>
                <c:pt idx="1319">
                  <c:v>71150</c:v>
                </c:pt>
                <c:pt idx="1320">
                  <c:v>71000</c:v>
                </c:pt>
                <c:pt idx="1321">
                  <c:v>70950</c:v>
                </c:pt>
                <c:pt idx="1322">
                  <c:v>71250</c:v>
                </c:pt>
                <c:pt idx="1323">
                  <c:v>71950</c:v>
                </c:pt>
                <c:pt idx="1324">
                  <c:v>73050</c:v>
                </c:pt>
                <c:pt idx="1325">
                  <c:v>73000</c:v>
                </c:pt>
                <c:pt idx="1326">
                  <c:v>73300</c:v>
                </c:pt>
                <c:pt idx="1327">
                  <c:v>74250</c:v>
                </c:pt>
                <c:pt idx="1328">
                  <c:v>74100</c:v>
                </c:pt>
                <c:pt idx="1329">
                  <c:v>73900</c:v>
                </c:pt>
                <c:pt idx="1330">
                  <c:v>74200</c:v>
                </c:pt>
                <c:pt idx="1331">
                  <c:v>74750</c:v>
                </c:pt>
                <c:pt idx="1332">
                  <c:v>74600</c:v>
                </c:pt>
                <c:pt idx="1333">
                  <c:v>75100</c:v>
                </c:pt>
                <c:pt idx="1334">
                  <c:v>74550</c:v>
                </c:pt>
                <c:pt idx="1335">
                  <c:v>74700</c:v>
                </c:pt>
                <c:pt idx="1336">
                  <c:v>74350</c:v>
                </c:pt>
                <c:pt idx="1337">
                  <c:v>73900</c:v>
                </c:pt>
                <c:pt idx="1338">
                  <c:v>74650</c:v>
                </c:pt>
                <c:pt idx="1339">
                  <c:v>74500</c:v>
                </c:pt>
                <c:pt idx="1340">
                  <c:v>75050</c:v>
                </c:pt>
                <c:pt idx="1341">
                  <c:v>75200</c:v>
                </c:pt>
                <c:pt idx="1342">
                  <c:v>75000</c:v>
                </c:pt>
                <c:pt idx="1343">
                  <c:v>75550</c:v>
                </c:pt>
                <c:pt idx="1344">
                  <c:v>75200</c:v>
                </c:pt>
                <c:pt idx="1345">
                  <c:v>75750</c:v>
                </c:pt>
                <c:pt idx="1346">
                  <c:v>75900</c:v>
                </c:pt>
                <c:pt idx="1347">
                  <c:v>76200</c:v>
                </c:pt>
                <c:pt idx="1348">
                  <c:v>76300</c:v>
                </c:pt>
                <c:pt idx="1349">
                  <c:v>75550</c:v>
                </c:pt>
                <c:pt idx="1350">
                  <c:v>76100</c:v>
                </c:pt>
                <c:pt idx="1351">
                  <c:v>75750</c:v>
                </c:pt>
                <c:pt idx="1352">
                  <c:v>75900</c:v>
                </c:pt>
                <c:pt idx="1353">
                  <c:v>76250</c:v>
                </c:pt>
                <c:pt idx="1354">
                  <c:v>76800</c:v>
                </c:pt>
                <c:pt idx="1355">
                  <c:v>77550</c:v>
                </c:pt>
                <c:pt idx="1356">
                  <c:v>77400</c:v>
                </c:pt>
                <c:pt idx="1357">
                  <c:v>77200</c:v>
                </c:pt>
                <c:pt idx="1358">
                  <c:v>76850</c:v>
                </c:pt>
                <c:pt idx="1359">
                  <c:v>76700</c:v>
                </c:pt>
                <c:pt idx="1360">
                  <c:v>76350</c:v>
                </c:pt>
                <c:pt idx="1361">
                  <c:v>76700</c:v>
                </c:pt>
                <c:pt idx="1362">
                  <c:v>76800</c:v>
                </c:pt>
                <c:pt idx="1363">
                  <c:v>76900</c:v>
                </c:pt>
                <c:pt idx="1364">
                  <c:v>77650</c:v>
                </c:pt>
                <c:pt idx="1365">
                  <c:v>77300</c:v>
                </c:pt>
                <c:pt idx="1366">
                  <c:v>77650</c:v>
                </c:pt>
                <c:pt idx="1367">
                  <c:v>77800</c:v>
                </c:pt>
                <c:pt idx="1368">
                  <c:v>77250</c:v>
                </c:pt>
                <c:pt idx="1369">
                  <c:v>77400</c:v>
                </c:pt>
                <c:pt idx="1370">
                  <c:v>77700</c:v>
                </c:pt>
                <c:pt idx="1371">
                  <c:v>78000</c:v>
                </c:pt>
                <c:pt idx="1372">
                  <c:v>77650</c:v>
                </c:pt>
                <c:pt idx="1373">
                  <c:v>77800</c:v>
                </c:pt>
                <c:pt idx="1374">
                  <c:v>77250</c:v>
                </c:pt>
                <c:pt idx="1375">
                  <c:v>77100</c:v>
                </c:pt>
                <c:pt idx="1376">
                  <c:v>76750</c:v>
                </c:pt>
                <c:pt idx="1377">
                  <c:v>76600</c:v>
                </c:pt>
                <c:pt idx="1378">
                  <c:v>77100</c:v>
                </c:pt>
                <c:pt idx="1379">
                  <c:v>77650</c:v>
                </c:pt>
                <c:pt idx="1380">
                  <c:v>78000</c:v>
                </c:pt>
                <c:pt idx="1381">
                  <c:v>77800</c:v>
                </c:pt>
                <c:pt idx="1382">
                  <c:v>78350</c:v>
                </c:pt>
                <c:pt idx="1383">
                  <c:v>78500</c:v>
                </c:pt>
                <c:pt idx="1384">
                  <c:v>78600</c:v>
                </c:pt>
                <c:pt idx="1385">
                  <c:v>78200</c:v>
                </c:pt>
                <c:pt idx="1386">
                  <c:v>78550</c:v>
                </c:pt>
                <c:pt idx="1387">
                  <c:v>79100</c:v>
                </c:pt>
                <c:pt idx="1388">
                  <c:v>78750</c:v>
                </c:pt>
                <c:pt idx="1389">
                  <c:v>78600</c:v>
                </c:pt>
                <c:pt idx="1390">
                  <c:v>78400</c:v>
                </c:pt>
                <c:pt idx="1391">
                  <c:v>78200</c:v>
                </c:pt>
                <c:pt idx="1392">
                  <c:v>77850</c:v>
                </c:pt>
                <c:pt idx="1393">
                  <c:v>77700</c:v>
                </c:pt>
                <c:pt idx="1394">
                  <c:v>77500</c:v>
                </c:pt>
                <c:pt idx="1395">
                  <c:v>77300</c:v>
                </c:pt>
                <c:pt idx="1396">
                  <c:v>76950</c:v>
                </c:pt>
                <c:pt idx="1397">
                  <c:v>76800</c:v>
                </c:pt>
                <c:pt idx="1398">
                  <c:v>76600</c:v>
                </c:pt>
                <c:pt idx="1399">
                  <c:v>76950</c:v>
                </c:pt>
                <c:pt idx="1400">
                  <c:v>76600</c:v>
                </c:pt>
                <c:pt idx="1401">
                  <c:v>76400</c:v>
                </c:pt>
                <c:pt idx="1402">
                  <c:v>76200</c:v>
                </c:pt>
                <c:pt idx="1403">
                  <c:v>75850</c:v>
                </c:pt>
                <c:pt idx="1404">
                  <c:v>76200</c:v>
                </c:pt>
                <c:pt idx="1405">
                  <c:v>75450</c:v>
                </c:pt>
                <c:pt idx="1406">
                  <c:v>75300</c:v>
                </c:pt>
                <c:pt idx="1407">
                  <c:v>76050</c:v>
                </c:pt>
                <c:pt idx="1408">
                  <c:v>76200</c:v>
                </c:pt>
                <c:pt idx="1409">
                  <c:v>76750</c:v>
                </c:pt>
                <c:pt idx="1410">
                  <c:v>76200</c:v>
                </c:pt>
                <c:pt idx="1411">
                  <c:v>75650</c:v>
                </c:pt>
                <c:pt idx="1412">
                  <c:v>76000</c:v>
                </c:pt>
                <c:pt idx="1413">
                  <c:v>75450</c:v>
                </c:pt>
                <c:pt idx="1414">
                  <c:v>75300</c:v>
                </c:pt>
                <c:pt idx="1415">
                  <c:v>75400</c:v>
                </c:pt>
                <c:pt idx="1416">
                  <c:v>75950</c:v>
                </c:pt>
                <c:pt idx="1417">
                  <c:v>75600</c:v>
                </c:pt>
                <c:pt idx="1418">
                  <c:v>75400</c:v>
                </c:pt>
                <c:pt idx="1419">
                  <c:v>75050</c:v>
                </c:pt>
                <c:pt idx="1420">
                  <c:v>74900</c:v>
                </c:pt>
                <c:pt idx="1421">
                  <c:v>75000</c:v>
                </c:pt>
                <c:pt idx="1422">
                  <c:v>74800</c:v>
                </c:pt>
                <c:pt idx="1423">
                  <c:v>75150</c:v>
                </c:pt>
                <c:pt idx="1424">
                  <c:v>75000</c:v>
                </c:pt>
                <c:pt idx="1425">
                  <c:v>75300</c:v>
                </c:pt>
                <c:pt idx="1426">
                  <c:v>74950</c:v>
                </c:pt>
                <c:pt idx="1427">
                  <c:v>74800</c:v>
                </c:pt>
                <c:pt idx="1428">
                  <c:v>74900</c:v>
                </c:pt>
                <c:pt idx="1429">
                  <c:v>74550</c:v>
                </c:pt>
                <c:pt idx="1430">
                  <c:v>74200</c:v>
                </c:pt>
                <c:pt idx="1431">
                  <c:v>74000</c:v>
                </c:pt>
                <c:pt idx="1432">
                  <c:v>74550</c:v>
                </c:pt>
                <c:pt idx="1433">
                  <c:v>74400</c:v>
                </c:pt>
                <c:pt idx="1434">
                  <c:v>74050</c:v>
                </c:pt>
                <c:pt idx="1435">
                  <c:v>74200</c:v>
                </c:pt>
                <c:pt idx="1436">
                  <c:v>73800</c:v>
                </c:pt>
                <c:pt idx="1437">
                  <c:v>73450</c:v>
                </c:pt>
                <c:pt idx="1438">
                  <c:v>73100</c:v>
                </c:pt>
                <c:pt idx="1439">
                  <c:v>72550</c:v>
                </c:pt>
                <c:pt idx="1440">
                  <c:v>72400</c:v>
                </c:pt>
                <c:pt idx="1441">
                  <c:v>72700</c:v>
                </c:pt>
                <c:pt idx="1442">
                  <c:v>73200</c:v>
                </c:pt>
                <c:pt idx="1443">
                  <c:v>73900</c:v>
                </c:pt>
                <c:pt idx="1444">
                  <c:v>74450</c:v>
                </c:pt>
                <c:pt idx="1445">
                  <c:v>74600</c:v>
                </c:pt>
                <c:pt idx="1446">
                  <c:v>74400</c:v>
                </c:pt>
                <c:pt idx="1447">
                  <c:v>74750</c:v>
                </c:pt>
                <c:pt idx="1448">
                  <c:v>75100</c:v>
                </c:pt>
                <c:pt idx="1449">
                  <c:v>74700</c:v>
                </c:pt>
                <c:pt idx="1450">
                  <c:v>74800</c:v>
                </c:pt>
                <c:pt idx="1451">
                  <c:v>75350</c:v>
                </c:pt>
                <c:pt idx="1452">
                  <c:v>75500</c:v>
                </c:pt>
                <c:pt idx="1453">
                  <c:v>76050</c:v>
                </c:pt>
                <c:pt idx="1454">
                  <c:v>75900</c:v>
                </c:pt>
                <c:pt idx="1455">
                  <c:v>76850</c:v>
                </c:pt>
                <c:pt idx="1456">
                  <c:v>76700</c:v>
                </c:pt>
                <c:pt idx="1457">
                  <c:v>77450</c:v>
                </c:pt>
                <c:pt idx="1458">
                  <c:v>77000</c:v>
                </c:pt>
                <c:pt idx="1459">
                  <c:v>76800</c:v>
                </c:pt>
                <c:pt idx="1460">
                  <c:v>77150</c:v>
                </c:pt>
                <c:pt idx="1461">
                  <c:v>76500</c:v>
                </c:pt>
                <c:pt idx="1462">
                  <c:v>77250</c:v>
                </c:pt>
                <c:pt idx="1463">
                  <c:v>77400</c:v>
                </c:pt>
                <c:pt idx="1464">
                  <c:v>77700</c:v>
                </c:pt>
                <c:pt idx="1465">
                  <c:v>78450</c:v>
                </c:pt>
                <c:pt idx="1466">
                  <c:v>78800</c:v>
                </c:pt>
                <c:pt idx="1467">
                  <c:v>78050</c:v>
                </c:pt>
                <c:pt idx="1468">
                  <c:v>78400</c:v>
                </c:pt>
                <c:pt idx="1469">
                  <c:v>78950</c:v>
                </c:pt>
                <c:pt idx="1470">
                  <c:v>78800</c:v>
                </c:pt>
                <c:pt idx="1471">
                  <c:v>79150</c:v>
                </c:pt>
                <c:pt idx="1472">
                  <c:v>79300</c:v>
                </c:pt>
                <c:pt idx="1473">
                  <c:v>78950</c:v>
                </c:pt>
                <c:pt idx="1474">
                  <c:v>79100</c:v>
                </c:pt>
                <c:pt idx="1475">
                  <c:v>78750</c:v>
                </c:pt>
                <c:pt idx="1476">
                  <c:v>78600</c:v>
                </c:pt>
                <c:pt idx="1477">
                  <c:v>78400</c:v>
                </c:pt>
                <c:pt idx="1478">
                  <c:v>78700</c:v>
                </c:pt>
                <c:pt idx="1479">
                  <c:v>79050</c:v>
                </c:pt>
                <c:pt idx="1480">
                  <c:v>79400</c:v>
                </c:pt>
                <c:pt idx="1481">
                  <c:v>79950</c:v>
                </c:pt>
                <c:pt idx="1482">
                  <c:v>79800</c:v>
                </c:pt>
                <c:pt idx="1483">
                  <c:v>80550</c:v>
                </c:pt>
                <c:pt idx="1484">
                  <c:v>81100</c:v>
                </c:pt>
                <c:pt idx="1485">
                  <c:v>80700</c:v>
                </c:pt>
                <c:pt idx="1486">
                  <c:v>80150</c:v>
                </c:pt>
                <c:pt idx="1487">
                  <c:v>80300</c:v>
                </c:pt>
                <c:pt idx="1488">
                  <c:v>81050</c:v>
                </c:pt>
                <c:pt idx="1489">
                  <c:v>81200</c:v>
                </c:pt>
                <c:pt idx="1490">
                  <c:v>81300</c:v>
                </c:pt>
                <c:pt idx="1491">
                  <c:v>80950</c:v>
                </c:pt>
                <c:pt idx="1492">
                  <c:v>81100</c:v>
                </c:pt>
                <c:pt idx="1493">
                  <c:v>81450</c:v>
                </c:pt>
                <c:pt idx="1494">
                  <c:v>81800</c:v>
                </c:pt>
                <c:pt idx="1495">
                  <c:v>81200</c:v>
                </c:pt>
                <c:pt idx="1496">
                  <c:v>80850</c:v>
                </c:pt>
                <c:pt idx="1497">
                  <c:v>81400</c:v>
                </c:pt>
                <c:pt idx="1498">
                  <c:v>81750</c:v>
                </c:pt>
                <c:pt idx="1499">
                  <c:v>81600</c:v>
                </c:pt>
                <c:pt idx="1500">
                  <c:v>81250</c:v>
                </c:pt>
                <c:pt idx="1501">
                  <c:v>81100</c:v>
                </c:pt>
                <c:pt idx="1502">
                  <c:v>80750</c:v>
                </c:pt>
                <c:pt idx="1503">
                  <c:v>80600</c:v>
                </c:pt>
                <c:pt idx="1504">
                  <c:v>80250</c:v>
                </c:pt>
                <c:pt idx="1505">
                  <c:v>80600</c:v>
                </c:pt>
                <c:pt idx="1506">
                  <c:v>80250</c:v>
                </c:pt>
                <c:pt idx="1507">
                  <c:v>80400</c:v>
                </c:pt>
                <c:pt idx="1508">
                  <c:v>80050</c:v>
                </c:pt>
                <c:pt idx="1509">
                  <c:v>80200</c:v>
                </c:pt>
                <c:pt idx="1510">
                  <c:v>79850</c:v>
                </c:pt>
                <c:pt idx="1511">
                  <c:v>79700</c:v>
                </c:pt>
                <c:pt idx="1512">
                  <c:v>80250</c:v>
                </c:pt>
                <c:pt idx="1513">
                  <c:v>80600</c:v>
                </c:pt>
                <c:pt idx="1514">
                  <c:v>79900</c:v>
                </c:pt>
                <c:pt idx="1515">
                  <c:v>79700</c:v>
                </c:pt>
                <c:pt idx="1516">
                  <c:v>80000</c:v>
                </c:pt>
                <c:pt idx="1517">
                  <c:v>80350</c:v>
                </c:pt>
                <c:pt idx="1518">
                  <c:v>80200</c:v>
                </c:pt>
                <c:pt idx="1519">
                  <c:v>79850</c:v>
                </c:pt>
                <c:pt idx="1520">
                  <c:v>79700</c:v>
                </c:pt>
                <c:pt idx="1521">
                  <c:v>79350</c:v>
                </c:pt>
                <c:pt idx="1522">
                  <c:v>79700</c:v>
                </c:pt>
                <c:pt idx="1523">
                  <c:v>80000</c:v>
                </c:pt>
                <c:pt idx="1524">
                  <c:v>79800</c:v>
                </c:pt>
                <c:pt idx="1525">
                  <c:v>79250</c:v>
                </c:pt>
                <c:pt idx="1526">
                  <c:v>79800</c:v>
                </c:pt>
                <c:pt idx="1527">
                  <c:v>79250</c:v>
                </c:pt>
                <c:pt idx="1528">
                  <c:v>79600</c:v>
                </c:pt>
                <c:pt idx="1529">
                  <c:v>79700</c:v>
                </c:pt>
                <c:pt idx="1530">
                  <c:v>79800</c:v>
                </c:pt>
                <c:pt idx="1531">
                  <c:v>79450</c:v>
                </c:pt>
                <c:pt idx="1532">
                  <c:v>79300</c:v>
                </c:pt>
                <c:pt idx="1533">
                  <c:v>78950</c:v>
                </c:pt>
                <c:pt idx="1534">
                  <c:v>78800</c:v>
                </c:pt>
                <c:pt idx="1535">
                  <c:v>78600</c:v>
                </c:pt>
                <c:pt idx="1536">
                  <c:v>77650</c:v>
                </c:pt>
                <c:pt idx="1537">
                  <c:v>77100</c:v>
                </c:pt>
                <c:pt idx="1538">
                  <c:v>76750</c:v>
                </c:pt>
                <c:pt idx="1539">
                  <c:v>76900</c:v>
                </c:pt>
                <c:pt idx="1540">
                  <c:v>76400</c:v>
                </c:pt>
                <c:pt idx="1541">
                  <c:v>76900</c:v>
                </c:pt>
                <c:pt idx="1542">
                  <c:v>76550</c:v>
                </c:pt>
                <c:pt idx="1543">
                  <c:v>76200</c:v>
                </c:pt>
                <c:pt idx="1544">
                  <c:v>76300</c:v>
                </c:pt>
                <c:pt idx="1545">
                  <c:v>76850</c:v>
                </c:pt>
                <c:pt idx="1546">
                  <c:v>76500</c:v>
                </c:pt>
                <c:pt idx="1547">
                  <c:v>76300</c:v>
                </c:pt>
                <c:pt idx="1548">
                  <c:v>75750</c:v>
                </c:pt>
                <c:pt idx="1549">
                  <c:v>76100</c:v>
                </c:pt>
                <c:pt idx="1550">
                  <c:v>75900</c:v>
                </c:pt>
                <c:pt idx="1551">
                  <c:v>76250</c:v>
                </c:pt>
                <c:pt idx="1552">
                  <c:v>76600</c:v>
                </c:pt>
                <c:pt idx="1553">
                  <c:v>76950</c:v>
                </c:pt>
                <c:pt idx="1554">
                  <c:v>76400</c:v>
                </c:pt>
                <c:pt idx="1555">
                  <c:v>76950</c:v>
                </c:pt>
                <c:pt idx="1556">
                  <c:v>76800</c:v>
                </c:pt>
                <c:pt idx="1557">
                  <c:v>76450</c:v>
                </c:pt>
                <c:pt idx="1558">
                  <c:v>76800</c:v>
                </c:pt>
                <c:pt idx="1559">
                  <c:v>76450</c:v>
                </c:pt>
                <c:pt idx="1560">
                  <c:v>76300</c:v>
                </c:pt>
                <c:pt idx="1561">
                  <c:v>75750</c:v>
                </c:pt>
                <c:pt idx="1562">
                  <c:v>75200</c:v>
                </c:pt>
                <c:pt idx="1563">
                  <c:v>74800</c:v>
                </c:pt>
                <c:pt idx="1564">
                  <c:v>74600</c:v>
                </c:pt>
                <c:pt idx="1565">
                  <c:v>74400</c:v>
                </c:pt>
                <c:pt idx="1566">
                  <c:v>74750</c:v>
                </c:pt>
                <c:pt idx="1567">
                  <c:v>74600</c:v>
                </c:pt>
                <c:pt idx="1568">
                  <c:v>74700</c:v>
                </c:pt>
                <c:pt idx="1569">
                  <c:v>74150</c:v>
                </c:pt>
                <c:pt idx="1570">
                  <c:v>74500</c:v>
                </c:pt>
                <c:pt idx="1571">
                  <c:v>73950</c:v>
                </c:pt>
                <c:pt idx="1572">
                  <c:v>73800</c:v>
                </c:pt>
                <c:pt idx="1573">
                  <c:v>74350</c:v>
                </c:pt>
                <c:pt idx="1574">
                  <c:v>74200</c:v>
                </c:pt>
                <c:pt idx="1575">
                  <c:v>73850</c:v>
                </c:pt>
                <c:pt idx="1576">
                  <c:v>74400</c:v>
                </c:pt>
                <c:pt idx="1577">
                  <c:v>75350</c:v>
                </c:pt>
                <c:pt idx="1578">
                  <c:v>75700</c:v>
                </c:pt>
                <c:pt idx="1579">
                  <c:v>75500</c:v>
                </c:pt>
                <c:pt idx="1580">
                  <c:v>75100</c:v>
                </c:pt>
                <c:pt idx="1581">
                  <c:v>75450</c:v>
                </c:pt>
                <c:pt idx="1582">
                  <c:v>75100</c:v>
                </c:pt>
                <c:pt idx="1583">
                  <c:v>75200</c:v>
                </c:pt>
                <c:pt idx="1584">
                  <c:v>74650</c:v>
                </c:pt>
                <c:pt idx="1585">
                  <c:v>74800</c:v>
                </c:pt>
                <c:pt idx="1586">
                  <c:v>74900</c:v>
                </c:pt>
                <c:pt idx="1587">
                  <c:v>75450</c:v>
                </c:pt>
                <c:pt idx="1588">
                  <c:v>75100</c:v>
                </c:pt>
                <c:pt idx="1589">
                  <c:v>74550</c:v>
                </c:pt>
                <c:pt idx="1590">
                  <c:v>75100</c:v>
                </c:pt>
                <c:pt idx="1591">
                  <c:v>74750</c:v>
                </c:pt>
                <c:pt idx="1592">
                  <c:v>74600</c:v>
                </c:pt>
                <c:pt idx="1593">
                  <c:v>74700</c:v>
                </c:pt>
                <c:pt idx="1594">
                  <c:v>75250</c:v>
                </c:pt>
                <c:pt idx="1595">
                  <c:v>74900</c:v>
                </c:pt>
                <c:pt idx="1596">
                  <c:v>75200</c:v>
                </c:pt>
                <c:pt idx="1597">
                  <c:v>76150</c:v>
                </c:pt>
                <c:pt idx="1598">
                  <c:v>76300</c:v>
                </c:pt>
                <c:pt idx="1599">
                  <c:v>75950</c:v>
                </c:pt>
                <c:pt idx="1600">
                  <c:v>75800</c:v>
                </c:pt>
                <c:pt idx="1601">
                  <c:v>75900</c:v>
                </c:pt>
                <c:pt idx="1602">
                  <c:v>75700</c:v>
                </c:pt>
                <c:pt idx="1603">
                  <c:v>75800</c:v>
                </c:pt>
                <c:pt idx="1604">
                  <c:v>76100</c:v>
                </c:pt>
                <c:pt idx="1605">
                  <c:v>75900</c:v>
                </c:pt>
                <c:pt idx="1606">
                  <c:v>76650</c:v>
                </c:pt>
                <c:pt idx="1607">
                  <c:v>76800</c:v>
                </c:pt>
                <c:pt idx="1608">
                  <c:v>77350</c:v>
                </c:pt>
                <c:pt idx="1609">
                  <c:v>77700</c:v>
                </c:pt>
                <c:pt idx="1610">
                  <c:v>77800</c:v>
                </c:pt>
                <c:pt idx="1611">
                  <c:v>78100</c:v>
                </c:pt>
                <c:pt idx="1612">
                  <c:v>77750</c:v>
                </c:pt>
                <c:pt idx="1613">
                  <c:v>77400</c:v>
                </c:pt>
                <c:pt idx="1614">
                  <c:v>77950</c:v>
                </c:pt>
                <c:pt idx="1615">
                  <c:v>77800</c:v>
                </c:pt>
                <c:pt idx="1616">
                  <c:v>77900</c:v>
                </c:pt>
                <c:pt idx="1617">
                  <c:v>78650</c:v>
                </c:pt>
                <c:pt idx="1618">
                  <c:v>79000</c:v>
                </c:pt>
                <c:pt idx="1619">
                  <c:v>78650</c:v>
                </c:pt>
                <c:pt idx="1620">
                  <c:v>78500</c:v>
                </c:pt>
                <c:pt idx="1621">
                  <c:v>78100</c:v>
                </c:pt>
                <c:pt idx="1622">
                  <c:v>78600</c:v>
                </c:pt>
                <c:pt idx="1623">
                  <c:v>78050</c:v>
                </c:pt>
                <c:pt idx="1624">
                  <c:v>78400</c:v>
                </c:pt>
                <c:pt idx="1625">
                  <c:v>78900</c:v>
                </c:pt>
                <c:pt idx="1626">
                  <c:v>79250</c:v>
                </c:pt>
                <c:pt idx="1627">
                  <c:v>79400</c:v>
                </c:pt>
                <c:pt idx="1628">
                  <c:v>79750</c:v>
                </c:pt>
                <c:pt idx="1629">
                  <c:v>80100</c:v>
                </c:pt>
                <c:pt idx="1630">
                  <c:v>80200</c:v>
                </c:pt>
                <c:pt idx="1631">
                  <c:v>80500</c:v>
                </c:pt>
                <c:pt idx="1632">
                  <c:v>80150</c:v>
                </c:pt>
                <c:pt idx="1633">
                  <c:v>79800</c:v>
                </c:pt>
                <c:pt idx="1634">
                  <c:v>79450</c:v>
                </c:pt>
                <c:pt idx="1635">
                  <c:v>79100</c:v>
                </c:pt>
                <c:pt idx="1636">
                  <c:v>79850</c:v>
                </c:pt>
                <c:pt idx="1637">
                  <c:v>79700</c:v>
                </c:pt>
                <c:pt idx="1638">
                  <c:v>80450</c:v>
                </c:pt>
                <c:pt idx="1639">
                  <c:v>80300</c:v>
                </c:pt>
                <c:pt idx="1640">
                  <c:v>80650</c:v>
                </c:pt>
                <c:pt idx="1641">
                  <c:v>81000</c:v>
                </c:pt>
                <c:pt idx="1642">
                  <c:v>80450</c:v>
                </c:pt>
                <c:pt idx="1643">
                  <c:v>80300</c:v>
                </c:pt>
                <c:pt idx="1644">
                  <c:v>79950</c:v>
                </c:pt>
                <c:pt idx="1645">
                  <c:v>79600</c:v>
                </c:pt>
                <c:pt idx="1646">
                  <c:v>79250</c:v>
                </c:pt>
                <c:pt idx="1647">
                  <c:v>79100</c:v>
                </c:pt>
                <c:pt idx="1648">
                  <c:v>78900</c:v>
                </c:pt>
                <c:pt idx="1649">
                  <c:v>78700</c:v>
                </c:pt>
                <c:pt idx="1650">
                  <c:v>79650</c:v>
                </c:pt>
                <c:pt idx="1651">
                  <c:v>79800</c:v>
                </c:pt>
                <c:pt idx="1652">
                  <c:v>79900</c:v>
                </c:pt>
                <c:pt idx="1653">
                  <c:v>79500</c:v>
                </c:pt>
                <c:pt idx="1654">
                  <c:v>79300</c:v>
                </c:pt>
                <c:pt idx="1655">
                  <c:v>79600</c:v>
                </c:pt>
                <c:pt idx="1656">
                  <c:v>79950</c:v>
                </c:pt>
                <c:pt idx="1657">
                  <c:v>79400</c:v>
                </c:pt>
                <c:pt idx="1658">
                  <c:v>79200</c:v>
                </c:pt>
                <c:pt idx="1659">
                  <c:v>78850</c:v>
                </c:pt>
                <c:pt idx="1660">
                  <c:v>79000</c:v>
                </c:pt>
                <c:pt idx="1661">
                  <c:v>78650</c:v>
                </c:pt>
                <c:pt idx="1662">
                  <c:v>78800</c:v>
                </c:pt>
                <c:pt idx="1663">
                  <c:v>79100</c:v>
                </c:pt>
                <c:pt idx="1664">
                  <c:v>79450</c:v>
                </c:pt>
                <c:pt idx="1665">
                  <c:v>80000</c:v>
                </c:pt>
                <c:pt idx="1666">
                  <c:v>80750</c:v>
                </c:pt>
                <c:pt idx="1667">
                  <c:v>80600</c:v>
                </c:pt>
                <c:pt idx="1668">
                  <c:v>80700</c:v>
                </c:pt>
                <c:pt idx="1669">
                  <c:v>81250</c:v>
                </c:pt>
                <c:pt idx="1670">
                  <c:v>81400</c:v>
                </c:pt>
                <c:pt idx="1671">
                  <c:v>81700</c:v>
                </c:pt>
                <c:pt idx="1672">
                  <c:v>80950</c:v>
                </c:pt>
                <c:pt idx="1673">
                  <c:v>80800</c:v>
                </c:pt>
                <c:pt idx="1674">
                  <c:v>81150</c:v>
                </c:pt>
                <c:pt idx="1675">
                  <c:v>81300</c:v>
                </c:pt>
                <c:pt idx="1676">
                  <c:v>80950</c:v>
                </c:pt>
                <c:pt idx="1677">
                  <c:v>81100</c:v>
                </c:pt>
                <c:pt idx="1678">
                  <c:v>81650</c:v>
                </c:pt>
                <c:pt idx="1679">
                  <c:v>81500</c:v>
                </c:pt>
                <c:pt idx="1680">
                  <c:v>82050</c:v>
                </c:pt>
                <c:pt idx="1681">
                  <c:v>81900</c:v>
                </c:pt>
                <c:pt idx="1682">
                  <c:v>81700</c:v>
                </c:pt>
                <c:pt idx="1683">
                  <c:v>81800</c:v>
                </c:pt>
                <c:pt idx="1684">
                  <c:v>81900</c:v>
                </c:pt>
                <c:pt idx="1685">
                  <c:v>82450</c:v>
                </c:pt>
                <c:pt idx="1686">
                  <c:v>82300</c:v>
                </c:pt>
                <c:pt idx="1687">
                  <c:v>81950</c:v>
                </c:pt>
                <c:pt idx="1688">
                  <c:v>82300</c:v>
                </c:pt>
                <c:pt idx="1689">
                  <c:v>82400</c:v>
                </c:pt>
                <c:pt idx="1690">
                  <c:v>82050</c:v>
                </c:pt>
                <c:pt idx="1691">
                  <c:v>81900</c:v>
                </c:pt>
                <c:pt idx="1692">
                  <c:v>82200</c:v>
                </c:pt>
                <c:pt idx="1693">
                  <c:v>82300</c:v>
                </c:pt>
                <c:pt idx="1694">
                  <c:v>82650</c:v>
                </c:pt>
                <c:pt idx="1695">
                  <c:v>82800</c:v>
                </c:pt>
                <c:pt idx="1696">
                  <c:v>83350</c:v>
                </c:pt>
                <c:pt idx="1697">
                  <c:v>83500</c:v>
                </c:pt>
                <c:pt idx="1698">
                  <c:v>83150</c:v>
                </c:pt>
                <c:pt idx="1699">
                  <c:v>83300</c:v>
                </c:pt>
                <c:pt idx="1700">
                  <c:v>82950</c:v>
                </c:pt>
                <c:pt idx="1701">
                  <c:v>83100</c:v>
                </c:pt>
                <c:pt idx="1702">
                  <c:v>83450</c:v>
                </c:pt>
                <c:pt idx="1703">
                  <c:v>83800</c:v>
                </c:pt>
                <c:pt idx="1704">
                  <c:v>84150</c:v>
                </c:pt>
                <c:pt idx="1705">
                  <c:v>84300</c:v>
                </c:pt>
                <c:pt idx="1706">
                  <c:v>84400</c:v>
                </c:pt>
                <c:pt idx="1707">
                  <c:v>85100</c:v>
                </c:pt>
                <c:pt idx="1708">
                  <c:v>85200</c:v>
                </c:pt>
                <c:pt idx="1709">
                  <c:v>85550</c:v>
                </c:pt>
                <c:pt idx="1710">
                  <c:v>85900</c:v>
                </c:pt>
                <c:pt idx="1711">
                  <c:v>86450</c:v>
                </c:pt>
                <c:pt idx="1712">
                  <c:v>86600</c:v>
                </c:pt>
                <c:pt idx="1713">
                  <c:v>87150</c:v>
                </c:pt>
                <c:pt idx="1714">
                  <c:v>87500</c:v>
                </c:pt>
                <c:pt idx="1715">
                  <c:v>87300</c:v>
                </c:pt>
                <c:pt idx="1716">
                  <c:v>87650</c:v>
                </c:pt>
                <c:pt idx="1717">
                  <c:v>88400</c:v>
                </c:pt>
                <c:pt idx="1718">
                  <c:v>88200</c:v>
                </c:pt>
                <c:pt idx="1719">
                  <c:v>88500</c:v>
                </c:pt>
                <c:pt idx="1720">
                  <c:v>88600</c:v>
                </c:pt>
                <c:pt idx="1721">
                  <c:v>88400</c:v>
                </c:pt>
                <c:pt idx="1722">
                  <c:v>88950</c:v>
                </c:pt>
                <c:pt idx="1723">
                  <c:v>88800</c:v>
                </c:pt>
                <c:pt idx="1724">
                  <c:v>88600</c:v>
                </c:pt>
                <c:pt idx="1725">
                  <c:v>88400</c:v>
                </c:pt>
                <c:pt idx="1726">
                  <c:v>88750</c:v>
                </c:pt>
                <c:pt idx="1727">
                  <c:v>88900</c:v>
                </c:pt>
                <c:pt idx="1728">
                  <c:v>89400</c:v>
                </c:pt>
                <c:pt idx="1729">
                  <c:v>894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3CEF-4097-BF1F-3F0953E9EC6D}"/>
            </c:ext>
          </c:extLst>
        </c:ser>
        <c:ser>
          <c:idx val="4"/>
          <c:order val="4"/>
          <c:tx>
            <c:strRef>
              <c:f>sheet!$A$5</c:f>
              <c:strCache>
                <c:ptCount val="1"/>
                <c:pt idx="0">
                  <c:v>5 fold robot</c:v>
                </c:pt>
              </c:strCache>
            </c:strRef>
          </c:tx>
          <c:spPr>
            <a:ln w="3810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!$B$5:$BNO$5</c:f>
              <c:numCache>
                <c:formatCode>General</c:formatCode>
                <c:ptCount val="1730"/>
                <c:pt idx="0">
                  <c:v>9950</c:v>
                </c:pt>
                <c:pt idx="1">
                  <c:v>9900</c:v>
                </c:pt>
                <c:pt idx="2">
                  <c:v>9850</c:v>
                </c:pt>
                <c:pt idx="3">
                  <c:v>9700</c:v>
                </c:pt>
                <c:pt idx="4">
                  <c:v>9650</c:v>
                </c:pt>
                <c:pt idx="5">
                  <c:v>9600</c:v>
                </c:pt>
                <c:pt idx="6">
                  <c:v>9550</c:v>
                </c:pt>
                <c:pt idx="7">
                  <c:v>9500</c:v>
                </c:pt>
                <c:pt idx="8">
                  <c:v>9450</c:v>
                </c:pt>
                <c:pt idx="9">
                  <c:v>9400</c:v>
                </c:pt>
                <c:pt idx="10">
                  <c:v>9350</c:v>
                </c:pt>
                <c:pt idx="11">
                  <c:v>9300</c:v>
                </c:pt>
                <c:pt idx="12">
                  <c:v>9150</c:v>
                </c:pt>
                <c:pt idx="13">
                  <c:v>9100</c:v>
                </c:pt>
                <c:pt idx="14">
                  <c:v>9050</c:v>
                </c:pt>
                <c:pt idx="15">
                  <c:v>9000</c:v>
                </c:pt>
                <c:pt idx="16">
                  <c:v>8950</c:v>
                </c:pt>
                <c:pt idx="17">
                  <c:v>8900</c:v>
                </c:pt>
                <c:pt idx="18">
                  <c:v>8850</c:v>
                </c:pt>
                <c:pt idx="19">
                  <c:v>8800</c:v>
                </c:pt>
                <c:pt idx="20">
                  <c:v>8750</c:v>
                </c:pt>
                <c:pt idx="21">
                  <c:v>8600</c:v>
                </c:pt>
                <c:pt idx="22">
                  <c:v>8550</c:v>
                </c:pt>
                <c:pt idx="23">
                  <c:v>8500</c:v>
                </c:pt>
                <c:pt idx="24">
                  <c:v>8450</c:v>
                </c:pt>
                <c:pt idx="25">
                  <c:v>8400</c:v>
                </c:pt>
                <c:pt idx="26">
                  <c:v>8350</c:v>
                </c:pt>
                <c:pt idx="27">
                  <c:v>8300</c:v>
                </c:pt>
                <c:pt idx="28">
                  <c:v>8250</c:v>
                </c:pt>
                <c:pt idx="29">
                  <c:v>8200</c:v>
                </c:pt>
                <c:pt idx="30">
                  <c:v>8050</c:v>
                </c:pt>
                <c:pt idx="31">
                  <c:v>8000</c:v>
                </c:pt>
                <c:pt idx="32">
                  <c:v>7950</c:v>
                </c:pt>
                <c:pt idx="33">
                  <c:v>7900</c:v>
                </c:pt>
                <c:pt idx="34">
                  <c:v>7850</c:v>
                </c:pt>
                <c:pt idx="35">
                  <c:v>7800</c:v>
                </c:pt>
                <c:pt idx="36">
                  <c:v>7750</c:v>
                </c:pt>
                <c:pt idx="37">
                  <c:v>7700</c:v>
                </c:pt>
                <c:pt idx="38">
                  <c:v>7650</c:v>
                </c:pt>
                <c:pt idx="39">
                  <c:v>7500</c:v>
                </c:pt>
                <c:pt idx="40">
                  <c:v>7450</c:v>
                </c:pt>
                <c:pt idx="41">
                  <c:v>7400</c:v>
                </c:pt>
                <c:pt idx="42">
                  <c:v>7350</c:v>
                </c:pt>
                <c:pt idx="43">
                  <c:v>7300</c:v>
                </c:pt>
                <c:pt idx="44">
                  <c:v>7250</c:v>
                </c:pt>
                <c:pt idx="45">
                  <c:v>7200</c:v>
                </c:pt>
                <c:pt idx="46">
                  <c:v>7150</c:v>
                </c:pt>
                <c:pt idx="47">
                  <c:v>7100</c:v>
                </c:pt>
                <c:pt idx="48">
                  <c:v>6950</c:v>
                </c:pt>
                <c:pt idx="49">
                  <c:v>6900</c:v>
                </c:pt>
                <c:pt idx="50">
                  <c:v>6850</c:v>
                </c:pt>
                <c:pt idx="51">
                  <c:v>6800</c:v>
                </c:pt>
                <c:pt idx="52">
                  <c:v>6750</c:v>
                </c:pt>
                <c:pt idx="53">
                  <c:v>6700</c:v>
                </c:pt>
                <c:pt idx="54">
                  <c:v>6650</c:v>
                </c:pt>
                <c:pt idx="55">
                  <c:v>6600</c:v>
                </c:pt>
                <c:pt idx="56">
                  <c:v>6550</c:v>
                </c:pt>
                <c:pt idx="57">
                  <c:v>6400</c:v>
                </c:pt>
                <c:pt idx="58">
                  <c:v>6350</c:v>
                </c:pt>
                <c:pt idx="59">
                  <c:v>6300</c:v>
                </c:pt>
                <c:pt idx="60">
                  <c:v>6250</c:v>
                </c:pt>
                <c:pt idx="61">
                  <c:v>6200</c:v>
                </c:pt>
                <c:pt idx="62">
                  <c:v>6150</c:v>
                </c:pt>
                <c:pt idx="63">
                  <c:v>6100</c:v>
                </c:pt>
                <c:pt idx="64">
                  <c:v>6050</c:v>
                </c:pt>
                <c:pt idx="65">
                  <c:v>6000</c:v>
                </c:pt>
                <c:pt idx="66">
                  <c:v>5850</c:v>
                </c:pt>
                <c:pt idx="67">
                  <c:v>5800</c:v>
                </c:pt>
                <c:pt idx="68">
                  <c:v>5750</c:v>
                </c:pt>
                <c:pt idx="69">
                  <c:v>5700</c:v>
                </c:pt>
                <c:pt idx="70">
                  <c:v>5650</c:v>
                </c:pt>
                <c:pt idx="71">
                  <c:v>5600</c:v>
                </c:pt>
                <c:pt idx="72">
                  <c:v>5550</c:v>
                </c:pt>
                <c:pt idx="73">
                  <c:v>5500</c:v>
                </c:pt>
                <c:pt idx="74">
                  <c:v>5450</c:v>
                </c:pt>
                <c:pt idx="75">
                  <c:v>5300</c:v>
                </c:pt>
                <c:pt idx="76">
                  <c:v>5250</c:v>
                </c:pt>
                <c:pt idx="77">
                  <c:v>5200</c:v>
                </c:pt>
                <c:pt idx="78">
                  <c:v>5150</c:v>
                </c:pt>
                <c:pt idx="79">
                  <c:v>5100</c:v>
                </c:pt>
                <c:pt idx="80">
                  <c:v>5050</c:v>
                </c:pt>
                <c:pt idx="81">
                  <c:v>5000</c:v>
                </c:pt>
                <c:pt idx="82">
                  <c:v>4950</c:v>
                </c:pt>
                <c:pt idx="83">
                  <c:v>4900</c:v>
                </c:pt>
                <c:pt idx="84">
                  <c:v>4750</c:v>
                </c:pt>
                <c:pt idx="85">
                  <c:v>4700</c:v>
                </c:pt>
                <c:pt idx="86">
                  <c:v>4650</c:v>
                </c:pt>
                <c:pt idx="87">
                  <c:v>4600</c:v>
                </c:pt>
                <c:pt idx="88">
                  <c:v>4550</c:v>
                </c:pt>
                <c:pt idx="89">
                  <c:v>4500</c:v>
                </c:pt>
                <c:pt idx="90">
                  <c:v>4450</c:v>
                </c:pt>
                <c:pt idx="91">
                  <c:v>4400</c:v>
                </c:pt>
                <c:pt idx="92">
                  <c:v>4350</c:v>
                </c:pt>
                <c:pt idx="93">
                  <c:v>4200</c:v>
                </c:pt>
                <c:pt idx="94">
                  <c:v>4150</c:v>
                </c:pt>
                <c:pt idx="95">
                  <c:v>4100</c:v>
                </c:pt>
                <c:pt idx="96">
                  <c:v>4050</c:v>
                </c:pt>
                <c:pt idx="97">
                  <c:v>4000</c:v>
                </c:pt>
                <c:pt idx="98">
                  <c:v>3950</c:v>
                </c:pt>
                <c:pt idx="99">
                  <c:v>3900</c:v>
                </c:pt>
                <c:pt idx="100">
                  <c:v>3850</c:v>
                </c:pt>
                <c:pt idx="101">
                  <c:v>3800</c:v>
                </c:pt>
                <c:pt idx="102">
                  <c:v>3650</c:v>
                </c:pt>
                <c:pt idx="103">
                  <c:v>3600</c:v>
                </c:pt>
                <c:pt idx="104">
                  <c:v>3550</c:v>
                </c:pt>
                <c:pt idx="105">
                  <c:v>3500</c:v>
                </c:pt>
                <c:pt idx="106">
                  <c:v>3450</c:v>
                </c:pt>
                <c:pt idx="107">
                  <c:v>3400</c:v>
                </c:pt>
                <c:pt idx="108">
                  <c:v>3350</c:v>
                </c:pt>
                <c:pt idx="109">
                  <c:v>3300</c:v>
                </c:pt>
                <c:pt idx="110">
                  <c:v>3150</c:v>
                </c:pt>
                <c:pt idx="111">
                  <c:v>3100</c:v>
                </c:pt>
                <c:pt idx="112">
                  <c:v>3050</c:v>
                </c:pt>
                <c:pt idx="113">
                  <c:v>3000</c:v>
                </c:pt>
                <c:pt idx="114">
                  <c:v>2950</c:v>
                </c:pt>
                <c:pt idx="115">
                  <c:v>2900</c:v>
                </c:pt>
                <c:pt idx="116">
                  <c:v>2850</c:v>
                </c:pt>
                <c:pt idx="117">
                  <c:v>2800</c:v>
                </c:pt>
                <c:pt idx="118">
                  <c:v>2650</c:v>
                </c:pt>
                <c:pt idx="119">
                  <c:v>2600</c:v>
                </c:pt>
                <c:pt idx="120">
                  <c:v>2550</c:v>
                </c:pt>
                <c:pt idx="121">
                  <c:v>2500</c:v>
                </c:pt>
                <c:pt idx="122">
                  <c:v>2450</c:v>
                </c:pt>
                <c:pt idx="123">
                  <c:v>2400</c:v>
                </c:pt>
                <c:pt idx="124">
                  <c:v>2350</c:v>
                </c:pt>
                <c:pt idx="125">
                  <c:v>2300</c:v>
                </c:pt>
                <c:pt idx="126">
                  <c:v>2150</c:v>
                </c:pt>
                <c:pt idx="127">
                  <c:v>2100</c:v>
                </c:pt>
                <c:pt idx="128">
                  <c:v>2050</c:v>
                </c:pt>
                <c:pt idx="129">
                  <c:v>2000</c:v>
                </c:pt>
                <c:pt idx="130">
                  <c:v>1950</c:v>
                </c:pt>
                <c:pt idx="131">
                  <c:v>1900</c:v>
                </c:pt>
                <c:pt idx="132">
                  <c:v>1850</c:v>
                </c:pt>
                <c:pt idx="133">
                  <c:v>1800</c:v>
                </c:pt>
                <c:pt idx="134">
                  <c:v>1650</c:v>
                </c:pt>
                <c:pt idx="135">
                  <c:v>1600</c:v>
                </c:pt>
                <c:pt idx="136">
                  <c:v>1550</c:v>
                </c:pt>
                <c:pt idx="137">
                  <c:v>1500</c:v>
                </c:pt>
                <c:pt idx="138">
                  <c:v>1450</c:v>
                </c:pt>
                <c:pt idx="139">
                  <c:v>1400</c:v>
                </c:pt>
                <c:pt idx="140">
                  <c:v>1350</c:v>
                </c:pt>
                <c:pt idx="141">
                  <c:v>1300</c:v>
                </c:pt>
                <c:pt idx="142">
                  <c:v>1150</c:v>
                </c:pt>
                <c:pt idx="143">
                  <c:v>1100</c:v>
                </c:pt>
                <c:pt idx="144">
                  <c:v>1050</c:v>
                </c:pt>
                <c:pt idx="145">
                  <c:v>1000</c:v>
                </c:pt>
                <c:pt idx="146">
                  <c:v>950</c:v>
                </c:pt>
                <c:pt idx="147">
                  <c:v>900</c:v>
                </c:pt>
                <c:pt idx="148">
                  <c:v>850</c:v>
                </c:pt>
                <c:pt idx="149">
                  <c:v>800</c:v>
                </c:pt>
                <c:pt idx="150">
                  <c:v>650</c:v>
                </c:pt>
                <c:pt idx="151">
                  <c:v>600</c:v>
                </c:pt>
                <c:pt idx="152">
                  <c:v>550</c:v>
                </c:pt>
                <c:pt idx="153">
                  <c:v>500</c:v>
                </c:pt>
                <c:pt idx="154">
                  <c:v>450</c:v>
                </c:pt>
                <c:pt idx="155">
                  <c:v>40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0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0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0</c:v>
                </c:pt>
                <c:pt idx="855">
                  <c:v>0</c:v>
                </c:pt>
                <c:pt idx="856">
                  <c:v>0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0</c:v>
                </c:pt>
                <c:pt idx="924">
                  <c:v>0</c:v>
                </c:pt>
                <c:pt idx="925">
                  <c:v>0</c:v>
                </c:pt>
                <c:pt idx="926">
                  <c:v>0</c:v>
                </c:pt>
                <c:pt idx="927">
                  <c:v>0</c:v>
                </c:pt>
                <c:pt idx="928">
                  <c:v>0</c:v>
                </c:pt>
                <c:pt idx="929">
                  <c:v>0</c:v>
                </c:pt>
                <c:pt idx="930">
                  <c:v>0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0</c:v>
                </c:pt>
                <c:pt idx="938">
                  <c:v>0</c:v>
                </c:pt>
                <c:pt idx="939">
                  <c:v>0</c:v>
                </c:pt>
                <c:pt idx="940">
                  <c:v>0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0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</c:v>
                </c:pt>
                <c:pt idx="955">
                  <c:v>0</c:v>
                </c:pt>
                <c:pt idx="956">
                  <c:v>0</c:v>
                </c:pt>
                <c:pt idx="957">
                  <c:v>0</c:v>
                </c:pt>
                <c:pt idx="958">
                  <c:v>0</c:v>
                </c:pt>
                <c:pt idx="959">
                  <c:v>0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0</c:v>
                </c:pt>
                <c:pt idx="979">
                  <c:v>0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3CEF-4097-BF1F-3F0953E9EC6D}"/>
            </c:ext>
          </c:extLst>
        </c:ser>
        <c:ser>
          <c:idx val="5"/>
          <c:order val="5"/>
          <c:tx>
            <c:strRef>
              <c:f>sheet!$A$6</c:f>
              <c:strCache>
                <c:ptCount val="1"/>
                <c:pt idx="0">
                  <c:v>robot6</c:v>
                </c:pt>
              </c:strCache>
            </c:strRef>
          </c:tx>
          <c:spPr>
            <a:ln w="3810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!$B$6:$BNO$6</c:f>
              <c:numCache>
                <c:formatCode>General</c:formatCode>
                <c:ptCount val="1730"/>
                <c:pt idx="0">
                  <c:v>9850</c:v>
                </c:pt>
                <c:pt idx="1">
                  <c:v>9700</c:v>
                </c:pt>
                <c:pt idx="2">
                  <c:v>9250</c:v>
                </c:pt>
                <c:pt idx="3">
                  <c:v>9100</c:v>
                </c:pt>
                <c:pt idx="4">
                  <c:v>8950</c:v>
                </c:pt>
                <c:pt idx="5">
                  <c:v>11450</c:v>
                </c:pt>
                <c:pt idx="6">
                  <c:v>11300</c:v>
                </c:pt>
                <c:pt idx="7">
                  <c:v>11150</c:v>
                </c:pt>
                <c:pt idx="8">
                  <c:v>11000</c:v>
                </c:pt>
                <c:pt idx="9">
                  <c:v>10650</c:v>
                </c:pt>
                <c:pt idx="10">
                  <c:v>10400</c:v>
                </c:pt>
                <c:pt idx="11">
                  <c:v>10250</c:v>
                </c:pt>
                <c:pt idx="12">
                  <c:v>10100</c:v>
                </c:pt>
                <c:pt idx="13">
                  <c:v>12600</c:v>
                </c:pt>
                <c:pt idx="14">
                  <c:v>12250</c:v>
                </c:pt>
                <c:pt idx="15">
                  <c:v>11900</c:v>
                </c:pt>
                <c:pt idx="16">
                  <c:v>11750</c:v>
                </c:pt>
                <c:pt idx="17">
                  <c:v>11400</c:v>
                </c:pt>
                <c:pt idx="18">
                  <c:v>11250</c:v>
                </c:pt>
                <c:pt idx="19">
                  <c:v>11100</c:v>
                </c:pt>
                <c:pt idx="20">
                  <c:v>10850</c:v>
                </c:pt>
                <c:pt idx="21">
                  <c:v>14850</c:v>
                </c:pt>
                <c:pt idx="22">
                  <c:v>14700</c:v>
                </c:pt>
                <c:pt idx="23">
                  <c:v>14550</c:v>
                </c:pt>
                <c:pt idx="24">
                  <c:v>14400</c:v>
                </c:pt>
                <c:pt idx="25">
                  <c:v>15400</c:v>
                </c:pt>
                <c:pt idx="26">
                  <c:v>16500</c:v>
                </c:pt>
                <c:pt idx="27">
                  <c:v>16350</c:v>
                </c:pt>
                <c:pt idx="28">
                  <c:v>16200</c:v>
                </c:pt>
                <c:pt idx="29">
                  <c:v>16050</c:v>
                </c:pt>
                <c:pt idx="30">
                  <c:v>15700</c:v>
                </c:pt>
                <c:pt idx="31">
                  <c:v>16700</c:v>
                </c:pt>
                <c:pt idx="32">
                  <c:v>16550</c:v>
                </c:pt>
                <c:pt idx="33">
                  <c:v>16400</c:v>
                </c:pt>
                <c:pt idx="34">
                  <c:v>16250</c:v>
                </c:pt>
                <c:pt idx="35">
                  <c:v>16100</c:v>
                </c:pt>
                <c:pt idx="36">
                  <c:v>15950</c:v>
                </c:pt>
                <c:pt idx="37">
                  <c:v>15800</c:v>
                </c:pt>
                <c:pt idx="38">
                  <c:v>15650</c:v>
                </c:pt>
                <c:pt idx="39">
                  <c:v>15500</c:v>
                </c:pt>
                <c:pt idx="40">
                  <c:v>15350</c:v>
                </c:pt>
                <c:pt idx="41">
                  <c:v>15200</c:v>
                </c:pt>
                <c:pt idx="42">
                  <c:v>14650</c:v>
                </c:pt>
                <c:pt idx="43">
                  <c:v>14500</c:v>
                </c:pt>
                <c:pt idx="44">
                  <c:v>14150</c:v>
                </c:pt>
                <c:pt idx="45">
                  <c:v>14000</c:v>
                </c:pt>
                <c:pt idx="46">
                  <c:v>15100</c:v>
                </c:pt>
                <c:pt idx="47">
                  <c:v>14950</c:v>
                </c:pt>
                <c:pt idx="48">
                  <c:v>18950</c:v>
                </c:pt>
                <c:pt idx="49">
                  <c:v>18800</c:v>
                </c:pt>
                <c:pt idx="50">
                  <c:v>18650</c:v>
                </c:pt>
                <c:pt idx="51">
                  <c:v>18300</c:v>
                </c:pt>
                <c:pt idx="52">
                  <c:v>19300</c:v>
                </c:pt>
                <c:pt idx="53">
                  <c:v>20400</c:v>
                </c:pt>
                <c:pt idx="54">
                  <c:v>20250</c:v>
                </c:pt>
                <c:pt idx="55">
                  <c:v>20100</c:v>
                </c:pt>
                <c:pt idx="56">
                  <c:v>19950</c:v>
                </c:pt>
                <c:pt idx="57">
                  <c:v>19800</c:v>
                </c:pt>
                <c:pt idx="58">
                  <c:v>19450</c:v>
                </c:pt>
                <c:pt idx="59">
                  <c:v>19300</c:v>
                </c:pt>
                <c:pt idx="60">
                  <c:v>20300</c:v>
                </c:pt>
                <c:pt idx="61">
                  <c:v>20150</c:v>
                </c:pt>
                <c:pt idx="62">
                  <c:v>20000</c:v>
                </c:pt>
                <c:pt idx="63">
                  <c:v>21000</c:v>
                </c:pt>
                <c:pt idx="64">
                  <c:v>20850</c:v>
                </c:pt>
                <c:pt idx="65">
                  <c:v>20600</c:v>
                </c:pt>
                <c:pt idx="66">
                  <c:v>20250</c:v>
                </c:pt>
                <c:pt idx="67">
                  <c:v>21250</c:v>
                </c:pt>
                <c:pt idx="68">
                  <c:v>20500</c:v>
                </c:pt>
                <c:pt idx="69">
                  <c:v>19950</c:v>
                </c:pt>
                <c:pt idx="70">
                  <c:v>19800</c:v>
                </c:pt>
                <c:pt idx="71">
                  <c:v>19650</c:v>
                </c:pt>
                <c:pt idx="72">
                  <c:v>19500</c:v>
                </c:pt>
                <c:pt idx="73">
                  <c:v>19350</c:v>
                </c:pt>
                <c:pt idx="74">
                  <c:v>20450</c:v>
                </c:pt>
                <c:pt idx="75">
                  <c:v>19900</c:v>
                </c:pt>
                <c:pt idx="76">
                  <c:v>19350</c:v>
                </c:pt>
                <c:pt idx="77">
                  <c:v>19200</c:v>
                </c:pt>
                <c:pt idx="78">
                  <c:v>18650</c:v>
                </c:pt>
                <c:pt idx="79">
                  <c:v>18500</c:v>
                </c:pt>
                <c:pt idx="80">
                  <c:v>19500</c:v>
                </c:pt>
                <c:pt idx="81">
                  <c:v>19350</c:v>
                </c:pt>
                <c:pt idx="82">
                  <c:v>20450</c:v>
                </c:pt>
                <c:pt idx="83">
                  <c:v>20300</c:v>
                </c:pt>
                <c:pt idx="84">
                  <c:v>20150</c:v>
                </c:pt>
                <c:pt idx="85">
                  <c:v>20000</c:v>
                </c:pt>
                <c:pt idx="86">
                  <c:v>19650</c:v>
                </c:pt>
                <c:pt idx="87">
                  <c:v>19100</c:v>
                </c:pt>
                <c:pt idx="88">
                  <c:v>18950</c:v>
                </c:pt>
                <c:pt idx="89">
                  <c:v>18800</c:v>
                </c:pt>
                <c:pt idx="90">
                  <c:v>18650</c:v>
                </c:pt>
                <c:pt idx="91">
                  <c:v>18400</c:v>
                </c:pt>
                <c:pt idx="92">
                  <c:v>18150</c:v>
                </c:pt>
                <c:pt idx="93">
                  <c:v>18000</c:v>
                </c:pt>
                <c:pt idx="94">
                  <c:v>17650</c:v>
                </c:pt>
                <c:pt idx="95">
                  <c:v>17300</c:v>
                </c:pt>
                <c:pt idx="96">
                  <c:v>16950</c:v>
                </c:pt>
                <c:pt idx="97">
                  <c:v>16800</c:v>
                </c:pt>
                <c:pt idx="98">
                  <c:v>16450</c:v>
                </c:pt>
                <c:pt idx="99">
                  <c:v>16100</c:v>
                </c:pt>
                <c:pt idx="100">
                  <c:v>15950</c:v>
                </c:pt>
                <c:pt idx="101">
                  <c:v>15700</c:v>
                </c:pt>
                <c:pt idx="102">
                  <c:v>14950</c:v>
                </c:pt>
                <c:pt idx="103">
                  <c:v>17100</c:v>
                </c:pt>
                <c:pt idx="104">
                  <c:v>16750</c:v>
                </c:pt>
                <c:pt idx="105">
                  <c:v>16200</c:v>
                </c:pt>
                <c:pt idx="106">
                  <c:v>16050</c:v>
                </c:pt>
                <c:pt idx="107">
                  <c:v>15700</c:v>
                </c:pt>
                <c:pt idx="108">
                  <c:v>15550</c:v>
                </c:pt>
                <c:pt idx="109">
                  <c:v>15300</c:v>
                </c:pt>
                <c:pt idx="110">
                  <c:v>14950</c:v>
                </c:pt>
                <c:pt idx="111">
                  <c:v>14600</c:v>
                </c:pt>
                <c:pt idx="112">
                  <c:v>14250</c:v>
                </c:pt>
                <c:pt idx="113">
                  <c:v>14100</c:v>
                </c:pt>
                <c:pt idx="114">
                  <c:v>13950</c:v>
                </c:pt>
                <c:pt idx="115">
                  <c:v>13800</c:v>
                </c:pt>
                <c:pt idx="116">
                  <c:v>13650</c:v>
                </c:pt>
                <c:pt idx="117">
                  <c:v>14600</c:v>
                </c:pt>
                <c:pt idx="118">
                  <c:v>14450</c:v>
                </c:pt>
                <c:pt idx="119">
                  <c:v>16600</c:v>
                </c:pt>
                <c:pt idx="120">
                  <c:v>16450</c:v>
                </c:pt>
                <c:pt idx="121">
                  <c:v>18600</c:v>
                </c:pt>
                <c:pt idx="122">
                  <c:v>18050</c:v>
                </c:pt>
                <c:pt idx="123">
                  <c:v>17900</c:v>
                </c:pt>
                <c:pt idx="124">
                  <c:v>17750</c:v>
                </c:pt>
                <c:pt idx="125">
                  <c:v>17600</c:v>
                </c:pt>
                <c:pt idx="126">
                  <c:v>17050</c:v>
                </c:pt>
                <c:pt idx="127">
                  <c:v>16700</c:v>
                </c:pt>
                <c:pt idx="128">
                  <c:v>16550</c:v>
                </c:pt>
                <c:pt idx="129">
                  <c:v>16400</c:v>
                </c:pt>
                <c:pt idx="130">
                  <c:v>16050</c:v>
                </c:pt>
                <c:pt idx="131">
                  <c:v>15900</c:v>
                </c:pt>
                <c:pt idx="132">
                  <c:v>16850</c:v>
                </c:pt>
                <c:pt idx="133">
                  <c:v>16700</c:v>
                </c:pt>
                <c:pt idx="134">
                  <c:v>20150</c:v>
                </c:pt>
                <c:pt idx="135">
                  <c:v>21000</c:v>
                </c:pt>
                <c:pt idx="136">
                  <c:v>21850</c:v>
                </c:pt>
                <c:pt idx="137">
                  <c:v>21100</c:v>
                </c:pt>
                <c:pt idx="138">
                  <c:v>20950</c:v>
                </c:pt>
                <c:pt idx="139">
                  <c:v>20800</c:v>
                </c:pt>
                <c:pt idx="140">
                  <c:v>20550</c:v>
                </c:pt>
                <c:pt idx="141">
                  <c:v>20300</c:v>
                </c:pt>
                <c:pt idx="142">
                  <c:v>20150</c:v>
                </c:pt>
                <c:pt idx="143">
                  <c:v>19800</c:v>
                </c:pt>
                <c:pt idx="144">
                  <c:v>19650</c:v>
                </c:pt>
                <c:pt idx="145">
                  <c:v>19500</c:v>
                </c:pt>
                <c:pt idx="146">
                  <c:v>20350</c:v>
                </c:pt>
                <c:pt idx="147">
                  <c:v>20200</c:v>
                </c:pt>
                <c:pt idx="148">
                  <c:v>19950</c:v>
                </c:pt>
                <c:pt idx="149">
                  <c:v>21500</c:v>
                </c:pt>
                <c:pt idx="150">
                  <c:v>21150</c:v>
                </c:pt>
                <c:pt idx="151">
                  <c:v>21000</c:v>
                </c:pt>
                <c:pt idx="152">
                  <c:v>20650</c:v>
                </c:pt>
                <c:pt idx="153">
                  <c:v>20300</c:v>
                </c:pt>
                <c:pt idx="154">
                  <c:v>20150</c:v>
                </c:pt>
                <c:pt idx="155">
                  <c:v>20000</c:v>
                </c:pt>
                <c:pt idx="156">
                  <c:v>19600</c:v>
                </c:pt>
                <c:pt idx="157">
                  <c:v>19450</c:v>
                </c:pt>
                <c:pt idx="158">
                  <c:v>19300</c:v>
                </c:pt>
                <c:pt idx="159">
                  <c:v>19150</c:v>
                </c:pt>
                <c:pt idx="160">
                  <c:v>19000</c:v>
                </c:pt>
                <c:pt idx="161">
                  <c:v>18650</c:v>
                </c:pt>
                <c:pt idx="162">
                  <c:v>18500</c:v>
                </c:pt>
                <c:pt idx="163">
                  <c:v>18350</c:v>
                </c:pt>
                <c:pt idx="164">
                  <c:v>18200</c:v>
                </c:pt>
                <c:pt idx="165">
                  <c:v>18050</c:v>
                </c:pt>
                <c:pt idx="166">
                  <c:v>17900</c:v>
                </c:pt>
                <c:pt idx="167">
                  <c:v>17750</c:v>
                </c:pt>
                <c:pt idx="168">
                  <c:v>17600</c:v>
                </c:pt>
                <c:pt idx="169">
                  <c:v>17450</c:v>
                </c:pt>
                <c:pt idx="170">
                  <c:v>18250</c:v>
                </c:pt>
                <c:pt idx="171">
                  <c:v>18100</c:v>
                </c:pt>
                <c:pt idx="172">
                  <c:v>17750</c:v>
                </c:pt>
                <c:pt idx="173">
                  <c:v>17200</c:v>
                </c:pt>
                <c:pt idx="174">
                  <c:v>16650</c:v>
                </c:pt>
                <c:pt idx="175">
                  <c:v>16500</c:v>
                </c:pt>
                <c:pt idx="176">
                  <c:v>16350</c:v>
                </c:pt>
                <c:pt idx="177">
                  <c:v>16100</c:v>
                </c:pt>
                <c:pt idx="178">
                  <c:v>15750</c:v>
                </c:pt>
                <c:pt idx="179">
                  <c:v>15600</c:v>
                </c:pt>
                <c:pt idx="180">
                  <c:v>15450</c:v>
                </c:pt>
                <c:pt idx="181">
                  <c:v>15300</c:v>
                </c:pt>
                <c:pt idx="182">
                  <c:v>15150</c:v>
                </c:pt>
                <c:pt idx="183">
                  <c:v>15900</c:v>
                </c:pt>
                <c:pt idx="184">
                  <c:v>15350</c:v>
                </c:pt>
                <c:pt idx="185">
                  <c:v>15200</c:v>
                </c:pt>
                <c:pt idx="186">
                  <c:v>15050</c:v>
                </c:pt>
                <c:pt idx="187">
                  <c:v>14900</c:v>
                </c:pt>
                <c:pt idx="188">
                  <c:v>14750</c:v>
                </c:pt>
                <c:pt idx="189">
                  <c:v>14500</c:v>
                </c:pt>
                <c:pt idx="190">
                  <c:v>14150</c:v>
                </c:pt>
                <c:pt idx="191">
                  <c:v>14000</c:v>
                </c:pt>
                <c:pt idx="192">
                  <c:v>13850</c:v>
                </c:pt>
                <c:pt idx="193">
                  <c:v>13700</c:v>
                </c:pt>
                <c:pt idx="194">
                  <c:v>13550</c:v>
                </c:pt>
                <c:pt idx="195">
                  <c:v>13000</c:v>
                </c:pt>
                <c:pt idx="196">
                  <c:v>12250</c:v>
                </c:pt>
                <c:pt idx="197">
                  <c:v>11900</c:v>
                </c:pt>
                <c:pt idx="198">
                  <c:v>12550</c:v>
                </c:pt>
                <c:pt idx="199">
                  <c:v>12200</c:v>
                </c:pt>
                <c:pt idx="200">
                  <c:v>11850</c:v>
                </c:pt>
                <c:pt idx="201">
                  <c:v>11600</c:v>
                </c:pt>
                <c:pt idx="202">
                  <c:v>13350</c:v>
                </c:pt>
                <c:pt idx="203">
                  <c:v>13200</c:v>
                </c:pt>
                <c:pt idx="204">
                  <c:v>13050</c:v>
                </c:pt>
                <c:pt idx="205">
                  <c:v>12700</c:v>
                </c:pt>
                <c:pt idx="206">
                  <c:v>12550</c:v>
                </c:pt>
                <c:pt idx="207">
                  <c:v>12400</c:v>
                </c:pt>
                <c:pt idx="208">
                  <c:v>12250</c:v>
                </c:pt>
                <c:pt idx="209">
                  <c:v>11500</c:v>
                </c:pt>
                <c:pt idx="210">
                  <c:v>11350</c:v>
                </c:pt>
                <c:pt idx="211">
                  <c:v>12000</c:v>
                </c:pt>
                <c:pt idx="212">
                  <c:v>11850</c:v>
                </c:pt>
                <c:pt idx="213">
                  <c:v>11700</c:v>
                </c:pt>
                <c:pt idx="214">
                  <c:v>13450</c:v>
                </c:pt>
                <c:pt idx="215">
                  <c:v>13300</c:v>
                </c:pt>
                <c:pt idx="216">
                  <c:v>13150</c:v>
                </c:pt>
                <c:pt idx="217">
                  <c:v>12600</c:v>
                </c:pt>
                <c:pt idx="218">
                  <c:v>13350</c:v>
                </c:pt>
                <c:pt idx="219">
                  <c:v>13200</c:v>
                </c:pt>
                <c:pt idx="220">
                  <c:v>12850</c:v>
                </c:pt>
                <c:pt idx="221">
                  <c:v>12500</c:v>
                </c:pt>
                <c:pt idx="222">
                  <c:v>12350</c:v>
                </c:pt>
                <c:pt idx="223">
                  <c:v>12200</c:v>
                </c:pt>
                <c:pt idx="224">
                  <c:v>12050</c:v>
                </c:pt>
                <c:pt idx="225">
                  <c:v>11800</c:v>
                </c:pt>
                <c:pt idx="226">
                  <c:v>11650</c:v>
                </c:pt>
                <c:pt idx="227">
                  <c:v>11500</c:v>
                </c:pt>
                <c:pt idx="228">
                  <c:v>11350</c:v>
                </c:pt>
                <c:pt idx="229">
                  <c:v>11200</c:v>
                </c:pt>
                <c:pt idx="230">
                  <c:v>11050</c:v>
                </c:pt>
                <c:pt idx="231">
                  <c:v>10900</c:v>
                </c:pt>
                <c:pt idx="232">
                  <c:v>10550</c:v>
                </c:pt>
                <c:pt idx="233">
                  <c:v>10200</c:v>
                </c:pt>
                <c:pt idx="234">
                  <c:v>10050</c:v>
                </c:pt>
                <c:pt idx="235">
                  <c:v>9700</c:v>
                </c:pt>
                <c:pt idx="236">
                  <c:v>9450</c:v>
                </c:pt>
                <c:pt idx="237">
                  <c:v>10200</c:v>
                </c:pt>
                <c:pt idx="238">
                  <c:v>10050</c:v>
                </c:pt>
                <c:pt idx="239">
                  <c:v>9900</c:v>
                </c:pt>
                <c:pt idx="240">
                  <c:v>9750</c:v>
                </c:pt>
                <c:pt idx="241">
                  <c:v>9600</c:v>
                </c:pt>
                <c:pt idx="242">
                  <c:v>9450</c:v>
                </c:pt>
                <c:pt idx="243">
                  <c:v>9000</c:v>
                </c:pt>
                <c:pt idx="244">
                  <c:v>9650</c:v>
                </c:pt>
                <c:pt idx="245">
                  <c:v>9500</c:v>
                </c:pt>
                <c:pt idx="246">
                  <c:v>8950</c:v>
                </c:pt>
                <c:pt idx="247">
                  <c:v>9600</c:v>
                </c:pt>
                <c:pt idx="248">
                  <c:v>9450</c:v>
                </c:pt>
                <c:pt idx="249">
                  <c:v>9000</c:v>
                </c:pt>
                <c:pt idx="250">
                  <c:v>9650</c:v>
                </c:pt>
                <c:pt idx="251">
                  <c:v>8700</c:v>
                </c:pt>
                <c:pt idx="252">
                  <c:v>8550</c:v>
                </c:pt>
                <c:pt idx="253">
                  <c:v>8400</c:v>
                </c:pt>
                <c:pt idx="254">
                  <c:v>10350</c:v>
                </c:pt>
                <c:pt idx="255">
                  <c:v>11350</c:v>
                </c:pt>
                <c:pt idx="256">
                  <c:v>11850</c:v>
                </c:pt>
                <c:pt idx="257">
                  <c:v>11700</c:v>
                </c:pt>
                <c:pt idx="258">
                  <c:v>11150</c:v>
                </c:pt>
                <c:pt idx="259">
                  <c:v>12550</c:v>
                </c:pt>
                <c:pt idx="260">
                  <c:v>13150</c:v>
                </c:pt>
                <c:pt idx="261">
                  <c:v>12800</c:v>
                </c:pt>
                <c:pt idx="262">
                  <c:v>12450</c:v>
                </c:pt>
                <c:pt idx="263">
                  <c:v>12300</c:v>
                </c:pt>
                <c:pt idx="264">
                  <c:v>11750</c:v>
                </c:pt>
                <c:pt idx="265">
                  <c:v>11500</c:v>
                </c:pt>
                <c:pt idx="266">
                  <c:v>11350</c:v>
                </c:pt>
                <c:pt idx="267">
                  <c:v>11850</c:v>
                </c:pt>
                <c:pt idx="268">
                  <c:v>11700</c:v>
                </c:pt>
                <c:pt idx="269">
                  <c:v>11550</c:v>
                </c:pt>
                <c:pt idx="270">
                  <c:v>11400</c:v>
                </c:pt>
                <c:pt idx="271">
                  <c:v>11250</c:v>
                </c:pt>
                <c:pt idx="272">
                  <c:v>10700</c:v>
                </c:pt>
                <c:pt idx="273">
                  <c:v>10550</c:v>
                </c:pt>
                <c:pt idx="274">
                  <c:v>10200</c:v>
                </c:pt>
                <c:pt idx="275">
                  <c:v>10550</c:v>
                </c:pt>
                <c:pt idx="276">
                  <c:v>10200</c:v>
                </c:pt>
                <c:pt idx="277">
                  <c:v>10050</c:v>
                </c:pt>
                <c:pt idx="278">
                  <c:v>9800</c:v>
                </c:pt>
                <c:pt idx="279">
                  <c:v>9650</c:v>
                </c:pt>
                <c:pt idx="280">
                  <c:v>10700</c:v>
                </c:pt>
                <c:pt idx="281">
                  <c:v>10550</c:v>
                </c:pt>
                <c:pt idx="282">
                  <c:v>10400</c:v>
                </c:pt>
                <c:pt idx="283">
                  <c:v>9850</c:v>
                </c:pt>
                <c:pt idx="284">
                  <c:v>9700</c:v>
                </c:pt>
                <c:pt idx="285">
                  <c:v>10150</c:v>
                </c:pt>
                <c:pt idx="286">
                  <c:v>10000</c:v>
                </c:pt>
                <c:pt idx="287">
                  <c:v>9850</c:v>
                </c:pt>
                <c:pt idx="288">
                  <c:v>9300</c:v>
                </c:pt>
                <c:pt idx="289">
                  <c:v>9650</c:v>
                </c:pt>
                <c:pt idx="290">
                  <c:v>9400</c:v>
                </c:pt>
                <c:pt idx="291">
                  <c:v>9250</c:v>
                </c:pt>
                <c:pt idx="292">
                  <c:v>8900</c:v>
                </c:pt>
                <c:pt idx="293">
                  <c:v>8550</c:v>
                </c:pt>
                <c:pt idx="294">
                  <c:v>8000</c:v>
                </c:pt>
                <c:pt idx="295">
                  <c:v>7850</c:v>
                </c:pt>
                <c:pt idx="296">
                  <c:v>7700</c:v>
                </c:pt>
                <c:pt idx="297">
                  <c:v>7550</c:v>
                </c:pt>
                <c:pt idx="298">
                  <c:v>7400</c:v>
                </c:pt>
                <c:pt idx="299">
                  <c:v>7050</c:v>
                </c:pt>
                <c:pt idx="300">
                  <c:v>6900</c:v>
                </c:pt>
                <c:pt idx="301">
                  <c:v>6750</c:v>
                </c:pt>
                <c:pt idx="302">
                  <c:v>6600</c:v>
                </c:pt>
                <c:pt idx="303">
                  <c:v>6050</c:v>
                </c:pt>
                <c:pt idx="304">
                  <c:v>5700</c:v>
                </c:pt>
                <c:pt idx="305">
                  <c:v>5550</c:v>
                </c:pt>
                <c:pt idx="306">
                  <c:v>5300</c:v>
                </c:pt>
                <c:pt idx="307">
                  <c:v>4750</c:v>
                </c:pt>
                <c:pt idx="308">
                  <c:v>5100</c:v>
                </c:pt>
                <c:pt idx="309">
                  <c:v>5450</c:v>
                </c:pt>
                <c:pt idx="310">
                  <c:v>5900</c:v>
                </c:pt>
                <c:pt idx="311">
                  <c:v>6250</c:v>
                </c:pt>
                <c:pt idx="312">
                  <c:v>5900</c:v>
                </c:pt>
                <c:pt idx="313">
                  <c:v>6350</c:v>
                </c:pt>
                <c:pt idx="314">
                  <c:v>6200</c:v>
                </c:pt>
                <c:pt idx="315">
                  <c:v>6550</c:v>
                </c:pt>
                <c:pt idx="316">
                  <c:v>5800</c:v>
                </c:pt>
                <c:pt idx="317">
                  <c:v>6150</c:v>
                </c:pt>
                <c:pt idx="318">
                  <c:v>5900</c:v>
                </c:pt>
                <c:pt idx="319">
                  <c:v>6950</c:v>
                </c:pt>
                <c:pt idx="320">
                  <c:v>6400</c:v>
                </c:pt>
                <c:pt idx="321">
                  <c:v>6250</c:v>
                </c:pt>
                <c:pt idx="322">
                  <c:v>6100</c:v>
                </c:pt>
                <c:pt idx="323">
                  <c:v>6450</c:v>
                </c:pt>
                <c:pt idx="324">
                  <c:v>6300</c:v>
                </c:pt>
                <c:pt idx="325">
                  <c:v>5750</c:v>
                </c:pt>
                <c:pt idx="326">
                  <c:v>5500</c:v>
                </c:pt>
                <c:pt idx="327">
                  <c:v>5350</c:v>
                </c:pt>
                <c:pt idx="328">
                  <c:v>5000</c:v>
                </c:pt>
                <c:pt idx="329">
                  <c:v>4850</c:v>
                </c:pt>
                <c:pt idx="330">
                  <c:v>4700</c:v>
                </c:pt>
                <c:pt idx="331">
                  <c:v>4350</c:v>
                </c:pt>
                <c:pt idx="332">
                  <c:v>4200</c:v>
                </c:pt>
                <c:pt idx="333">
                  <c:v>4650</c:v>
                </c:pt>
                <c:pt idx="334">
                  <c:v>5400</c:v>
                </c:pt>
                <c:pt idx="335">
                  <c:v>4850</c:v>
                </c:pt>
                <c:pt idx="336">
                  <c:v>5200</c:v>
                </c:pt>
                <c:pt idx="337">
                  <c:v>4850</c:v>
                </c:pt>
                <c:pt idx="338">
                  <c:v>5300</c:v>
                </c:pt>
                <c:pt idx="339">
                  <c:v>5650</c:v>
                </c:pt>
                <c:pt idx="340">
                  <c:v>6000</c:v>
                </c:pt>
                <c:pt idx="341">
                  <c:v>5850</c:v>
                </c:pt>
                <c:pt idx="342">
                  <c:v>6600</c:v>
                </c:pt>
                <c:pt idx="343">
                  <c:v>6450</c:v>
                </c:pt>
                <c:pt idx="344">
                  <c:v>6300</c:v>
                </c:pt>
                <c:pt idx="345">
                  <c:v>6150</c:v>
                </c:pt>
                <c:pt idx="346">
                  <c:v>5900</c:v>
                </c:pt>
                <c:pt idx="347">
                  <c:v>6950</c:v>
                </c:pt>
                <c:pt idx="348">
                  <c:v>6600</c:v>
                </c:pt>
                <c:pt idx="349">
                  <c:v>6450</c:v>
                </c:pt>
                <c:pt idx="350">
                  <c:v>6300</c:v>
                </c:pt>
                <c:pt idx="351">
                  <c:v>5750</c:v>
                </c:pt>
                <c:pt idx="352">
                  <c:v>5400</c:v>
                </c:pt>
                <c:pt idx="353">
                  <c:v>5250</c:v>
                </c:pt>
                <c:pt idx="354">
                  <c:v>5100</c:v>
                </c:pt>
                <c:pt idx="355">
                  <c:v>4950</c:v>
                </c:pt>
                <c:pt idx="356">
                  <c:v>6000</c:v>
                </c:pt>
                <c:pt idx="357">
                  <c:v>5850</c:v>
                </c:pt>
                <c:pt idx="358">
                  <c:v>5700</c:v>
                </c:pt>
                <c:pt idx="359">
                  <c:v>4950</c:v>
                </c:pt>
                <c:pt idx="360">
                  <c:v>4400</c:v>
                </c:pt>
                <c:pt idx="361">
                  <c:v>4250</c:v>
                </c:pt>
                <c:pt idx="362">
                  <c:v>3900</c:v>
                </c:pt>
                <c:pt idx="363">
                  <c:v>3550</c:v>
                </c:pt>
                <c:pt idx="364">
                  <c:v>3400</c:v>
                </c:pt>
                <c:pt idx="365">
                  <c:v>3250</c:v>
                </c:pt>
                <c:pt idx="366">
                  <c:v>3000</c:v>
                </c:pt>
                <c:pt idx="367">
                  <c:v>2850</c:v>
                </c:pt>
                <c:pt idx="368">
                  <c:v>2700</c:v>
                </c:pt>
                <c:pt idx="369">
                  <c:v>2150</c:v>
                </c:pt>
                <c:pt idx="370">
                  <c:v>2000</c:v>
                </c:pt>
                <c:pt idx="371">
                  <c:v>1850</c:v>
                </c:pt>
                <c:pt idx="372">
                  <c:v>1500</c:v>
                </c:pt>
                <c:pt idx="373">
                  <c:v>1150</c:v>
                </c:pt>
                <c:pt idx="374">
                  <c:v>1000</c:v>
                </c:pt>
                <c:pt idx="375">
                  <c:v>850</c:v>
                </c:pt>
                <c:pt idx="376">
                  <c:v>10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0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0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0</c:v>
                </c:pt>
                <c:pt idx="855">
                  <c:v>0</c:v>
                </c:pt>
                <c:pt idx="856">
                  <c:v>0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0</c:v>
                </c:pt>
                <c:pt idx="924">
                  <c:v>0</c:v>
                </c:pt>
                <c:pt idx="925">
                  <c:v>0</c:v>
                </c:pt>
                <c:pt idx="926">
                  <c:v>0</c:v>
                </c:pt>
                <c:pt idx="927">
                  <c:v>0</c:v>
                </c:pt>
                <c:pt idx="928">
                  <c:v>0</c:v>
                </c:pt>
                <c:pt idx="929">
                  <c:v>0</c:v>
                </c:pt>
                <c:pt idx="930">
                  <c:v>0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0</c:v>
                </c:pt>
                <c:pt idx="938">
                  <c:v>0</c:v>
                </c:pt>
                <c:pt idx="939">
                  <c:v>0</c:v>
                </c:pt>
                <c:pt idx="940">
                  <c:v>0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0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</c:v>
                </c:pt>
                <c:pt idx="955">
                  <c:v>0</c:v>
                </c:pt>
                <c:pt idx="956">
                  <c:v>0</c:v>
                </c:pt>
                <c:pt idx="957">
                  <c:v>0</c:v>
                </c:pt>
                <c:pt idx="958">
                  <c:v>0</c:v>
                </c:pt>
                <c:pt idx="959">
                  <c:v>0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0</c:v>
                </c:pt>
                <c:pt idx="979">
                  <c:v>0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3CEF-4097-BF1F-3F0953E9EC6D}"/>
            </c:ext>
          </c:extLst>
        </c:ser>
        <c:ser>
          <c:idx val="6"/>
          <c:order val="6"/>
          <c:tx>
            <c:strRef>
              <c:f>sheet!$A$7</c:f>
              <c:strCache>
                <c:ptCount val="1"/>
                <c:pt idx="0">
                  <c:v>robot7</c:v>
                </c:pt>
              </c:strCache>
            </c:strRef>
          </c:tx>
          <c:spPr>
            <a:ln w="3810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trendline>
            <c:spPr>
              <a:ln w="19050" cap="rnd">
                <a:solidFill>
                  <a:schemeClr val="accent1">
                    <a:lumMod val="60000"/>
                  </a:schemeClr>
                </a:solidFill>
                <a:round/>
              </a:ln>
              <a:effectLst/>
            </c:spPr>
            <c:trendlineType val="linear"/>
            <c:dispRSqr val="0"/>
            <c:dispEq val="0"/>
          </c:trendline>
          <c:val>
            <c:numRef>
              <c:f>sheet!$B$7:$BNO$7</c:f>
              <c:numCache>
                <c:formatCode>General</c:formatCode>
                <c:ptCount val="1730"/>
                <c:pt idx="0">
                  <c:v>9850</c:v>
                </c:pt>
                <c:pt idx="1">
                  <c:v>9700</c:v>
                </c:pt>
                <c:pt idx="2">
                  <c:v>9250</c:v>
                </c:pt>
                <c:pt idx="3">
                  <c:v>9100</c:v>
                </c:pt>
                <c:pt idx="4">
                  <c:v>8950</c:v>
                </c:pt>
                <c:pt idx="5">
                  <c:v>8600</c:v>
                </c:pt>
                <c:pt idx="6">
                  <c:v>8450</c:v>
                </c:pt>
                <c:pt idx="7">
                  <c:v>9550</c:v>
                </c:pt>
                <c:pt idx="8">
                  <c:v>9400</c:v>
                </c:pt>
                <c:pt idx="9">
                  <c:v>9050</c:v>
                </c:pt>
                <c:pt idx="10">
                  <c:v>8800</c:v>
                </c:pt>
                <c:pt idx="11">
                  <c:v>8650</c:v>
                </c:pt>
                <c:pt idx="12">
                  <c:v>9750</c:v>
                </c:pt>
                <c:pt idx="13">
                  <c:v>9400</c:v>
                </c:pt>
                <c:pt idx="14">
                  <c:v>9050</c:v>
                </c:pt>
                <c:pt idx="15">
                  <c:v>8700</c:v>
                </c:pt>
                <c:pt idx="16">
                  <c:v>8550</c:v>
                </c:pt>
                <c:pt idx="17">
                  <c:v>8200</c:v>
                </c:pt>
                <c:pt idx="18">
                  <c:v>8050</c:v>
                </c:pt>
                <c:pt idx="19">
                  <c:v>7900</c:v>
                </c:pt>
                <c:pt idx="20">
                  <c:v>9700</c:v>
                </c:pt>
                <c:pt idx="21">
                  <c:v>9150</c:v>
                </c:pt>
                <c:pt idx="22">
                  <c:v>10150</c:v>
                </c:pt>
                <c:pt idx="23">
                  <c:v>10000</c:v>
                </c:pt>
                <c:pt idx="24">
                  <c:v>11000</c:v>
                </c:pt>
                <c:pt idx="25">
                  <c:v>10850</c:v>
                </c:pt>
                <c:pt idx="26">
                  <c:v>10700</c:v>
                </c:pt>
                <c:pt idx="27">
                  <c:v>11700</c:v>
                </c:pt>
                <c:pt idx="28">
                  <c:v>12700</c:v>
                </c:pt>
                <c:pt idx="29">
                  <c:v>13800</c:v>
                </c:pt>
                <c:pt idx="30">
                  <c:v>16400</c:v>
                </c:pt>
                <c:pt idx="31">
                  <c:v>16250</c:v>
                </c:pt>
                <c:pt idx="32">
                  <c:v>16100</c:v>
                </c:pt>
                <c:pt idx="33">
                  <c:v>15950</c:v>
                </c:pt>
                <c:pt idx="34">
                  <c:v>15800</c:v>
                </c:pt>
                <c:pt idx="35">
                  <c:v>15650</c:v>
                </c:pt>
                <c:pt idx="36">
                  <c:v>15500</c:v>
                </c:pt>
                <c:pt idx="37">
                  <c:v>15350</c:v>
                </c:pt>
                <c:pt idx="38">
                  <c:v>15200</c:v>
                </c:pt>
                <c:pt idx="39">
                  <c:v>15050</c:v>
                </c:pt>
                <c:pt idx="40">
                  <c:v>14900</c:v>
                </c:pt>
                <c:pt idx="41">
                  <c:v>14750</c:v>
                </c:pt>
                <c:pt idx="42">
                  <c:v>14200</c:v>
                </c:pt>
                <c:pt idx="43">
                  <c:v>14050</c:v>
                </c:pt>
                <c:pt idx="44">
                  <c:v>13700</c:v>
                </c:pt>
                <c:pt idx="45">
                  <c:v>13550</c:v>
                </c:pt>
                <c:pt idx="46">
                  <c:v>13400</c:v>
                </c:pt>
                <c:pt idx="47">
                  <c:v>13250</c:v>
                </c:pt>
                <c:pt idx="48">
                  <c:v>12700</c:v>
                </c:pt>
                <c:pt idx="49">
                  <c:v>12550</c:v>
                </c:pt>
                <c:pt idx="50">
                  <c:v>12400</c:v>
                </c:pt>
                <c:pt idx="51">
                  <c:v>12050</c:v>
                </c:pt>
                <c:pt idx="52">
                  <c:v>11900</c:v>
                </c:pt>
                <c:pt idx="53">
                  <c:v>11750</c:v>
                </c:pt>
                <c:pt idx="54">
                  <c:v>11600</c:v>
                </c:pt>
                <c:pt idx="55">
                  <c:v>12600</c:v>
                </c:pt>
                <c:pt idx="56">
                  <c:v>13700</c:v>
                </c:pt>
                <c:pt idx="57">
                  <c:v>13550</c:v>
                </c:pt>
                <c:pt idx="58">
                  <c:v>13200</c:v>
                </c:pt>
                <c:pt idx="59">
                  <c:v>13050</c:v>
                </c:pt>
                <c:pt idx="60">
                  <c:v>12900</c:v>
                </c:pt>
                <c:pt idx="61">
                  <c:v>12750</c:v>
                </c:pt>
                <c:pt idx="62">
                  <c:v>12600</c:v>
                </c:pt>
                <c:pt idx="63">
                  <c:v>12450</c:v>
                </c:pt>
                <c:pt idx="64">
                  <c:v>12300</c:v>
                </c:pt>
                <c:pt idx="65">
                  <c:v>12050</c:v>
                </c:pt>
                <c:pt idx="66">
                  <c:v>14650</c:v>
                </c:pt>
                <c:pt idx="67">
                  <c:v>14500</c:v>
                </c:pt>
                <c:pt idx="68">
                  <c:v>13750</c:v>
                </c:pt>
                <c:pt idx="69">
                  <c:v>17650</c:v>
                </c:pt>
                <c:pt idx="70">
                  <c:v>17500</c:v>
                </c:pt>
                <c:pt idx="71">
                  <c:v>17350</c:v>
                </c:pt>
                <c:pt idx="72">
                  <c:v>17200</c:v>
                </c:pt>
                <c:pt idx="73">
                  <c:v>18200</c:v>
                </c:pt>
                <c:pt idx="74">
                  <c:v>18050</c:v>
                </c:pt>
                <c:pt idx="75">
                  <c:v>17500</c:v>
                </c:pt>
                <c:pt idx="76">
                  <c:v>16950</c:v>
                </c:pt>
                <c:pt idx="77">
                  <c:v>16800</c:v>
                </c:pt>
                <c:pt idx="78">
                  <c:v>16250</c:v>
                </c:pt>
                <c:pt idx="79">
                  <c:v>16100</c:v>
                </c:pt>
                <c:pt idx="80">
                  <c:v>15950</c:v>
                </c:pt>
                <c:pt idx="81">
                  <c:v>15800</c:v>
                </c:pt>
                <c:pt idx="82">
                  <c:v>15650</c:v>
                </c:pt>
                <c:pt idx="83">
                  <c:v>15500</c:v>
                </c:pt>
                <c:pt idx="84">
                  <c:v>15350</c:v>
                </c:pt>
                <c:pt idx="85">
                  <c:v>15200</c:v>
                </c:pt>
                <c:pt idx="86">
                  <c:v>14850</c:v>
                </c:pt>
                <c:pt idx="87">
                  <c:v>14300</c:v>
                </c:pt>
                <c:pt idx="88">
                  <c:v>14150</c:v>
                </c:pt>
                <c:pt idx="89">
                  <c:v>15250</c:v>
                </c:pt>
                <c:pt idx="90">
                  <c:v>16250</c:v>
                </c:pt>
                <c:pt idx="91">
                  <c:v>18050</c:v>
                </c:pt>
                <c:pt idx="92">
                  <c:v>17800</c:v>
                </c:pt>
                <c:pt idx="93">
                  <c:v>17650</c:v>
                </c:pt>
                <c:pt idx="94">
                  <c:v>17300</c:v>
                </c:pt>
                <c:pt idx="95">
                  <c:v>16950</c:v>
                </c:pt>
                <c:pt idx="96">
                  <c:v>16600</c:v>
                </c:pt>
                <c:pt idx="97">
                  <c:v>16450</c:v>
                </c:pt>
                <c:pt idx="98">
                  <c:v>16100</c:v>
                </c:pt>
                <c:pt idx="99">
                  <c:v>18600</c:v>
                </c:pt>
                <c:pt idx="100">
                  <c:v>18450</c:v>
                </c:pt>
                <c:pt idx="101">
                  <c:v>18200</c:v>
                </c:pt>
                <c:pt idx="102">
                  <c:v>17450</c:v>
                </c:pt>
                <c:pt idx="103">
                  <c:v>17100</c:v>
                </c:pt>
                <c:pt idx="104">
                  <c:v>16750</c:v>
                </c:pt>
                <c:pt idx="105">
                  <c:v>16200</c:v>
                </c:pt>
                <c:pt idx="106">
                  <c:v>16050</c:v>
                </c:pt>
                <c:pt idx="107">
                  <c:v>15700</c:v>
                </c:pt>
                <c:pt idx="108">
                  <c:v>15550</c:v>
                </c:pt>
                <c:pt idx="109">
                  <c:v>15300</c:v>
                </c:pt>
                <c:pt idx="110">
                  <c:v>14950</c:v>
                </c:pt>
                <c:pt idx="111">
                  <c:v>17100</c:v>
                </c:pt>
                <c:pt idx="112">
                  <c:v>16750</c:v>
                </c:pt>
                <c:pt idx="113">
                  <c:v>16600</c:v>
                </c:pt>
                <c:pt idx="114">
                  <c:v>16450</c:v>
                </c:pt>
                <c:pt idx="115">
                  <c:v>16300</c:v>
                </c:pt>
                <c:pt idx="116">
                  <c:v>16150</c:v>
                </c:pt>
                <c:pt idx="117">
                  <c:v>16000</c:v>
                </c:pt>
                <c:pt idx="118">
                  <c:v>16950</c:v>
                </c:pt>
                <c:pt idx="119">
                  <c:v>16600</c:v>
                </c:pt>
                <c:pt idx="120">
                  <c:v>16450</c:v>
                </c:pt>
                <c:pt idx="121">
                  <c:v>16100</c:v>
                </c:pt>
                <c:pt idx="122">
                  <c:v>15550</c:v>
                </c:pt>
                <c:pt idx="123">
                  <c:v>15400</c:v>
                </c:pt>
                <c:pt idx="124">
                  <c:v>15250</c:v>
                </c:pt>
                <c:pt idx="125">
                  <c:v>15100</c:v>
                </c:pt>
                <c:pt idx="126">
                  <c:v>14550</c:v>
                </c:pt>
                <c:pt idx="127">
                  <c:v>14200</c:v>
                </c:pt>
                <c:pt idx="128">
                  <c:v>14050</c:v>
                </c:pt>
                <c:pt idx="129">
                  <c:v>13900</c:v>
                </c:pt>
                <c:pt idx="130">
                  <c:v>13550</c:v>
                </c:pt>
                <c:pt idx="131">
                  <c:v>13400</c:v>
                </c:pt>
                <c:pt idx="132">
                  <c:v>13250</c:v>
                </c:pt>
                <c:pt idx="133">
                  <c:v>13100</c:v>
                </c:pt>
                <c:pt idx="134">
                  <c:v>12550</c:v>
                </c:pt>
                <c:pt idx="135">
                  <c:v>12400</c:v>
                </c:pt>
                <c:pt idx="136">
                  <c:v>12250</c:v>
                </c:pt>
                <c:pt idx="137">
                  <c:v>11500</c:v>
                </c:pt>
                <c:pt idx="138">
                  <c:v>11350</c:v>
                </c:pt>
                <c:pt idx="139">
                  <c:v>12300</c:v>
                </c:pt>
                <c:pt idx="140">
                  <c:v>12050</c:v>
                </c:pt>
                <c:pt idx="141">
                  <c:v>11800</c:v>
                </c:pt>
                <c:pt idx="142">
                  <c:v>11650</c:v>
                </c:pt>
                <c:pt idx="143">
                  <c:v>11300</c:v>
                </c:pt>
                <c:pt idx="144">
                  <c:v>11150</c:v>
                </c:pt>
                <c:pt idx="145">
                  <c:v>11000</c:v>
                </c:pt>
                <c:pt idx="146">
                  <c:v>10850</c:v>
                </c:pt>
                <c:pt idx="147">
                  <c:v>10700</c:v>
                </c:pt>
                <c:pt idx="148">
                  <c:v>10450</c:v>
                </c:pt>
                <c:pt idx="149">
                  <c:v>10200</c:v>
                </c:pt>
                <c:pt idx="150">
                  <c:v>12450</c:v>
                </c:pt>
                <c:pt idx="151">
                  <c:v>12300</c:v>
                </c:pt>
                <c:pt idx="152">
                  <c:v>14450</c:v>
                </c:pt>
                <c:pt idx="153">
                  <c:v>14100</c:v>
                </c:pt>
                <c:pt idx="154">
                  <c:v>13950</c:v>
                </c:pt>
                <c:pt idx="155">
                  <c:v>14800</c:v>
                </c:pt>
                <c:pt idx="156">
                  <c:v>14400</c:v>
                </c:pt>
                <c:pt idx="157">
                  <c:v>14250</c:v>
                </c:pt>
                <c:pt idx="158">
                  <c:v>14100</c:v>
                </c:pt>
                <c:pt idx="159">
                  <c:v>14900</c:v>
                </c:pt>
                <c:pt idx="160">
                  <c:v>14750</c:v>
                </c:pt>
                <c:pt idx="161">
                  <c:v>16850</c:v>
                </c:pt>
                <c:pt idx="162">
                  <c:v>16700</c:v>
                </c:pt>
                <c:pt idx="163">
                  <c:v>17600</c:v>
                </c:pt>
                <c:pt idx="164">
                  <c:v>17450</c:v>
                </c:pt>
                <c:pt idx="165">
                  <c:v>17300</c:v>
                </c:pt>
                <c:pt idx="166">
                  <c:v>17150</c:v>
                </c:pt>
                <c:pt idx="167">
                  <c:v>17000</c:v>
                </c:pt>
                <c:pt idx="168">
                  <c:v>17900</c:v>
                </c:pt>
                <c:pt idx="169">
                  <c:v>17750</c:v>
                </c:pt>
                <c:pt idx="170">
                  <c:v>17600</c:v>
                </c:pt>
                <c:pt idx="171">
                  <c:v>18500</c:v>
                </c:pt>
                <c:pt idx="172">
                  <c:v>20600</c:v>
                </c:pt>
                <c:pt idx="173">
                  <c:v>20050</c:v>
                </c:pt>
                <c:pt idx="174">
                  <c:v>19500</c:v>
                </c:pt>
                <c:pt idx="175">
                  <c:v>19350</c:v>
                </c:pt>
                <c:pt idx="176">
                  <c:v>19200</c:v>
                </c:pt>
                <c:pt idx="177">
                  <c:v>18950</c:v>
                </c:pt>
                <c:pt idx="178">
                  <c:v>18600</c:v>
                </c:pt>
                <c:pt idx="179">
                  <c:v>18450</c:v>
                </c:pt>
                <c:pt idx="180">
                  <c:v>19100</c:v>
                </c:pt>
                <c:pt idx="181">
                  <c:v>18950</c:v>
                </c:pt>
                <c:pt idx="182">
                  <c:v>19600</c:v>
                </c:pt>
                <c:pt idx="183">
                  <c:v>19450</c:v>
                </c:pt>
                <c:pt idx="184">
                  <c:v>18900</c:v>
                </c:pt>
                <c:pt idx="185">
                  <c:v>18750</c:v>
                </c:pt>
                <c:pt idx="186">
                  <c:v>18600</c:v>
                </c:pt>
                <c:pt idx="187">
                  <c:v>19250</c:v>
                </c:pt>
                <c:pt idx="188">
                  <c:v>19100</c:v>
                </c:pt>
                <c:pt idx="189">
                  <c:v>18850</c:v>
                </c:pt>
                <c:pt idx="190">
                  <c:v>18500</c:v>
                </c:pt>
                <c:pt idx="191">
                  <c:v>18350</c:v>
                </c:pt>
                <c:pt idx="192">
                  <c:v>18200</c:v>
                </c:pt>
                <c:pt idx="193">
                  <c:v>18950</c:v>
                </c:pt>
                <c:pt idx="194">
                  <c:v>18800</c:v>
                </c:pt>
                <c:pt idx="195">
                  <c:v>18250</c:v>
                </c:pt>
                <c:pt idx="196">
                  <c:v>17500</c:v>
                </c:pt>
                <c:pt idx="197">
                  <c:v>19250</c:v>
                </c:pt>
                <c:pt idx="198">
                  <c:v>19100</c:v>
                </c:pt>
                <c:pt idx="199">
                  <c:v>18750</c:v>
                </c:pt>
                <c:pt idx="200">
                  <c:v>18400</c:v>
                </c:pt>
                <c:pt idx="201">
                  <c:v>18150</c:v>
                </c:pt>
                <c:pt idx="202">
                  <c:v>17800</c:v>
                </c:pt>
                <c:pt idx="203">
                  <c:v>17650</c:v>
                </c:pt>
                <c:pt idx="204">
                  <c:v>17500</c:v>
                </c:pt>
                <c:pt idx="205">
                  <c:v>17150</c:v>
                </c:pt>
                <c:pt idx="206">
                  <c:v>17000</c:v>
                </c:pt>
                <c:pt idx="207">
                  <c:v>16850</c:v>
                </c:pt>
                <c:pt idx="208">
                  <c:v>16700</c:v>
                </c:pt>
                <c:pt idx="209">
                  <c:v>15950</c:v>
                </c:pt>
                <c:pt idx="210">
                  <c:v>15800</c:v>
                </c:pt>
                <c:pt idx="211">
                  <c:v>15650</c:v>
                </c:pt>
                <c:pt idx="212">
                  <c:v>16300</c:v>
                </c:pt>
                <c:pt idx="213">
                  <c:v>16150</c:v>
                </c:pt>
                <c:pt idx="214">
                  <c:v>15800</c:v>
                </c:pt>
                <c:pt idx="215">
                  <c:v>16450</c:v>
                </c:pt>
                <c:pt idx="216">
                  <c:v>17200</c:v>
                </c:pt>
                <c:pt idx="217">
                  <c:v>16650</c:v>
                </c:pt>
                <c:pt idx="218">
                  <c:v>16500</c:v>
                </c:pt>
                <c:pt idx="219">
                  <c:v>16350</c:v>
                </c:pt>
                <c:pt idx="220">
                  <c:v>16000</c:v>
                </c:pt>
                <c:pt idx="221">
                  <c:v>15650</c:v>
                </c:pt>
                <c:pt idx="222">
                  <c:v>15500</c:v>
                </c:pt>
                <c:pt idx="223">
                  <c:v>16150</c:v>
                </c:pt>
                <c:pt idx="224">
                  <c:v>16000</c:v>
                </c:pt>
                <c:pt idx="225">
                  <c:v>15750</c:v>
                </c:pt>
                <c:pt idx="226">
                  <c:v>15600</c:v>
                </c:pt>
                <c:pt idx="227">
                  <c:v>15450</c:v>
                </c:pt>
                <c:pt idx="228">
                  <c:v>15300</c:v>
                </c:pt>
                <c:pt idx="229">
                  <c:v>15950</c:v>
                </c:pt>
                <c:pt idx="230">
                  <c:v>15800</c:v>
                </c:pt>
                <c:pt idx="231">
                  <c:v>15650</c:v>
                </c:pt>
                <c:pt idx="232">
                  <c:v>15300</c:v>
                </c:pt>
                <c:pt idx="233">
                  <c:v>14950</c:v>
                </c:pt>
                <c:pt idx="234">
                  <c:v>14800</c:v>
                </c:pt>
                <c:pt idx="235">
                  <c:v>14450</c:v>
                </c:pt>
                <c:pt idx="236">
                  <c:v>15700</c:v>
                </c:pt>
                <c:pt idx="237">
                  <c:v>15550</c:v>
                </c:pt>
                <c:pt idx="238">
                  <c:v>15400</c:v>
                </c:pt>
                <c:pt idx="239">
                  <c:v>15250</c:v>
                </c:pt>
                <c:pt idx="240">
                  <c:v>16000</c:v>
                </c:pt>
                <c:pt idx="241">
                  <c:v>15850</c:v>
                </c:pt>
                <c:pt idx="242">
                  <c:v>15700</c:v>
                </c:pt>
                <c:pt idx="243">
                  <c:v>15250</c:v>
                </c:pt>
                <c:pt idx="244">
                  <c:v>15100</c:v>
                </c:pt>
                <c:pt idx="245">
                  <c:v>14950</c:v>
                </c:pt>
                <c:pt idx="246">
                  <c:v>14400</c:v>
                </c:pt>
                <c:pt idx="247">
                  <c:v>14250</c:v>
                </c:pt>
                <c:pt idx="248">
                  <c:v>14100</c:v>
                </c:pt>
                <c:pt idx="249">
                  <c:v>13650</c:v>
                </c:pt>
                <c:pt idx="250">
                  <c:v>13500</c:v>
                </c:pt>
                <c:pt idx="251">
                  <c:v>12550</c:v>
                </c:pt>
                <c:pt idx="252">
                  <c:v>12400</c:v>
                </c:pt>
                <c:pt idx="253">
                  <c:v>12250</c:v>
                </c:pt>
                <c:pt idx="254">
                  <c:v>11750</c:v>
                </c:pt>
                <c:pt idx="255">
                  <c:v>11500</c:v>
                </c:pt>
                <c:pt idx="256">
                  <c:v>11350</c:v>
                </c:pt>
                <c:pt idx="257">
                  <c:v>11200</c:v>
                </c:pt>
                <c:pt idx="258">
                  <c:v>10650</c:v>
                </c:pt>
                <c:pt idx="259">
                  <c:v>10300</c:v>
                </c:pt>
                <c:pt idx="260">
                  <c:v>10150</c:v>
                </c:pt>
                <c:pt idx="261">
                  <c:v>11550</c:v>
                </c:pt>
                <c:pt idx="262">
                  <c:v>11200</c:v>
                </c:pt>
                <c:pt idx="263">
                  <c:v>11800</c:v>
                </c:pt>
                <c:pt idx="264">
                  <c:v>11250</c:v>
                </c:pt>
                <c:pt idx="265">
                  <c:v>11000</c:v>
                </c:pt>
                <c:pt idx="266">
                  <c:v>10850</c:v>
                </c:pt>
                <c:pt idx="267">
                  <c:v>10700</c:v>
                </c:pt>
                <c:pt idx="268">
                  <c:v>11300</c:v>
                </c:pt>
                <c:pt idx="269">
                  <c:v>11150</c:v>
                </c:pt>
                <c:pt idx="270">
                  <c:v>11750</c:v>
                </c:pt>
                <c:pt idx="271">
                  <c:v>11600</c:v>
                </c:pt>
                <c:pt idx="272">
                  <c:v>11050</c:v>
                </c:pt>
                <c:pt idx="273">
                  <c:v>10900</c:v>
                </c:pt>
                <c:pt idx="274">
                  <c:v>10550</c:v>
                </c:pt>
                <c:pt idx="275">
                  <c:v>10400</c:v>
                </c:pt>
                <c:pt idx="276">
                  <c:v>11450</c:v>
                </c:pt>
                <c:pt idx="277">
                  <c:v>11300</c:v>
                </c:pt>
                <c:pt idx="278">
                  <c:v>11050</c:v>
                </c:pt>
                <c:pt idx="279">
                  <c:v>11400</c:v>
                </c:pt>
                <c:pt idx="280">
                  <c:v>11050</c:v>
                </c:pt>
                <c:pt idx="281">
                  <c:v>10900</c:v>
                </c:pt>
                <c:pt idx="282">
                  <c:v>10750</c:v>
                </c:pt>
                <c:pt idx="283">
                  <c:v>10200</c:v>
                </c:pt>
                <c:pt idx="284">
                  <c:v>10050</c:v>
                </c:pt>
                <c:pt idx="285">
                  <c:v>9900</c:v>
                </c:pt>
                <c:pt idx="286">
                  <c:v>10350</c:v>
                </c:pt>
                <c:pt idx="287">
                  <c:v>10700</c:v>
                </c:pt>
                <c:pt idx="288">
                  <c:v>12350</c:v>
                </c:pt>
                <c:pt idx="289">
                  <c:v>12200</c:v>
                </c:pt>
                <c:pt idx="290">
                  <c:v>11950</c:v>
                </c:pt>
                <c:pt idx="291">
                  <c:v>11800</c:v>
                </c:pt>
                <c:pt idx="292">
                  <c:v>11450</c:v>
                </c:pt>
                <c:pt idx="293">
                  <c:v>11100</c:v>
                </c:pt>
                <c:pt idx="294">
                  <c:v>10550</c:v>
                </c:pt>
                <c:pt idx="295">
                  <c:v>10900</c:v>
                </c:pt>
                <c:pt idx="296">
                  <c:v>11250</c:v>
                </c:pt>
                <c:pt idx="297">
                  <c:v>11700</c:v>
                </c:pt>
                <c:pt idx="298">
                  <c:v>12150</c:v>
                </c:pt>
                <c:pt idx="299">
                  <c:v>11800</c:v>
                </c:pt>
                <c:pt idx="300">
                  <c:v>11650</c:v>
                </c:pt>
                <c:pt idx="301">
                  <c:v>11500</c:v>
                </c:pt>
                <c:pt idx="302">
                  <c:v>11350</c:v>
                </c:pt>
                <c:pt idx="303">
                  <c:v>10800</c:v>
                </c:pt>
                <c:pt idx="304">
                  <c:v>10450</c:v>
                </c:pt>
                <c:pt idx="305">
                  <c:v>10800</c:v>
                </c:pt>
                <c:pt idx="306">
                  <c:v>10550</c:v>
                </c:pt>
                <c:pt idx="307">
                  <c:v>10000</c:v>
                </c:pt>
                <c:pt idx="308">
                  <c:v>9850</c:v>
                </c:pt>
                <c:pt idx="309">
                  <c:v>9700</c:v>
                </c:pt>
                <c:pt idx="310">
                  <c:v>9550</c:v>
                </c:pt>
                <c:pt idx="311">
                  <c:v>9400</c:v>
                </c:pt>
                <c:pt idx="312">
                  <c:v>9050</c:v>
                </c:pt>
                <c:pt idx="313">
                  <c:v>8900</c:v>
                </c:pt>
                <c:pt idx="314">
                  <c:v>9350</c:v>
                </c:pt>
                <c:pt idx="315">
                  <c:v>9200</c:v>
                </c:pt>
                <c:pt idx="316">
                  <c:v>8450</c:v>
                </c:pt>
                <c:pt idx="317">
                  <c:v>8300</c:v>
                </c:pt>
                <c:pt idx="318">
                  <c:v>8050</c:v>
                </c:pt>
                <c:pt idx="319">
                  <c:v>7700</c:v>
                </c:pt>
                <c:pt idx="320">
                  <c:v>7150</c:v>
                </c:pt>
                <c:pt idx="321">
                  <c:v>7000</c:v>
                </c:pt>
                <c:pt idx="322">
                  <c:v>6850</c:v>
                </c:pt>
                <c:pt idx="323">
                  <c:v>6700</c:v>
                </c:pt>
                <c:pt idx="324">
                  <c:v>7050</c:v>
                </c:pt>
                <c:pt idx="325">
                  <c:v>6500</c:v>
                </c:pt>
                <c:pt idx="326">
                  <c:v>7250</c:v>
                </c:pt>
                <c:pt idx="327">
                  <c:v>7100</c:v>
                </c:pt>
                <c:pt idx="328">
                  <c:v>8150</c:v>
                </c:pt>
                <c:pt idx="329">
                  <c:v>8000</c:v>
                </c:pt>
                <c:pt idx="330">
                  <c:v>7850</c:v>
                </c:pt>
                <c:pt idx="331">
                  <c:v>8900</c:v>
                </c:pt>
                <c:pt idx="332">
                  <c:v>9250</c:v>
                </c:pt>
                <c:pt idx="333">
                  <c:v>9100</c:v>
                </c:pt>
                <c:pt idx="334">
                  <c:v>8850</c:v>
                </c:pt>
                <c:pt idx="335">
                  <c:v>10500</c:v>
                </c:pt>
                <c:pt idx="336">
                  <c:v>10350</c:v>
                </c:pt>
                <c:pt idx="337">
                  <c:v>10000</c:v>
                </c:pt>
                <c:pt idx="338">
                  <c:v>9850</c:v>
                </c:pt>
                <c:pt idx="339">
                  <c:v>9700</c:v>
                </c:pt>
                <c:pt idx="340">
                  <c:v>9550</c:v>
                </c:pt>
                <c:pt idx="341">
                  <c:v>9400</c:v>
                </c:pt>
                <c:pt idx="342">
                  <c:v>9150</c:v>
                </c:pt>
                <c:pt idx="343">
                  <c:v>9000</c:v>
                </c:pt>
                <c:pt idx="344">
                  <c:v>9350</c:v>
                </c:pt>
                <c:pt idx="345">
                  <c:v>9700</c:v>
                </c:pt>
                <c:pt idx="346">
                  <c:v>10450</c:v>
                </c:pt>
                <c:pt idx="347">
                  <c:v>10100</c:v>
                </c:pt>
                <c:pt idx="348">
                  <c:v>9750</c:v>
                </c:pt>
                <c:pt idx="349">
                  <c:v>9600</c:v>
                </c:pt>
                <c:pt idx="350">
                  <c:v>9450</c:v>
                </c:pt>
                <c:pt idx="351">
                  <c:v>8900</c:v>
                </c:pt>
                <c:pt idx="352">
                  <c:v>8550</c:v>
                </c:pt>
                <c:pt idx="353">
                  <c:v>8400</c:v>
                </c:pt>
                <c:pt idx="354">
                  <c:v>8850</c:v>
                </c:pt>
                <c:pt idx="355">
                  <c:v>9200</c:v>
                </c:pt>
                <c:pt idx="356">
                  <c:v>8850</c:v>
                </c:pt>
                <c:pt idx="357">
                  <c:v>8700</c:v>
                </c:pt>
                <c:pt idx="358">
                  <c:v>9150</c:v>
                </c:pt>
                <c:pt idx="359">
                  <c:v>11400</c:v>
                </c:pt>
                <c:pt idx="360">
                  <c:v>13050</c:v>
                </c:pt>
                <c:pt idx="361">
                  <c:v>13400</c:v>
                </c:pt>
                <c:pt idx="362">
                  <c:v>13050</c:v>
                </c:pt>
                <c:pt idx="363">
                  <c:v>12700</c:v>
                </c:pt>
                <c:pt idx="364">
                  <c:v>13050</c:v>
                </c:pt>
                <c:pt idx="365">
                  <c:v>13400</c:v>
                </c:pt>
                <c:pt idx="366">
                  <c:v>14150</c:v>
                </c:pt>
                <c:pt idx="367">
                  <c:v>14000</c:v>
                </c:pt>
                <c:pt idx="368">
                  <c:v>14350</c:v>
                </c:pt>
                <c:pt idx="369">
                  <c:v>13800</c:v>
                </c:pt>
                <c:pt idx="370">
                  <c:v>13650</c:v>
                </c:pt>
                <c:pt idx="371">
                  <c:v>13500</c:v>
                </c:pt>
                <c:pt idx="372">
                  <c:v>13150</c:v>
                </c:pt>
                <c:pt idx="373">
                  <c:v>12800</c:v>
                </c:pt>
                <c:pt idx="374">
                  <c:v>13250</c:v>
                </c:pt>
                <c:pt idx="375">
                  <c:v>13600</c:v>
                </c:pt>
                <c:pt idx="376">
                  <c:v>15850</c:v>
                </c:pt>
                <c:pt idx="377">
                  <c:v>15700</c:v>
                </c:pt>
                <c:pt idx="378">
                  <c:v>15550</c:v>
                </c:pt>
                <c:pt idx="379">
                  <c:v>15750</c:v>
                </c:pt>
                <c:pt idx="380">
                  <c:v>16050</c:v>
                </c:pt>
                <c:pt idx="381">
                  <c:v>15800</c:v>
                </c:pt>
                <c:pt idx="382">
                  <c:v>16000</c:v>
                </c:pt>
                <c:pt idx="383">
                  <c:v>15850</c:v>
                </c:pt>
                <c:pt idx="384">
                  <c:v>16150</c:v>
                </c:pt>
                <c:pt idx="385">
                  <c:v>16350</c:v>
                </c:pt>
                <c:pt idx="386">
                  <c:v>16650</c:v>
                </c:pt>
                <c:pt idx="387">
                  <c:v>16950</c:v>
                </c:pt>
                <c:pt idx="388">
                  <c:v>16800</c:v>
                </c:pt>
                <c:pt idx="389">
                  <c:v>16650</c:v>
                </c:pt>
                <c:pt idx="390">
                  <c:v>16500</c:v>
                </c:pt>
                <c:pt idx="391">
                  <c:v>16150</c:v>
                </c:pt>
                <c:pt idx="392">
                  <c:v>16450</c:v>
                </c:pt>
                <c:pt idx="393">
                  <c:v>16200</c:v>
                </c:pt>
                <c:pt idx="394">
                  <c:v>16050</c:v>
                </c:pt>
                <c:pt idx="395">
                  <c:v>15900</c:v>
                </c:pt>
                <c:pt idx="396">
                  <c:v>16200</c:v>
                </c:pt>
                <c:pt idx="397">
                  <c:v>16050</c:v>
                </c:pt>
                <c:pt idx="398">
                  <c:v>15700</c:v>
                </c:pt>
                <c:pt idx="399">
                  <c:v>15450</c:v>
                </c:pt>
                <c:pt idx="400">
                  <c:v>15650</c:v>
                </c:pt>
                <c:pt idx="401">
                  <c:v>15300</c:v>
                </c:pt>
                <c:pt idx="402">
                  <c:v>15050</c:v>
                </c:pt>
                <c:pt idx="403">
                  <c:v>15250</c:v>
                </c:pt>
                <c:pt idx="404">
                  <c:v>15100</c:v>
                </c:pt>
                <c:pt idx="405">
                  <c:v>14950</c:v>
                </c:pt>
                <c:pt idx="406">
                  <c:v>15650</c:v>
                </c:pt>
                <c:pt idx="407">
                  <c:v>15100</c:v>
                </c:pt>
                <c:pt idx="408">
                  <c:v>14550</c:v>
                </c:pt>
                <c:pt idx="409">
                  <c:v>15250</c:v>
                </c:pt>
                <c:pt idx="410">
                  <c:v>15450</c:v>
                </c:pt>
                <c:pt idx="411">
                  <c:v>15750</c:v>
                </c:pt>
                <c:pt idx="412">
                  <c:v>15950</c:v>
                </c:pt>
                <c:pt idx="413">
                  <c:v>16150</c:v>
                </c:pt>
                <c:pt idx="414">
                  <c:v>16000</c:v>
                </c:pt>
                <c:pt idx="415">
                  <c:v>15450</c:v>
                </c:pt>
                <c:pt idx="416">
                  <c:v>15650</c:v>
                </c:pt>
                <c:pt idx="417">
                  <c:v>15500</c:v>
                </c:pt>
                <c:pt idx="418">
                  <c:v>15700</c:v>
                </c:pt>
                <c:pt idx="419">
                  <c:v>15550</c:v>
                </c:pt>
                <c:pt idx="420">
                  <c:v>15400</c:v>
                </c:pt>
                <c:pt idx="421">
                  <c:v>14850</c:v>
                </c:pt>
                <c:pt idx="422">
                  <c:v>15150</c:v>
                </c:pt>
                <c:pt idx="423">
                  <c:v>15000</c:v>
                </c:pt>
                <c:pt idx="424">
                  <c:v>14850</c:v>
                </c:pt>
                <c:pt idx="425">
                  <c:v>14700</c:v>
                </c:pt>
                <c:pt idx="426">
                  <c:v>14550</c:v>
                </c:pt>
                <c:pt idx="427">
                  <c:v>14750</c:v>
                </c:pt>
                <c:pt idx="428">
                  <c:v>14600</c:v>
                </c:pt>
                <c:pt idx="429">
                  <c:v>14250</c:v>
                </c:pt>
                <c:pt idx="430">
                  <c:v>13900</c:v>
                </c:pt>
                <c:pt idx="431">
                  <c:v>13750</c:v>
                </c:pt>
                <c:pt idx="432">
                  <c:v>14050</c:v>
                </c:pt>
                <c:pt idx="433">
                  <c:v>13500</c:v>
                </c:pt>
                <c:pt idx="434">
                  <c:v>13350</c:v>
                </c:pt>
                <c:pt idx="435">
                  <c:v>13000</c:v>
                </c:pt>
                <c:pt idx="436">
                  <c:v>12850</c:v>
                </c:pt>
                <c:pt idx="437">
                  <c:v>13050</c:v>
                </c:pt>
                <c:pt idx="438">
                  <c:v>12800</c:v>
                </c:pt>
                <c:pt idx="439">
                  <c:v>13000</c:v>
                </c:pt>
                <c:pt idx="440">
                  <c:v>12450</c:v>
                </c:pt>
                <c:pt idx="441">
                  <c:v>12200</c:v>
                </c:pt>
                <c:pt idx="442">
                  <c:v>11650</c:v>
                </c:pt>
                <c:pt idx="443">
                  <c:v>11850</c:v>
                </c:pt>
                <c:pt idx="444">
                  <c:v>11700</c:v>
                </c:pt>
                <c:pt idx="445">
                  <c:v>11900</c:v>
                </c:pt>
                <c:pt idx="446">
                  <c:v>11550</c:v>
                </c:pt>
                <c:pt idx="447">
                  <c:v>11400</c:v>
                </c:pt>
                <c:pt idx="448">
                  <c:v>10850</c:v>
                </c:pt>
                <c:pt idx="449">
                  <c:v>11050</c:v>
                </c:pt>
                <c:pt idx="450">
                  <c:v>10800</c:v>
                </c:pt>
                <c:pt idx="451">
                  <c:v>11500</c:v>
                </c:pt>
                <c:pt idx="452">
                  <c:v>11150</c:v>
                </c:pt>
                <c:pt idx="453">
                  <c:v>11450</c:v>
                </c:pt>
                <c:pt idx="454">
                  <c:v>11650</c:v>
                </c:pt>
                <c:pt idx="455">
                  <c:v>11500</c:v>
                </c:pt>
                <c:pt idx="456">
                  <c:v>11350</c:v>
                </c:pt>
                <c:pt idx="457">
                  <c:v>11200</c:v>
                </c:pt>
                <c:pt idx="458">
                  <c:v>11050</c:v>
                </c:pt>
                <c:pt idx="459">
                  <c:v>10900</c:v>
                </c:pt>
                <c:pt idx="460">
                  <c:v>11100</c:v>
                </c:pt>
                <c:pt idx="461">
                  <c:v>10950</c:v>
                </c:pt>
                <c:pt idx="462">
                  <c:v>10800</c:v>
                </c:pt>
                <c:pt idx="463">
                  <c:v>11000</c:v>
                </c:pt>
                <c:pt idx="464">
                  <c:v>10850</c:v>
                </c:pt>
                <c:pt idx="465">
                  <c:v>10700</c:v>
                </c:pt>
                <c:pt idx="466">
                  <c:v>10150</c:v>
                </c:pt>
                <c:pt idx="467">
                  <c:v>10450</c:v>
                </c:pt>
                <c:pt idx="468">
                  <c:v>10950</c:v>
                </c:pt>
                <c:pt idx="469">
                  <c:v>10600</c:v>
                </c:pt>
                <c:pt idx="470">
                  <c:v>10450</c:v>
                </c:pt>
                <c:pt idx="471">
                  <c:v>10950</c:v>
                </c:pt>
                <c:pt idx="472">
                  <c:v>11150</c:v>
                </c:pt>
                <c:pt idx="473">
                  <c:v>11000</c:v>
                </c:pt>
                <c:pt idx="474">
                  <c:v>11300</c:v>
                </c:pt>
                <c:pt idx="475">
                  <c:v>10750</c:v>
                </c:pt>
                <c:pt idx="476">
                  <c:v>11050</c:v>
                </c:pt>
                <c:pt idx="477">
                  <c:v>10900</c:v>
                </c:pt>
                <c:pt idx="478">
                  <c:v>10550</c:v>
                </c:pt>
                <c:pt idx="479">
                  <c:v>10850</c:v>
                </c:pt>
                <c:pt idx="480">
                  <c:v>11150</c:v>
                </c:pt>
                <c:pt idx="481">
                  <c:v>10600</c:v>
                </c:pt>
                <c:pt idx="482">
                  <c:v>10450</c:v>
                </c:pt>
                <c:pt idx="483">
                  <c:v>10300</c:v>
                </c:pt>
                <c:pt idx="484">
                  <c:v>10150</c:v>
                </c:pt>
                <c:pt idx="485">
                  <c:v>10350</c:v>
                </c:pt>
                <c:pt idx="486">
                  <c:v>10650</c:v>
                </c:pt>
                <c:pt idx="487">
                  <c:v>10100</c:v>
                </c:pt>
                <c:pt idx="488">
                  <c:v>10400</c:v>
                </c:pt>
                <c:pt idx="489">
                  <c:v>10700</c:v>
                </c:pt>
                <c:pt idx="490">
                  <c:v>10350</c:v>
                </c:pt>
                <c:pt idx="491">
                  <c:v>10000</c:v>
                </c:pt>
                <c:pt idx="492">
                  <c:v>9850</c:v>
                </c:pt>
                <c:pt idx="493">
                  <c:v>9300</c:v>
                </c:pt>
                <c:pt idx="494">
                  <c:v>9500</c:v>
                </c:pt>
                <c:pt idx="495">
                  <c:v>10200</c:v>
                </c:pt>
                <c:pt idx="496">
                  <c:v>10050</c:v>
                </c:pt>
                <c:pt idx="497">
                  <c:v>9700</c:v>
                </c:pt>
                <c:pt idx="498">
                  <c:v>9350</c:v>
                </c:pt>
                <c:pt idx="499">
                  <c:v>9000</c:v>
                </c:pt>
                <c:pt idx="500">
                  <c:v>9200</c:v>
                </c:pt>
                <c:pt idx="501">
                  <c:v>9050</c:v>
                </c:pt>
                <c:pt idx="502">
                  <c:v>9250</c:v>
                </c:pt>
                <c:pt idx="503">
                  <c:v>9100</c:v>
                </c:pt>
                <c:pt idx="504">
                  <c:v>8850</c:v>
                </c:pt>
                <c:pt idx="505">
                  <c:v>9550</c:v>
                </c:pt>
                <c:pt idx="506">
                  <c:v>9750</c:v>
                </c:pt>
                <c:pt idx="507">
                  <c:v>9500</c:v>
                </c:pt>
                <c:pt idx="508">
                  <c:v>9700</c:v>
                </c:pt>
                <c:pt idx="509">
                  <c:v>9550</c:v>
                </c:pt>
                <c:pt idx="510">
                  <c:v>9850</c:v>
                </c:pt>
                <c:pt idx="511">
                  <c:v>10050</c:v>
                </c:pt>
                <c:pt idx="512">
                  <c:v>9900</c:v>
                </c:pt>
                <c:pt idx="513">
                  <c:v>9650</c:v>
                </c:pt>
                <c:pt idx="514">
                  <c:v>9100</c:v>
                </c:pt>
                <c:pt idx="515">
                  <c:v>9300</c:v>
                </c:pt>
                <c:pt idx="516">
                  <c:v>9150</c:v>
                </c:pt>
                <c:pt idx="517">
                  <c:v>8600</c:v>
                </c:pt>
                <c:pt idx="518">
                  <c:v>8450</c:v>
                </c:pt>
                <c:pt idx="519">
                  <c:v>8200</c:v>
                </c:pt>
                <c:pt idx="520">
                  <c:v>8400</c:v>
                </c:pt>
                <c:pt idx="521">
                  <c:v>8250</c:v>
                </c:pt>
                <c:pt idx="522">
                  <c:v>8100</c:v>
                </c:pt>
                <c:pt idx="523">
                  <c:v>8300</c:v>
                </c:pt>
                <c:pt idx="524">
                  <c:v>8150</c:v>
                </c:pt>
                <c:pt idx="525">
                  <c:v>8450</c:v>
                </c:pt>
                <c:pt idx="526">
                  <c:v>7500</c:v>
                </c:pt>
                <c:pt idx="527">
                  <c:v>7350</c:v>
                </c:pt>
                <c:pt idx="528">
                  <c:v>7650</c:v>
                </c:pt>
                <c:pt idx="529">
                  <c:v>7500</c:v>
                </c:pt>
                <c:pt idx="530">
                  <c:v>7350</c:v>
                </c:pt>
                <c:pt idx="531">
                  <c:v>7200</c:v>
                </c:pt>
                <c:pt idx="532">
                  <c:v>8300</c:v>
                </c:pt>
                <c:pt idx="533">
                  <c:v>8150</c:v>
                </c:pt>
                <c:pt idx="534">
                  <c:v>8450</c:v>
                </c:pt>
                <c:pt idx="535">
                  <c:v>8650</c:v>
                </c:pt>
                <c:pt idx="536">
                  <c:v>8850</c:v>
                </c:pt>
                <c:pt idx="537">
                  <c:v>8700</c:v>
                </c:pt>
                <c:pt idx="538">
                  <c:v>9400</c:v>
                </c:pt>
                <c:pt idx="539">
                  <c:v>9600</c:v>
                </c:pt>
                <c:pt idx="540">
                  <c:v>9900</c:v>
                </c:pt>
                <c:pt idx="541">
                  <c:v>9550</c:v>
                </c:pt>
                <c:pt idx="542">
                  <c:v>9750</c:v>
                </c:pt>
                <c:pt idx="543">
                  <c:v>9500</c:v>
                </c:pt>
                <c:pt idx="544">
                  <c:v>9700</c:v>
                </c:pt>
                <c:pt idx="545">
                  <c:v>9550</c:v>
                </c:pt>
                <c:pt idx="546">
                  <c:v>9850</c:v>
                </c:pt>
                <c:pt idx="547">
                  <c:v>11350</c:v>
                </c:pt>
                <c:pt idx="548">
                  <c:v>11200</c:v>
                </c:pt>
                <c:pt idx="549">
                  <c:v>10950</c:v>
                </c:pt>
                <c:pt idx="550">
                  <c:v>11150</c:v>
                </c:pt>
                <c:pt idx="551">
                  <c:v>11000</c:v>
                </c:pt>
                <c:pt idx="552">
                  <c:v>10850</c:v>
                </c:pt>
                <c:pt idx="553">
                  <c:v>10500</c:v>
                </c:pt>
                <c:pt idx="554">
                  <c:v>10150</c:v>
                </c:pt>
                <c:pt idx="555">
                  <c:v>10000</c:v>
                </c:pt>
                <c:pt idx="556">
                  <c:v>9450</c:v>
                </c:pt>
                <c:pt idx="557">
                  <c:v>9650</c:v>
                </c:pt>
                <c:pt idx="558">
                  <c:v>9400</c:v>
                </c:pt>
                <c:pt idx="559">
                  <c:v>10100</c:v>
                </c:pt>
                <c:pt idx="560">
                  <c:v>10300</c:v>
                </c:pt>
                <c:pt idx="561">
                  <c:v>9950</c:v>
                </c:pt>
                <c:pt idx="562">
                  <c:v>9200</c:v>
                </c:pt>
                <c:pt idx="563">
                  <c:v>8650</c:v>
                </c:pt>
                <c:pt idx="564">
                  <c:v>8950</c:v>
                </c:pt>
                <c:pt idx="565">
                  <c:v>9150</c:v>
                </c:pt>
                <c:pt idx="566">
                  <c:v>8800</c:v>
                </c:pt>
                <c:pt idx="567">
                  <c:v>9100</c:v>
                </c:pt>
                <c:pt idx="568">
                  <c:v>8550</c:v>
                </c:pt>
                <c:pt idx="569">
                  <c:v>8750</c:v>
                </c:pt>
                <c:pt idx="570">
                  <c:v>8500</c:v>
                </c:pt>
                <c:pt idx="571">
                  <c:v>8350</c:v>
                </c:pt>
                <c:pt idx="572">
                  <c:v>8000</c:v>
                </c:pt>
                <c:pt idx="573">
                  <c:v>7750</c:v>
                </c:pt>
                <c:pt idx="574">
                  <c:v>7400</c:v>
                </c:pt>
                <c:pt idx="575">
                  <c:v>7050</c:v>
                </c:pt>
                <c:pt idx="576">
                  <c:v>7350</c:v>
                </c:pt>
                <c:pt idx="577">
                  <c:v>7200</c:v>
                </c:pt>
                <c:pt idx="578">
                  <c:v>6650</c:v>
                </c:pt>
                <c:pt idx="579">
                  <c:v>6950</c:v>
                </c:pt>
                <c:pt idx="580">
                  <c:v>7150</c:v>
                </c:pt>
                <c:pt idx="581">
                  <c:v>7000</c:v>
                </c:pt>
                <c:pt idx="582">
                  <c:v>7300</c:v>
                </c:pt>
                <c:pt idx="583">
                  <c:v>8000</c:v>
                </c:pt>
                <c:pt idx="584">
                  <c:v>7850</c:v>
                </c:pt>
                <c:pt idx="585">
                  <c:v>8350</c:v>
                </c:pt>
                <c:pt idx="586">
                  <c:v>8550</c:v>
                </c:pt>
                <c:pt idx="587">
                  <c:v>8850</c:v>
                </c:pt>
                <c:pt idx="588">
                  <c:v>8700</c:v>
                </c:pt>
                <c:pt idx="589">
                  <c:v>9400</c:v>
                </c:pt>
                <c:pt idx="590">
                  <c:v>9600</c:v>
                </c:pt>
                <c:pt idx="591">
                  <c:v>9250</c:v>
                </c:pt>
                <c:pt idx="592">
                  <c:v>9950</c:v>
                </c:pt>
                <c:pt idx="593">
                  <c:v>9600</c:v>
                </c:pt>
                <c:pt idx="594">
                  <c:v>10100</c:v>
                </c:pt>
                <c:pt idx="595">
                  <c:v>10300</c:v>
                </c:pt>
                <c:pt idx="596">
                  <c:v>10600</c:v>
                </c:pt>
                <c:pt idx="597">
                  <c:v>10350</c:v>
                </c:pt>
                <c:pt idx="598">
                  <c:v>10200</c:v>
                </c:pt>
                <c:pt idx="599">
                  <c:v>10050</c:v>
                </c:pt>
                <c:pt idx="600">
                  <c:v>9800</c:v>
                </c:pt>
                <c:pt idx="601">
                  <c:v>10000</c:v>
                </c:pt>
                <c:pt idx="602">
                  <c:v>9450</c:v>
                </c:pt>
                <c:pt idx="603">
                  <c:v>9950</c:v>
                </c:pt>
                <c:pt idx="604">
                  <c:v>9600</c:v>
                </c:pt>
                <c:pt idx="605">
                  <c:v>9450</c:v>
                </c:pt>
                <c:pt idx="606">
                  <c:v>9200</c:v>
                </c:pt>
                <c:pt idx="607">
                  <c:v>9400</c:v>
                </c:pt>
                <c:pt idx="608">
                  <c:v>9250</c:v>
                </c:pt>
                <c:pt idx="609">
                  <c:v>9100</c:v>
                </c:pt>
                <c:pt idx="610">
                  <c:v>8950</c:v>
                </c:pt>
                <c:pt idx="611">
                  <c:v>8400</c:v>
                </c:pt>
                <c:pt idx="612">
                  <c:v>8900</c:v>
                </c:pt>
                <c:pt idx="613">
                  <c:v>8750</c:v>
                </c:pt>
                <c:pt idx="614">
                  <c:v>8950</c:v>
                </c:pt>
                <c:pt idx="615">
                  <c:v>9750</c:v>
                </c:pt>
                <c:pt idx="616">
                  <c:v>9600</c:v>
                </c:pt>
                <c:pt idx="617">
                  <c:v>9450</c:v>
                </c:pt>
                <c:pt idx="618">
                  <c:v>9750</c:v>
                </c:pt>
                <c:pt idx="619">
                  <c:v>9950</c:v>
                </c:pt>
                <c:pt idx="620">
                  <c:v>9800</c:v>
                </c:pt>
                <c:pt idx="621">
                  <c:v>9550</c:v>
                </c:pt>
                <c:pt idx="622">
                  <c:v>10650</c:v>
                </c:pt>
                <c:pt idx="623">
                  <c:v>9900</c:v>
                </c:pt>
                <c:pt idx="624">
                  <c:v>10200</c:v>
                </c:pt>
                <c:pt idx="625">
                  <c:v>9650</c:v>
                </c:pt>
                <c:pt idx="626">
                  <c:v>9100</c:v>
                </c:pt>
                <c:pt idx="627">
                  <c:v>9400</c:v>
                </c:pt>
                <c:pt idx="628">
                  <c:v>9250</c:v>
                </c:pt>
                <c:pt idx="629">
                  <c:v>10350</c:v>
                </c:pt>
                <c:pt idx="630">
                  <c:v>10650</c:v>
                </c:pt>
                <c:pt idx="631">
                  <c:v>10500</c:v>
                </c:pt>
                <c:pt idx="632">
                  <c:v>10350</c:v>
                </c:pt>
                <c:pt idx="633">
                  <c:v>10650</c:v>
                </c:pt>
                <c:pt idx="634">
                  <c:v>10300</c:v>
                </c:pt>
                <c:pt idx="635">
                  <c:v>10150</c:v>
                </c:pt>
                <c:pt idx="636">
                  <c:v>10850</c:v>
                </c:pt>
                <c:pt idx="637">
                  <c:v>10500</c:v>
                </c:pt>
                <c:pt idx="638">
                  <c:v>10350</c:v>
                </c:pt>
                <c:pt idx="639">
                  <c:v>10200</c:v>
                </c:pt>
                <c:pt idx="640">
                  <c:v>9850</c:v>
                </c:pt>
                <c:pt idx="641">
                  <c:v>10050</c:v>
                </c:pt>
                <c:pt idx="642">
                  <c:v>9800</c:v>
                </c:pt>
                <c:pt idx="643">
                  <c:v>9250</c:v>
                </c:pt>
                <c:pt idx="644">
                  <c:v>9100</c:v>
                </c:pt>
                <c:pt idx="645">
                  <c:v>8950</c:v>
                </c:pt>
                <c:pt idx="646">
                  <c:v>9150</c:v>
                </c:pt>
                <c:pt idx="647">
                  <c:v>9350</c:v>
                </c:pt>
                <c:pt idx="648">
                  <c:v>9100</c:v>
                </c:pt>
                <c:pt idx="649">
                  <c:v>9800</c:v>
                </c:pt>
                <c:pt idx="650">
                  <c:v>10100</c:v>
                </c:pt>
                <c:pt idx="651">
                  <c:v>10400</c:v>
                </c:pt>
                <c:pt idx="652">
                  <c:v>9650</c:v>
                </c:pt>
                <c:pt idx="653">
                  <c:v>9500</c:v>
                </c:pt>
                <c:pt idx="654">
                  <c:v>9350</c:v>
                </c:pt>
                <c:pt idx="655">
                  <c:v>9550</c:v>
                </c:pt>
                <c:pt idx="656">
                  <c:v>9200</c:v>
                </c:pt>
                <c:pt idx="657">
                  <c:v>8950</c:v>
                </c:pt>
                <c:pt idx="658">
                  <c:v>9150</c:v>
                </c:pt>
                <c:pt idx="659">
                  <c:v>9450</c:v>
                </c:pt>
                <c:pt idx="660">
                  <c:v>9300</c:v>
                </c:pt>
                <c:pt idx="661">
                  <c:v>10000</c:v>
                </c:pt>
                <c:pt idx="662">
                  <c:v>9850</c:v>
                </c:pt>
                <c:pt idx="663">
                  <c:v>10150</c:v>
                </c:pt>
                <c:pt idx="664">
                  <c:v>9600</c:v>
                </c:pt>
                <c:pt idx="665">
                  <c:v>9800</c:v>
                </c:pt>
                <c:pt idx="666">
                  <c:v>9650</c:v>
                </c:pt>
                <c:pt idx="667">
                  <c:v>8900</c:v>
                </c:pt>
                <c:pt idx="668">
                  <c:v>8750</c:v>
                </c:pt>
                <c:pt idx="669">
                  <c:v>8600</c:v>
                </c:pt>
                <c:pt idx="670">
                  <c:v>8250</c:v>
                </c:pt>
                <c:pt idx="671">
                  <c:v>8450</c:v>
                </c:pt>
                <c:pt idx="672">
                  <c:v>8950</c:v>
                </c:pt>
                <c:pt idx="673">
                  <c:v>9150</c:v>
                </c:pt>
                <c:pt idx="674">
                  <c:v>8800</c:v>
                </c:pt>
                <c:pt idx="675">
                  <c:v>9100</c:v>
                </c:pt>
                <c:pt idx="676">
                  <c:v>8550</c:v>
                </c:pt>
                <c:pt idx="677">
                  <c:v>8000</c:v>
                </c:pt>
                <c:pt idx="678">
                  <c:v>7850</c:v>
                </c:pt>
                <c:pt idx="679">
                  <c:v>8050</c:v>
                </c:pt>
                <c:pt idx="680">
                  <c:v>7900</c:v>
                </c:pt>
                <c:pt idx="681">
                  <c:v>7550</c:v>
                </c:pt>
                <c:pt idx="682">
                  <c:v>7000</c:v>
                </c:pt>
                <c:pt idx="683">
                  <c:v>6850</c:v>
                </c:pt>
                <c:pt idx="684">
                  <c:v>6700</c:v>
                </c:pt>
                <c:pt idx="685">
                  <c:v>6900</c:v>
                </c:pt>
                <c:pt idx="686">
                  <c:v>6350</c:v>
                </c:pt>
                <c:pt idx="687">
                  <c:v>6200</c:v>
                </c:pt>
                <c:pt idx="688">
                  <c:v>5450</c:v>
                </c:pt>
                <c:pt idx="689">
                  <c:v>5650</c:v>
                </c:pt>
                <c:pt idx="690">
                  <c:v>5400</c:v>
                </c:pt>
                <c:pt idx="691">
                  <c:v>6100</c:v>
                </c:pt>
                <c:pt idx="692">
                  <c:v>5950</c:v>
                </c:pt>
                <c:pt idx="693">
                  <c:v>6250</c:v>
                </c:pt>
                <c:pt idx="694">
                  <c:v>5700</c:v>
                </c:pt>
                <c:pt idx="695">
                  <c:v>5900</c:v>
                </c:pt>
                <c:pt idx="696">
                  <c:v>5750</c:v>
                </c:pt>
                <c:pt idx="697">
                  <c:v>6850</c:v>
                </c:pt>
                <c:pt idx="698">
                  <c:v>7050</c:v>
                </c:pt>
                <c:pt idx="699">
                  <c:v>7550</c:v>
                </c:pt>
                <c:pt idx="700">
                  <c:v>7200</c:v>
                </c:pt>
                <c:pt idx="701">
                  <c:v>7500</c:v>
                </c:pt>
                <c:pt idx="702">
                  <c:v>7350</c:v>
                </c:pt>
                <c:pt idx="703">
                  <c:v>6800</c:v>
                </c:pt>
                <c:pt idx="704">
                  <c:v>6650</c:v>
                </c:pt>
                <c:pt idx="705">
                  <c:v>6500</c:v>
                </c:pt>
                <c:pt idx="706">
                  <c:v>6700</c:v>
                </c:pt>
                <c:pt idx="707">
                  <c:v>6550</c:v>
                </c:pt>
                <c:pt idx="708">
                  <c:v>6300</c:v>
                </c:pt>
                <c:pt idx="709">
                  <c:v>6500</c:v>
                </c:pt>
                <c:pt idx="710">
                  <c:v>6800</c:v>
                </c:pt>
                <c:pt idx="711">
                  <c:v>7300</c:v>
                </c:pt>
                <c:pt idx="712">
                  <c:v>7500</c:v>
                </c:pt>
                <c:pt idx="713">
                  <c:v>7150</c:v>
                </c:pt>
                <c:pt idx="714">
                  <c:v>6900</c:v>
                </c:pt>
                <c:pt idx="715">
                  <c:v>6350</c:v>
                </c:pt>
                <c:pt idx="716">
                  <c:v>6650</c:v>
                </c:pt>
                <c:pt idx="717">
                  <c:v>6950</c:v>
                </c:pt>
                <c:pt idx="718">
                  <c:v>7150</c:v>
                </c:pt>
                <c:pt idx="719">
                  <c:v>7000</c:v>
                </c:pt>
                <c:pt idx="720">
                  <c:v>6850</c:v>
                </c:pt>
                <c:pt idx="721">
                  <c:v>7550</c:v>
                </c:pt>
                <c:pt idx="722">
                  <c:v>8250</c:v>
                </c:pt>
                <c:pt idx="723">
                  <c:v>8550</c:v>
                </c:pt>
                <c:pt idx="724">
                  <c:v>8200</c:v>
                </c:pt>
                <c:pt idx="725">
                  <c:v>8050</c:v>
                </c:pt>
                <c:pt idx="726">
                  <c:v>7900</c:v>
                </c:pt>
                <c:pt idx="727">
                  <c:v>7550</c:v>
                </c:pt>
                <c:pt idx="728">
                  <c:v>7400</c:v>
                </c:pt>
                <c:pt idx="729">
                  <c:v>7150</c:v>
                </c:pt>
                <c:pt idx="730">
                  <c:v>7350</c:v>
                </c:pt>
                <c:pt idx="731">
                  <c:v>6800</c:v>
                </c:pt>
                <c:pt idx="732">
                  <c:v>7300</c:v>
                </c:pt>
                <c:pt idx="733">
                  <c:v>7500</c:v>
                </c:pt>
                <c:pt idx="734">
                  <c:v>7150</c:v>
                </c:pt>
                <c:pt idx="735">
                  <c:v>7000</c:v>
                </c:pt>
                <c:pt idx="736">
                  <c:v>6850</c:v>
                </c:pt>
                <c:pt idx="737">
                  <c:v>7050</c:v>
                </c:pt>
                <c:pt idx="738">
                  <c:v>6800</c:v>
                </c:pt>
                <c:pt idx="739">
                  <c:v>7500</c:v>
                </c:pt>
                <c:pt idx="740">
                  <c:v>7350</c:v>
                </c:pt>
                <c:pt idx="741">
                  <c:v>7200</c:v>
                </c:pt>
                <c:pt idx="742">
                  <c:v>7400</c:v>
                </c:pt>
                <c:pt idx="743">
                  <c:v>6650</c:v>
                </c:pt>
                <c:pt idx="744">
                  <c:v>6950</c:v>
                </c:pt>
                <c:pt idx="745">
                  <c:v>7150</c:v>
                </c:pt>
                <c:pt idx="746">
                  <c:v>7000</c:v>
                </c:pt>
                <c:pt idx="747">
                  <c:v>7500</c:v>
                </c:pt>
                <c:pt idx="748">
                  <c:v>7350</c:v>
                </c:pt>
                <c:pt idx="749">
                  <c:v>7650</c:v>
                </c:pt>
                <c:pt idx="750">
                  <c:v>8150</c:v>
                </c:pt>
                <c:pt idx="751">
                  <c:v>8350</c:v>
                </c:pt>
                <c:pt idx="752">
                  <c:v>8000</c:v>
                </c:pt>
                <c:pt idx="753">
                  <c:v>8300</c:v>
                </c:pt>
                <c:pt idx="754">
                  <c:v>8500</c:v>
                </c:pt>
                <c:pt idx="755">
                  <c:v>8800</c:v>
                </c:pt>
                <c:pt idx="756">
                  <c:v>8650</c:v>
                </c:pt>
                <c:pt idx="757">
                  <c:v>9750</c:v>
                </c:pt>
                <c:pt idx="758">
                  <c:v>9600</c:v>
                </c:pt>
                <c:pt idx="759">
                  <c:v>9450</c:v>
                </c:pt>
                <c:pt idx="760">
                  <c:v>10150</c:v>
                </c:pt>
                <c:pt idx="761">
                  <c:v>10450</c:v>
                </c:pt>
                <c:pt idx="762">
                  <c:v>10950</c:v>
                </c:pt>
                <c:pt idx="763">
                  <c:v>10600</c:v>
                </c:pt>
                <c:pt idx="764">
                  <c:v>10450</c:v>
                </c:pt>
                <c:pt idx="765">
                  <c:v>10300</c:v>
                </c:pt>
                <c:pt idx="766">
                  <c:v>9950</c:v>
                </c:pt>
                <c:pt idx="767">
                  <c:v>10150</c:v>
                </c:pt>
                <c:pt idx="768">
                  <c:v>9800</c:v>
                </c:pt>
                <c:pt idx="769">
                  <c:v>10000</c:v>
                </c:pt>
                <c:pt idx="770">
                  <c:v>9850</c:v>
                </c:pt>
                <c:pt idx="771">
                  <c:v>9700</c:v>
                </c:pt>
                <c:pt idx="772">
                  <c:v>10400</c:v>
                </c:pt>
                <c:pt idx="773">
                  <c:v>10250</c:v>
                </c:pt>
                <c:pt idx="774">
                  <c:v>10000</c:v>
                </c:pt>
                <c:pt idx="775">
                  <c:v>10200</c:v>
                </c:pt>
                <c:pt idx="776">
                  <c:v>10050</c:v>
                </c:pt>
                <c:pt idx="777">
                  <c:v>9900</c:v>
                </c:pt>
                <c:pt idx="778">
                  <c:v>10600</c:v>
                </c:pt>
                <c:pt idx="779">
                  <c:v>10450</c:v>
                </c:pt>
                <c:pt idx="780">
                  <c:v>10300</c:v>
                </c:pt>
                <c:pt idx="781">
                  <c:v>9350</c:v>
                </c:pt>
                <c:pt idx="782">
                  <c:v>9200</c:v>
                </c:pt>
                <c:pt idx="783">
                  <c:v>9050</c:v>
                </c:pt>
                <c:pt idx="784">
                  <c:v>8700</c:v>
                </c:pt>
                <c:pt idx="785">
                  <c:v>8900</c:v>
                </c:pt>
                <c:pt idx="786">
                  <c:v>8650</c:v>
                </c:pt>
                <c:pt idx="787">
                  <c:v>8500</c:v>
                </c:pt>
                <c:pt idx="788">
                  <c:v>8350</c:v>
                </c:pt>
                <c:pt idx="789">
                  <c:v>8200</c:v>
                </c:pt>
                <c:pt idx="790">
                  <c:v>7650</c:v>
                </c:pt>
                <c:pt idx="791">
                  <c:v>7850</c:v>
                </c:pt>
                <c:pt idx="792">
                  <c:v>8150</c:v>
                </c:pt>
                <c:pt idx="793">
                  <c:v>7600</c:v>
                </c:pt>
                <c:pt idx="794">
                  <c:v>7800</c:v>
                </c:pt>
                <c:pt idx="795">
                  <c:v>8100</c:v>
                </c:pt>
                <c:pt idx="796">
                  <c:v>7750</c:v>
                </c:pt>
                <c:pt idx="797">
                  <c:v>7600</c:v>
                </c:pt>
                <c:pt idx="798">
                  <c:v>7350</c:v>
                </c:pt>
                <c:pt idx="799">
                  <c:v>7550</c:v>
                </c:pt>
                <c:pt idx="800">
                  <c:v>7400</c:v>
                </c:pt>
                <c:pt idx="801">
                  <c:v>7250</c:v>
                </c:pt>
                <c:pt idx="802">
                  <c:v>7450</c:v>
                </c:pt>
                <c:pt idx="803">
                  <c:v>7300</c:v>
                </c:pt>
                <c:pt idx="804">
                  <c:v>7050</c:v>
                </c:pt>
                <c:pt idx="805">
                  <c:v>7250</c:v>
                </c:pt>
                <c:pt idx="806">
                  <c:v>7450</c:v>
                </c:pt>
                <c:pt idx="807">
                  <c:v>7750</c:v>
                </c:pt>
                <c:pt idx="808">
                  <c:v>8450</c:v>
                </c:pt>
                <c:pt idx="809">
                  <c:v>8750</c:v>
                </c:pt>
                <c:pt idx="810">
                  <c:v>8600</c:v>
                </c:pt>
                <c:pt idx="811">
                  <c:v>8250</c:v>
                </c:pt>
                <c:pt idx="812">
                  <c:v>8100</c:v>
                </c:pt>
                <c:pt idx="813">
                  <c:v>7850</c:v>
                </c:pt>
                <c:pt idx="814">
                  <c:v>7700</c:v>
                </c:pt>
                <c:pt idx="815">
                  <c:v>8000</c:v>
                </c:pt>
                <c:pt idx="816">
                  <c:v>7450</c:v>
                </c:pt>
                <c:pt idx="817">
                  <c:v>7300</c:v>
                </c:pt>
                <c:pt idx="818">
                  <c:v>6750</c:v>
                </c:pt>
                <c:pt idx="819">
                  <c:v>6600</c:v>
                </c:pt>
                <c:pt idx="820">
                  <c:v>7300</c:v>
                </c:pt>
                <c:pt idx="821">
                  <c:v>7500</c:v>
                </c:pt>
                <c:pt idx="822">
                  <c:v>7150</c:v>
                </c:pt>
                <c:pt idx="823">
                  <c:v>6800</c:v>
                </c:pt>
                <c:pt idx="824">
                  <c:v>7500</c:v>
                </c:pt>
                <c:pt idx="825">
                  <c:v>7800</c:v>
                </c:pt>
                <c:pt idx="826">
                  <c:v>7650</c:v>
                </c:pt>
                <c:pt idx="827">
                  <c:v>7850</c:v>
                </c:pt>
                <c:pt idx="828">
                  <c:v>7700</c:v>
                </c:pt>
                <c:pt idx="829">
                  <c:v>7350</c:v>
                </c:pt>
                <c:pt idx="830">
                  <c:v>7200</c:v>
                </c:pt>
                <c:pt idx="831">
                  <c:v>7700</c:v>
                </c:pt>
                <c:pt idx="832">
                  <c:v>7900</c:v>
                </c:pt>
                <c:pt idx="833">
                  <c:v>7750</c:v>
                </c:pt>
                <c:pt idx="834">
                  <c:v>7500</c:v>
                </c:pt>
                <c:pt idx="835">
                  <c:v>7150</c:v>
                </c:pt>
                <c:pt idx="836">
                  <c:v>7350</c:v>
                </c:pt>
                <c:pt idx="837">
                  <c:v>7200</c:v>
                </c:pt>
                <c:pt idx="838">
                  <c:v>6850</c:v>
                </c:pt>
                <c:pt idx="839">
                  <c:v>6500</c:v>
                </c:pt>
                <c:pt idx="840">
                  <c:v>6250</c:v>
                </c:pt>
                <c:pt idx="841">
                  <c:v>5900</c:v>
                </c:pt>
                <c:pt idx="842">
                  <c:v>5750</c:v>
                </c:pt>
                <c:pt idx="843">
                  <c:v>5600</c:v>
                </c:pt>
                <c:pt idx="844">
                  <c:v>5250</c:v>
                </c:pt>
                <c:pt idx="845">
                  <c:v>5450</c:v>
                </c:pt>
                <c:pt idx="846">
                  <c:v>5750</c:v>
                </c:pt>
                <c:pt idx="847">
                  <c:v>5600</c:v>
                </c:pt>
                <c:pt idx="848">
                  <c:v>5450</c:v>
                </c:pt>
                <c:pt idx="849">
                  <c:v>6150</c:v>
                </c:pt>
                <c:pt idx="850">
                  <c:v>6850</c:v>
                </c:pt>
                <c:pt idx="851">
                  <c:v>7050</c:v>
                </c:pt>
                <c:pt idx="852">
                  <c:v>7350</c:v>
                </c:pt>
                <c:pt idx="853">
                  <c:v>7200</c:v>
                </c:pt>
                <c:pt idx="854">
                  <c:v>7050</c:v>
                </c:pt>
                <c:pt idx="855">
                  <c:v>7350</c:v>
                </c:pt>
                <c:pt idx="856">
                  <c:v>6800</c:v>
                </c:pt>
                <c:pt idx="857">
                  <c:v>6450</c:v>
                </c:pt>
                <c:pt idx="858">
                  <c:v>6200</c:v>
                </c:pt>
                <c:pt idx="859">
                  <c:v>7700</c:v>
                </c:pt>
                <c:pt idx="860">
                  <c:v>7550</c:v>
                </c:pt>
                <c:pt idx="861">
                  <c:v>7300</c:v>
                </c:pt>
                <c:pt idx="862">
                  <c:v>7150</c:v>
                </c:pt>
                <c:pt idx="863">
                  <c:v>7000</c:v>
                </c:pt>
                <c:pt idx="864">
                  <c:v>6850</c:v>
                </c:pt>
                <c:pt idx="865">
                  <c:v>7550</c:v>
                </c:pt>
                <c:pt idx="866">
                  <c:v>7200</c:v>
                </c:pt>
                <c:pt idx="867">
                  <c:v>7700</c:v>
                </c:pt>
                <c:pt idx="868">
                  <c:v>7150</c:v>
                </c:pt>
                <c:pt idx="869">
                  <c:v>7000</c:v>
                </c:pt>
                <c:pt idx="870">
                  <c:v>6850</c:v>
                </c:pt>
                <c:pt idx="871">
                  <c:v>7050</c:v>
                </c:pt>
                <c:pt idx="872">
                  <c:v>7350</c:v>
                </c:pt>
                <c:pt idx="873">
                  <c:v>7200</c:v>
                </c:pt>
                <c:pt idx="874">
                  <c:v>7400</c:v>
                </c:pt>
                <c:pt idx="875">
                  <c:v>7700</c:v>
                </c:pt>
                <c:pt idx="876">
                  <c:v>7550</c:v>
                </c:pt>
                <c:pt idx="877">
                  <c:v>7400</c:v>
                </c:pt>
                <c:pt idx="878">
                  <c:v>7250</c:v>
                </c:pt>
                <c:pt idx="879">
                  <c:v>7000</c:v>
                </c:pt>
                <c:pt idx="880">
                  <c:v>7700</c:v>
                </c:pt>
                <c:pt idx="881">
                  <c:v>7350</c:v>
                </c:pt>
                <c:pt idx="882">
                  <c:v>7650</c:v>
                </c:pt>
                <c:pt idx="883">
                  <c:v>8750</c:v>
                </c:pt>
                <c:pt idx="884">
                  <c:v>8400</c:v>
                </c:pt>
                <c:pt idx="885">
                  <c:v>8250</c:v>
                </c:pt>
                <c:pt idx="886">
                  <c:v>8100</c:v>
                </c:pt>
                <c:pt idx="887">
                  <c:v>8800</c:v>
                </c:pt>
                <c:pt idx="888">
                  <c:v>8550</c:v>
                </c:pt>
                <c:pt idx="889">
                  <c:v>8200</c:v>
                </c:pt>
                <c:pt idx="890">
                  <c:v>8400</c:v>
                </c:pt>
                <c:pt idx="891">
                  <c:v>8250</c:v>
                </c:pt>
                <c:pt idx="892">
                  <c:v>8450</c:v>
                </c:pt>
                <c:pt idx="893">
                  <c:v>8300</c:v>
                </c:pt>
                <c:pt idx="894">
                  <c:v>8600</c:v>
                </c:pt>
                <c:pt idx="895">
                  <c:v>8450</c:v>
                </c:pt>
                <c:pt idx="896">
                  <c:v>7900</c:v>
                </c:pt>
                <c:pt idx="897">
                  <c:v>7550</c:v>
                </c:pt>
                <c:pt idx="898">
                  <c:v>7400</c:v>
                </c:pt>
                <c:pt idx="899">
                  <c:v>7700</c:v>
                </c:pt>
                <c:pt idx="900">
                  <c:v>7550</c:v>
                </c:pt>
                <c:pt idx="901">
                  <c:v>6800</c:v>
                </c:pt>
                <c:pt idx="902">
                  <c:v>6650</c:v>
                </c:pt>
                <c:pt idx="903">
                  <c:v>6400</c:v>
                </c:pt>
                <c:pt idx="904">
                  <c:v>7500</c:v>
                </c:pt>
                <c:pt idx="905">
                  <c:v>7350</c:v>
                </c:pt>
                <c:pt idx="906">
                  <c:v>7200</c:v>
                </c:pt>
                <c:pt idx="907">
                  <c:v>6850</c:v>
                </c:pt>
                <c:pt idx="908">
                  <c:v>7050</c:v>
                </c:pt>
                <c:pt idx="909">
                  <c:v>7550</c:v>
                </c:pt>
                <c:pt idx="910">
                  <c:v>7750</c:v>
                </c:pt>
                <c:pt idx="911">
                  <c:v>7600</c:v>
                </c:pt>
                <c:pt idx="912">
                  <c:v>7450</c:v>
                </c:pt>
                <c:pt idx="913">
                  <c:v>8150</c:v>
                </c:pt>
                <c:pt idx="914">
                  <c:v>7800</c:v>
                </c:pt>
                <c:pt idx="915">
                  <c:v>7650</c:v>
                </c:pt>
                <c:pt idx="916">
                  <c:v>7850</c:v>
                </c:pt>
                <c:pt idx="917">
                  <c:v>7700</c:v>
                </c:pt>
                <c:pt idx="918">
                  <c:v>7350</c:v>
                </c:pt>
                <c:pt idx="919">
                  <c:v>6400</c:v>
                </c:pt>
                <c:pt idx="920">
                  <c:v>7100</c:v>
                </c:pt>
                <c:pt idx="921">
                  <c:v>7400</c:v>
                </c:pt>
                <c:pt idx="922">
                  <c:v>7250</c:v>
                </c:pt>
                <c:pt idx="923">
                  <c:v>6900</c:v>
                </c:pt>
                <c:pt idx="924">
                  <c:v>6650</c:v>
                </c:pt>
                <c:pt idx="925">
                  <c:v>8150</c:v>
                </c:pt>
                <c:pt idx="926">
                  <c:v>7800</c:v>
                </c:pt>
                <c:pt idx="927">
                  <c:v>8300</c:v>
                </c:pt>
                <c:pt idx="928">
                  <c:v>7550</c:v>
                </c:pt>
                <c:pt idx="929">
                  <c:v>7400</c:v>
                </c:pt>
                <c:pt idx="930">
                  <c:v>7250</c:v>
                </c:pt>
                <c:pt idx="931">
                  <c:v>6700</c:v>
                </c:pt>
                <c:pt idx="932">
                  <c:v>6550</c:v>
                </c:pt>
                <c:pt idx="933">
                  <c:v>6400</c:v>
                </c:pt>
                <c:pt idx="934">
                  <c:v>6050</c:v>
                </c:pt>
                <c:pt idx="935">
                  <c:v>6250</c:v>
                </c:pt>
                <c:pt idx="936">
                  <c:v>6550</c:v>
                </c:pt>
                <c:pt idx="937">
                  <c:v>7650</c:v>
                </c:pt>
                <c:pt idx="938">
                  <c:v>7850</c:v>
                </c:pt>
                <c:pt idx="939">
                  <c:v>8150</c:v>
                </c:pt>
                <c:pt idx="940">
                  <c:v>7400</c:v>
                </c:pt>
                <c:pt idx="941">
                  <c:v>7700</c:v>
                </c:pt>
                <c:pt idx="942">
                  <c:v>7550</c:v>
                </c:pt>
                <c:pt idx="943">
                  <c:v>6800</c:v>
                </c:pt>
                <c:pt idx="944">
                  <c:v>6650</c:v>
                </c:pt>
                <c:pt idx="945">
                  <c:v>6950</c:v>
                </c:pt>
                <c:pt idx="946">
                  <c:v>6400</c:v>
                </c:pt>
                <c:pt idx="947">
                  <c:v>6250</c:v>
                </c:pt>
                <c:pt idx="948">
                  <c:v>6100</c:v>
                </c:pt>
                <c:pt idx="949">
                  <c:v>6300</c:v>
                </c:pt>
                <c:pt idx="950">
                  <c:v>6150</c:v>
                </c:pt>
                <c:pt idx="951">
                  <c:v>6000</c:v>
                </c:pt>
                <c:pt idx="952">
                  <c:v>6200</c:v>
                </c:pt>
                <c:pt idx="953">
                  <c:v>6400</c:v>
                </c:pt>
                <c:pt idx="954">
                  <c:v>5850</c:v>
                </c:pt>
                <c:pt idx="955">
                  <c:v>5700</c:v>
                </c:pt>
                <c:pt idx="956">
                  <c:v>5900</c:v>
                </c:pt>
                <c:pt idx="957">
                  <c:v>6200</c:v>
                </c:pt>
                <c:pt idx="958">
                  <c:v>5850</c:v>
                </c:pt>
                <c:pt idx="959">
                  <c:v>6050</c:v>
                </c:pt>
                <c:pt idx="960">
                  <c:v>6350</c:v>
                </c:pt>
                <c:pt idx="961">
                  <c:v>6200</c:v>
                </c:pt>
                <c:pt idx="962">
                  <c:v>5850</c:v>
                </c:pt>
                <c:pt idx="963">
                  <c:v>6150</c:v>
                </c:pt>
                <c:pt idx="964">
                  <c:v>6850</c:v>
                </c:pt>
                <c:pt idx="965">
                  <c:v>6700</c:v>
                </c:pt>
                <c:pt idx="966">
                  <c:v>7000</c:v>
                </c:pt>
                <c:pt idx="967">
                  <c:v>6450</c:v>
                </c:pt>
                <c:pt idx="968">
                  <c:v>6650</c:v>
                </c:pt>
                <c:pt idx="969">
                  <c:v>6300</c:v>
                </c:pt>
                <c:pt idx="970">
                  <c:v>6150</c:v>
                </c:pt>
                <c:pt idx="971">
                  <c:v>5600</c:v>
                </c:pt>
                <c:pt idx="972">
                  <c:v>5250</c:v>
                </c:pt>
                <c:pt idx="973">
                  <c:v>5100</c:v>
                </c:pt>
                <c:pt idx="974">
                  <c:v>4950</c:v>
                </c:pt>
                <c:pt idx="975">
                  <c:v>5250</c:v>
                </c:pt>
                <c:pt idx="976">
                  <c:v>5950</c:v>
                </c:pt>
                <c:pt idx="977">
                  <c:v>6150</c:v>
                </c:pt>
                <c:pt idx="978">
                  <c:v>6000</c:v>
                </c:pt>
                <c:pt idx="979">
                  <c:v>6200</c:v>
                </c:pt>
                <c:pt idx="980">
                  <c:v>5850</c:v>
                </c:pt>
                <c:pt idx="981">
                  <c:v>6150</c:v>
                </c:pt>
                <c:pt idx="982">
                  <c:v>6000</c:v>
                </c:pt>
                <c:pt idx="983">
                  <c:v>5650</c:v>
                </c:pt>
                <c:pt idx="984">
                  <c:v>5950</c:v>
                </c:pt>
                <c:pt idx="985">
                  <c:v>5400</c:v>
                </c:pt>
                <c:pt idx="986">
                  <c:v>5250</c:v>
                </c:pt>
                <c:pt idx="987">
                  <c:v>5750</c:v>
                </c:pt>
                <c:pt idx="988">
                  <c:v>5950</c:v>
                </c:pt>
                <c:pt idx="989">
                  <c:v>6150</c:v>
                </c:pt>
                <c:pt idx="990">
                  <c:v>5600</c:v>
                </c:pt>
                <c:pt idx="991">
                  <c:v>5800</c:v>
                </c:pt>
                <c:pt idx="992">
                  <c:v>5450</c:v>
                </c:pt>
                <c:pt idx="993">
                  <c:v>5100</c:v>
                </c:pt>
                <c:pt idx="994">
                  <c:v>5300</c:v>
                </c:pt>
                <c:pt idx="995">
                  <c:v>4950</c:v>
                </c:pt>
                <c:pt idx="996">
                  <c:v>4800</c:v>
                </c:pt>
                <c:pt idx="997">
                  <c:v>5000</c:v>
                </c:pt>
                <c:pt idx="998">
                  <c:v>4850</c:v>
                </c:pt>
                <c:pt idx="999">
                  <c:v>4700</c:v>
                </c:pt>
                <c:pt idx="1000">
                  <c:v>4900</c:v>
                </c:pt>
                <c:pt idx="1001">
                  <c:v>4550</c:v>
                </c:pt>
                <c:pt idx="1002">
                  <c:v>5250</c:v>
                </c:pt>
                <c:pt idx="1003">
                  <c:v>5100</c:v>
                </c:pt>
                <c:pt idx="1004">
                  <c:v>4950</c:v>
                </c:pt>
                <c:pt idx="1005">
                  <c:v>4800</c:v>
                </c:pt>
                <c:pt idx="1006">
                  <c:v>4650</c:v>
                </c:pt>
                <c:pt idx="1007">
                  <c:v>4850</c:v>
                </c:pt>
                <c:pt idx="1008">
                  <c:v>5350</c:v>
                </c:pt>
                <c:pt idx="1009">
                  <c:v>5200</c:v>
                </c:pt>
                <c:pt idx="1010">
                  <c:v>5400</c:v>
                </c:pt>
                <c:pt idx="1011">
                  <c:v>5700</c:v>
                </c:pt>
                <c:pt idx="1012">
                  <c:v>4750</c:v>
                </c:pt>
                <c:pt idx="1013">
                  <c:v>5050</c:v>
                </c:pt>
                <c:pt idx="1014">
                  <c:v>4900</c:v>
                </c:pt>
                <c:pt idx="1015">
                  <c:v>5600</c:v>
                </c:pt>
                <c:pt idx="1016">
                  <c:v>5450</c:v>
                </c:pt>
                <c:pt idx="1017">
                  <c:v>5300</c:v>
                </c:pt>
                <c:pt idx="1018">
                  <c:v>5150</c:v>
                </c:pt>
                <c:pt idx="1019">
                  <c:v>5350</c:v>
                </c:pt>
                <c:pt idx="1020">
                  <c:v>5200</c:v>
                </c:pt>
                <c:pt idx="1021">
                  <c:v>5900</c:v>
                </c:pt>
                <c:pt idx="1022">
                  <c:v>5750</c:v>
                </c:pt>
                <c:pt idx="1023">
                  <c:v>6050</c:v>
                </c:pt>
                <c:pt idx="1024">
                  <c:v>5900</c:v>
                </c:pt>
                <c:pt idx="1025">
                  <c:v>6600</c:v>
                </c:pt>
                <c:pt idx="1026">
                  <c:v>6250</c:v>
                </c:pt>
                <c:pt idx="1027">
                  <c:v>5900</c:v>
                </c:pt>
                <c:pt idx="1028">
                  <c:v>5750</c:v>
                </c:pt>
                <c:pt idx="1029">
                  <c:v>5600</c:v>
                </c:pt>
                <c:pt idx="1030">
                  <c:v>5250</c:v>
                </c:pt>
                <c:pt idx="1031">
                  <c:v>5100</c:v>
                </c:pt>
                <c:pt idx="1032">
                  <c:v>4950</c:v>
                </c:pt>
                <c:pt idx="1033">
                  <c:v>5150</c:v>
                </c:pt>
                <c:pt idx="1034">
                  <c:v>5450</c:v>
                </c:pt>
                <c:pt idx="1035">
                  <c:v>5750</c:v>
                </c:pt>
                <c:pt idx="1036">
                  <c:v>5950</c:v>
                </c:pt>
                <c:pt idx="1037">
                  <c:v>6150</c:v>
                </c:pt>
                <c:pt idx="1038">
                  <c:v>6000</c:v>
                </c:pt>
                <c:pt idx="1039">
                  <c:v>5850</c:v>
                </c:pt>
                <c:pt idx="1040">
                  <c:v>5700</c:v>
                </c:pt>
                <c:pt idx="1041">
                  <c:v>5550</c:v>
                </c:pt>
                <c:pt idx="1042">
                  <c:v>5000</c:v>
                </c:pt>
                <c:pt idx="1043">
                  <c:v>4650</c:v>
                </c:pt>
                <c:pt idx="1044">
                  <c:v>4950</c:v>
                </c:pt>
                <c:pt idx="1045">
                  <c:v>4400</c:v>
                </c:pt>
                <c:pt idx="1046">
                  <c:v>4600</c:v>
                </c:pt>
                <c:pt idx="1047">
                  <c:v>4350</c:v>
                </c:pt>
                <c:pt idx="1048">
                  <c:v>5050</c:v>
                </c:pt>
                <c:pt idx="1049">
                  <c:v>4900</c:v>
                </c:pt>
                <c:pt idx="1050">
                  <c:v>4650</c:v>
                </c:pt>
                <c:pt idx="1051">
                  <c:v>4500</c:v>
                </c:pt>
                <c:pt idx="1052">
                  <c:v>4350</c:v>
                </c:pt>
                <c:pt idx="1053">
                  <c:v>4200</c:v>
                </c:pt>
                <c:pt idx="1054">
                  <c:v>4400</c:v>
                </c:pt>
                <c:pt idx="1055">
                  <c:v>4600</c:v>
                </c:pt>
                <c:pt idx="1056">
                  <c:v>4450</c:v>
                </c:pt>
                <c:pt idx="1057">
                  <c:v>4650</c:v>
                </c:pt>
                <c:pt idx="1058">
                  <c:v>4500</c:v>
                </c:pt>
                <c:pt idx="1059">
                  <c:v>4350</c:v>
                </c:pt>
                <c:pt idx="1060">
                  <c:v>4550</c:v>
                </c:pt>
                <c:pt idx="1061">
                  <c:v>4400</c:v>
                </c:pt>
                <c:pt idx="1062">
                  <c:v>4150</c:v>
                </c:pt>
                <c:pt idx="1063">
                  <c:v>5650</c:v>
                </c:pt>
                <c:pt idx="1064">
                  <c:v>5500</c:v>
                </c:pt>
                <c:pt idx="1065">
                  <c:v>5350</c:v>
                </c:pt>
                <c:pt idx="1066">
                  <c:v>6050</c:v>
                </c:pt>
                <c:pt idx="1067">
                  <c:v>6350</c:v>
                </c:pt>
                <c:pt idx="1068">
                  <c:v>6100</c:v>
                </c:pt>
                <c:pt idx="1069">
                  <c:v>5550</c:v>
                </c:pt>
                <c:pt idx="1070">
                  <c:v>5850</c:v>
                </c:pt>
                <c:pt idx="1071">
                  <c:v>5700</c:v>
                </c:pt>
                <c:pt idx="1072">
                  <c:v>5550</c:v>
                </c:pt>
                <c:pt idx="1073">
                  <c:v>5850</c:v>
                </c:pt>
                <c:pt idx="1074">
                  <c:v>5500</c:v>
                </c:pt>
                <c:pt idx="1075">
                  <c:v>6200</c:v>
                </c:pt>
                <c:pt idx="1076">
                  <c:v>5850</c:v>
                </c:pt>
                <c:pt idx="1077">
                  <c:v>5700</c:v>
                </c:pt>
                <c:pt idx="1078">
                  <c:v>5550</c:v>
                </c:pt>
                <c:pt idx="1079">
                  <c:v>6650</c:v>
                </c:pt>
                <c:pt idx="1080">
                  <c:v>6500</c:v>
                </c:pt>
                <c:pt idx="1081">
                  <c:v>7200</c:v>
                </c:pt>
                <c:pt idx="1082">
                  <c:v>7500</c:v>
                </c:pt>
                <c:pt idx="1083">
                  <c:v>8000</c:v>
                </c:pt>
                <c:pt idx="1084">
                  <c:v>7850</c:v>
                </c:pt>
                <c:pt idx="1085">
                  <c:v>7700</c:v>
                </c:pt>
                <c:pt idx="1086">
                  <c:v>7550</c:v>
                </c:pt>
                <c:pt idx="1087">
                  <c:v>7200</c:v>
                </c:pt>
                <c:pt idx="1088">
                  <c:v>7500</c:v>
                </c:pt>
                <c:pt idx="1089">
                  <c:v>7800</c:v>
                </c:pt>
                <c:pt idx="1090">
                  <c:v>7450</c:v>
                </c:pt>
                <c:pt idx="1091">
                  <c:v>7300</c:v>
                </c:pt>
                <c:pt idx="1092">
                  <c:v>7150</c:v>
                </c:pt>
                <c:pt idx="1093">
                  <c:v>6800</c:v>
                </c:pt>
                <c:pt idx="1094">
                  <c:v>6650</c:v>
                </c:pt>
                <c:pt idx="1095">
                  <c:v>7450</c:v>
                </c:pt>
                <c:pt idx="1096">
                  <c:v>6500</c:v>
                </c:pt>
                <c:pt idx="1097">
                  <c:v>6800</c:v>
                </c:pt>
                <c:pt idx="1098">
                  <c:v>6550</c:v>
                </c:pt>
                <c:pt idx="1099">
                  <c:v>7250</c:v>
                </c:pt>
                <c:pt idx="1100">
                  <c:v>6900</c:v>
                </c:pt>
                <c:pt idx="1101">
                  <c:v>6750</c:v>
                </c:pt>
                <c:pt idx="1102">
                  <c:v>6400</c:v>
                </c:pt>
                <c:pt idx="1103">
                  <c:v>6600</c:v>
                </c:pt>
                <c:pt idx="1104">
                  <c:v>6450</c:v>
                </c:pt>
                <c:pt idx="1105">
                  <c:v>7150</c:v>
                </c:pt>
                <c:pt idx="1106">
                  <c:v>7000</c:v>
                </c:pt>
                <c:pt idx="1107">
                  <c:v>7700</c:v>
                </c:pt>
                <c:pt idx="1108">
                  <c:v>8400</c:v>
                </c:pt>
                <c:pt idx="1109">
                  <c:v>8250</c:v>
                </c:pt>
                <c:pt idx="1110">
                  <c:v>8550</c:v>
                </c:pt>
                <c:pt idx="1111">
                  <c:v>9250</c:v>
                </c:pt>
                <c:pt idx="1112">
                  <c:v>9550</c:v>
                </c:pt>
                <c:pt idx="1113">
                  <c:v>9400</c:v>
                </c:pt>
                <c:pt idx="1114">
                  <c:v>8450</c:v>
                </c:pt>
                <c:pt idx="1115">
                  <c:v>8300</c:v>
                </c:pt>
                <c:pt idx="1116">
                  <c:v>8600</c:v>
                </c:pt>
                <c:pt idx="1117">
                  <c:v>8050</c:v>
                </c:pt>
                <c:pt idx="1118">
                  <c:v>8250</c:v>
                </c:pt>
                <c:pt idx="1119">
                  <c:v>8100</c:v>
                </c:pt>
                <c:pt idx="1120">
                  <c:v>7750</c:v>
                </c:pt>
                <c:pt idx="1121">
                  <c:v>7400</c:v>
                </c:pt>
                <c:pt idx="1122">
                  <c:v>7250</c:v>
                </c:pt>
                <c:pt idx="1123">
                  <c:v>7100</c:v>
                </c:pt>
                <c:pt idx="1124">
                  <c:v>7400</c:v>
                </c:pt>
                <c:pt idx="1125">
                  <c:v>7150</c:v>
                </c:pt>
                <c:pt idx="1126">
                  <c:v>6800</c:v>
                </c:pt>
                <c:pt idx="1127">
                  <c:v>7100</c:v>
                </c:pt>
                <c:pt idx="1128">
                  <c:v>6950</c:v>
                </c:pt>
                <c:pt idx="1129">
                  <c:v>7150</c:v>
                </c:pt>
                <c:pt idx="1130">
                  <c:v>7350</c:v>
                </c:pt>
                <c:pt idx="1131">
                  <c:v>8150</c:v>
                </c:pt>
                <c:pt idx="1132">
                  <c:v>8350</c:v>
                </c:pt>
                <c:pt idx="1133">
                  <c:v>8200</c:v>
                </c:pt>
                <c:pt idx="1134">
                  <c:v>8500</c:v>
                </c:pt>
                <c:pt idx="1135">
                  <c:v>9200</c:v>
                </c:pt>
                <c:pt idx="1136">
                  <c:v>9050</c:v>
                </c:pt>
                <c:pt idx="1137">
                  <c:v>8700</c:v>
                </c:pt>
                <c:pt idx="1138">
                  <c:v>9400</c:v>
                </c:pt>
                <c:pt idx="1139">
                  <c:v>9250</c:v>
                </c:pt>
                <c:pt idx="1140">
                  <c:v>9550</c:v>
                </c:pt>
                <c:pt idx="1141">
                  <c:v>9400</c:v>
                </c:pt>
                <c:pt idx="1142">
                  <c:v>9600</c:v>
                </c:pt>
                <c:pt idx="1143">
                  <c:v>9450</c:v>
                </c:pt>
                <c:pt idx="1144">
                  <c:v>9650</c:v>
                </c:pt>
                <c:pt idx="1145">
                  <c:v>9500</c:v>
                </c:pt>
                <c:pt idx="1146">
                  <c:v>9350</c:v>
                </c:pt>
                <c:pt idx="1147">
                  <c:v>8800</c:v>
                </c:pt>
                <c:pt idx="1148">
                  <c:v>9000</c:v>
                </c:pt>
                <c:pt idx="1149">
                  <c:v>8850</c:v>
                </c:pt>
                <c:pt idx="1150">
                  <c:v>8700</c:v>
                </c:pt>
                <c:pt idx="1151">
                  <c:v>8550</c:v>
                </c:pt>
                <c:pt idx="1152">
                  <c:v>8400</c:v>
                </c:pt>
                <c:pt idx="1153">
                  <c:v>8250</c:v>
                </c:pt>
                <c:pt idx="1154">
                  <c:v>8100</c:v>
                </c:pt>
                <c:pt idx="1155">
                  <c:v>7950</c:v>
                </c:pt>
                <c:pt idx="1156">
                  <c:v>8650</c:v>
                </c:pt>
                <c:pt idx="1157">
                  <c:v>8500</c:v>
                </c:pt>
                <c:pt idx="1158">
                  <c:v>8250</c:v>
                </c:pt>
                <c:pt idx="1159">
                  <c:v>8450</c:v>
                </c:pt>
                <c:pt idx="1160">
                  <c:v>8100</c:v>
                </c:pt>
                <c:pt idx="1161">
                  <c:v>7850</c:v>
                </c:pt>
                <c:pt idx="1162">
                  <c:v>8550</c:v>
                </c:pt>
                <c:pt idx="1163">
                  <c:v>8400</c:v>
                </c:pt>
                <c:pt idx="1164">
                  <c:v>8150</c:v>
                </c:pt>
                <c:pt idx="1165">
                  <c:v>8350</c:v>
                </c:pt>
                <c:pt idx="1166">
                  <c:v>7800</c:v>
                </c:pt>
                <c:pt idx="1167">
                  <c:v>8100</c:v>
                </c:pt>
                <c:pt idx="1168">
                  <c:v>8800</c:v>
                </c:pt>
                <c:pt idx="1169">
                  <c:v>9100</c:v>
                </c:pt>
                <c:pt idx="1170">
                  <c:v>9400</c:v>
                </c:pt>
                <c:pt idx="1171">
                  <c:v>9600</c:v>
                </c:pt>
                <c:pt idx="1172">
                  <c:v>9800</c:v>
                </c:pt>
                <c:pt idx="1173">
                  <c:v>10100</c:v>
                </c:pt>
                <c:pt idx="1174">
                  <c:v>9950</c:v>
                </c:pt>
                <c:pt idx="1175">
                  <c:v>9800</c:v>
                </c:pt>
                <c:pt idx="1176">
                  <c:v>9650</c:v>
                </c:pt>
                <c:pt idx="1177">
                  <c:v>9850</c:v>
                </c:pt>
                <c:pt idx="1178">
                  <c:v>10050</c:v>
                </c:pt>
                <c:pt idx="1179">
                  <c:v>9900</c:v>
                </c:pt>
                <c:pt idx="1180">
                  <c:v>10600</c:v>
                </c:pt>
                <c:pt idx="1181">
                  <c:v>10450</c:v>
                </c:pt>
                <c:pt idx="1182">
                  <c:v>10300</c:v>
                </c:pt>
                <c:pt idx="1183">
                  <c:v>10150</c:v>
                </c:pt>
                <c:pt idx="1184">
                  <c:v>10000</c:v>
                </c:pt>
                <c:pt idx="1185">
                  <c:v>10300</c:v>
                </c:pt>
                <c:pt idx="1186">
                  <c:v>9950</c:v>
                </c:pt>
                <c:pt idx="1187">
                  <c:v>10150</c:v>
                </c:pt>
                <c:pt idx="1188">
                  <c:v>9900</c:v>
                </c:pt>
                <c:pt idx="1189">
                  <c:v>10600</c:v>
                </c:pt>
                <c:pt idx="1190">
                  <c:v>10450</c:v>
                </c:pt>
                <c:pt idx="1191">
                  <c:v>10750</c:v>
                </c:pt>
                <c:pt idx="1192">
                  <c:v>12250</c:v>
                </c:pt>
                <c:pt idx="1193">
                  <c:v>12100</c:v>
                </c:pt>
                <c:pt idx="1194">
                  <c:v>11750</c:v>
                </c:pt>
                <c:pt idx="1195">
                  <c:v>10800</c:v>
                </c:pt>
                <c:pt idx="1196">
                  <c:v>11100</c:v>
                </c:pt>
                <c:pt idx="1197">
                  <c:v>11400</c:v>
                </c:pt>
                <c:pt idx="1198">
                  <c:v>11600</c:v>
                </c:pt>
                <c:pt idx="1199">
                  <c:v>11250</c:v>
                </c:pt>
                <c:pt idx="1200">
                  <c:v>11100</c:v>
                </c:pt>
                <c:pt idx="1201">
                  <c:v>11300</c:v>
                </c:pt>
                <c:pt idx="1202">
                  <c:v>11150</c:v>
                </c:pt>
                <c:pt idx="1203">
                  <c:v>11000</c:v>
                </c:pt>
                <c:pt idx="1204">
                  <c:v>11700</c:v>
                </c:pt>
                <c:pt idx="1205">
                  <c:v>11550</c:v>
                </c:pt>
                <c:pt idx="1206">
                  <c:v>11850</c:v>
                </c:pt>
                <c:pt idx="1207">
                  <c:v>12950</c:v>
                </c:pt>
                <c:pt idx="1208">
                  <c:v>12800</c:v>
                </c:pt>
                <c:pt idx="1209">
                  <c:v>12650</c:v>
                </c:pt>
                <c:pt idx="1210">
                  <c:v>12100</c:v>
                </c:pt>
                <c:pt idx="1211">
                  <c:v>12400</c:v>
                </c:pt>
                <c:pt idx="1212">
                  <c:v>13600</c:v>
                </c:pt>
                <c:pt idx="1213">
                  <c:v>13800</c:v>
                </c:pt>
                <c:pt idx="1214">
                  <c:v>14100</c:v>
                </c:pt>
                <c:pt idx="1215">
                  <c:v>13650</c:v>
                </c:pt>
                <c:pt idx="1216">
                  <c:v>14750</c:v>
                </c:pt>
                <c:pt idx="1217">
                  <c:v>14600</c:v>
                </c:pt>
                <c:pt idx="1218">
                  <c:v>14900</c:v>
                </c:pt>
                <c:pt idx="1219">
                  <c:v>15100</c:v>
                </c:pt>
                <c:pt idx="1220">
                  <c:v>14350</c:v>
                </c:pt>
                <c:pt idx="1221">
                  <c:v>14200</c:v>
                </c:pt>
                <c:pt idx="1222">
                  <c:v>14400</c:v>
                </c:pt>
                <c:pt idx="1223">
                  <c:v>14250</c:v>
                </c:pt>
                <c:pt idx="1224">
                  <c:v>14100</c:v>
                </c:pt>
                <c:pt idx="1225">
                  <c:v>13950</c:v>
                </c:pt>
                <c:pt idx="1226">
                  <c:v>13800</c:v>
                </c:pt>
                <c:pt idx="1227">
                  <c:v>13650</c:v>
                </c:pt>
                <c:pt idx="1228">
                  <c:v>13500</c:v>
                </c:pt>
                <c:pt idx="1229">
                  <c:v>13700</c:v>
                </c:pt>
                <c:pt idx="1230">
                  <c:v>13450</c:v>
                </c:pt>
                <c:pt idx="1231">
                  <c:v>14150</c:v>
                </c:pt>
                <c:pt idx="1232">
                  <c:v>14000</c:v>
                </c:pt>
                <c:pt idx="1233">
                  <c:v>13850</c:v>
                </c:pt>
                <c:pt idx="1234">
                  <c:v>14950</c:v>
                </c:pt>
                <c:pt idx="1235">
                  <c:v>15150</c:v>
                </c:pt>
                <c:pt idx="1236">
                  <c:v>15450</c:v>
                </c:pt>
                <c:pt idx="1237">
                  <c:v>15650</c:v>
                </c:pt>
                <c:pt idx="1238">
                  <c:v>15300</c:v>
                </c:pt>
                <c:pt idx="1239">
                  <c:v>15150</c:v>
                </c:pt>
                <c:pt idx="1240">
                  <c:v>16250</c:v>
                </c:pt>
                <c:pt idx="1241">
                  <c:v>15900</c:v>
                </c:pt>
                <c:pt idx="1242">
                  <c:v>15750</c:v>
                </c:pt>
                <c:pt idx="1243">
                  <c:v>15950</c:v>
                </c:pt>
                <c:pt idx="1244">
                  <c:v>15800</c:v>
                </c:pt>
                <c:pt idx="1245">
                  <c:v>15450</c:v>
                </c:pt>
                <c:pt idx="1246">
                  <c:v>15650</c:v>
                </c:pt>
                <c:pt idx="1247">
                  <c:v>16350</c:v>
                </c:pt>
                <c:pt idx="1248">
                  <c:v>16650</c:v>
                </c:pt>
                <c:pt idx="1249">
                  <c:v>16500</c:v>
                </c:pt>
                <c:pt idx="1250">
                  <c:v>16350</c:v>
                </c:pt>
                <c:pt idx="1251">
                  <c:v>16200</c:v>
                </c:pt>
                <c:pt idx="1252">
                  <c:v>16900</c:v>
                </c:pt>
                <c:pt idx="1253">
                  <c:v>17100</c:v>
                </c:pt>
                <c:pt idx="1254">
                  <c:v>16850</c:v>
                </c:pt>
                <c:pt idx="1255">
                  <c:v>17550</c:v>
                </c:pt>
                <c:pt idx="1256">
                  <c:v>17400</c:v>
                </c:pt>
                <c:pt idx="1257">
                  <c:v>17150</c:v>
                </c:pt>
                <c:pt idx="1258">
                  <c:v>17000</c:v>
                </c:pt>
                <c:pt idx="1259">
                  <c:v>17200</c:v>
                </c:pt>
                <c:pt idx="1260">
                  <c:v>17050</c:v>
                </c:pt>
                <c:pt idx="1261">
                  <c:v>16300</c:v>
                </c:pt>
                <c:pt idx="1262">
                  <c:v>15950</c:v>
                </c:pt>
                <c:pt idx="1263">
                  <c:v>16750</c:v>
                </c:pt>
                <c:pt idx="1264">
                  <c:v>16950</c:v>
                </c:pt>
                <c:pt idx="1265">
                  <c:v>16400</c:v>
                </c:pt>
                <c:pt idx="1266">
                  <c:v>16700</c:v>
                </c:pt>
                <c:pt idx="1267">
                  <c:v>16150</c:v>
                </c:pt>
                <c:pt idx="1268">
                  <c:v>16000</c:v>
                </c:pt>
                <c:pt idx="1269">
                  <c:v>15750</c:v>
                </c:pt>
                <c:pt idx="1270">
                  <c:v>15200</c:v>
                </c:pt>
                <c:pt idx="1271">
                  <c:v>15400</c:v>
                </c:pt>
                <c:pt idx="1272">
                  <c:v>15900</c:v>
                </c:pt>
                <c:pt idx="1273">
                  <c:v>15750</c:v>
                </c:pt>
                <c:pt idx="1274">
                  <c:v>15600</c:v>
                </c:pt>
                <c:pt idx="1275">
                  <c:v>15250</c:v>
                </c:pt>
                <c:pt idx="1276">
                  <c:v>15450</c:v>
                </c:pt>
                <c:pt idx="1277">
                  <c:v>15750</c:v>
                </c:pt>
                <c:pt idx="1278">
                  <c:v>16050</c:v>
                </c:pt>
                <c:pt idx="1279">
                  <c:v>15900</c:v>
                </c:pt>
                <c:pt idx="1280">
                  <c:v>16100</c:v>
                </c:pt>
                <c:pt idx="1281">
                  <c:v>15950</c:v>
                </c:pt>
                <c:pt idx="1282">
                  <c:v>16650</c:v>
                </c:pt>
                <c:pt idx="1283">
                  <c:v>16850</c:v>
                </c:pt>
                <c:pt idx="1284">
                  <c:v>17150</c:v>
                </c:pt>
                <c:pt idx="1285">
                  <c:v>18250</c:v>
                </c:pt>
                <c:pt idx="1286">
                  <c:v>18450</c:v>
                </c:pt>
                <c:pt idx="1287">
                  <c:v>19650</c:v>
                </c:pt>
                <c:pt idx="1288">
                  <c:v>19500</c:v>
                </c:pt>
                <c:pt idx="1289">
                  <c:v>19350</c:v>
                </c:pt>
                <c:pt idx="1290">
                  <c:v>19200</c:v>
                </c:pt>
                <c:pt idx="1291">
                  <c:v>19400</c:v>
                </c:pt>
                <c:pt idx="1292">
                  <c:v>19250</c:v>
                </c:pt>
                <c:pt idx="1293">
                  <c:v>19550</c:v>
                </c:pt>
                <c:pt idx="1294">
                  <c:v>19200</c:v>
                </c:pt>
                <c:pt idx="1295">
                  <c:v>19050</c:v>
                </c:pt>
                <c:pt idx="1296">
                  <c:v>18900</c:v>
                </c:pt>
                <c:pt idx="1297">
                  <c:v>18750</c:v>
                </c:pt>
                <c:pt idx="1298">
                  <c:v>18400</c:v>
                </c:pt>
                <c:pt idx="1299">
                  <c:v>18700</c:v>
                </c:pt>
                <c:pt idx="1300">
                  <c:v>19800</c:v>
                </c:pt>
                <c:pt idx="1301">
                  <c:v>19650</c:v>
                </c:pt>
                <c:pt idx="1302">
                  <c:v>19950</c:v>
                </c:pt>
                <c:pt idx="1303">
                  <c:v>19600</c:v>
                </c:pt>
                <c:pt idx="1304">
                  <c:v>19450</c:v>
                </c:pt>
                <c:pt idx="1305">
                  <c:v>19300</c:v>
                </c:pt>
                <c:pt idx="1306">
                  <c:v>18950</c:v>
                </c:pt>
                <c:pt idx="1307">
                  <c:v>18800</c:v>
                </c:pt>
                <c:pt idx="1308">
                  <c:v>19300</c:v>
                </c:pt>
                <c:pt idx="1309">
                  <c:v>18750</c:v>
                </c:pt>
                <c:pt idx="1310">
                  <c:v>18400</c:v>
                </c:pt>
                <c:pt idx="1311">
                  <c:v>18150</c:v>
                </c:pt>
                <c:pt idx="1312">
                  <c:v>17400</c:v>
                </c:pt>
                <c:pt idx="1313">
                  <c:v>17250</c:v>
                </c:pt>
                <c:pt idx="1314">
                  <c:v>17100</c:v>
                </c:pt>
                <c:pt idx="1315">
                  <c:v>17300</c:v>
                </c:pt>
                <c:pt idx="1316">
                  <c:v>17150</c:v>
                </c:pt>
                <c:pt idx="1317">
                  <c:v>17000</c:v>
                </c:pt>
                <c:pt idx="1318">
                  <c:v>17700</c:v>
                </c:pt>
                <c:pt idx="1319">
                  <c:v>17150</c:v>
                </c:pt>
                <c:pt idx="1320">
                  <c:v>17450</c:v>
                </c:pt>
                <c:pt idx="1321">
                  <c:v>17650</c:v>
                </c:pt>
                <c:pt idx="1322">
                  <c:v>17500</c:v>
                </c:pt>
                <c:pt idx="1323">
                  <c:v>17150</c:v>
                </c:pt>
                <c:pt idx="1324">
                  <c:v>16600</c:v>
                </c:pt>
                <c:pt idx="1325">
                  <c:v>16650</c:v>
                </c:pt>
                <c:pt idx="1326">
                  <c:v>16350</c:v>
                </c:pt>
                <c:pt idx="1327">
                  <c:v>15400</c:v>
                </c:pt>
                <c:pt idx="1328">
                  <c:v>15550</c:v>
                </c:pt>
                <c:pt idx="1329">
                  <c:v>15750</c:v>
                </c:pt>
                <c:pt idx="1330">
                  <c:v>15450</c:v>
                </c:pt>
                <c:pt idx="1331">
                  <c:v>14900</c:v>
                </c:pt>
                <c:pt idx="1332">
                  <c:v>15050</c:v>
                </c:pt>
                <c:pt idx="1333">
                  <c:v>14550</c:v>
                </c:pt>
                <c:pt idx="1334">
                  <c:v>15100</c:v>
                </c:pt>
                <c:pt idx="1335">
                  <c:v>14950</c:v>
                </c:pt>
                <c:pt idx="1336">
                  <c:v>15300</c:v>
                </c:pt>
                <c:pt idx="1337">
                  <c:v>15750</c:v>
                </c:pt>
                <c:pt idx="1338">
                  <c:v>15000</c:v>
                </c:pt>
                <c:pt idx="1339">
                  <c:v>15150</c:v>
                </c:pt>
                <c:pt idx="1340">
                  <c:v>14600</c:v>
                </c:pt>
                <c:pt idx="1341">
                  <c:v>14450</c:v>
                </c:pt>
                <c:pt idx="1342">
                  <c:v>14650</c:v>
                </c:pt>
                <c:pt idx="1343">
                  <c:v>14100</c:v>
                </c:pt>
                <c:pt idx="1344">
                  <c:v>14450</c:v>
                </c:pt>
                <c:pt idx="1345">
                  <c:v>13900</c:v>
                </c:pt>
                <c:pt idx="1346">
                  <c:v>13750</c:v>
                </c:pt>
                <c:pt idx="1347">
                  <c:v>13450</c:v>
                </c:pt>
                <c:pt idx="1348">
                  <c:v>13350</c:v>
                </c:pt>
                <c:pt idx="1349">
                  <c:v>14100</c:v>
                </c:pt>
                <c:pt idx="1350">
                  <c:v>13550</c:v>
                </c:pt>
                <c:pt idx="1351">
                  <c:v>13900</c:v>
                </c:pt>
                <c:pt idx="1352">
                  <c:v>13750</c:v>
                </c:pt>
                <c:pt idx="1353">
                  <c:v>13400</c:v>
                </c:pt>
                <c:pt idx="1354">
                  <c:v>12850</c:v>
                </c:pt>
                <c:pt idx="1355">
                  <c:v>12100</c:v>
                </c:pt>
                <c:pt idx="1356">
                  <c:v>12250</c:v>
                </c:pt>
                <c:pt idx="1357">
                  <c:v>12450</c:v>
                </c:pt>
                <c:pt idx="1358">
                  <c:v>12800</c:v>
                </c:pt>
                <c:pt idx="1359">
                  <c:v>12950</c:v>
                </c:pt>
                <c:pt idx="1360">
                  <c:v>13300</c:v>
                </c:pt>
                <c:pt idx="1361">
                  <c:v>12950</c:v>
                </c:pt>
                <c:pt idx="1362">
                  <c:v>12850</c:v>
                </c:pt>
                <c:pt idx="1363">
                  <c:v>12750</c:v>
                </c:pt>
                <c:pt idx="1364">
                  <c:v>12000</c:v>
                </c:pt>
                <c:pt idx="1365">
                  <c:v>12350</c:v>
                </c:pt>
                <c:pt idx="1366">
                  <c:v>12000</c:v>
                </c:pt>
                <c:pt idx="1367">
                  <c:v>11850</c:v>
                </c:pt>
                <c:pt idx="1368">
                  <c:v>12400</c:v>
                </c:pt>
                <c:pt idx="1369">
                  <c:v>12250</c:v>
                </c:pt>
                <c:pt idx="1370">
                  <c:v>11950</c:v>
                </c:pt>
                <c:pt idx="1371">
                  <c:v>11650</c:v>
                </c:pt>
                <c:pt idx="1372">
                  <c:v>12000</c:v>
                </c:pt>
                <c:pt idx="1373">
                  <c:v>11850</c:v>
                </c:pt>
                <c:pt idx="1374">
                  <c:v>12400</c:v>
                </c:pt>
                <c:pt idx="1375">
                  <c:v>12550</c:v>
                </c:pt>
                <c:pt idx="1376">
                  <c:v>12900</c:v>
                </c:pt>
                <c:pt idx="1377">
                  <c:v>13050</c:v>
                </c:pt>
                <c:pt idx="1378">
                  <c:v>12550</c:v>
                </c:pt>
                <c:pt idx="1379">
                  <c:v>12000</c:v>
                </c:pt>
                <c:pt idx="1380">
                  <c:v>11650</c:v>
                </c:pt>
                <c:pt idx="1381">
                  <c:v>11850</c:v>
                </c:pt>
                <c:pt idx="1382">
                  <c:v>11300</c:v>
                </c:pt>
                <c:pt idx="1383">
                  <c:v>11150</c:v>
                </c:pt>
                <c:pt idx="1384">
                  <c:v>11050</c:v>
                </c:pt>
                <c:pt idx="1385">
                  <c:v>11450</c:v>
                </c:pt>
                <c:pt idx="1386">
                  <c:v>11100</c:v>
                </c:pt>
                <c:pt idx="1387">
                  <c:v>10550</c:v>
                </c:pt>
                <c:pt idx="1388">
                  <c:v>10900</c:v>
                </c:pt>
                <c:pt idx="1389">
                  <c:v>11050</c:v>
                </c:pt>
                <c:pt idx="1390">
                  <c:v>11250</c:v>
                </c:pt>
                <c:pt idx="1391">
                  <c:v>11450</c:v>
                </c:pt>
                <c:pt idx="1392">
                  <c:v>11800</c:v>
                </c:pt>
                <c:pt idx="1393">
                  <c:v>11950</c:v>
                </c:pt>
                <c:pt idx="1394">
                  <c:v>12150</c:v>
                </c:pt>
                <c:pt idx="1395">
                  <c:v>12350</c:v>
                </c:pt>
                <c:pt idx="1396">
                  <c:v>12700</c:v>
                </c:pt>
                <c:pt idx="1397">
                  <c:v>12850</c:v>
                </c:pt>
                <c:pt idx="1398">
                  <c:v>13050</c:v>
                </c:pt>
                <c:pt idx="1399">
                  <c:v>12700</c:v>
                </c:pt>
                <c:pt idx="1400">
                  <c:v>13050</c:v>
                </c:pt>
                <c:pt idx="1401">
                  <c:v>13250</c:v>
                </c:pt>
                <c:pt idx="1402">
                  <c:v>13450</c:v>
                </c:pt>
                <c:pt idx="1403">
                  <c:v>13800</c:v>
                </c:pt>
                <c:pt idx="1404">
                  <c:v>13450</c:v>
                </c:pt>
                <c:pt idx="1405">
                  <c:v>14200</c:v>
                </c:pt>
                <c:pt idx="1406">
                  <c:v>14350</c:v>
                </c:pt>
                <c:pt idx="1407">
                  <c:v>13600</c:v>
                </c:pt>
                <c:pt idx="1408">
                  <c:v>13450</c:v>
                </c:pt>
                <c:pt idx="1409">
                  <c:v>12900</c:v>
                </c:pt>
                <c:pt idx="1410">
                  <c:v>13450</c:v>
                </c:pt>
                <c:pt idx="1411">
                  <c:v>14000</c:v>
                </c:pt>
                <c:pt idx="1412">
                  <c:v>13650</c:v>
                </c:pt>
                <c:pt idx="1413">
                  <c:v>14200</c:v>
                </c:pt>
                <c:pt idx="1414">
                  <c:v>14350</c:v>
                </c:pt>
                <c:pt idx="1415">
                  <c:v>14250</c:v>
                </c:pt>
                <c:pt idx="1416">
                  <c:v>13700</c:v>
                </c:pt>
                <c:pt idx="1417">
                  <c:v>14050</c:v>
                </c:pt>
                <c:pt idx="1418">
                  <c:v>14250</c:v>
                </c:pt>
                <c:pt idx="1419">
                  <c:v>14600</c:v>
                </c:pt>
                <c:pt idx="1420">
                  <c:v>14750</c:v>
                </c:pt>
                <c:pt idx="1421">
                  <c:v>14650</c:v>
                </c:pt>
                <c:pt idx="1422">
                  <c:v>14850</c:v>
                </c:pt>
                <c:pt idx="1423">
                  <c:v>14500</c:v>
                </c:pt>
                <c:pt idx="1424">
                  <c:v>14650</c:v>
                </c:pt>
                <c:pt idx="1425">
                  <c:v>14350</c:v>
                </c:pt>
                <c:pt idx="1426">
                  <c:v>14700</c:v>
                </c:pt>
                <c:pt idx="1427">
                  <c:v>14850</c:v>
                </c:pt>
                <c:pt idx="1428">
                  <c:v>14750</c:v>
                </c:pt>
                <c:pt idx="1429">
                  <c:v>15100</c:v>
                </c:pt>
                <c:pt idx="1430">
                  <c:v>15450</c:v>
                </c:pt>
                <c:pt idx="1431">
                  <c:v>15650</c:v>
                </c:pt>
                <c:pt idx="1432">
                  <c:v>15100</c:v>
                </c:pt>
                <c:pt idx="1433">
                  <c:v>15250</c:v>
                </c:pt>
                <c:pt idx="1434">
                  <c:v>15600</c:v>
                </c:pt>
                <c:pt idx="1435">
                  <c:v>15450</c:v>
                </c:pt>
                <c:pt idx="1436">
                  <c:v>15850</c:v>
                </c:pt>
                <c:pt idx="1437">
                  <c:v>16200</c:v>
                </c:pt>
                <c:pt idx="1438">
                  <c:v>16550</c:v>
                </c:pt>
                <c:pt idx="1439">
                  <c:v>17100</c:v>
                </c:pt>
                <c:pt idx="1440">
                  <c:v>17250</c:v>
                </c:pt>
                <c:pt idx="1441">
                  <c:v>16950</c:v>
                </c:pt>
                <c:pt idx="1442">
                  <c:v>16450</c:v>
                </c:pt>
                <c:pt idx="1443">
                  <c:v>15750</c:v>
                </c:pt>
                <c:pt idx="1444">
                  <c:v>15200</c:v>
                </c:pt>
                <c:pt idx="1445">
                  <c:v>15050</c:v>
                </c:pt>
                <c:pt idx="1446">
                  <c:v>15250</c:v>
                </c:pt>
                <c:pt idx="1447">
                  <c:v>14900</c:v>
                </c:pt>
                <c:pt idx="1448">
                  <c:v>14550</c:v>
                </c:pt>
                <c:pt idx="1449">
                  <c:v>14950</c:v>
                </c:pt>
                <c:pt idx="1450">
                  <c:v>14850</c:v>
                </c:pt>
                <c:pt idx="1451">
                  <c:v>14300</c:v>
                </c:pt>
                <c:pt idx="1452">
                  <c:v>14150</c:v>
                </c:pt>
                <c:pt idx="1453">
                  <c:v>13600</c:v>
                </c:pt>
                <c:pt idx="1454">
                  <c:v>13750</c:v>
                </c:pt>
                <c:pt idx="1455">
                  <c:v>12800</c:v>
                </c:pt>
                <c:pt idx="1456">
                  <c:v>12950</c:v>
                </c:pt>
                <c:pt idx="1457">
                  <c:v>12200</c:v>
                </c:pt>
                <c:pt idx="1458">
                  <c:v>12650</c:v>
                </c:pt>
                <c:pt idx="1459">
                  <c:v>12850</c:v>
                </c:pt>
                <c:pt idx="1460">
                  <c:v>12500</c:v>
                </c:pt>
                <c:pt idx="1461">
                  <c:v>13150</c:v>
                </c:pt>
                <c:pt idx="1462">
                  <c:v>12400</c:v>
                </c:pt>
                <c:pt idx="1463">
                  <c:v>12250</c:v>
                </c:pt>
                <c:pt idx="1464">
                  <c:v>11950</c:v>
                </c:pt>
                <c:pt idx="1465">
                  <c:v>11200</c:v>
                </c:pt>
                <c:pt idx="1466">
                  <c:v>10850</c:v>
                </c:pt>
                <c:pt idx="1467">
                  <c:v>11600</c:v>
                </c:pt>
                <c:pt idx="1468">
                  <c:v>11250</c:v>
                </c:pt>
                <c:pt idx="1469">
                  <c:v>10700</c:v>
                </c:pt>
                <c:pt idx="1470">
                  <c:v>10850</c:v>
                </c:pt>
                <c:pt idx="1471">
                  <c:v>10500</c:v>
                </c:pt>
                <c:pt idx="1472">
                  <c:v>10350</c:v>
                </c:pt>
                <c:pt idx="1473">
                  <c:v>10700</c:v>
                </c:pt>
                <c:pt idx="1474">
                  <c:v>10550</c:v>
                </c:pt>
                <c:pt idx="1475">
                  <c:v>10900</c:v>
                </c:pt>
                <c:pt idx="1476">
                  <c:v>11050</c:v>
                </c:pt>
                <c:pt idx="1477">
                  <c:v>11250</c:v>
                </c:pt>
                <c:pt idx="1478">
                  <c:v>10950</c:v>
                </c:pt>
                <c:pt idx="1479">
                  <c:v>10600</c:v>
                </c:pt>
                <c:pt idx="1480">
                  <c:v>10250</c:v>
                </c:pt>
                <c:pt idx="1481">
                  <c:v>9700</c:v>
                </c:pt>
                <c:pt idx="1482">
                  <c:v>9850</c:v>
                </c:pt>
                <c:pt idx="1483">
                  <c:v>9100</c:v>
                </c:pt>
                <c:pt idx="1484">
                  <c:v>8550</c:v>
                </c:pt>
                <c:pt idx="1485">
                  <c:v>8950</c:v>
                </c:pt>
                <c:pt idx="1486">
                  <c:v>9500</c:v>
                </c:pt>
                <c:pt idx="1487">
                  <c:v>9350</c:v>
                </c:pt>
                <c:pt idx="1488">
                  <c:v>8600</c:v>
                </c:pt>
                <c:pt idx="1489">
                  <c:v>8450</c:v>
                </c:pt>
                <c:pt idx="1490">
                  <c:v>8350</c:v>
                </c:pt>
                <c:pt idx="1491">
                  <c:v>8700</c:v>
                </c:pt>
                <c:pt idx="1492">
                  <c:v>8550</c:v>
                </c:pt>
                <c:pt idx="1493">
                  <c:v>8200</c:v>
                </c:pt>
                <c:pt idx="1494">
                  <c:v>7850</c:v>
                </c:pt>
                <c:pt idx="1495">
                  <c:v>8450</c:v>
                </c:pt>
                <c:pt idx="1496">
                  <c:v>8800</c:v>
                </c:pt>
                <c:pt idx="1497">
                  <c:v>8250</c:v>
                </c:pt>
                <c:pt idx="1498">
                  <c:v>7900</c:v>
                </c:pt>
                <c:pt idx="1499">
                  <c:v>8050</c:v>
                </c:pt>
                <c:pt idx="1500">
                  <c:v>8400</c:v>
                </c:pt>
                <c:pt idx="1501">
                  <c:v>8550</c:v>
                </c:pt>
                <c:pt idx="1502">
                  <c:v>8900</c:v>
                </c:pt>
                <c:pt idx="1503">
                  <c:v>9050</c:v>
                </c:pt>
                <c:pt idx="1504">
                  <c:v>9400</c:v>
                </c:pt>
                <c:pt idx="1505">
                  <c:v>9050</c:v>
                </c:pt>
                <c:pt idx="1506">
                  <c:v>9400</c:v>
                </c:pt>
                <c:pt idx="1507">
                  <c:v>9250</c:v>
                </c:pt>
                <c:pt idx="1508">
                  <c:v>9600</c:v>
                </c:pt>
                <c:pt idx="1509">
                  <c:v>9450</c:v>
                </c:pt>
                <c:pt idx="1510">
                  <c:v>9800</c:v>
                </c:pt>
                <c:pt idx="1511">
                  <c:v>9950</c:v>
                </c:pt>
                <c:pt idx="1512">
                  <c:v>9400</c:v>
                </c:pt>
                <c:pt idx="1513">
                  <c:v>9050</c:v>
                </c:pt>
                <c:pt idx="1514">
                  <c:v>9750</c:v>
                </c:pt>
                <c:pt idx="1515">
                  <c:v>9950</c:v>
                </c:pt>
                <c:pt idx="1516">
                  <c:v>9650</c:v>
                </c:pt>
                <c:pt idx="1517">
                  <c:v>9300</c:v>
                </c:pt>
                <c:pt idx="1518">
                  <c:v>9450</c:v>
                </c:pt>
                <c:pt idx="1519">
                  <c:v>9800</c:v>
                </c:pt>
                <c:pt idx="1520">
                  <c:v>9950</c:v>
                </c:pt>
                <c:pt idx="1521">
                  <c:v>10300</c:v>
                </c:pt>
                <c:pt idx="1522">
                  <c:v>9950</c:v>
                </c:pt>
                <c:pt idx="1523">
                  <c:v>9650</c:v>
                </c:pt>
                <c:pt idx="1524">
                  <c:v>9850</c:v>
                </c:pt>
                <c:pt idx="1525">
                  <c:v>10400</c:v>
                </c:pt>
                <c:pt idx="1526">
                  <c:v>9850</c:v>
                </c:pt>
                <c:pt idx="1527">
                  <c:v>10400</c:v>
                </c:pt>
                <c:pt idx="1528">
                  <c:v>10050</c:v>
                </c:pt>
                <c:pt idx="1529">
                  <c:v>9950</c:v>
                </c:pt>
                <c:pt idx="1530">
                  <c:v>9850</c:v>
                </c:pt>
                <c:pt idx="1531">
                  <c:v>10200</c:v>
                </c:pt>
                <c:pt idx="1532">
                  <c:v>10350</c:v>
                </c:pt>
                <c:pt idx="1533">
                  <c:v>10700</c:v>
                </c:pt>
                <c:pt idx="1534">
                  <c:v>10850</c:v>
                </c:pt>
                <c:pt idx="1535">
                  <c:v>11050</c:v>
                </c:pt>
                <c:pt idx="1536">
                  <c:v>12000</c:v>
                </c:pt>
                <c:pt idx="1537">
                  <c:v>12550</c:v>
                </c:pt>
                <c:pt idx="1538">
                  <c:v>12900</c:v>
                </c:pt>
                <c:pt idx="1539">
                  <c:v>12750</c:v>
                </c:pt>
                <c:pt idx="1540">
                  <c:v>13250</c:v>
                </c:pt>
                <c:pt idx="1541">
                  <c:v>12750</c:v>
                </c:pt>
                <c:pt idx="1542">
                  <c:v>13100</c:v>
                </c:pt>
                <c:pt idx="1543">
                  <c:v>13450</c:v>
                </c:pt>
                <c:pt idx="1544">
                  <c:v>13350</c:v>
                </c:pt>
                <c:pt idx="1545">
                  <c:v>12800</c:v>
                </c:pt>
                <c:pt idx="1546">
                  <c:v>13150</c:v>
                </c:pt>
                <c:pt idx="1547">
                  <c:v>13350</c:v>
                </c:pt>
                <c:pt idx="1548">
                  <c:v>13900</c:v>
                </c:pt>
                <c:pt idx="1549">
                  <c:v>13550</c:v>
                </c:pt>
                <c:pt idx="1550">
                  <c:v>13750</c:v>
                </c:pt>
                <c:pt idx="1551">
                  <c:v>13400</c:v>
                </c:pt>
                <c:pt idx="1552">
                  <c:v>13050</c:v>
                </c:pt>
                <c:pt idx="1553">
                  <c:v>12700</c:v>
                </c:pt>
                <c:pt idx="1554">
                  <c:v>13250</c:v>
                </c:pt>
                <c:pt idx="1555">
                  <c:v>12700</c:v>
                </c:pt>
                <c:pt idx="1556">
                  <c:v>12850</c:v>
                </c:pt>
                <c:pt idx="1557">
                  <c:v>13200</c:v>
                </c:pt>
                <c:pt idx="1558">
                  <c:v>12850</c:v>
                </c:pt>
                <c:pt idx="1559">
                  <c:v>13200</c:v>
                </c:pt>
                <c:pt idx="1560">
                  <c:v>13350</c:v>
                </c:pt>
                <c:pt idx="1561">
                  <c:v>13900</c:v>
                </c:pt>
                <c:pt idx="1562">
                  <c:v>14450</c:v>
                </c:pt>
                <c:pt idx="1563">
                  <c:v>14850</c:v>
                </c:pt>
                <c:pt idx="1564">
                  <c:v>15050</c:v>
                </c:pt>
                <c:pt idx="1565">
                  <c:v>15250</c:v>
                </c:pt>
                <c:pt idx="1566">
                  <c:v>14900</c:v>
                </c:pt>
                <c:pt idx="1567">
                  <c:v>15050</c:v>
                </c:pt>
                <c:pt idx="1568">
                  <c:v>14950</c:v>
                </c:pt>
                <c:pt idx="1569">
                  <c:v>15500</c:v>
                </c:pt>
                <c:pt idx="1570">
                  <c:v>15150</c:v>
                </c:pt>
                <c:pt idx="1571">
                  <c:v>15700</c:v>
                </c:pt>
                <c:pt idx="1572">
                  <c:v>15850</c:v>
                </c:pt>
                <c:pt idx="1573">
                  <c:v>15300</c:v>
                </c:pt>
                <c:pt idx="1574">
                  <c:v>15450</c:v>
                </c:pt>
                <c:pt idx="1575">
                  <c:v>15800</c:v>
                </c:pt>
                <c:pt idx="1576">
                  <c:v>15250</c:v>
                </c:pt>
                <c:pt idx="1577">
                  <c:v>14300</c:v>
                </c:pt>
                <c:pt idx="1578">
                  <c:v>13950</c:v>
                </c:pt>
                <c:pt idx="1579">
                  <c:v>14150</c:v>
                </c:pt>
                <c:pt idx="1580">
                  <c:v>14550</c:v>
                </c:pt>
                <c:pt idx="1581">
                  <c:v>14200</c:v>
                </c:pt>
                <c:pt idx="1582">
                  <c:v>14550</c:v>
                </c:pt>
                <c:pt idx="1583">
                  <c:v>14450</c:v>
                </c:pt>
                <c:pt idx="1584">
                  <c:v>15000</c:v>
                </c:pt>
                <c:pt idx="1585">
                  <c:v>14850</c:v>
                </c:pt>
                <c:pt idx="1586">
                  <c:v>14750</c:v>
                </c:pt>
                <c:pt idx="1587">
                  <c:v>14200</c:v>
                </c:pt>
                <c:pt idx="1588">
                  <c:v>14550</c:v>
                </c:pt>
                <c:pt idx="1589">
                  <c:v>15100</c:v>
                </c:pt>
                <c:pt idx="1590">
                  <c:v>14550</c:v>
                </c:pt>
                <c:pt idx="1591">
                  <c:v>14900</c:v>
                </c:pt>
                <c:pt idx="1592">
                  <c:v>15050</c:v>
                </c:pt>
                <c:pt idx="1593">
                  <c:v>14950</c:v>
                </c:pt>
                <c:pt idx="1594">
                  <c:v>14400</c:v>
                </c:pt>
                <c:pt idx="1595">
                  <c:v>14750</c:v>
                </c:pt>
                <c:pt idx="1596">
                  <c:v>14450</c:v>
                </c:pt>
                <c:pt idx="1597">
                  <c:v>13500</c:v>
                </c:pt>
                <c:pt idx="1598">
                  <c:v>13350</c:v>
                </c:pt>
                <c:pt idx="1599">
                  <c:v>13700</c:v>
                </c:pt>
                <c:pt idx="1600">
                  <c:v>13850</c:v>
                </c:pt>
                <c:pt idx="1601">
                  <c:v>13750</c:v>
                </c:pt>
                <c:pt idx="1602">
                  <c:v>13950</c:v>
                </c:pt>
                <c:pt idx="1603">
                  <c:v>13850</c:v>
                </c:pt>
                <c:pt idx="1604">
                  <c:v>13550</c:v>
                </c:pt>
                <c:pt idx="1605">
                  <c:v>13750</c:v>
                </c:pt>
                <c:pt idx="1606">
                  <c:v>13000</c:v>
                </c:pt>
                <c:pt idx="1607">
                  <c:v>12850</c:v>
                </c:pt>
                <c:pt idx="1608">
                  <c:v>12300</c:v>
                </c:pt>
                <c:pt idx="1609">
                  <c:v>11950</c:v>
                </c:pt>
                <c:pt idx="1610">
                  <c:v>11850</c:v>
                </c:pt>
                <c:pt idx="1611">
                  <c:v>11550</c:v>
                </c:pt>
                <c:pt idx="1612">
                  <c:v>11900</c:v>
                </c:pt>
                <c:pt idx="1613">
                  <c:v>12250</c:v>
                </c:pt>
                <c:pt idx="1614">
                  <c:v>11700</c:v>
                </c:pt>
                <c:pt idx="1615">
                  <c:v>11850</c:v>
                </c:pt>
                <c:pt idx="1616">
                  <c:v>11750</c:v>
                </c:pt>
                <c:pt idx="1617">
                  <c:v>11000</c:v>
                </c:pt>
                <c:pt idx="1618">
                  <c:v>10650</c:v>
                </c:pt>
                <c:pt idx="1619">
                  <c:v>11000</c:v>
                </c:pt>
                <c:pt idx="1620">
                  <c:v>11150</c:v>
                </c:pt>
                <c:pt idx="1621">
                  <c:v>11550</c:v>
                </c:pt>
                <c:pt idx="1622">
                  <c:v>11050</c:v>
                </c:pt>
                <c:pt idx="1623">
                  <c:v>11600</c:v>
                </c:pt>
                <c:pt idx="1624">
                  <c:v>11250</c:v>
                </c:pt>
                <c:pt idx="1625">
                  <c:v>10750</c:v>
                </c:pt>
                <c:pt idx="1626">
                  <c:v>10400</c:v>
                </c:pt>
                <c:pt idx="1627">
                  <c:v>10250</c:v>
                </c:pt>
                <c:pt idx="1628">
                  <c:v>9900</c:v>
                </c:pt>
                <c:pt idx="1629">
                  <c:v>9550</c:v>
                </c:pt>
                <c:pt idx="1630">
                  <c:v>9450</c:v>
                </c:pt>
                <c:pt idx="1631">
                  <c:v>9150</c:v>
                </c:pt>
                <c:pt idx="1632">
                  <c:v>9500</c:v>
                </c:pt>
                <c:pt idx="1633">
                  <c:v>9850</c:v>
                </c:pt>
                <c:pt idx="1634">
                  <c:v>10200</c:v>
                </c:pt>
                <c:pt idx="1635">
                  <c:v>10550</c:v>
                </c:pt>
                <c:pt idx="1636">
                  <c:v>9800</c:v>
                </c:pt>
                <c:pt idx="1637">
                  <c:v>9950</c:v>
                </c:pt>
                <c:pt idx="1638">
                  <c:v>9200</c:v>
                </c:pt>
                <c:pt idx="1639">
                  <c:v>9350</c:v>
                </c:pt>
                <c:pt idx="1640">
                  <c:v>9000</c:v>
                </c:pt>
                <c:pt idx="1641">
                  <c:v>8650</c:v>
                </c:pt>
                <c:pt idx="1642">
                  <c:v>9200</c:v>
                </c:pt>
                <c:pt idx="1643">
                  <c:v>9350</c:v>
                </c:pt>
                <c:pt idx="1644">
                  <c:v>9700</c:v>
                </c:pt>
                <c:pt idx="1645">
                  <c:v>10050</c:v>
                </c:pt>
                <c:pt idx="1646">
                  <c:v>10400</c:v>
                </c:pt>
                <c:pt idx="1647">
                  <c:v>10550</c:v>
                </c:pt>
                <c:pt idx="1648">
                  <c:v>10750</c:v>
                </c:pt>
                <c:pt idx="1649">
                  <c:v>10950</c:v>
                </c:pt>
                <c:pt idx="1650">
                  <c:v>10000</c:v>
                </c:pt>
                <c:pt idx="1651">
                  <c:v>9850</c:v>
                </c:pt>
                <c:pt idx="1652">
                  <c:v>9750</c:v>
                </c:pt>
                <c:pt idx="1653">
                  <c:v>10150</c:v>
                </c:pt>
                <c:pt idx="1654">
                  <c:v>10350</c:v>
                </c:pt>
                <c:pt idx="1655">
                  <c:v>10050</c:v>
                </c:pt>
                <c:pt idx="1656">
                  <c:v>9700</c:v>
                </c:pt>
                <c:pt idx="1657">
                  <c:v>10250</c:v>
                </c:pt>
                <c:pt idx="1658">
                  <c:v>10450</c:v>
                </c:pt>
                <c:pt idx="1659">
                  <c:v>10800</c:v>
                </c:pt>
                <c:pt idx="1660">
                  <c:v>10650</c:v>
                </c:pt>
                <c:pt idx="1661">
                  <c:v>11000</c:v>
                </c:pt>
                <c:pt idx="1662">
                  <c:v>10850</c:v>
                </c:pt>
                <c:pt idx="1663">
                  <c:v>10550</c:v>
                </c:pt>
                <c:pt idx="1664">
                  <c:v>10200</c:v>
                </c:pt>
                <c:pt idx="1665">
                  <c:v>9650</c:v>
                </c:pt>
                <c:pt idx="1666">
                  <c:v>8900</c:v>
                </c:pt>
                <c:pt idx="1667">
                  <c:v>9050</c:v>
                </c:pt>
                <c:pt idx="1668">
                  <c:v>8950</c:v>
                </c:pt>
                <c:pt idx="1669">
                  <c:v>8400</c:v>
                </c:pt>
                <c:pt idx="1670">
                  <c:v>8250</c:v>
                </c:pt>
                <c:pt idx="1671">
                  <c:v>7950</c:v>
                </c:pt>
                <c:pt idx="1672">
                  <c:v>8700</c:v>
                </c:pt>
                <c:pt idx="1673">
                  <c:v>8850</c:v>
                </c:pt>
                <c:pt idx="1674">
                  <c:v>8500</c:v>
                </c:pt>
                <c:pt idx="1675">
                  <c:v>8350</c:v>
                </c:pt>
                <c:pt idx="1676">
                  <c:v>8700</c:v>
                </c:pt>
                <c:pt idx="1677">
                  <c:v>8550</c:v>
                </c:pt>
                <c:pt idx="1678">
                  <c:v>8000</c:v>
                </c:pt>
                <c:pt idx="1679">
                  <c:v>8150</c:v>
                </c:pt>
                <c:pt idx="1680">
                  <c:v>7600</c:v>
                </c:pt>
                <c:pt idx="1681">
                  <c:v>7750</c:v>
                </c:pt>
                <c:pt idx="1682">
                  <c:v>7950</c:v>
                </c:pt>
                <c:pt idx="1683">
                  <c:v>7850</c:v>
                </c:pt>
                <c:pt idx="1684">
                  <c:v>7750</c:v>
                </c:pt>
                <c:pt idx="1685">
                  <c:v>7200</c:v>
                </c:pt>
                <c:pt idx="1686">
                  <c:v>7350</c:v>
                </c:pt>
                <c:pt idx="1687">
                  <c:v>7700</c:v>
                </c:pt>
                <c:pt idx="1688">
                  <c:v>7350</c:v>
                </c:pt>
                <c:pt idx="1689">
                  <c:v>7250</c:v>
                </c:pt>
                <c:pt idx="1690">
                  <c:v>7600</c:v>
                </c:pt>
                <c:pt idx="1691">
                  <c:v>7750</c:v>
                </c:pt>
                <c:pt idx="1692">
                  <c:v>7450</c:v>
                </c:pt>
                <c:pt idx="1693">
                  <c:v>7350</c:v>
                </c:pt>
                <c:pt idx="1694">
                  <c:v>7000</c:v>
                </c:pt>
                <c:pt idx="1695">
                  <c:v>6850</c:v>
                </c:pt>
                <c:pt idx="1696">
                  <c:v>6300</c:v>
                </c:pt>
                <c:pt idx="1697">
                  <c:v>6150</c:v>
                </c:pt>
                <c:pt idx="1698">
                  <c:v>6500</c:v>
                </c:pt>
                <c:pt idx="1699">
                  <c:v>6350</c:v>
                </c:pt>
                <c:pt idx="1700">
                  <c:v>6700</c:v>
                </c:pt>
                <c:pt idx="1701">
                  <c:v>6550</c:v>
                </c:pt>
                <c:pt idx="1702">
                  <c:v>6200</c:v>
                </c:pt>
                <c:pt idx="1703">
                  <c:v>5850</c:v>
                </c:pt>
                <c:pt idx="1704">
                  <c:v>5500</c:v>
                </c:pt>
                <c:pt idx="1705">
                  <c:v>5350</c:v>
                </c:pt>
                <c:pt idx="1706">
                  <c:v>5250</c:v>
                </c:pt>
                <c:pt idx="1707">
                  <c:v>4550</c:v>
                </c:pt>
                <c:pt idx="1708">
                  <c:v>4450</c:v>
                </c:pt>
                <c:pt idx="1709">
                  <c:v>4100</c:v>
                </c:pt>
                <c:pt idx="1710">
                  <c:v>3750</c:v>
                </c:pt>
                <c:pt idx="1711">
                  <c:v>3200</c:v>
                </c:pt>
                <c:pt idx="1712">
                  <c:v>3050</c:v>
                </c:pt>
                <c:pt idx="1713">
                  <c:v>2500</c:v>
                </c:pt>
                <c:pt idx="1714">
                  <c:v>2150</c:v>
                </c:pt>
                <c:pt idx="1715">
                  <c:v>2350</c:v>
                </c:pt>
                <c:pt idx="1716">
                  <c:v>2000</c:v>
                </c:pt>
                <c:pt idx="1717">
                  <c:v>1250</c:v>
                </c:pt>
                <c:pt idx="1718">
                  <c:v>1450</c:v>
                </c:pt>
                <c:pt idx="1719">
                  <c:v>1150</c:v>
                </c:pt>
                <c:pt idx="1720">
                  <c:v>1050</c:v>
                </c:pt>
                <c:pt idx="1721">
                  <c:v>1250</c:v>
                </c:pt>
                <c:pt idx="1722">
                  <c:v>700</c:v>
                </c:pt>
                <c:pt idx="1723">
                  <c:v>850</c:v>
                </c:pt>
                <c:pt idx="1724">
                  <c:v>1050</c:v>
                </c:pt>
                <c:pt idx="1725">
                  <c:v>1250</c:v>
                </c:pt>
                <c:pt idx="1726">
                  <c:v>900</c:v>
                </c:pt>
                <c:pt idx="1727">
                  <c:v>750</c:v>
                </c:pt>
                <c:pt idx="1728">
                  <c:v>250</c:v>
                </c:pt>
                <c:pt idx="172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3CEF-4097-BF1F-3F0953E9EC6D}"/>
            </c:ext>
          </c:extLst>
        </c:ser>
        <c:ser>
          <c:idx val="7"/>
          <c:order val="7"/>
          <c:tx>
            <c:strRef>
              <c:f>sheet!$A$8</c:f>
              <c:strCache>
                <c:ptCount val="1"/>
                <c:pt idx="0">
                  <c:v>robot8</c:v>
                </c:pt>
              </c:strCache>
            </c:strRef>
          </c:tx>
          <c:spPr>
            <a:ln w="3810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trendline>
            <c:spPr>
              <a:ln w="19050" cap="rnd">
                <a:solidFill>
                  <a:schemeClr val="accent2">
                    <a:lumMod val="60000"/>
                  </a:schemeClr>
                </a:solidFill>
                <a:round/>
              </a:ln>
              <a:effectLst/>
            </c:spPr>
            <c:trendlineType val="linear"/>
            <c:dispRSqr val="0"/>
            <c:dispEq val="0"/>
          </c:trendline>
          <c:val>
            <c:numRef>
              <c:f>sheet!$B$8:$BNO$8</c:f>
              <c:numCache>
                <c:formatCode>General</c:formatCode>
                <c:ptCount val="1730"/>
                <c:pt idx="0">
                  <c:v>9850</c:v>
                </c:pt>
                <c:pt idx="1">
                  <c:v>10950</c:v>
                </c:pt>
                <c:pt idx="2">
                  <c:v>10500</c:v>
                </c:pt>
                <c:pt idx="3">
                  <c:v>11600</c:v>
                </c:pt>
                <c:pt idx="4">
                  <c:v>11450</c:v>
                </c:pt>
                <c:pt idx="5">
                  <c:v>11100</c:v>
                </c:pt>
                <c:pt idx="6">
                  <c:v>10950</c:v>
                </c:pt>
                <c:pt idx="7">
                  <c:v>10800</c:v>
                </c:pt>
                <c:pt idx="8">
                  <c:v>10650</c:v>
                </c:pt>
                <c:pt idx="9">
                  <c:v>10300</c:v>
                </c:pt>
                <c:pt idx="10">
                  <c:v>10050</c:v>
                </c:pt>
                <c:pt idx="11">
                  <c:v>9900</c:v>
                </c:pt>
                <c:pt idx="12">
                  <c:v>9750</c:v>
                </c:pt>
                <c:pt idx="13">
                  <c:v>9400</c:v>
                </c:pt>
                <c:pt idx="14">
                  <c:v>9050</c:v>
                </c:pt>
                <c:pt idx="15">
                  <c:v>8700</c:v>
                </c:pt>
                <c:pt idx="16">
                  <c:v>8550</c:v>
                </c:pt>
                <c:pt idx="17">
                  <c:v>8200</c:v>
                </c:pt>
                <c:pt idx="18">
                  <c:v>8050</c:v>
                </c:pt>
                <c:pt idx="19">
                  <c:v>7900</c:v>
                </c:pt>
                <c:pt idx="20">
                  <c:v>7650</c:v>
                </c:pt>
                <c:pt idx="21">
                  <c:v>7100</c:v>
                </c:pt>
                <c:pt idx="22">
                  <c:v>6950</c:v>
                </c:pt>
                <c:pt idx="23">
                  <c:v>6800</c:v>
                </c:pt>
                <c:pt idx="24">
                  <c:v>6650</c:v>
                </c:pt>
                <c:pt idx="25">
                  <c:v>6500</c:v>
                </c:pt>
                <c:pt idx="26">
                  <c:v>6350</c:v>
                </c:pt>
                <c:pt idx="27">
                  <c:v>6200</c:v>
                </c:pt>
                <c:pt idx="28">
                  <c:v>6050</c:v>
                </c:pt>
                <c:pt idx="29">
                  <c:v>5900</c:v>
                </c:pt>
                <c:pt idx="30">
                  <c:v>5550</c:v>
                </c:pt>
                <c:pt idx="31">
                  <c:v>5400</c:v>
                </c:pt>
                <c:pt idx="32">
                  <c:v>5250</c:v>
                </c:pt>
                <c:pt idx="33">
                  <c:v>5100</c:v>
                </c:pt>
                <c:pt idx="34">
                  <c:v>4950</c:v>
                </c:pt>
                <c:pt idx="35">
                  <c:v>4800</c:v>
                </c:pt>
                <c:pt idx="36">
                  <c:v>4650</c:v>
                </c:pt>
                <c:pt idx="37">
                  <c:v>4500</c:v>
                </c:pt>
                <c:pt idx="38">
                  <c:v>4350</c:v>
                </c:pt>
                <c:pt idx="39">
                  <c:v>4200</c:v>
                </c:pt>
                <c:pt idx="40">
                  <c:v>4050</c:v>
                </c:pt>
                <c:pt idx="41">
                  <c:v>3900</c:v>
                </c:pt>
                <c:pt idx="42">
                  <c:v>7800</c:v>
                </c:pt>
                <c:pt idx="43">
                  <c:v>7650</c:v>
                </c:pt>
                <c:pt idx="44">
                  <c:v>7300</c:v>
                </c:pt>
                <c:pt idx="45">
                  <c:v>8300</c:v>
                </c:pt>
                <c:pt idx="46">
                  <c:v>8150</c:v>
                </c:pt>
                <c:pt idx="47">
                  <c:v>8000</c:v>
                </c:pt>
                <c:pt idx="48">
                  <c:v>7450</c:v>
                </c:pt>
                <c:pt idx="49">
                  <c:v>7300</c:v>
                </c:pt>
                <c:pt idx="50">
                  <c:v>7150</c:v>
                </c:pt>
                <c:pt idx="51">
                  <c:v>6800</c:v>
                </c:pt>
                <c:pt idx="52">
                  <c:v>6650</c:v>
                </c:pt>
                <c:pt idx="53">
                  <c:v>6500</c:v>
                </c:pt>
                <c:pt idx="54">
                  <c:v>6350</c:v>
                </c:pt>
                <c:pt idx="55">
                  <c:v>6200</c:v>
                </c:pt>
                <c:pt idx="56">
                  <c:v>6050</c:v>
                </c:pt>
                <c:pt idx="57">
                  <c:v>5900</c:v>
                </c:pt>
                <c:pt idx="58">
                  <c:v>5550</c:v>
                </c:pt>
                <c:pt idx="59">
                  <c:v>5400</c:v>
                </c:pt>
                <c:pt idx="60">
                  <c:v>5250</c:v>
                </c:pt>
                <c:pt idx="61">
                  <c:v>6350</c:v>
                </c:pt>
                <c:pt idx="62">
                  <c:v>7350</c:v>
                </c:pt>
                <c:pt idx="63">
                  <c:v>7200</c:v>
                </c:pt>
                <c:pt idx="64">
                  <c:v>7050</c:v>
                </c:pt>
                <c:pt idx="65">
                  <c:v>6800</c:v>
                </c:pt>
                <c:pt idx="66">
                  <c:v>6450</c:v>
                </c:pt>
                <c:pt idx="67">
                  <c:v>6300</c:v>
                </c:pt>
                <c:pt idx="68">
                  <c:v>5550</c:v>
                </c:pt>
                <c:pt idx="69">
                  <c:v>5000</c:v>
                </c:pt>
                <c:pt idx="70">
                  <c:v>4850</c:v>
                </c:pt>
                <c:pt idx="71">
                  <c:v>4700</c:v>
                </c:pt>
                <c:pt idx="72">
                  <c:v>4550</c:v>
                </c:pt>
                <c:pt idx="73">
                  <c:v>4400</c:v>
                </c:pt>
                <c:pt idx="74">
                  <c:v>4250</c:v>
                </c:pt>
                <c:pt idx="75">
                  <c:v>3700</c:v>
                </c:pt>
                <c:pt idx="76">
                  <c:v>7600</c:v>
                </c:pt>
                <c:pt idx="77">
                  <c:v>7450</c:v>
                </c:pt>
                <c:pt idx="78">
                  <c:v>11350</c:v>
                </c:pt>
                <c:pt idx="79">
                  <c:v>11200</c:v>
                </c:pt>
                <c:pt idx="80">
                  <c:v>11050</c:v>
                </c:pt>
                <c:pt idx="81">
                  <c:v>10900</c:v>
                </c:pt>
                <c:pt idx="82">
                  <c:v>10750</c:v>
                </c:pt>
                <c:pt idx="83">
                  <c:v>10600</c:v>
                </c:pt>
                <c:pt idx="84">
                  <c:v>10450</c:v>
                </c:pt>
                <c:pt idx="85">
                  <c:v>11450</c:v>
                </c:pt>
                <c:pt idx="86">
                  <c:v>13950</c:v>
                </c:pt>
                <c:pt idx="87">
                  <c:v>13400</c:v>
                </c:pt>
                <c:pt idx="88">
                  <c:v>13250</c:v>
                </c:pt>
                <c:pt idx="89">
                  <c:v>13100</c:v>
                </c:pt>
                <c:pt idx="90">
                  <c:v>12950</c:v>
                </c:pt>
                <c:pt idx="91">
                  <c:v>12700</c:v>
                </c:pt>
                <c:pt idx="92">
                  <c:v>12450</c:v>
                </c:pt>
                <c:pt idx="93">
                  <c:v>12300</c:v>
                </c:pt>
                <c:pt idx="94">
                  <c:v>11950</c:v>
                </c:pt>
                <c:pt idx="95">
                  <c:v>11600</c:v>
                </c:pt>
                <c:pt idx="96">
                  <c:v>14100</c:v>
                </c:pt>
                <c:pt idx="97">
                  <c:v>13950</c:v>
                </c:pt>
                <c:pt idx="98">
                  <c:v>16450</c:v>
                </c:pt>
                <c:pt idx="99">
                  <c:v>16100</c:v>
                </c:pt>
                <c:pt idx="100">
                  <c:v>15950</c:v>
                </c:pt>
                <c:pt idx="101">
                  <c:v>17750</c:v>
                </c:pt>
                <c:pt idx="102">
                  <c:v>17000</c:v>
                </c:pt>
                <c:pt idx="103">
                  <c:v>16650</c:v>
                </c:pt>
                <c:pt idx="104">
                  <c:v>16300</c:v>
                </c:pt>
                <c:pt idx="105">
                  <c:v>19650</c:v>
                </c:pt>
                <c:pt idx="106">
                  <c:v>19500</c:v>
                </c:pt>
                <c:pt idx="107">
                  <c:v>21650</c:v>
                </c:pt>
                <c:pt idx="108">
                  <c:v>21500</c:v>
                </c:pt>
                <c:pt idx="109">
                  <c:v>23050</c:v>
                </c:pt>
                <c:pt idx="110">
                  <c:v>25300</c:v>
                </c:pt>
                <c:pt idx="111">
                  <c:v>24950</c:v>
                </c:pt>
                <c:pt idx="112">
                  <c:v>24600</c:v>
                </c:pt>
                <c:pt idx="113">
                  <c:v>25450</c:v>
                </c:pt>
                <c:pt idx="114">
                  <c:v>25300</c:v>
                </c:pt>
                <c:pt idx="115">
                  <c:v>26150</c:v>
                </c:pt>
                <c:pt idx="116">
                  <c:v>26000</c:v>
                </c:pt>
                <c:pt idx="117">
                  <c:v>25850</c:v>
                </c:pt>
                <c:pt idx="118">
                  <c:v>25700</c:v>
                </c:pt>
                <c:pt idx="119">
                  <c:v>25350</c:v>
                </c:pt>
                <c:pt idx="120">
                  <c:v>25200</c:v>
                </c:pt>
                <c:pt idx="121">
                  <c:v>24850</c:v>
                </c:pt>
                <c:pt idx="122">
                  <c:v>24300</c:v>
                </c:pt>
                <c:pt idx="123">
                  <c:v>24150</c:v>
                </c:pt>
                <c:pt idx="124">
                  <c:v>24000</c:v>
                </c:pt>
                <c:pt idx="125">
                  <c:v>23850</c:v>
                </c:pt>
                <c:pt idx="126">
                  <c:v>23300</c:v>
                </c:pt>
                <c:pt idx="127">
                  <c:v>22950</c:v>
                </c:pt>
                <c:pt idx="128">
                  <c:v>23800</c:v>
                </c:pt>
                <c:pt idx="129">
                  <c:v>23650</c:v>
                </c:pt>
                <c:pt idx="130">
                  <c:v>25800</c:v>
                </c:pt>
                <c:pt idx="131">
                  <c:v>26750</c:v>
                </c:pt>
                <c:pt idx="132">
                  <c:v>26600</c:v>
                </c:pt>
                <c:pt idx="133">
                  <c:v>26450</c:v>
                </c:pt>
                <c:pt idx="134">
                  <c:v>25900</c:v>
                </c:pt>
                <c:pt idx="135">
                  <c:v>25750</c:v>
                </c:pt>
                <c:pt idx="136">
                  <c:v>25600</c:v>
                </c:pt>
                <c:pt idx="137">
                  <c:v>24850</c:v>
                </c:pt>
                <c:pt idx="138">
                  <c:v>24700</c:v>
                </c:pt>
                <c:pt idx="139">
                  <c:v>24550</c:v>
                </c:pt>
                <c:pt idx="140">
                  <c:v>26100</c:v>
                </c:pt>
                <c:pt idx="141">
                  <c:v>25850</c:v>
                </c:pt>
                <c:pt idx="142">
                  <c:v>25700</c:v>
                </c:pt>
                <c:pt idx="143">
                  <c:v>27850</c:v>
                </c:pt>
                <c:pt idx="144">
                  <c:v>27700</c:v>
                </c:pt>
                <c:pt idx="145">
                  <c:v>27550</c:v>
                </c:pt>
                <c:pt idx="146">
                  <c:v>27400</c:v>
                </c:pt>
                <c:pt idx="147">
                  <c:v>27250</c:v>
                </c:pt>
                <c:pt idx="148">
                  <c:v>27000</c:v>
                </c:pt>
                <c:pt idx="149">
                  <c:v>26750</c:v>
                </c:pt>
                <c:pt idx="150">
                  <c:v>26400</c:v>
                </c:pt>
                <c:pt idx="151">
                  <c:v>26250</c:v>
                </c:pt>
                <c:pt idx="152">
                  <c:v>25900</c:v>
                </c:pt>
                <c:pt idx="153">
                  <c:v>28050</c:v>
                </c:pt>
                <c:pt idx="154">
                  <c:v>28900</c:v>
                </c:pt>
                <c:pt idx="155">
                  <c:v>28750</c:v>
                </c:pt>
                <c:pt idx="156">
                  <c:v>31100</c:v>
                </c:pt>
                <c:pt idx="157">
                  <c:v>30950</c:v>
                </c:pt>
                <c:pt idx="158">
                  <c:v>31750</c:v>
                </c:pt>
                <c:pt idx="159">
                  <c:v>31600</c:v>
                </c:pt>
                <c:pt idx="160">
                  <c:v>31450</c:v>
                </c:pt>
                <c:pt idx="161">
                  <c:v>31100</c:v>
                </c:pt>
                <c:pt idx="162">
                  <c:v>30950</c:v>
                </c:pt>
                <c:pt idx="163">
                  <c:v>30800</c:v>
                </c:pt>
                <c:pt idx="164">
                  <c:v>30650</c:v>
                </c:pt>
                <c:pt idx="165">
                  <c:v>30500</c:v>
                </c:pt>
                <c:pt idx="166">
                  <c:v>30350</c:v>
                </c:pt>
                <c:pt idx="167">
                  <c:v>30200</c:v>
                </c:pt>
                <c:pt idx="168">
                  <c:v>30050</c:v>
                </c:pt>
                <c:pt idx="169">
                  <c:v>29900</c:v>
                </c:pt>
                <c:pt idx="170">
                  <c:v>29750</c:v>
                </c:pt>
                <c:pt idx="171">
                  <c:v>29600</c:v>
                </c:pt>
                <c:pt idx="172">
                  <c:v>29250</c:v>
                </c:pt>
                <c:pt idx="173">
                  <c:v>32550</c:v>
                </c:pt>
                <c:pt idx="174">
                  <c:v>32000</c:v>
                </c:pt>
                <c:pt idx="175">
                  <c:v>32750</c:v>
                </c:pt>
                <c:pt idx="176">
                  <c:v>32600</c:v>
                </c:pt>
                <c:pt idx="177">
                  <c:v>32350</c:v>
                </c:pt>
                <c:pt idx="178">
                  <c:v>32000</c:v>
                </c:pt>
                <c:pt idx="179">
                  <c:v>31850</c:v>
                </c:pt>
                <c:pt idx="180">
                  <c:v>31700</c:v>
                </c:pt>
                <c:pt idx="181">
                  <c:v>31550</c:v>
                </c:pt>
                <c:pt idx="182">
                  <c:v>31400</c:v>
                </c:pt>
                <c:pt idx="183">
                  <c:v>31250</c:v>
                </c:pt>
                <c:pt idx="184">
                  <c:v>34000</c:v>
                </c:pt>
                <c:pt idx="185">
                  <c:v>33850</c:v>
                </c:pt>
                <c:pt idx="186">
                  <c:v>33700</c:v>
                </c:pt>
                <c:pt idx="187">
                  <c:v>33550</c:v>
                </c:pt>
                <c:pt idx="188">
                  <c:v>33400</c:v>
                </c:pt>
                <c:pt idx="189">
                  <c:v>33150</c:v>
                </c:pt>
                <c:pt idx="190">
                  <c:v>32800</c:v>
                </c:pt>
                <c:pt idx="191">
                  <c:v>33450</c:v>
                </c:pt>
                <c:pt idx="192">
                  <c:v>34100</c:v>
                </c:pt>
                <c:pt idx="193">
                  <c:v>33950</c:v>
                </c:pt>
                <c:pt idx="194">
                  <c:v>34600</c:v>
                </c:pt>
                <c:pt idx="195">
                  <c:v>34050</c:v>
                </c:pt>
                <c:pt idx="196">
                  <c:v>33300</c:v>
                </c:pt>
                <c:pt idx="197">
                  <c:v>32950</c:v>
                </c:pt>
                <c:pt idx="198">
                  <c:v>32800</c:v>
                </c:pt>
                <c:pt idx="199">
                  <c:v>32450</c:v>
                </c:pt>
                <c:pt idx="200">
                  <c:v>32100</c:v>
                </c:pt>
                <c:pt idx="201">
                  <c:v>31850</c:v>
                </c:pt>
                <c:pt idx="202">
                  <c:v>31500</c:v>
                </c:pt>
                <c:pt idx="203">
                  <c:v>32150</c:v>
                </c:pt>
                <c:pt idx="204">
                  <c:v>32000</c:v>
                </c:pt>
                <c:pt idx="205">
                  <c:v>31650</c:v>
                </c:pt>
                <c:pt idx="206">
                  <c:v>32300</c:v>
                </c:pt>
                <c:pt idx="207">
                  <c:v>32150</c:v>
                </c:pt>
                <c:pt idx="208">
                  <c:v>32800</c:v>
                </c:pt>
                <c:pt idx="209">
                  <c:v>36550</c:v>
                </c:pt>
                <c:pt idx="210">
                  <c:v>36400</c:v>
                </c:pt>
                <c:pt idx="211">
                  <c:v>36250</c:v>
                </c:pt>
                <c:pt idx="212">
                  <c:v>36100</c:v>
                </c:pt>
                <c:pt idx="213">
                  <c:v>36850</c:v>
                </c:pt>
                <c:pt idx="214">
                  <c:v>36500</c:v>
                </c:pt>
                <c:pt idx="215">
                  <c:v>36350</c:v>
                </c:pt>
                <c:pt idx="216">
                  <c:v>36200</c:v>
                </c:pt>
                <c:pt idx="217">
                  <c:v>35650</c:v>
                </c:pt>
                <c:pt idx="218">
                  <c:v>35500</c:v>
                </c:pt>
                <c:pt idx="219">
                  <c:v>36250</c:v>
                </c:pt>
                <c:pt idx="220">
                  <c:v>35900</c:v>
                </c:pt>
                <c:pt idx="221">
                  <c:v>37650</c:v>
                </c:pt>
                <c:pt idx="222">
                  <c:v>37500</c:v>
                </c:pt>
                <c:pt idx="223">
                  <c:v>37350</c:v>
                </c:pt>
                <c:pt idx="224">
                  <c:v>37200</c:v>
                </c:pt>
                <c:pt idx="225">
                  <c:v>38450</c:v>
                </c:pt>
                <c:pt idx="226">
                  <c:v>38300</c:v>
                </c:pt>
                <c:pt idx="227">
                  <c:v>38150</c:v>
                </c:pt>
                <c:pt idx="228">
                  <c:v>38000</c:v>
                </c:pt>
                <c:pt idx="229">
                  <c:v>37850</c:v>
                </c:pt>
                <c:pt idx="230">
                  <c:v>38600</c:v>
                </c:pt>
                <c:pt idx="231">
                  <c:v>38450</c:v>
                </c:pt>
                <c:pt idx="232">
                  <c:v>38100</c:v>
                </c:pt>
                <c:pt idx="233">
                  <c:v>37750</c:v>
                </c:pt>
                <c:pt idx="234">
                  <c:v>38400</c:v>
                </c:pt>
                <c:pt idx="235">
                  <c:v>40150</c:v>
                </c:pt>
                <c:pt idx="236">
                  <c:v>39900</c:v>
                </c:pt>
                <c:pt idx="237">
                  <c:v>39750</c:v>
                </c:pt>
                <c:pt idx="238">
                  <c:v>40400</c:v>
                </c:pt>
                <c:pt idx="239">
                  <c:v>41050</c:v>
                </c:pt>
                <c:pt idx="240">
                  <c:v>40900</c:v>
                </c:pt>
                <c:pt idx="241">
                  <c:v>41550</c:v>
                </c:pt>
                <c:pt idx="242">
                  <c:v>41400</c:v>
                </c:pt>
                <c:pt idx="243">
                  <c:v>43750</c:v>
                </c:pt>
                <c:pt idx="244">
                  <c:v>43600</c:v>
                </c:pt>
                <c:pt idx="245">
                  <c:v>44250</c:v>
                </c:pt>
                <c:pt idx="246">
                  <c:v>47000</c:v>
                </c:pt>
                <c:pt idx="247">
                  <c:v>46850</c:v>
                </c:pt>
                <c:pt idx="248">
                  <c:v>46700</c:v>
                </c:pt>
                <c:pt idx="249">
                  <c:v>46250</c:v>
                </c:pt>
                <c:pt idx="250">
                  <c:v>46100</c:v>
                </c:pt>
                <c:pt idx="251">
                  <c:v>45150</c:v>
                </c:pt>
                <c:pt idx="252">
                  <c:v>45000</c:v>
                </c:pt>
                <c:pt idx="253">
                  <c:v>45650</c:v>
                </c:pt>
                <c:pt idx="254">
                  <c:v>45150</c:v>
                </c:pt>
                <c:pt idx="255">
                  <c:v>44900</c:v>
                </c:pt>
                <c:pt idx="256">
                  <c:v>44750</c:v>
                </c:pt>
                <c:pt idx="257">
                  <c:v>45250</c:v>
                </c:pt>
                <c:pt idx="258">
                  <c:v>47450</c:v>
                </c:pt>
                <c:pt idx="259">
                  <c:v>47100</c:v>
                </c:pt>
                <c:pt idx="260">
                  <c:v>46950</c:v>
                </c:pt>
                <c:pt idx="261">
                  <c:v>46600</c:v>
                </c:pt>
                <c:pt idx="262">
                  <c:v>46250</c:v>
                </c:pt>
                <c:pt idx="263">
                  <c:v>46100</c:v>
                </c:pt>
                <c:pt idx="264">
                  <c:v>45550</c:v>
                </c:pt>
                <c:pt idx="265">
                  <c:v>45300</c:v>
                </c:pt>
                <c:pt idx="266">
                  <c:v>45150</c:v>
                </c:pt>
                <c:pt idx="267">
                  <c:v>45000</c:v>
                </c:pt>
                <c:pt idx="268">
                  <c:v>44850</c:v>
                </c:pt>
                <c:pt idx="269">
                  <c:v>44700</c:v>
                </c:pt>
                <c:pt idx="270">
                  <c:v>44550</c:v>
                </c:pt>
                <c:pt idx="271">
                  <c:v>45050</c:v>
                </c:pt>
                <c:pt idx="272">
                  <c:v>44500</c:v>
                </c:pt>
                <c:pt idx="273">
                  <c:v>44350</c:v>
                </c:pt>
                <c:pt idx="274">
                  <c:v>45850</c:v>
                </c:pt>
                <c:pt idx="275">
                  <c:v>45700</c:v>
                </c:pt>
                <c:pt idx="276">
                  <c:v>45350</c:v>
                </c:pt>
                <c:pt idx="277">
                  <c:v>45700</c:v>
                </c:pt>
                <c:pt idx="278">
                  <c:v>45450</c:v>
                </c:pt>
                <c:pt idx="279">
                  <c:v>45300</c:v>
                </c:pt>
                <c:pt idx="280">
                  <c:v>44950</c:v>
                </c:pt>
                <c:pt idx="281">
                  <c:v>45400</c:v>
                </c:pt>
                <c:pt idx="282">
                  <c:v>45850</c:v>
                </c:pt>
                <c:pt idx="283">
                  <c:v>47500</c:v>
                </c:pt>
                <c:pt idx="284">
                  <c:v>47850</c:v>
                </c:pt>
                <c:pt idx="285">
                  <c:v>47700</c:v>
                </c:pt>
                <c:pt idx="286">
                  <c:v>47550</c:v>
                </c:pt>
                <c:pt idx="287">
                  <c:v>47400</c:v>
                </c:pt>
                <c:pt idx="288">
                  <c:v>46850</c:v>
                </c:pt>
                <c:pt idx="289">
                  <c:v>46700</c:v>
                </c:pt>
                <c:pt idx="290">
                  <c:v>46450</c:v>
                </c:pt>
                <c:pt idx="291">
                  <c:v>46800</c:v>
                </c:pt>
                <c:pt idx="292">
                  <c:v>47850</c:v>
                </c:pt>
                <c:pt idx="293">
                  <c:v>48900</c:v>
                </c:pt>
                <c:pt idx="294">
                  <c:v>48350</c:v>
                </c:pt>
                <c:pt idx="295">
                  <c:v>48200</c:v>
                </c:pt>
                <c:pt idx="296">
                  <c:v>48050</c:v>
                </c:pt>
                <c:pt idx="297">
                  <c:v>47900</c:v>
                </c:pt>
                <c:pt idx="298">
                  <c:v>47750</c:v>
                </c:pt>
                <c:pt idx="299">
                  <c:v>48800</c:v>
                </c:pt>
                <c:pt idx="300">
                  <c:v>49150</c:v>
                </c:pt>
                <c:pt idx="301">
                  <c:v>49000</c:v>
                </c:pt>
                <c:pt idx="302">
                  <c:v>49450</c:v>
                </c:pt>
                <c:pt idx="303">
                  <c:v>48900</c:v>
                </c:pt>
                <c:pt idx="304">
                  <c:v>49950</c:v>
                </c:pt>
                <c:pt idx="305">
                  <c:v>49800</c:v>
                </c:pt>
                <c:pt idx="306">
                  <c:v>49550</c:v>
                </c:pt>
                <c:pt idx="307">
                  <c:v>49000</c:v>
                </c:pt>
                <c:pt idx="308">
                  <c:v>48850</c:v>
                </c:pt>
                <c:pt idx="309">
                  <c:v>48700</c:v>
                </c:pt>
                <c:pt idx="310">
                  <c:v>48550</c:v>
                </c:pt>
                <c:pt idx="311">
                  <c:v>48400</c:v>
                </c:pt>
                <c:pt idx="312">
                  <c:v>49450</c:v>
                </c:pt>
                <c:pt idx="313">
                  <c:v>49300</c:v>
                </c:pt>
                <c:pt idx="314">
                  <c:v>49150</c:v>
                </c:pt>
                <c:pt idx="315">
                  <c:v>49000</c:v>
                </c:pt>
                <c:pt idx="316">
                  <c:v>48250</c:v>
                </c:pt>
                <c:pt idx="317">
                  <c:v>48100</c:v>
                </c:pt>
                <c:pt idx="318">
                  <c:v>48850</c:v>
                </c:pt>
                <c:pt idx="319">
                  <c:v>48500</c:v>
                </c:pt>
                <c:pt idx="320">
                  <c:v>47950</c:v>
                </c:pt>
                <c:pt idx="321">
                  <c:v>48300</c:v>
                </c:pt>
                <c:pt idx="322">
                  <c:v>48750</c:v>
                </c:pt>
                <c:pt idx="323">
                  <c:v>48600</c:v>
                </c:pt>
                <c:pt idx="324">
                  <c:v>48450</c:v>
                </c:pt>
                <c:pt idx="325">
                  <c:v>47900</c:v>
                </c:pt>
                <c:pt idx="326">
                  <c:v>47650</c:v>
                </c:pt>
                <c:pt idx="327">
                  <c:v>48000</c:v>
                </c:pt>
                <c:pt idx="328">
                  <c:v>47650</c:v>
                </c:pt>
                <c:pt idx="329">
                  <c:v>47500</c:v>
                </c:pt>
                <c:pt idx="330">
                  <c:v>47950</c:v>
                </c:pt>
                <c:pt idx="331">
                  <c:v>47600</c:v>
                </c:pt>
                <c:pt idx="332">
                  <c:v>47450</c:v>
                </c:pt>
                <c:pt idx="333">
                  <c:v>47300</c:v>
                </c:pt>
                <c:pt idx="334">
                  <c:v>47050</c:v>
                </c:pt>
                <c:pt idx="335">
                  <c:v>46500</c:v>
                </c:pt>
                <c:pt idx="336">
                  <c:v>46350</c:v>
                </c:pt>
                <c:pt idx="337">
                  <c:v>46000</c:v>
                </c:pt>
                <c:pt idx="338">
                  <c:v>45850</c:v>
                </c:pt>
                <c:pt idx="339">
                  <c:v>45700</c:v>
                </c:pt>
                <c:pt idx="340">
                  <c:v>45550</c:v>
                </c:pt>
                <c:pt idx="341">
                  <c:v>45900</c:v>
                </c:pt>
                <c:pt idx="342">
                  <c:v>45650</c:v>
                </c:pt>
                <c:pt idx="343">
                  <c:v>46000</c:v>
                </c:pt>
                <c:pt idx="344">
                  <c:v>45850</c:v>
                </c:pt>
                <c:pt idx="345">
                  <c:v>45700</c:v>
                </c:pt>
                <c:pt idx="346">
                  <c:v>45450</c:v>
                </c:pt>
                <c:pt idx="347">
                  <c:v>45100</c:v>
                </c:pt>
                <c:pt idx="348">
                  <c:v>46150</c:v>
                </c:pt>
                <c:pt idx="349">
                  <c:v>46600</c:v>
                </c:pt>
                <c:pt idx="350">
                  <c:v>47050</c:v>
                </c:pt>
                <c:pt idx="351">
                  <c:v>46500</c:v>
                </c:pt>
                <c:pt idx="352">
                  <c:v>47550</c:v>
                </c:pt>
                <c:pt idx="353">
                  <c:v>47900</c:v>
                </c:pt>
                <c:pt idx="354">
                  <c:v>47750</c:v>
                </c:pt>
                <c:pt idx="355">
                  <c:v>47600</c:v>
                </c:pt>
                <c:pt idx="356">
                  <c:v>47250</c:v>
                </c:pt>
                <c:pt idx="357">
                  <c:v>47600</c:v>
                </c:pt>
                <c:pt idx="358">
                  <c:v>47450</c:v>
                </c:pt>
                <c:pt idx="359">
                  <c:v>46700</c:v>
                </c:pt>
                <c:pt idx="360">
                  <c:v>46150</c:v>
                </c:pt>
                <c:pt idx="361">
                  <c:v>46000</c:v>
                </c:pt>
                <c:pt idx="362">
                  <c:v>45650</c:v>
                </c:pt>
                <c:pt idx="363">
                  <c:v>46700</c:v>
                </c:pt>
                <c:pt idx="364">
                  <c:v>46550</c:v>
                </c:pt>
                <c:pt idx="365">
                  <c:v>46400</c:v>
                </c:pt>
                <c:pt idx="366">
                  <c:v>46150</c:v>
                </c:pt>
                <c:pt idx="367">
                  <c:v>46500</c:v>
                </c:pt>
                <c:pt idx="368">
                  <c:v>46350</c:v>
                </c:pt>
                <c:pt idx="369">
                  <c:v>45800</c:v>
                </c:pt>
                <c:pt idx="370">
                  <c:v>46250</c:v>
                </c:pt>
                <c:pt idx="371">
                  <c:v>46600</c:v>
                </c:pt>
                <c:pt idx="372">
                  <c:v>46250</c:v>
                </c:pt>
                <c:pt idx="373">
                  <c:v>45900</c:v>
                </c:pt>
                <c:pt idx="374">
                  <c:v>45750</c:v>
                </c:pt>
                <c:pt idx="375">
                  <c:v>45600</c:v>
                </c:pt>
                <c:pt idx="376">
                  <c:v>44850</c:v>
                </c:pt>
                <c:pt idx="377">
                  <c:v>44750</c:v>
                </c:pt>
                <c:pt idx="378">
                  <c:v>45050</c:v>
                </c:pt>
                <c:pt idx="379">
                  <c:v>44900</c:v>
                </c:pt>
                <c:pt idx="380">
                  <c:v>44750</c:v>
                </c:pt>
                <c:pt idx="381">
                  <c:v>45250</c:v>
                </c:pt>
                <c:pt idx="382">
                  <c:v>45100</c:v>
                </c:pt>
                <c:pt idx="383">
                  <c:v>45400</c:v>
                </c:pt>
                <c:pt idx="384">
                  <c:v>45250</c:v>
                </c:pt>
                <c:pt idx="385">
                  <c:v>45100</c:v>
                </c:pt>
                <c:pt idx="386">
                  <c:v>44950</c:v>
                </c:pt>
                <c:pt idx="387">
                  <c:v>44800</c:v>
                </c:pt>
                <c:pt idx="388">
                  <c:v>45000</c:v>
                </c:pt>
                <c:pt idx="389">
                  <c:v>45200</c:v>
                </c:pt>
                <c:pt idx="390">
                  <c:v>45500</c:v>
                </c:pt>
                <c:pt idx="391">
                  <c:v>46200</c:v>
                </c:pt>
                <c:pt idx="392">
                  <c:v>46050</c:v>
                </c:pt>
                <c:pt idx="393">
                  <c:v>45800</c:v>
                </c:pt>
                <c:pt idx="394">
                  <c:v>46000</c:v>
                </c:pt>
                <c:pt idx="395">
                  <c:v>46300</c:v>
                </c:pt>
                <c:pt idx="396">
                  <c:v>46150</c:v>
                </c:pt>
                <c:pt idx="397">
                  <c:v>46350</c:v>
                </c:pt>
                <c:pt idx="398">
                  <c:v>46000</c:v>
                </c:pt>
                <c:pt idx="399">
                  <c:v>45750</c:v>
                </c:pt>
                <c:pt idx="400">
                  <c:v>45600</c:v>
                </c:pt>
                <c:pt idx="401">
                  <c:v>46300</c:v>
                </c:pt>
                <c:pt idx="402">
                  <c:v>46800</c:v>
                </c:pt>
                <c:pt idx="403">
                  <c:v>46650</c:v>
                </c:pt>
                <c:pt idx="404">
                  <c:v>46500</c:v>
                </c:pt>
                <c:pt idx="405">
                  <c:v>46800</c:v>
                </c:pt>
                <c:pt idx="406">
                  <c:v>46450</c:v>
                </c:pt>
                <c:pt idx="407">
                  <c:v>45900</c:v>
                </c:pt>
                <c:pt idx="408">
                  <c:v>45350</c:v>
                </c:pt>
                <c:pt idx="409">
                  <c:v>45000</c:v>
                </c:pt>
                <c:pt idx="410">
                  <c:v>44850</c:v>
                </c:pt>
                <c:pt idx="411">
                  <c:v>44700</c:v>
                </c:pt>
                <c:pt idx="412">
                  <c:v>44550</c:v>
                </c:pt>
                <c:pt idx="413">
                  <c:v>44400</c:v>
                </c:pt>
                <c:pt idx="414">
                  <c:v>44700</c:v>
                </c:pt>
                <c:pt idx="415">
                  <c:v>44150</c:v>
                </c:pt>
                <c:pt idx="416">
                  <c:v>44000</c:v>
                </c:pt>
                <c:pt idx="417">
                  <c:v>43850</c:v>
                </c:pt>
                <c:pt idx="418">
                  <c:v>43700</c:v>
                </c:pt>
                <c:pt idx="419">
                  <c:v>43900</c:v>
                </c:pt>
                <c:pt idx="420">
                  <c:v>44200</c:v>
                </c:pt>
                <c:pt idx="421">
                  <c:v>43650</c:v>
                </c:pt>
                <c:pt idx="422">
                  <c:v>43500</c:v>
                </c:pt>
                <c:pt idx="423">
                  <c:v>43800</c:v>
                </c:pt>
                <c:pt idx="424">
                  <c:v>44000</c:v>
                </c:pt>
                <c:pt idx="425">
                  <c:v>44300</c:v>
                </c:pt>
                <c:pt idx="426">
                  <c:v>44600</c:v>
                </c:pt>
                <c:pt idx="427">
                  <c:v>44450</c:v>
                </c:pt>
                <c:pt idx="428">
                  <c:v>44750</c:v>
                </c:pt>
                <c:pt idx="429">
                  <c:v>44400</c:v>
                </c:pt>
                <c:pt idx="430">
                  <c:v>45100</c:v>
                </c:pt>
                <c:pt idx="431">
                  <c:v>45400</c:v>
                </c:pt>
                <c:pt idx="432">
                  <c:v>45250</c:v>
                </c:pt>
                <c:pt idx="433">
                  <c:v>44700</c:v>
                </c:pt>
                <c:pt idx="434">
                  <c:v>44900</c:v>
                </c:pt>
                <c:pt idx="435">
                  <c:v>44550</c:v>
                </c:pt>
                <c:pt idx="436">
                  <c:v>44750</c:v>
                </c:pt>
                <c:pt idx="437">
                  <c:v>44600</c:v>
                </c:pt>
                <c:pt idx="438">
                  <c:v>45100</c:v>
                </c:pt>
                <c:pt idx="439">
                  <c:v>44950</c:v>
                </c:pt>
                <c:pt idx="440">
                  <c:v>44400</c:v>
                </c:pt>
                <c:pt idx="441">
                  <c:v>44900</c:v>
                </c:pt>
                <c:pt idx="442">
                  <c:v>44350</c:v>
                </c:pt>
                <c:pt idx="443">
                  <c:v>44200</c:v>
                </c:pt>
                <c:pt idx="444">
                  <c:v>44050</c:v>
                </c:pt>
                <c:pt idx="445">
                  <c:v>43900</c:v>
                </c:pt>
                <c:pt idx="446">
                  <c:v>44600</c:v>
                </c:pt>
                <c:pt idx="447">
                  <c:v>44900</c:v>
                </c:pt>
                <c:pt idx="448">
                  <c:v>44350</c:v>
                </c:pt>
                <c:pt idx="449">
                  <c:v>44200</c:v>
                </c:pt>
                <c:pt idx="450">
                  <c:v>43950</c:v>
                </c:pt>
                <c:pt idx="451">
                  <c:v>43600</c:v>
                </c:pt>
                <c:pt idx="452">
                  <c:v>43250</c:v>
                </c:pt>
                <c:pt idx="453">
                  <c:v>43100</c:v>
                </c:pt>
                <c:pt idx="454">
                  <c:v>42950</c:v>
                </c:pt>
                <c:pt idx="455">
                  <c:v>43150</c:v>
                </c:pt>
                <c:pt idx="456">
                  <c:v>43450</c:v>
                </c:pt>
                <c:pt idx="457">
                  <c:v>43650</c:v>
                </c:pt>
                <c:pt idx="458">
                  <c:v>43850</c:v>
                </c:pt>
                <c:pt idx="459">
                  <c:v>44150</c:v>
                </c:pt>
                <c:pt idx="460">
                  <c:v>44000</c:v>
                </c:pt>
                <c:pt idx="461">
                  <c:v>44200</c:v>
                </c:pt>
                <c:pt idx="462">
                  <c:v>44050</c:v>
                </c:pt>
                <c:pt idx="463">
                  <c:v>43900</c:v>
                </c:pt>
                <c:pt idx="464">
                  <c:v>44100</c:v>
                </c:pt>
                <c:pt idx="465">
                  <c:v>43950</c:v>
                </c:pt>
                <c:pt idx="466">
                  <c:v>43400</c:v>
                </c:pt>
                <c:pt idx="467">
                  <c:v>43250</c:v>
                </c:pt>
                <c:pt idx="468">
                  <c:v>43000</c:v>
                </c:pt>
                <c:pt idx="469">
                  <c:v>42650</c:v>
                </c:pt>
                <c:pt idx="470">
                  <c:v>42850</c:v>
                </c:pt>
                <c:pt idx="471">
                  <c:v>42600</c:v>
                </c:pt>
                <c:pt idx="472">
                  <c:v>42450</c:v>
                </c:pt>
                <c:pt idx="473">
                  <c:v>42650</c:v>
                </c:pt>
                <c:pt idx="474">
                  <c:v>42500</c:v>
                </c:pt>
                <c:pt idx="475">
                  <c:v>41950</c:v>
                </c:pt>
                <c:pt idx="476">
                  <c:v>41800</c:v>
                </c:pt>
                <c:pt idx="477">
                  <c:v>42100</c:v>
                </c:pt>
                <c:pt idx="478">
                  <c:v>41750</c:v>
                </c:pt>
                <c:pt idx="479">
                  <c:v>41600</c:v>
                </c:pt>
                <c:pt idx="480">
                  <c:v>41450</c:v>
                </c:pt>
                <c:pt idx="481">
                  <c:v>42550</c:v>
                </c:pt>
                <c:pt idx="482">
                  <c:v>42750</c:v>
                </c:pt>
                <c:pt idx="483">
                  <c:v>43050</c:v>
                </c:pt>
                <c:pt idx="484">
                  <c:v>43250</c:v>
                </c:pt>
                <c:pt idx="485">
                  <c:v>43100</c:v>
                </c:pt>
                <c:pt idx="486">
                  <c:v>42950</c:v>
                </c:pt>
                <c:pt idx="487">
                  <c:v>42400</c:v>
                </c:pt>
                <c:pt idx="488">
                  <c:v>42250</c:v>
                </c:pt>
                <c:pt idx="489">
                  <c:v>42100</c:v>
                </c:pt>
                <c:pt idx="490">
                  <c:v>42800</c:v>
                </c:pt>
                <c:pt idx="491">
                  <c:v>42450</c:v>
                </c:pt>
                <c:pt idx="492">
                  <c:v>42300</c:v>
                </c:pt>
                <c:pt idx="493">
                  <c:v>41750</c:v>
                </c:pt>
                <c:pt idx="494">
                  <c:v>41600</c:v>
                </c:pt>
                <c:pt idx="495">
                  <c:v>41250</c:v>
                </c:pt>
                <c:pt idx="496">
                  <c:v>41450</c:v>
                </c:pt>
                <c:pt idx="497">
                  <c:v>41100</c:v>
                </c:pt>
                <c:pt idx="498">
                  <c:v>41800</c:v>
                </c:pt>
                <c:pt idx="499">
                  <c:v>41450</c:v>
                </c:pt>
                <c:pt idx="500">
                  <c:v>41300</c:v>
                </c:pt>
                <c:pt idx="501">
                  <c:v>41600</c:v>
                </c:pt>
                <c:pt idx="502">
                  <c:v>41450</c:v>
                </c:pt>
                <c:pt idx="503">
                  <c:v>41650</c:v>
                </c:pt>
                <c:pt idx="504">
                  <c:v>41400</c:v>
                </c:pt>
                <c:pt idx="505">
                  <c:v>41050</c:v>
                </c:pt>
                <c:pt idx="506">
                  <c:v>40900</c:v>
                </c:pt>
                <c:pt idx="507">
                  <c:v>41400</c:v>
                </c:pt>
                <c:pt idx="508">
                  <c:v>41250</c:v>
                </c:pt>
                <c:pt idx="509">
                  <c:v>41450</c:v>
                </c:pt>
                <c:pt idx="510">
                  <c:v>41300</c:v>
                </c:pt>
                <c:pt idx="511">
                  <c:v>41150</c:v>
                </c:pt>
                <c:pt idx="512">
                  <c:v>41350</c:v>
                </c:pt>
                <c:pt idx="513">
                  <c:v>41850</c:v>
                </c:pt>
                <c:pt idx="514">
                  <c:v>41300</c:v>
                </c:pt>
                <c:pt idx="515">
                  <c:v>41150</c:v>
                </c:pt>
                <c:pt idx="516">
                  <c:v>41450</c:v>
                </c:pt>
                <c:pt idx="517">
                  <c:v>40900</c:v>
                </c:pt>
                <c:pt idx="518">
                  <c:v>41100</c:v>
                </c:pt>
                <c:pt idx="519">
                  <c:v>40850</c:v>
                </c:pt>
                <c:pt idx="520">
                  <c:v>40700</c:v>
                </c:pt>
                <c:pt idx="521">
                  <c:v>40550</c:v>
                </c:pt>
                <c:pt idx="522">
                  <c:v>40850</c:v>
                </c:pt>
                <c:pt idx="523">
                  <c:v>40700</c:v>
                </c:pt>
                <c:pt idx="524">
                  <c:v>41000</c:v>
                </c:pt>
                <c:pt idx="525">
                  <c:v>40850</c:v>
                </c:pt>
                <c:pt idx="526">
                  <c:v>39900</c:v>
                </c:pt>
                <c:pt idx="527">
                  <c:v>40100</c:v>
                </c:pt>
                <c:pt idx="528">
                  <c:v>39950</c:v>
                </c:pt>
                <c:pt idx="529">
                  <c:v>40150</c:v>
                </c:pt>
                <c:pt idx="530">
                  <c:v>40350</c:v>
                </c:pt>
                <c:pt idx="531">
                  <c:v>40650</c:v>
                </c:pt>
                <c:pt idx="532">
                  <c:v>40100</c:v>
                </c:pt>
                <c:pt idx="533">
                  <c:v>40300</c:v>
                </c:pt>
                <c:pt idx="534">
                  <c:v>40150</c:v>
                </c:pt>
                <c:pt idx="535">
                  <c:v>40000</c:v>
                </c:pt>
                <c:pt idx="536">
                  <c:v>39850</c:v>
                </c:pt>
                <c:pt idx="537">
                  <c:v>40150</c:v>
                </c:pt>
                <c:pt idx="538">
                  <c:v>39800</c:v>
                </c:pt>
                <c:pt idx="539">
                  <c:v>39650</c:v>
                </c:pt>
                <c:pt idx="540">
                  <c:v>39500</c:v>
                </c:pt>
                <c:pt idx="541">
                  <c:v>40200</c:v>
                </c:pt>
                <c:pt idx="542">
                  <c:v>40050</c:v>
                </c:pt>
                <c:pt idx="543">
                  <c:v>39800</c:v>
                </c:pt>
                <c:pt idx="544">
                  <c:v>39650</c:v>
                </c:pt>
                <c:pt idx="545">
                  <c:v>39950</c:v>
                </c:pt>
                <c:pt idx="546">
                  <c:v>39800</c:v>
                </c:pt>
                <c:pt idx="547">
                  <c:v>39050</c:v>
                </c:pt>
                <c:pt idx="548">
                  <c:v>39250</c:v>
                </c:pt>
                <c:pt idx="549">
                  <c:v>39750</c:v>
                </c:pt>
                <c:pt idx="550">
                  <c:v>39600</c:v>
                </c:pt>
                <c:pt idx="551">
                  <c:v>39800</c:v>
                </c:pt>
                <c:pt idx="552">
                  <c:v>40100</c:v>
                </c:pt>
                <c:pt idx="553">
                  <c:v>40800</c:v>
                </c:pt>
                <c:pt idx="554">
                  <c:v>40450</c:v>
                </c:pt>
                <c:pt idx="555">
                  <c:v>40300</c:v>
                </c:pt>
                <c:pt idx="556">
                  <c:v>39750</c:v>
                </c:pt>
                <c:pt idx="557">
                  <c:v>39600</c:v>
                </c:pt>
                <c:pt idx="558">
                  <c:v>39350</c:v>
                </c:pt>
                <c:pt idx="559">
                  <c:v>39000</c:v>
                </c:pt>
                <c:pt idx="560">
                  <c:v>38850</c:v>
                </c:pt>
                <c:pt idx="561">
                  <c:v>38500</c:v>
                </c:pt>
                <c:pt idx="562">
                  <c:v>37750</c:v>
                </c:pt>
                <c:pt idx="563">
                  <c:v>37200</c:v>
                </c:pt>
                <c:pt idx="564">
                  <c:v>37050</c:v>
                </c:pt>
                <c:pt idx="565">
                  <c:v>36900</c:v>
                </c:pt>
                <c:pt idx="566">
                  <c:v>37600</c:v>
                </c:pt>
                <c:pt idx="567">
                  <c:v>37450</c:v>
                </c:pt>
                <c:pt idx="568">
                  <c:v>36900</c:v>
                </c:pt>
                <c:pt idx="569">
                  <c:v>36750</c:v>
                </c:pt>
                <c:pt idx="570">
                  <c:v>37250</c:v>
                </c:pt>
                <c:pt idx="571">
                  <c:v>37450</c:v>
                </c:pt>
                <c:pt idx="572">
                  <c:v>38150</c:v>
                </c:pt>
                <c:pt idx="573">
                  <c:v>38650</c:v>
                </c:pt>
                <c:pt idx="574">
                  <c:v>39350</c:v>
                </c:pt>
                <c:pt idx="575">
                  <c:v>39000</c:v>
                </c:pt>
                <c:pt idx="576">
                  <c:v>38850</c:v>
                </c:pt>
                <c:pt idx="577">
                  <c:v>39050</c:v>
                </c:pt>
                <c:pt idx="578">
                  <c:v>38500</c:v>
                </c:pt>
                <c:pt idx="579">
                  <c:v>38350</c:v>
                </c:pt>
                <c:pt idx="580">
                  <c:v>38200</c:v>
                </c:pt>
                <c:pt idx="581">
                  <c:v>38050</c:v>
                </c:pt>
                <c:pt idx="582">
                  <c:v>37900</c:v>
                </c:pt>
                <c:pt idx="583">
                  <c:v>37550</c:v>
                </c:pt>
                <c:pt idx="584">
                  <c:v>37750</c:v>
                </c:pt>
                <c:pt idx="585">
                  <c:v>37500</c:v>
                </c:pt>
                <c:pt idx="586">
                  <c:v>37350</c:v>
                </c:pt>
                <c:pt idx="587">
                  <c:v>37200</c:v>
                </c:pt>
                <c:pt idx="588">
                  <c:v>37500</c:v>
                </c:pt>
                <c:pt idx="589">
                  <c:v>37150</c:v>
                </c:pt>
                <c:pt idx="590">
                  <c:v>37000</c:v>
                </c:pt>
                <c:pt idx="591">
                  <c:v>36650</c:v>
                </c:pt>
                <c:pt idx="592">
                  <c:v>36300</c:v>
                </c:pt>
                <c:pt idx="593">
                  <c:v>37000</c:v>
                </c:pt>
                <c:pt idx="594">
                  <c:v>36750</c:v>
                </c:pt>
                <c:pt idx="595">
                  <c:v>36600</c:v>
                </c:pt>
                <c:pt idx="596">
                  <c:v>36450</c:v>
                </c:pt>
                <c:pt idx="597">
                  <c:v>36200</c:v>
                </c:pt>
                <c:pt idx="598">
                  <c:v>36400</c:v>
                </c:pt>
                <c:pt idx="599">
                  <c:v>36700</c:v>
                </c:pt>
                <c:pt idx="600">
                  <c:v>36450</c:v>
                </c:pt>
                <c:pt idx="601">
                  <c:v>36300</c:v>
                </c:pt>
                <c:pt idx="602">
                  <c:v>35750</c:v>
                </c:pt>
                <c:pt idx="603">
                  <c:v>35500</c:v>
                </c:pt>
                <c:pt idx="604">
                  <c:v>35150</c:v>
                </c:pt>
                <c:pt idx="605">
                  <c:v>35000</c:v>
                </c:pt>
                <c:pt idx="606">
                  <c:v>34750</c:v>
                </c:pt>
                <c:pt idx="607">
                  <c:v>34600</c:v>
                </c:pt>
                <c:pt idx="608">
                  <c:v>34800</c:v>
                </c:pt>
                <c:pt idx="609">
                  <c:v>35100</c:v>
                </c:pt>
                <c:pt idx="610">
                  <c:v>35300</c:v>
                </c:pt>
                <c:pt idx="611">
                  <c:v>34750</c:v>
                </c:pt>
                <c:pt idx="612">
                  <c:v>34500</c:v>
                </c:pt>
                <c:pt idx="613">
                  <c:v>34700</c:v>
                </c:pt>
                <c:pt idx="614">
                  <c:v>34550</c:v>
                </c:pt>
                <c:pt idx="615">
                  <c:v>34200</c:v>
                </c:pt>
                <c:pt idx="616">
                  <c:v>34400</c:v>
                </c:pt>
                <c:pt idx="617">
                  <c:v>34600</c:v>
                </c:pt>
                <c:pt idx="618">
                  <c:v>34450</c:v>
                </c:pt>
                <c:pt idx="619">
                  <c:v>34300</c:v>
                </c:pt>
                <c:pt idx="620">
                  <c:v>34500</c:v>
                </c:pt>
                <c:pt idx="621">
                  <c:v>34250</c:v>
                </c:pt>
                <c:pt idx="622">
                  <c:v>33700</c:v>
                </c:pt>
                <c:pt idx="623">
                  <c:v>32950</c:v>
                </c:pt>
                <c:pt idx="624">
                  <c:v>32800</c:v>
                </c:pt>
                <c:pt idx="625">
                  <c:v>32250</c:v>
                </c:pt>
                <c:pt idx="626">
                  <c:v>31700</c:v>
                </c:pt>
                <c:pt idx="627">
                  <c:v>31550</c:v>
                </c:pt>
                <c:pt idx="628">
                  <c:v>31750</c:v>
                </c:pt>
                <c:pt idx="629">
                  <c:v>31200</c:v>
                </c:pt>
                <c:pt idx="630">
                  <c:v>31050</c:v>
                </c:pt>
                <c:pt idx="631">
                  <c:v>31250</c:v>
                </c:pt>
                <c:pt idx="632">
                  <c:v>31450</c:v>
                </c:pt>
                <c:pt idx="633">
                  <c:v>31300</c:v>
                </c:pt>
                <c:pt idx="634">
                  <c:v>32000</c:v>
                </c:pt>
                <c:pt idx="635">
                  <c:v>31850</c:v>
                </c:pt>
                <c:pt idx="636">
                  <c:v>31500</c:v>
                </c:pt>
                <c:pt idx="637">
                  <c:v>32200</c:v>
                </c:pt>
                <c:pt idx="638">
                  <c:v>32400</c:v>
                </c:pt>
                <c:pt idx="639">
                  <c:v>32250</c:v>
                </c:pt>
                <c:pt idx="640">
                  <c:v>32950</c:v>
                </c:pt>
                <c:pt idx="641">
                  <c:v>32800</c:v>
                </c:pt>
                <c:pt idx="642">
                  <c:v>32550</c:v>
                </c:pt>
                <c:pt idx="643">
                  <c:v>33650</c:v>
                </c:pt>
                <c:pt idx="644">
                  <c:v>33850</c:v>
                </c:pt>
                <c:pt idx="645">
                  <c:v>34150</c:v>
                </c:pt>
                <c:pt idx="646">
                  <c:v>34000</c:v>
                </c:pt>
                <c:pt idx="647">
                  <c:v>33850</c:v>
                </c:pt>
                <c:pt idx="648">
                  <c:v>33600</c:v>
                </c:pt>
                <c:pt idx="649">
                  <c:v>33250</c:v>
                </c:pt>
                <c:pt idx="650">
                  <c:v>33100</c:v>
                </c:pt>
                <c:pt idx="651">
                  <c:v>32950</c:v>
                </c:pt>
                <c:pt idx="652">
                  <c:v>32200</c:v>
                </c:pt>
                <c:pt idx="653">
                  <c:v>32500</c:v>
                </c:pt>
                <c:pt idx="654">
                  <c:v>32350</c:v>
                </c:pt>
                <c:pt idx="655">
                  <c:v>32200</c:v>
                </c:pt>
                <c:pt idx="656">
                  <c:v>32900</c:v>
                </c:pt>
                <c:pt idx="657">
                  <c:v>33400</c:v>
                </c:pt>
                <c:pt idx="658">
                  <c:v>33250</c:v>
                </c:pt>
                <c:pt idx="659">
                  <c:v>33100</c:v>
                </c:pt>
                <c:pt idx="660">
                  <c:v>32950</c:v>
                </c:pt>
                <c:pt idx="661">
                  <c:v>32600</c:v>
                </c:pt>
                <c:pt idx="662">
                  <c:v>32800</c:v>
                </c:pt>
                <c:pt idx="663">
                  <c:v>32650</c:v>
                </c:pt>
                <c:pt idx="664">
                  <c:v>32100</c:v>
                </c:pt>
                <c:pt idx="665">
                  <c:v>31950</c:v>
                </c:pt>
                <c:pt idx="666">
                  <c:v>31800</c:v>
                </c:pt>
                <c:pt idx="667">
                  <c:v>31050</c:v>
                </c:pt>
                <c:pt idx="668">
                  <c:v>31350</c:v>
                </c:pt>
                <c:pt idx="669">
                  <c:v>31200</c:v>
                </c:pt>
                <c:pt idx="670">
                  <c:v>30850</c:v>
                </c:pt>
                <c:pt idx="671">
                  <c:v>30700</c:v>
                </c:pt>
                <c:pt idx="672">
                  <c:v>30450</c:v>
                </c:pt>
                <c:pt idx="673">
                  <c:v>30300</c:v>
                </c:pt>
                <c:pt idx="674">
                  <c:v>29950</c:v>
                </c:pt>
                <c:pt idx="675">
                  <c:v>29800</c:v>
                </c:pt>
                <c:pt idx="676">
                  <c:v>29250</c:v>
                </c:pt>
                <c:pt idx="677">
                  <c:v>28700</c:v>
                </c:pt>
                <c:pt idx="678">
                  <c:v>28550</c:v>
                </c:pt>
                <c:pt idx="679">
                  <c:v>28400</c:v>
                </c:pt>
                <c:pt idx="680">
                  <c:v>28250</c:v>
                </c:pt>
                <c:pt idx="681">
                  <c:v>27900</c:v>
                </c:pt>
                <c:pt idx="682">
                  <c:v>29000</c:v>
                </c:pt>
                <c:pt idx="683">
                  <c:v>28850</c:v>
                </c:pt>
                <c:pt idx="684">
                  <c:v>29150</c:v>
                </c:pt>
                <c:pt idx="685">
                  <c:v>29000</c:v>
                </c:pt>
                <c:pt idx="686">
                  <c:v>30100</c:v>
                </c:pt>
                <c:pt idx="687">
                  <c:v>30400</c:v>
                </c:pt>
                <c:pt idx="688">
                  <c:v>29650</c:v>
                </c:pt>
                <c:pt idx="689">
                  <c:v>29500</c:v>
                </c:pt>
                <c:pt idx="690">
                  <c:v>29250</c:v>
                </c:pt>
                <c:pt idx="691">
                  <c:v>28900</c:v>
                </c:pt>
                <c:pt idx="692">
                  <c:v>29100</c:v>
                </c:pt>
                <c:pt idx="693">
                  <c:v>28950</c:v>
                </c:pt>
                <c:pt idx="694">
                  <c:v>28400</c:v>
                </c:pt>
                <c:pt idx="695">
                  <c:v>28250</c:v>
                </c:pt>
                <c:pt idx="696">
                  <c:v>28550</c:v>
                </c:pt>
                <c:pt idx="697">
                  <c:v>28000</c:v>
                </c:pt>
                <c:pt idx="698">
                  <c:v>27850</c:v>
                </c:pt>
                <c:pt idx="699">
                  <c:v>27600</c:v>
                </c:pt>
                <c:pt idx="700">
                  <c:v>28300</c:v>
                </c:pt>
                <c:pt idx="701">
                  <c:v>28150</c:v>
                </c:pt>
                <c:pt idx="702">
                  <c:v>28450</c:v>
                </c:pt>
                <c:pt idx="703">
                  <c:v>27900</c:v>
                </c:pt>
                <c:pt idx="704">
                  <c:v>28200</c:v>
                </c:pt>
                <c:pt idx="705">
                  <c:v>28500</c:v>
                </c:pt>
                <c:pt idx="706">
                  <c:v>28350</c:v>
                </c:pt>
                <c:pt idx="707">
                  <c:v>28550</c:v>
                </c:pt>
                <c:pt idx="708">
                  <c:v>29050</c:v>
                </c:pt>
                <c:pt idx="709">
                  <c:v>28900</c:v>
                </c:pt>
                <c:pt idx="710">
                  <c:v>28750</c:v>
                </c:pt>
                <c:pt idx="711">
                  <c:v>28500</c:v>
                </c:pt>
                <c:pt idx="712">
                  <c:v>28350</c:v>
                </c:pt>
                <c:pt idx="713">
                  <c:v>28000</c:v>
                </c:pt>
                <c:pt idx="714">
                  <c:v>28500</c:v>
                </c:pt>
                <c:pt idx="715">
                  <c:v>27950</c:v>
                </c:pt>
                <c:pt idx="716">
                  <c:v>27800</c:v>
                </c:pt>
                <c:pt idx="717">
                  <c:v>27650</c:v>
                </c:pt>
                <c:pt idx="718">
                  <c:v>27500</c:v>
                </c:pt>
                <c:pt idx="719">
                  <c:v>27700</c:v>
                </c:pt>
                <c:pt idx="720">
                  <c:v>28000</c:v>
                </c:pt>
                <c:pt idx="721">
                  <c:v>27650</c:v>
                </c:pt>
                <c:pt idx="722">
                  <c:v>27300</c:v>
                </c:pt>
                <c:pt idx="723">
                  <c:v>27150</c:v>
                </c:pt>
                <c:pt idx="724">
                  <c:v>26800</c:v>
                </c:pt>
                <c:pt idx="725">
                  <c:v>27000</c:v>
                </c:pt>
                <c:pt idx="726">
                  <c:v>27300</c:v>
                </c:pt>
                <c:pt idx="727">
                  <c:v>28000</c:v>
                </c:pt>
                <c:pt idx="728">
                  <c:v>28300</c:v>
                </c:pt>
                <c:pt idx="729">
                  <c:v>28050</c:v>
                </c:pt>
                <c:pt idx="730">
                  <c:v>27900</c:v>
                </c:pt>
                <c:pt idx="731">
                  <c:v>27350</c:v>
                </c:pt>
                <c:pt idx="732">
                  <c:v>27100</c:v>
                </c:pt>
                <c:pt idx="733">
                  <c:v>26950</c:v>
                </c:pt>
                <c:pt idx="734">
                  <c:v>27650</c:v>
                </c:pt>
                <c:pt idx="735">
                  <c:v>27500</c:v>
                </c:pt>
                <c:pt idx="736">
                  <c:v>27700</c:v>
                </c:pt>
                <c:pt idx="737">
                  <c:v>27550</c:v>
                </c:pt>
                <c:pt idx="738">
                  <c:v>27300</c:v>
                </c:pt>
                <c:pt idx="739">
                  <c:v>26950</c:v>
                </c:pt>
                <c:pt idx="740">
                  <c:v>27150</c:v>
                </c:pt>
                <c:pt idx="741">
                  <c:v>27450</c:v>
                </c:pt>
                <c:pt idx="742">
                  <c:v>27300</c:v>
                </c:pt>
                <c:pt idx="743">
                  <c:v>28800</c:v>
                </c:pt>
                <c:pt idx="744">
                  <c:v>28650</c:v>
                </c:pt>
                <c:pt idx="745">
                  <c:v>28500</c:v>
                </c:pt>
                <c:pt idx="746">
                  <c:v>28700</c:v>
                </c:pt>
                <c:pt idx="747">
                  <c:v>28450</c:v>
                </c:pt>
                <c:pt idx="748">
                  <c:v>28650</c:v>
                </c:pt>
                <c:pt idx="749">
                  <c:v>28500</c:v>
                </c:pt>
                <c:pt idx="750">
                  <c:v>28250</c:v>
                </c:pt>
                <c:pt idx="751">
                  <c:v>28100</c:v>
                </c:pt>
                <c:pt idx="752">
                  <c:v>27750</c:v>
                </c:pt>
                <c:pt idx="753">
                  <c:v>27600</c:v>
                </c:pt>
                <c:pt idx="754">
                  <c:v>27450</c:v>
                </c:pt>
                <c:pt idx="755">
                  <c:v>27300</c:v>
                </c:pt>
                <c:pt idx="756">
                  <c:v>27600</c:v>
                </c:pt>
                <c:pt idx="757">
                  <c:v>27050</c:v>
                </c:pt>
                <c:pt idx="758">
                  <c:v>27350</c:v>
                </c:pt>
                <c:pt idx="759">
                  <c:v>27650</c:v>
                </c:pt>
                <c:pt idx="760">
                  <c:v>27300</c:v>
                </c:pt>
                <c:pt idx="761">
                  <c:v>27150</c:v>
                </c:pt>
                <c:pt idx="762">
                  <c:v>26900</c:v>
                </c:pt>
                <c:pt idx="763">
                  <c:v>26550</c:v>
                </c:pt>
                <c:pt idx="764">
                  <c:v>26750</c:v>
                </c:pt>
                <c:pt idx="765">
                  <c:v>27050</c:v>
                </c:pt>
                <c:pt idx="766">
                  <c:v>27750</c:v>
                </c:pt>
                <c:pt idx="767">
                  <c:v>27600</c:v>
                </c:pt>
                <c:pt idx="768">
                  <c:v>27250</c:v>
                </c:pt>
                <c:pt idx="769">
                  <c:v>27100</c:v>
                </c:pt>
                <c:pt idx="770">
                  <c:v>27300</c:v>
                </c:pt>
                <c:pt idx="771">
                  <c:v>27600</c:v>
                </c:pt>
                <c:pt idx="772">
                  <c:v>27250</c:v>
                </c:pt>
                <c:pt idx="773">
                  <c:v>27100</c:v>
                </c:pt>
                <c:pt idx="774">
                  <c:v>27600</c:v>
                </c:pt>
                <c:pt idx="775">
                  <c:v>27450</c:v>
                </c:pt>
                <c:pt idx="776">
                  <c:v>27650</c:v>
                </c:pt>
                <c:pt idx="777">
                  <c:v>27950</c:v>
                </c:pt>
                <c:pt idx="778">
                  <c:v>27600</c:v>
                </c:pt>
                <c:pt idx="779">
                  <c:v>27900</c:v>
                </c:pt>
                <c:pt idx="780">
                  <c:v>28200</c:v>
                </c:pt>
                <c:pt idx="781">
                  <c:v>27250</c:v>
                </c:pt>
                <c:pt idx="782">
                  <c:v>27550</c:v>
                </c:pt>
                <c:pt idx="783">
                  <c:v>27850</c:v>
                </c:pt>
                <c:pt idx="784">
                  <c:v>27500</c:v>
                </c:pt>
                <c:pt idx="785">
                  <c:v>27350</c:v>
                </c:pt>
                <c:pt idx="786">
                  <c:v>27100</c:v>
                </c:pt>
                <c:pt idx="787">
                  <c:v>27300</c:v>
                </c:pt>
                <c:pt idx="788">
                  <c:v>27600</c:v>
                </c:pt>
                <c:pt idx="789">
                  <c:v>27450</c:v>
                </c:pt>
                <c:pt idx="790">
                  <c:v>26900</c:v>
                </c:pt>
                <c:pt idx="791">
                  <c:v>26750</c:v>
                </c:pt>
                <c:pt idx="792">
                  <c:v>26600</c:v>
                </c:pt>
                <c:pt idx="793">
                  <c:v>26050</c:v>
                </c:pt>
                <c:pt idx="794">
                  <c:v>25900</c:v>
                </c:pt>
                <c:pt idx="795">
                  <c:v>25750</c:v>
                </c:pt>
                <c:pt idx="796">
                  <c:v>26450</c:v>
                </c:pt>
                <c:pt idx="797">
                  <c:v>26650</c:v>
                </c:pt>
                <c:pt idx="798">
                  <c:v>26400</c:v>
                </c:pt>
                <c:pt idx="799">
                  <c:v>26250</c:v>
                </c:pt>
                <c:pt idx="800">
                  <c:v>26550</c:v>
                </c:pt>
                <c:pt idx="801">
                  <c:v>26850</c:v>
                </c:pt>
                <c:pt idx="802">
                  <c:v>26700</c:v>
                </c:pt>
                <c:pt idx="803">
                  <c:v>26900</c:v>
                </c:pt>
                <c:pt idx="804">
                  <c:v>27400</c:v>
                </c:pt>
                <c:pt idx="805">
                  <c:v>27250</c:v>
                </c:pt>
                <c:pt idx="806">
                  <c:v>27100</c:v>
                </c:pt>
                <c:pt idx="807">
                  <c:v>26950</c:v>
                </c:pt>
                <c:pt idx="808">
                  <c:v>26600</c:v>
                </c:pt>
                <c:pt idx="809">
                  <c:v>26450</c:v>
                </c:pt>
                <c:pt idx="810">
                  <c:v>26750</c:v>
                </c:pt>
                <c:pt idx="811">
                  <c:v>26400</c:v>
                </c:pt>
                <c:pt idx="812">
                  <c:v>26700</c:v>
                </c:pt>
                <c:pt idx="813">
                  <c:v>27200</c:v>
                </c:pt>
                <c:pt idx="814">
                  <c:v>27400</c:v>
                </c:pt>
                <c:pt idx="815">
                  <c:v>27250</c:v>
                </c:pt>
                <c:pt idx="816">
                  <c:v>26700</c:v>
                </c:pt>
                <c:pt idx="817">
                  <c:v>26900</c:v>
                </c:pt>
                <c:pt idx="818">
                  <c:v>26350</c:v>
                </c:pt>
                <c:pt idx="819">
                  <c:v>26650</c:v>
                </c:pt>
                <c:pt idx="820">
                  <c:v>26300</c:v>
                </c:pt>
                <c:pt idx="821">
                  <c:v>26150</c:v>
                </c:pt>
                <c:pt idx="822">
                  <c:v>26850</c:v>
                </c:pt>
                <c:pt idx="823">
                  <c:v>27550</c:v>
                </c:pt>
                <c:pt idx="824">
                  <c:v>27200</c:v>
                </c:pt>
                <c:pt idx="825">
                  <c:v>27050</c:v>
                </c:pt>
                <c:pt idx="826">
                  <c:v>27250</c:v>
                </c:pt>
                <c:pt idx="827">
                  <c:v>27100</c:v>
                </c:pt>
                <c:pt idx="828">
                  <c:v>26950</c:v>
                </c:pt>
                <c:pt idx="829">
                  <c:v>27650</c:v>
                </c:pt>
                <c:pt idx="830">
                  <c:v>27500</c:v>
                </c:pt>
                <c:pt idx="831">
                  <c:v>27250</c:v>
                </c:pt>
                <c:pt idx="832">
                  <c:v>27100</c:v>
                </c:pt>
                <c:pt idx="833">
                  <c:v>27300</c:v>
                </c:pt>
                <c:pt idx="834">
                  <c:v>27800</c:v>
                </c:pt>
                <c:pt idx="835">
                  <c:v>27450</c:v>
                </c:pt>
                <c:pt idx="836">
                  <c:v>27300</c:v>
                </c:pt>
                <c:pt idx="837">
                  <c:v>27600</c:v>
                </c:pt>
                <c:pt idx="838">
                  <c:v>27250</c:v>
                </c:pt>
                <c:pt idx="839">
                  <c:v>26900</c:v>
                </c:pt>
                <c:pt idx="840">
                  <c:v>26650</c:v>
                </c:pt>
                <c:pt idx="841">
                  <c:v>27350</c:v>
                </c:pt>
                <c:pt idx="842">
                  <c:v>27650</c:v>
                </c:pt>
                <c:pt idx="843">
                  <c:v>27950</c:v>
                </c:pt>
                <c:pt idx="844">
                  <c:v>27600</c:v>
                </c:pt>
                <c:pt idx="845">
                  <c:v>27450</c:v>
                </c:pt>
                <c:pt idx="846">
                  <c:v>27300</c:v>
                </c:pt>
                <c:pt idx="847">
                  <c:v>27500</c:v>
                </c:pt>
                <c:pt idx="848">
                  <c:v>27800</c:v>
                </c:pt>
                <c:pt idx="849">
                  <c:v>27450</c:v>
                </c:pt>
                <c:pt idx="850">
                  <c:v>27100</c:v>
                </c:pt>
                <c:pt idx="851">
                  <c:v>26950</c:v>
                </c:pt>
                <c:pt idx="852">
                  <c:v>26800</c:v>
                </c:pt>
                <c:pt idx="853">
                  <c:v>27000</c:v>
                </c:pt>
                <c:pt idx="854">
                  <c:v>27300</c:v>
                </c:pt>
                <c:pt idx="855">
                  <c:v>27150</c:v>
                </c:pt>
                <c:pt idx="856">
                  <c:v>26600</c:v>
                </c:pt>
                <c:pt idx="857">
                  <c:v>26250</c:v>
                </c:pt>
                <c:pt idx="858">
                  <c:v>26000</c:v>
                </c:pt>
                <c:pt idx="859">
                  <c:v>25250</c:v>
                </c:pt>
                <c:pt idx="860">
                  <c:v>25100</c:v>
                </c:pt>
                <c:pt idx="861">
                  <c:v>25600</c:v>
                </c:pt>
                <c:pt idx="862">
                  <c:v>25800</c:v>
                </c:pt>
                <c:pt idx="863">
                  <c:v>26000</c:v>
                </c:pt>
                <c:pt idx="864">
                  <c:v>25850</c:v>
                </c:pt>
                <c:pt idx="865">
                  <c:v>25500</c:v>
                </c:pt>
                <c:pt idx="866">
                  <c:v>25150</c:v>
                </c:pt>
                <c:pt idx="867">
                  <c:v>24900</c:v>
                </c:pt>
                <c:pt idx="868">
                  <c:v>24350</c:v>
                </c:pt>
                <c:pt idx="869">
                  <c:v>24550</c:v>
                </c:pt>
                <c:pt idx="870">
                  <c:v>24850</c:v>
                </c:pt>
                <c:pt idx="871">
                  <c:v>24700</c:v>
                </c:pt>
                <c:pt idx="872">
                  <c:v>24550</c:v>
                </c:pt>
                <c:pt idx="873">
                  <c:v>24400</c:v>
                </c:pt>
                <c:pt idx="874">
                  <c:v>24250</c:v>
                </c:pt>
                <c:pt idx="875">
                  <c:v>24100</c:v>
                </c:pt>
                <c:pt idx="876">
                  <c:v>24400</c:v>
                </c:pt>
                <c:pt idx="877">
                  <c:v>24600</c:v>
                </c:pt>
                <c:pt idx="878">
                  <c:v>24900</c:v>
                </c:pt>
                <c:pt idx="879">
                  <c:v>24650</c:v>
                </c:pt>
                <c:pt idx="880">
                  <c:v>24300</c:v>
                </c:pt>
                <c:pt idx="881">
                  <c:v>23950</c:v>
                </c:pt>
                <c:pt idx="882">
                  <c:v>23800</c:v>
                </c:pt>
                <c:pt idx="883">
                  <c:v>23250</c:v>
                </c:pt>
                <c:pt idx="884">
                  <c:v>22900</c:v>
                </c:pt>
                <c:pt idx="885">
                  <c:v>23200</c:v>
                </c:pt>
                <c:pt idx="886">
                  <c:v>23400</c:v>
                </c:pt>
                <c:pt idx="887">
                  <c:v>23050</c:v>
                </c:pt>
                <c:pt idx="888">
                  <c:v>23550</c:v>
                </c:pt>
                <c:pt idx="889">
                  <c:v>23200</c:v>
                </c:pt>
                <c:pt idx="890">
                  <c:v>23050</c:v>
                </c:pt>
                <c:pt idx="891">
                  <c:v>23350</c:v>
                </c:pt>
                <c:pt idx="892">
                  <c:v>23200</c:v>
                </c:pt>
                <c:pt idx="893">
                  <c:v>23400</c:v>
                </c:pt>
                <c:pt idx="894">
                  <c:v>23250</c:v>
                </c:pt>
                <c:pt idx="895">
                  <c:v>23450</c:v>
                </c:pt>
                <c:pt idx="896">
                  <c:v>22900</c:v>
                </c:pt>
                <c:pt idx="897">
                  <c:v>22550</c:v>
                </c:pt>
                <c:pt idx="898">
                  <c:v>22750</c:v>
                </c:pt>
                <c:pt idx="899">
                  <c:v>22600</c:v>
                </c:pt>
                <c:pt idx="900">
                  <c:v>22450</c:v>
                </c:pt>
                <c:pt idx="901">
                  <c:v>23950</c:v>
                </c:pt>
                <c:pt idx="902">
                  <c:v>24250</c:v>
                </c:pt>
                <c:pt idx="903">
                  <c:v>24000</c:v>
                </c:pt>
                <c:pt idx="904">
                  <c:v>23450</c:v>
                </c:pt>
                <c:pt idx="905">
                  <c:v>23750</c:v>
                </c:pt>
                <c:pt idx="906">
                  <c:v>24050</c:v>
                </c:pt>
                <c:pt idx="907">
                  <c:v>24750</c:v>
                </c:pt>
                <c:pt idx="908">
                  <c:v>24600</c:v>
                </c:pt>
                <c:pt idx="909">
                  <c:v>24350</c:v>
                </c:pt>
                <c:pt idx="910">
                  <c:v>24200</c:v>
                </c:pt>
                <c:pt idx="911">
                  <c:v>24500</c:v>
                </c:pt>
                <c:pt idx="912">
                  <c:v>24800</c:v>
                </c:pt>
                <c:pt idx="913">
                  <c:v>24450</c:v>
                </c:pt>
                <c:pt idx="914">
                  <c:v>24100</c:v>
                </c:pt>
                <c:pt idx="915">
                  <c:v>24400</c:v>
                </c:pt>
                <c:pt idx="916">
                  <c:v>24250</c:v>
                </c:pt>
                <c:pt idx="917">
                  <c:v>24550</c:v>
                </c:pt>
                <c:pt idx="918">
                  <c:v>25250</c:v>
                </c:pt>
                <c:pt idx="919">
                  <c:v>24300</c:v>
                </c:pt>
                <c:pt idx="920">
                  <c:v>23950</c:v>
                </c:pt>
                <c:pt idx="921">
                  <c:v>23800</c:v>
                </c:pt>
                <c:pt idx="922">
                  <c:v>24000</c:v>
                </c:pt>
                <c:pt idx="923">
                  <c:v>24700</c:v>
                </c:pt>
                <c:pt idx="924">
                  <c:v>24450</c:v>
                </c:pt>
                <c:pt idx="925">
                  <c:v>23700</c:v>
                </c:pt>
                <c:pt idx="926">
                  <c:v>24400</c:v>
                </c:pt>
                <c:pt idx="927">
                  <c:v>24150</c:v>
                </c:pt>
                <c:pt idx="928">
                  <c:v>23400</c:v>
                </c:pt>
                <c:pt idx="929">
                  <c:v>23600</c:v>
                </c:pt>
                <c:pt idx="930">
                  <c:v>23900</c:v>
                </c:pt>
                <c:pt idx="931">
                  <c:v>23350</c:v>
                </c:pt>
                <c:pt idx="932">
                  <c:v>23550</c:v>
                </c:pt>
                <c:pt idx="933">
                  <c:v>23400</c:v>
                </c:pt>
                <c:pt idx="934">
                  <c:v>24100</c:v>
                </c:pt>
                <c:pt idx="935">
                  <c:v>23950</c:v>
                </c:pt>
                <c:pt idx="936">
                  <c:v>23800</c:v>
                </c:pt>
                <c:pt idx="937">
                  <c:v>23250</c:v>
                </c:pt>
                <c:pt idx="938">
                  <c:v>23100</c:v>
                </c:pt>
                <c:pt idx="939">
                  <c:v>22950</c:v>
                </c:pt>
                <c:pt idx="940">
                  <c:v>22200</c:v>
                </c:pt>
                <c:pt idx="941">
                  <c:v>22050</c:v>
                </c:pt>
                <c:pt idx="942">
                  <c:v>22350</c:v>
                </c:pt>
                <c:pt idx="943">
                  <c:v>21600</c:v>
                </c:pt>
                <c:pt idx="944">
                  <c:v>21900</c:v>
                </c:pt>
                <c:pt idx="945">
                  <c:v>21750</c:v>
                </c:pt>
                <c:pt idx="946">
                  <c:v>21200</c:v>
                </c:pt>
                <c:pt idx="947">
                  <c:v>21500</c:v>
                </c:pt>
                <c:pt idx="948">
                  <c:v>21350</c:v>
                </c:pt>
                <c:pt idx="949">
                  <c:v>21200</c:v>
                </c:pt>
                <c:pt idx="950">
                  <c:v>21050</c:v>
                </c:pt>
                <c:pt idx="951">
                  <c:v>21350</c:v>
                </c:pt>
                <c:pt idx="952">
                  <c:v>21200</c:v>
                </c:pt>
                <c:pt idx="953">
                  <c:v>21050</c:v>
                </c:pt>
                <c:pt idx="954">
                  <c:v>20500</c:v>
                </c:pt>
                <c:pt idx="955">
                  <c:v>20700</c:v>
                </c:pt>
                <c:pt idx="956">
                  <c:v>20550</c:v>
                </c:pt>
                <c:pt idx="957">
                  <c:v>20400</c:v>
                </c:pt>
                <c:pt idx="958">
                  <c:v>21100</c:v>
                </c:pt>
                <c:pt idx="959">
                  <c:v>20950</c:v>
                </c:pt>
                <c:pt idx="960">
                  <c:v>20800</c:v>
                </c:pt>
                <c:pt idx="961">
                  <c:v>21000</c:v>
                </c:pt>
                <c:pt idx="962">
                  <c:v>20650</c:v>
                </c:pt>
                <c:pt idx="963">
                  <c:v>20500</c:v>
                </c:pt>
                <c:pt idx="964">
                  <c:v>20150</c:v>
                </c:pt>
                <c:pt idx="965">
                  <c:v>20350</c:v>
                </c:pt>
                <c:pt idx="966">
                  <c:v>20200</c:v>
                </c:pt>
                <c:pt idx="967">
                  <c:v>19650</c:v>
                </c:pt>
                <c:pt idx="968">
                  <c:v>19500</c:v>
                </c:pt>
                <c:pt idx="969">
                  <c:v>19150</c:v>
                </c:pt>
                <c:pt idx="970">
                  <c:v>19350</c:v>
                </c:pt>
                <c:pt idx="971">
                  <c:v>18800</c:v>
                </c:pt>
                <c:pt idx="972">
                  <c:v>18450</c:v>
                </c:pt>
                <c:pt idx="973">
                  <c:v>18650</c:v>
                </c:pt>
                <c:pt idx="974">
                  <c:v>18950</c:v>
                </c:pt>
                <c:pt idx="975">
                  <c:v>18800</c:v>
                </c:pt>
                <c:pt idx="976">
                  <c:v>18450</c:v>
                </c:pt>
                <c:pt idx="977">
                  <c:v>18300</c:v>
                </c:pt>
                <c:pt idx="978">
                  <c:v>18150</c:v>
                </c:pt>
                <c:pt idx="979">
                  <c:v>18000</c:v>
                </c:pt>
                <c:pt idx="980">
                  <c:v>18700</c:v>
                </c:pt>
                <c:pt idx="981">
                  <c:v>18550</c:v>
                </c:pt>
                <c:pt idx="982">
                  <c:v>18750</c:v>
                </c:pt>
                <c:pt idx="983">
                  <c:v>19450</c:v>
                </c:pt>
                <c:pt idx="984">
                  <c:v>19300</c:v>
                </c:pt>
                <c:pt idx="985">
                  <c:v>18750</c:v>
                </c:pt>
                <c:pt idx="986">
                  <c:v>18950</c:v>
                </c:pt>
                <c:pt idx="987">
                  <c:v>18700</c:v>
                </c:pt>
                <c:pt idx="988">
                  <c:v>18550</c:v>
                </c:pt>
                <c:pt idx="989">
                  <c:v>18400</c:v>
                </c:pt>
                <c:pt idx="990">
                  <c:v>17850</c:v>
                </c:pt>
                <c:pt idx="991">
                  <c:v>17700</c:v>
                </c:pt>
                <c:pt idx="992">
                  <c:v>17350</c:v>
                </c:pt>
                <c:pt idx="993">
                  <c:v>17000</c:v>
                </c:pt>
                <c:pt idx="994">
                  <c:v>16850</c:v>
                </c:pt>
                <c:pt idx="995">
                  <c:v>16500</c:v>
                </c:pt>
                <c:pt idx="996">
                  <c:v>16800</c:v>
                </c:pt>
                <c:pt idx="997">
                  <c:v>16650</c:v>
                </c:pt>
                <c:pt idx="998">
                  <c:v>16950</c:v>
                </c:pt>
                <c:pt idx="999">
                  <c:v>17250</c:v>
                </c:pt>
                <c:pt idx="1000">
                  <c:v>17100</c:v>
                </c:pt>
                <c:pt idx="1001">
                  <c:v>16750</c:v>
                </c:pt>
                <c:pt idx="1002">
                  <c:v>16400</c:v>
                </c:pt>
                <c:pt idx="1003">
                  <c:v>16600</c:v>
                </c:pt>
                <c:pt idx="1004">
                  <c:v>16800</c:v>
                </c:pt>
                <c:pt idx="1005">
                  <c:v>17100</c:v>
                </c:pt>
                <c:pt idx="1006">
                  <c:v>17300</c:v>
                </c:pt>
                <c:pt idx="1007">
                  <c:v>17150</c:v>
                </c:pt>
                <c:pt idx="1008">
                  <c:v>16900</c:v>
                </c:pt>
                <c:pt idx="1009">
                  <c:v>17100</c:v>
                </c:pt>
                <c:pt idx="1010">
                  <c:v>16950</c:v>
                </c:pt>
                <c:pt idx="1011">
                  <c:v>16800</c:v>
                </c:pt>
                <c:pt idx="1012">
                  <c:v>15850</c:v>
                </c:pt>
                <c:pt idx="1013">
                  <c:v>15700</c:v>
                </c:pt>
                <c:pt idx="1014">
                  <c:v>16000</c:v>
                </c:pt>
                <c:pt idx="1015">
                  <c:v>15650</c:v>
                </c:pt>
                <c:pt idx="1016">
                  <c:v>15950</c:v>
                </c:pt>
                <c:pt idx="1017">
                  <c:v>15800</c:v>
                </c:pt>
                <c:pt idx="1018">
                  <c:v>16000</c:v>
                </c:pt>
                <c:pt idx="1019">
                  <c:v>15850</c:v>
                </c:pt>
                <c:pt idx="1020">
                  <c:v>16150</c:v>
                </c:pt>
                <c:pt idx="1021">
                  <c:v>15800</c:v>
                </c:pt>
                <c:pt idx="1022">
                  <c:v>16100</c:v>
                </c:pt>
                <c:pt idx="1023">
                  <c:v>15950</c:v>
                </c:pt>
                <c:pt idx="1024">
                  <c:v>16150</c:v>
                </c:pt>
                <c:pt idx="1025">
                  <c:v>15800</c:v>
                </c:pt>
                <c:pt idx="1026">
                  <c:v>15450</c:v>
                </c:pt>
                <c:pt idx="1027">
                  <c:v>15100</c:v>
                </c:pt>
                <c:pt idx="1028">
                  <c:v>15400</c:v>
                </c:pt>
                <c:pt idx="1029">
                  <c:v>15250</c:v>
                </c:pt>
                <c:pt idx="1030">
                  <c:v>14900</c:v>
                </c:pt>
                <c:pt idx="1031">
                  <c:v>14750</c:v>
                </c:pt>
                <c:pt idx="1032">
                  <c:v>15050</c:v>
                </c:pt>
                <c:pt idx="1033">
                  <c:v>14900</c:v>
                </c:pt>
                <c:pt idx="1034">
                  <c:v>14750</c:v>
                </c:pt>
                <c:pt idx="1035">
                  <c:v>14600</c:v>
                </c:pt>
                <c:pt idx="1036">
                  <c:v>14450</c:v>
                </c:pt>
                <c:pt idx="1037">
                  <c:v>14300</c:v>
                </c:pt>
                <c:pt idx="1038">
                  <c:v>14150</c:v>
                </c:pt>
                <c:pt idx="1039">
                  <c:v>14350</c:v>
                </c:pt>
                <c:pt idx="1040">
                  <c:v>14550</c:v>
                </c:pt>
                <c:pt idx="1041">
                  <c:v>14850</c:v>
                </c:pt>
                <c:pt idx="1042">
                  <c:v>14300</c:v>
                </c:pt>
                <c:pt idx="1043">
                  <c:v>13950</c:v>
                </c:pt>
                <c:pt idx="1044">
                  <c:v>13800</c:v>
                </c:pt>
                <c:pt idx="1045">
                  <c:v>13250</c:v>
                </c:pt>
                <c:pt idx="1046">
                  <c:v>13100</c:v>
                </c:pt>
                <c:pt idx="1047">
                  <c:v>12850</c:v>
                </c:pt>
                <c:pt idx="1048">
                  <c:v>12500</c:v>
                </c:pt>
                <c:pt idx="1049">
                  <c:v>12800</c:v>
                </c:pt>
                <c:pt idx="1050">
                  <c:v>12550</c:v>
                </c:pt>
                <c:pt idx="1051">
                  <c:v>12750</c:v>
                </c:pt>
                <c:pt idx="1052">
                  <c:v>13050</c:v>
                </c:pt>
                <c:pt idx="1053">
                  <c:v>13350</c:v>
                </c:pt>
                <c:pt idx="1054">
                  <c:v>13200</c:v>
                </c:pt>
                <c:pt idx="1055">
                  <c:v>13050</c:v>
                </c:pt>
                <c:pt idx="1056">
                  <c:v>13350</c:v>
                </c:pt>
                <c:pt idx="1057">
                  <c:v>13200</c:v>
                </c:pt>
                <c:pt idx="1058">
                  <c:v>13400</c:v>
                </c:pt>
                <c:pt idx="1059">
                  <c:v>13700</c:v>
                </c:pt>
                <c:pt idx="1060">
                  <c:v>13550</c:v>
                </c:pt>
                <c:pt idx="1061">
                  <c:v>13750</c:v>
                </c:pt>
                <c:pt idx="1062">
                  <c:v>14250</c:v>
                </c:pt>
                <c:pt idx="1063">
                  <c:v>13500</c:v>
                </c:pt>
                <c:pt idx="1064">
                  <c:v>13350</c:v>
                </c:pt>
                <c:pt idx="1065">
                  <c:v>13200</c:v>
                </c:pt>
                <c:pt idx="1066">
                  <c:v>12850</c:v>
                </c:pt>
                <c:pt idx="1067">
                  <c:v>12700</c:v>
                </c:pt>
                <c:pt idx="1068">
                  <c:v>12450</c:v>
                </c:pt>
                <c:pt idx="1069">
                  <c:v>11900</c:v>
                </c:pt>
                <c:pt idx="1070">
                  <c:v>11750</c:v>
                </c:pt>
                <c:pt idx="1071">
                  <c:v>12050</c:v>
                </c:pt>
                <c:pt idx="1072">
                  <c:v>12250</c:v>
                </c:pt>
                <c:pt idx="1073">
                  <c:v>12100</c:v>
                </c:pt>
                <c:pt idx="1074">
                  <c:v>12800</c:v>
                </c:pt>
                <c:pt idx="1075">
                  <c:v>12450</c:v>
                </c:pt>
                <c:pt idx="1076">
                  <c:v>13150</c:v>
                </c:pt>
                <c:pt idx="1077">
                  <c:v>13450</c:v>
                </c:pt>
                <c:pt idx="1078">
                  <c:v>13650</c:v>
                </c:pt>
                <c:pt idx="1079">
                  <c:v>13100</c:v>
                </c:pt>
                <c:pt idx="1080">
                  <c:v>12950</c:v>
                </c:pt>
                <c:pt idx="1081">
                  <c:v>12600</c:v>
                </c:pt>
                <c:pt idx="1082">
                  <c:v>12450</c:v>
                </c:pt>
                <c:pt idx="1083">
                  <c:v>12200</c:v>
                </c:pt>
                <c:pt idx="1084">
                  <c:v>12400</c:v>
                </c:pt>
                <c:pt idx="1085">
                  <c:v>12600</c:v>
                </c:pt>
                <c:pt idx="1086">
                  <c:v>12450</c:v>
                </c:pt>
                <c:pt idx="1087">
                  <c:v>13150</c:v>
                </c:pt>
                <c:pt idx="1088">
                  <c:v>13000</c:v>
                </c:pt>
                <c:pt idx="1089">
                  <c:v>12850</c:v>
                </c:pt>
                <c:pt idx="1090">
                  <c:v>12500</c:v>
                </c:pt>
                <c:pt idx="1091">
                  <c:v>12350</c:v>
                </c:pt>
                <c:pt idx="1092">
                  <c:v>12200</c:v>
                </c:pt>
                <c:pt idx="1093">
                  <c:v>12900</c:v>
                </c:pt>
                <c:pt idx="1094">
                  <c:v>12750</c:v>
                </c:pt>
                <c:pt idx="1095">
                  <c:v>12400</c:v>
                </c:pt>
                <c:pt idx="1096">
                  <c:v>11450</c:v>
                </c:pt>
                <c:pt idx="1097">
                  <c:v>11300</c:v>
                </c:pt>
                <c:pt idx="1098">
                  <c:v>11050</c:v>
                </c:pt>
                <c:pt idx="1099">
                  <c:v>10700</c:v>
                </c:pt>
                <c:pt idx="1100">
                  <c:v>11400</c:v>
                </c:pt>
                <c:pt idx="1101">
                  <c:v>11250</c:v>
                </c:pt>
                <c:pt idx="1102">
                  <c:v>11950</c:v>
                </c:pt>
                <c:pt idx="1103">
                  <c:v>11800</c:v>
                </c:pt>
                <c:pt idx="1104">
                  <c:v>12100</c:v>
                </c:pt>
                <c:pt idx="1105">
                  <c:v>11750</c:v>
                </c:pt>
                <c:pt idx="1106">
                  <c:v>11950</c:v>
                </c:pt>
                <c:pt idx="1107">
                  <c:v>11600</c:v>
                </c:pt>
                <c:pt idx="1108">
                  <c:v>11250</c:v>
                </c:pt>
                <c:pt idx="1109">
                  <c:v>11450</c:v>
                </c:pt>
                <c:pt idx="1110">
                  <c:v>11300</c:v>
                </c:pt>
                <c:pt idx="1111">
                  <c:v>10950</c:v>
                </c:pt>
                <c:pt idx="1112">
                  <c:v>10800</c:v>
                </c:pt>
                <c:pt idx="1113">
                  <c:v>11100</c:v>
                </c:pt>
                <c:pt idx="1114">
                  <c:v>10150</c:v>
                </c:pt>
                <c:pt idx="1115">
                  <c:v>10350</c:v>
                </c:pt>
                <c:pt idx="1116">
                  <c:v>10200</c:v>
                </c:pt>
                <c:pt idx="1117">
                  <c:v>9650</c:v>
                </c:pt>
                <c:pt idx="1118">
                  <c:v>9500</c:v>
                </c:pt>
                <c:pt idx="1119">
                  <c:v>9800</c:v>
                </c:pt>
                <c:pt idx="1120">
                  <c:v>9450</c:v>
                </c:pt>
                <c:pt idx="1121">
                  <c:v>10150</c:v>
                </c:pt>
                <c:pt idx="1122">
                  <c:v>10450</c:v>
                </c:pt>
                <c:pt idx="1123">
                  <c:v>10650</c:v>
                </c:pt>
                <c:pt idx="1124">
                  <c:v>10500</c:v>
                </c:pt>
                <c:pt idx="1125">
                  <c:v>11000</c:v>
                </c:pt>
                <c:pt idx="1126">
                  <c:v>10650</c:v>
                </c:pt>
                <c:pt idx="1127">
                  <c:v>10500</c:v>
                </c:pt>
                <c:pt idx="1128">
                  <c:v>10800</c:v>
                </c:pt>
                <c:pt idx="1129">
                  <c:v>10650</c:v>
                </c:pt>
                <c:pt idx="1130">
                  <c:v>10500</c:v>
                </c:pt>
                <c:pt idx="1131">
                  <c:v>10150</c:v>
                </c:pt>
                <c:pt idx="1132">
                  <c:v>10000</c:v>
                </c:pt>
                <c:pt idx="1133">
                  <c:v>10200</c:v>
                </c:pt>
                <c:pt idx="1134">
                  <c:v>10050</c:v>
                </c:pt>
                <c:pt idx="1135">
                  <c:v>9700</c:v>
                </c:pt>
                <c:pt idx="1136">
                  <c:v>9900</c:v>
                </c:pt>
                <c:pt idx="1137">
                  <c:v>9550</c:v>
                </c:pt>
                <c:pt idx="1138">
                  <c:v>9200</c:v>
                </c:pt>
                <c:pt idx="1139">
                  <c:v>9500</c:v>
                </c:pt>
                <c:pt idx="1140">
                  <c:v>9350</c:v>
                </c:pt>
                <c:pt idx="1141">
                  <c:v>9550</c:v>
                </c:pt>
                <c:pt idx="1142">
                  <c:v>9400</c:v>
                </c:pt>
                <c:pt idx="1143">
                  <c:v>9250</c:v>
                </c:pt>
                <c:pt idx="1144">
                  <c:v>9100</c:v>
                </c:pt>
                <c:pt idx="1145">
                  <c:v>9300</c:v>
                </c:pt>
                <c:pt idx="1146">
                  <c:v>9600</c:v>
                </c:pt>
                <c:pt idx="1147">
                  <c:v>10700</c:v>
                </c:pt>
                <c:pt idx="1148">
                  <c:v>10550</c:v>
                </c:pt>
                <c:pt idx="1149">
                  <c:v>10400</c:v>
                </c:pt>
                <c:pt idx="1150">
                  <c:v>10600</c:v>
                </c:pt>
                <c:pt idx="1151">
                  <c:v>10800</c:v>
                </c:pt>
                <c:pt idx="1152">
                  <c:v>11100</c:v>
                </c:pt>
                <c:pt idx="1153">
                  <c:v>11300</c:v>
                </c:pt>
                <c:pt idx="1154">
                  <c:v>11500</c:v>
                </c:pt>
                <c:pt idx="1155">
                  <c:v>11800</c:v>
                </c:pt>
                <c:pt idx="1156">
                  <c:v>11450</c:v>
                </c:pt>
                <c:pt idx="1157">
                  <c:v>11650</c:v>
                </c:pt>
                <c:pt idx="1158">
                  <c:v>12150</c:v>
                </c:pt>
                <c:pt idx="1159">
                  <c:v>12000</c:v>
                </c:pt>
                <c:pt idx="1160">
                  <c:v>11650</c:v>
                </c:pt>
                <c:pt idx="1161">
                  <c:v>12150</c:v>
                </c:pt>
                <c:pt idx="1162">
                  <c:v>11800</c:v>
                </c:pt>
                <c:pt idx="1163">
                  <c:v>12000</c:v>
                </c:pt>
                <c:pt idx="1164">
                  <c:v>11750</c:v>
                </c:pt>
                <c:pt idx="1165">
                  <c:v>11600</c:v>
                </c:pt>
                <c:pt idx="1166">
                  <c:v>11050</c:v>
                </c:pt>
                <c:pt idx="1167">
                  <c:v>10900</c:v>
                </c:pt>
                <c:pt idx="1168">
                  <c:v>10550</c:v>
                </c:pt>
                <c:pt idx="1169">
                  <c:v>10400</c:v>
                </c:pt>
                <c:pt idx="1170">
                  <c:v>10250</c:v>
                </c:pt>
                <c:pt idx="1171">
                  <c:v>10100</c:v>
                </c:pt>
                <c:pt idx="1172">
                  <c:v>9950</c:v>
                </c:pt>
                <c:pt idx="1173">
                  <c:v>9800</c:v>
                </c:pt>
                <c:pt idx="1174">
                  <c:v>10000</c:v>
                </c:pt>
                <c:pt idx="1175">
                  <c:v>10200</c:v>
                </c:pt>
                <c:pt idx="1176">
                  <c:v>10500</c:v>
                </c:pt>
                <c:pt idx="1177">
                  <c:v>10350</c:v>
                </c:pt>
                <c:pt idx="1178">
                  <c:v>10200</c:v>
                </c:pt>
                <c:pt idx="1179">
                  <c:v>10050</c:v>
                </c:pt>
                <c:pt idx="1180">
                  <c:v>9700</c:v>
                </c:pt>
                <c:pt idx="1181">
                  <c:v>9900</c:v>
                </c:pt>
                <c:pt idx="1182">
                  <c:v>9750</c:v>
                </c:pt>
                <c:pt idx="1183">
                  <c:v>9950</c:v>
                </c:pt>
                <c:pt idx="1184">
                  <c:v>10250</c:v>
                </c:pt>
                <c:pt idx="1185">
                  <c:v>10100</c:v>
                </c:pt>
                <c:pt idx="1186">
                  <c:v>10800</c:v>
                </c:pt>
                <c:pt idx="1187">
                  <c:v>10650</c:v>
                </c:pt>
                <c:pt idx="1188">
                  <c:v>10400</c:v>
                </c:pt>
                <c:pt idx="1189">
                  <c:v>10050</c:v>
                </c:pt>
                <c:pt idx="1190">
                  <c:v>10250</c:v>
                </c:pt>
                <c:pt idx="1191">
                  <c:v>10100</c:v>
                </c:pt>
                <c:pt idx="1192">
                  <c:v>9350</c:v>
                </c:pt>
                <c:pt idx="1193">
                  <c:v>9550</c:v>
                </c:pt>
                <c:pt idx="1194">
                  <c:v>9200</c:v>
                </c:pt>
                <c:pt idx="1195">
                  <c:v>8250</c:v>
                </c:pt>
                <c:pt idx="1196">
                  <c:v>8100</c:v>
                </c:pt>
                <c:pt idx="1197">
                  <c:v>7950</c:v>
                </c:pt>
                <c:pt idx="1198">
                  <c:v>7800</c:v>
                </c:pt>
                <c:pt idx="1199">
                  <c:v>8500</c:v>
                </c:pt>
                <c:pt idx="1200">
                  <c:v>8800</c:v>
                </c:pt>
                <c:pt idx="1201">
                  <c:v>8650</c:v>
                </c:pt>
                <c:pt idx="1202">
                  <c:v>8500</c:v>
                </c:pt>
                <c:pt idx="1203">
                  <c:v>8800</c:v>
                </c:pt>
                <c:pt idx="1204">
                  <c:v>8450</c:v>
                </c:pt>
                <c:pt idx="1205">
                  <c:v>8750</c:v>
                </c:pt>
                <c:pt idx="1206">
                  <c:v>8600</c:v>
                </c:pt>
                <c:pt idx="1207">
                  <c:v>8050</c:v>
                </c:pt>
                <c:pt idx="1208">
                  <c:v>8250</c:v>
                </c:pt>
                <c:pt idx="1209">
                  <c:v>8550</c:v>
                </c:pt>
                <c:pt idx="1210">
                  <c:v>8000</c:v>
                </c:pt>
                <c:pt idx="1211">
                  <c:v>7850</c:v>
                </c:pt>
                <c:pt idx="1212">
                  <c:v>7300</c:v>
                </c:pt>
                <c:pt idx="1213">
                  <c:v>7150</c:v>
                </c:pt>
                <c:pt idx="1214">
                  <c:v>7000</c:v>
                </c:pt>
                <c:pt idx="1215">
                  <c:v>6550</c:v>
                </c:pt>
                <c:pt idx="1216">
                  <c:v>6000</c:v>
                </c:pt>
                <c:pt idx="1217">
                  <c:v>6200</c:v>
                </c:pt>
                <c:pt idx="1218">
                  <c:v>6050</c:v>
                </c:pt>
                <c:pt idx="1219">
                  <c:v>5900</c:v>
                </c:pt>
                <c:pt idx="1220">
                  <c:v>5150</c:v>
                </c:pt>
                <c:pt idx="1221">
                  <c:v>5000</c:v>
                </c:pt>
                <c:pt idx="1222">
                  <c:v>4850</c:v>
                </c:pt>
                <c:pt idx="1223">
                  <c:v>5150</c:v>
                </c:pt>
                <c:pt idx="1224">
                  <c:v>5450</c:v>
                </c:pt>
                <c:pt idx="1225">
                  <c:v>5650</c:v>
                </c:pt>
                <c:pt idx="1226">
                  <c:v>5850</c:v>
                </c:pt>
                <c:pt idx="1227">
                  <c:v>6150</c:v>
                </c:pt>
                <c:pt idx="1228">
                  <c:v>6350</c:v>
                </c:pt>
                <c:pt idx="1229">
                  <c:v>6200</c:v>
                </c:pt>
                <c:pt idx="1230">
                  <c:v>5950</c:v>
                </c:pt>
                <c:pt idx="1231">
                  <c:v>5600</c:v>
                </c:pt>
                <c:pt idx="1232">
                  <c:v>5450</c:v>
                </c:pt>
                <c:pt idx="1233">
                  <c:v>5750</c:v>
                </c:pt>
                <c:pt idx="1234">
                  <c:v>5200</c:v>
                </c:pt>
                <c:pt idx="1235">
                  <c:v>5050</c:v>
                </c:pt>
                <c:pt idx="1236">
                  <c:v>4900</c:v>
                </c:pt>
                <c:pt idx="1237">
                  <c:v>4750</c:v>
                </c:pt>
                <c:pt idx="1238">
                  <c:v>5450</c:v>
                </c:pt>
                <c:pt idx="1239">
                  <c:v>5750</c:v>
                </c:pt>
                <c:pt idx="1240">
                  <c:v>5200</c:v>
                </c:pt>
                <c:pt idx="1241">
                  <c:v>4850</c:v>
                </c:pt>
                <c:pt idx="1242">
                  <c:v>5150</c:v>
                </c:pt>
                <c:pt idx="1243">
                  <c:v>5000</c:v>
                </c:pt>
                <c:pt idx="1244">
                  <c:v>5300</c:v>
                </c:pt>
                <c:pt idx="1245">
                  <c:v>6000</c:v>
                </c:pt>
                <c:pt idx="1246">
                  <c:v>5850</c:v>
                </c:pt>
                <c:pt idx="1247">
                  <c:v>5500</c:v>
                </c:pt>
                <c:pt idx="1248">
                  <c:v>5350</c:v>
                </c:pt>
                <c:pt idx="1249">
                  <c:v>5550</c:v>
                </c:pt>
                <c:pt idx="1250">
                  <c:v>5750</c:v>
                </c:pt>
                <c:pt idx="1251">
                  <c:v>6050</c:v>
                </c:pt>
                <c:pt idx="1252">
                  <c:v>5700</c:v>
                </c:pt>
                <c:pt idx="1253">
                  <c:v>5550</c:v>
                </c:pt>
                <c:pt idx="1254">
                  <c:v>6050</c:v>
                </c:pt>
                <c:pt idx="1255">
                  <c:v>5700</c:v>
                </c:pt>
                <c:pt idx="1256">
                  <c:v>5550</c:v>
                </c:pt>
                <c:pt idx="1257">
                  <c:v>6050</c:v>
                </c:pt>
                <c:pt idx="1258">
                  <c:v>6250</c:v>
                </c:pt>
                <c:pt idx="1259">
                  <c:v>6100</c:v>
                </c:pt>
                <c:pt idx="1260">
                  <c:v>5950</c:v>
                </c:pt>
                <c:pt idx="1261">
                  <c:v>7450</c:v>
                </c:pt>
                <c:pt idx="1262">
                  <c:v>7100</c:v>
                </c:pt>
                <c:pt idx="1263">
                  <c:v>6750</c:v>
                </c:pt>
                <c:pt idx="1264">
                  <c:v>6600</c:v>
                </c:pt>
                <c:pt idx="1265">
                  <c:v>6050</c:v>
                </c:pt>
                <c:pt idx="1266">
                  <c:v>5900</c:v>
                </c:pt>
                <c:pt idx="1267">
                  <c:v>5350</c:v>
                </c:pt>
                <c:pt idx="1268">
                  <c:v>5550</c:v>
                </c:pt>
                <c:pt idx="1269">
                  <c:v>5300</c:v>
                </c:pt>
                <c:pt idx="1270">
                  <c:v>4750</c:v>
                </c:pt>
                <c:pt idx="1271">
                  <c:v>4600</c:v>
                </c:pt>
                <c:pt idx="1272">
                  <c:v>4350</c:v>
                </c:pt>
                <c:pt idx="1273">
                  <c:v>4550</c:v>
                </c:pt>
                <c:pt idx="1274">
                  <c:v>4850</c:v>
                </c:pt>
                <c:pt idx="1275">
                  <c:v>4500</c:v>
                </c:pt>
                <c:pt idx="1276">
                  <c:v>4350</c:v>
                </c:pt>
                <c:pt idx="1277">
                  <c:v>4200</c:v>
                </c:pt>
                <c:pt idx="1278">
                  <c:v>4050</c:v>
                </c:pt>
                <c:pt idx="1279">
                  <c:v>4250</c:v>
                </c:pt>
                <c:pt idx="1280">
                  <c:v>4100</c:v>
                </c:pt>
                <c:pt idx="1281">
                  <c:v>4400</c:v>
                </c:pt>
                <c:pt idx="1282">
                  <c:v>4050</c:v>
                </c:pt>
                <c:pt idx="1283">
                  <c:v>3900</c:v>
                </c:pt>
                <c:pt idx="1284">
                  <c:v>3750</c:v>
                </c:pt>
                <c:pt idx="1285">
                  <c:v>3200</c:v>
                </c:pt>
                <c:pt idx="1286">
                  <c:v>3050</c:v>
                </c:pt>
                <c:pt idx="1287">
                  <c:v>2500</c:v>
                </c:pt>
                <c:pt idx="1288">
                  <c:v>2700</c:v>
                </c:pt>
                <c:pt idx="1289">
                  <c:v>2900</c:v>
                </c:pt>
                <c:pt idx="1290">
                  <c:v>2750</c:v>
                </c:pt>
                <c:pt idx="1291">
                  <c:v>2600</c:v>
                </c:pt>
                <c:pt idx="1292">
                  <c:v>2450</c:v>
                </c:pt>
                <c:pt idx="1293">
                  <c:v>2300</c:v>
                </c:pt>
                <c:pt idx="1294">
                  <c:v>1950</c:v>
                </c:pt>
                <c:pt idx="1295">
                  <c:v>1800</c:v>
                </c:pt>
                <c:pt idx="1296">
                  <c:v>2100</c:v>
                </c:pt>
                <c:pt idx="1297">
                  <c:v>2300</c:v>
                </c:pt>
                <c:pt idx="1298">
                  <c:v>1950</c:v>
                </c:pt>
                <c:pt idx="1299">
                  <c:v>1800</c:v>
                </c:pt>
                <c:pt idx="1300">
                  <c:v>1250</c:v>
                </c:pt>
                <c:pt idx="1301">
                  <c:v>1550</c:v>
                </c:pt>
                <c:pt idx="1302">
                  <c:v>1400</c:v>
                </c:pt>
                <c:pt idx="1303">
                  <c:v>1050</c:v>
                </c:pt>
                <c:pt idx="1304">
                  <c:v>1350</c:v>
                </c:pt>
                <c:pt idx="1305">
                  <c:v>1200</c:v>
                </c:pt>
                <c:pt idx="1306">
                  <c:v>1900</c:v>
                </c:pt>
                <c:pt idx="1307">
                  <c:v>1750</c:v>
                </c:pt>
                <c:pt idx="1308">
                  <c:v>1500</c:v>
                </c:pt>
                <c:pt idx="1309">
                  <c:v>950</c:v>
                </c:pt>
                <c:pt idx="1310">
                  <c:v>600</c:v>
                </c:pt>
                <c:pt idx="1311">
                  <c:v>350</c:v>
                </c:pt>
                <c:pt idx="1312">
                  <c:v>1850</c:v>
                </c:pt>
                <c:pt idx="1313">
                  <c:v>2050</c:v>
                </c:pt>
                <c:pt idx="1314">
                  <c:v>2350</c:v>
                </c:pt>
                <c:pt idx="1315">
                  <c:v>2200</c:v>
                </c:pt>
                <c:pt idx="1316">
                  <c:v>2500</c:v>
                </c:pt>
                <c:pt idx="1317">
                  <c:v>2350</c:v>
                </c:pt>
                <c:pt idx="1318">
                  <c:v>2000</c:v>
                </c:pt>
                <c:pt idx="1319">
                  <c:v>1450</c:v>
                </c:pt>
                <c:pt idx="1320">
                  <c:v>1300</c:v>
                </c:pt>
                <c:pt idx="1321">
                  <c:v>1150</c:v>
                </c:pt>
                <c:pt idx="1322">
                  <c:v>1000</c:v>
                </c:pt>
                <c:pt idx="1323">
                  <c:v>650</c:v>
                </c:pt>
                <c:pt idx="1324">
                  <c:v>10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3CEF-4097-BF1F-3F0953E9EC6D}"/>
            </c:ext>
          </c:extLst>
        </c:ser>
        <c:ser>
          <c:idx val="8"/>
          <c:order val="8"/>
          <c:tx>
            <c:strRef>
              <c:f>sheet!$A$9</c:f>
              <c:strCache>
                <c:ptCount val="1"/>
                <c:pt idx="0">
                  <c:v>robot9</c:v>
                </c:pt>
              </c:strCache>
            </c:strRef>
          </c:tx>
          <c:spPr>
            <a:ln w="38100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!$B$9:$BNO$9</c:f>
              <c:numCache>
                <c:formatCode>General</c:formatCode>
                <c:ptCount val="1730"/>
                <c:pt idx="0">
                  <c:v>9850</c:v>
                </c:pt>
                <c:pt idx="1">
                  <c:v>9700</c:v>
                </c:pt>
                <c:pt idx="2">
                  <c:v>9250</c:v>
                </c:pt>
                <c:pt idx="3">
                  <c:v>9100</c:v>
                </c:pt>
                <c:pt idx="4">
                  <c:v>8950</c:v>
                </c:pt>
                <c:pt idx="5">
                  <c:v>8600</c:v>
                </c:pt>
                <c:pt idx="6">
                  <c:v>8450</c:v>
                </c:pt>
                <c:pt idx="7">
                  <c:v>8300</c:v>
                </c:pt>
                <c:pt idx="8">
                  <c:v>8150</c:v>
                </c:pt>
                <c:pt idx="9">
                  <c:v>7800</c:v>
                </c:pt>
                <c:pt idx="10">
                  <c:v>7550</c:v>
                </c:pt>
                <c:pt idx="11">
                  <c:v>7400</c:v>
                </c:pt>
                <c:pt idx="12">
                  <c:v>7250</c:v>
                </c:pt>
                <c:pt idx="13">
                  <c:v>6900</c:v>
                </c:pt>
                <c:pt idx="14">
                  <c:v>6550</c:v>
                </c:pt>
                <c:pt idx="15">
                  <c:v>9050</c:v>
                </c:pt>
                <c:pt idx="16">
                  <c:v>8900</c:v>
                </c:pt>
                <c:pt idx="17">
                  <c:v>8550</c:v>
                </c:pt>
                <c:pt idx="18">
                  <c:v>8400</c:v>
                </c:pt>
                <c:pt idx="19">
                  <c:v>9400</c:v>
                </c:pt>
                <c:pt idx="20">
                  <c:v>9150</c:v>
                </c:pt>
                <c:pt idx="21">
                  <c:v>8600</c:v>
                </c:pt>
                <c:pt idx="22">
                  <c:v>8450</c:v>
                </c:pt>
                <c:pt idx="23">
                  <c:v>9450</c:v>
                </c:pt>
                <c:pt idx="24">
                  <c:v>9300</c:v>
                </c:pt>
                <c:pt idx="25">
                  <c:v>9150</c:v>
                </c:pt>
                <c:pt idx="26">
                  <c:v>9000</c:v>
                </c:pt>
                <c:pt idx="27">
                  <c:v>8850</c:v>
                </c:pt>
                <c:pt idx="28">
                  <c:v>8700</c:v>
                </c:pt>
                <c:pt idx="29">
                  <c:v>8550</c:v>
                </c:pt>
                <c:pt idx="30">
                  <c:v>8200</c:v>
                </c:pt>
                <c:pt idx="31">
                  <c:v>8050</c:v>
                </c:pt>
                <c:pt idx="32">
                  <c:v>7900</c:v>
                </c:pt>
                <c:pt idx="33">
                  <c:v>7750</c:v>
                </c:pt>
                <c:pt idx="34">
                  <c:v>7600</c:v>
                </c:pt>
                <c:pt idx="35">
                  <c:v>7450</c:v>
                </c:pt>
                <c:pt idx="36">
                  <c:v>8550</c:v>
                </c:pt>
                <c:pt idx="37">
                  <c:v>8400</c:v>
                </c:pt>
                <c:pt idx="38">
                  <c:v>9500</c:v>
                </c:pt>
                <c:pt idx="39">
                  <c:v>9350</c:v>
                </c:pt>
                <c:pt idx="40">
                  <c:v>9200</c:v>
                </c:pt>
                <c:pt idx="41">
                  <c:v>9050</c:v>
                </c:pt>
                <c:pt idx="42">
                  <c:v>8500</c:v>
                </c:pt>
                <c:pt idx="43">
                  <c:v>9500</c:v>
                </c:pt>
                <c:pt idx="44">
                  <c:v>9150</c:v>
                </c:pt>
                <c:pt idx="45">
                  <c:v>9000</c:v>
                </c:pt>
                <c:pt idx="46">
                  <c:v>8850</c:v>
                </c:pt>
                <c:pt idx="47">
                  <c:v>8700</c:v>
                </c:pt>
                <c:pt idx="48">
                  <c:v>8150</c:v>
                </c:pt>
                <c:pt idx="49">
                  <c:v>8000</c:v>
                </c:pt>
                <c:pt idx="50">
                  <c:v>7850</c:v>
                </c:pt>
                <c:pt idx="51">
                  <c:v>7500</c:v>
                </c:pt>
                <c:pt idx="52">
                  <c:v>7350</c:v>
                </c:pt>
                <c:pt idx="53">
                  <c:v>7200</c:v>
                </c:pt>
                <c:pt idx="54">
                  <c:v>7050</c:v>
                </c:pt>
                <c:pt idx="55">
                  <c:v>6900</c:v>
                </c:pt>
                <c:pt idx="56">
                  <c:v>6750</c:v>
                </c:pt>
                <c:pt idx="57">
                  <c:v>6600</c:v>
                </c:pt>
                <c:pt idx="58">
                  <c:v>6250</c:v>
                </c:pt>
                <c:pt idx="59">
                  <c:v>6100</c:v>
                </c:pt>
                <c:pt idx="60">
                  <c:v>5950</c:v>
                </c:pt>
                <c:pt idx="61">
                  <c:v>5800</c:v>
                </c:pt>
                <c:pt idx="62">
                  <c:v>5650</c:v>
                </c:pt>
                <c:pt idx="63">
                  <c:v>5500</c:v>
                </c:pt>
                <c:pt idx="64">
                  <c:v>5350</c:v>
                </c:pt>
                <c:pt idx="65">
                  <c:v>5100</c:v>
                </c:pt>
                <c:pt idx="66">
                  <c:v>4750</c:v>
                </c:pt>
                <c:pt idx="67">
                  <c:v>4600</c:v>
                </c:pt>
                <c:pt idx="68">
                  <c:v>3850</c:v>
                </c:pt>
                <c:pt idx="69">
                  <c:v>3300</c:v>
                </c:pt>
                <c:pt idx="70">
                  <c:v>4300</c:v>
                </c:pt>
                <c:pt idx="71">
                  <c:v>4150</c:v>
                </c:pt>
                <c:pt idx="72">
                  <c:v>5250</c:v>
                </c:pt>
                <c:pt idx="73">
                  <c:v>5100</c:v>
                </c:pt>
                <c:pt idx="74">
                  <c:v>4950</c:v>
                </c:pt>
                <c:pt idx="75">
                  <c:v>4400</c:v>
                </c:pt>
                <c:pt idx="76">
                  <c:v>3850</c:v>
                </c:pt>
                <c:pt idx="77">
                  <c:v>3700</c:v>
                </c:pt>
                <c:pt idx="78">
                  <c:v>3150</c:v>
                </c:pt>
                <c:pt idx="79">
                  <c:v>3000</c:v>
                </c:pt>
                <c:pt idx="80">
                  <c:v>2850</c:v>
                </c:pt>
                <c:pt idx="81">
                  <c:v>3850</c:v>
                </c:pt>
                <c:pt idx="82">
                  <c:v>3700</c:v>
                </c:pt>
                <c:pt idx="83">
                  <c:v>4800</c:v>
                </c:pt>
                <c:pt idx="84">
                  <c:v>4650</c:v>
                </c:pt>
                <c:pt idx="85">
                  <c:v>4500</c:v>
                </c:pt>
                <c:pt idx="86">
                  <c:v>4150</c:v>
                </c:pt>
                <c:pt idx="87">
                  <c:v>3600</c:v>
                </c:pt>
                <c:pt idx="88">
                  <c:v>3450</c:v>
                </c:pt>
                <c:pt idx="89">
                  <c:v>3300</c:v>
                </c:pt>
                <c:pt idx="90">
                  <c:v>3150</c:v>
                </c:pt>
                <c:pt idx="91">
                  <c:v>2900</c:v>
                </c:pt>
                <c:pt idx="92">
                  <c:v>2650</c:v>
                </c:pt>
                <c:pt idx="93">
                  <c:v>2500</c:v>
                </c:pt>
                <c:pt idx="94">
                  <c:v>5000</c:v>
                </c:pt>
                <c:pt idx="95">
                  <c:v>4650</c:v>
                </c:pt>
                <c:pt idx="96">
                  <c:v>4300</c:v>
                </c:pt>
                <c:pt idx="97">
                  <c:v>5300</c:v>
                </c:pt>
                <c:pt idx="98">
                  <c:v>4950</c:v>
                </c:pt>
                <c:pt idx="99">
                  <c:v>4600</c:v>
                </c:pt>
                <c:pt idx="100">
                  <c:v>4450</c:v>
                </c:pt>
                <c:pt idx="101">
                  <c:v>4200</c:v>
                </c:pt>
                <c:pt idx="102">
                  <c:v>9200</c:v>
                </c:pt>
                <c:pt idx="103">
                  <c:v>8850</c:v>
                </c:pt>
                <c:pt idx="104">
                  <c:v>8500</c:v>
                </c:pt>
                <c:pt idx="105">
                  <c:v>7950</c:v>
                </c:pt>
                <c:pt idx="106">
                  <c:v>7800</c:v>
                </c:pt>
                <c:pt idx="107">
                  <c:v>7450</c:v>
                </c:pt>
                <c:pt idx="108">
                  <c:v>7300</c:v>
                </c:pt>
                <c:pt idx="109">
                  <c:v>7050</c:v>
                </c:pt>
                <c:pt idx="110">
                  <c:v>6700</c:v>
                </c:pt>
                <c:pt idx="111">
                  <c:v>6350</c:v>
                </c:pt>
                <c:pt idx="112">
                  <c:v>8500</c:v>
                </c:pt>
                <c:pt idx="113">
                  <c:v>8350</c:v>
                </c:pt>
                <c:pt idx="114">
                  <c:v>9200</c:v>
                </c:pt>
                <c:pt idx="115">
                  <c:v>9050</c:v>
                </c:pt>
                <c:pt idx="116">
                  <c:v>8900</c:v>
                </c:pt>
                <c:pt idx="117">
                  <c:v>8750</c:v>
                </c:pt>
                <c:pt idx="118">
                  <c:v>8600</c:v>
                </c:pt>
                <c:pt idx="119">
                  <c:v>8250</c:v>
                </c:pt>
                <c:pt idx="120">
                  <c:v>8100</c:v>
                </c:pt>
                <c:pt idx="121">
                  <c:v>7750</c:v>
                </c:pt>
                <c:pt idx="122">
                  <c:v>7200</c:v>
                </c:pt>
                <c:pt idx="123">
                  <c:v>7050</c:v>
                </c:pt>
                <c:pt idx="124">
                  <c:v>6900</c:v>
                </c:pt>
                <c:pt idx="125">
                  <c:v>6750</c:v>
                </c:pt>
                <c:pt idx="126">
                  <c:v>6200</c:v>
                </c:pt>
                <c:pt idx="127">
                  <c:v>8350</c:v>
                </c:pt>
                <c:pt idx="128">
                  <c:v>8200</c:v>
                </c:pt>
                <c:pt idx="129">
                  <c:v>8050</c:v>
                </c:pt>
                <c:pt idx="130">
                  <c:v>7700</c:v>
                </c:pt>
                <c:pt idx="131">
                  <c:v>7550</c:v>
                </c:pt>
                <c:pt idx="132">
                  <c:v>7400</c:v>
                </c:pt>
                <c:pt idx="133">
                  <c:v>7250</c:v>
                </c:pt>
                <c:pt idx="134">
                  <c:v>6700</c:v>
                </c:pt>
                <c:pt idx="135">
                  <c:v>6550</c:v>
                </c:pt>
                <c:pt idx="136">
                  <c:v>6400</c:v>
                </c:pt>
                <c:pt idx="137">
                  <c:v>5650</c:v>
                </c:pt>
                <c:pt idx="138">
                  <c:v>5500</c:v>
                </c:pt>
                <c:pt idx="139">
                  <c:v>5350</c:v>
                </c:pt>
                <c:pt idx="140">
                  <c:v>5100</c:v>
                </c:pt>
                <c:pt idx="141">
                  <c:v>6650</c:v>
                </c:pt>
                <c:pt idx="142">
                  <c:v>6500</c:v>
                </c:pt>
                <c:pt idx="143">
                  <c:v>6150</c:v>
                </c:pt>
                <c:pt idx="144">
                  <c:v>6000</c:v>
                </c:pt>
                <c:pt idx="145">
                  <c:v>5850</c:v>
                </c:pt>
                <c:pt idx="146">
                  <c:v>5700</c:v>
                </c:pt>
                <c:pt idx="147">
                  <c:v>6550</c:v>
                </c:pt>
                <c:pt idx="148">
                  <c:v>6300</c:v>
                </c:pt>
                <c:pt idx="149">
                  <c:v>6050</c:v>
                </c:pt>
                <c:pt idx="150">
                  <c:v>5700</c:v>
                </c:pt>
                <c:pt idx="151">
                  <c:v>5550</c:v>
                </c:pt>
                <c:pt idx="152">
                  <c:v>5200</c:v>
                </c:pt>
                <c:pt idx="153">
                  <c:v>4850</c:v>
                </c:pt>
                <c:pt idx="154">
                  <c:v>4700</c:v>
                </c:pt>
                <c:pt idx="155">
                  <c:v>4550</c:v>
                </c:pt>
                <c:pt idx="156">
                  <c:v>4150</c:v>
                </c:pt>
                <c:pt idx="157">
                  <c:v>5050</c:v>
                </c:pt>
                <c:pt idx="158">
                  <c:v>4900</c:v>
                </c:pt>
                <c:pt idx="159">
                  <c:v>4750</c:v>
                </c:pt>
                <c:pt idx="160">
                  <c:v>4600</c:v>
                </c:pt>
                <c:pt idx="161">
                  <c:v>4250</c:v>
                </c:pt>
                <c:pt idx="162">
                  <c:v>5050</c:v>
                </c:pt>
                <c:pt idx="163">
                  <c:v>4900</c:v>
                </c:pt>
                <c:pt idx="164">
                  <c:v>4750</c:v>
                </c:pt>
                <c:pt idx="165">
                  <c:v>4600</c:v>
                </c:pt>
                <c:pt idx="166">
                  <c:v>5400</c:v>
                </c:pt>
                <c:pt idx="167">
                  <c:v>6200</c:v>
                </c:pt>
                <c:pt idx="168">
                  <c:v>6050</c:v>
                </c:pt>
                <c:pt idx="169">
                  <c:v>5900</c:v>
                </c:pt>
                <c:pt idx="170">
                  <c:v>5750</c:v>
                </c:pt>
                <c:pt idx="171">
                  <c:v>5600</c:v>
                </c:pt>
                <c:pt idx="172">
                  <c:v>5250</c:v>
                </c:pt>
                <c:pt idx="173">
                  <c:v>4700</c:v>
                </c:pt>
                <c:pt idx="174">
                  <c:v>4150</c:v>
                </c:pt>
                <c:pt idx="175">
                  <c:v>4000</c:v>
                </c:pt>
                <c:pt idx="176">
                  <c:v>3850</c:v>
                </c:pt>
                <c:pt idx="177">
                  <c:v>3600</c:v>
                </c:pt>
                <c:pt idx="178">
                  <c:v>3250</c:v>
                </c:pt>
                <c:pt idx="179">
                  <c:v>3900</c:v>
                </c:pt>
                <c:pt idx="180">
                  <c:v>3750</c:v>
                </c:pt>
                <c:pt idx="181">
                  <c:v>4400</c:v>
                </c:pt>
                <c:pt idx="182">
                  <c:v>4250</c:v>
                </c:pt>
                <c:pt idx="183">
                  <c:v>4100</c:v>
                </c:pt>
                <c:pt idx="184">
                  <c:v>3550</c:v>
                </c:pt>
                <c:pt idx="185">
                  <c:v>4200</c:v>
                </c:pt>
                <c:pt idx="186">
                  <c:v>4950</c:v>
                </c:pt>
                <c:pt idx="187">
                  <c:v>4800</c:v>
                </c:pt>
                <c:pt idx="188">
                  <c:v>4650</c:v>
                </c:pt>
                <c:pt idx="189">
                  <c:v>4400</c:v>
                </c:pt>
                <c:pt idx="190">
                  <c:v>6150</c:v>
                </c:pt>
                <c:pt idx="191">
                  <c:v>6000</c:v>
                </c:pt>
                <c:pt idx="192">
                  <c:v>5850</c:v>
                </c:pt>
                <c:pt idx="193">
                  <c:v>5700</c:v>
                </c:pt>
                <c:pt idx="194">
                  <c:v>5550</c:v>
                </c:pt>
                <c:pt idx="195">
                  <c:v>8400</c:v>
                </c:pt>
                <c:pt idx="196">
                  <c:v>7650</c:v>
                </c:pt>
                <c:pt idx="197">
                  <c:v>7300</c:v>
                </c:pt>
                <c:pt idx="198">
                  <c:v>7150</c:v>
                </c:pt>
                <c:pt idx="199">
                  <c:v>6800</c:v>
                </c:pt>
                <c:pt idx="200">
                  <c:v>6450</c:v>
                </c:pt>
                <c:pt idx="201">
                  <c:v>6200</c:v>
                </c:pt>
                <c:pt idx="202">
                  <c:v>5850</c:v>
                </c:pt>
                <c:pt idx="203">
                  <c:v>5700</c:v>
                </c:pt>
                <c:pt idx="204">
                  <c:v>5550</c:v>
                </c:pt>
                <c:pt idx="205">
                  <c:v>5200</c:v>
                </c:pt>
                <c:pt idx="206">
                  <c:v>5050</c:v>
                </c:pt>
                <c:pt idx="207">
                  <c:v>4900</c:v>
                </c:pt>
                <c:pt idx="208">
                  <c:v>4750</c:v>
                </c:pt>
                <c:pt idx="209">
                  <c:v>4000</c:v>
                </c:pt>
                <c:pt idx="210">
                  <c:v>4750</c:v>
                </c:pt>
                <c:pt idx="211">
                  <c:v>4600</c:v>
                </c:pt>
                <c:pt idx="212">
                  <c:v>4450</c:v>
                </c:pt>
                <c:pt idx="213">
                  <c:v>4300</c:v>
                </c:pt>
                <c:pt idx="214">
                  <c:v>3950</c:v>
                </c:pt>
                <c:pt idx="215">
                  <c:v>3800</c:v>
                </c:pt>
                <c:pt idx="216">
                  <c:v>3650</c:v>
                </c:pt>
                <c:pt idx="217">
                  <c:v>6400</c:v>
                </c:pt>
                <c:pt idx="218">
                  <c:v>6250</c:v>
                </c:pt>
                <c:pt idx="219">
                  <c:v>6100</c:v>
                </c:pt>
                <c:pt idx="220">
                  <c:v>5750</c:v>
                </c:pt>
                <c:pt idx="221">
                  <c:v>5400</c:v>
                </c:pt>
                <c:pt idx="222">
                  <c:v>6150</c:v>
                </c:pt>
                <c:pt idx="223">
                  <c:v>6000</c:v>
                </c:pt>
                <c:pt idx="224">
                  <c:v>5850</c:v>
                </c:pt>
                <c:pt idx="225">
                  <c:v>5600</c:v>
                </c:pt>
                <c:pt idx="226">
                  <c:v>6250</c:v>
                </c:pt>
                <c:pt idx="227">
                  <c:v>6900</c:v>
                </c:pt>
                <c:pt idx="228">
                  <c:v>6750</c:v>
                </c:pt>
                <c:pt idx="229">
                  <c:v>6600</c:v>
                </c:pt>
                <c:pt idx="230">
                  <c:v>6450</c:v>
                </c:pt>
                <c:pt idx="231">
                  <c:v>6300</c:v>
                </c:pt>
                <c:pt idx="232">
                  <c:v>5950</c:v>
                </c:pt>
                <c:pt idx="233">
                  <c:v>5600</c:v>
                </c:pt>
                <c:pt idx="234">
                  <c:v>5450</c:v>
                </c:pt>
                <c:pt idx="235">
                  <c:v>5100</c:v>
                </c:pt>
                <c:pt idx="236">
                  <c:v>4850</c:v>
                </c:pt>
                <c:pt idx="237">
                  <c:v>4700</c:v>
                </c:pt>
                <c:pt idx="238">
                  <c:v>4550</c:v>
                </c:pt>
                <c:pt idx="239">
                  <c:v>4400</c:v>
                </c:pt>
                <c:pt idx="240">
                  <c:v>4250</c:v>
                </c:pt>
                <c:pt idx="241">
                  <c:v>4100</c:v>
                </c:pt>
                <c:pt idx="242">
                  <c:v>3950</c:v>
                </c:pt>
                <c:pt idx="243">
                  <c:v>3500</c:v>
                </c:pt>
                <c:pt idx="244">
                  <c:v>3350</c:v>
                </c:pt>
                <c:pt idx="245">
                  <c:v>3200</c:v>
                </c:pt>
                <c:pt idx="246">
                  <c:v>2650</c:v>
                </c:pt>
                <c:pt idx="247">
                  <c:v>2500</c:v>
                </c:pt>
                <c:pt idx="248">
                  <c:v>2350</c:v>
                </c:pt>
                <c:pt idx="249">
                  <c:v>1900</c:v>
                </c:pt>
                <c:pt idx="250">
                  <c:v>1750</c:v>
                </c:pt>
                <c:pt idx="251">
                  <c:v>800</c:v>
                </c:pt>
                <c:pt idx="252">
                  <c:v>650</c:v>
                </c:pt>
                <c:pt idx="253">
                  <c:v>50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0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0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0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0</c:v>
                </c:pt>
                <c:pt idx="855">
                  <c:v>0</c:v>
                </c:pt>
                <c:pt idx="856">
                  <c:v>0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0</c:v>
                </c:pt>
                <c:pt idx="924">
                  <c:v>0</c:v>
                </c:pt>
                <c:pt idx="925">
                  <c:v>0</c:v>
                </c:pt>
                <c:pt idx="926">
                  <c:v>0</c:v>
                </c:pt>
                <c:pt idx="927">
                  <c:v>0</c:v>
                </c:pt>
                <c:pt idx="928">
                  <c:v>0</c:v>
                </c:pt>
                <c:pt idx="929">
                  <c:v>0</c:v>
                </c:pt>
                <c:pt idx="930">
                  <c:v>0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0</c:v>
                </c:pt>
                <c:pt idx="938">
                  <c:v>0</c:v>
                </c:pt>
                <c:pt idx="939">
                  <c:v>0</c:v>
                </c:pt>
                <c:pt idx="940">
                  <c:v>0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0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</c:v>
                </c:pt>
                <c:pt idx="955">
                  <c:v>0</c:v>
                </c:pt>
                <c:pt idx="956">
                  <c:v>0</c:v>
                </c:pt>
                <c:pt idx="957">
                  <c:v>0</c:v>
                </c:pt>
                <c:pt idx="958">
                  <c:v>0</c:v>
                </c:pt>
                <c:pt idx="959">
                  <c:v>0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0</c:v>
                </c:pt>
                <c:pt idx="979">
                  <c:v>0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3CEF-4097-BF1F-3F0953E9EC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0809048"/>
        <c:axId val="500810032"/>
      </c:lineChart>
      <c:catAx>
        <c:axId val="5008090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0810032"/>
        <c:crosses val="autoZero"/>
        <c:auto val="1"/>
        <c:lblAlgn val="ctr"/>
        <c:lblOffset val="100"/>
        <c:noMultiLvlLbl val="0"/>
      </c:catAx>
      <c:valAx>
        <c:axId val="5008100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08090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fan Chen [Student-COM]</dc:creator>
  <cp:keywords/>
  <dc:description/>
  <cp:lastModifiedBy>Yifan Chen [Student-COM]</cp:lastModifiedBy>
  <cp:revision>4</cp:revision>
  <dcterms:created xsi:type="dcterms:W3CDTF">2018-04-13T07:27:00Z</dcterms:created>
  <dcterms:modified xsi:type="dcterms:W3CDTF">2018-04-13T09:21:00Z</dcterms:modified>
</cp:coreProperties>
</file>